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5ED75" w14:textId="6FBED1BB" w:rsidR="00F413B8" w:rsidRDefault="00E2099F" w:rsidP="00F413B8">
      <w:pPr>
        <w:pStyle w:val="ListBullets"/>
        <w:numPr>
          <w:ilvl w:val="0"/>
          <w:numId w:val="0"/>
        </w:numPr>
        <w:ind w:left="720" w:hanging="360"/>
      </w:pPr>
      <w:r w:rsidRPr="00E2099F">
        <w:t xml:space="preserve"> this is something that could all the time</w:t>
      </w:r>
      <w:r w:rsidR="00F413B8">
        <w:rPr>
          <w:noProof/>
        </w:rPr>
        <mc:AlternateContent>
          <mc:Choice Requires="wpg">
            <w:drawing>
              <wp:anchor distT="0" distB="0" distL="114300" distR="114300" simplePos="0" relativeHeight="251658299" behindDoc="0" locked="0" layoutInCell="1" allowOverlap="1" wp14:anchorId="681848E6" wp14:editId="1AC33875">
                <wp:simplePos x="0" y="0"/>
                <wp:positionH relativeFrom="column">
                  <wp:posOffset>-972185</wp:posOffset>
                </wp:positionH>
                <wp:positionV relativeFrom="paragraph">
                  <wp:posOffset>-546735</wp:posOffset>
                </wp:positionV>
                <wp:extent cx="8030210" cy="3208020"/>
                <wp:effectExtent l="0" t="0" r="8890" b="0"/>
                <wp:wrapNone/>
                <wp:docPr id="2" name="Group 1"/>
                <wp:cNvGraphicFramePr/>
                <a:graphic xmlns:a="http://schemas.openxmlformats.org/drawingml/2006/main">
                  <a:graphicData uri="http://schemas.microsoft.com/office/word/2010/wordprocessingGroup">
                    <wpg:wgp>
                      <wpg:cNvGrpSpPr/>
                      <wpg:grpSpPr>
                        <a:xfrm>
                          <a:off x="0" y="0"/>
                          <a:ext cx="8030210" cy="3208020"/>
                          <a:chOff x="-259081" y="68580"/>
                          <a:chExt cx="8030211" cy="3208020"/>
                        </a:xfrm>
                      </wpg:grpSpPr>
                      <wpg:grpSp>
                        <wpg:cNvPr id="2132408777" name="Group 417"/>
                        <wpg:cNvGrpSpPr>
                          <a:grpSpLocks/>
                        </wpg:cNvGrpSpPr>
                        <wpg:grpSpPr bwMode="auto">
                          <a:xfrm>
                            <a:off x="0" y="68580"/>
                            <a:ext cx="7771130" cy="3208020"/>
                            <a:chOff x="0" y="-6676"/>
                            <a:chExt cx="12238" cy="5052"/>
                          </a:xfrm>
                        </wpg:grpSpPr>
                        <wps:wsp>
                          <wps:cNvPr id="2132408778" name="Rectangle 420"/>
                          <wps:cNvSpPr>
                            <a:spLocks noChangeArrowheads="1"/>
                          </wps:cNvSpPr>
                          <wps:spPr bwMode="auto">
                            <a:xfrm>
                              <a:off x="0" y="-6092"/>
                              <a:ext cx="8712" cy="3932"/>
                            </a:xfrm>
                            <a:prstGeom prst="rect">
                              <a:avLst/>
                            </a:prstGeom>
                            <a:solidFill>
                              <a:schemeClr val="accent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32408779" name="Picture 419"/>
                            <pic:cNvPicPr>
                              <a:picLocks noChangeAspect="1" noChangeArrowheads="1"/>
                            </pic:cNvPicPr>
                          </pic:nvPicPr>
                          <pic:blipFill>
                            <a:blip r:embed="rId11">
                              <a:extLst>
                                <a:ext uri="{28A0092B-C50C-407E-A947-70E740481C1C}">
                                  <a14:useLocalDpi xmlns:a14="http://schemas.microsoft.com/office/drawing/2010/main" val="0"/>
                                </a:ext>
                              </a:extLst>
                            </a:blip>
                            <a:srcRect/>
                            <a:stretch/>
                          </pic:blipFill>
                          <pic:spPr bwMode="auto">
                            <a:xfrm>
                              <a:off x="6084" y="-6676"/>
                              <a:ext cx="6154" cy="5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2132408780" name="Text Box 418"/>
                        <wps:cNvSpPr txBox="1">
                          <a:spLocks noChangeArrowheads="1"/>
                        </wps:cNvSpPr>
                        <wps:spPr bwMode="auto">
                          <a:xfrm>
                            <a:off x="-259081" y="68581"/>
                            <a:ext cx="7956645" cy="3064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8C69EE" w14:textId="77777777" w:rsidR="000E076D" w:rsidRPr="00526325" w:rsidRDefault="000E076D" w:rsidP="00870870">
                              <w:pPr>
                                <w:pStyle w:val="ManualTitle"/>
                                <w:ind w:left="1530"/>
                                <w:jc w:val="left"/>
                              </w:pPr>
                              <w:r w:rsidRPr="00526325">
                                <w:t>Ryan White HIV/AIDS Program Services Report (RSR)</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81848E6" id="Group 1" o:spid="_x0000_s1026" style="position:absolute;left:0;text-align:left;margin-left:-76.55pt;margin-top:-43.05pt;width:632.3pt;height:252.6pt;z-index:251658299;mso-width-relative:margin;mso-height-relative:margin" coordorigin="-2590,685" coordsize="80302,32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">
                <v:group id="Group 417" o:spid="_x0000_s1027" style="position:absolute;top:685;width:77711;height:32081" coordorigin=",-6676" coordsize="12238,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">
                  <v:rect id="Rectangle 420" o:spid="_x0000_s1028" style="position:absolute;top:-6092;width:8712;height:3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" fillcolor="#337aa6 [3205]"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9" o:spid="_x0000_s1029" type="#_x0000_t75" style="position:absolute;left:6084;top:-6676;width:6154;height: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">
                    <v:imagedata r:id="rId12" o:title=""/>
                  </v:shape>
                </v:group>
                <v:shapetype id="_x0000_t202" coordsize="21600,21600" o:spt="202" path="m,l,21600r21600,l21600,xe">
                  <v:stroke joinstyle="miter"/>
                  <v:path gradientshapeok="t" o:connecttype="rect"/>
                </v:shapetype>
                <v:shape id="Text Box 418" o:spid="_x0000_s1030" type="#_x0000_t202" style="position:absolute;left:-2590;top:685;width:79565;height:30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" filled="f" stroked="f">
                  <v:textbox inset="0,0,0,0">
                    <w:txbxContent>
                      <w:p w14:paraId="7F8C69EE" w14:textId="77777777" w:rsidR="000E076D" w:rsidRPr="00526325" w:rsidRDefault="000E076D" w:rsidP="00870870">
                        <w:pPr>
                          <w:pStyle w:val="ManualTitle"/>
                          <w:ind w:left="1530"/>
                          <w:jc w:val="left"/>
                        </w:pPr>
                        <w:r w:rsidRPr="00526325">
                          <w:t>Ryan White HIV/AIDS Program Services Report (RSR)</w:t>
                        </w:r>
                      </w:p>
                    </w:txbxContent>
                  </v:textbox>
                </v:shape>
              </v:group>
            </w:pict>
          </mc:Fallback>
        </mc:AlternateContent>
      </w:r>
    </w:p>
    <w:p w14:paraId="4112714E" w14:textId="291E4538" w:rsidR="00F413B8" w:rsidRDefault="00F413B8" w:rsidP="00F413B8">
      <w:pPr>
        <w:pStyle w:val="ListBullets"/>
        <w:numPr>
          <w:ilvl w:val="0"/>
          <w:numId w:val="0"/>
        </w:numPr>
        <w:ind w:left="720" w:hanging="360"/>
      </w:pPr>
    </w:p>
    <w:p w14:paraId="19A6BEF0" w14:textId="77777777" w:rsidR="00F413B8" w:rsidRDefault="00F413B8" w:rsidP="00F413B8">
      <w:pPr>
        <w:pStyle w:val="ListBullets"/>
        <w:numPr>
          <w:ilvl w:val="0"/>
          <w:numId w:val="0"/>
        </w:numPr>
        <w:ind w:left="720" w:hanging="360"/>
      </w:pPr>
    </w:p>
    <w:p w14:paraId="384F1841" w14:textId="77777777" w:rsidR="00F413B8" w:rsidRDefault="00F413B8" w:rsidP="00F413B8">
      <w:pPr>
        <w:pStyle w:val="ListBullets"/>
        <w:numPr>
          <w:ilvl w:val="0"/>
          <w:numId w:val="0"/>
        </w:numPr>
        <w:ind w:left="720" w:hanging="360"/>
      </w:pPr>
    </w:p>
    <w:p w14:paraId="4E3BB613" w14:textId="77777777" w:rsidR="00F413B8" w:rsidRDefault="00F413B8" w:rsidP="00F413B8">
      <w:pPr>
        <w:pStyle w:val="ListBullets"/>
        <w:numPr>
          <w:ilvl w:val="0"/>
          <w:numId w:val="0"/>
        </w:numPr>
        <w:ind w:left="720" w:hanging="360"/>
      </w:pPr>
    </w:p>
    <w:p w14:paraId="3E9B75D8" w14:textId="7C6AB03B" w:rsidR="005234C0" w:rsidRDefault="005234C0" w:rsidP="00F413B8">
      <w:pPr>
        <w:pStyle w:val="ListBullets"/>
        <w:numPr>
          <w:ilvl w:val="0"/>
          <w:numId w:val="0"/>
        </w:numPr>
        <w:ind w:left="720" w:hanging="360"/>
      </w:pPr>
    </w:p>
    <w:p w14:paraId="435969C5" w14:textId="77777777" w:rsidR="00F413B8" w:rsidRDefault="00F413B8" w:rsidP="00F96DE8">
      <w:pPr>
        <w:pStyle w:val="NoteCallOut"/>
      </w:pPr>
    </w:p>
    <w:p w14:paraId="7D6A85ED" w14:textId="77777777" w:rsidR="00F413B8" w:rsidRPr="00F413B8" w:rsidRDefault="00F413B8" w:rsidP="00F96DE8">
      <w:pPr>
        <w:pStyle w:val="NoteCallOut"/>
      </w:pPr>
    </w:p>
    <w:p w14:paraId="6D04C0CC" w14:textId="56F892E6" w:rsidR="005234C0" w:rsidRPr="00FB2F29" w:rsidRDefault="00790D5D" w:rsidP="67E4885A">
      <w:pPr>
        <w:pStyle w:val="Title"/>
        <w:rPr>
          <w:highlight w:val="green"/>
        </w:rPr>
      </w:pPr>
      <w:r>
        <w:t xml:space="preserve">Instruction Manual </w:t>
      </w:r>
      <w:r w:rsidRPr="002B5BE4">
        <w:t>202</w:t>
      </w:r>
      <w:r w:rsidR="00B303C5" w:rsidRPr="002B5BE4">
        <w:t>2</w:t>
      </w:r>
    </w:p>
    <w:p w14:paraId="6A655070" w14:textId="66D4754A" w:rsidR="005234C0" w:rsidRDefault="00790D5D" w:rsidP="00FB2F29">
      <w:pPr>
        <w:pStyle w:val="releasedate"/>
      </w:pPr>
      <w:r>
        <w:t>Release</w:t>
      </w:r>
      <w:r w:rsidRPr="00212B72">
        <w:t xml:space="preserve"> </w:t>
      </w:r>
      <w:r>
        <w:t>Date:</w:t>
      </w:r>
      <w:r w:rsidRPr="00212B72">
        <w:t xml:space="preserve"> </w:t>
      </w:r>
      <w:r w:rsidR="0036336D">
        <w:rPr>
          <w:spacing w:val="-9"/>
        </w:rPr>
        <w:t>December</w:t>
      </w:r>
      <w:r w:rsidR="00DD3D92">
        <w:rPr>
          <w:spacing w:val="-9"/>
        </w:rPr>
        <w:t xml:space="preserve"> </w:t>
      </w:r>
      <w:r w:rsidR="00DD3D92">
        <w:t>XX</w:t>
      </w:r>
      <w:r w:rsidR="00C35DFB">
        <w:t>, 202</w:t>
      </w:r>
      <w:r w:rsidR="00F30291">
        <w:t>2</w:t>
      </w:r>
    </w:p>
    <w:p w14:paraId="140E4A32" w14:textId="029CF27C" w:rsidR="005234C0" w:rsidRPr="00FC49A2" w:rsidRDefault="00790D5D" w:rsidP="00FC49A2">
      <w:pPr>
        <w:pStyle w:val="Publicburdenstatement"/>
        <w:rPr>
          <w:color w:val="323130"/>
          <w:sz w:val="19"/>
          <w:szCs w:val="19"/>
          <w:highlight w:val="yellow"/>
        </w:rPr>
      </w:pPr>
      <w:r w:rsidRPr="00FC49A2">
        <w:rPr>
          <w:rStyle w:val="Emphasis"/>
        </w:rPr>
        <w:t xml:space="preserve">Public Burden Statement: </w:t>
      </w:r>
      <w:r w:rsidR="00BA2199" w:rsidRPr="00B02DB9">
        <w:rPr>
          <w:rFonts w:ascii="Arial" w:eastAsia="Arial" w:hAnsi="Arial" w:cs="Arial"/>
          <w:color w:val="323130"/>
          <w:sz w:val="19"/>
          <w:szCs w:val="19"/>
        </w:rPr>
        <w:t>An agency may not conduct or sponsor, and a person is not required to respond to, a collection of information unless it displays a currently valid OMB control number. The OMB control number for this project is 0906-0039, and the expiration date is 12/31/</w:t>
      </w:r>
      <w:r w:rsidR="25D7DB71" w:rsidRPr="00B02DB9">
        <w:rPr>
          <w:rFonts w:ascii="Arial" w:eastAsia="Arial" w:hAnsi="Arial" w:cs="Arial"/>
          <w:color w:val="323130"/>
          <w:sz w:val="19"/>
          <w:szCs w:val="19"/>
        </w:rPr>
        <w:t>2024.</w:t>
      </w:r>
      <w:r w:rsidR="00BA2199" w:rsidRPr="00B02DB9">
        <w:rPr>
          <w:rFonts w:ascii="Arial" w:eastAsia="Arial" w:hAnsi="Arial" w:cs="Arial"/>
          <w:color w:val="323130"/>
          <w:sz w:val="19"/>
          <w:szCs w:val="19"/>
        </w:rPr>
        <w:t xml:space="preserve"> Public reporting burden for this collection of information is estimated to average </w:t>
      </w:r>
      <w:r w:rsidR="25D7DB71" w:rsidRPr="00B02DB9">
        <w:rPr>
          <w:rFonts w:ascii="Arial" w:eastAsia="Arial" w:hAnsi="Arial" w:cs="Arial"/>
          <w:color w:val="323130"/>
          <w:sz w:val="19"/>
          <w:szCs w:val="19"/>
        </w:rPr>
        <w:t>51</w:t>
      </w:r>
      <w:r w:rsidR="00BA2199" w:rsidRPr="00B02DB9">
        <w:rPr>
          <w:rFonts w:ascii="Arial" w:eastAsia="Arial" w:hAnsi="Arial" w:cs="Arial"/>
          <w:color w:val="323130"/>
          <w:sz w:val="19"/>
          <w:szCs w:val="19"/>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r w:rsidRPr="00B02DB9">
        <w:rPr>
          <w:rFonts w:ascii="Arial" w:eastAsia="Arial" w:hAnsi="Arial" w:cs="Arial"/>
          <w:color w:val="323130"/>
          <w:sz w:val="19"/>
          <w:szCs w:val="19"/>
        </w:rPr>
        <w:t>.</w:t>
      </w:r>
    </w:p>
    <w:p w14:paraId="51EABA52" w14:textId="4C724C07" w:rsidR="006D1311" w:rsidRPr="00C202E2" w:rsidRDefault="00902EEF" w:rsidP="00C202E2">
      <w:pPr>
        <w:pStyle w:val="Coveraddress"/>
      </w:pPr>
      <w:r w:rsidRPr="00FC49A2">
        <w:rPr>
          <w:noProof/>
        </w:rPr>
        <w:drawing>
          <wp:anchor distT="0" distB="0" distL="0" distR="0" simplePos="0" relativeHeight="251658290" behindDoc="0" locked="0" layoutInCell="1" allowOverlap="1" wp14:anchorId="140EACED" wp14:editId="70BE1F4B">
            <wp:simplePos x="0" y="0"/>
            <wp:positionH relativeFrom="page">
              <wp:posOffset>5608047</wp:posOffset>
            </wp:positionH>
            <wp:positionV relativeFrom="paragraph">
              <wp:posOffset>444500</wp:posOffset>
            </wp:positionV>
            <wp:extent cx="1698171" cy="680603"/>
            <wp:effectExtent l="0" t="0" r="0" b="571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98171" cy="680603"/>
                    </a:xfrm>
                    <a:prstGeom prst="rect">
                      <a:avLst/>
                    </a:prstGeom>
                  </pic:spPr>
                </pic:pic>
              </a:graphicData>
            </a:graphic>
            <wp14:sizeRelH relativeFrom="margin">
              <wp14:pctWidth>0</wp14:pctWidth>
            </wp14:sizeRelH>
            <wp14:sizeRelV relativeFrom="margin">
              <wp14:pctHeight>0</wp14:pctHeight>
            </wp14:sizeRelV>
          </wp:anchor>
        </w:drawing>
      </w:r>
      <w:r w:rsidR="00790D5D" w:rsidRPr="00FC49A2">
        <w:t>HIV/AIDS Bureau</w:t>
      </w:r>
    </w:p>
    <w:p w14:paraId="581408A4" w14:textId="57DB89CC" w:rsidR="005234C0" w:rsidRPr="00FC49A2" w:rsidRDefault="00790D5D" w:rsidP="00FC49A2">
      <w:pPr>
        <w:pStyle w:val="Coveraddress"/>
      </w:pPr>
      <w:r w:rsidRPr="00FC49A2">
        <w:t xml:space="preserve">Division of Policy and Data </w:t>
      </w:r>
      <w:r w:rsidR="00641A36" w:rsidRPr="00FC49A2">
        <w:br/>
      </w:r>
      <w:r w:rsidRPr="00FC49A2">
        <w:t>Health Resources and Services Administration</w:t>
      </w:r>
    </w:p>
    <w:p w14:paraId="06A00D41" w14:textId="07470A23" w:rsidR="00641A36" w:rsidRPr="00FC49A2" w:rsidRDefault="00790D5D" w:rsidP="00FC49A2">
      <w:pPr>
        <w:pStyle w:val="Coveraddress"/>
      </w:pPr>
      <w:r w:rsidRPr="00FC49A2">
        <w:rPr>
          <w:noProof/>
        </w:rPr>
        <w:drawing>
          <wp:anchor distT="0" distB="0" distL="0" distR="0" simplePos="0" relativeHeight="251658250" behindDoc="0" locked="0" layoutInCell="1" allowOverlap="1" wp14:anchorId="5DE6AE27" wp14:editId="48C36F11">
            <wp:simplePos x="0" y="0"/>
            <wp:positionH relativeFrom="page">
              <wp:posOffset>3759200</wp:posOffset>
            </wp:positionH>
            <wp:positionV relativeFrom="paragraph">
              <wp:posOffset>17890</wp:posOffset>
            </wp:positionV>
            <wp:extent cx="1506105" cy="486627"/>
            <wp:effectExtent l="0" t="0" r="0" b="0"/>
            <wp:wrapNone/>
            <wp:docPr id="1" name="image2.jpeg" descr="Logo for Health Resources &amp; Services Admin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4" cstate="print"/>
                    <a:stretch>
                      <a:fillRect/>
                    </a:stretch>
                  </pic:blipFill>
                  <pic:spPr>
                    <a:xfrm>
                      <a:off x="0" y="0"/>
                      <a:ext cx="1506105" cy="486627"/>
                    </a:xfrm>
                    <a:prstGeom prst="rect">
                      <a:avLst/>
                    </a:prstGeom>
                  </pic:spPr>
                </pic:pic>
              </a:graphicData>
            </a:graphic>
          </wp:anchor>
        </w:drawing>
      </w:r>
      <w:r w:rsidRPr="00FC49A2">
        <w:t>U.S. Department of Health and Human Services</w:t>
      </w:r>
    </w:p>
    <w:p w14:paraId="139C51D3" w14:textId="54E23F37" w:rsidR="005234C0" w:rsidRPr="00FC49A2" w:rsidRDefault="00790D5D" w:rsidP="00FC49A2">
      <w:pPr>
        <w:pStyle w:val="Coveraddress"/>
      </w:pPr>
      <w:r w:rsidRPr="00FC49A2">
        <w:t xml:space="preserve"> 5600 Fishers Lane, Room 9N164A</w:t>
      </w:r>
    </w:p>
    <w:p w14:paraId="58DB4E6D" w14:textId="49186B73" w:rsidR="00874F78" w:rsidRPr="00FC49A2" w:rsidRDefault="00641A36" w:rsidP="00FC49A2">
      <w:pPr>
        <w:pStyle w:val="Coveraddress"/>
        <w:sectPr w:rsidR="00874F78" w:rsidRPr="00FC49A2" w:rsidSect="00963A37">
          <w:headerReference w:type="default" r:id="rId15"/>
          <w:footerReference w:type="default" r:id="rId16"/>
          <w:pgSz w:w="12240" w:h="15840"/>
          <w:pgMar w:top="1440" w:right="1080" w:bottom="1440" w:left="1080" w:header="0" w:footer="658" w:gutter="0"/>
          <w:pgNumType w:fmt="lowerRoman" w:start="1"/>
          <w:cols w:space="720"/>
          <w:titlePg/>
          <w:docGrid w:linePitch="299"/>
        </w:sectPr>
      </w:pPr>
      <w:r w:rsidRPr="00FC49A2">
        <w:rPr>
          <w:noProof/>
        </w:rPr>
        <mc:AlternateContent>
          <mc:Choice Requires="wps">
            <w:drawing>
              <wp:anchor distT="0" distB="0" distL="114300" distR="114300" simplePos="0" relativeHeight="251658245" behindDoc="0" locked="0" layoutInCell="1" allowOverlap="1" wp14:anchorId="64C12853" wp14:editId="0C88AB88">
                <wp:simplePos x="0" y="0"/>
                <wp:positionH relativeFrom="page">
                  <wp:posOffset>6522085</wp:posOffset>
                </wp:positionH>
                <wp:positionV relativeFrom="paragraph">
                  <wp:posOffset>838200</wp:posOffset>
                </wp:positionV>
                <wp:extent cx="1250315" cy="243840"/>
                <wp:effectExtent l="0" t="0" r="6985" b="3810"/>
                <wp:wrapNone/>
                <wp:docPr id="2132408772" name="Rectangle 4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315" cy="243840"/>
                        </a:xfrm>
                        <a:prstGeom prst="rect">
                          <a:avLst/>
                        </a:prstGeom>
                        <a:solidFill>
                          <a:schemeClr val="tx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368A04" id="Rectangle 412" o:spid="_x0000_s1026" alt="&quot;&quot;" style="position:absolute;margin-left:513.55pt;margin-top:66pt;width:98.45pt;height:19.2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" fillcolor="#791214 [3215]" stroked="f">
                <w10:wrap anchorx="page"/>
              </v:rect>
            </w:pict>
          </mc:Fallback>
        </mc:AlternateContent>
      </w:r>
      <w:r w:rsidRPr="00FC49A2">
        <w:rPr>
          <w:noProof/>
        </w:rPr>
        <mc:AlternateContent>
          <mc:Choice Requires="wps">
            <w:drawing>
              <wp:anchor distT="0" distB="0" distL="114300" distR="114300" simplePos="0" relativeHeight="251658244" behindDoc="0" locked="0" layoutInCell="1" allowOverlap="1" wp14:anchorId="3589063D" wp14:editId="72293767">
                <wp:simplePos x="0" y="0"/>
                <wp:positionH relativeFrom="page">
                  <wp:posOffset>4845050</wp:posOffset>
                </wp:positionH>
                <wp:positionV relativeFrom="paragraph">
                  <wp:posOffset>838200</wp:posOffset>
                </wp:positionV>
                <wp:extent cx="1332230" cy="236220"/>
                <wp:effectExtent l="0" t="0" r="1270" b="0"/>
                <wp:wrapNone/>
                <wp:docPr id="2132408773" name="Rectangle 4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2230" cy="23622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5BBC8" id="Rectangle 413" o:spid="_x0000_s1026" alt="&quot;&quot;" style="position:absolute;margin-left:381.5pt;margin-top:66pt;width:104.9pt;height:18.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" fillcolor="#b72533 [3204]" stroked="f">
                <w10:wrap anchorx="page"/>
              </v:rect>
            </w:pict>
          </mc:Fallback>
        </mc:AlternateContent>
      </w:r>
      <w:r w:rsidRPr="00FC49A2">
        <w:rPr>
          <w:noProof/>
        </w:rPr>
        <mc:AlternateContent>
          <mc:Choice Requires="wps">
            <w:drawing>
              <wp:anchor distT="0" distB="0" distL="114300" distR="114300" simplePos="0" relativeHeight="251658243" behindDoc="0" locked="0" layoutInCell="1" allowOverlap="1" wp14:anchorId="60A503A0" wp14:editId="323F50B2">
                <wp:simplePos x="0" y="0"/>
                <wp:positionH relativeFrom="page">
                  <wp:posOffset>3235325</wp:posOffset>
                </wp:positionH>
                <wp:positionV relativeFrom="paragraph">
                  <wp:posOffset>838200</wp:posOffset>
                </wp:positionV>
                <wp:extent cx="1332230" cy="236220"/>
                <wp:effectExtent l="0" t="0" r="1270" b="0"/>
                <wp:wrapNone/>
                <wp:docPr id="2132408774" name="Rectangle 4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2230" cy="236220"/>
                        </a:xfrm>
                        <a:prstGeom prst="rect">
                          <a:avLst/>
                        </a:prstGeom>
                        <a:solidFill>
                          <a:schemeClr val="bg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8601C9" id="Rectangle 414" o:spid="_x0000_s1026" alt="&quot;&quot;" style="position:absolute;margin-left:254.75pt;margin-top:66pt;width:104.9pt;height:18.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" fillcolor="#d1d3d4 [3214]" stroked="f">
                <w10:wrap anchorx="page"/>
              </v:rect>
            </w:pict>
          </mc:Fallback>
        </mc:AlternateContent>
      </w:r>
      <w:r w:rsidRPr="00FC49A2">
        <w:rPr>
          <w:noProof/>
        </w:rPr>
        <mc:AlternateContent>
          <mc:Choice Requires="wps">
            <w:drawing>
              <wp:anchor distT="0" distB="0" distL="114300" distR="114300" simplePos="0" relativeHeight="251658242" behindDoc="0" locked="0" layoutInCell="1" allowOverlap="1" wp14:anchorId="53D9ABEA" wp14:editId="42079441">
                <wp:simplePos x="0" y="0"/>
                <wp:positionH relativeFrom="page">
                  <wp:posOffset>1624965</wp:posOffset>
                </wp:positionH>
                <wp:positionV relativeFrom="paragraph">
                  <wp:posOffset>838200</wp:posOffset>
                </wp:positionV>
                <wp:extent cx="1332230" cy="236220"/>
                <wp:effectExtent l="0" t="0" r="1270" b="0"/>
                <wp:wrapNone/>
                <wp:docPr id="2132408775" name="Rectangle 4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2230" cy="236220"/>
                        </a:xfrm>
                        <a:prstGeom prst="rect">
                          <a:avLst/>
                        </a:prstGeom>
                        <a:solidFill>
                          <a:schemeClr val="accent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1BAC38" id="Rectangle 415" o:spid="_x0000_s1026" alt="&quot;&quot;" style="position:absolute;margin-left:127.95pt;margin-top:66pt;width:104.9pt;height:18.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" fillcolor="#337aa6 [3205]" stroked="f">
                <w10:wrap anchorx="page"/>
              </v:rect>
            </w:pict>
          </mc:Fallback>
        </mc:AlternateContent>
      </w:r>
      <w:r w:rsidRPr="00FC49A2">
        <w:rPr>
          <w:noProof/>
        </w:rPr>
        <mc:AlternateContent>
          <mc:Choice Requires="wps">
            <w:drawing>
              <wp:anchor distT="0" distB="0" distL="114300" distR="114300" simplePos="0" relativeHeight="251658240" behindDoc="0" locked="0" layoutInCell="1" allowOverlap="1" wp14:anchorId="0B54EB75" wp14:editId="37CF686A">
                <wp:simplePos x="0" y="0"/>
                <wp:positionH relativeFrom="page">
                  <wp:posOffset>0</wp:posOffset>
                </wp:positionH>
                <wp:positionV relativeFrom="paragraph">
                  <wp:posOffset>839206</wp:posOffset>
                </wp:positionV>
                <wp:extent cx="1256030" cy="236220"/>
                <wp:effectExtent l="0" t="0" r="1270" b="0"/>
                <wp:wrapNone/>
                <wp:docPr id="2132408776" name="Rectangle 4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6030" cy="236220"/>
                        </a:xfrm>
                        <a:prstGeom prst="rect">
                          <a:avLst/>
                        </a:prstGeom>
                        <a:solidFill>
                          <a:schemeClr val="accent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B1BE5D" id="Rectangle 416" o:spid="_x0000_s1026" alt="&quot;&quot;" style="position:absolute;margin-left:0;margin-top:66.1pt;width:98.9pt;height:18.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" fillcolor="#2c4456 [3206]" stroked="f">
                <w10:wrap anchorx="page"/>
              </v:rect>
            </w:pict>
          </mc:Fallback>
        </mc:AlternateContent>
      </w:r>
      <w:r w:rsidR="00790D5D" w:rsidRPr="00FC49A2">
        <w:t>Rockville, MD 20857</w:t>
      </w:r>
    </w:p>
    <w:p w14:paraId="1C100716" w14:textId="3E559BAC" w:rsidR="005234C0" w:rsidRPr="00790D5D" w:rsidRDefault="00790D5D" w:rsidP="007C33AA">
      <w:pPr>
        <w:pStyle w:val="Heading1-NoTOC"/>
      </w:pPr>
      <w:bookmarkStart w:id="0" w:name="Icons_Used_in_this_Manual"/>
      <w:bookmarkStart w:id="1" w:name="_Toc68775379"/>
      <w:bookmarkStart w:id="2" w:name="_Toc77946333"/>
      <w:bookmarkStart w:id="3" w:name="_Toc78357224"/>
      <w:bookmarkEnd w:id="0"/>
      <w:r w:rsidRPr="00790D5D">
        <w:lastRenderedPageBreak/>
        <w:t xml:space="preserve">Icons Used in </w:t>
      </w:r>
      <w:r w:rsidR="0097198E">
        <w:t>t</w:t>
      </w:r>
      <w:r w:rsidR="00B07CA3" w:rsidRPr="00790D5D">
        <w:t xml:space="preserve">his </w:t>
      </w:r>
      <w:r w:rsidRPr="00790D5D">
        <w:t>Manual</w:t>
      </w:r>
      <w:bookmarkEnd w:id="1"/>
      <w:bookmarkEnd w:id="2"/>
      <w:bookmarkEnd w:id="3"/>
    </w:p>
    <w:p w14:paraId="2DECA9F0" w14:textId="786BCC1D" w:rsidR="005234C0" w:rsidRPr="00144A7D" w:rsidRDefault="00790D5D" w:rsidP="00144A7D">
      <w:r w:rsidRPr="00144A7D">
        <w:t>The following icons are used throughout this manual to alert you to important and/or useful information.</w:t>
      </w:r>
    </w:p>
    <w:p w14:paraId="3215452F" w14:textId="1F1821E7" w:rsidR="005234C0" w:rsidRPr="00354328" w:rsidRDefault="00354328" w:rsidP="00E7552B">
      <w:pPr>
        <w:pStyle w:val="Iconsusedinmanual"/>
      </w:pPr>
      <w:r w:rsidRPr="00354328">
        <mc:AlternateContent>
          <mc:Choice Requires="wpg">
            <w:drawing>
              <wp:anchor distT="0" distB="0" distL="114300" distR="114300" simplePos="0" relativeHeight="251658246" behindDoc="0" locked="0" layoutInCell="1" allowOverlap="1" wp14:anchorId="6134F402" wp14:editId="2AE58C71">
                <wp:simplePos x="0" y="0"/>
                <wp:positionH relativeFrom="page">
                  <wp:posOffset>691116</wp:posOffset>
                </wp:positionH>
                <wp:positionV relativeFrom="paragraph">
                  <wp:posOffset>-13734</wp:posOffset>
                </wp:positionV>
                <wp:extent cx="733425" cy="733425"/>
                <wp:effectExtent l="0" t="0" r="9525" b="9525"/>
                <wp:wrapNone/>
                <wp:docPr id="2132408769" name="Group 4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80" y="1233"/>
                          <a:chExt cx="1155" cy="1155"/>
                        </a:xfrm>
                      </wpg:grpSpPr>
                      <wps:wsp>
                        <wps:cNvPr id="2132408770" name="Rectangle 411"/>
                        <wps:cNvSpPr>
                          <a:spLocks noChangeArrowheads="1"/>
                        </wps:cNvSpPr>
                        <wps:spPr bwMode="auto">
                          <a:xfrm>
                            <a:off x="1080" y="1233"/>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8771" name="AutoShape 410"/>
                        <wps:cNvSpPr>
                          <a:spLocks/>
                        </wps:cNvSpPr>
                        <wps:spPr bwMode="auto">
                          <a:xfrm>
                            <a:off x="1522" y="1379"/>
                            <a:ext cx="270" cy="864"/>
                          </a:xfrm>
                          <a:custGeom>
                            <a:avLst/>
                            <a:gdLst>
                              <a:gd name="T0" fmla="+- 0 1657 1522"/>
                              <a:gd name="T1" fmla="*/ T0 w 270"/>
                              <a:gd name="T2" fmla="+- 0 1973 1379"/>
                              <a:gd name="T3" fmla="*/ 1973 h 864"/>
                              <a:gd name="T4" fmla="+- 0 1605 1522"/>
                              <a:gd name="T5" fmla="*/ T4 w 270"/>
                              <a:gd name="T6" fmla="+- 0 1983 1379"/>
                              <a:gd name="T7" fmla="*/ 1983 h 864"/>
                              <a:gd name="T8" fmla="+- 0 1562 1522"/>
                              <a:gd name="T9" fmla="*/ T8 w 270"/>
                              <a:gd name="T10" fmla="+- 0 2012 1379"/>
                              <a:gd name="T11" fmla="*/ 2012 h 864"/>
                              <a:gd name="T12" fmla="+- 0 1533 1522"/>
                              <a:gd name="T13" fmla="*/ T12 w 270"/>
                              <a:gd name="T14" fmla="+- 0 2055 1379"/>
                              <a:gd name="T15" fmla="*/ 2055 h 864"/>
                              <a:gd name="T16" fmla="+- 0 1522 1522"/>
                              <a:gd name="T17" fmla="*/ T16 w 270"/>
                              <a:gd name="T18" fmla="+- 0 2107 1379"/>
                              <a:gd name="T19" fmla="*/ 2107 h 864"/>
                              <a:gd name="T20" fmla="+- 0 1533 1522"/>
                              <a:gd name="T21" fmla="*/ T20 w 270"/>
                              <a:gd name="T22" fmla="+- 0 2160 1379"/>
                              <a:gd name="T23" fmla="*/ 2160 h 864"/>
                              <a:gd name="T24" fmla="+- 0 1562 1522"/>
                              <a:gd name="T25" fmla="*/ T24 w 270"/>
                              <a:gd name="T26" fmla="+- 0 2203 1379"/>
                              <a:gd name="T27" fmla="*/ 2203 h 864"/>
                              <a:gd name="T28" fmla="+- 0 1605 1522"/>
                              <a:gd name="T29" fmla="*/ T28 w 270"/>
                              <a:gd name="T30" fmla="+- 0 2232 1379"/>
                              <a:gd name="T31" fmla="*/ 2232 h 864"/>
                              <a:gd name="T32" fmla="+- 0 1657 1522"/>
                              <a:gd name="T33" fmla="*/ T32 w 270"/>
                              <a:gd name="T34" fmla="+- 0 2242 1379"/>
                              <a:gd name="T35" fmla="*/ 2242 h 864"/>
                              <a:gd name="T36" fmla="+- 0 1710 1522"/>
                              <a:gd name="T37" fmla="*/ T36 w 270"/>
                              <a:gd name="T38" fmla="+- 0 2232 1379"/>
                              <a:gd name="T39" fmla="*/ 2232 h 864"/>
                              <a:gd name="T40" fmla="+- 0 1753 1522"/>
                              <a:gd name="T41" fmla="*/ T40 w 270"/>
                              <a:gd name="T42" fmla="+- 0 2203 1379"/>
                              <a:gd name="T43" fmla="*/ 2203 h 864"/>
                              <a:gd name="T44" fmla="+- 0 1782 1522"/>
                              <a:gd name="T45" fmla="*/ T44 w 270"/>
                              <a:gd name="T46" fmla="+- 0 2160 1379"/>
                              <a:gd name="T47" fmla="*/ 2160 h 864"/>
                              <a:gd name="T48" fmla="+- 0 1792 1522"/>
                              <a:gd name="T49" fmla="*/ T48 w 270"/>
                              <a:gd name="T50" fmla="+- 0 2107 1379"/>
                              <a:gd name="T51" fmla="*/ 2107 h 864"/>
                              <a:gd name="T52" fmla="+- 0 1782 1522"/>
                              <a:gd name="T53" fmla="*/ T52 w 270"/>
                              <a:gd name="T54" fmla="+- 0 2055 1379"/>
                              <a:gd name="T55" fmla="*/ 2055 h 864"/>
                              <a:gd name="T56" fmla="+- 0 1753 1522"/>
                              <a:gd name="T57" fmla="*/ T56 w 270"/>
                              <a:gd name="T58" fmla="+- 0 2012 1379"/>
                              <a:gd name="T59" fmla="*/ 2012 h 864"/>
                              <a:gd name="T60" fmla="+- 0 1710 1522"/>
                              <a:gd name="T61" fmla="*/ T60 w 270"/>
                              <a:gd name="T62" fmla="+- 0 1983 1379"/>
                              <a:gd name="T63" fmla="*/ 1983 h 864"/>
                              <a:gd name="T64" fmla="+- 0 1657 1522"/>
                              <a:gd name="T65" fmla="*/ T64 w 270"/>
                              <a:gd name="T66" fmla="+- 0 1973 1379"/>
                              <a:gd name="T67" fmla="*/ 1973 h 864"/>
                              <a:gd name="T68" fmla="+- 0 1736 1522"/>
                              <a:gd name="T69" fmla="*/ T68 w 270"/>
                              <a:gd name="T70" fmla="+- 0 1379 1379"/>
                              <a:gd name="T71" fmla="*/ 1379 h 864"/>
                              <a:gd name="T72" fmla="+- 0 1578 1522"/>
                              <a:gd name="T73" fmla="*/ T72 w 270"/>
                              <a:gd name="T74" fmla="+- 0 1379 1379"/>
                              <a:gd name="T75" fmla="*/ 1379 h 864"/>
                              <a:gd name="T76" fmla="+- 0 1562 1522"/>
                              <a:gd name="T77" fmla="*/ T76 w 270"/>
                              <a:gd name="T78" fmla="+- 0 1383 1379"/>
                              <a:gd name="T79" fmla="*/ 1383 h 864"/>
                              <a:gd name="T80" fmla="+- 0 1549 1522"/>
                              <a:gd name="T81" fmla="*/ T80 w 270"/>
                              <a:gd name="T82" fmla="+- 0 1392 1379"/>
                              <a:gd name="T83" fmla="*/ 1392 h 864"/>
                              <a:gd name="T84" fmla="+- 0 1541 1522"/>
                              <a:gd name="T85" fmla="*/ T84 w 270"/>
                              <a:gd name="T86" fmla="+- 0 1405 1379"/>
                              <a:gd name="T87" fmla="*/ 1405 h 864"/>
                              <a:gd name="T88" fmla="+- 0 1538 1522"/>
                              <a:gd name="T89" fmla="*/ T88 w 270"/>
                              <a:gd name="T90" fmla="+- 0 1422 1379"/>
                              <a:gd name="T91" fmla="*/ 1422 h 864"/>
                              <a:gd name="T92" fmla="+- 0 1561 1522"/>
                              <a:gd name="T93" fmla="*/ T92 w 270"/>
                              <a:gd name="T94" fmla="+- 0 1880 1379"/>
                              <a:gd name="T95" fmla="*/ 1880 h 864"/>
                              <a:gd name="T96" fmla="+- 0 1565 1522"/>
                              <a:gd name="T97" fmla="*/ T96 w 270"/>
                              <a:gd name="T98" fmla="+- 0 1895 1379"/>
                              <a:gd name="T99" fmla="*/ 1895 h 864"/>
                              <a:gd name="T100" fmla="+- 0 1573 1522"/>
                              <a:gd name="T101" fmla="*/ T100 w 270"/>
                              <a:gd name="T102" fmla="+- 0 1907 1379"/>
                              <a:gd name="T103" fmla="*/ 1907 h 864"/>
                              <a:gd name="T104" fmla="+- 0 1586 1522"/>
                              <a:gd name="T105" fmla="*/ T104 w 270"/>
                              <a:gd name="T106" fmla="+- 0 1916 1379"/>
                              <a:gd name="T107" fmla="*/ 1916 h 864"/>
                              <a:gd name="T108" fmla="+- 0 1601 1522"/>
                              <a:gd name="T109" fmla="*/ T108 w 270"/>
                              <a:gd name="T110" fmla="+- 0 1919 1379"/>
                              <a:gd name="T111" fmla="*/ 1919 h 864"/>
                              <a:gd name="T112" fmla="+- 0 1713 1522"/>
                              <a:gd name="T113" fmla="*/ T112 w 270"/>
                              <a:gd name="T114" fmla="+- 0 1919 1379"/>
                              <a:gd name="T115" fmla="*/ 1919 h 864"/>
                              <a:gd name="T116" fmla="+- 0 1728 1522"/>
                              <a:gd name="T117" fmla="*/ T116 w 270"/>
                              <a:gd name="T118" fmla="+- 0 1916 1379"/>
                              <a:gd name="T119" fmla="*/ 1916 h 864"/>
                              <a:gd name="T120" fmla="+- 0 1741 1522"/>
                              <a:gd name="T121" fmla="*/ T120 w 270"/>
                              <a:gd name="T122" fmla="+- 0 1907 1379"/>
                              <a:gd name="T123" fmla="*/ 1907 h 864"/>
                              <a:gd name="T124" fmla="+- 0 1750 1522"/>
                              <a:gd name="T125" fmla="*/ T124 w 270"/>
                              <a:gd name="T126" fmla="+- 0 1895 1379"/>
                              <a:gd name="T127" fmla="*/ 1895 h 864"/>
                              <a:gd name="T128" fmla="+- 0 1754 1522"/>
                              <a:gd name="T129" fmla="*/ T128 w 270"/>
                              <a:gd name="T130" fmla="+- 0 1880 1379"/>
                              <a:gd name="T131" fmla="*/ 1880 h 864"/>
                              <a:gd name="T132" fmla="+- 0 1777 1522"/>
                              <a:gd name="T133" fmla="*/ T132 w 270"/>
                              <a:gd name="T134" fmla="+- 0 1422 1379"/>
                              <a:gd name="T135" fmla="*/ 1422 h 864"/>
                              <a:gd name="T136" fmla="+- 0 1774 1522"/>
                              <a:gd name="T137" fmla="*/ T136 w 270"/>
                              <a:gd name="T138" fmla="+- 0 1405 1379"/>
                              <a:gd name="T139" fmla="*/ 1405 h 864"/>
                              <a:gd name="T140" fmla="+- 0 1765 1522"/>
                              <a:gd name="T141" fmla="*/ T140 w 270"/>
                              <a:gd name="T142" fmla="+- 0 1392 1379"/>
                              <a:gd name="T143" fmla="*/ 1392 h 864"/>
                              <a:gd name="T144" fmla="+- 0 1752 1522"/>
                              <a:gd name="T145" fmla="*/ T144 w 270"/>
                              <a:gd name="T146" fmla="+- 0 1383 1379"/>
                              <a:gd name="T147" fmla="*/ 1383 h 864"/>
                              <a:gd name="T148" fmla="+- 0 1736 1522"/>
                              <a:gd name="T149" fmla="*/ T148 w 270"/>
                              <a:gd name="T150" fmla="+- 0 1379 1379"/>
                              <a:gd name="T151" fmla="*/ 1379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8"/>
                                </a:lnTo>
                                <a:lnTo>
                                  <a:pt x="11" y="781"/>
                                </a:lnTo>
                                <a:lnTo>
                                  <a:pt x="40" y="824"/>
                                </a:lnTo>
                                <a:lnTo>
                                  <a:pt x="83" y="853"/>
                                </a:lnTo>
                                <a:lnTo>
                                  <a:pt x="135" y="863"/>
                                </a:lnTo>
                                <a:lnTo>
                                  <a:pt x="188" y="853"/>
                                </a:lnTo>
                                <a:lnTo>
                                  <a:pt x="231" y="824"/>
                                </a:lnTo>
                                <a:lnTo>
                                  <a:pt x="260" y="781"/>
                                </a:lnTo>
                                <a:lnTo>
                                  <a:pt x="270" y="728"/>
                                </a:lnTo>
                                <a:lnTo>
                                  <a:pt x="260" y="676"/>
                                </a:lnTo>
                                <a:lnTo>
                                  <a:pt x="231" y="633"/>
                                </a:lnTo>
                                <a:lnTo>
                                  <a:pt x="188" y="604"/>
                                </a:lnTo>
                                <a:lnTo>
                                  <a:pt x="135" y="594"/>
                                </a:lnTo>
                                <a:close/>
                                <a:moveTo>
                                  <a:pt x="214" y="0"/>
                                </a:moveTo>
                                <a:lnTo>
                                  <a:pt x="56" y="0"/>
                                </a:lnTo>
                                <a:lnTo>
                                  <a:pt x="40" y="4"/>
                                </a:lnTo>
                                <a:lnTo>
                                  <a:pt x="27" y="13"/>
                                </a:lnTo>
                                <a:lnTo>
                                  <a:pt x="19" y="26"/>
                                </a:lnTo>
                                <a:lnTo>
                                  <a:pt x="16" y="43"/>
                                </a:lnTo>
                                <a:lnTo>
                                  <a:pt x="39" y="501"/>
                                </a:lnTo>
                                <a:lnTo>
                                  <a:pt x="43" y="516"/>
                                </a:lnTo>
                                <a:lnTo>
                                  <a:pt x="51" y="528"/>
                                </a:lnTo>
                                <a:lnTo>
                                  <a:pt x="64" y="537"/>
                                </a:lnTo>
                                <a:lnTo>
                                  <a:pt x="79" y="540"/>
                                </a:lnTo>
                                <a:lnTo>
                                  <a:pt x="191" y="540"/>
                                </a:lnTo>
                                <a:lnTo>
                                  <a:pt x="206" y="537"/>
                                </a:lnTo>
                                <a:lnTo>
                                  <a:pt x="219" y="528"/>
                                </a:lnTo>
                                <a:lnTo>
                                  <a:pt x="228" y="516"/>
                                </a:lnTo>
                                <a:lnTo>
                                  <a:pt x="232" y="501"/>
                                </a:lnTo>
                                <a:lnTo>
                                  <a:pt x="255"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D6FCA2" id="Group 409" o:spid="_x0000_s1026" style="position:absolute;margin-left:54.4pt;margin-top:-1.1pt;width:57.75pt;height:57.75pt;z-index:251658246;mso-position-horizontal-relative:page" coordorigin="1080,1233"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">
                <v:rect id="Rectangle 411" o:spid="_x0000_s1027" style="position:absolute;left:1080;top:1233;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" fillcolor="#c4702f" stroked="f"/>
                <v:shape id="AutoShape 410" o:spid="_x0000_s1028" style="position:absolute;left:1522;top:1379;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" path="m135,594l83,604,40,633,11,676,,728r11,53l40,824r43,29l135,863r53,-10l231,824r29,-43l270,728,260,676,231,633,188,604,135,594xm214,l56,,40,4,27,13,19,26,16,43,39,501r4,15l51,528r13,9l79,540r112,l206,537r13,-9l228,516r4,-15l255,43,252,26,243,13,230,4,214,xe" stroked="f">
                  <v:path arrowok="t" o:connecttype="custom" o:connectlocs="135,1973;83,1983;40,2012;11,2055;0,2107;11,2160;40,2203;83,2232;135,2242;188,2232;231,2203;260,2160;270,2107;260,2055;231,2012;188,1983;135,1973;214,1379;56,1379;40,1383;27,1392;19,1405;16,1422;39,1880;43,1895;51,1907;64,1916;79,1919;191,1919;206,1916;219,1907;228,1895;232,1880;255,1422;252,1405;243,1392;230,1383;214,1379" o:connectangles="0,0,0,0,0,0,0,0,0,0,0,0,0,0,0,0,0,0,0,0,0,0,0,0,0,0,0,0,0,0,0,0,0,0,0,0,0,0"/>
                </v:shape>
                <w10:wrap anchorx="page"/>
              </v:group>
            </w:pict>
          </mc:Fallback>
        </mc:AlternateContent>
      </w:r>
      <w:r w:rsidR="00790D5D" w:rsidRPr="00354328">
        <w:t xml:space="preserve">The </w:t>
      </w:r>
      <w:r w:rsidR="00B07CA3">
        <w:t>N</w:t>
      </w:r>
      <w:r w:rsidR="00B07CA3" w:rsidRPr="00354328">
        <w:t xml:space="preserve">ote </w:t>
      </w:r>
      <w:r w:rsidR="00790D5D" w:rsidRPr="00354328">
        <w:t>icon highlights information you should know when completing this section.</w:t>
      </w:r>
    </w:p>
    <w:p w14:paraId="3D6DFC31" w14:textId="751C4B40" w:rsidR="005234C0" w:rsidRDefault="00E7552B" w:rsidP="00E7552B">
      <w:pPr>
        <w:pStyle w:val="Iconsusedinmanual"/>
      </w:pPr>
      <w:r w:rsidRPr="00E7552B">
        <mc:AlternateContent>
          <mc:Choice Requires="wpg">
            <w:drawing>
              <wp:anchor distT="0" distB="0" distL="114300" distR="114300" simplePos="0" relativeHeight="251658247" behindDoc="0" locked="0" layoutInCell="1" allowOverlap="1" wp14:anchorId="4781D43B" wp14:editId="43498E09">
                <wp:simplePos x="0" y="0"/>
                <wp:positionH relativeFrom="page">
                  <wp:posOffset>682254</wp:posOffset>
                </wp:positionH>
                <wp:positionV relativeFrom="paragraph">
                  <wp:posOffset>11226</wp:posOffset>
                </wp:positionV>
                <wp:extent cx="733425" cy="733425"/>
                <wp:effectExtent l="0" t="0" r="9525" b="0"/>
                <wp:wrapNone/>
                <wp:docPr id="2132408766" name="Group 4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80" y="-125"/>
                          <a:chExt cx="1155" cy="1155"/>
                        </a:xfrm>
                      </wpg:grpSpPr>
                      <wps:wsp>
                        <wps:cNvPr id="2132408767" name="Rectangle 408"/>
                        <wps:cNvSpPr>
                          <a:spLocks noChangeArrowheads="1"/>
                        </wps:cNvSpPr>
                        <wps:spPr bwMode="auto">
                          <a:xfrm>
                            <a:off x="1080" y="-126"/>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8768" name="AutoShape 407"/>
                        <wps:cNvSpPr>
                          <a:spLocks/>
                        </wps:cNvSpPr>
                        <wps:spPr bwMode="auto">
                          <a:xfrm>
                            <a:off x="1387" y="59"/>
                            <a:ext cx="540" cy="786"/>
                          </a:xfrm>
                          <a:custGeom>
                            <a:avLst/>
                            <a:gdLst>
                              <a:gd name="T0" fmla="+- 0 1535 1387"/>
                              <a:gd name="T1" fmla="*/ T0 w 540"/>
                              <a:gd name="T2" fmla="+- 0 697 59"/>
                              <a:gd name="T3" fmla="*/ 697 h 786"/>
                              <a:gd name="T4" fmla="+- 0 1538 1387"/>
                              <a:gd name="T5" fmla="*/ T4 w 540"/>
                              <a:gd name="T6" fmla="+- 0 775 59"/>
                              <a:gd name="T7" fmla="*/ 775 h 786"/>
                              <a:gd name="T8" fmla="+- 0 1577 1387"/>
                              <a:gd name="T9" fmla="*/ T8 w 540"/>
                              <a:gd name="T10" fmla="+- 0 831 59"/>
                              <a:gd name="T11" fmla="*/ 831 h 786"/>
                              <a:gd name="T12" fmla="+- 0 1599 1387"/>
                              <a:gd name="T13" fmla="*/ T12 w 540"/>
                              <a:gd name="T14" fmla="+- 0 843 59"/>
                              <a:gd name="T15" fmla="*/ 843 h 786"/>
                              <a:gd name="T16" fmla="+- 0 1705 1387"/>
                              <a:gd name="T17" fmla="*/ T16 w 540"/>
                              <a:gd name="T18" fmla="+- 0 844 59"/>
                              <a:gd name="T19" fmla="*/ 844 h 786"/>
                              <a:gd name="T20" fmla="+- 0 1727 1387"/>
                              <a:gd name="T21" fmla="*/ T20 w 540"/>
                              <a:gd name="T22" fmla="+- 0 838 59"/>
                              <a:gd name="T23" fmla="*/ 838 h 786"/>
                              <a:gd name="T24" fmla="+- 0 1745 1387"/>
                              <a:gd name="T25" fmla="*/ T24 w 540"/>
                              <a:gd name="T26" fmla="+- 0 823 59"/>
                              <a:gd name="T27" fmla="*/ 823 h 786"/>
                              <a:gd name="T28" fmla="+- 0 1780 1387"/>
                              <a:gd name="T29" fmla="*/ T28 w 540"/>
                              <a:gd name="T30" fmla="+- 0 764 59"/>
                              <a:gd name="T31" fmla="*/ 764 h 786"/>
                              <a:gd name="T32" fmla="+- 0 1656 1387"/>
                              <a:gd name="T33" fmla="*/ T32 w 540"/>
                              <a:gd name="T34" fmla="+- 0 59 59"/>
                              <a:gd name="T35" fmla="*/ 59 h 786"/>
                              <a:gd name="T36" fmla="+- 0 1517 1387"/>
                              <a:gd name="T37" fmla="*/ T36 w 540"/>
                              <a:gd name="T38" fmla="+- 0 98 59"/>
                              <a:gd name="T39" fmla="*/ 98 h 786"/>
                              <a:gd name="T40" fmla="+- 0 1422 1387"/>
                              <a:gd name="T41" fmla="*/ T40 w 540"/>
                              <a:gd name="T42" fmla="+- 0 196 59"/>
                              <a:gd name="T43" fmla="*/ 196 h 786"/>
                              <a:gd name="T44" fmla="+- 0 1387 1387"/>
                              <a:gd name="T45" fmla="*/ T44 w 540"/>
                              <a:gd name="T46" fmla="+- 0 329 59"/>
                              <a:gd name="T47" fmla="*/ 329 h 786"/>
                              <a:gd name="T48" fmla="+- 0 1405 1387"/>
                              <a:gd name="T49" fmla="*/ T48 w 540"/>
                              <a:gd name="T50" fmla="+- 0 426 59"/>
                              <a:gd name="T51" fmla="*/ 426 h 786"/>
                              <a:gd name="T52" fmla="+- 0 1454 1387"/>
                              <a:gd name="T53" fmla="*/ T52 w 540"/>
                              <a:gd name="T54" fmla="+- 0 507 59"/>
                              <a:gd name="T55" fmla="*/ 507 h 786"/>
                              <a:gd name="T56" fmla="+- 0 1498 1387"/>
                              <a:gd name="T57" fmla="*/ T56 w 540"/>
                              <a:gd name="T58" fmla="+- 0 569 59"/>
                              <a:gd name="T59" fmla="*/ 569 h 786"/>
                              <a:gd name="T60" fmla="+- 0 1534 1387"/>
                              <a:gd name="T61" fmla="*/ T60 w 540"/>
                              <a:gd name="T62" fmla="+- 0 647 59"/>
                              <a:gd name="T63" fmla="*/ 647 h 786"/>
                              <a:gd name="T64" fmla="+- 0 1780 1387"/>
                              <a:gd name="T65" fmla="*/ T64 w 540"/>
                              <a:gd name="T66" fmla="+- 0 648 59"/>
                              <a:gd name="T67" fmla="*/ 648 h 786"/>
                              <a:gd name="T68" fmla="+- 0 1796 1387"/>
                              <a:gd name="T69" fmla="*/ T68 w 540"/>
                              <a:gd name="T70" fmla="+- 0 608 59"/>
                              <a:gd name="T71" fmla="*/ 608 h 786"/>
                              <a:gd name="T72" fmla="+- 0 1839 1387"/>
                              <a:gd name="T73" fmla="*/ T72 w 540"/>
                              <a:gd name="T74" fmla="+- 0 534 59"/>
                              <a:gd name="T75" fmla="*/ 534 h 786"/>
                              <a:gd name="T76" fmla="+- 0 1888 1387"/>
                              <a:gd name="T77" fmla="*/ T76 w 540"/>
                              <a:gd name="T78" fmla="+- 0 469 59"/>
                              <a:gd name="T79" fmla="*/ 469 h 786"/>
                              <a:gd name="T80" fmla="+- 0 1923 1387"/>
                              <a:gd name="T81" fmla="*/ T80 w 540"/>
                              <a:gd name="T82" fmla="+- 0 379 59"/>
                              <a:gd name="T83" fmla="*/ 379 h 786"/>
                              <a:gd name="T84" fmla="+- 0 1496 1387"/>
                              <a:gd name="T85" fmla="*/ T84 w 540"/>
                              <a:gd name="T86" fmla="+- 0 354 59"/>
                              <a:gd name="T87" fmla="*/ 354 h 786"/>
                              <a:gd name="T88" fmla="+- 0 1486 1387"/>
                              <a:gd name="T89" fmla="*/ T88 w 540"/>
                              <a:gd name="T90" fmla="+- 0 329 59"/>
                              <a:gd name="T91" fmla="*/ 329 h 786"/>
                              <a:gd name="T92" fmla="+- 0 1536 1387"/>
                              <a:gd name="T93" fmla="*/ T92 w 540"/>
                              <a:gd name="T94" fmla="+- 0 208 59"/>
                              <a:gd name="T95" fmla="*/ 208 h 786"/>
                              <a:gd name="T96" fmla="+- 0 1657 1387"/>
                              <a:gd name="T97" fmla="*/ T96 w 540"/>
                              <a:gd name="T98" fmla="+- 0 158 59"/>
                              <a:gd name="T99" fmla="*/ 158 h 786"/>
                              <a:gd name="T100" fmla="+- 0 1848 1387"/>
                              <a:gd name="T101" fmla="*/ T100 w 540"/>
                              <a:gd name="T102" fmla="+- 0 138 59"/>
                              <a:gd name="T103" fmla="*/ 138 h 786"/>
                              <a:gd name="T104" fmla="+- 0 1728 1387"/>
                              <a:gd name="T105" fmla="*/ T104 w 540"/>
                              <a:gd name="T106" fmla="+- 0 69 59"/>
                              <a:gd name="T107" fmla="*/ 69 h 786"/>
                              <a:gd name="T108" fmla="+- 0 1863 1387"/>
                              <a:gd name="T109" fmla="*/ T108 w 540"/>
                              <a:gd name="T110" fmla="+- 0 158 59"/>
                              <a:gd name="T111" fmla="*/ 158 h 786"/>
                              <a:gd name="T112" fmla="+- 0 1682 1387"/>
                              <a:gd name="T113" fmla="*/ T112 w 540"/>
                              <a:gd name="T114" fmla="+- 0 169 59"/>
                              <a:gd name="T115" fmla="*/ 169 h 786"/>
                              <a:gd name="T116" fmla="+- 0 1671 1387"/>
                              <a:gd name="T117" fmla="*/ T116 w 540"/>
                              <a:gd name="T118" fmla="+- 0 207 59"/>
                              <a:gd name="T119" fmla="*/ 207 h 786"/>
                              <a:gd name="T120" fmla="+- 0 1610 1387"/>
                              <a:gd name="T121" fmla="*/ T120 w 540"/>
                              <a:gd name="T122" fmla="+- 0 216 59"/>
                              <a:gd name="T123" fmla="*/ 216 h 786"/>
                              <a:gd name="T124" fmla="+- 0 1544 1387"/>
                              <a:gd name="T125" fmla="*/ T124 w 540"/>
                              <a:gd name="T126" fmla="+- 0 282 59"/>
                              <a:gd name="T127" fmla="*/ 282 h 786"/>
                              <a:gd name="T128" fmla="+- 0 1535 1387"/>
                              <a:gd name="T129" fmla="*/ T128 w 540"/>
                              <a:gd name="T130" fmla="+- 0 343 59"/>
                              <a:gd name="T131" fmla="*/ 343 h 786"/>
                              <a:gd name="T132" fmla="+- 0 1925 1387"/>
                              <a:gd name="T133" fmla="*/ T132 w 540"/>
                              <a:gd name="T134" fmla="+- 0 354 59"/>
                              <a:gd name="T135" fmla="*/ 354 h 786"/>
                              <a:gd name="T136" fmla="+- 0 1917 1387"/>
                              <a:gd name="T137" fmla="*/ T136 w 540"/>
                              <a:gd name="T138" fmla="+- 0 257 59"/>
                              <a:gd name="T139" fmla="*/ 257 h 786"/>
                              <a:gd name="T140" fmla="+- 0 1863 1387"/>
                              <a:gd name="T141" fmla="*/ T140 w 540"/>
                              <a:gd name="T142" fmla="+- 0 158 59"/>
                              <a:gd name="T143" fmla="*/ 158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8" y="638"/>
                                </a:lnTo>
                                <a:lnTo>
                                  <a:pt x="148" y="707"/>
                                </a:lnTo>
                                <a:lnTo>
                                  <a:pt x="151" y="716"/>
                                </a:lnTo>
                                <a:lnTo>
                                  <a:pt x="182" y="764"/>
                                </a:lnTo>
                                <a:lnTo>
                                  <a:pt x="190" y="772"/>
                                </a:lnTo>
                                <a:lnTo>
                                  <a:pt x="200" y="779"/>
                                </a:lnTo>
                                <a:lnTo>
                                  <a:pt x="212" y="784"/>
                                </a:lnTo>
                                <a:lnTo>
                                  <a:pt x="223" y="785"/>
                                </a:lnTo>
                                <a:lnTo>
                                  <a:pt x="318" y="785"/>
                                </a:lnTo>
                                <a:lnTo>
                                  <a:pt x="329" y="784"/>
                                </a:lnTo>
                                <a:lnTo>
                                  <a:pt x="340" y="779"/>
                                </a:lnTo>
                                <a:lnTo>
                                  <a:pt x="351" y="772"/>
                                </a:lnTo>
                                <a:lnTo>
                                  <a:pt x="358" y="764"/>
                                </a:lnTo>
                                <a:lnTo>
                                  <a:pt x="389" y="717"/>
                                </a:lnTo>
                                <a:lnTo>
                                  <a:pt x="393" y="705"/>
                                </a:lnTo>
                                <a:lnTo>
                                  <a:pt x="393" y="638"/>
                                </a:lnTo>
                                <a:close/>
                                <a:moveTo>
                                  <a:pt x="269" y="0"/>
                                </a:moveTo>
                                <a:lnTo>
                                  <a:pt x="195" y="11"/>
                                </a:lnTo>
                                <a:lnTo>
                                  <a:pt x="130" y="39"/>
                                </a:lnTo>
                                <a:lnTo>
                                  <a:pt x="76" y="82"/>
                                </a:lnTo>
                                <a:lnTo>
                                  <a:pt x="35" y="137"/>
                                </a:lnTo>
                                <a:lnTo>
                                  <a:pt x="9" y="201"/>
                                </a:lnTo>
                                <a:lnTo>
                                  <a:pt x="0" y="270"/>
                                </a:lnTo>
                                <a:lnTo>
                                  <a:pt x="5" y="320"/>
                                </a:lnTo>
                                <a:lnTo>
                                  <a:pt x="18" y="367"/>
                                </a:lnTo>
                                <a:lnTo>
                                  <a:pt x="39" y="410"/>
                                </a:lnTo>
                                <a:lnTo>
                                  <a:pt x="67" y="448"/>
                                </a:lnTo>
                                <a:lnTo>
                                  <a:pt x="88" y="475"/>
                                </a:lnTo>
                                <a:lnTo>
                                  <a:pt x="111" y="510"/>
                                </a:lnTo>
                                <a:lnTo>
                                  <a:pt x="132" y="549"/>
                                </a:lnTo>
                                <a:lnTo>
                                  <a:pt x="147" y="588"/>
                                </a:lnTo>
                                <a:lnTo>
                                  <a:pt x="147" y="589"/>
                                </a:lnTo>
                                <a:lnTo>
                                  <a:pt x="393" y="589"/>
                                </a:lnTo>
                                <a:lnTo>
                                  <a:pt x="393" y="588"/>
                                </a:lnTo>
                                <a:lnTo>
                                  <a:pt x="409" y="549"/>
                                </a:lnTo>
                                <a:lnTo>
                                  <a:pt x="429" y="510"/>
                                </a:lnTo>
                                <a:lnTo>
                                  <a:pt x="452" y="475"/>
                                </a:lnTo>
                                <a:lnTo>
                                  <a:pt x="473" y="448"/>
                                </a:lnTo>
                                <a:lnTo>
                                  <a:pt x="501" y="410"/>
                                </a:lnTo>
                                <a:lnTo>
                                  <a:pt x="522" y="367"/>
                                </a:lnTo>
                                <a:lnTo>
                                  <a:pt x="536" y="320"/>
                                </a:lnTo>
                                <a:lnTo>
                                  <a:pt x="538" y="295"/>
                                </a:lnTo>
                                <a:lnTo>
                                  <a:pt x="109" y="295"/>
                                </a:lnTo>
                                <a:lnTo>
                                  <a:pt x="99" y="284"/>
                                </a:lnTo>
                                <a:lnTo>
                                  <a:pt x="99" y="270"/>
                                </a:lnTo>
                                <a:lnTo>
                                  <a:pt x="112" y="204"/>
                                </a:lnTo>
                                <a:lnTo>
                                  <a:pt x="149" y="149"/>
                                </a:lnTo>
                                <a:lnTo>
                                  <a:pt x="203" y="112"/>
                                </a:lnTo>
                                <a:lnTo>
                                  <a:pt x="270" y="99"/>
                                </a:lnTo>
                                <a:lnTo>
                                  <a:pt x="476" y="99"/>
                                </a:lnTo>
                                <a:lnTo>
                                  <a:pt x="461" y="79"/>
                                </a:lnTo>
                                <a:lnTo>
                                  <a:pt x="406" y="37"/>
                                </a:lnTo>
                                <a:lnTo>
                                  <a:pt x="341" y="10"/>
                                </a:lnTo>
                                <a:lnTo>
                                  <a:pt x="269" y="0"/>
                                </a:lnTo>
                                <a:close/>
                                <a:moveTo>
                                  <a:pt x="476" y="99"/>
                                </a:moveTo>
                                <a:lnTo>
                                  <a:pt x="284" y="99"/>
                                </a:lnTo>
                                <a:lnTo>
                                  <a:pt x="295" y="110"/>
                                </a:lnTo>
                                <a:lnTo>
                                  <a:pt x="295" y="137"/>
                                </a:lnTo>
                                <a:lnTo>
                                  <a:pt x="284" y="148"/>
                                </a:lnTo>
                                <a:lnTo>
                                  <a:pt x="270" y="148"/>
                                </a:lnTo>
                                <a:lnTo>
                                  <a:pt x="223" y="157"/>
                                </a:lnTo>
                                <a:lnTo>
                                  <a:pt x="184" y="184"/>
                                </a:lnTo>
                                <a:lnTo>
                                  <a:pt x="157" y="223"/>
                                </a:lnTo>
                                <a:lnTo>
                                  <a:pt x="148" y="270"/>
                                </a:lnTo>
                                <a:lnTo>
                                  <a:pt x="148" y="284"/>
                                </a:lnTo>
                                <a:lnTo>
                                  <a:pt x="137" y="295"/>
                                </a:lnTo>
                                <a:lnTo>
                                  <a:pt x="538" y="295"/>
                                </a:lnTo>
                                <a:lnTo>
                                  <a:pt x="540" y="270"/>
                                </a:lnTo>
                                <a:lnTo>
                                  <a:pt x="530" y="198"/>
                                </a:lnTo>
                                <a:lnTo>
                                  <a:pt x="503" y="134"/>
                                </a:lnTo>
                                <a:lnTo>
                                  <a:pt x="476" y="9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2C31BF" id="Group 406" o:spid="_x0000_s1026" style="position:absolute;margin-left:53.7pt;margin-top:.9pt;width:57.75pt;height:57.75pt;z-index:251658247;mso-position-horizontal-relative:page" coordorigin="1080,-125"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">
                <v:rect id="Rectangle 408" o:spid="_x0000_s1027" style="position:absolute;left:1080;top:-126;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" fillcolor="#997900" stroked="f"/>
                <v:shape id="AutoShape 407" o:spid="_x0000_s1028" style="position:absolute;left:1387;top:59;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" path="m393,638r-245,l148,707r3,9l182,764r8,8l200,779r12,5l223,785r95,l329,784r11,-5l351,772r7,-8l389,717r4,-12l393,638xm269,l195,11,130,39,76,82,35,137,9,201,,270r5,50l18,367r21,43l67,448r21,27l111,510r21,39l147,588r,1l393,589r,-1l409,549r20,-39l452,475r21,-27l501,410r21,-43l536,320r2,-25l109,295,99,284r,-14l112,204r37,-55l203,112,270,99r206,l461,79,406,37,341,10,269,xm476,99r-192,l295,110r,27l284,148r-14,l223,157r-39,27l157,223r-9,47l148,284r-11,11l538,295r2,-25l530,198,503,134,476,99xe" stroked="f">
                  <v:path arrowok="t" o:connecttype="custom" o:connectlocs="148,697;151,775;190,831;212,843;318,844;340,838;358,823;393,764;269,59;130,98;35,196;0,329;18,426;67,507;111,569;147,647;393,648;409,608;452,534;501,469;536,379;109,354;99,329;149,208;270,158;461,138;341,69;476,158;295,169;284,207;223,216;157,282;148,343;538,354;530,257;476,158" o:connectangles="0,0,0,0,0,0,0,0,0,0,0,0,0,0,0,0,0,0,0,0,0,0,0,0,0,0,0,0,0,0,0,0,0,0,0,0"/>
                </v:shape>
                <w10:wrap anchorx="page"/>
              </v:group>
            </w:pict>
          </mc:Fallback>
        </mc:AlternateContent>
      </w:r>
      <w:r w:rsidR="00790D5D">
        <w:t>The</w:t>
      </w:r>
      <w:r w:rsidR="00790D5D" w:rsidRPr="00F63EEC">
        <w:t xml:space="preserve"> </w:t>
      </w:r>
      <w:r w:rsidR="00B07CA3">
        <w:t>Tip</w:t>
      </w:r>
      <w:r w:rsidR="00B07CA3" w:rsidRPr="00F63EEC">
        <w:t xml:space="preserve"> </w:t>
      </w:r>
      <w:r w:rsidR="00790D5D">
        <w:t>icon</w:t>
      </w:r>
      <w:r w:rsidR="00790D5D" w:rsidRPr="00F63EEC">
        <w:t xml:space="preserve"> </w:t>
      </w:r>
      <w:r w:rsidR="00790D5D">
        <w:t>points</w:t>
      </w:r>
      <w:r w:rsidR="00790D5D" w:rsidRPr="00F63EEC">
        <w:t xml:space="preserve"> </w:t>
      </w:r>
      <w:r w:rsidR="00790D5D">
        <w:t>out</w:t>
      </w:r>
      <w:r w:rsidR="00790D5D" w:rsidRPr="00F63EEC">
        <w:t xml:space="preserve"> </w:t>
      </w:r>
      <w:r w:rsidR="00790D5D">
        <w:t>recommendations</w:t>
      </w:r>
      <w:r w:rsidR="00790D5D" w:rsidRPr="00F63EEC">
        <w:t xml:space="preserve"> </w:t>
      </w:r>
      <w:r w:rsidR="00790D5D">
        <w:t>and</w:t>
      </w:r>
      <w:r w:rsidR="00790D5D" w:rsidRPr="00F63EEC">
        <w:t xml:space="preserve"> </w:t>
      </w:r>
      <w:r w:rsidR="00790D5D">
        <w:t>suggestions</w:t>
      </w:r>
      <w:r w:rsidR="00790D5D" w:rsidRPr="00F63EEC">
        <w:t xml:space="preserve"> </w:t>
      </w:r>
      <w:r w:rsidR="00790D5D">
        <w:t>that</w:t>
      </w:r>
      <w:r w:rsidR="00790D5D" w:rsidRPr="00F63EEC">
        <w:t xml:space="preserve"> </w:t>
      </w:r>
      <w:r w:rsidR="00790D5D">
        <w:t>can</w:t>
      </w:r>
      <w:r w:rsidR="00790D5D" w:rsidRPr="00F63EEC">
        <w:t xml:space="preserve"> </w:t>
      </w:r>
      <w:r w:rsidR="00790D5D">
        <w:t>make</w:t>
      </w:r>
      <w:r w:rsidR="00790D5D" w:rsidRPr="00F63EEC">
        <w:t xml:space="preserve"> </w:t>
      </w:r>
      <w:r w:rsidR="00790D5D">
        <w:t>it</w:t>
      </w:r>
      <w:r w:rsidR="00790D5D" w:rsidRPr="00F63EEC">
        <w:t xml:space="preserve"> </w:t>
      </w:r>
      <w:r w:rsidR="00790D5D">
        <w:t>easier</w:t>
      </w:r>
      <w:r w:rsidR="00790D5D" w:rsidRPr="00F63EEC">
        <w:t xml:space="preserve"> </w:t>
      </w:r>
      <w:r w:rsidR="00790D5D">
        <w:t>to</w:t>
      </w:r>
      <w:r w:rsidR="00790D5D" w:rsidRPr="00F63EEC">
        <w:t xml:space="preserve"> </w:t>
      </w:r>
      <w:r w:rsidR="00790D5D">
        <w:t>complete</w:t>
      </w:r>
      <w:r w:rsidR="00790D5D" w:rsidRPr="00F63EEC">
        <w:t xml:space="preserve"> </w:t>
      </w:r>
      <w:r w:rsidR="00790D5D">
        <w:t>this</w:t>
      </w:r>
      <w:r w:rsidR="00790D5D" w:rsidRPr="00F63EEC">
        <w:t xml:space="preserve"> </w:t>
      </w:r>
      <w:r w:rsidR="00790D5D">
        <w:t>section.</w:t>
      </w:r>
    </w:p>
    <w:p w14:paraId="3BFFD0A7" w14:textId="597FD39B" w:rsidR="005234C0" w:rsidRDefault="00E7552B" w:rsidP="00E7552B">
      <w:pPr>
        <w:pStyle w:val="Iconsusedinmanual"/>
      </w:pPr>
      <w:r w:rsidRPr="00E7552B">
        <mc:AlternateContent>
          <mc:Choice Requires="wpg">
            <w:drawing>
              <wp:anchor distT="0" distB="0" distL="114300" distR="114300" simplePos="0" relativeHeight="251658248" behindDoc="0" locked="0" layoutInCell="1" allowOverlap="1" wp14:anchorId="5AB7BDAA" wp14:editId="77DAD7F1">
                <wp:simplePos x="0" y="0"/>
                <wp:positionH relativeFrom="page">
                  <wp:posOffset>690880</wp:posOffset>
                </wp:positionH>
                <wp:positionV relativeFrom="paragraph">
                  <wp:posOffset>17780</wp:posOffset>
                </wp:positionV>
                <wp:extent cx="733425" cy="733425"/>
                <wp:effectExtent l="0" t="0" r="9525" b="0"/>
                <wp:wrapNone/>
                <wp:docPr id="2132408760" name="Group 4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80" y="-114"/>
                          <a:chExt cx="1155" cy="1155"/>
                        </a:xfrm>
                      </wpg:grpSpPr>
                      <wps:wsp>
                        <wps:cNvPr id="2132408761" name="Rectangle 405"/>
                        <wps:cNvSpPr>
                          <a:spLocks noChangeArrowheads="1"/>
                        </wps:cNvSpPr>
                        <wps:spPr bwMode="auto">
                          <a:xfrm>
                            <a:off x="1080" y="-115"/>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8762" name="AutoShape 404"/>
                        <wps:cNvSpPr>
                          <a:spLocks/>
                        </wps:cNvSpPr>
                        <wps:spPr bwMode="auto">
                          <a:xfrm>
                            <a:off x="1387" y="70"/>
                            <a:ext cx="540" cy="786"/>
                          </a:xfrm>
                          <a:custGeom>
                            <a:avLst/>
                            <a:gdLst>
                              <a:gd name="T0" fmla="+- 0 1646 1388"/>
                              <a:gd name="T1" fmla="*/ T0 w 540"/>
                              <a:gd name="T2" fmla="+- 0 228 70"/>
                              <a:gd name="T3" fmla="*/ 228 h 786"/>
                              <a:gd name="T4" fmla="+- 0 1716 1388"/>
                              <a:gd name="T5" fmla="*/ T4 w 540"/>
                              <a:gd name="T6" fmla="+- 0 249 70"/>
                              <a:gd name="T7" fmla="*/ 249 h 786"/>
                              <a:gd name="T8" fmla="+- 0 1752 1388"/>
                              <a:gd name="T9" fmla="*/ T8 w 540"/>
                              <a:gd name="T10" fmla="+- 0 305 70"/>
                              <a:gd name="T11" fmla="*/ 305 h 786"/>
                              <a:gd name="T12" fmla="+- 0 1731 1388"/>
                              <a:gd name="T13" fmla="*/ T12 w 540"/>
                              <a:gd name="T14" fmla="+- 0 347 70"/>
                              <a:gd name="T15" fmla="*/ 347 h 786"/>
                              <a:gd name="T16" fmla="+- 0 1634 1388"/>
                              <a:gd name="T17" fmla="*/ T16 w 540"/>
                              <a:gd name="T18" fmla="+- 0 408 70"/>
                              <a:gd name="T19" fmla="*/ 408 h 786"/>
                              <a:gd name="T20" fmla="+- 0 1562 1388"/>
                              <a:gd name="T21" fmla="*/ T20 w 540"/>
                              <a:gd name="T22" fmla="+- 0 485 70"/>
                              <a:gd name="T23" fmla="*/ 485 h 786"/>
                              <a:gd name="T24" fmla="+- 0 1550 1388"/>
                              <a:gd name="T25" fmla="*/ T24 w 540"/>
                              <a:gd name="T26" fmla="+- 0 561 70"/>
                              <a:gd name="T27" fmla="*/ 561 h 786"/>
                              <a:gd name="T28" fmla="+- 0 1561 1388"/>
                              <a:gd name="T29" fmla="*/ T28 w 540"/>
                              <a:gd name="T30" fmla="+- 0 587 70"/>
                              <a:gd name="T31" fmla="*/ 587 h 786"/>
                              <a:gd name="T32" fmla="+- 0 1587 1388"/>
                              <a:gd name="T33" fmla="*/ T32 w 540"/>
                              <a:gd name="T34" fmla="+- 0 598 70"/>
                              <a:gd name="T35" fmla="*/ 598 h 786"/>
                              <a:gd name="T36" fmla="+- 0 1712 1388"/>
                              <a:gd name="T37" fmla="*/ T36 w 540"/>
                              <a:gd name="T38" fmla="+- 0 595 70"/>
                              <a:gd name="T39" fmla="*/ 595 h 786"/>
                              <a:gd name="T40" fmla="+- 0 1732 1388"/>
                              <a:gd name="T41" fmla="*/ T40 w 540"/>
                              <a:gd name="T42" fmla="+- 0 575 70"/>
                              <a:gd name="T43" fmla="*/ 575 h 786"/>
                              <a:gd name="T44" fmla="+- 0 1735 1388"/>
                              <a:gd name="T45" fmla="*/ T44 w 540"/>
                              <a:gd name="T46" fmla="+- 0 552 70"/>
                              <a:gd name="T47" fmla="*/ 552 h 786"/>
                              <a:gd name="T48" fmla="+- 0 1803 1388"/>
                              <a:gd name="T49" fmla="*/ T48 w 540"/>
                              <a:gd name="T50" fmla="+- 0 488 70"/>
                              <a:gd name="T51" fmla="*/ 488 h 786"/>
                              <a:gd name="T52" fmla="+- 0 1907 1388"/>
                              <a:gd name="T53" fmla="*/ T52 w 540"/>
                              <a:gd name="T54" fmla="+- 0 394 70"/>
                              <a:gd name="T55" fmla="*/ 394 h 786"/>
                              <a:gd name="T56" fmla="+- 0 1912 1388"/>
                              <a:gd name="T57" fmla="*/ T56 w 540"/>
                              <a:gd name="T58" fmla="+- 0 230 70"/>
                              <a:gd name="T59" fmla="*/ 230 h 786"/>
                              <a:gd name="T60" fmla="+- 0 1658 1388"/>
                              <a:gd name="T61" fmla="*/ T60 w 540"/>
                              <a:gd name="T62" fmla="+- 0 70 70"/>
                              <a:gd name="T63" fmla="*/ 70 h 786"/>
                              <a:gd name="T64" fmla="+- 0 1503 1388"/>
                              <a:gd name="T65" fmla="*/ T64 w 540"/>
                              <a:gd name="T66" fmla="+- 0 107 70"/>
                              <a:gd name="T67" fmla="*/ 107 h 786"/>
                              <a:gd name="T68" fmla="+- 0 1394 1388"/>
                              <a:gd name="T69" fmla="*/ T68 w 540"/>
                              <a:gd name="T70" fmla="+- 0 210 70"/>
                              <a:gd name="T71" fmla="*/ 210 h 786"/>
                              <a:gd name="T72" fmla="+- 0 1388 1388"/>
                              <a:gd name="T73" fmla="*/ T72 w 540"/>
                              <a:gd name="T74" fmla="+- 0 237 70"/>
                              <a:gd name="T75" fmla="*/ 237 h 786"/>
                              <a:gd name="T76" fmla="+- 0 1402 1388"/>
                              <a:gd name="T77" fmla="*/ T76 w 540"/>
                              <a:gd name="T78" fmla="+- 0 260 70"/>
                              <a:gd name="T79" fmla="*/ 260 h 786"/>
                              <a:gd name="T80" fmla="+- 0 1481 1388"/>
                              <a:gd name="T81" fmla="*/ T80 w 540"/>
                              <a:gd name="T82" fmla="+- 0 317 70"/>
                              <a:gd name="T83" fmla="*/ 317 h 786"/>
                              <a:gd name="T84" fmla="+- 0 1508 1388"/>
                              <a:gd name="T85" fmla="*/ T84 w 540"/>
                              <a:gd name="T86" fmla="+- 0 313 70"/>
                              <a:gd name="T87" fmla="*/ 313 h 786"/>
                              <a:gd name="T88" fmla="+- 0 1547 1388"/>
                              <a:gd name="T89" fmla="*/ T88 w 540"/>
                              <a:gd name="T90" fmla="+- 0 272 70"/>
                              <a:gd name="T91" fmla="*/ 272 h 786"/>
                              <a:gd name="T92" fmla="+- 0 1606 1388"/>
                              <a:gd name="T93" fmla="*/ T92 w 540"/>
                              <a:gd name="T94" fmla="+- 0 233 70"/>
                              <a:gd name="T95" fmla="*/ 233 h 786"/>
                              <a:gd name="T96" fmla="+- 0 1910 1388"/>
                              <a:gd name="T97" fmla="*/ T96 w 540"/>
                              <a:gd name="T98" fmla="+- 0 228 70"/>
                              <a:gd name="T99" fmla="*/ 228 h 786"/>
                              <a:gd name="T100" fmla="+- 0 1809 1388"/>
                              <a:gd name="T101" fmla="*/ T100 w 540"/>
                              <a:gd name="T102" fmla="+- 0 115 70"/>
                              <a:gd name="T103" fmla="*/ 115 h 786"/>
                              <a:gd name="T104" fmla="+- 0 1658 1388"/>
                              <a:gd name="T105" fmla="*/ T104 w 540"/>
                              <a:gd name="T106" fmla="+- 0 70 70"/>
                              <a:gd name="T107" fmla="*/ 70 h 786"/>
                              <a:gd name="T108" fmla="+- 0 1601 1388"/>
                              <a:gd name="T109" fmla="*/ T108 w 540"/>
                              <a:gd name="T110" fmla="+- 0 651 70"/>
                              <a:gd name="T111" fmla="*/ 651 h 786"/>
                              <a:gd name="T112" fmla="+- 0 1545 1388"/>
                              <a:gd name="T113" fmla="*/ T112 w 540"/>
                              <a:gd name="T114" fmla="+- 0 708 70"/>
                              <a:gd name="T115" fmla="*/ 708 h 786"/>
                              <a:gd name="T116" fmla="+- 0 1545 1388"/>
                              <a:gd name="T117" fmla="*/ T116 w 540"/>
                              <a:gd name="T118" fmla="+- 0 791 70"/>
                              <a:gd name="T119" fmla="*/ 791 h 786"/>
                              <a:gd name="T120" fmla="+- 0 1601 1388"/>
                              <a:gd name="T121" fmla="*/ T120 w 540"/>
                              <a:gd name="T122" fmla="+- 0 847 70"/>
                              <a:gd name="T123" fmla="*/ 847 h 786"/>
                              <a:gd name="T124" fmla="+- 0 1684 1388"/>
                              <a:gd name="T125" fmla="*/ T124 w 540"/>
                              <a:gd name="T126" fmla="+- 0 847 70"/>
                              <a:gd name="T127" fmla="*/ 847 h 786"/>
                              <a:gd name="T128" fmla="+- 0 1740 1388"/>
                              <a:gd name="T129" fmla="*/ T128 w 540"/>
                              <a:gd name="T130" fmla="+- 0 791 70"/>
                              <a:gd name="T131" fmla="*/ 791 h 786"/>
                              <a:gd name="T132" fmla="+- 0 1740 1388"/>
                              <a:gd name="T133" fmla="*/ T132 w 540"/>
                              <a:gd name="T134" fmla="+- 0 708 70"/>
                              <a:gd name="T135" fmla="*/ 708 h 786"/>
                              <a:gd name="T136" fmla="+- 0 1684 1388"/>
                              <a:gd name="T137" fmla="*/ T136 w 540"/>
                              <a:gd name="T138" fmla="+- 0 651 70"/>
                              <a:gd name="T139" fmla="*/ 651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2" y="158"/>
                                </a:moveTo>
                                <a:lnTo>
                                  <a:pt x="258" y="158"/>
                                </a:lnTo>
                                <a:lnTo>
                                  <a:pt x="294" y="164"/>
                                </a:lnTo>
                                <a:lnTo>
                                  <a:pt x="328" y="179"/>
                                </a:lnTo>
                                <a:lnTo>
                                  <a:pt x="354" y="203"/>
                                </a:lnTo>
                                <a:lnTo>
                                  <a:pt x="364" y="235"/>
                                </a:lnTo>
                                <a:lnTo>
                                  <a:pt x="358" y="258"/>
                                </a:lnTo>
                                <a:lnTo>
                                  <a:pt x="343" y="277"/>
                                </a:lnTo>
                                <a:lnTo>
                                  <a:pt x="320" y="295"/>
                                </a:lnTo>
                                <a:lnTo>
                                  <a:pt x="246" y="338"/>
                                </a:lnTo>
                                <a:lnTo>
                                  <a:pt x="205" y="370"/>
                                </a:lnTo>
                                <a:lnTo>
                                  <a:pt x="174" y="415"/>
                                </a:lnTo>
                                <a:lnTo>
                                  <a:pt x="162" y="476"/>
                                </a:lnTo>
                                <a:lnTo>
                                  <a:pt x="162" y="491"/>
                                </a:lnTo>
                                <a:lnTo>
                                  <a:pt x="165" y="505"/>
                                </a:lnTo>
                                <a:lnTo>
                                  <a:pt x="173" y="517"/>
                                </a:lnTo>
                                <a:lnTo>
                                  <a:pt x="185" y="525"/>
                                </a:lnTo>
                                <a:lnTo>
                                  <a:pt x="199" y="528"/>
                                </a:lnTo>
                                <a:lnTo>
                                  <a:pt x="310" y="528"/>
                                </a:lnTo>
                                <a:lnTo>
                                  <a:pt x="324" y="525"/>
                                </a:lnTo>
                                <a:lnTo>
                                  <a:pt x="336" y="517"/>
                                </a:lnTo>
                                <a:lnTo>
                                  <a:pt x="344" y="505"/>
                                </a:lnTo>
                                <a:lnTo>
                                  <a:pt x="347" y="491"/>
                                </a:lnTo>
                                <a:lnTo>
                                  <a:pt x="347" y="482"/>
                                </a:lnTo>
                                <a:lnTo>
                                  <a:pt x="367" y="448"/>
                                </a:lnTo>
                                <a:lnTo>
                                  <a:pt x="415" y="418"/>
                                </a:lnTo>
                                <a:lnTo>
                                  <a:pt x="471" y="381"/>
                                </a:lnTo>
                                <a:lnTo>
                                  <a:pt x="519" y="324"/>
                                </a:lnTo>
                                <a:lnTo>
                                  <a:pt x="539" y="236"/>
                                </a:lnTo>
                                <a:lnTo>
                                  <a:pt x="524" y="160"/>
                                </a:lnTo>
                                <a:lnTo>
                                  <a:pt x="522" y="158"/>
                                </a:lnTo>
                                <a:close/>
                                <a:moveTo>
                                  <a:pt x="270" y="0"/>
                                </a:moveTo>
                                <a:lnTo>
                                  <a:pt x="186" y="10"/>
                                </a:lnTo>
                                <a:lnTo>
                                  <a:pt x="115" y="37"/>
                                </a:lnTo>
                                <a:lnTo>
                                  <a:pt x="56" y="80"/>
                                </a:lnTo>
                                <a:lnTo>
                                  <a:pt x="6" y="140"/>
                                </a:lnTo>
                                <a:lnTo>
                                  <a:pt x="0" y="153"/>
                                </a:lnTo>
                                <a:lnTo>
                                  <a:pt x="0" y="167"/>
                                </a:lnTo>
                                <a:lnTo>
                                  <a:pt x="5" y="180"/>
                                </a:lnTo>
                                <a:lnTo>
                                  <a:pt x="14" y="190"/>
                                </a:lnTo>
                                <a:lnTo>
                                  <a:pt x="80" y="241"/>
                                </a:lnTo>
                                <a:lnTo>
                                  <a:pt x="93" y="247"/>
                                </a:lnTo>
                                <a:lnTo>
                                  <a:pt x="107" y="248"/>
                                </a:lnTo>
                                <a:lnTo>
                                  <a:pt x="120" y="243"/>
                                </a:lnTo>
                                <a:lnTo>
                                  <a:pt x="131" y="234"/>
                                </a:lnTo>
                                <a:lnTo>
                                  <a:pt x="159" y="202"/>
                                </a:lnTo>
                                <a:lnTo>
                                  <a:pt x="186" y="178"/>
                                </a:lnTo>
                                <a:lnTo>
                                  <a:pt x="218" y="163"/>
                                </a:lnTo>
                                <a:lnTo>
                                  <a:pt x="258" y="158"/>
                                </a:lnTo>
                                <a:lnTo>
                                  <a:pt x="522" y="158"/>
                                </a:lnTo>
                                <a:lnTo>
                                  <a:pt x="482" y="95"/>
                                </a:lnTo>
                                <a:lnTo>
                                  <a:pt x="421" y="45"/>
                                </a:lnTo>
                                <a:lnTo>
                                  <a:pt x="348" y="12"/>
                                </a:lnTo>
                                <a:lnTo>
                                  <a:pt x="270" y="0"/>
                                </a:lnTo>
                                <a:close/>
                                <a:moveTo>
                                  <a:pt x="255" y="573"/>
                                </a:moveTo>
                                <a:lnTo>
                                  <a:pt x="213" y="581"/>
                                </a:lnTo>
                                <a:lnTo>
                                  <a:pt x="180" y="604"/>
                                </a:lnTo>
                                <a:lnTo>
                                  <a:pt x="157" y="638"/>
                                </a:lnTo>
                                <a:lnTo>
                                  <a:pt x="148" y="679"/>
                                </a:lnTo>
                                <a:lnTo>
                                  <a:pt x="157" y="721"/>
                                </a:lnTo>
                                <a:lnTo>
                                  <a:pt x="180" y="754"/>
                                </a:lnTo>
                                <a:lnTo>
                                  <a:pt x="213" y="777"/>
                                </a:lnTo>
                                <a:lnTo>
                                  <a:pt x="255" y="785"/>
                                </a:lnTo>
                                <a:lnTo>
                                  <a:pt x="296" y="777"/>
                                </a:lnTo>
                                <a:lnTo>
                                  <a:pt x="330" y="754"/>
                                </a:lnTo>
                                <a:lnTo>
                                  <a:pt x="352" y="721"/>
                                </a:lnTo>
                                <a:lnTo>
                                  <a:pt x="361" y="679"/>
                                </a:lnTo>
                                <a:lnTo>
                                  <a:pt x="352"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C4CD3" id="Group 403" o:spid="_x0000_s1026" style="position:absolute;margin-left:54.4pt;margin-top:1.4pt;width:57.75pt;height:57.75pt;z-index:251658248;mso-position-horizontal-relative:page" coordorigin="1080,-114"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">
                <v:rect id="Rectangle 405" o:spid="_x0000_s1027" style="position:absolute;left:1080;top:-115;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" fillcolor="#445f20" stroked="f"/>
                <v:shape id="AutoShape 404" o:spid="_x0000_s1028" style="position:absolute;left:1387;top:70;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" path="m522,158r-264,l294,164r34,15l354,203r10,32l358,258r-15,19l320,295r-74,43l205,370r-31,45l162,476r,15l165,505r8,12l185,525r14,3l310,528r14,-3l336,517r8,-12l347,491r,-9l367,448r48,-30l471,381r48,-57l539,236,524,160r-2,-2xm270,l186,10,115,37,56,80,6,140,,153r,14l5,180r9,10l80,241r13,6l107,248r13,-5l131,234r28,-32l186,178r32,-15l258,158r264,l482,95,421,45,348,12,270,xm255,573r-42,8l180,604r-23,34l148,679r9,42l180,754r33,23l255,785r41,-8l330,754r22,-33l361,679r-9,-41l330,604,296,581r-41,-8xe" stroked="f">
                  <v:path arrowok="t" o:connecttype="custom" o:connectlocs="258,228;328,249;364,305;343,347;246,408;174,485;162,561;173,587;199,598;324,595;344,575;347,552;415,488;519,394;524,230;270,70;115,107;6,210;0,237;14,260;93,317;120,313;159,272;218,233;522,228;421,115;270,70;213,651;157,708;157,791;213,847;296,847;352,791;352,708;296,651" o:connectangles="0,0,0,0,0,0,0,0,0,0,0,0,0,0,0,0,0,0,0,0,0,0,0,0,0,0,0,0,0,0,0,0,0,0,0"/>
                </v:shape>
                <w10:wrap anchorx="page"/>
              </v:group>
            </w:pict>
          </mc:Fallback>
        </mc:AlternateContent>
      </w:r>
      <w:r w:rsidR="00790D5D">
        <w:t>The</w:t>
      </w:r>
      <w:r w:rsidR="00790D5D" w:rsidRPr="00F63EEC">
        <w:t xml:space="preserve"> </w:t>
      </w:r>
      <w:r w:rsidR="00B07CA3">
        <w:t>Q</w:t>
      </w:r>
      <w:r w:rsidR="00790D5D">
        <w:t>uestion</w:t>
      </w:r>
      <w:r w:rsidR="00790D5D" w:rsidRPr="00F63EEC">
        <w:t xml:space="preserve"> </w:t>
      </w:r>
      <w:r w:rsidR="00B07CA3">
        <w:t>Mark</w:t>
      </w:r>
      <w:r w:rsidR="00B07CA3" w:rsidRPr="00F63EEC">
        <w:t xml:space="preserve"> </w:t>
      </w:r>
      <w:r w:rsidR="00790D5D">
        <w:t>icon</w:t>
      </w:r>
      <w:r w:rsidR="00790D5D" w:rsidRPr="00F63EEC">
        <w:t xml:space="preserve"> </w:t>
      </w:r>
      <w:r w:rsidR="00790D5D">
        <w:t>indicates</w:t>
      </w:r>
      <w:r w:rsidR="00790D5D" w:rsidRPr="00F63EEC">
        <w:t xml:space="preserve"> </w:t>
      </w:r>
      <w:r w:rsidR="00790D5D">
        <w:t>common</w:t>
      </w:r>
      <w:r w:rsidR="00790D5D" w:rsidRPr="00F63EEC">
        <w:t xml:space="preserve"> </w:t>
      </w:r>
      <w:r w:rsidR="00790D5D">
        <w:t>questions</w:t>
      </w:r>
      <w:r w:rsidR="00790D5D" w:rsidRPr="00F63EEC">
        <w:t xml:space="preserve"> </w:t>
      </w:r>
      <w:r w:rsidR="00B07CA3">
        <w:t>and their</w:t>
      </w:r>
      <w:r w:rsidR="00790D5D" w:rsidRPr="00F63EEC">
        <w:t xml:space="preserve"> </w:t>
      </w:r>
      <w:r w:rsidR="00790D5D">
        <w:t>answers.</w:t>
      </w:r>
    </w:p>
    <w:p w14:paraId="7E9B0732" w14:textId="4B2C7993" w:rsidR="00B46317" w:rsidRPr="005F40FC" w:rsidRDefault="00E7552B" w:rsidP="005F40FC">
      <w:pPr>
        <w:pStyle w:val="Iconsusedinmanual"/>
        <w:spacing w:after="1080"/>
      </w:pPr>
      <w:r w:rsidRPr="00E7552B">
        <mc:AlternateContent>
          <mc:Choice Requires="wpg">
            <w:drawing>
              <wp:anchor distT="0" distB="0" distL="114300" distR="114300" simplePos="0" relativeHeight="251658249" behindDoc="0" locked="0" layoutInCell="1" allowOverlap="1" wp14:anchorId="55F4019E" wp14:editId="0440E30F">
                <wp:simplePos x="0" y="0"/>
                <wp:positionH relativeFrom="page">
                  <wp:posOffset>680085</wp:posOffset>
                </wp:positionH>
                <wp:positionV relativeFrom="paragraph">
                  <wp:posOffset>8890</wp:posOffset>
                </wp:positionV>
                <wp:extent cx="733425" cy="733425"/>
                <wp:effectExtent l="0" t="0" r="9525" b="0"/>
                <wp:wrapNone/>
                <wp:docPr id="2132408763" name="Group 4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80" y="15"/>
                          <a:chExt cx="1155" cy="1155"/>
                        </a:xfrm>
                      </wpg:grpSpPr>
                      <wps:wsp>
                        <wps:cNvPr id="2132408764" name="Rectangle 402"/>
                        <wps:cNvSpPr>
                          <a:spLocks noChangeArrowheads="1"/>
                        </wps:cNvSpPr>
                        <wps:spPr bwMode="auto">
                          <a:xfrm>
                            <a:off x="1080" y="14"/>
                            <a:ext cx="1155" cy="1155"/>
                          </a:xfrm>
                          <a:prstGeom prst="rect">
                            <a:avLst/>
                          </a:prstGeom>
                          <a:solidFill>
                            <a:srgbClr val="898B8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8765" name="Freeform 401"/>
                        <wps:cNvSpPr>
                          <a:spLocks/>
                        </wps:cNvSpPr>
                        <wps:spPr bwMode="auto">
                          <a:xfrm>
                            <a:off x="1307" y="255"/>
                            <a:ext cx="701" cy="672"/>
                          </a:xfrm>
                          <a:custGeom>
                            <a:avLst/>
                            <a:gdLst>
                              <a:gd name="T0" fmla="+- 0 1657 1307"/>
                              <a:gd name="T1" fmla="*/ T0 w 701"/>
                              <a:gd name="T2" fmla="+- 0 256 256"/>
                              <a:gd name="T3" fmla="*/ 256 h 672"/>
                              <a:gd name="T4" fmla="+- 0 1636 1307"/>
                              <a:gd name="T5" fmla="*/ T4 w 701"/>
                              <a:gd name="T6" fmla="+- 0 262 256"/>
                              <a:gd name="T7" fmla="*/ 262 h 672"/>
                              <a:gd name="T8" fmla="+- 0 1620 1307"/>
                              <a:gd name="T9" fmla="*/ T8 w 701"/>
                              <a:gd name="T10" fmla="+- 0 279 256"/>
                              <a:gd name="T11" fmla="*/ 279 h 672"/>
                              <a:gd name="T12" fmla="+- 0 1534 1307"/>
                              <a:gd name="T13" fmla="*/ T12 w 701"/>
                              <a:gd name="T14" fmla="+- 0 453 256"/>
                              <a:gd name="T15" fmla="*/ 453 h 672"/>
                              <a:gd name="T16" fmla="+- 0 1342 1307"/>
                              <a:gd name="T17" fmla="*/ T16 w 701"/>
                              <a:gd name="T18" fmla="+- 0 481 256"/>
                              <a:gd name="T19" fmla="*/ 481 h 672"/>
                              <a:gd name="T20" fmla="+- 0 1320 1307"/>
                              <a:gd name="T21" fmla="*/ T20 w 701"/>
                              <a:gd name="T22" fmla="+- 0 491 256"/>
                              <a:gd name="T23" fmla="*/ 491 h 672"/>
                              <a:gd name="T24" fmla="+- 0 1308 1307"/>
                              <a:gd name="T25" fmla="*/ T24 w 701"/>
                              <a:gd name="T26" fmla="+- 0 510 256"/>
                              <a:gd name="T27" fmla="*/ 510 h 672"/>
                              <a:gd name="T28" fmla="+- 0 1307 1307"/>
                              <a:gd name="T29" fmla="*/ T28 w 701"/>
                              <a:gd name="T30" fmla="+- 0 532 256"/>
                              <a:gd name="T31" fmla="*/ 532 h 672"/>
                              <a:gd name="T32" fmla="+- 0 1319 1307"/>
                              <a:gd name="T33" fmla="*/ T32 w 701"/>
                              <a:gd name="T34" fmla="+- 0 553 256"/>
                              <a:gd name="T35" fmla="*/ 553 h 672"/>
                              <a:gd name="T36" fmla="+- 0 1458 1307"/>
                              <a:gd name="T37" fmla="*/ T36 w 701"/>
                              <a:gd name="T38" fmla="+- 0 688 256"/>
                              <a:gd name="T39" fmla="*/ 688 h 672"/>
                              <a:gd name="T40" fmla="+- 0 1425 1307"/>
                              <a:gd name="T41" fmla="*/ T40 w 701"/>
                              <a:gd name="T42" fmla="+- 0 879 256"/>
                              <a:gd name="T43" fmla="*/ 879 h 672"/>
                              <a:gd name="T44" fmla="+- 0 1428 1307"/>
                              <a:gd name="T45" fmla="*/ T44 w 701"/>
                              <a:gd name="T46" fmla="+- 0 903 256"/>
                              <a:gd name="T47" fmla="*/ 903 h 672"/>
                              <a:gd name="T48" fmla="+- 0 1442 1307"/>
                              <a:gd name="T49" fmla="*/ T48 w 701"/>
                              <a:gd name="T50" fmla="+- 0 920 256"/>
                              <a:gd name="T51" fmla="*/ 920 h 672"/>
                              <a:gd name="T52" fmla="+- 0 1463 1307"/>
                              <a:gd name="T53" fmla="*/ T52 w 701"/>
                              <a:gd name="T54" fmla="+- 0 928 256"/>
                              <a:gd name="T55" fmla="*/ 928 h 672"/>
                              <a:gd name="T56" fmla="+- 0 1486 1307"/>
                              <a:gd name="T57" fmla="*/ T56 w 701"/>
                              <a:gd name="T58" fmla="+- 0 923 256"/>
                              <a:gd name="T59" fmla="*/ 923 h 672"/>
                              <a:gd name="T60" fmla="+- 0 1657 1307"/>
                              <a:gd name="T61" fmla="*/ T60 w 701"/>
                              <a:gd name="T62" fmla="+- 0 833 256"/>
                              <a:gd name="T63" fmla="*/ 833 h 672"/>
                              <a:gd name="T64" fmla="+- 0 1829 1307"/>
                              <a:gd name="T65" fmla="*/ T64 w 701"/>
                              <a:gd name="T66" fmla="+- 0 923 256"/>
                              <a:gd name="T67" fmla="*/ 923 h 672"/>
                              <a:gd name="T68" fmla="+- 0 1852 1307"/>
                              <a:gd name="T69" fmla="*/ T68 w 701"/>
                              <a:gd name="T70" fmla="+- 0 928 256"/>
                              <a:gd name="T71" fmla="*/ 928 h 672"/>
                              <a:gd name="T72" fmla="+- 0 1873 1307"/>
                              <a:gd name="T73" fmla="*/ T72 w 701"/>
                              <a:gd name="T74" fmla="+- 0 920 256"/>
                              <a:gd name="T75" fmla="*/ 920 h 672"/>
                              <a:gd name="T76" fmla="+- 0 1887 1307"/>
                              <a:gd name="T77" fmla="*/ T76 w 701"/>
                              <a:gd name="T78" fmla="+- 0 903 256"/>
                              <a:gd name="T79" fmla="*/ 903 h 672"/>
                              <a:gd name="T80" fmla="+- 0 1890 1307"/>
                              <a:gd name="T81" fmla="*/ T80 w 701"/>
                              <a:gd name="T82" fmla="+- 0 879 256"/>
                              <a:gd name="T83" fmla="*/ 879 h 672"/>
                              <a:gd name="T84" fmla="+- 0 1857 1307"/>
                              <a:gd name="T85" fmla="*/ T84 w 701"/>
                              <a:gd name="T86" fmla="+- 0 688 256"/>
                              <a:gd name="T87" fmla="*/ 688 h 672"/>
                              <a:gd name="T88" fmla="+- 0 1996 1307"/>
                              <a:gd name="T89" fmla="*/ T88 w 701"/>
                              <a:gd name="T90" fmla="+- 0 553 256"/>
                              <a:gd name="T91" fmla="*/ 553 h 672"/>
                              <a:gd name="T92" fmla="+- 0 2007 1307"/>
                              <a:gd name="T93" fmla="*/ T92 w 701"/>
                              <a:gd name="T94" fmla="+- 0 532 256"/>
                              <a:gd name="T95" fmla="*/ 532 h 672"/>
                              <a:gd name="T96" fmla="+- 0 2006 1307"/>
                              <a:gd name="T97" fmla="*/ T96 w 701"/>
                              <a:gd name="T98" fmla="+- 0 510 256"/>
                              <a:gd name="T99" fmla="*/ 510 h 672"/>
                              <a:gd name="T100" fmla="+- 0 1994 1307"/>
                              <a:gd name="T101" fmla="*/ T100 w 701"/>
                              <a:gd name="T102" fmla="+- 0 491 256"/>
                              <a:gd name="T103" fmla="*/ 491 h 672"/>
                              <a:gd name="T104" fmla="+- 0 1972 1307"/>
                              <a:gd name="T105" fmla="*/ T104 w 701"/>
                              <a:gd name="T106" fmla="+- 0 481 256"/>
                              <a:gd name="T107" fmla="*/ 481 h 672"/>
                              <a:gd name="T108" fmla="+- 0 1781 1307"/>
                              <a:gd name="T109" fmla="*/ T108 w 701"/>
                              <a:gd name="T110" fmla="+- 0 453 256"/>
                              <a:gd name="T111" fmla="*/ 453 h 672"/>
                              <a:gd name="T112" fmla="+- 0 1695 1307"/>
                              <a:gd name="T113" fmla="*/ T112 w 701"/>
                              <a:gd name="T114" fmla="+- 0 279 256"/>
                              <a:gd name="T115" fmla="*/ 279 h 672"/>
                              <a:gd name="T116" fmla="+- 0 1679 1307"/>
                              <a:gd name="T117" fmla="*/ T116 w 701"/>
                              <a:gd name="T118" fmla="+- 0 262 256"/>
                              <a:gd name="T119" fmla="*/ 262 h 672"/>
                              <a:gd name="T120" fmla="+- 0 1657 1307"/>
                              <a:gd name="T121" fmla="*/ T120 w 701"/>
                              <a:gd name="T122" fmla="+- 0 256 256"/>
                              <a:gd name="T123" fmla="*/ 256 h 6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701" h="672">
                                <a:moveTo>
                                  <a:pt x="350" y="0"/>
                                </a:moveTo>
                                <a:lnTo>
                                  <a:pt x="329" y="6"/>
                                </a:lnTo>
                                <a:lnTo>
                                  <a:pt x="313" y="23"/>
                                </a:lnTo>
                                <a:lnTo>
                                  <a:pt x="227" y="197"/>
                                </a:lnTo>
                                <a:lnTo>
                                  <a:pt x="35" y="225"/>
                                </a:lnTo>
                                <a:lnTo>
                                  <a:pt x="13" y="235"/>
                                </a:lnTo>
                                <a:lnTo>
                                  <a:pt x="1" y="254"/>
                                </a:lnTo>
                                <a:lnTo>
                                  <a:pt x="0" y="276"/>
                                </a:lnTo>
                                <a:lnTo>
                                  <a:pt x="12" y="297"/>
                                </a:lnTo>
                                <a:lnTo>
                                  <a:pt x="151" y="432"/>
                                </a:lnTo>
                                <a:lnTo>
                                  <a:pt x="118" y="623"/>
                                </a:lnTo>
                                <a:lnTo>
                                  <a:pt x="121" y="647"/>
                                </a:lnTo>
                                <a:lnTo>
                                  <a:pt x="135" y="664"/>
                                </a:lnTo>
                                <a:lnTo>
                                  <a:pt x="156" y="672"/>
                                </a:lnTo>
                                <a:lnTo>
                                  <a:pt x="179" y="667"/>
                                </a:lnTo>
                                <a:lnTo>
                                  <a:pt x="350" y="577"/>
                                </a:lnTo>
                                <a:lnTo>
                                  <a:pt x="522" y="667"/>
                                </a:lnTo>
                                <a:lnTo>
                                  <a:pt x="545" y="672"/>
                                </a:lnTo>
                                <a:lnTo>
                                  <a:pt x="566" y="664"/>
                                </a:lnTo>
                                <a:lnTo>
                                  <a:pt x="580" y="647"/>
                                </a:lnTo>
                                <a:lnTo>
                                  <a:pt x="583" y="623"/>
                                </a:lnTo>
                                <a:lnTo>
                                  <a:pt x="550" y="432"/>
                                </a:lnTo>
                                <a:lnTo>
                                  <a:pt x="689" y="297"/>
                                </a:lnTo>
                                <a:lnTo>
                                  <a:pt x="700" y="276"/>
                                </a:lnTo>
                                <a:lnTo>
                                  <a:pt x="699" y="254"/>
                                </a:lnTo>
                                <a:lnTo>
                                  <a:pt x="687" y="235"/>
                                </a:lnTo>
                                <a:lnTo>
                                  <a:pt x="665" y="225"/>
                                </a:lnTo>
                                <a:lnTo>
                                  <a:pt x="474" y="197"/>
                                </a:lnTo>
                                <a:lnTo>
                                  <a:pt x="388" y="23"/>
                                </a:lnTo>
                                <a:lnTo>
                                  <a:pt x="372" y="6"/>
                                </a:lnTo>
                                <a:lnTo>
                                  <a:pt x="35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A892F" id="Group 400" o:spid="_x0000_s1026" style="position:absolute;margin-left:53.55pt;margin-top:.7pt;width:57.75pt;height:57.75pt;z-index:251658249;mso-position-horizontal-relative:page" coordorigin="1080,15"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">
                <v:rect id="Rectangle 402" o:spid="_x0000_s1027" style="position:absolute;left:1080;top:14;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" fillcolor="#898b81" stroked="f"/>
                <v:shape id="Freeform 401" o:spid="_x0000_s1028" style="position:absolute;left:1307;top:255;width:701;height:672;visibility:visible;mso-wrap-style:square;v-text-anchor:top" coordsize="701,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" path="m350,l329,6,313,23,227,197,35,225,13,235,1,254,,276r12,21l151,432,118,623r3,24l135,664r21,8l179,667,350,577r172,90l545,672r21,-8l580,647r3,-24l550,432,689,297r11,-21l699,254,687,235,665,225,474,197,388,23,372,6,350,xe" stroked="f">
                  <v:path arrowok="t" o:connecttype="custom" o:connectlocs="350,256;329,262;313,279;227,453;35,481;13,491;1,510;0,532;12,553;151,688;118,879;121,903;135,920;156,928;179,923;350,833;522,923;545,928;566,920;580,903;583,879;550,688;689,553;700,532;699,510;687,491;665,481;474,453;388,279;372,262;350,256" o:connectangles="0,0,0,0,0,0,0,0,0,0,0,0,0,0,0,0,0,0,0,0,0,0,0,0,0,0,0,0,0,0,0"/>
                </v:shape>
                <w10:wrap anchorx="page"/>
              </v:group>
            </w:pict>
          </mc:Fallback>
        </mc:AlternateContent>
      </w:r>
      <w:r w:rsidR="00790D5D">
        <w:t>All</w:t>
      </w:r>
      <w:r w:rsidR="00790D5D" w:rsidRPr="00F63EEC">
        <w:t xml:space="preserve"> </w:t>
      </w:r>
      <w:r w:rsidR="00790D5D">
        <w:t>new</w:t>
      </w:r>
      <w:r w:rsidR="00790D5D" w:rsidRPr="00F63EEC">
        <w:t xml:space="preserve"> </w:t>
      </w:r>
      <w:r w:rsidR="00790D5D">
        <w:t>text</w:t>
      </w:r>
      <w:r w:rsidR="00790D5D" w:rsidRPr="00F63EEC">
        <w:t xml:space="preserve"> </w:t>
      </w:r>
      <w:r w:rsidR="00790D5D">
        <w:t>in</w:t>
      </w:r>
      <w:r w:rsidR="00790D5D" w:rsidRPr="00F63EEC">
        <w:t xml:space="preserve"> </w:t>
      </w:r>
      <w:r w:rsidR="00790D5D">
        <w:t>the</w:t>
      </w:r>
      <w:r w:rsidR="00790D5D" w:rsidRPr="00F63EEC">
        <w:t xml:space="preserve"> </w:t>
      </w:r>
      <w:r w:rsidR="00790D5D">
        <w:t>document</w:t>
      </w:r>
      <w:r w:rsidR="00790D5D" w:rsidRPr="00F63EEC">
        <w:t xml:space="preserve"> </w:t>
      </w:r>
      <w:r w:rsidR="00790D5D">
        <w:t>is</w:t>
      </w:r>
      <w:r w:rsidR="00790D5D" w:rsidRPr="00F63EEC">
        <w:t xml:space="preserve"> </w:t>
      </w:r>
      <w:r w:rsidR="00790D5D">
        <w:t>indicated</w:t>
      </w:r>
      <w:r w:rsidR="00790D5D" w:rsidRPr="00F63EEC">
        <w:t xml:space="preserve"> </w:t>
      </w:r>
      <w:r w:rsidR="00790D5D">
        <w:t>with</w:t>
      </w:r>
      <w:r w:rsidR="00790D5D" w:rsidRPr="00F63EEC">
        <w:t xml:space="preserve"> </w:t>
      </w:r>
      <w:r w:rsidR="00790D5D">
        <w:t>a</w:t>
      </w:r>
      <w:r w:rsidR="00790D5D" w:rsidRPr="00F63EEC">
        <w:t xml:space="preserve"> </w:t>
      </w:r>
      <w:r w:rsidR="00790D5D" w:rsidRPr="005F40FC">
        <w:rPr>
          <w:rStyle w:val="Newtext"/>
        </w:rPr>
        <w:t>gray highlight</w:t>
      </w:r>
      <w:r w:rsidR="00790D5D" w:rsidRPr="005F40FC">
        <w:t>.</w:t>
      </w:r>
      <w:bookmarkStart w:id="4" w:name="Introduction"/>
      <w:bookmarkEnd w:id="4"/>
    </w:p>
    <w:p w14:paraId="6269ACC4" w14:textId="77777777" w:rsidR="00874F78" w:rsidRDefault="00874F78" w:rsidP="00B46317">
      <w:pPr>
        <w:pStyle w:val="Heading1"/>
        <w:sectPr w:rsidR="00874F78" w:rsidSect="008964F7">
          <w:footerReference w:type="default" r:id="rId17"/>
          <w:pgSz w:w="12240" w:h="15840"/>
          <w:pgMar w:top="1440" w:right="1080" w:bottom="1440" w:left="1080" w:header="0" w:footer="658" w:gutter="0"/>
          <w:pgNumType w:fmt="lowerRoman" w:start="1"/>
          <w:cols w:space="720"/>
          <w:docGrid w:linePitch="299"/>
        </w:sectPr>
      </w:pPr>
      <w:bookmarkStart w:id="5" w:name="_Toc68775380"/>
    </w:p>
    <w:bookmarkStart w:id="6" w:name="Accessing_the_PTR/Allocations_Report_" w:displacedByCustomXml="next"/>
    <w:bookmarkEnd w:id="6" w:displacedByCustomXml="next"/>
    <w:bookmarkStart w:id="7" w:name="_bookmark2" w:displacedByCustomXml="next"/>
    <w:bookmarkEnd w:id="7" w:displacedByCustomXml="next"/>
    <w:bookmarkEnd w:id="5" w:displacedByCustomXml="next"/>
    <w:bookmarkStart w:id="8" w:name="_Toc78357225" w:displacedByCustomXml="next"/>
    <w:sdt>
      <w:sdtPr>
        <w:rPr>
          <w:rFonts w:ascii="Calibri" w:eastAsia="Calibri" w:hAnsi="Calibri" w:cs="Calibri"/>
          <w:color w:val="auto"/>
          <w:sz w:val="22"/>
          <w:szCs w:val="22"/>
        </w:rPr>
        <w:id w:val="799348691"/>
        <w:docPartObj>
          <w:docPartGallery w:val="Table of Contents"/>
          <w:docPartUnique/>
        </w:docPartObj>
      </w:sdtPr>
      <w:sdtEndPr>
        <w:rPr>
          <w:b/>
          <w:bCs/>
          <w:noProof/>
        </w:rPr>
      </w:sdtEndPr>
      <w:sdtContent>
        <w:p w14:paraId="7F3A6C45" w14:textId="46431D95" w:rsidR="00B55676" w:rsidRDefault="00B55676" w:rsidP="007C33AA">
          <w:pPr>
            <w:pStyle w:val="Heading1-NoTOC"/>
          </w:pPr>
          <w:r>
            <w:t>Table of Contents</w:t>
          </w:r>
          <w:bookmarkEnd w:id="8"/>
        </w:p>
        <w:p w14:paraId="09E3BB0B" w14:textId="2B430BDC" w:rsidR="007C33AA" w:rsidRDefault="007C33AA">
          <w:pPr>
            <w:pStyle w:val="TOC1"/>
            <w:tabs>
              <w:tab w:val="right" w:leader="dot" w:pos="10070"/>
            </w:tabs>
            <w:rPr>
              <w:rFonts w:asciiTheme="minorHAnsi" w:eastAsiaTheme="minorEastAsia" w:hAnsiTheme="minorHAnsi" w:cstheme="minorBidi"/>
              <w:b w:val="0"/>
              <w:bCs w:val="0"/>
              <w:noProof/>
              <w:color w:val="auto"/>
              <w:sz w:val="22"/>
              <w:szCs w:val="22"/>
            </w:rPr>
          </w:pPr>
          <w:r>
            <w:rPr>
              <w:color w:val="B72533" w:themeColor="accent1"/>
            </w:rPr>
            <w:fldChar w:fldCharType="begin"/>
          </w:r>
          <w:r>
            <w:rPr>
              <w:color w:val="B72533" w:themeColor="accent1"/>
            </w:rPr>
            <w:instrText xml:space="preserve"> TOC \o "2-2" \h \z \t "Heading 1,1,TOC Heading,1" </w:instrText>
          </w:r>
          <w:r>
            <w:rPr>
              <w:color w:val="B72533" w:themeColor="accent1"/>
            </w:rPr>
            <w:fldChar w:fldCharType="separate"/>
          </w:r>
          <w:hyperlink w:anchor="_Toc120870517" w:history="1">
            <w:r w:rsidRPr="000815B2">
              <w:rPr>
                <w:rStyle w:val="Hyperlink"/>
                <w:noProof/>
              </w:rPr>
              <w:t>Background</w:t>
            </w:r>
            <w:r>
              <w:rPr>
                <w:noProof/>
                <w:webHidden/>
              </w:rPr>
              <w:tab/>
            </w:r>
            <w:r>
              <w:rPr>
                <w:noProof/>
                <w:webHidden/>
              </w:rPr>
              <w:fldChar w:fldCharType="begin"/>
            </w:r>
            <w:r>
              <w:rPr>
                <w:noProof/>
                <w:webHidden/>
              </w:rPr>
              <w:instrText xml:space="preserve"> PAGEREF _Toc120870517 \h </w:instrText>
            </w:r>
            <w:r>
              <w:rPr>
                <w:noProof/>
                <w:webHidden/>
              </w:rPr>
            </w:r>
            <w:r>
              <w:rPr>
                <w:noProof/>
                <w:webHidden/>
              </w:rPr>
              <w:fldChar w:fldCharType="separate"/>
            </w:r>
            <w:r>
              <w:rPr>
                <w:noProof/>
                <w:webHidden/>
              </w:rPr>
              <w:t>1</w:t>
            </w:r>
            <w:r>
              <w:rPr>
                <w:noProof/>
                <w:webHidden/>
              </w:rPr>
              <w:fldChar w:fldCharType="end"/>
            </w:r>
          </w:hyperlink>
        </w:p>
        <w:p w14:paraId="008B5E35" w14:textId="08B32E32" w:rsidR="007C33AA" w:rsidRDefault="00000000">
          <w:pPr>
            <w:pStyle w:val="TOC2"/>
            <w:tabs>
              <w:tab w:val="right" w:leader="dot" w:pos="10070"/>
            </w:tabs>
            <w:rPr>
              <w:rFonts w:asciiTheme="minorHAnsi" w:eastAsiaTheme="minorEastAsia" w:hAnsiTheme="minorHAnsi" w:cstheme="minorBidi"/>
              <w:noProof/>
            </w:rPr>
          </w:pPr>
          <w:hyperlink w:anchor="_Toc120870518" w:history="1">
            <w:r w:rsidR="007C33AA" w:rsidRPr="000815B2">
              <w:rPr>
                <w:rStyle w:val="Hyperlink"/>
                <w:noProof/>
              </w:rPr>
              <w:t>Ryan White HIV/AIDS Program</w:t>
            </w:r>
            <w:r w:rsidR="007C33AA">
              <w:rPr>
                <w:noProof/>
                <w:webHidden/>
              </w:rPr>
              <w:tab/>
            </w:r>
            <w:r w:rsidR="007C33AA">
              <w:rPr>
                <w:noProof/>
                <w:webHidden/>
              </w:rPr>
              <w:fldChar w:fldCharType="begin"/>
            </w:r>
            <w:r w:rsidR="007C33AA">
              <w:rPr>
                <w:noProof/>
                <w:webHidden/>
              </w:rPr>
              <w:instrText xml:space="preserve"> PAGEREF _Toc120870518 \h </w:instrText>
            </w:r>
            <w:r w:rsidR="007C33AA">
              <w:rPr>
                <w:noProof/>
                <w:webHidden/>
              </w:rPr>
            </w:r>
            <w:r w:rsidR="007C33AA">
              <w:rPr>
                <w:noProof/>
                <w:webHidden/>
              </w:rPr>
              <w:fldChar w:fldCharType="separate"/>
            </w:r>
            <w:r w:rsidR="007C33AA">
              <w:rPr>
                <w:noProof/>
                <w:webHidden/>
              </w:rPr>
              <w:t>1</w:t>
            </w:r>
            <w:r w:rsidR="007C33AA">
              <w:rPr>
                <w:noProof/>
                <w:webHidden/>
              </w:rPr>
              <w:fldChar w:fldCharType="end"/>
            </w:r>
          </w:hyperlink>
        </w:p>
        <w:p w14:paraId="7DA9B61F" w14:textId="3CA02393" w:rsidR="007C33AA" w:rsidRDefault="00000000">
          <w:pPr>
            <w:pStyle w:val="TOC2"/>
            <w:tabs>
              <w:tab w:val="right" w:leader="dot" w:pos="10070"/>
            </w:tabs>
            <w:rPr>
              <w:rFonts w:asciiTheme="minorHAnsi" w:eastAsiaTheme="minorEastAsia" w:hAnsiTheme="minorHAnsi" w:cstheme="minorBidi"/>
              <w:noProof/>
            </w:rPr>
          </w:pPr>
          <w:hyperlink w:anchor="_Toc120870519" w:history="1">
            <w:r w:rsidR="007C33AA" w:rsidRPr="000815B2">
              <w:rPr>
                <w:rStyle w:val="Hyperlink"/>
                <w:noProof/>
              </w:rPr>
              <w:t>Recipient and Subrecipient Reporting Requirements</w:t>
            </w:r>
            <w:r w:rsidR="007C33AA">
              <w:rPr>
                <w:noProof/>
                <w:webHidden/>
              </w:rPr>
              <w:tab/>
            </w:r>
            <w:r w:rsidR="007C33AA">
              <w:rPr>
                <w:noProof/>
                <w:webHidden/>
              </w:rPr>
              <w:fldChar w:fldCharType="begin"/>
            </w:r>
            <w:r w:rsidR="007C33AA">
              <w:rPr>
                <w:noProof/>
                <w:webHidden/>
              </w:rPr>
              <w:instrText xml:space="preserve"> PAGEREF _Toc120870519 \h </w:instrText>
            </w:r>
            <w:r w:rsidR="007C33AA">
              <w:rPr>
                <w:noProof/>
                <w:webHidden/>
              </w:rPr>
            </w:r>
            <w:r w:rsidR="007C33AA">
              <w:rPr>
                <w:noProof/>
                <w:webHidden/>
              </w:rPr>
              <w:fldChar w:fldCharType="separate"/>
            </w:r>
            <w:r w:rsidR="007C33AA">
              <w:rPr>
                <w:noProof/>
                <w:webHidden/>
              </w:rPr>
              <w:t>2</w:t>
            </w:r>
            <w:r w:rsidR="007C33AA">
              <w:rPr>
                <w:noProof/>
                <w:webHidden/>
              </w:rPr>
              <w:fldChar w:fldCharType="end"/>
            </w:r>
          </w:hyperlink>
        </w:p>
        <w:p w14:paraId="72BCBD2B" w14:textId="31E7B531" w:rsidR="007C33AA" w:rsidRDefault="00000000">
          <w:pPr>
            <w:pStyle w:val="TOC1"/>
            <w:tabs>
              <w:tab w:val="right" w:leader="dot" w:pos="10070"/>
            </w:tabs>
            <w:rPr>
              <w:rFonts w:asciiTheme="minorHAnsi" w:eastAsiaTheme="minorEastAsia" w:hAnsiTheme="minorHAnsi" w:cstheme="minorBidi"/>
              <w:b w:val="0"/>
              <w:bCs w:val="0"/>
              <w:noProof/>
              <w:color w:val="auto"/>
              <w:sz w:val="22"/>
              <w:szCs w:val="22"/>
            </w:rPr>
          </w:pPr>
          <w:hyperlink w:anchor="_Toc120870520" w:history="1">
            <w:r w:rsidR="007C33AA" w:rsidRPr="000815B2">
              <w:rPr>
                <w:rStyle w:val="Hyperlink"/>
                <w:noProof/>
              </w:rPr>
              <w:t>Terminology</w:t>
            </w:r>
            <w:r w:rsidR="007C33AA">
              <w:rPr>
                <w:noProof/>
                <w:webHidden/>
              </w:rPr>
              <w:tab/>
            </w:r>
            <w:r w:rsidR="007C33AA">
              <w:rPr>
                <w:noProof/>
                <w:webHidden/>
              </w:rPr>
              <w:fldChar w:fldCharType="begin"/>
            </w:r>
            <w:r w:rsidR="007C33AA">
              <w:rPr>
                <w:noProof/>
                <w:webHidden/>
              </w:rPr>
              <w:instrText xml:space="preserve"> PAGEREF _Toc120870520 \h </w:instrText>
            </w:r>
            <w:r w:rsidR="007C33AA">
              <w:rPr>
                <w:noProof/>
                <w:webHidden/>
              </w:rPr>
            </w:r>
            <w:r w:rsidR="007C33AA">
              <w:rPr>
                <w:noProof/>
                <w:webHidden/>
              </w:rPr>
              <w:fldChar w:fldCharType="separate"/>
            </w:r>
            <w:r w:rsidR="007C33AA">
              <w:rPr>
                <w:noProof/>
                <w:webHidden/>
              </w:rPr>
              <w:t>3</w:t>
            </w:r>
            <w:r w:rsidR="007C33AA">
              <w:rPr>
                <w:noProof/>
                <w:webHidden/>
              </w:rPr>
              <w:fldChar w:fldCharType="end"/>
            </w:r>
          </w:hyperlink>
        </w:p>
        <w:p w14:paraId="4DB21461" w14:textId="36280EC8" w:rsidR="007C33AA" w:rsidRDefault="00000000">
          <w:pPr>
            <w:pStyle w:val="TOC2"/>
            <w:tabs>
              <w:tab w:val="right" w:leader="dot" w:pos="10070"/>
            </w:tabs>
            <w:rPr>
              <w:rFonts w:asciiTheme="minorHAnsi" w:eastAsiaTheme="minorEastAsia" w:hAnsiTheme="minorHAnsi" w:cstheme="minorBidi"/>
              <w:noProof/>
            </w:rPr>
          </w:pPr>
          <w:hyperlink w:anchor="_Toc120870521" w:history="1">
            <w:r w:rsidR="007C33AA" w:rsidRPr="000815B2">
              <w:rPr>
                <w:rStyle w:val="Hyperlink"/>
                <w:noProof/>
              </w:rPr>
              <w:t>Classification of Organizations</w:t>
            </w:r>
            <w:r w:rsidR="007C33AA">
              <w:rPr>
                <w:noProof/>
                <w:webHidden/>
              </w:rPr>
              <w:tab/>
            </w:r>
            <w:r w:rsidR="007C33AA">
              <w:rPr>
                <w:noProof/>
                <w:webHidden/>
              </w:rPr>
              <w:fldChar w:fldCharType="begin"/>
            </w:r>
            <w:r w:rsidR="007C33AA">
              <w:rPr>
                <w:noProof/>
                <w:webHidden/>
              </w:rPr>
              <w:instrText xml:space="preserve"> PAGEREF _Toc120870521 \h </w:instrText>
            </w:r>
            <w:r w:rsidR="007C33AA">
              <w:rPr>
                <w:noProof/>
                <w:webHidden/>
              </w:rPr>
            </w:r>
            <w:r w:rsidR="007C33AA">
              <w:rPr>
                <w:noProof/>
                <w:webHidden/>
              </w:rPr>
              <w:fldChar w:fldCharType="separate"/>
            </w:r>
            <w:r w:rsidR="007C33AA">
              <w:rPr>
                <w:noProof/>
                <w:webHidden/>
              </w:rPr>
              <w:t>3</w:t>
            </w:r>
            <w:r w:rsidR="007C33AA">
              <w:rPr>
                <w:noProof/>
                <w:webHidden/>
              </w:rPr>
              <w:fldChar w:fldCharType="end"/>
            </w:r>
          </w:hyperlink>
        </w:p>
        <w:p w14:paraId="43C4AD85" w14:textId="11A97655" w:rsidR="007C33AA" w:rsidRDefault="00000000">
          <w:pPr>
            <w:pStyle w:val="TOC2"/>
            <w:tabs>
              <w:tab w:val="right" w:leader="dot" w:pos="10070"/>
            </w:tabs>
            <w:rPr>
              <w:rFonts w:asciiTheme="minorHAnsi" w:eastAsiaTheme="minorEastAsia" w:hAnsiTheme="minorHAnsi" w:cstheme="minorBidi"/>
              <w:noProof/>
            </w:rPr>
          </w:pPr>
          <w:hyperlink w:anchor="_Toc120870522" w:history="1">
            <w:r w:rsidR="007C33AA" w:rsidRPr="000815B2">
              <w:rPr>
                <w:rStyle w:val="Hyperlink"/>
                <w:noProof/>
              </w:rPr>
              <w:t>Eligible Services Reporting</w:t>
            </w:r>
            <w:r w:rsidR="007C33AA">
              <w:rPr>
                <w:noProof/>
                <w:webHidden/>
              </w:rPr>
              <w:tab/>
            </w:r>
            <w:r w:rsidR="007C33AA">
              <w:rPr>
                <w:noProof/>
                <w:webHidden/>
              </w:rPr>
              <w:fldChar w:fldCharType="begin"/>
            </w:r>
            <w:r w:rsidR="007C33AA">
              <w:rPr>
                <w:noProof/>
                <w:webHidden/>
              </w:rPr>
              <w:instrText xml:space="preserve"> PAGEREF _Toc120870522 \h </w:instrText>
            </w:r>
            <w:r w:rsidR="007C33AA">
              <w:rPr>
                <w:noProof/>
                <w:webHidden/>
              </w:rPr>
            </w:r>
            <w:r w:rsidR="007C33AA">
              <w:rPr>
                <w:noProof/>
                <w:webHidden/>
              </w:rPr>
              <w:fldChar w:fldCharType="separate"/>
            </w:r>
            <w:r w:rsidR="007C33AA">
              <w:rPr>
                <w:noProof/>
                <w:webHidden/>
              </w:rPr>
              <w:t>4</w:t>
            </w:r>
            <w:r w:rsidR="007C33AA">
              <w:rPr>
                <w:noProof/>
                <w:webHidden/>
              </w:rPr>
              <w:fldChar w:fldCharType="end"/>
            </w:r>
          </w:hyperlink>
        </w:p>
        <w:p w14:paraId="6B41B0D0" w14:textId="045661F2" w:rsidR="007C33AA" w:rsidRDefault="00000000">
          <w:pPr>
            <w:pStyle w:val="TOC2"/>
            <w:tabs>
              <w:tab w:val="right" w:leader="dot" w:pos="10070"/>
            </w:tabs>
            <w:rPr>
              <w:rFonts w:asciiTheme="minorHAnsi" w:eastAsiaTheme="minorEastAsia" w:hAnsiTheme="minorHAnsi" w:cstheme="minorBidi"/>
              <w:noProof/>
            </w:rPr>
          </w:pPr>
          <w:hyperlink w:anchor="_Toc120870523" w:history="1">
            <w:r w:rsidR="007C33AA" w:rsidRPr="000815B2">
              <w:rPr>
                <w:rStyle w:val="Hyperlink"/>
                <w:noProof/>
              </w:rPr>
              <w:t>RWHAP Services</w:t>
            </w:r>
            <w:r w:rsidR="007C33AA">
              <w:rPr>
                <w:noProof/>
                <w:webHidden/>
              </w:rPr>
              <w:tab/>
            </w:r>
            <w:r w:rsidR="007C33AA">
              <w:rPr>
                <w:noProof/>
                <w:webHidden/>
              </w:rPr>
              <w:fldChar w:fldCharType="begin"/>
            </w:r>
            <w:r w:rsidR="007C33AA">
              <w:rPr>
                <w:noProof/>
                <w:webHidden/>
              </w:rPr>
              <w:instrText xml:space="preserve"> PAGEREF _Toc120870523 \h </w:instrText>
            </w:r>
            <w:r w:rsidR="007C33AA">
              <w:rPr>
                <w:noProof/>
                <w:webHidden/>
              </w:rPr>
            </w:r>
            <w:r w:rsidR="007C33AA">
              <w:rPr>
                <w:noProof/>
                <w:webHidden/>
              </w:rPr>
              <w:fldChar w:fldCharType="separate"/>
            </w:r>
            <w:r w:rsidR="007C33AA">
              <w:rPr>
                <w:noProof/>
                <w:webHidden/>
              </w:rPr>
              <w:t>5</w:t>
            </w:r>
            <w:r w:rsidR="007C33AA">
              <w:rPr>
                <w:noProof/>
                <w:webHidden/>
              </w:rPr>
              <w:fldChar w:fldCharType="end"/>
            </w:r>
          </w:hyperlink>
        </w:p>
        <w:p w14:paraId="5229122C" w14:textId="55FA9979" w:rsidR="007C33AA" w:rsidRDefault="00000000">
          <w:pPr>
            <w:pStyle w:val="TOC1"/>
            <w:tabs>
              <w:tab w:val="right" w:leader="dot" w:pos="10070"/>
            </w:tabs>
            <w:rPr>
              <w:rFonts w:asciiTheme="minorHAnsi" w:eastAsiaTheme="minorEastAsia" w:hAnsiTheme="minorHAnsi" w:cstheme="minorBidi"/>
              <w:b w:val="0"/>
              <w:bCs w:val="0"/>
              <w:noProof/>
              <w:color w:val="auto"/>
              <w:sz w:val="22"/>
              <w:szCs w:val="22"/>
            </w:rPr>
          </w:pPr>
          <w:hyperlink w:anchor="_Toc120870524" w:history="1">
            <w:r w:rsidR="007C33AA" w:rsidRPr="000815B2">
              <w:rPr>
                <w:rStyle w:val="Hyperlink"/>
                <w:noProof/>
              </w:rPr>
              <w:t>What’s New for 2022</w:t>
            </w:r>
            <w:r w:rsidR="007C33AA">
              <w:rPr>
                <w:noProof/>
                <w:webHidden/>
              </w:rPr>
              <w:tab/>
            </w:r>
            <w:r w:rsidR="007C33AA">
              <w:rPr>
                <w:noProof/>
                <w:webHidden/>
              </w:rPr>
              <w:fldChar w:fldCharType="begin"/>
            </w:r>
            <w:r w:rsidR="007C33AA">
              <w:rPr>
                <w:noProof/>
                <w:webHidden/>
              </w:rPr>
              <w:instrText xml:space="preserve"> PAGEREF _Toc120870524 \h </w:instrText>
            </w:r>
            <w:r w:rsidR="007C33AA">
              <w:rPr>
                <w:noProof/>
                <w:webHidden/>
              </w:rPr>
            </w:r>
            <w:r w:rsidR="007C33AA">
              <w:rPr>
                <w:noProof/>
                <w:webHidden/>
              </w:rPr>
              <w:fldChar w:fldCharType="separate"/>
            </w:r>
            <w:r w:rsidR="007C33AA">
              <w:rPr>
                <w:noProof/>
                <w:webHidden/>
              </w:rPr>
              <w:t>6</w:t>
            </w:r>
            <w:r w:rsidR="007C33AA">
              <w:rPr>
                <w:noProof/>
                <w:webHidden/>
              </w:rPr>
              <w:fldChar w:fldCharType="end"/>
            </w:r>
          </w:hyperlink>
        </w:p>
        <w:p w14:paraId="0CAB1082" w14:textId="4535ABA8" w:rsidR="007C33AA" w:rsidRDefault="00000000">
          <w:pPr>
            <w:pStyle w:val="TOC2"/>
            <w:tabs>
              <w:tab w:val="right" w:leader="dot" w:pos="10070"/>
            </w:tabs>
            <w:rPr>
              <w:rFonts w:asciiTheme="minorHAnsi" w:eastAsiaTheme="minorEastAsia" w:hAnsiTheme="minorHAnsi" w:cstheme="minorBidi"/>
              <w:noProof/>
            </w:rPr>
          </w:pPr>
          <w:hyperlink w:anchor="_Toc120870525" w:history="1">
            <w:r w:rsidR="007C33AA" w:rsidRPr="000815B2">
              <w:rPr>
                <w:rStyle w:val="Hyperlink"/>
                <w:noProof/>
              </w:rPr>
              <w:t>Changes to Reporting</w:t>
            </w:r>
            <w:r w:rsidR="007C33AA">
              <w:rPr>
                <w:noProof/>
                <w:webHidden/>
              </w:rPr>
              <w:tab/>
            </w:r>
            <w:r w:rsidR="007C33AA">
              <w:rPr>
                <w:noProof/>
                <w:webHidden/>
              </w:rPr>
              <w:fldChar w:fldCharType="begin"/>
            </w:r>
            <w:r w:rsidR="007C33AA">
              <w:rPr>
                <w:noProof/>
                <w:webHidden/>
              </w:rPr>
              <w:instrText xml:space="preserve"> PAGEREF _Toc120870525 \h </w:instrText>
            </w:r>
            <w:r w:rsidR="007C33AA">
              <w:rPr>
                <w:noProof/>
                <w:webHidden/>
              </w:rPr>
            </w:r>
            <w:r w:rsidR="007C33AA">
              <w:rPr>
                <w:noProof/>
                <w:webHidden/>
              </w:rPr>
              <w:fldChar w:fldCharType="separate"/>
            </w:r>
            <w:r w:rsidR="007C33AA">
              <w:rPr>
                <w:noProof/>
                <w:webHidden/>
              </w:rPr>
              <w:t>6</w:t>
            </w:r>
            <w:r w:rsidR="007C33AA">
              <w:rPr>
                <w:noProof/>
                <w:webHidden/>
              </w:rPr>
              <w:fldChar w:fldCharType="end"/>
            </w:r>
          </w:hyperlink>
        </w:p>
        <w:p w14:paraId="19A4FBA2" w14:textId="6DC7EBF6" w:rsidR="007C33AA" w:rsidRDefault="00000000">
          <w:pPr>
            <w:pStyle w:val="TOC2"/>
            <w:tabs>
              <w:tab w:val="right" w:leader="dot" w:pos="10070"/>
            </w:tabs>
            <w:rPr>
              <w:rFonts w:asciiTheme="minorHAnsi" w:eastAsiaTheme="minorEastAsia" w:hAnsiTheme="minorHAnsi" w:cstheme="minorBidi"/>
              <w:noProof/>
            </w:rPr>
          </w:pPr>
          <w:hyperlink w:anchor="_Toc120870526" w:history="1">
            <w:r w:rsidR="007C33AA" w:rsidRPr="000815B2">
              <w:rPr>
                <w:rStyle w:val="Hyperlink"/>
                <w:noProof/>
              </w:rPr>
              <w:t>System Enhancements</w:t>
            </w:r>
            <w:r w:rsidR="007C33AA">
              <w:rPr>
                <w:noProof/>
                <w:webHidden/>
              </w:rPr>
              <w:tab/>
            </w:r>
            <w:r w:rsidR="007C33AA">
              <w:rPr>
                <w:noProof/>
                <w:webHidden/>
              </w:rPr>
              <w:fldChar w:fldCharType="begin"/>
            </w:r>
            <w:r w:rsidR="007C33AA">
              <w:rPr>
                <w:noProof/>
                <w:webHidden/>
              </w:rPr>
              <w:instrText xml:space="preserve"> PAGEREF _Toc120870526 \h </w:instrText>
            </w:r>
            <w:r w:rsidR="007C33AA">
              <w:rPr>
                <w:noProof/>
                <w:webHidden/>
              </w:rPr>
            </w:r>
            <w:r w:rsidR="007C33AA">
              <w:rPr>
                <w:noProof/>
                <w:webHidden/>
              </w:rPr>
              <w:fldChar w:fldCharType="separate"/>
            </w:r>
            <w:r w:rsidR="007C33AA">
              <w:rPr>
                <w:noProof/>
                <w:webHidden/>
              </w:rPr>
              <w:t>6</w:t>
            </w:r>
            <w:r w:rsidR="007C33AA">
              <w:rPr>
                <w:noProof/>
                <w:webHidden/>
              </w:rPr>
              <w:fldChar w:fldCharType="end"/>
            </w:r>
          </w:hyperlink>
        </w:p>
        <w:p w14:paraId="6956365D" w14:textId="6B5BC874" w:rsidR="007C33AA" w:rsidRDefault="00000000">
          <w:pPr>
            <w:pStyle w:val="TOC1"/>
            <w:tabs>
              <w:tab w:val="right" w:leader="dot" w:pos="10070"/>
            </w:tabs>
            <w:rPr>
              <w:rFonts w:asciiTheme="minorHAnsi" w:eastAsiaTheme="minorEastAsia" w:hAnsiTheme="minorHAnsi" w:cstheme="minorBidi"/>
              <w:b w:val="0"/>
              <w:bCs w:val="0"/>
              <w:noProof/>
              <w:color w:val="auto"/>
              <w:sz w:val="22"/>
              <w:szCs w:val="22"/>
            </w:rPr>
          </w:pPr>
          <w:hyperlink w:anchor="_Toc120870527" w:history="1">
            <w:r w:rsidR="007C33AA" w:rsidRPr="000815B2">
              <w:rPr>
                <w:rStyle w:val="Hyperlink"/>
                <w:noProof/>
              </w:rPr>
              <w:t>Ryan White HIV/AIDS Program Services Report</w:t>
            </w:r>
            <w:r w:rsidR="007C33AA">
              <w:rPr>
                <w:noProof/>
                <w:webHidden/>
              </w:rPr>
              <w:tab/>
            </w:r>
            <w:r w:rsidR="007C33AA">
              <w:rPr>
                <w:noProof/>
                <w:webHidden/>
              </w:rPr>
              <w:fldChar w:fldCharType="begin"/>
            </w:r>
            <w:r w:rsidR="007C33AA">
              <w:rPr>
                <w:noProof/>
                <w:webHidden/>
              </w:rPr>
              <w:instrText xml:space="preserve"> PAGEREF _Toc120870527 \h </w:instrText>
            </w:r>
            <w:r w:rsidR="007C33AA">
              <w:rPr>
                <w:noProof/>
                <w:webHidden/>
              </w:rPr>
            </w:r>
            <w:r w:rsidR="007C33AA">
              <w:rPr>
                <w:noProof/>
                <w:webHidden/>
              </w:rPr>
              <w:fldChar w:fldCharType="separate"/>
            </w:r>
            <w:r w:rsidR="007C33AA">
              <w:rPr>
                <w:noProof/>
                <w:webHidden/>
              </w:rPr>
              <w:t>9</w:t>
            </w:r>
            <w:r w:rsidR="007C33AA">
              <w:rPr>
                <w:noProof/>
                <w:webHidden/>
              </w:rPr>
              <w:fldChar w:fldCharType="end"/>
            </w:r>
          </w:hyperlink>
        </w:p>
        <w:p w14:paraId="2B7076B0" w14:textId="3EC249A0" w:rsidR="007C33AA" w:rsidRDefault="00000000">
          <w:pPr>
            <w:pStyle w:val="TOC1"/>
            <w:tabs>
              <w:tab w:val="right" w:leader="dot" w:pos="10070"/>
            </w:tabs>
            <w:rPr>
              <w:rFonts w:asciiTheme="minorHAnsi" w:eastAsiaTheme="minorEastAsia" w:hAnsiTheme="minorHAnsi" w:cstheme="minorBidi"/>
              <w:b w:val="0"/>
              <w:bCs w:val="0"/>
              <w:noProof/>
              <w:color w:val="auto"/>
              <w:sz w:val="22"/>
              <w:szCs w:val="22"/>
            </w:rPr>
          </w:pPr>
          <w:hyperlink w:anchor="_Toc120870528" w:history="1">
            <w:r w:rsidR="007C33AA" w:rsidRPr="000815B2">
              <w:rPr>
                <w:rStyle w:val="Hyperlink"/>
                <w:noProof/>
              </w:rPr>
              <w:t>RSR Recipient Report</w:t>
            </w:r>
            <w:r w:rsidR="007C33AA">
              <w:rPr>
                <w:noProof/>
                <w:webHidden/>
              </w:rPr>
              <w:tab/>
            </w:r>
            <w:r w:rsidR="007C33AA">
              <w:rPr>
                <w:noProof/>
                <w:webHidden/>
              </w:rPr>
              <w:fldChar w:fldCharType="begin"/>
            </w:r>
            <w:r w:rsidR="007C33AA">
              <w:rPr>
                <w:noProof/>
                <w:webHidden/>
              </w:rPr>
              <w:instrText xml:space="preserve"> PAGEREF _Toc120870528 \h </w:instrText>
            </w:r>
            <w:r w:rsidR="007C33AA">
              <w:rPr>
                <w:noProof/>
                <w:webHidden/>
              </w:rPr>
            </w:r>
            <w:r w:rsidR="007C33AA">
              <w:rPr>
                <w:noProof/>
                <w:webHidden/>
              </w:rPr>
              <w:fldChar w:fldCharType="separate"/>
            </w:r>
            <w:r w:rsidR="007C33AA">
              <w:rPr>
                <w:noProof/>
                <w:webHidden/>
              </w:rPr>
              <w:t>10</w:t>
            </w:r>
            <w:r w:rsidR="007C33AA">
              <w:rPr>
                <w:noProof/>
                <w:webHidden/>
              </w:rPr>
              <w:fldChar w:fldCharType="end"/>
            </w:r>
          </w:hyperlink>
        </w:p>
        <w:p w14:paraId="1485FCCE" w14:textId="3B654FC7" w:rsidR="007C33AA" w:rsidRDefault="00000000">
          <w:pPr>
            <w:pStyle w:val="TOC2"/>
            <w:tabs>
              <w:tab w:val="right" w:leader="dot" w:pos="10070"/>
            </w:tabs>
            <w:rPr>
              <w:rFonts w:asciiTheme="minorHAnsi" w:eastAsiaTheme="minorEastAsia" w:hAnsiTheme="minorHAnsi" w:cstheme="minorBidi"/>
              <w:noProof/>
            </w:rPr>
          </w:pPr>
          <w:hyperlink w:anchor="_Toc120870529" w:history="1">
            <w:r w:rsidR="007C33AA" w:rsidRPr="000815B2">
              <w:rPr>
                <w:rStyle w:val="Hyperlink"/>
                <w:noProof/>
              </w:rPr>
              <w:t>Accessing the RSR Recipient Report</w:t>
            </w:r>
            <w:r w:rsidR="007C33AA">
              <w:rPr>
                <w:noProof/>
                <w:webHidden/>
              </w:rPr>
              <w:tab/>
            </w:r>
            <w:r w:rsidR="007C33AA">
              <w:rPr>
                <w:noProof/>
                <w:webHidden/>
              </w:rPr>
              <w:fldChar w:fldCharType="begin"/>
            </w:r>
            <w:r w:rsidR="007C33AA">
              <w:rPr>
                <w:noProof/>
                <w:webHidden/>
              </w:rPr>
              <w:instrText xml:space="preserve"> PAGEREF _Toc120870529 \h </w:instrText>
            </w:r>
            <w:r w:rsidR="007C33AA">
              <w:rPr>
                <w:noProof/>
                <w:webHidden/>
              </w:rPr>
            </w:r>
            <w:r w:rsidR="007C33AA">
              <w:rPr>
                <w:noProof/>
                <w:webHidden/>
              </w:rPr>
              <w:fldChar w:fldCharType="separate"/>
            </w:r>
            <w:r w:rsidR="007C33AA">
              <w:rPr>
                <w:noProof/>
                <w:webHidden/>
              </w:rPr>
              <w:t>10</w:t>
            </w:r>
            <w:r w:rsidR="007C33AA">
              <w:rPr>
                <w:noProof/>
                <w:webHidden/>
              </w:rPr>
              <w:fldChar w:fldCharType="end"/>
            </w:r>
          </w:hyperlink>
        </w:p>
        <w:p w14:paraId="73402D85" w14:textId="2518015C" w:rsidR="007C33AA" w:rsidRDefault="00000000">
          <w:pPr>
            <w:pStyle w:val="TOC2"/>
            <w:tabs>
              <w:tab w:val="right" w:leader="dot" w:pos="10070"/>
            </w:tabs>
            <w:rPr>
              <w:rFonts w:asciiTheme="minorHAnsi" w:eastAsiaTheme="minorEastAsia" w:hAnsiTheme="minorHAnsi" w:cstheme="minorBidi"/>
              <w:noProof/>
            </w:rPr>
          </w:pPr>
          <w:hyperlink w:anchor="_Toc120870530" w:history="1">
            <w:r w:rsidR="007C33AA" w:rsidRPr="000815B2">
              <w:rPr>
                <w:rStyle w:val="Hyperlink"/>
                <w:noProof/>
              </w:rPr>
              <w:t>Reviewing and Verifying Your Contracts in the GCMS</w:t>
            </w:r>
            <w:r w:rsidR="007C33AA">
              <w:rPr>
                <w:noProof/>
                <w:webHidden/>
              </w:rPr>
              <w:tab/>
            </w:r>
            <w:r w:rsidR="007C33AA">
              <w:rPr>
                <w:noProof/>
                <w:webHidden/>
              </w:rPr>
              <w:fldChar w:fldCharType="begin"/>
            </w:r>
            <w:r w:rsidR="007C33AA">
              <w:rPr>
                <w:noProof/>
                <w:webHidden/>
              </w:rPr>
              <w:instrText xml:space="preserve"> PAGEREF _Toc120870530 \h </w:instrText>
            </w:r>
            <w:r w:rsidR="007C33AA">
              <w:rPr>
                <w:noProof/>
                <w:webHidden/>
              </w:rPr>
            </w:r>
            <w:r w:rsidR="007C33AA">
              <w:rPr>
                <w:noProof/>
                <w:webHidden/>
              </w:rPr>
              <w:fldChar w:fldCharType="separate"/>
            </w:r>
            <w:r w:rsidR="007C33AA">
              <w:rPr>
                <w:noProof/>
                <w:webHidden/>
              </w:rPr>
              <w:t>14</w:t>
            </w:r>
            <w:r w:rsidR="007C33AA">
              <w:rPr>
                <w:noProof/>
                <w:webHidden/>
              </w:rPr>
              <w:fldChar w:fldCharType="end"/>
            </w:r>
          </w:hyperlink>
        </w:p>
        <w:p w14:paraId="001F3A7C" w14:textId="5998F767" w:rsidR="007C33AA" w:rsidRDefault="00000000">
          <w:pPr>
            <w:pStyle w:val="TOC2"/>
            <w:tabs>
              <w:tab w:val="right" w:leader="dot" w:pos="10070"/>
            </w:tabs>
            <w:rPr>
              <w:rFonts w:asciiTheme="minorHAnsi" w:eastAsiaTheme="minorEastAsia" w:hAnsiTheme="minorHAnsi" w:cstheme="minorBidi"/>
              <w:noProof/>
            </w:rPr>
          </w:pPr>
          <w:hyperlink w:anchor="_Toc120870531" w:history="1">
            <w:r w:rsidR="007C33AA" w:rsidRPr="000815B2">
              <w:rPr>
                <w:rStyle w:val="Hyperlink"/>
                <w:noProof/>
              </w:rPr>
              <w:t>Completing the RSR Recipient Report</w:t>
            </w:r>
            <w:r w:rsidR="007C33AA">
              <w:rPr>
                <w:noProof/>
                <w:webHidden/>
              </w:rPr>
              <w:tab/>
            </w:r>
            <w:r w:rsidR="007C33AA">
              <w:rPr>
                <w:noProof/>
                <w:webHidden/>
              </w:rPr>
              <w:fldChar w:fldCharType="begin"/>
            </w:r>
            <w:r w:rsidR="007C33AA">
              <w:rPr>
                <w:noProof/>
                <w:webHidden/>
              </w:rPr>
              <w:instrText xml:space="preserve"> PAGEREF _Toc120870531 \h </w:instrText>
            </w:r>
            <w:r w:rsidR="007C33AA">
              <w:rPr>
                <w:noProof/>
                <w:webHidden/>
              </w:rPr>
            </w:r>
            <w:r w:rsidR="007C33AA">
              <w:rPr>
                <w:noProof/>
                <w:webHidden/>
              </w:rPr>
              <w:fldChar w:fldCharType="separate"/>
            </w:r>
            <w:r w:rsidR="007C33AA">
              <w:rPr>
                <w:noProof/>
                <w:webHidden/>
              </w:rPr>
              <w:t>15</w:t>
            </w:r>
            <w:r w:rsidR="007C33AA">
              <w:rPr>
                <w:noProof/>
                <w:webHidden/>
              </w:rPr>
              <w:fldChar w:fldCharType="end"/>
            </w:r>
          </w:hyperlink>
        </w:p>
        <w:p w14:paraId="49136191" w14:textId="64ADC63A" w:rsidR="007C33AA" w:rsidRDefault="00000000">
          <w:pPr>
            <w:pStyle w:val="TOC2"/>
            <w:tabs>
              <w:tab w:val="right" w:leader="dot" w:pos="10070"/>
            </w:tabs>
            <w:rPr>
              <w:rFonts w:asciiTheme="minorHAnsi" w:eastAsiaTheme="minorEastAsia" w:hAnsiTheme="minorHAnsi" w:cstheme="minorBidi"/>
              <w:noProof/>
            </w:rPr>
          </w:pPr>
          <w:hyperlink w:anchor="_Toc120870532" w:history="1">
            <w:r w:rsidR="007C33AA" w:rsidRPr="000815B2">
              <w:rPr>
                <w:rStyle w:val="Hyperlink"/>
                <w:noProof/>
              </w:rPr>
              <w:t>Frequently Asked Questions About the RSR Recipient Report</w:t>
            </w:r>
            <w:r w:rsidR="007C33AA">
              <w:rPr>
                <w:noProof/>
                <w:webHidden/>
              </w:rPr>
              <w:tab/>
            </w:r>
            <w:r w:rsidR="007C33AA">
              <w:rPr>
                <w:noProof/>
                <w:webHidden/>
              </w:rPr>
              <w:fldChar w:fldCharType="begin"/>
            </w:r>
            <w:r w:rsidR="007C33AA">
              <w:rPr>
                <w:noProof/>
                <w:webHidden/>
              </w:rPr>
              <w:instrText xml:space="preserve"> PAGEREF _Toc120870532 \h </w:instrText>
            </w:r>
            <w:r w:rsidR="007C33AA">
              <w:rPr>
                <w:noProof/>
                <w:webHidden/>
              </w:rPr>
            </w:r>
            <w:r w:rsidR="007C33AA">
              <w:rPr>
                <w:noProof/>
                <w:webHidden/>
              </w:rPr>
              <w:fldChar w:fldCharType="separate"/>
            </w:r>
            <w:r w:rsidR="007C33AA">
              <w:rPr>
                <w:noProof/>
                <w:webHidden/>
              </w:rPr>
              <w:t>26</w:t>
            </w:r>
            <w:r w:rsidR="007C33AA">
              <w:rPr>
                <w:noProof/>
                <w:webHidden/>
              </w:rPr>
              <w:fldChar w:fldCharType="end"/>
            </w:r>
          </w:hyperlink>
        </w:p>
        <w:p w14:paraId="0792CC33" w14:textId="625E2983" w:rsidR="007C33AA" w:rsidRDefault="00000000">
          <w:pPr>
            <w:pStyle w:val="TOC1"/>
            <w:tabs>
              <w:tab w:val="right" w:leader="dot" w:pos="10070"/>
            </w:tabs>
            <w:rPr>
              <w:rFonts w:asciiTheme="minorHAnsi" w:eastAsiaTheme="minorEastAsia" w:hAnsiTheme="minorHAnsi" w:cstheme="minorBidi"/>
              <w:b w:val="0"/>
              <w:bCs w:val="0"/>
              <w:noProof/>
              <w:color w:val="auto"/>
              <w:sz w:val="22"/>
              <w:szCs w:val="22"/>
            </w:rPr>
          </w:pPr>
          <w:hyperlink w:anchor="_Toc120870533" w:history="1">
            <w:r w:rsidR="007C33AA" w:rsidRPr="000815B2">
              <w:rPr>
                <w:rStyle w:val="Hyperlink"/>
                <w:noProof/>
              </w:rPr>
              <w:t>RSR Provider Report</w:t>
            </w:r>
            <w:r w:rsidR="007C33AA">
              <w:rPr>
                <w:noProof/>
                <w:webHidden/>
              </w:rPr>
              <w:tab/>
            </w:r>
            <w:r w:rsidR="007C33AA">
              <w:rPr>
                <w:noProof/>
                <w:webHidden/>
              </w:rPr>
              <w:fldChar w:fldCharType="begin"/>
            </w:r>
            <w:r w:rsidR="007C33AA">
              <w:rPr>
                <w:noProof/>
                <w:webHidden/>
              </w:rPr>
              <w:instrText xml:space="preserve"> PAGEREF _Toc120870533 \h </w:instrText>
            </w:r>
            <w:r w:rsidR="007C33AA">
              <w:rPr>
                <w:noProof/>
                <w:webHidden/>
              </w:rPr>
            </w:r>
            <w:r w:rsidR="007C33AA">
              <w:rPr>
                <w:noProof/>
                <w:webHidden/>
              </w:rPr>
              <w:fldChar w:fldCharType="separate"/>
            </w:r>
            <w:r w:rsidR="007C33AA">
              <w:rPr>
                <w:noProof/>
                <w:webHidden/>
              </w:rPr>
              <w:t>28</w:t>
            </w:r>
            <w:r w:rsidR="007C33AA">
              <w:rPr>
                <w:noProof/>
                <w:webHidden/>
              </w:rPr>
              <w:fldChar w:fldCharType="end"/>
            </w:r>
          </w:hyperlink>
        </w:p>
        <w:p w14:paraId="25B07E32" w14:textId="1A99C717" w:rsidR="007C33AA" w:rsidRDefault="00000000">
          <w:pPr>
            <w:pStyle w:val="TOC2"/>
            <w:tabs>
              <w:tab w:val="right" w:leader="dot" w:pos="10070"/>
            </w:tabs>
            <w:rPr>
              <w:rFonts w:asciiTheme="minorHAnsi" w:eastAsiaTheme="minorEastAsia" w:hAnsiTheme="minorHAnsi" w:cstheme="minorBidi"/>
              <w:noProof/>
            </w:rPr>
          </w:pPr>
          <w:hyperlink w:anchor="_Toc120870534" w:history="1">
            <w:r w:rsidR="007C33AA" w:rsidRPr="000815B2">
              <w:rPr>
                <w:rStyle w:val="Hyperlink"/>
                <w:noProof/>
              </w:rPr>
              <w:t>Accessing the RSR Provider Report</w:t>
            </w:r>
            <w:r w:rsidR="007C33AA">
              <w:rPr>
                <w:noProof/>
                <w:webHidden/>
              </w:rPr>
              <w:tab/>
            </w:r>
            <w:r w:rsidR="007C33AA">
              <w:rPr>
                <w:noProof/>
                <w:webHidden/>
              </w:rPr>
              <w:fldChar w:fldCharType="begin"/>
            </w:r>
            <w:r w:rsidR="007C33AA">
              <w:rPr>
                <w:noProof/>
                <w:webHidden/>
              </w:rPr>
              <w:instrText xml:space="preserve"> PAGEREF _Toc120870534 \h </w:instrText>
            </w:r>
            <w:r w:rsidR="007C33AA">
              <w:rPr>
                <w:noProof/>
                <w:webHidden/>
              </w:rPr>
            </w:r>
            <w:r w:rsidR="007C33AA">
              <w:rPr>
                <w:noProof/>
                <w:webHidden/>
              </w:rPr>
              <w:fldChar w:fldCharType="separate"/>
            </w:r>
            <w:r w:rsidR="007C33AA">
              <w:rPr>
                <w:noProof/>
                <w:webHidden/>
              </w:rPr>
              <w:t>28</w:t>
            </w:r>
            <w:r w:rsidR="007C33AA">
              <w:rPr>
                <w:noProof/>
                <w:webHidden/>
              </w:rPr>
              <w:fldChar w:fldCharType="end"/>
            </w:r>
          </w:hyperlink>
        </w:p>
        <w:p w14:paraId="7EE60A71" w14:textId="77E3AD36" w:rsidR="007C33AA" w:rsidRDefault="00000000">
          <w:pPr>
            <w:pStyle w:val="TOC2"/>
            <w:tabs>
              <w:tab w:val="right" w:leader="dot" w:pos="10070"/>
            </w:tabs>
            <w:rPr>
              <w:rFonts w:asciiTheme="minorHAnsi" w:eastAsiaTheme="minorEastAsia" w:hAnsiTheme="minorHAnsi" w:cstheme="minorBidi"/>
              <w:noProof/>
            </w:rPr>
          </w:pPr>
          <w:hyperlink w:anchor="_Toc120870535" w:history="1">
            <w:r w:rsidR="007C33AA" w:rsidRPr="000815B2">
              <w:rPr>
                <w:rStyle w:val="Hyperlink"/>
                <w:noProof/>
              </w:rPr>
              <w:t>Completing the RSR Provider Report</w:t>
            </w:r>
            <w:r w:rsidR="007C33AA">
              <w:rPr>
                <w:noProof/>
                <w:webHidden/>
              </w:rPr>
              <w:tab/>
            </w:r>
            <w:r w:rsidR="007C33AA">
              <w:rPr>
                <w:noProof/>
                <w:webHidden/>
              </w:rPr>
              <w:fldChar w:fldCharType="begin"/>
            </w:r>
            <w:r w:rsidR="007C33AA">
              <w:rPr>
                <w:noProof/>
                <w:webHidden/>
              </w:rPr>
              <w:instrText xml:space="preserve"> PAGEREF _Toc120870535 \h </w:instrText>
            </w:r>
            <w:r w:rsidR="007C33AA">
              <w:rPr>
                <w:noProof/>
                <w:webHidden/>
              </w:rPr>
            </w:r>
            <w:r w:rsidR="007C33AA">
              <w:rPr>
                <w:noProof/>
                <w:webHidden/>
              </w:rPr>
              <w:fldChar w:fldCharType="separate"/>
            </w:r>
            <w:r w:rsidR="007C33AA">
              <w:rPr>
                <w:noProof/>
                <w:webHidden/>
              </w:rPr>
              <w:t>33</w:t>
            </w:r>
            <w:r w:rsidR="007C33AA">
              <w:rPr>
                <w:noProof/>
                <w:webHidden/>
              </w:rPr>
              <w:fldChar w:fldCharType="end"/>
            </w:r>
          </w:hyperlink>
        </w:p>
        <w:p w14:paraId="5A2B9FCA" w14:textId="794B26FB" w:rsidR="007C33AA" w:rsidRDefault="00000000">
          <w:pPr>
            <w:pStyle w:val="TOC2"/>
            <w:tabs>
              <w:tab w:val="right" w:leader="dot" w:pos="10070"/>
            </w:tabs>
            <w:rPr>
              <w:rFonts w:asciiTheme="minorHAnsi" w:eastAsiaTheme="minorEastAsia" w:hAnsiTheme="minorHAnsi" w:cstheme="minorBidi"/>
              <w:noProof/>
            </w:rPr>
          </w:pPr>
          <w:hyperlink w:anchor="_Toc120870536" w:history="1">
            <w:r w:rsidR="007C33AA" w:rsidRPr="000815B2">
              <w:rPr>
                <w:rStyle w:val="Hyperlink"/>
                <w:noProof/>
              </w:rPr>
              <w:t>Frequently Asked Questions About the RSR Provider Report</w:t>
            </w:r>
            <w:r w:rsidR="007C33AA">
              <w:rPr>
                <w:noProof/>
                <w:webHidden/>
              </w:rPr>
              <w:tab/>
            </w:r>
            <w:r w:rsidR="007C33AA">
              <w:rPr>
                <w:noProof/>
                <w:webHidden/>
              </w:rPr>
              <w:fldChar w:fldCharType="begin"/>
            </w:r>
            <w:r w:rsidR="007C33AA">
              <w:rPr>
                <w:noProof/>
                <w:webHidden/>
              </w:rPr>
              <w:instrText xml:space="preserve"> PAGEREF _Toc120870536 \h </w:instrText>
            </w:r>
            <w:r w:rsidR="007C33AA">
              <w:rPr>
                <w:noProof/>
                <w:webHidden/>
              </w:rPr>
            </w:r>
            <w:r w:rsidR="007C33AA">
              <w:rPr>
                <w:noProof/>
                <w:webHidden/>
              </w:rPr>
              <w:fldChar w:fldCharType="separate"/>
            </w:r>
            <w:r w:rsidR="007C33AA">
              <w:rPr>
                <w:noProof/>
                <w:webHidden/>
              </w:rPr>
              <w:t>56</w:t>
            </w:r>
            <w:r w:rsidR="007C33AA">
              <w:rPr>
                <w:noProof/>
                <w:webHidden/>
              </w:rPr>
              <w:fldChar w:fldCharType="end"/>
            </w:r>
          </w:hyperlink>
        </w:p>
        <w:p w14:paraId="569DE345" w14:textId="00089046" w:rsidR="007C33AA" w:rsidRDefault="00000000">
          <w:pPr>
            <w:pStyle w:val="TOC1"/>
            <w:tabs>
              <w:tab w:val="right" w:leader="dot" w:pos="10070"/>
            </w:tabs>
            <w:rPr>
              <w:rFonts w:asciiTheme="minorHAnsi" w:eastAsiaTheme="minorEastAsia" w:hAnsiTheme="minorHAnsi" w:cstheme="minorBidi"/>
              <w:b w:val="0"/>
              <w:bCs w:val="0"/>
              <w:noProof/>
              <w:color w:val="auto"/>
              <w:sz w:val="22"/>
              <w:szCs w:val="22"/>
            </w:rPr>
          </w:pPr>
          <w:hyperlink w:anchor="_Toc120870537" w:history="1">
            <w:r w:rsidR="007C33AA" w:rsidRPr="000815B2">
              <w:rPr>
                <w:rStyle w:val="Hyperlink"/>
                <w:noProof/>
              </w:rPr>
              <w:t>RSR Client-Level Data Report</w:t>
            </w:r>
            <w:r w:rsidR="007C33AA">
              <w:rPr>
                <w:noProof/>
                <w:webHidden/>
              </w:rPr>
              <w:tab/>
            </w:r>
            <w:r w:rsidR="007C33AA">
              <w:rPr>
                <w:noProof/>
                <w:webHidden/>
              </w:rPr>
              <w:fldChar w:fldCharType="begin"/>
            </w:r>
            <w:r w:rsidR="007C33AA">
              <w:rPr>
                <w:noProof/>
                <w:webHidden/>
              </w:rPr>
              <w:instrText xml:space="preserve"> PAGEREF _Toc120870537 \h </w:instrText>
            </w:r>
            <w:r w:rsidR="007C33AA">
              <w:rPr>
                <w:noProof/>
                <w:webHidden/>
              </w:rPr>
            </w:r>
            <w:r w:rsidR="007C33AA">
              <w:rPr>
                <w:noProof/>
                <w:webHidden/>
              </w:rPr>
              <w:fldChar w:fldCharType="separate"/>
            </w:r>
            <w:r w:rsidR="007C33AA">
              <w:rPr>
                <w:noProof/>
                <w:webHidden/>
              </w:rPr>
              <w:t>60</w:t>
            </w:r>
            <w:r w:rsidR="007C33AA">
              <w:rPr>
                <w:noProof/>
                <w:webHidden/>
              </w:rPr>
              <w:fldChar w:fldCharType="end"/>
            </w:r>
          </w:hyperlink>
        </w:p>
        <w:p w14:paraId="0224B493" w14:textId="6525C741" w:rsidR="007C33AA" w:rsidRDefault="00000000">
          <w:pPr>
            <w:pStyle w:val="TOC2"/>
            <w:tabs>
              <w:tab w:val="right" w:leader="dot" w:pos="10070"/>
            </w:tabs>
            <w:rPr>
              <w:rFonts w:asciiTheme="minorHAnsi" w:eastAsiaTheme="minorEastAsia" w:hAnsiTheme="minorHAnsi" w:cstheme="minorBidi"/>
              <w:noProof/>
            </w:rPr>
          </w:pPr>
          <w:hyperlink w:anchor="_Toc120870538" w:history="1">
            <w:r w:rsidR="007C33AA" w:rsidRPr="000815B2">
              <w:rPr>
                <w:rStyle w:val="Hyperlink"/>
                <w:noProof/>
              </w:rPr>
              <w:t>Checking the Client-level Data XML File</w:t>
            </w:r>
            <w:r w:rsidR="007C33AA">
              <w:rPr>
                <w:noProof/>
                <w:webHidden/>
              </w:rPr>
              <w:tab/>
            </w:r>
            <w:r w:rsidR="007C33AA">
              <w:rPr>
                <w:noProof/>
                <w:webHidden/>
              </w:rPr>
              <w:fldChar w:fldCharType="begin"/>
            </w:r>
            <w:r w:rsidR="007C33AA">
              <w:rPr>
                <w:noProof/>
                <w:webHidden/>
              </w:rPr>
              <w:instrText xml:space="preserve"> PAGEREF _Toc120870538 \h </w:instrText>
            </w:r>
            <w:r w:rsidR="007C33AA">
              <w:rPr>
                <w:noProof/>
                <w:webHidden/>
              </w:rPr>
            </w:r>
            <w:r w:rsidR="007C33AA">
              <w:rPr>
                <w:noProof/>
                <w:webHidden/>
              </w:rPr>
              <w:fldChar w:fldCharType="separate"/>
            </w:r>
            <w:r w:rsidR="007C33AA">
              <w:rPr>
                <w:noProof/>
                <w:webHidden/>
              </w:rPr>
              <w:t>60</w:t>
            </w:r>
            <w:r w:rsidR="007C33AA">
              <w:rPr>
                <w:noProof/>
                <w:webHidden/>
              </w:rPr>
              <w:fldChar w:fldCharType="end"/>
            </w:r>
          </w:hyperlink>
        </w:p>
        <w:p w14:paraId="55300B19" w14:textId="299D42AC" w:rsidR="007C33AA" w:rsidRDefault="00000000">
          <w:pPr>
            <w:pStyle w:val="TOC2"/>
            <w:tabs>
              <w:tab w:val="right" w:leader="dot" w:pos="10070"/>
            </w:tabs>
            <w:rPr>
              <w:rFonts w:asciiTheme="minorHAnsi" w:eastAsiaTheme="minorEastAsia" w:hAnsiTheme="minorHAnsi" w:cstheme="minorBidi"/>
              <w:noProof/>
            </w:rPr>
          </w:pPr>
          <w:hyperlink w:anchor="_Toc120870539" w:history="1">
            <w:r w:rsidR="007C33AA" w:rsidRPr="000815B2">
              <w:rPr>
                <w:rStyle w:val="Hyperlink"/>
                <w:noProof/>
              </w:rPr>
              <w:t>Client-level Data Elements</w:t>
            </w:r>
            <w:r w:rsidR="007C33AA">
              <w:rPr>
                <w:noProof/>
                <w:webHidden/>
              </w:rPr>
              <w:tab/>
            </w:r>
            <w:r w:rsidR="007C33AA">
              <w:rPr>
                <w:noProof/>
                <w:webHidden/>
              </w:rPr>
              <w:fldChar w:fldCharType="begin"/>
            </w:r>
            <w:r w:rsidR="007C33AA">
              <w:rPr>
                <w:noProof/>
                <w:webHidden/>
              </w:rPr>
              <w:instrText xml:space="preserve"> PAGEREF _Toc120870539 \h </w:instrText>
            </w:r>
            <w:r w:rsidR="007C33AA">
              <w:rPr>
                <w:noProof/>
                <w:webHidden/>
              </w:rPr>
            </w:r>
            <w:r w:rsidR="007C33AA">
              <w:rPr>
                <w:noProof/>
                <w:webHidden/>
              </w:rPr>
              <w:fldChar w:fldCharType="separate"/>
            </w:r>
            <w:r w:rsidR="007C33AA">
              <w:rPr>
                <w:noProof/>
                <w:webHidden/>
              </w:rPr>
              <w:t>61</w:t>
            </w:r>
            <w:r w:rsidR="007C33AA">
              <w:rPr>
                <w:noProof/>
                <w:webHidden/>
              </w:rPr>
              <w:fldChar w:fldCharType="end"/>
            </w:r>
          </w:hyperlink>
        </w:p>
        <w:p w14:paraId="2F26918E" w14:textId="4196E904" w:rsidR="007C33AA" w:rsidRDefault="00000000">
          <w:pPr>
            <w:pStyle w:val="TOC2"/>
            <w:tabs>
              <w:tab w:val="right" w:leader="dot" w:pos="10070"/>
            </w:tabs>
            <w:rPr>
              <w:rFonts w:asciiTheme="minorHAnsi" w:eastAsiaTheme="minorEastAsia" w:hAnsiTheme="minorHAnsi" w:cstheme="minorBidi"/>
              <w:noProof/>
            </w:rPr>
          </w:pPr>
          <w:hyperlink w:anchor="_Toc120870540" w:history="1">
            <w:r w:rsidR="007C33AA" w:rsidRPr="000815B2">
              <w:rPr>
                <w:rStyle w:val="Hyperlink"/>
                <w:noProof/>
              </w:rPr>
              <w:t>Frequently Asked Questions About the Client-Level Data</w:t>
            </w:r>
            <w:r w:rsidR="007C33AA">
              <w:rPr>
                <w:noProof/>
                <w:webHidden/>
              </w:rPr>
              <w:tab/>
            </w:r>
            <w:r w:rsidR="007C33AA">
              <w:rPr>
                <w:noProof/>
                <w:webHidden/>
              </w:rPr>
              <w:fldChar w:fldCharType="begin"/>
            </w:r>
            <w:r w:rsidR="007C33AA">
              <w:rPr>
                <w:noProof/>
                <w:webHidden/>
              </w:rPr>
              <w:instrText xml:space="preserve"> PAGEREF _Toc120870540 \h </w:instrText>
            </w:r>
            <w:r w:rsidR="007C33AA">
              <w:rPr>
                <w:noProof/>
                <w:webHidden/>
              </w:rPr>
            </w:r>
            <w:r w:rsidR="007C33AA">
              <w:rPr>
                <w:noProof/>
                <w:webHidden/>
              </w:rPr>
              <w:fldChar w:fldCharType="separate"/>
            </w:r>
            <w:r w:rsidR="007C33AA">
              <w:rPr>
                <w:noProof/>
                <w:webHidden/>
              </w:rPr>
              <w:t>84</w:t>
            </w:r>
            <w:r w:rsidR="007C33AA">
              <w:rPr>
                <w:noProof/>
                <w:webHidden/>
              </w:rPr>
              <w:fldChar w:fldCharType="end"/>
            </w:r>
          </w:hyperlink>
        </w:p>
        <w:p w14:paraId="75AACC66" w14:textId="7DD4CB9F" w:rsidR="007C33AA" w:rsidRDefault="00000000">
          <w:pPr>
            <w:pStyle w:val="TOC1"/>
            <w:tabs>
              <w:tab w:val="right" w:leader="dot" w:pos="10070"/>
            </w:tabs>
            <w:rPr>
              <w:rFonts w:asciiTheme="minorHAnsi" w:eastAsiaTheme="minorEastAsia" w:hAnsiTheme="minorHAnsi" w:cstheme="minorBidi"/>
              <w:b w:val="0"/>
              <w:bCs w:val="0"/>
              <w:noProof/>
              <w:color w:val="auto"/>
              <w:sz w:val="22"/>
              <w:szCs w:val="22"/>
            </w:rPr>
          </w:pPr>
          <w:hyperlink w:anchor="_Toc120870541" w:history="1">
            <w:r w:rsidR="007C33AA" w:rsidRPr="000815B2">
              <w:rPr>
                <w:rStyle w:val="Hyperlink"/>
                <w:noProof/>
              </w:rPr>
              <w:t>Appendix A. Required Client-Level Data Elements for RWHAP Services</w:t>
            </w:r>
            <w:r w:rsidR="007C33AA">
              <w:rPr>
                <w:noProof/>
                <w:webHidden/>
              </w:rPr>
              <w:tab/>
            </w:r>
            <w:r w:rsidR="007C33AA">
              <w:rPr>
                <w:noProof/>
                <w:webHidden/>
              </w:rPr>
              <w:fldChar w:fldCharType="begin"/>
            </w:r>
            <w:r w:rsidR="007C33AA">
              <w:rPr>
                <w:noProof/>
                <w:webHidden/>
              </w:rPr>
              <w:instrText xml:space="preserve"> PAGEREF _Toc120870541 \h </w:instrText>
            </w:r>
            <w:r w:rsidR="007C33AA">
              <w:rPr>
                <w:noProof/>
                <w:webHidden/>
              </w:rPr>
            </w:r>
            <w:r w:rsidR="007C33AA">
              <w:rPr>
                <w:noProof/>
                <w:webHidden/>
              </w:rPr>
              <w:fldChar w:fldCharType="separate"/>
            </w:r>
            <w:r w:rsidR="007C33AA">
              <w:rPr>
                <w:noProof/>
                <w:webHidden/>
              </w:rPr>
              <w:t>87</w:t>
            </w:r>
            <w:r w:rsidR="007C33AA">
              <w:rPr>
                <w:noProof/>
                <w:webHidden/>
              </w:rPr>
              <w:fldChar w:fldCharType="end"/>
            </w:r>
          </w:hyperlink>
        </w:p>
        <w:p w14:paraId="347060C3" w14:textId="1A0C8724" w:rsidR="007C33AA" w:rsidRDefault="00000000">
          <w:pPr>
            <w:pStyle w:val="TOC1"/>
            <w:tabs>
              <w:tab w:val="right" w:leader="dot" w:pos="10070"/>
            </w:tabs>
            <w:rPr>
              <w:rFonts w:asciiTheme="minorHAnsi" w:eastAsiaTheme="minorEastAsia" w:hAnsiTheme="minorHAnsi" w:cstheme="minorBidi"/>
              <w:b w:val="0"/>
              <w:bCs w:val="0"/>
              <w:noProof/>
              <w:color w:val="auto"/>
              <w:sz w:val="22"/>
              <w:szCs w:val="22"/>
            </w:rPr>
          </w:pPr>
          <w:hyperlink w:anchor="_Toc120870542" w:history="1">
            <w:r w:rsidR="007C33AA" w:rsidRPr="000815B2">
              <w:rPr>
                <w:rStyle w:val="Hyperlink"/>
                <w:noProof/>
              </w:rPr>
              <w:t>Appendix B. Administrative and Technical Services Definitions</w:t>
            </w:r>
            <w:r w:rsidR="007C33AA">
              <w:rPr>
                <w:noProof/>
                <w:webHidden/>
              </w:rPr>
              <w:tab/>
            </w:r>
            <w:r w:rsidR="007C33AA">
              <w:rPr>
                <w:noProof/>
                <w:webHidden/>
              </w:rPr>
              <w:fldChar w:fldCharType="begin"/>
            </w:r>
            <w:r w:rsidR="007C33AA">
              <w:rPr>
                <w:noProof/>
                <w:webHidden/>
              </w:rPr>
              <w:instrText xml:space="preserve"> PAGEREF _Toc120870542 \h </w:instrText>
            </w:r>
            <w:r w:rsidR="007C33AA">
              <w:rPr>
                <w:noProof/>
                <w:webHidden/>
              </w:rPr>
            </w:r>
            <w:r w:rsidR="007C33AA">
              <w:rPr>
                <w:noProof/>
                <w:webHidden/>
              </w:rPr>
              <w:fldChar w:fldCharType="separate"/>
            </w:r>
            <w:r w:rsidR="007C33AA">
              <w:rPr>
                <w:noProof/>
                <w:webHidden/>
              </w:rPr>
              <w:t>89</w:t>
            </w:r>
            <w:r w:rsidR="007C33AA">
              <w:rPr>
                <w:noProof/>
                <w:webHidden/>
              </w:rPr>
              <w:fldChar w:fldCharType="end"/>
            </w:r>
          </w:hyperlink>
        </w:p>
        <w:p w14:paraId="563CEE7B" w14:textId="391558F7" w:rsidR="007C33AA" w:rsidRDefault="00000000">
          <w:pPr>
            <w:pStyle w:val="TOC1"/>
            <w:tabs>
              <w:tab w:val="right" w:leader="dot" w:pos="10070"/>
            </w:tabs>
            <w:rPr>
              <w:rFonts w:asciiTheme="minorHAnsi" w:eastAsiaTheme="minorEastAsia" w:hAnsiTheme="minorHAnsi" w:cstheme="minorBidi"/>
              <w:b w:val="0"/>
              <w:bCs w:val="0"/>
              <w:noProof/>
              <w:color w:val="auto"/>
              <w:sz w:val="22"/>
              <w:szCs w:val="22"/>
            </w:rPr>
          </w:pPr>
          <w:hyperlink w:anchor="_Toc120870543" w:history="1">
            <w:r w:rsidR="007C33AA" w:rsidRPr="000815B2">
              <w:rPr>
                <w:rStyle w:val="Hyperlink"/>
                <w:noProof/>
              </w:rPr>
              <w:t>Glossary</w:t>
            </w:r>
            <w:r w:rsidR="007C33AA">
              <w:rPr>
                <w:noProof/>
                <w:webHidden/>
              </w:rPr>
              <w:tab/>
            </w:r>
            <w:r w:rsidR="007C33AA">
              <w:rPr>
                <w:noProof/>
                <w:webHidden/>
              </w:rPr>
              <w:fldChar w:fldCharType="begin"/>
            </w:r>
            <w:r w:rsidR="007C33AA">
              <w:rPr>
                <w:noProof/>
                <w:webHidden/>
              </w:rPr>
              <w:instrText xml:space="preserve"> PAGEREF _Toc120870543 \h </w:instrText>
            </w:r>
            <w:r w:rsidR="007C33AA">
              <w:rPr>
                <w:noProof/>
                <w:webHidden/>
              </w:rPr>
            </w:r>
            <w:r w:rsidR="007C33AA">
              <w:rPr>
                <w:noProof/>
                <w:webHidden/>
              </w:rPr>
              <w:fldChar w:fldCharType="separate"/>
            </w:r>
            <w:r w:rsidR="007C33AA">
              <w:rPr>
                <w:noProof/>
                <w:webHidden/>
              </w:rPr>
              <w:t>91</w:t>
            </w:r>
            <w:r w:rsidR="007C33AA">
              <w:rPr>
                <w:noProof/>
                <w:webHidden/>
              </w:rPr>
              <w:fldChar w:fldCharType="end"/>
            </w:r>
          </w:hyperlink>
        </w:p>
        <w:p w14:paraId="526CC7A3" w14:textId="7A95D61F" w:rsidR="00A12E1E" w:rsidRDefault="007C33AA" w:rsidP="00A12E1E">
          <w:pPr>
            <w:sectPr w:rsidR="00A12E1E" w:rsidSect="008964F7">
              <w:footerReference w:type="default" r:id="rId18"/>
              <w:pgSz w:w="12240" w:h="15840"/>
              <w:pgMar w:top="1440" w:right="1080" w:bottom="1440" w:left="1080" w:header="616" w:footer="607" w:gutter="0"/>
              <w:pgNumType w:fmt="lowerRoman"/>
              <w:cols w:space="720"/>
            </w:sectPr>
          </w:pPr>
          <w:r>
            <w:rPr>
              <w:color w:val="B72533" w:themeColor="accent1"/>
              <w:sz w:val="28"/>
              <w:szCs w:val="28"/>
            </w:rPr>
            <w:fldChar w:fldCharType="end"/>
          </w:r>
        </w:p>
      </w:sdtContent>
    </w:sdt>
    <w:p w14:paraId="261FFF0E" w14:textId="7CB345C1" w:rsidR="00A12E1E" w:rsidRPr="00265FD2" w:rsidRDefault="00265FD2" w:rsidP="00D10231">
      <w:pPr>
        <w:pStyle w:val="Heading1"/>
      </w:pPr>
      <w:bookmarkStart w:id="9" w:name="Background"/>
      <w:bookmarkStart w:id="10" w:name="_Toc77946339"/>
      <w:bookmarkStart w:id="11" w:name="_Toc120870517"/>
      <w:bookmarkEnd w:id="9"/>
      <w:r w:rsidRPr="00265FD2">
        <w:lastRenderedPageBreak/>
        <w:t>Background</w:t>
      </w:r>
      <w:bookmarkEnd w:id="10"/>
      <w:bookmarkEnd w:id="11"/>
    </w:p>
    <w:p w14:paraId="705CC677" w14:textId="1D1E060E" w:rsidR="00B060D0" w:rsidRDefault="00B060D0" w:rsidP="00870870">
      <w:pPr>
        <w:pStyle w:val="Heading2"/>
      </w:pPr>
      <w:bookmarkStart w:id="12" w:name="_Toc120870518"/>
      <w:r>
        <w:t>Ryan White HIV/AIDS Program</w:t>
      </w:r>
      <w:bookmarkEnd w:id="12"/>
    </w:p>
    <w:p w14:paraId="02A511F7" w14:textId="79F2BD80" w:rsidR="00A12E1E" w:rsidRPr="00A54C35" w:rsidRDefault="00A12E1E" w:rsidP="008C3593">
      <w:r w:rsidRPr="00A54C35">
        <w:t>The Ryan White HIV/AIDS Program (RWHAP), first authorized by the U.S. Congress in 1990, is administered by the U.S. Department of Health and Human Services (HHS), Health Resources and Services Administration’s (HRSA) HIV/AIDS Bureau</w:t>
      </w:r>
      <w:r w:rsidRPr="005C3ACC">
        <w:t xml:space="preserve"> </w:t>
      </w:r>
      <w:r w:rsidRPr="004055BE">
        <w:t>(HAB).</w:t>
      </w:r>
      <w:r w:rsidR="00F52EC3" w:rsidRPr="004055BE">
        <w:t xml:space="preserve"> </w:t>
      </w:r>
      <w:r w:rsidR="00FB740C" w:rsidRPr="00FB740C">
        <w:t>This is the largest federal program focused on HIV. The RWHAP funds HIV care and treatment services for low-income people with HIV. Many people who receive services through the RWHAP are uninsured or underserved.</w:t>
      </w:r>
      <w:r w:rsidR="00FB740C">
        <w:t xml:space="preserve"> </w:t>
      </w:r>
      <w:r w:rsidRPr="00A54C35">
        <w:t xml:space="preserve">RWHAP funds are provided to cities, states, and community-based </w:t>
      </w:r>
      <w:r w:rsidR="00FB740C">
        <w:t>group</w:t>
      </w:r>
      <w:r w:rsidRPr="00A54C35">
        <w:t>s t</w:t>
      </w:r>
      <w:r w:rsidR="0045648F">
        <w:t>o</w:t>
      </w:r>
      <w:r w:rsidRPr="00A54C35">
        <w:t xml:space="preserve"> provide HIV medical care, treatment, and</w:t>
      </w:r>
      <w:r w:rsidR="0045648F">
        <w:t xml:space="preserve"> </w:t>
      </w:r>
      <w:r w:rsidRPr="00A54C35">
        <w:t xml:space="preserve">support services </w:t>
      </w:r>
      <w:r w:rsidR="0045648F">
        <w:t>f</w:t>
      </w:r>
      <w:r w:rsidRPr="00A54C35">
        <w:t>o</w:t>
      </w:r>
      <w:r w:rsidR="0045648F">
        <w:t>r</w:t>
      </w:r>
      <w:r w:rsidRPr="00A54C35">
        <w:t xml:space="preserve"> </w:t>
      </w:r>
      <w:r w:rsidR="0045648F">
        <w:t>people with HIV</w:t>
      </w:r>
      <w:r w:rsidR="00E909CD">
        <w:t>; improve health outcomes; and reduce the transmission of HIV</w:t>
      </w:r>
      <w:r w:rsidRPr="00A54C35">
        <w:t>.</w:t>
      </w:r>
      <w:r w:rsidR="00DE33A4" w:rsidRPr="00DE33A4">
        <w:rPr>
          <w:rStyle w:val="FootnoteReference"/>
          <w:spacing w:val="1"/>
        </w:rPr>
        <w:t xml:space="preserve"> </w:t>
      </w:r>
      <w:r w:rsidR="00DE33A4" w:rsidRPr="004055BE">
        <w:rPr>
          <w:rStyle w:val="FootnoteReference"/>
        </w:rPr>
        <w:footnoteReference w:id="2"/>
      </w:r>
    </w:p>
    <w:p w14:paraId="11AEEF4C" w14:textId="66C55EB1" w:rsidR="00A12E1E" w:rsidRPr="00A54C35" w:rsidRDefault="00A12E1E" w:rsidP="00685AF0">
      <w:r w:rsidRPr="00E2311A">
        <w:t>More than half of people with diagnosed HIV in the United States</w:t>
      </w:r>
      <w:r w:rsidR="00B03C64" w:rsidRPr="00E2311A">
        <w:t xml:space="preserve"> </w:t>
      </w:r>
      <w:r w:rsidRPr="00E2311A">
        <w:t>—</w:t>
      </w:r>
      <w:r w:rsidR="00B03C64" w:rsidRPr="00E2311A">
        <w:t xml:space="preserve"> </w:t>
      </w:r>
      <w:r w:rsidRPr="00E2311A">
        <w:t xml:space="preserve">approximately </w:t>
      </w:r>
      <w:r w:rsidR="000E53FD" w:rsidRPr="00E2311A">
        <w:t>561</w:t>
      </w:r>
      <w:r w:rsidR="00E03A4F" w:rsidRPr="00E2311A">
        <w:t>,</w:t>
      </w:r>
      <w:r w:rsidR="000E53FD" w:rsidRPr="00E2311A">
        <w:t xml:space="preserve">416 </w:t>
      </w:r>
      <w:r w:rsidRPr="00E2311A">
        <w:t xml:space="preserve">people in </w:t>
      </w:r>
      <w:r w:rsidR="000E53FD" w:rsidRPr="00E2311A">
        <w:t xml:space="preserve">2020 </w:t>
      </w:r>
      <w:r w:rsidRPr="00E2311A">
        <w:t>—</w:t>
      </w:r>
      <w:r w:rsidR="00B03C64" w:rsidRPr="00E2311A">
        <w:t xml:space="preserve"> </w:t>
      </w:r>
      <w:r w:rsidRPr="00E2311A">
        <w:t>receive services throug</w:t>
      </w:r>
      <w:r w:rsidRPr="009B5D43">
        <w:t>h the RWHAP. The RWHAP provides a</w:t>
      </w:r>
      <w:r w:rsidRPr="00A54C35">
        <w:t xml:space="preserve"> comprehensive system of care and treatment that plays a key role in ending the HIV epidemic in the United States</w:t>
      </w:r>
      <w:r w:rsidR="00455C40">
        <w:t xml:space="preserve"> and</w:t>
      </w:r>
      <w:r w:rsidRPr="00A54C35">
        <w:t xml:space="preserve"> works </w:t>
      </w:r>
      <w:r w:rsidR="004C60E5">
        <w:t xml:space="preserve">to support the </w:t>
      </w:r>
      <w:r w:rsidRPr="00A54C35">
        <w:t>four national goals</w:t>
      </w:r>
      <w:r w:rsidR="004C60E5">
        <w:t xml:space="preserve"> outlined in the </w:t>
      </w:r>
      <w:hyperlink r:id="rId19" w:history="1">
        <w:r w:rsidR="004C60E5" w:rsidRPr="004055BE">
          <w:rPr>
            <w:rStyle w:val="Hyperlinks"/>
          </w:rPr>
          <w:t>HIV National Strategic Plan</w:t>
        </w:r>
      </w:hyperlink>
      <w:r w:rsidRPr="00A54C35">
        <w:t>:</w:t>
      </w:r>
    </w:p>
    <w:p w14:paraId="1D60FD7B" w14:textId="7E475A51" w:rsidR="004C60E5" w:rsidRPr="00E250A8" w:rsidRDefault="004C60E5" w:rsidP="004055BE">
      <w:pPr>
        <w:pStyle w:val="ListBullets"/>
        <w:rPr>
          <w:rFonts w:asciiTheme="minorHAnsi" w:eastAsia="Times New Roman" w:hAnsiTheme="minorHAnsi" w:cstheme="minorHAnsi"/>
          <w:color w:val="2C2C2C"/>
        </w:rPr>
      </w:pPr>
      <w:r w:rsidRPr="004055BE">
        <w:t>Prevent new HIV infections</w:t>
      </w:r>
    </w:p>
    <w:p w14:paraId="2CE9296F" w14:textId="27D39488" w:rsidR="004C60E5" w:rsidRPr="00E250A8" w:rsidRDefault="004C60E5" w:rsidP="004055BE">
      <w:pPr>
        <w:pStyle w:val="ListBullets"/>
        <w:rPr>
          <w:rFonts w:asciiTheme="minorHAnsi" w:eastAsia="Times New Roman" w:hAnsiTheme="minorHAnsi" w:cstheme="minorHAnsi"/>
          <w:color w:val="2C2C2C"/>
        </w:rPr>
      </w:pPr>
      <w:r w:rsidRPr="004055BE">
        <w:t>Improve HIV-related health outcomes of people with HIV</w:t>
      </w:r>
    </w:p>
    <w:p w14:paraId="07E74153" w14:textId="45F5779C" w:rsidR="004C60E5" w:rsidRPr="00E250A8" w:rsidRDefault="004C60E5" w:rsidP="004055BE">
      <w:pPr>
        <w:pStyle w:val="ListBullets"/>
        <w:rPr>
          <w:rFonts w:asciiTheme="minorHAnsi" w:eastAsia="Times New Roman" w:hAnsiTheme="minorHAnsi" w:cstheme="minorHAnsi"/>
          <w:color w:val="2C2C2C"/>
        </w:rPr>
      </w:pPr>
      <w:r w:rsidRPr="004055BE">
        <w:t>Reduce HIV-related disparities and health inequities</w:t>
      </w:r>
    </w:p>
    <w:p w14:paraId="4DC1B0E5" w14:textId="555CE05F" w:rsidR="004C60E5" w:rsidRPr="004055BE" w:rsidRDefault="004C60E5" w:rsidP="004055BE">
      <w:pPr>
        <w:pStyle w:val="ListBullets"/>
      </w:pPr>
      <w:r w:rsidRPr="004055BE">
        <w:t>Achieve integrated and coordinated efforts that address the HIV epidemic among all partners and stakeholders</w:t>
      </w:r>
    </w:p>
    <w:p w14:paraId="14E775A7" w14:textId="1EACB1A4" w:rsidR="00A12E1E" w:rsidRPr="00FC66DE" w:rsidRDefault="00455C40" w:rsidP="67539C2A">
      <w:r>
        <w:t xml:space="preserve">The </w:t>
      </w:r>
      <w:r w:rsidR="00A12E1E" w:rsidRPr="00A54D10">
        <w:t xml:space="preserve">RWHAP has been increasingly successful at achieving improved outcomes along the HIV care continuum. RWHAP Services Report (RSR) client-level data demonstrate annual improvements in viral suppression, from 69.5 percent of clients </w:t>
      </w:r>
      <w:r w:rsidR="00450A44">
        <w:t xml:space="preserve">in medical care </w:t>
      </w:r>
      <w:r w:rsidR="00A12E1E" w:rsidRPr="00A54D10">
        <w:t xml:space="preserve">achieving viral suppression in 2010 to </w:t>
      </w:r>
      <w:r w:rsidR="00CE773E" w:rsidRPr="00A54D10">
        <w:t>89</w:t>
      </w:r>
      <w:r w:rsidR="009D6756" w:rsidRPr="00A54D10">
        <w:t>.</w:t>
      </w:r>
      <w:r w:rsidR="00CE773E" w:rsidRPr="00A54D10">
        <w:t>4</w:t>
      </w:r>
      <w:r w:rsidR="5B947A40" w:rsidRPr="00A54D10">
        <w:t xml:space="preserve"> </w:t>
      </w:r>
      <w:r w:rsidR="00A12E1E" w:rsidRPr="00A54D10">
        <w:t>percent</w:t>
      </w:r>
      <w:r w:rsidR="00A12E1E" w:rsidRPr="00DF21DB">
        <w:t xml:space="preserve"> in </w:t>
      </w:r>
      <w:r w:rsidR="00CE773E" w:rsidRPr="00DF21DB">
        <w:t>2020</w:t>
      </w:r>
      <w:r w:rsidR="00A54D10" w:rsidRPr="00DF21DB">
        <w:t>.</w:t>
      </w:r>
      <w:r w:rsidR="003C55C3" w:rsidRPr="00DF21DB">
        <w:rPr>
          <w:rStyle w:val="FootnoteReference"/>
        </w:rPr>
        <w:footnoteReference w:id="3"/>
      </w:r>
      <w:r w:rsidR="00C8080C">
        <w:t xml:space="preserve"> </w:t>
      </w:r>
      <w:r w:rsidR="3D4DDB5F" w:rsidRPr="000504D2">
        <w:t>Continued improvements in viral suppression will help improve quality and length of life for people with HIV and prevent further HIV transmission.</w:t>
      </w:r>
    </w:p>
    <w:p w14:paraId="0E994B42" w14:textId="77777777" w:rsidR="00A12E1E" w:rsidRPr="00FC66DE" w:rsidRDefault="3D4DDB5F" w:rsidP="67539C2A">
      <w:r w:rsidRPr="000504D2">
        <w:t>HRSA HAB regularly monitors program performance to demonstrate accountability and impact. It also integrates performance measurement into long-term programmatic plans to ensure its programs support HRSA strategies.</w:t>
      </w:r>
    </w:p>
    <w:p w14:paraId="5FCC58C7" w14:textId="77777777" w:rsidR="00B060D0" w:rsidRPr="00685AF0" w:rsidRDefault="00B060D0" w:rsidP="000F5E08">
      <w:pPr>
        <w:pStyle w:val="Heading2"/>
      </w:pPr>
      <w:bookmarkStart w:id="13" w:name="_Toc120870519"/>
      <w:r w:rsidRPr="00685AF0">
        <w:lastRenderedPageBreak/>
        <w:t>Recipient</w:t>
      </w:r>
      <w:r>
        <w:t xml:space="preserve"> and </w:t>
      </w:r>
      <w:r w:rsidRPr="00685AF0">
        <w:t>Subrecipient Reporting Requirements</w:t>
      </w:r>
      <w:bookmarkEnd w:id="13"/>
    </w:p>
    <w:p w14:paraId="3D76AE06" w14:textId="77777777" w:rsidR="00B060D0" w:rsidRPr="00331EC6" w:rsidRDefault="00B060D0" w:rsidP="00B060D0">
      <w:r w:rsidRPr="00685AF0">
        <w:t xml:space="preserve">Federal regulations explicitly state that grant recipients must monitor and report program performance to ensure they are using their federal grant program funds in accordance with program </w:t>
      </w:r>
      <w:r w:rsidRPr="002478AC">
        <w:t>requirements</w:t>
      </w:r>
      <w:r w:rsidRPr="00685AF0">
        <w:t>.</w:t>
      </w:r>
      <w:r w:rsidRPr="00331EC6">
        <w:rPr>
          <w:rStyle w:val="FootnoteReference"/>
        </w:rPr>
        <w:footnoteReference w:id="4"/>
      </w:r>
    </w:p>
    <w:p w14:paraId="0CFEECF5" w14:textId="77777777" w:rsidR="00B060D0" w:rsidRDefault="00B060D0" w:rsidP="00B060D0">
      <w:r>
        <w:t>Title</w:t>
      </w:r>
      <w:r w:rsidRPr="00331EC6">
        <w:t xml:space="preserve"> </w:t>
      </w:r>
      <w:r>
        <w:t>45</w:t>
      </w:r>
      <w:r w:rsidRPr="00331EC6">
        <w:t xml:space="preserve"> </w:t>
      </w:r>
      <w:r>
        <w:t>CFR</w:t>
      </w:r>
      <w:r w:rsidRPr="00331EC6">
        <w:t xml:space="preserve"> </w:t>
      </w:r>
      <w:r>
        <w:t>§</w:t>
      </w:r>
      <w:r w:rsidRPr="00331EC6">
        <w:t xml:space="preserve"> </w:t>
      </w:r>
      <w:r>
        <w:t>75.342(a),</w:t>
      </w:r>
      <w:r w:rsidRPr="00331EC6">
        <w:t xml:space="preserve"> </w:t>
      </w:r>
      <w:r>
        <w:t>monitoring</w:t>
      </w:r>
      <w:r w:rsidRPr="00331EC6">
        <w:t xml:space="preserve"> </w:t>
      </w:r>
      <w:r>
        <w:t>and</w:t>
      </w:r>
      <w:r w:rsidRPr="00331EC6">
        <w:t xml:space="preserve"> </w:t>
      </w:r>
      <w:r>
        <w:t>reporting</w:t>
      </w:r>
      <w:r w:rsidRPr="00331EC6">
        <w:t xml:space="preserve"> </w:t>
      </w:r>
      <w:r>
        <w:t>program</w:t>
      </w:r>
      <w:r w:rsidRPr="00331EC6">
        <w:t xml:space="preserve"> </w:t>
      </w:r>
      <w:r>
        <w:t>performance:</w:t>
      </w:r>
    </w:p>
    <w:p w14:paraId="2AD51F23" w14:textId="77777777" w:rsidR="00B060D0" w:rsidRPr="00685AF0" w:rsidRDefault="00B060D0" w:rsidP="00B060D0">
      <w:pPr>
        <w:pStyle w:val="NormalIndent"/>
      </w:pPr>
      <w:r w:rsidRPr="00685AF0">
        <w:t>The non-Federal entity is responsible for oversight of the operations of the Federal award</w:t>
      </w:r>
      <w:r>
        <w:t>-</w:t>
      </w:r>
      <w:r w:rsidRPr="00685AF0">
        <w:t>supported activities. The non-Federal entity must monitor its activities under Federal awards to assure compliance with applicable Federal requirements and performance expectations are being achieved. Monitoring by the non-Federal entity must cover each program, function</w:t>
      </w:r>
      <w:r>
        <w:t>,</w:t>
      </w:r>
      <w:r w:rsidRPr="00685AF0">
        <w:t xml:space="preserve"> or activity. See also §75.352.</w:t>
      </w:r>
    </w:p>
    <w:p w14:paraId="4D185B07" w14:textId="77777777" w:rsidR="00B060D0" w:rsidRDefault="00B060D0" w:rsidP="00B060D0">
      <w:r>
        <w:t>The</w:t>
      </w:r>
      <w:r w:rsidRPr="00856F53">
        <w:t xml:space="preserve"> </w:t>
      </w:r>
      <w:r>
        <w:t>federal</w:t>
      </w:r>
      <w:r w:rsidRPr="00856F53">
        <w:t xml:space="preserve"> </w:t>
      </w:r>
      <w:r>
        <w:t>regulations</w:t>
      </w:r>
      <w:r w:rsidRPr="00856F53">
        <w:t xml:space="preserve"> </w:t>
      </w:r>
      <w:r>
        <w:t>additionally</w:t>
      </w:r>
      <w:r w:rsidRPr="00856F53">
        <w:t xml:space="preserve"> </w:t>
      </w:r>
      <w:r>
        <w:t>impose</w:t>
      </w:r>
      <w:r w:rsidRPr="00856F53">
        <w:t xml:space="preserve"> </w:t>
      </w:r>
      <w:r>
        <w:t>subrecipient</w:t>
      </w:r>
      <w:r w:rsidRPr="00856F53">
        <w:t xml:space="preserve"> </w:t>
      </w:r>
      <w:r>
        <w:t>monitoring</w:t>
      </w:r>
      <w:r w:rsidRPr="00856F53">
        <w:t xml:space="preserve"> </w:t>
      </w:r>
      <w:r>
        <w:t>requirements.</w:t>
      </w:r>
      <w:r w:rsidRPr="00856F53">
        <w:t xml:space="preserve"> </w:t>
      </w:r>
      <w:r>
        <w:t>See</w:t>
      </w:r>
      <w:r w:rsidRPr="00856F53">
        <w:t xml:space="preserve"> </w:t>
      </w:r>
      <w:r>
        <w:t>45</w:t>
      </w:r>
      <w:r w:rsidRPr="00856F53">
        <w:t xml:space="preserve"> </w:t>
      </w:r>
      <w:r>
        <w:t>CFR</w:t>
      </w:r>
      <w:r w:rsidRPr="00856F53">
        <w:t xml:space="preserve"> </w:t>
      </w:r>
      <w:r>
        <w:t>§75.352(d):</w:t>
      </w:r>
    </w:p>
    <w:p w14:paraId="3A69092A" w14:textId="77777777" w:rsidR="00B060D0" w:rsidRDefault="00B060D0" w:rsidP="00B060D0">
      <w:pPr>
        <w:pStyle w:val="NormalIndent"/>
      </w:pPr>
      <w:r>
        <w:t>All</w:t>
      </w:r>
      <w:r w:rsidRPr="00856F53">
        <w:t xml:space="preserve"> </w:t>
      </w:r>
      <w:r>
        <w:t>pass-through</w:t>
      </w:r>
      <w:r w:rsidRPr="00856F53">
        <w:t xml:space="preserve"> </w:t>
      </w:r>
      <w:r>
        <w:t>entities</w:t>
      </w:r>
      <w:r w:rsidRPr="00856F53">
        <w:t xml:space="preserve"> </w:t>
      </w:r>
      <w:r>
        <w:t>must:</w:t>
      </w:r>
      <w:r w:rsidRPr="00856F53">
        <w:t xml:space="preserve"> </w:t>
      </w:r>
      <w:r>
        <w:t>(d)</w:t>
      </w:r>
      <w:r w:rsidRPr="00856F53">
        <w:t xml:space="preserve"> </w:t>
      </w:r>
      <w:r>
        <w:t>Monitor</w:t>
      </w:r>
      <w:r w:rsidRPr="00856F53">
        <w:t xml:space="preserve"> </w:t>
      </w:r>
      <w:r>
        <w:t>the</w:t>
      </w:r>
      <w:r w:rsidRPr="00856F53">
        <w:t xml:space="preserve"> </w:t>
      </w:r>
      <w:r>
        <w:t>activities</w:t>
      </w:r>
      <w:r w:rsidRPr="00856F53">
        <w:t xml:space="preserve"> </w:t>
      </w:r>
      <w:r>
        <w:t>of</w:t>
      </w:r>
      <w:r w:rsidRPr="00856F53">
        <w:t xml:space="preserve"> </w:t>
      </w:r>
      <w:r>
        <w:t>the</w:t>
      </w:r>
      <w:r w:rsidRPr="00856F53">
        <w:t xml:space="preserve"> </w:t>
      </w:r>
      <w:r>
        <w:t>subrecipient</w:t>
      </w:r>
      <w:r w:rsidRPr="00856F53">
        <w:t xml:space="preserve"> </w:t>
      </w:r>
      <w:r>
        <w:t>as</w:t>
      </w:r>
      <w:r w:rsidRPr="00856F53">
        <w:t xml:space="preserve"> </w:t>
      </w:r>
      <w:r>
        <w:t>necessary</w:t>
      </w:r>
      <w:r w:rsidRPr="00856F53">
        <w:t xml:space="preserve"> </w:t>
      </w:r>
      <w:r>
        <w:t>to</w:t>
      </w:r>
      <w:r w:rsidRPr="00856F53">
        <w:t xml:space="preserve"> </w:t>
      </w:r>
      <w:r>
        <w:t>ensure</w:t>
      </w:r>
      <w:r w:rsidRPr="00856F53">
        <w:t xml:space="preserve"> </w:t>
      </w:r>
      <w:r>
        <w:t>that</w:t>
      </w:r>
      <w:r w:rsidRPr="00856F53">
        <w:t xml:space="preserve"> </w:t>
      </w:r>
      <w:r>
        <w:t>the</w:t>
      </w:r>
      <w:r w:rsidRPr="00856F53">
        <w:t xml:space="preserve"> </w:t>
      </w:r>
      <w:r>
        <w:t>subaward</w:t>
      </w:r>
      <w:r w:rsidRPr="00856F53">
        <w:t xml:space="preserve"> </w:t>
      </w:r>
      <w:r>
        <w:t>is</w:t>
      </w:r>
      <w:r w:rsidRPr="00856F53">
        <w:t xml:space="preserve"> </w:t>
      </w:r>
      <w:r>
        <w:t>used</w:t>
      </w:r>
      <w:r w:rsidRPr="00856F53">
        <w:t xml:space="preserve"> </w:t>
      </w:r>
      <w:r>
        <w:t>for</w:t>
      </w:r>
      <w:r w:rsidRPr="00856F53">
        <w:t xml:space="preserve"> </w:t>
      </w:r>
      <w:r>
        <w:t>authorized</w:t>
      </w:r>
      <w:r w:rsidRPr="00856F53">
        <w:t xml:space="preserve"> </w:t>
      </w:r>
      <w:r>
        <w:t>purposes,</w:t>
      </w:r>
      <w:r w:rsidRPr="00856F53">
        <w:t xml:space="preserve"> </w:t>
      </w:r>
      <w:r>
        <w:t>in</w:t>
      </w:r>
      <w:r w:rsidRPr="00856F53">
        <w:t xml:space="preserve"> </w:t>
      </w:r>
      <w:r>
        <w:t>compliance</w:t>
      </w:r>
      <w:r w:rsidRPr="00856F53">
        <w:t xml:space="preserve"> </w:t>
      </w:r>
      <w:r>
        <w:t>with</w:t>
      </w:r>
      <w:r w:rsidRPr="00856F53">
        <w:t xml:space="preserve"> </w:t>
      </w:r>
      <w:r>
        <w:t>Federal</w:t>
      </w:r>
      <w:r w:rsidRPr="00856F53">
        <w:t xml:space="preserve"> </w:t>
      </w:r>
      <w:r>
        <w:t>statutes,</w:t>
      </w:r>
      <w:r w:rsidRPr="00856F53">
        <w:t xml:space="preserve"> </w:t>
      </w:r>
      <w:r>
        <w:t>regulations,</w:t>
      </w:r>
      <w:r w:rsidRPr="00856F53">
        <w:t xml:space="preserve"> </w:t>
      </w:r>
      <w:r>
        <w:t>and</w:t>
      </w:r>
      <w:r w:rsidRPr="00856F53">
        <w:t xml:space="preserve"> </w:t>
      </w:r>
      <w:r>
        <w:t>the</w:t>
      </w:r>
      <w:r w:rsidRPr="00856F53">
        <w:t xml:space="preserve"> </w:t>
      </w:r>
      <w:r>
        <w:t>terms</w:t>
      </w:r>
      <w:r w:rsidRPr="00856F53">
        <w:t xml:space="preserve"> </w:t>
      </w:r>
      <w:r>
        <w:t>and</w:t>
      </w:r>
      <w:r w:rsidRPr="00856F53">
        <w:t xml:space="preserve"> </w:t>
      </w:r>
      <w:r>
        <w:t>conditions</w:t>
      </w:r>
      <w:r w:rsidRPr="00856F53">
        <w:t xml:space="preserve"> </w:t>
      </w:r>
      <w:r>
        <w:t>of</w:t>
      </w:r>
      <w:r w:rsidRPr="00856F53">
        <w:t xml:space="preserve"> </w:t>
      </w:r>
      <w:r>
        <w:t>the</w:t>
      </w:r>
      <w:r w:rsidRPr="00856F53">
        <w:t xml:space="preserve"> </w:t>
      </w:r>
      <w:r>
        <w:t>subaward;</w:t>
      </w:r>
      <w:r w:rsidRPr="00856F53">
        <w:t xml:space="preserve"> </w:t>
      </w:r>
      <w:r>
        <w:t>and</w:t>
      </w:r>
      <w:r w:rsidRPr="00856F53">
        <w:t xml:space="preserve"> </w:t>
      </w:r>
      <w:r>
        <w:t>that</w:t>
      </w:r>
      <w:r w:rsidRPr="00856F53">
        <w:t xml:space="preserve"> </w:t>
      </w:r>
      <w:r>
        <w:t>subaward</w:t>
      </w:r>
      <w:r w:rsidRPr="00856F53">
        <w:t xml:space="preserve"> </w:t>
      </w:r>
      <w:r>
        <w:t>performance</w:t>
      </w:r>
      <w:r w:rsidRPr="00856F53">
        <w:t xml:space="preserve"> </w:t>
      </w:r>
      <w:r>
        <w:t>goals</w:t>
      </w:r>
      <w:r w:rsidRPr="00856F53">
        <w:t xml:space="preserve"> </w:t>
      </w:r>
      <w:r>
        <w:t>are</w:t>
      </w:r>
      <w:r w:rsidRPr="00856F53">
        <w:t xml:space="preserve"> </w:t>
      </w:r>
      <w:r>
        <w:t>achieved.</w:t>
      </w:r>
    </w:p>
    <w:p w14:paraId="6A916021" w14:textId="77777777" w:rsidR="00B060D0" w:rsidRPr="002478AC" w:rsidRDefault="00B060D0" w:rsidP="00B060D0">
      <w:r w:rsidRPr="002478AC">
        <w:t>HRSA HAB has established the following Office of Management and Budget-approved reporting requirements and has imposed them as a condition of award on RWHAP-funded recipients and subrecipients.</w:t>
      </w:r>
    </w:p>
    <w:p w14:paraId="1CCE6A18" w14:textId="77777777" w:rsidR="00B060D0" w:rsidRDefault="00B060D0" w:rsidP="00B060D0">
      <w:r w:rsidRPr="002478AC">
        <w:t>If any protected health information is included in the Ryan White HIV/AIDS Program Services Report, such disclosure is permitted by covered entities, without the written authorization of the individual, as a disclosure to a public health authority. See 45 CFR 164.512(b).</w:t>
      </w:r>
    </w:p>
    <w:p w14:paraId="269D2B0B" w14:textId="691967E0" w:rsidR="00125DFF" w:rsidRDefault="00125DFF" w:rsidP="00870870">
      <w:pPr>
        <w:pStyle w:val="Heading3"/>
        <w:sectPr w:rsidR="00125DFF" w:rsidSect="0092536A">
          <w:footerReference w:type="default" r:id="rId20"/>
          <w:pgSz w:w="12240" w:h="15840"/>
          <w:pgMar w:top="1440" w:right="1080" w:bottom="1440" w:left="1080" w:header="616" w:footer="607" w:gutter="0"/>
          <w:pgNumType w:start="1"/>
          <w:cols w:space="720"/>
        </w:sectPr>
      </w:pPr>
    </w:p>
    <w:p w14:paraId="168A0DED" w14:textId="7FA26EE6" w:rsidR="00237486" w:rsidRDefault="00237486" w:rsidP="00237486">
      <w:pPr>
        <w:pStyle w:val="Heading1"/>
      </w:pPr>
      <w:bookmarkStart w:id="14" w:name="Recipient/Subrecipient_Reporting_Require"/>
      <w:bookmarkStart w:id="15" w:name="_Toc120870520"/>
      <w:bookmarkStart w:id="16" w:name="_Toc77946340"/>
      <w:bookmarkStart w:id="17" w:name="_Toc78357231"/>
      <w:bookmarkEnd w:id="14"/>
      <w:r>
        <w:lastRenderedPageBreak/>
        <w:t>Terminology</w:t>
      </w:r>
      <w:bookmarkEnd w:id="15"/>
    </w:p>
    <w:p w14:paraId="76F57052" w14:textId="10087886" w:rsidR="00237486" w:rsidRDefault="00286E12" w:rsidP="00237486">
      <w:r>
        <w:t xml:space="preserve">This section provides </w:t>
      </w:r>
      <w:r w:rsidR="00A326DB">
        <w:t xml:space="preserve">an overview of select terms used throughout this manual </w:t>
      </w:r>
      <w:r w:rsidR="00F90F7E">
        <w:t>and the RSR web s</w:t>
      </w:r>
      <w:r w:rsidR="009A273B">
        <w:t>y</w:t>
      </w:r>
      <w:r w:rsidR="00F90F7E">
        <w:t xml:space="preserve">stem that </w:t>
      </w:r>
      <w:r w:rsidR="00201DED">
        <w:t>will be helpful for agencies to understand.</w:t>
      </w:r>
    </w:p>
    <w:p w14:paraId="7A51C2EF" w14:textId="3B827B25" w:rsidR="004E50CF" w:rsidRDefault="00B14955" w:rsidP="00870870">
      <w:pPr>
        <w:pStyle w:val="Heading2"/>
      </w:pPr>
      <w:bookmarkStart w:id="18" w:name="_Toc120870521"/>
      <w:r>
        <w:t>Classification of Organizations</w:t>
      </w:r>
      <w:bookmarkEnd w:id="18"/>
    </w:p>
    <w:p w14:paraId="6BD29ED9" w14:textId="4CF3CDDB" w:rsidR="00201DED" w:rsidRDefault="00EC46C5" w:rsidP="00237486">
      <w:r w:rsidRPr="00637D7A">
        <w:rPr>
          <w:rStyle w:val="Strong"/>
        </w:rPr>
        <w:t>Recipient</w:t>
      </w:r>
      <w:r w:rsidR="009A273B" w:rsidRPr="009A273B">
        <w:t xml:space="preserve">: </w:t>
      </w:r>
      <w:r w:rsidR="009A273B">
        <w:t>A recipient is an organization that receives funding directly from HRSA HAB.</w:t>
      </w:r>
      <w:r w:rsidR="00FD650F">
        <w:t xml:space="preserve"> A recipient must complete a separate RSR Recipient Report for each RWHAP or EHE award that they receive.</w:t>
      </w:r>
      <w:r w:rsidR="00030112">
        <w:t xml:space="preserve"> Recipients may provide services themselves or allocate funding to other organizations to provide services.</w:t>
      </w:r>
    </w:p>
    <w:p w14:paraId="731DF569" w14:textId="1508FB40" w:rsidR="003F2B35" w:rsidRDefault="00487433" w:rsidP="00237486">
      <w:r w:rsidRPr="00637D7A">
        <w:rPr>
          <w:rStyle w:val="Strong"/>
        </w:rPr>
        <w:t>Provider</w:t>
      </w:r>
      <w:r>
        <w:t xml:space="preserve">: </w:t>
      </w:r>
      <w:r w:rsidR="004A01CB">
        <w:t>A provider is an</w:t>
      </w:r>
      <w:r w:rsidR="00746A12">
        <w:t>y</w:t>
      </w:r>
      <w:r w:rsidR="004A01CB">
        <w:t xml:space="preserve"> organization that provides services</w:t>
      </w:r>
      <w:r w:rsidR="00E01FB7">
        <w:t xml:space="preserve"> including direct services to clients and/or administrative and technical services.</w:t>
      </w:r>
      <w:r w:rsidR="00BB4441">
        <w:t xml:space="preserve"> Each provider must complete an RSR Provider Report</w:t>
      </w:r>
      <w:r w:rsidR="00657EB1">
        <w:t xml:space="preserve"> </w:t>
      </w:r>
      <w:r w:rsidR="008B6427">
        <w:t>an</w:t>
      </w:r>
      <w:r w:rsidR="00637D7A">
        <w:t>d upload a properly formatted client-level data file (if they provide services to clients).</w:t>
      </w:r>
      <w:r w:rsidR="001831A3">
        <w:t xml:space="preserve"> A provider may be a recipient, a subrecipient, </w:t>
      </w:r>
      <w:r w:rsidR="00807BF9">
        <w:t>and/</w:t>
      </w:r>
      <w:r w:rsidR="001831A3">
        <w:t>or a second-level provider.</w:t>
      </w:r>
    </w:p>
    <w:p w14:paraId="40081CB0" w14:textId="56C34B6D" w:rsidR="003F2B35" w:rsidRDefault="003F2B35" w:rsidP="00237486">
      <w:r w:rsidRPr="00870870">
        <w:rPr>
          <w:rStyle w:val="Strong"/>
        </w:rPr>
        <w:t>Subrecipient</w:t>
      </w:r>
      <w:r>
        <w:t>: A subrecipient</w:t>
      </w:r>
      <w:r w:rsidR="00167C44">
        <w:t xml:space="preserve"> (see Figure 1)</w:t>
      </w:r>
      <w:r>
        <w:t xml:space="preserve"> is an organization </w:t>
      </w:r>
      <w:r w:rsidR="00C718C5">
        <w:t>that receives funding</w:t>
      </w:r>
      <w:r w:rsidR="007739DD">
        <w:t xml:space="preserve"> </w:t>
      </w:r>
      <w:r w:rsidR="00B946DD">
        <w:t xml:space="preserve">directly from a recipient </w:t>
      </w:r>
      <w:r w:rsidR="007739DD">
        <w:t>to provide services.</w:t>
      </w:r>
    </w:p>
    <w:p w14:paraId="3ECCE236" w14:textId="51180D3F" w:rsidR="00E3379F" w:rsidRDefault="005D1797" w:rsidP="005D1797">
      <w:r w:rsidRPr="00870870">
        <w:rPr>
          <w:rStyle w:val="Strong"/>
        </w:rPr>
        <w:t>Second-level Provider</w:t>
      </w:r>
      <w:r>
        <w:t xml:space="preserve">: </w:t>
      </w:r>
      <w:r w:rsidR="00BA706E">
        <w:t>A second-level provider</w:t>
      </w:r>
      <w:r w:rsidR="00A57881">
        <w:t xml:space="preserve"> (see Figure 2)</w:t>
      </w:r>
      <w:r w:rsidR="00BA706E">
        <w:t xml:space="preserve"> is an organization that receives funding </w:t>
      </w:r>
      <w:r w:rsidR="004B4148">
        <w:t>through</w:t>
      </w:r>
      <w:r w:rsidR="00BA706E">
        <w:t xml:space="preserve"> a subrecipient</w:t>
      </w:r>
      <w:r w:rsidR="00B946DD">
        <w:t xml:space="preserve"> to provide services</w:t>
      </w:r>
      <w:r w:rsidR="00BA706E">
        <w:t>.</w:t>
      </w:r>
      <w:r w:rsidR="00DE4DD0">
        <w:t xml:space="preserve"> </w:t>
      </w:r>
      <w:r w:rsidR="00DE4DD0" w:rsidRPr="00DE4DD0">
        <w:t xml:space="preserve">Occasionally, recipients will use an administrative agent to award and/or monitor the use of their funds. In this situation, the administrative agent (or fiscal intermediary provider) is the recipient’s subrecipient. When </w:t>
      </w:r>
      <w:r w:rsidR="00C12E60">
        <w:t>this subrecipient</w:t>
      </w:r>
      <w:r w:rsidR="00DE4DD0" w:rsidRPr="00DE4DD0">
        <w:t xml:space="preserve"> enters into a contract with another provider to use the recipient’s funds to deliver services, that provider is considered a second-level provider to the recipient</w:t>
      </w:r>
      <w:r w:rsidR="00261482">
        <w:t>.</w:t>
      </w:r>
    </w:p>
    <w:p w14:paraId="72CCC719" w14:textId="423F5B2A" w:rsidR="00E3379F" w:rsidRDefault="00E3379F" w:rsidP="00E3379F">
      <w:pPr>
        <w:pStyle w:val="figuretitles"/>
        <w:rPr>
          <w:rStyle w:val="Steps"/>
          <w:rFonts w:ascii="Calibri" w:hAnsi="Calibri"/>
          <w:b/>
          <w:caps w:val="0"/>
          <w:color w:val="337AA6" w:themeColor="accent2"/>
          <w:spacing w:val="0"/>
          <w:sz w:val="24"/>
        </w:rPr>
      </w:pPr>
      <w:r w:rsidRPr="00263917">
        <w:drawing>
          <wp:anchor distT="0" distB="0" distL="114300" distR="114300" simplePos="0" relativeHeight="251656704" behindDoc="0" locked="0" layoutInCell="1" allowOverlap="1" wp14:anchorId="549314F4" wp14:editId="5759B0A5">
            <wp:simplePos x="0" y="0"/>
            <wp:positionH relativeFrom="margin">
              <wp:posOffset>3302000</wp:posOffset>
            </wp:positionH>
            <wp:positionV relativeFrom="paragraph">
              <wp:posOffset>186690</wp:posOffset>
            </wp:positionV>
            <wp:extent cx="1742440" cy="2312035"/>
            <wp:effectExtent l="0" t="0" r="0" b="0"/>
            <wp:wrapSquare wrapText="bothSides"/>
            <wp:docPr id="2132408731" name="Picture 6" descr="Figure 3 is a graphic flowchart showing the Second-level Provider: HIV/AIDS Bureau flows to Recipient, which flows to Subrecipient, which flows to 2 Second-Level Provid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3 is a graphic flowchart showing the Second-level Provider: HIV/AIDS Bureau flows to Recipient, which flows to Subrecipient, which flows to 2 Second-Level Providers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2440" cy="2312035"/>
                    </a:xfrm>
                    <a:prstGeom prst="rect">
                      <a:avLst/>
                    </a:prstGeom>
                    <a:noFill/>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04480" behindDoc="1" locked="0" layoutInCell="1" allowOverlap="1" wp14:anchorId="00E4C112" wp14:editId="7043B484">
            <wp:simplePos x="0" y="0"/>
            <wp:positionH relativeFrom="margin">
              <wp:posOffset>241300</wp:posOffset>
            </wp:positionH>
            <wp:positionV relativeFrom="paragraph">
              <wp:posOffset>212090</wp:posOffset>
            </wp:positionV>
            <wp:extent cx="749300" cy="1827530"/>
            <wp:effectExtent l="0" t="0" r="0" b="1270"/>
            <wp:wrapSquare wrapText="bothSides"/>
            <wp:docPr id="897240334" name="Picture 5" descr="Figure 2 is a graphic flowchart showing the Subrecipient: HIV/AIDS Bureau flows to Recipient, which flows to Subrecipi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749300" cy="1827530"/>
                    </a:xfrm>
                    <a:prstGeom prst="rect">
                      <a:avLst/>
                    </a:prstGeom>
                  </pic:spPr>
                </pic:pic>
              </a:graphicData>
            </a:graphic>
            <wp14:sizeRelH relativeFrom="page">
              <wp14:pctWidth>0</wp14:pctWidth>
            </wp14:sizeRelH>
            <wp14:sizeRelV relativeFrom="page">
              <wp14:pctHeight>0</wp14:pctHeight>
            </wp14:sizeRelV>
          </wp:anchor>
        </w:drawing>
      </w:r>
      <w:r>
        <w:rPr>
          <w:rStyle w:val="Steps"/>
          <w:rFonts w:ascii="Calibri" w:hAnsi="Calibri"/>
          <w:b/>
          <w:caps w:val="0"/>
          <w:color w:val="337AA6" w:themeColor="accent2"/>
          <w:spacing w:val="0"/>
          <w:sz w:val="24"/>
        </w:rPr>
        <w:t>Figure 1. Subrecipient</w:t>
      </w:r>
      <w:r>
        <w:rPr>
          <w:rStyle w:val="Steps"/>
          <w:rFonts w:ascii="Calibri" w:hAnsi="Calibri"/>
          <w:b/>
          <w:caps w:val="0"/>
          <w:color w:val="337AA6" w:themeColor="accent2"/>
          <w:spacing w:val="0"/>
          <w:sz w:val="24"/>
        </w:rPr>
        <w:tab/>
      </w:r>
      <w:r>
        <w:rPr>
          <w:rStyle w:val="Steps"/>
          <w:rFonts w:ascii="Calibri" w:hAnsi="Calibri"/>
          <w:b/>
          <w:caps w:val="0"/>
          <w:color w:val="337AA6" w:themeColor="accent2"/>
          <w:spacing w:val="0"/>
          <w:sz w:val="24"/>
        </w:rPr>
        <w:tab/>
      </w:r>
      <w:r>
        <w:rPr>
          <w:rStyle w:val="Steps"/>
          <w:rFonts w:ascii="Calibri" w:hAnsi="Calibri"/>
          <w:b/>
          <w:caps w:val="0"/>
          <w:color w:val="337AA6" w:themeColor="accent2"/>
          <w:spacing w:val="0"/>
          <w:sz w:val="24"/>
        </w:rPr>
        <w:tab/>
      </w:r>
      <w:r>
        <w:rPr>
          <w:rStyle w:val="Steps"/>
          <w:rFonts w:ascii="Calibri" w:hAnsi="Calibri"/>
          <w:b/>
          <w:caps w:val="0"/>
          <w:color w:val="337AA6" w:themeColor="accent2"/>
          <w:spacing w:val="0"/>
          <w:sz w:val="24"/>
        </w:rPr>
        <w:tab/>
        <w:t>Figure 2. Second-level Provider</w:t>
      </w:r>
    </w:p>
    <w:p w14:paraId="38CB2D7B" w14:textId="2823F471" w:rsidR="005D1797" w:rsidRDefault="005D1797" w:rsidP="005D1797">
      <w:pPr>
        <w:rPr>
          <w:rFonts w:ascii="Segoe UI" w:hAnsi="Segoe UI" w:cs="Segoe UI"/>
          <w:sz w:val="18"/>
          <w:szCs w:val="18"/>
          <w:highlight w:val="yellow"/>
        </w:rPr>
      </w:pPr>
    </w:p>
    <w:p w14:paraId="3EC2A083" w14:textId="75DF4400" w:rsidR="00261482" w:rsidRDefault="00261482" w:rsidP="005D1797">
      <w:pPr>
        <w:rPr>
          <w:rFonts w:ascii="Segoe UI" w:hAnsi="Segoe UI" w:cs="Segoe UI"/>
          <w:sz w:val="18"/>
          <w:szCs w:val="18"/>
          <w:highlight w:val="yellow"/>
        </w:rPr>
      </w:pPr>
    </w:p>
    <w:p w14:paraId="733F0E8F" w14:textId="77777777" w:rsidR="00157C46" w:rsidRDefault="00157C46" w:rsidP="00C513C9">
      <w:pPr>
        <w:widowControl/>
        <w:autoSpaceDE/>
        <w:autoSpaceDN/>
        <w:spacing w:after="0"/>
        <w:ind w:right="0"/>
        <w:textAlignment w:val="baseline"/>
        <w:rPr>
          <w:rFonts w:eastAsia="Times New Roman"/>
        </w:rPr>
      </w:pPr>
    </w:p>
    <w:p w14:paraId="75FAC8F3" w14:textId="77777777" w:rsidR="00157C46" w:rsidRDefault="00157C46" w:rsidP="00C513C9">
      <w:pPr>
        <w:widowControl/>
        <w:autoSpaceDE/>
        <w:autoSpaceDN/>
        <w:spacing w:after="0"/>
        <w:ind w:right="0"/>
        <w:textAlignment w:val="baseline"/>
        <w:rPr>
          <w:rFonts w:eastAsia="Times New Roman"/>
        </w:rPr>
      </w:pPr>
    </w:p>
    <w:p w14:paraId="321A1514" w14:textId="77777777" w:rsidR="00157C46" w:rsidRDefault="00157C46" w:rsidP="00C513C9">
      <w:pPr>
        <w:widowControl/>
        <w:autoSpaceDE/>
        <w:autoSpaceDN/>
        <w:spacing w:after="0"/>
        <w:ind w:right="0"/>
        <w:textAlignment w:val="baseline"/>
        <w:rPr>
          <w:rFonts w:eastAsia="Times New Roman"/>
        </w:rPr>
      </w:pPr>
    </w:p>
    <w:p w14:paraId="0A1DED29" w14:textId="77777777" w:rsidR="00157C46" w:rsidRDefault="00157C46" w:rsidP="00C513C9">
      <w:pPr>
        <w:widowControl/>
        <w:autoSpaceDE/>
        <w:autoSpaceDN/>
        <w:spacing w:after="0"/>
        <w:ind w:right="0"/>
        <w:textAlignment w:val="baseline"/>
        <w:rPr>
          <w:rFonts w:eastAsia="Times New Roman"/>
        </w:rPr>
      </w:pPr>
    </w:p>
    <w:p w14:paraId="7A510720" w14:textId="77777777" w:rsidR="00157C46" w:rsidRDefault="00157C46" w:rsidP="00C513C9">
      <w:pPr>
        <w:widowControl/>
        <w:autoSpaceDE/>
        <w:autoSpaceDN/>
        <w:spacing w:after="0"/>
        <w:ind w:right="0"/>
        <w:textAlignment w:val="baseline"/>
        <w:rPr>
          <w:rFonts w:eastAsia="Times New Roman"/>
        </w:rPr>
      </w:pPr>
    </w:p>
    <w:p w14:paraId="758C411E" w14:textId="77777777" w:rsidR="00157C46" w:rsidRDefault="00157C46" w:rsidP="00C513C9">
      <w:pPr>
        <w:widowControl/>
        <w:autoSpaceDE/>
        <w:autoSpaceDN/>
        <w:spacing w:after="0"/>
        <w:ind w:right="0"/>
        <w:textAlignment w:val="baseline"/>
        <w:rPr>
          <w:rFonts w:eastAsia="Times New Roman"/>
        </w:rPr>
      </w:pPr>
    </w:p>
    <w:p w14:paraId="548E0DCF" w14:textId="11419F56" w:rsidR="00157C46" w:rsidRDefault="00157C46" w:rsidP="00C513C9">
      <w:pPr>
        <w:widowControl/>
        <w:autoSpaceDE/>
        <w:autoSpaceDN/>
        <w:spacing w:after="0"/>
        <w:ind w:right="0"/>
        <w:textAlignment w:val="baseline"/>
        <w:rPr>
          <w:rFonts w:eastAsia="Times New Roman"/>
        </w:rPr>
      </w:pPr>
    </w:p>
    <w:p w14:paraId="3DD15D2B" w14:textId="77777777" w:rsidR="00157C46" w:rsidRDefault="00157C46" w:rsidP="00C513C9">
      <w:pPr>
        <w:widowControl/>
        <w:autoSpaceDE/>
        <w:autoSpaceDN/>
        <w:spacing w:after="0"/>
        <w:ind w:right="0"/>
        <w:textAlignment w:val="baseline"/>
        <w:rPr>
          <w:rFonts w:eastAsia="Times New Roman"/>
        </w:rPr>
      </w:pPr>
    </w:p>
    <w:p w14:paraId="4375E266" w14:textId="77777777" w:rsidR="00157C46" w:rsidRDefault="00157C46" w:rsidP="00C513C9">
      <w:pPr>
        <w:widowControl/>
        <w:autoSpaceDE/>
        <w:autoSpaceDN/>
        <w:spacing w:after="0"/>
        <w:ind w:right="0"/>
        <w:textAlignment w:val="baseline"/>
        <w:rPr>
          <w:rFonts w:eastAsia="Times New Roman"/>
        </w:rPr>
      </w:pPr>
    </w:p>
    <w:p w14:paraId="7BB9F380" w14:textId="77777777" w:rsidR="00157C46" w:rsidRDefault="00157C46" w:rsidP="00C513C9">
      <w:pPr>
        <w:widowControl/>
        <w:autoSpaceDE/>
        <w:autoSpaceDN/>
        <w:spacing w:after="0"/>
        <w:ind w:right="0"/>
        <w:textAlignment w:val="baseline"/>
        <w:rPr>
          <w:rFonts w:eastAsia="Times New Roman"/>
        </w:rPr>
      </w:pPr>
    </w:p>
    <w:p w14:paraId="3AF2E268" w14:textId="77777777" w:rsidR="00157C46" w:rsidRDefault="00157C46" w:rsidP="00C513C9">
      <w:pPr>
        <w:widowControl/>
        <w:autoSpaceDE/>
        <w:autoSpaceDN/>
        <w:spacing w:after="0"/>
        <w:ind w:right="0"/>
        <w:textAlignment w:val="baseline"/>
        <w:rPr>
          <w:rFonts w:eastAsia="Times New Roman"/>
        </w:rPr>
      </w:pPr>
    </w:p>
    <w:p w14:paraId="357C3C5B" w14:textId="77777777" w:rsidR="00157C46" w:rsidRDefault="00157C46" w:rsidP="00C513C9">
      <w:pPr>
        <w:widowControl/>
        <w:autoSpaceDE/>
        <w:autoSpaceDN/>
        <w:spacing w:after="0"/>
        <w:ind w:right="0"/>
        <w:textAlignment w:val="baseline"/>
        <w:rPr>
          <w:rFonts w:eastAsia="Times New Roman"/>
        </w:rPr>
      </w:pPr>
    </w:p>
    <w:p w14:paraId="226C9743" w14:textId="19F93D28" w:rsidR="00801FD0" w:rsidRDefault="00801FD0">
      <w:pPr>
        <w:pStyle w:val="Heading2"/>
      </w:pPr>
      <w:bookmarkStart w:id="19" w:name="_Eligible_Services_Reporting"/>
      <w:bookmarkStart w:id="20" w:name="_Toc120870522"/>
      <w:bookmarkEnd w:id="19"/>
      <w:r>
        <w:lastRenderedPageBreak/>
        <w:t>Eligible Services Reporting</w:t>
      </w:r>
      <w:bookmarkEnd w:id="20"/>
    </w:p>
    <w:p w14:paraId="7FDB67B5" w14:textId="596C36A3" w:rsidR="00BC31B5" w:rsidRDefault="00BC31B5" w:rsidP="00BC31B5">
      <w:r>
        <w:t xml:space="preserve">All Ryan White HIV/AIDS Program (RWHAP) agencies </w:t>
      </w:r>
      <w:r w:rsidR="008C72E3">
        <w:t>are</w:t>
      </w:r>
      <w:r>
        <w:t xml:space="preserve"> required to complete Eligible Services reporting </w:t>
      </w:r>
      <w:r w:rsidR="008C72E3">
        <w:t>as part of the</w:t>
      </w:r>
      <w:r>
        <w:t xml:space="preserve"> 202</w:t>
      </w:r>
      <w:r w:rsidR="008C72E3">
        <w:t>2 RSR</w:t>
      </w:r>
      <w:r>
        <w:t>. Previously, providers used Eligible Scope reporting to determine which clients would be</w:t>
      </w:r>
      <w:r w:rsidR="008C72E3">
        <w:t xml:space="preserve"> </w:t>
      </w:r>
      <w:r>
        <w:t>included in the RSR. Under Eligible Scope, providers only reported data on clients who were</w:t>
      </w:r>
      <w:r w:rsidR="008C72E3">
        <w:t xml:space="preserve"> </w:t>
      </w:r>
      <w:r w:rsidR="00C30DD0">
        <w:t>RWHAP-</w:t>
      </w:r>
      <w:r>
        <w:t>eligible and received a service for which the provider received RWHAP funding.</w:t>
      </w:r>
      <w:r w:rsidR="008C72E3">
        <w:t xml:space="preserve"> </w:t>
      </w:r>
      <w:r>
        <w:t>Under the new Eligible Services Reporting requirement, providers will be required to also</w:t>
      </w:r>
      <w:r w:rsidR="008C72E3">
        <w:t xml:space="preserve"> </w:t>
      </w:r>
      <w:r>
        <w:t>include services funded through RWHAP-related funding, which includes program income</w:t>
      </w:r>
      <w:r w:rsidR="008C72E3">
        <w:t xml:space="preserve"> </w:t>
      </w:r>
      <w:r>
        <w:t>and pharmaceutical rebates.</w:t>
      </w:r>
    </w:p>
    <w:p w14:paraId="71A13E6A" w14:textId="77777777" w:rsidR="00953B1F" w:rsidRPr="00404DC2" w:rsidRDefault="00953B1F" w:rsidP="00953B1F">
      <w:r w:rsidRPr="00404DC2">
        <w:t>When determining whether to report a client, providers should consider two questions:</w:t>
      </w:r>
    </w:p>
    <w:p w14:paraId="51E45993" w14:textId="38829025" w:rsidR="00953B1F" w:rsidRPr="00871F77" w:rsidRDefault="00953B1F" w:rsidP="00870870">
      <w:pPr>
        <w:pStyle w:val="ListNumbers"/>
      </w:pPr>
      <w:r w:rsidRPr="00871F77">
        <w:t xml:space="preserve">Did this client </w:t>
      </w:r>
      <w:r w:rsidRPr="00C74689">
        <w:t>receive</w:t>
      </w:r>
      <w:r w:rsidRPr="00871F77">
        <w:t xml:space="preserve"> at least one service during the reporting period that my </w:t>
      </w:r>
      <w:r w:rsidRPr="00E91A2B">
        <w:t>organization</w:t>
      </w:r>
      <w:r w:rsidRPr="00871F77">
        <w:t xml:space="preserve"> was funded to provide with RWHAP</w:t>
      </w:r>
      <w:r>
        <w:t xml:space="preserve"> funding</w:t>
      </w:r>
      <w:r w:rsidR="00135F7E">
        <w:t>,</w:t>
      </w:r>
      <w:r w:rsidRPr="00871F77">
        <w:t xml:space="preserve"> RWHAP-related funding</w:t>
      </w:r>
      <w:r w:rsidR="00135F7E">
        <w:t>, and/or EHE Initiative funding</w:t>
      </w:r>
      <w:r w:rsidRPr="00871F77">
        <w:t xml:space="preserve"> (regardless of</w:t>
      </w:r>
      <w:r w:rsidR="00421E34">
        <w:t xml:space="preserve"> final</w:t>
      </w:r>
      <w:r w:rsidRPr="00871F77">
        <w:t xml:space="preserve"> payor)?</w:t>
      </w:r>
    </w:p>
    <w:p w14:paraId="404D39FD" w14:textId="5A1374AF" w:rsidR="00953B1F" w:rsidRPr="00871F77" w:rsidRDefault="00953B1F" w:rsidP="00E91A2B">
      <w:pPr>
        <w:pStyle w:val="ListNumbers"/>
      </w:pPr>
      <w:r w:rsidRPr="00871F77">
        <w:t>Is this client eligible to receive funded services?</w:t>
      </w:r>
    </w:p>
    <w:p w14:paraId="0381EB6B" w14:textId="77777777" w:rsidR="009D2E27" w:rsidRDefault="00740535" w:rsidP="00953B1F">
      <w:r>
        <w:t xml:space="preserve">If </w:t>
      </w:r>
      <w:r w:rsidR="007F1D19">
        <w:t xml:space="preserve">the answer is “yes” to both questions, then the client should be reported </w:t>
      </w:r>
      <w:r w:rsidR="00E4757E">
        <w:t>o</w:t>
      </w:r>
      <w:r w:rsidR="007F1D19">
        <w:t>n the 2022 RSR.</w:t>
      </w:r>
      <w:r w:rsidR="00742578">
        <w:t xml:space="preserve"> </w:t>
      </w:r>
      <w:r w:rsidR="00E4757E">
        <w:t xml:space="preserve">Eligibility requirements are typically set at the recipient level and differ based on the type of funding </w:t>
      </w:r>
      <w:r w:rsidR="00A655D4">
        <w:t xml:space="preserve">received to provide services. </w:t>
      </w:r>
      <w:r w:rsidR="00F44CBF">
        <w:t xml:space="preserve">For RWHAP and RWHAP-related funding, contact your recipient(s) </w:t>
      </w:r>
      <w:r w:rsidR="00FD4C02">
        <w:t xml:space="preserve">to determine your site’s eligibility requirements. </w:t>
      </w:r>
    </w:p>
    <w:p w14:paraId="320A4E3B" w14:textId="5E77793C" w:rsidR="00A655D4" w:rsidRPr="00870870" w:rsidRDefault="00FD4C02" w:rsidP="00953B1F">
      <w:pPr>
        <w:rPr>
          <w:rStyle w:val="Newtext"/>
        </w:rPr>
      </w:pPr>
      <w:r w:rsidRPr="00870870">
        <w:rPr>
          <w:rStyle w:val="Newtext"/>
        </w:rPr>
        <w:t xml:space="preserve">For EHE Initiative funding, </w:t>
      </w:r>
      <w:r w:rsidR="009D2E27" w:rsidRPr="00870870">
        <w:rPr>
          <w:rStyle w:val="Newtext"/>
        </w:rPr>
        <w:t>all clients</w:t>
      </w:r>
      <w:r w:rsidR="00FF279D">
        <w:rPr>
          <w:rStyle w:val="Newtext"/>
        </w:rPr>
        <w:t xml:space="preserve"> with HIV</w:t>
      </w:r>
      <w:r w:rsidR="009D2E27" w:rsidRPr="00870870">
        <w:rPr>
          <w:rStyle w:val="Newtext"/>
        </w:rPr>
        <w:t xml:space="preserve"> are eligible to receive EHE Initiative-funded services. Therefore, agencies that receive EHE Initiative funding should report all </w:t>
      </w:r>
      <w:r w:rsidR="00FF279D">
        <w:rPr>
          <w:rStyle w:val="Newtext"/>
        </w:rPr>
        <w:t>clients with HIV</w:t>
      </w:r>
      <w:r w:rsidR="009D2E27" w:rsidRPr="00870870">
        <w:rPr>
          <w:rStyle w:val="Newtext"/>
        </w:rPr>
        <w:t xml:space="preserve"> that receive a service the agency is funded to provide</w:t>
      </w:r>
      <w:r w:rsidR="00531131" w:rsidRPr="00870870">
        <w:rPr>
          <w:rStyle w:val="Newtext"/>
        </w:rPr>
        <w:t xml:space="preserve"> with either RWHAP, RWHAP-related, or EHE Initiative funding, regardless of the final payor.</w:t>
      </w:r>
    </w:p>
    <w:p w14:paraId="508D402F" w14:textId="6C9447F3" w:rsidR="00740535" w:rsidRDefault="00742578" w:rsidP="00953B1F">
      <w:r>
        <w:t xml:space="preserve">For further clarification on Eligible Services Reporting and determining which clients to report in your RSR client-level data, please see </w:t>
      </w:r>
      <w:hyperlink r:id="rId23" w:history="1">
        <w:r w:rsidR="009B57D3" w:rsidRPr="00330790">
          <w:rPr>
            <w:rStyle w:val="Hyperlink"/>
          </w:rPr>
          <w:t>RSR In Focus: Understanding Eligible Services Reporting</w:t>
        </w:r>
      </w:hyperlink>
      <w:r w:rsidR="009B57D3">
        <w:t>.</w:t>
      </w:r>
    </w:p>
    <w:p w14:paraId="30B36004" w14:textId="0F991843" w:rsidR="00953B1F" w:rsidRPr="00C227F8" w:rsidRDefault="00DC5CF8" w:rsidP="00953B1F">
      <w:pPr>
        <w:pStyle w:val="Question"/>
      </w:pPr>
      <w:r>
        <mc:AlternateContent>
          <mc:Choice Requires="wpg">
            <w:drawing>
              <wp:anchor distT="0" distB="0" distL="114300" distR="114300" simplePos="0" relativeHeight="251663872" behindDoc="0" locked="0" layoutInCell="1" allowOverlap="1" wp14:anchorId="4863ABBF" wp14:editId="001DE7F7">
                <wp:simplePos x="0" y="0"/>
                <wp:positionH relativeFrom="margin">
                  <wp:posOffset>-635</wp:posOffset>
                </wp:positionH>
                <wp:positionV relativeFrom="paragraph">
                  <wp:posOffset>6350</wp:posOffset>
                </wp:positionV>
                <wp:extent cx="733425" cy="733425"/>
                <wp:effectExtent l="0" t="0" r="0" b="9525"/>
                <wp:wrapSquare wrapText="bothSides"/>
                <wp:docPr id="13"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14"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1AAD9D" id="Group 334" o:spid="_x0000_s1026" style="position:absolute;margin-left:-.05pt;margin-top:.5pt;width:57.75pt;height:57.75pt;z-index:251663872;mso-position-horizontal-relative:margin"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margin"/>
              </v:group>
            </w:pict>
          </mc:Fallback>
        </mc:AlternateContent>
      </w:r>
      <w:r w:rsidR="00953B1F" w:rsidRPr="00C227F8">
        <w:t xml:space="preserve">How do I determine which clients are eligible </w:t>
      </w:r>
      <w:r w:rsidR="00965196">
        <w:t>to receive funded services</w:t>
      </w:r>
      <w:r w:rsidR="00953B1F" w:rsidRPr="00C227F8">
        <w:t>?</w:t>
      </w:r>
    </w:p>
    <w:p w14:paraId="393350E0" w14:textId="71FABFDB" w:rsidR="00953B1F" w:rsidRDefault="00965196" w:rsidP="008349D2">
      <w:pPr>
        <w:pStyle w:val="QAnswer"/>
      </w:pPr>
      <w:r>
        <w:t xml:space="preserve">Eligibility requirements </w:t>
      </w:r>
      <w:r w:rsidR="002A329D">
        <w:t xml:space="preserve">differ based on the type of funding the provider receives to provide services. </w:t>
      </w:r>
      <w:r w:rsidR="00473410">
        <w:t xml:space="preserve">For RWHAP </w:t>
      </w:r>
      <w:r w:rsidR="00DF37AA">
        <w:t>and RWHAP-related fund</w:t>
      </w:r>
      <w:r w:rsidR="00473410">
        <w:t xml:space="preserve">, eligibility requirements are </w:t>
      </w:r>
      <w:r w:rsidR="00DF37AA">
        <w:t xml:space="preserve">typically </w:t>
      </w:r>
      <w:r w:rsidR="00473410">
        <w:t xml:space="preserve">set at the recipient level and </w:t>
      </w:r>
      <w:r w:rsidR="00361AF2">
        <w:t xml:space="preserve">are </w:t>
      </w:r>
      <w:r w:rsidR="00DF37AA">
        <w:t>usually</w:t>
      </w:r>
      <w:r w:rsidR="00361AF2">
        <w:t xml:space="preserve"> based on client income and location. </w:t>
      </w:r>
      <w:r w:rsidR="00A774E2">
        <w:t xml:space="preserve">Contact your RWHAP recipient(s) to determine your site’s eligibility </w:t>
      </w:r>
      <w:r w:rsidR="008349D2">
        <w:t>requirements for all funding provided by your recipient(s). Additionally, providers that generate their own RWHAP-related funding (program income or pharmaceutical rebates) set their own requirements for those funds.</w:t>
      </w:r>
    </w:p>
    <w:p w14:paraId="344B73E7" w14:textId="55228E61" w:rsidR="008F0651" w:rsidRPr="00870870" w:rsidRDefault="008F0651" w:rsidP="008349D2">
      <w:pPr>
        <w:pStyle w:val="QAnswer"/>
        <w:rPr>
          <w:rStyle w:val="Newtext"/>
        </w:rPr>
      </w:pPr>
      <w:r w:rsidRPr="00870870">
        <w:rPr>
          <w:rStyle w:val="Newtext"/>
        </w:rPr>
        <w:lastRenderedPageBreak/>
        <w:t xml:space="preserve">For EHE Initiative funding, all </w:t>
      </w:r>
      <w:r w:rsidR="00FF279D">
        <w:rPr>
          <w:rStyle w:val="Newtext"/>
        </w:rPr>
        <w:t>clients with HIV</w:t>
      </w:r>
      <w:r w:rsidRPr="00870870">
        <w:rPr>
          <w:rStyle w:val="Newtext"/>
        </w:rPr>
        <w:t xml:space="preserve"> are considered eligible to receive EHE Initiative-funded services. </w:t>
      </w:r>
      <w:r w:rsidR="00BA550A" w:rsidRPr="00870870">
        <w:rPr>
          <w:rStyle w:val="Newtext"/>
        </w:rPr>
        <w:t>Therefore, providers that receive EHE Initiative funding to provide services should report all clients</w:t>
      </w:r>
      <w:r w:rsidR="00FF279D">
        <w:rPr>
          <w:rStyle w:val="Newtext"/>
        </w:rPr>
        <w:t xml:space="preserve"> with HIV</w:t>
      </w:r>
      <w:r w:rsidR="00BA550A" w:rsidRPr="00870870">
        <w:rPr>
          <w:rStyle w:val="Newtext"/>
        </w:rPr>
        <w:t xml:space="preserve"> that receive a service for which the provider received RWHAP, RWHAP-related, or EHE Iniative funding to provide. </w:t>
      </w:r>
    </w:p>
    <w:p w14:paraId="00B27393" w14:textId="3C0DE163" w:rsidR="00953B1F" w:rsidRPr="00C227F8" w:rsidRDefault="00953B1F" w:rsidP="00953B1F">
      <w:pPr>
        <w:pStyle w:val="Question"/>
      </w:pPr>
      <w:r>
        <mc:AlternateContent>
          <mc:Choice Requires="wpg">
            <w:drawing>
              <wp:anchor distT="0" distB="0" distL="114300" distR="114300" simplePos="0" relativeHeight="251664896" behindDoc="0" locked="0" layoutInCell="1" allowOverlap="1" wp14:anchorId="1FBF9036" wp14:editId="25403920">
                <wp:simplePos x="0" y="0"/>
                <wp:positionH relativeFrom="margin">
                  <wp:align>left</wp:align>
                </wp:positionH>
                <wp:positionV relativeFrom="paragraph">
                  <wp:posOffset>4445</wp:posOffset>
                </wp:positionV>
                <wp:extent cx="733425" cy="733425"/>
                <wp:effectExtent l="0" t="0" r="0" b="9525"/>
                <wp:wrapSquare wrapText="bothSides"/>
                <wp:docPr id="16"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17"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E5AD74" id="Group 334" o:spid="_x0000_s1026" style="position:absolute;margin-left:0;margin-top:.35pt;width:57.75pt;height:57.75pt;z-index:251664896;mso-position-horizontal:left;mso-position-horizontal-relative:margin"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margin"/>
              </v:group>
            </w:pict>
          </mc:Fallback>
        </mc:AlternateContent>
      </w:r>
      <w:r w:rsidRPr="00C227F8">
        <w:t>How do I know if I should report a client</w:t>
      </w:r>
      <w:r w:rsidR="00953C41">
        <w:t xml:space="preserve"> in my client-level data</w:t>
      </w:r>
      <w:r w:rsidRPr="00C227F8">
        <w:t>?</w:t>
      </w:r>
    </w:p>
    <w:p w14:paraId="59088BD8" w14:textId="7BCF4152" w:rsidR="00953B1F" w:rsidRPr="00C227F8" w:rsidRDefault="00953B1F" w:rsidP="00953B1F">
      <w:pPr>
        <w:pStyle w:val="QAnswer"/>
      </w:pPr>
      <w:r w:rsidRPr="00C227F8">
        <w:t>You should report a client if</w:t>
      </w:r>
      <w:r w:rsidR="00824277">
        <w:t xml:space="preserve"> they</w:t>
      </w:r>
      <w:r w:rsidR="003D4069">
        <w:t xml:space="preserve"> are eligible to receive funded services and they</w:t>
      </w:r>
      <w:r w:rsidR="00824277">
        <w:t xml:space="preserve"> received a service that your organ</w:t>
      </w:r>
      <w:r w:rsidR="003D4069">
        <w:t>ization was funded to provide with either RWHAP, RWHAP-related, or EHE Initiative funding.</w:t>
      </w:r>
    </w:p>
    <w:p w14:paraId="07481FE4" w14:textId="14872257" w:rsidR="00953B1F" w:rsidRPr="005F40FC" w:rsidRDefault="002F7F33" w:rsidP="00953B1F">
      <w:pPr>
        <w:pStyle w:val="Question"/>
        <w:rPr>
          <w:rStyle w:val="Newtext"/>
        </w:rPr>
      </w:pPr>
      <w:r w:rsidRPr="00870870">
        <mc:AlternateContent>
          <mc:Choice Requires="wpg">
            <w:drawing>
              <wp:anchor distT="0" distB="0" distL="114300" distR="114300" simplePos="0" relativeHeight="251665920" behindDoc="0" locked="0" layoutInCell="1" allowOverlap="1" wp14:anchorId="0890183C" wp14:editId="4B1B306A">
                <wp:simplePos x="0" y="0"/>
                <wp:positionH relativeFrom="margin">
                  <wp:align>left</wp:align>
                </wp:positionH>
                <wp:positionV relativeFrom="paragraph">
                  <wp:posOffset>5715</wp:posOffset>
                </wp:positionV>
                <wp:extent cx="733425" cy="733425"/>
                <wp:effectExtent l="0" t="0" r="0" b="9525"/>
                <wp:wrapSquare wrapText="bothSides"/>
                <wp:docPr id="22"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3"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5D506" id="Group 334" o:spid="_x0000_s1026" style="position:absolute;margin-left:0;margin-top:.45pt;width:57.75pt;height:57.75pt;z-index:251665920;mso-position-horizontal:left;mso-position-horizontal-relative:margin"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margin"/>
              </v:group>
            </w:pict>
          </mc:Fallback>
        </mc:AlternateContent>
      </w:r>
      <w:r w:rsidR="00953B1F" w:rsidRPr="00870870">
        <w:t>Should I report client-level data from Housing Opportunities for Persons with AIDS (HOPWA) clients?</w:t>
      </w:r>
    </w:p>
    <w:p w14:paraId="7F02100B" w14:textId="42C6AADA" w:rsidR="00801FD0" w:rsidRDefault="00953B1F" w:rsidP="00DC5CF8">
      <w:pPr>
        <w:pStyle w:val="QAnswer"/>
        <w:rPr>
          <w:rStyle w:val="Newtext"/>
        </w:rPr>
      </w:pPr>
      <w:r w:rsidRPr="00870870">
        <w:t xml:space="preserve">HOPWA clients should only be included in the RSR if they </w:t>
      </w:r>
      <w:r w:rsidR="00F46A88">
        <w:t>meet the requirements described</w:t>
      </w:r>
      <w:r w:rsidR="00B0354C">
        <w:t xml:space="preserve"> in </w:t>
      </w:r>
      <w:hyperlink w:anchor="_Eligible_Services_Reporting" w:history="1">
        <w:r w:rsidR="00463B92" w:rsidRPr="00463B92">
          <w:rPr>
            <w:rStyle w:val="Hyperlink"/>
          </w:rPr>
          <w:t>Eligible Services Reporting</w:t>
        </w:r>
      </w:hyperlink>
      <w:r w:rsidRPr="00870870">
        <w:t xml:space="preserve">. If the client is considered a HOPWA-only client, please do not report those individuals on the RSR. For further information on the HOPWA program, visit the </w:t>
      </w:r>
      <w:hyperlink r:id="rId24">
        <w:r w:rsidRPr="00870870">
          <w:rPr>
            <w:rStyle w:val="Hyperlinks"/>
          </w:rPr>
          <w:t>HUD Exchange website</w:t>
        </w:r>
        <w:r w:rsidRPr="00870870">
          <w:t>.</w:t>
        </w:r>
      </w:hyperlink>
    </w:p>
    <w:p w14:paraId="48D01CF5" w14:textId="66C158D7" w:rsidR="00B92D7F" w:rsidRDefault="00B92D7F" w:rsidP="00B92D7F">
      <w:pPr>
        <w:pStyle w:val="Heading2"/>
      </w:pPr>
      <w:bookmarkStart w:id="21" w:name="_Toc120870523"/>
      <w:r>
        <w:t>RWHAP Services</w:t>
      </w:r>
      <w:bookmarkEnd w:id="21"/>
    </w:p>
    <w:p w14:paraId="66BFE31D" w14:textId="20EE3FD9" w:rsidR="00E041A8" w:rsidRPr="003933C4" w:rsidRDefault="00847636" w:rsidP="00E041A8">
      <w:r>
        <w:t>Funded</w:t>
      </w:r>
      <w:r w:rsidR="00E041A8">
        <w:t xml:space="preserve"> services are divided into three groups:</w:t>
      </w:r>
    </w:p>
    <w:p w14:paraId="6A78B2E3" w14:textId="77777777" w:rsidR="00E041A8" w:rsidRPr="005439EC" w:rsidRDefault="00E041A8" w:rsidP="00870870">
      <w:pPr>
        <w:pStyle w:val="ListBullets"/>
      </w:pPr>
      <w:r w:rsidRPr="006A4C3F">
        <w:t>Administrative</w:t>
      </w:r>
      <w:r w:rsidRPr="00951D71">
        <w:t xml:space="preserve"> </w:t>
      </w:r>
      <w:r w:rsidRPr="006A4C3F">
        <w:t>and</w:t>
      </w:r>
      <w:r w:rsidRPr="00951D71">
        <w:t xml:space="preserve"> </w:t>
      </w:r>
      <w:r w:rsidRPr="006A4C3F">
        <w:t>technical</w:t>
      </w:r>
      <w:r w:rsidRPr="00951D71">
        <w:t xml:space="preserve"> </w:t>
      </w:r>
      <w:r w:rsidRPr="006A4C3F">
        <w:t>services</w:t>
      </w:r>
    </w:p>
    <w:p w14:paraId="3373A920" w14:textId="77777777" w:rsidR="00E041A8" w:rsidRDefault="00E041A8" w:rsidP="00870870">
      <w:pPr>
        <w:pStyle w:val="ListBullets"/>
      </w:pPr>
      <w:r w:rsidRPr="006A4C3F">
        <w:t>Core</w:t>
      </w:r>
      <w:r w:rsidRPr="00951D71">
        <w:t xml:space="preserve"> </w:t>
      </w:r>
      <w:r w:rsidRPr="006A4C3F">
        <w:t>medical</w:t>
      </w:r>
      <w:r w:rsidRPr="00951D71">
        <w:t xml:space="preserve"> </w:t>
      </w:r>
      <w:r w:rsidRPr="006A4C3F">
        <w:t>services</w:t>
      </w:r>
    </w:p>
    <w:p w14:paraId="772BF15C" w14:textId="10F1FD06" w:rsidR="00E041A8" w:rsidRDefault="00E041A8" w:rsidP="00C564BB">
      <w:pPr>
        <w:pStyle w:val="ListBullets"/>
      </w:pPr>
      <w:r w:rsidRPr="006A4C3F">
        <w:t>Support</w:t>
      </w:r>
      <w:r w:rsidRPr="00951D71">
        <w:t xml:space="preserve"> </w:t>
      </w:r>
      <w:r w:rsidRPr="006A4C3F">
        <w:t>services</w:t>
      </w:r>
    </w:p>
    <w:p w14:paraId="3F40F786" w14:textId="77777777" w:rsidR="00F508F9" w:rsidRDefault="0002483E" w:rsidP="00870870">
      <w:pPr>
        <w:sectPr w:rsidR="00F508F9" w:rsidSect="00F508F9">
          <w:footerReference w:type="default" r:id="rId25"/>
          <w:type w:val="continuous"/>
          <w:pgSz w:w="12240" w:h="15840"/>
          <w:pgMar w:top="1440" w:right="1080" w:bottom="1440" w:left="1080" w:header="616" w:footer="607" w:gutter="0"/>
          <w:cols w:space="720"/>
        </w:sectPr>
      </w:pPr>
      <w:r>
        <w:rPr>
          <w:noProof/>
        </w:rPr>
        <mc:AlternateContent>
          <mc:Choice Requires="wpg">
            <w:drawing>
              <wp:anchor distT="0" distB="0" distL="114300" distR="114300" simplePos="0" relativeHeight="251662848" behindDoc="0" locked="0" layoutInCell="1" allowOverlap="1" wp14:anchorId="029851E2" wp14:editId="7ED7F917">
                <wp:simplePos x="0" y="0"/>
                <wp:positionH relativeFrom="margin">
                  <wp:posOffset>31750</wp:posOffset>
                </wp:positionH>
                <wp:positionV relativeFrom="paragraph">
                  <wp:posOffset>2430145</wp:posOffset>
                </wp:positionV>
                <wp:extent cx="5097780" cy="739775"/>
                <wp:effectExtent l="0" t="0" r="26670" b="22225"/>
                <wp:wrapSquare wrapText="bothSides"/>
                <wp:docPr id="1405"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7780" cy="739775"/>
                          <a:chOff x="502" y="8201"/>
                          <a:chExt cx="8028" cy="1165"/>
                        </a:xfrm>
                      </wpg:grpSpPr>
                      <wps:wsp>
                        <wps:cNvPr id="1406" name="Rectangle 423"/>
                        <wps:cNvSpPr>
                          <a:spLocks noChangeArrowheads="1"/>
                        </wps:cNvSpPr>
                        <wps:spPr bwMode="auto">
                          <a:xfrm>
                            <a:off x="1040" y="8214"/>
                            <a:ext cx="7488" cy="1152"/>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7"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280"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2409281" name="Text Box 426"/>
                        <wps:cNvSpPr txBox="1">
                          <a:spLocks noChangeArrowheads="1"/>
                        </wps:cNvSpPr>
                        <wps:spPr bwMode="auto">
                          <a:xfrm>
                            <a:off x="1072" y="8201"/>
                            <a:ext cx="7458" cy="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70CB9" w14:textId="02068E75" w:rsidR="000E076D" w:rsidRPr="00CE1881" w:rsidRDefault="000E076D" w:rsidP="00870870">
                              <w:pPr>
                                <w:pStyle w:val="NoteCallOut"/>
                              </w:pPr>
                              <w:r w:rsidRPr="00870870">
                                <w:t xml:space="preserve">If you </w:t>
                              </w:r>
                              <w:r>
                                <w:t>have any questions or need assistance with service category definitions</w:t>
                              </w:r>
                              <w:r w:rsidRPr="00870870">
                                <w:t xml:space="preserve">, </w:t>
                              </w:r>
                              <w:r>
                                <w:t>please contact</w:t>
                              </w:r>
                              <w:r w:rsidRPr="00870870">
                                <w:t xml:space="preserve"> </w:t>
                              </w:r>
                              <w:r>
                                <w:t xml:space="preserve">Ryan White Data Support at 1-888-640-9356 or via email at </w:t>
                              </w:r>
                              <w:hyperlink r:id="rId26" w:history="1">
                                <w:r w:rsidRPr="00C15989">
                                  <w:rPr>
                                    <w:rStyle w:val="Hyperlink"/>
                                  </w:rPr>
                                  <w:t>RyanWhiteDataSupport@wrma.com</w:t>
                                </w:r>
                              </w:hyperlink>
                              <w:r>
                                <w:t xml:space="preserve"> for assistance.</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29851E2" id="_x0000_s1031" style="position:absolute;left:0;text-align:left;margin-left:2.5pt;margin-top:191.35pt;width:401.4pt;height:58.25pt;z-index:251662848;mso-position-horizontal-relative:margin;mso-width-relative:margin;mso-height-relative:margin" coordorigin="502,8201" coordsize="8028,1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">
                <v:rect id="Rectangle 423" o:spid="_x0000_s1032" style="position:absolute;left:1040;top:8214;width:7488;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" filled="f" strokecolor="#997900" strokeweight="1pt"/>
                <v:rect id="Rectangle 424" o:spid="_x0000_s1033"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" fillcolor="#997900" stroked="f"/>
                <v:shape id="AutoShape 425" o:spid="_x0000_s1034"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035" type="#_x0000_t202" style="position:absolute;left:1072;top:8201;width:7458;height: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" filled="f" stroked="f">
                  <v:textbox inset="0,0,0,0">
                    <w:txbxContent>
                      <w:p w14:paraId="05F70CB9" w14:textId="02068E75" w:rsidR="000E076D" w:rsidRPr="00CE1881" w:rsidRDefault="000E076D" w:rsidP="00870870">
                        <w:pPr>
                          <w:pStyle w:val="NoteCallOut"/>
                        </w:pPr>
                        <w:r w:rsidRPr="00870870">
                          <w:t xml:space="preserve">If you </w:t>
                        </w:r>
                        <w:r>
                          <w:t>have any questions or need assistance with service category definitions</w:t>
                        </w:r>
                        <w:r w:rsidRPr="00870870">
                          <w:t xml:space="preserve">, </w:t>
                        </w:r>
                        <w:r>
                          <w:t>please contact</w:t>
                        </w:r>
                        <w:r w:rsidRPr="00870870">
                          <w:t xml:space="preserve"> </w:t>
                        </w:r>
                        <w:r>
                          <w:t xml:space="preserve">Ryan White Data Support at 1-888-640-9356 or via email at </w:t>
                        </w:r>
                        <w:hyperlink r:id="rId27" w:history="1">
                          <w:r w:rsidRPr="00C15989">
                            <w:rPr>
                              <w:rStyle w:val="Hyperlink"/>
                            </w:rPr>
                            <w:t>RyanWhiteDataSupport@wrma.com</w:t>
                          </w:r>
                        </w:hyperlink>
                        <w:r>
                          <w:t xml:space="preserve"> for assistance.</w:t>
                        </w:r>
                      </w:p>
                    </w:txbxContent>
                  </v:textbox>
                </v:shape>
                <w10:wrap type="square" anchorx="margin"/>
              </v:group>
            </w:pict>
          </mc:Fallback>
        </mc:AlternateContent>
      </w:r>
      <w:r w:rsidR="00FA7882">
        <w:rPr>
          <w:noProof/>
        </w:rPr>
        <mc:AlternateContent>
          <mc:Choice Requires="wpg">
            <w:drawing>
              <wp:anchor distT="0" distB="0" distL="114300" distR="114300" simplePos="0" relativeHeight="251661824" behindDoc="0" locked="0" layoutInCell="1" allowOverlap="1" wp14:anchorId="26114997" wp14:editId="24A27AA4">
                <wp:simplePos x="0" y="0"/>
                <wp:positionH relativeFrom="margin">
                  <wp:align>left</wp:align>
                </wp:positionH>
                <wp:positionV relativeFrom="paragraph">
                  <wp:posOffset>784225</wp:posOffset>
                </wp:positionV>
                <wp:extent cx="5129530" cy="1587500"/>
                <wp:effectExtent l="0" t="0" r="13970" b="12700"/>
                <wp:wrapSquare wrapText="bothSides"/>
                <wp:docPr id="1395"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1587500"/>
                          <a:chOff x="492" y="1867"/>
                          <a:chExt cx="8078" cy="2500"/>
                        </a:xfrm>
                      </wpg:grpSpPr>
                      <wps:wsp>
                        <wps:cNvPr id="1402" name="Text Box 394"/>
                        <wps:cNvSpPr txBox="1">
                          <a:spLocks noChangeArrowheads="1"/>
                        </wps:cNvSpPr>
                        <wps:spPr bwMode="auto">
                          <a:xfrm>
                            <a:off x="1080" y="1877"/>
                            <a:ext cx="7490" cy="2490"/>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5389E97" w14:textId="77777777" w:rsidR="000E076D" w:rsidRDefault="000E076D" w:rsidP="003D1E59">
                              <w:pPr>
                                <w:pStyle w:val="NoteCallOut"/>
                                <w:rPr>
                                  <w:rStyle w:val="Strong"/>
                                </w:rPr>
                              </w:pPr>
                              <w:r w:rsidRPr="00FF552B">
                                <w:rPr>
                                  <w:rStyle w:val="Strong"/>
                                </w:rPr>
                                <w:t>For agencies that received EHE Initiative funds</w:t>
                              </w:r>
                            </w:p>
                            <w:p w14:paraId="0BC90520" w14:textId="05EC2132" w:rsidR="000E076D" w:rsidRDefault="000E076D" w:rsidP="00CE1881">
                              <w:pPr>
                                <w:pStyle w:val="NoteCallOut"/>
                              </w:pPr>
                              <w:r w:rsidRPr="00FF552B">
                                <w:t>The “EHE” service category</w:t>
                              </w:r>
                              <w:r>
                                <w:t xml:space="preserve"> includes those services that are funded</w:t>
                              </w:r>
                              <w:r w:rsidRPr="00FF552B">
                                <w:t xml:space="preserve"> </w:t>
                              </w:r>
                              <w:r>
                                <w:t xml:space="preserve">through EHE Initiative funding but do not meet the definition of one of the existing RWHAP service categories as outlined in </w:t>
                              </w:r>
                              <w:hyperlink r:id="rId28">
                                <w:r>
                                  <w:rPr>
                                    <w:rStyle w:val="Hyperlinks"/>
                                  </w:rPr>
                                  <w:t>PCN #</w:t>
                                </w:r>
                                <w:r w:rsidRPr="006A4C3F">
                                  <w:rPr>
                                    <w:rStyle w:val="Hyperlinks"/>
                                  </w:rPr>
                                  <w:t>16-02</w:t>
                                </w:r>
                                <w:r w:rsidRPr="006A4C3F">
                                  <w:t>.</w:t>
                                </w:r>
                              </w:hyperlink>
                              <w:r>
                                <w:t xml:space="preserve"> </w:t>
                              </w:r>
                            </w:p>
                            <w:p w14:paraId="12D2667B" w14:textId="77777777" w:rsidR="000E076D" w:rsidRDefault="000E076D" w:rsidP="00870870">
                              <w:pPr>
                                <w:pStyle w:val="NoteCallOut"/>
                              </w:pPr>
                            </w:p>
                            <w:p w14:paraId="780C4743" w14:textId="77777777" w:rsidR="000E076D" w:rsidRPr="00FF552B" w:rsidRDefault="000E076D" w:rsidP="00870870">
                              <w:pPr>
                                <w:pStyle w:val="NoteCallOut"/>
                              </w:pPr>
                              <w:r>
                                <w:t>EHE Initiative funding dedicated to services that do meet the definition of one of the RWHAP core medical or support service categories should be reported under that specific service category.</w:t>
                              </w:r>
                            </w:p>
                          </w:txbxContent>
                        </wps:txbx>
                        <wps:bodyPr rot="0" vert="horz" wrap="square" lIns="0" tIns="0" rIns="0" bIns="0" anchor="ctr" anchorCtr="0" upright="1">
                          <a:noAutofit/>
                        </wps:bodyPr>
                      </wps:wsp>
                      <wps:wsp>
                        <wps:cNvPr id="1403"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4"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114997" id="_x0000_s1036" style="position:absolute;left:0;text-align:left;margin-left:0;margin-top:61.75pt;width:403.9pt;height:125pt;z-index:251661824;mso-position-horizontal:left;mso-position-horizontal-relative:margin;mso-width-relative:margin;mso-height-relative:margin" coordorigin="492,1867" coordsize="8078,2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">
                <v:shape id="Text Box 394" o:spid="_x0000_s1037" type="#_x0000_t202" style="position:absolute;left:1080;top:1877;width:7490;height:2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" filled="f" strokecolor="#c4702f" strokeweight="1pt">
                  <v:textbox inset="0,0,0,0">
                    <w:txbxContent>
                      <w:p w14:paraId="75389E97" w14:textId="77777777" w:rsidR="000E076D" w:rsidRDefault="000E076D" w:rsidP="003D1E59">
                        <w:pPr>
                          <w:pStyle w:val="NoteCallOut"/>
                          <w:rPr>
                            <w:rStyle w:val="Strong"/>
                          </w:rPr>
                        </w:pPr>
                        <w:r w:rsidRPr="00FF552B">
                          <w:rPr>
                            <w:rStyle w:val="Strong"/>
                          </w:rPr>
                          <w:t>For agencies that received EHE Initiative funds</w:t>
                        </w:r>
                      </w:p>
                      <w:p w14:paraId="0BC90520" w14:textId="05EC2132" w:rsidR="000E076D" w:rsidRDefault="000E076D" w:rsidP="00CE1881">
                        <w:pPr>
                          <w:pStyle w:val="NoteCallOut"/>
                        </w:pPr>
                        <w:r w:rsidRPr="00FF552B">
                          <w:t>The “EHE” service category</w:t>
                        </w:r>
                        <w:r>
                          <w:t xml:space="preserve"> includes those services that are funded</w:t>
                        </w:r>
                        <w:r w:rsidRPr="00FF552B">
                          <w:t xml:space="preserve"> </w:t>
                        </w:r>
                        <w:r>
                          <w:t xml:space="preserve">through EHE Initiative funding but do not meet the definition of one of the existing RWHAP service categories as outlined in </w:t>
                        </w:r>
                        <w:hyperlink r:id="rId29">
                          <w:r>
                            <w:rPr>
                              <w:rStyle w:val="Hyperlinks"/>
                            </w:rPr>
                            <w:t>PCN #</w:t>
                          </w:r>
                          <w:r w:rsidRPr="006A4C3F">
                            <w:rPr>
                              <w:rStyle w:val="Hyperlinks"/>
                            </w:rPr>
                            <w:t>16-02</w:t>
                          </w:r>
                          <w:r w:rsidRPr="006A4C3F">
                            <w:t>.</w:t>
                          </w:r>
                        </w:hyperlink>
                        <w:r>
                          <w:t xml:space="preserve"> </w:t>
                        </w:r>
                      </w:p>
                      <w:p w14:paraId="12D2667B" w14:textId="77777777" w:rsidR="000E076D" w:rsidRDefault="000E076D" w:rsidP="00870870">
                        <w:pPr>
                          <w:pStyle w:val="NoteCallOut"/>
                        </w:pPr>
                      </w:p>
                      <w:p w14:paraId="780C4743" w14:textId="77777777" w:rsidR="000E076D" w:rsidRPr="00FF552B" w:rsidRDefault="000E076D" w:rsidP="00870870">
                        <w:pPr>
                          <w:pStyle w:val="NoteCallOut"/>
                        </w:pPr>
                        <w:r>
                          <w:t>EHE Initiative funding dedicated to services that do meet the definition of one of the RWHAP core medical or support service categories should be reported under that specific service category.</w:t>
                        </w:r>
                      </w:p>
                    </w:txbxContent>
                  </v:textbox>
                </v:shape>
                <v:rect id="Rectangle 393" o:spid="_x0000_s1038"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" fillcolor="#c4702f" stroked="f"/>
                <v:shape id="AutoShape 392" o:spid="_x0000_s1039"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square" anchorx="margin"/>
              </v:group>
            </w:pict>
          </mc:Fallback>
        </mc:AlternateContent>
      </w:r>
      <w:r w:rsidR="003C4785">
        <w:t>Definitions for administrative and technical service categories can be fo</w:t>
      </w:r>
      <w:r w:rsidR="003D1E59">
        <w:t>u</w:t>
      </w:r>
      <w:r w:rsidR="003C4785">
        <w:t xml:space="preserve">nd in </w:t>
      </w:r>
      <w:hyperlink w:anchor="_Appendix_B._Administrative" w:history="1">
        <w:r w:rsidR="003C4785" w:rsidRPr="00FF279D">
          <w:rPr>
            <w:rStyle w:val="Hyperlink"/>
          </w:rPr>
          <w:t xml:space="preserve">Appendix </w:t>
        </w:r>
        <w:r w:rsidR="00FF279D" w:rsidRPr="00FF279D">
          <w:rPr>
            <w:rStyle w:val="Hyperlink"/>
          </w:rPr>
          <w:t>B</w:t>
        </w:r>
      </w:hyperlink>
      <w:r w:rsidR="00FF279D">
        <w:t xml:space="preserve"> </w:t>
      </w:r>
      <w:r w:rsidR="003C4785">
        <w:t xml:space="preserve">of this manual. </w:t>
      </w:r>
      <w:r w:rsidR="004A5765">
        <w:t>RWHAP</w:t>
      </w:r>
      <w:r w:rsidR="00D43723">
        <w:t xml:space="preserve"> </w:t>
      </w:r>
      <w:r w:rsidR="0047566F">
        <w:t xml:space="preserve">core medical and support </w:t>
      </w:r>
      <w:r w:rsidR="004A5765">
        <w:t xml:space="preserve">service categories are listed and explained in </w:t>
      </w:r>
      <w:hyperlink r:id="rId30" w:history="1">
        <w:r w:rsidR="004A5765" w:rsidRPr="002F212B">
          <w:rPr>
            <w:rStyle w:val="Hyperlink"/>
          </w:rPr>
          <w:t>Policy Clarification Notice (PCN) #16-02 "Eligible Individuals and Allowable Uses of Funds."</w:t>
        </w:r>
      </w:hyperlink>
      <w:r w:rsidR="004A5765">
        <w:t xml:space="preserve"> </w:t>
      </w:r>
    </w:p>
    <w:p w14:paraId="1E722C71" w14:textId="64402533" w:rsidR="00F57883" w:rsidRPr="00870870" w:rsidRDefault="00687069" w:rsidP="00334A91">
      <w:pPr>
        <w:pStyle w:val="Heading1"/>
      </w:pPr>
      <w:bookmarkStart w:id="22" w:name="Recipient/Subrecipient_Exemptions"/>
      <w:bookmarkStart w:id="23" w:name="_Toc77946335"/>
      <w:bookmarkStart w:id="24" w:name="_Toc120870524"/>
      <w:bookmarkStart w:id="25" w:name="_Toc77946342"/>
      <w:bookmarkStart w:id="26" w:name="_Hlk112257107"/>
      <w:bookmarkEnd w:id="16"/>
      <w:bookmarkEnd w:id="17"/>
      <w:bookmarkEnd w:id="22"/>
      <w:r w:rsidRPr="00870870">
        <w:lastRenderedPageBreak/>
        <w:t>W</w:t>
      </w:r>
      <w:r w:rsidR="00F57883" w:rsidRPr="00870870">
        <w:t xml:space="preserve">hat’s New for </w:t>
      </w:r>
      <w:bookmarkEnd w:id="23"/>
      <w:r w:rsidR="00F57883" w:rsidRPr="00870870">
        <w:t>2022</w:t>
      </w:r>
      <w:bookmarkEnd w:id="24"/>
    </w:p>
    <w:p w14:paraId="3DB73C6E" w14:textId="0F4B8713" w:rsidR="00334A91" w:rsidRDefault="00334A91" w:rsidP="00334A91">
      <w:pPr>
        <w:pStyle w:val="Heading2"/>
      </w:pPr>
      <w:bookmarkStart w:id="27" w:name="_Toc120870525"/>
      <w:r w:rsidRPr="00870870">
        <w:t>Cha</w:t>
      </w:r>
      <w:r>
        <w:t>nges to Reporting</w:t>
      </w:r>
      <w:bookmarkEnd w:id="27"/>
    </w:p>
    <w:p w14:paraId="064940DA" w14:textId="13D7C862" w:rsidR="00A30132" w:rsidRPr="00870870" w:rsidRDefault="00A30132" w:rsidP="00870870">
      <w:pPr>
        <w:pStyle w:val="Heading3"/>
      </w:pPr>
      <w:r>
        <w:t>Provider Profile</w:t>
      </w:r>
    </w:p>
    <w:p w14:paraId="63144A97" w14:textId="6DD517CD" w:rsidR="00FE6095" w:rsidRDefault="00E90435" w:rsidP="00E90435">
      <w:pPr>
        <w:rPr>
          <w:rStyle w:val="Newtext"/>
          <w:shd w:val="clear" w:color="auto" w:fill="auto"/>
        </w:rPr>
      </w:pPr>
      <w:r w:rsidRPr="00870870">
        <w:t xml:space="preserve">Users now have the ability </w:t>
      </w:r>
      <w:r w:rsidR="007B58F9" w:rsidRPr="00870870">
        <w:t xml:space="preserve">to update certain organization </w:t>
      </w:r>
      <w:r w:rsidR="009A51A7" w:rsidRPr="00870870">
        <w:t>details</w:t>
      </w:r>
      <w:r w:rsidR="008C5383" w:rsidRPr="00870870">
        <w:t xml:space="preserve"> at any point throughout the year using the new </w:t>
      </w:r>
      <w:r w:rsidR="0026532C" w:rsidRPr="00870870">
        <w:t xml:space="preserve">Provider Profile. </w:t>
      </w:r>
      <w:r w:rsidR="009C1E9B" w:rsidRPr="00870870">
        <w:t xml:space="preserve">Organizations </w:t>
      </w:r>
      <w:r w:rsidR="00B86719" w:rsidRPr="00870870">
        <w:t>that use the EHBs Service Provider login portal can find the Provider Profile</w:t>
      </w:r>
      <w:r w:rsidR="009A51A7" w:rsidRPr="00870870">
        <w:t xml:space="preserve"> </w:t>
      </w:r>
      <w:r w:rsidR="00020D08" w:rsidRPr="00870870">
        <w:t xml:space="preserve">after logging in with their user account. </w:t>
      </w:r>
      <w:r w:rsidR="008808BF" w:rsidRPr="00870870">
        <w:t xml:space="preserve">Providers </w:t>
      </w:r>
      <w:r w:rsidR="00DE7DBA" w:rsidRPr="00870870">
        <w:t xml:space="preserve">can update the details in the Provider Profile as needed and synchronize any changes with their RSR Provider Report. </w:t>
      </w:r>
      <w:r w:rsidR="00E26619" w:rsidRPr="00870870">
        <w:t xml:space="preserve">The information included in the Provider Profile includes the organization address, EIN, UEI, </w:t>
      </w:r>
      <w:r w:rsidR="00784715" w:rsidRPr="00870870">
        <w:t>organization contacts, and Provider Profile Information.</w:t>
      </w:r>
    </w:p>
    <w:p w14:paraId="696C79EF" w14:textId="418CC901" w:rsidR="00FE6095" w:rsidRPr="00870870" w:rsidRDefault="00FE6095" w:rsidP="00870870">
      <w:pPr>
        <w:pStyle w:val="Heading3"/>
      </w:pPr>
      <w:r w:rsidRPr="00870870">
        <w:t>‘New Client’ Data Elements</w:t>
      </w:r>
    </w:p>
    <w:p w14:paraId="77A9BD2B" w14:textId="13C44308" w:rsidR="00FE6095" w:rsidRPr="00870870" w:rsidRDefault="00084207" w:rsidP="00BB37F4">
      <w:r w:rsidRPr="00870870">
        <w:t xml:space="preserve">Two data elements were added </w:t>
      </w:r>
      <w:r w:rsidR="008F39AE" w:rsidRPr="00870870">
        <w:t>to the</w:t>
      </w:r>
      <w:r w:rsidR="00361A96" w:rsidRPr="00870870">
        <w:t xml:space="preserve"> client-level data for the 2020 RSR and have been reported by all providers since: ‘New Client’ and ‘Received Services in the Previous Year.’ Moving forward </w:t>
      </w:r>
      <w:r w:rsidR="002F1182" w:rsidRPr="00870870">
        <w:t xml:space="preserve">beginning </w:t>
      </w:r>
      <w:r w:rsidR="00361A96" w:rsidRPr="00870870">
        <w:t xml:space="preserve">with the 2022 RSR, these two data elements will only be required for providers </w:t>
      </w:r>
      <w:r w:rsidR="00156C6E" w:rsidRPr="00870870">
        <w:t>that receive EHE Initiative funding.</w:t>
      </w:r>
    </w:p>
    <w:p w14:paraId="6B2968C8" w14:textId="635EEDFB" w:rsidR="000B413D" w:rsidRDefault="002102E9" w:rsidP="000B413D">
      <w:pPr>
        <w:rPr>
          <w:rStyle w:val="Newtext"/>
          <w:shd w:val="clear" w:color="auto" w:fill="auto"/>
        </w:rPr>
      </w:pPr>
      <w:r w:rsidRPr="00870870">
        <w:t xml:space="preserve">The merge logic for </w:t>
      </w:r>
      <w:r w:rsidR="00431743">
        <w:t xml:space="preserve">these </w:t>
      </w:r>
      <w:r w:rsidRPr="00870870">
        <w:t xml:space="preserve">two data elements </w:t>
      </w:r>
      <w:r w:rsidR="007C2869" w:rsidRPr="00870870">
        <w:t xml:space="preserve">has </w:t>
      </w:r>
      <w:r w:rsidR="00431743">
        <w:t xml:space="preserve">also </w:t>
      </w:r>
      <w:r w:rsidR="007C2869" w:rsidRPr="00870870">
        <w:t>been updated</w:t>
      </w:r>
      <w:r w:rsidR="00431743">
        <w:t>.</w:t>
      </w:r>
      <w:r w:rsidR="003518DF" w:rsidRPr="00870870">
        <w:t xml:space="preserve"> </w:t>
      </w:r>
      <w:r w:rsidR="000B413D" w:rsidRPr="00870870">
        <w:t xml:space="preserve">For additional information on how RSR data are merged in the </w:t>
      </w:r>
      <w:r w:rsidR="000B74C1" w:rsidRPr="00870870">
        <w:t>report, please see the</w:t>
      </w:r>
      <w:r w:rsidR="000B74C1">
        <w:rPr>
          <w:rStyle w:val="Newtext"/>
          <w:shd w:val="clear" w:color="auto" w:fill="auto"/>
        </w:rPr>
        <w:t xml:space="preserve"> </w:t>
      </w:r>
      <w:hyperlink r:id="rId31" w:history="1">
        <w:r w:rsidR="000B74C1" w:rsidRPr="00870870">
          <w:rPr>
            <w:rStyle w:val="Hyperlinks"/>
          </w:rPr>
          <w:t>RSR Merge Rules</w:t>
        </w:r>
      </w:hyperlink>
      <w:r w:rsidR="000B74C1">
        <w:rPr>
          <w:rStyle w:val="Newtext"/>
          <w:shd w:val="clear" w:color="auto" w:fill="auto"/>
        </w:rPr>
        <w:t xml:space="preserve"> </w:t>
      </w:r>
      <w:r w:rsidR="000B74C1" w:rsidRPr="00870870">
        <w:t>on the TargetHIV website.</w:t>
      </w:r>
    </w:p>
    <w:p w14:paraId="2D69EA65" w14:textId="60507F23" w:rsidR="00623660" w:rsidRDefault="00623660" w:rsidP="00623660">
      <w:pPr>
        <w:pStyle w:val="Heading2"/>
        <w:rPr>
          <w:rStyle w:val="Newtext"/>
          <w:shd w:val="clear" w:color="auto" w:fill="auto"/>
        </w:rPr>
      </w:pPr>
      <w:bookmarkStart w:id="28" w:name="_Toc120870526"/>
      <w:r>
        <w:rPr>
          <w:rStyle w:val="Newtext"/>
          <w:shd w:val="clear" w:color="auto" w:fill="auto"/>
        </w:rPr>
        <w:t>System Enhancements</w:t>
      </w:r>
      <w:bookmarkEnd w:id="28"/>
    </w:p>
    <w:p w14:paraId="1F4BD9DC" w14:textId="10471797" w:rsidR="00623660" w:rsidRPr="00870870" w:rsidRDefault="004462F4" w:rsidP="00623660">
      <w:pPr>
        <w:pStyle w:val="Heading3"/>
      </w:pPr>
      <w:r w:rsidRPr="00870870">
        <w:t>Provider Report Action History</w:t>
      </w:r>
    </w:p>
    <w:p w14:paraId="263AF7A3" w14:textId="4BDC90EC" w:rsidR="004462F4" w:rsidRDefault="007C4E59" w:rsidP="004462F4">
      <w:r w:rsidRPr="00870870">
        <w:t xml:space="preserve">The </w:t>
      </w:r>
      <w:r w:rsidR="00C73885" w:rsidRPr="00870870">
        <w:t xml:space="preserve">Action History section of the RSR Provider Report presents </w:t>
      </w:r>
      <w:r w:rsidR="004C157C" w:rsidRPr="00870870">
        <w:t xml:space="preserve">details of the various submission </w:t>
      </w:r>
      <w:r w:rsidR="007F63D5" w:rsidRPr="00870870">
        <w:t>steps that the report goes through</w:t>
      </w:r>
      <w:r w:rsidR="004C5DDD" w:rsidRPr="00870870">
        <w:t xml:space="preserve"> including when a Provider Report has been accepted by a recipient. </w:t>
      </w:r>
      <w:r w:rsidR="00DB1ED7" w:rsidRPr="00870870">
        <w:t>T</w:t>
      </w:r>
      <w:r w:rsidR="00C37727" w:rsidRPr="00870870">
        <w:t>his section will now display the grant number of any recipient that accepts the Provider Report</w:t>
      </w:r>
      <w:r w:rsidR="00AB4B91" w:rsidRPr="00870870">
        <w:t xml:space="preserve">, allowing agencies </w:t>
      </w:r>
      <w:r w:rsidR="00157D60" w:rsidRPr="00870870">
        <w:t xml:space="preserve">to easily </w:t>
      </w:r>
      <w:r w:rsidR="00215B5A" w:rsidRPr="00870870">
        <w:t>discern which grant(s)/recipient(s) must accept the report before it will advance to “Submitted” status.</w:t>
      </w:r>
    </w:p>
    <w:p w14:paraId="67B0864C" w14:textId="67102831" w:rsidR="00431743" w:rsidRDefault="00431743" w:rsidP="00431743">
      <w:pPr>
        <w:pStyle w:val="figuretitles"/>
      </w:pPr>
      <w:r>
        <w:lastRenderedPageBreak/>
        <w:t>Figure 3. RSR Provider Report: Screenshot of the Action History Section</w:t>
      </w:r>
    </w:p>
    <w:p w14:paraId="71E2BE22" w14:textId="3CECDBAB" w:rsidR="00431743" w:rsidRPr="00870870" w:rsidRDefault="00D4452F" w:rsidP="00431743">
      <w:pPr>
        <w:pStyle w:val="figuretitles"/>
      </w:pPr>
      <w:r>
        <w:drawing>
          <wp:inline distT="0" distB="0" distL="0" distR="0" wp14:anchorId="65B3F507" wp14:editId="5CA05835">
            <wp:extent cx="6056256" cy="1797050"/>
            <wp:effectExtent l="19050" t="19050" r="20955" b="12700"/>
            <wp:docPr id="79" name="Picture 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17775" cy="1815304"/>
                    </a:xfrm>
                    <a:prstGeom prst="rect">
                      <a:avLst/>
                    </a:prstGeom>
                    <a:ln>
                      <a:solidFill>
                        <a:schemeClr val="bg2"/>
                      </a:solidFill>
                    </a:ln>
                  </pic:spPr>
                </pic:pic>
              </a:graphicData>
            </a:graphic>
          </wp:inline>
        </w:drawing>
      </w:r>
    </w:p>
    <w:p w14:paraId="5F4BBE3B" w14:textId="4E61D879" w:rsidR="00BE494B" w:rsidRPr="00870870" w:rsidRDefault="002F5EFB" w:rsidP="00BE494B">
      <w:pPr>
        <w:pStyle w:val="Heading3"/>
      </w:pPr>
      <w:r w:rsidRPr="00870870">
        <w:t>Linking Service Delivery Sites</w:t>
      </w:r>
    </w:p>
    <w:p w14:paraId="0A5CE6E4" w14:textId="66BDD367" w:rsidR="002F5EFB" w:rsidRPr="00870870" w:rsidRDefault="003D4D71" w:rsidP="005B6D43">
      <w:r w:rsidRPr="00870870">
        <w:t xml:space="preserve">Agencies are now able to link service delivery sites to multiple providers. </w:t>
      </w:r>
      <w:r w:rsidR="00C70146" w:rsidRPr="00870870">
        <w:t xml:space="preserve">When entering a service delivery site, users will now receive a system prompt when the </w:t>
      </w:r>
      <w:r w:rsidR="005814C2" w:rsidRPr="00870870">
        <w:t>site name and/or address matches an existing service delivery site in the system.</w:t>
      </w:r>
      <w:r w:rsidR="00F73352" w:rsidRPr="00870870">
        <w:t xml:space="preserve"> This prompt will display existing site name and address combinations.</w:t>
      </w:r>
      <w:r w:rsidR="00D85A53" w:rsidRPr="00870870">
        <w:t xml:space="preserve"> If a user chooses an existing combination, the existing site record will be associated with the Provider Report. </w:t>
      </w:r>
      <w:r w:rsidR="00755EB7" w:rsidRPr="00870870">
        <w:t xml:space="preserve">Alternatively, users can enter </w:t>
      </w:r>
      <w:r w:rsidR="00D47352">
        <w:t xml:space="preserve">a </w:t>
      </w:r>
      <w:r w:rsidR="00755EB7" w:rsidRPr="00870870">
        <w:t>new site name and address combination to create a new site record.</w:t>
      </w:r>
    </w:p>
    <w:p w14:paraId="1789A990" w14:textId="4459030D" w:rsidR="00F16AFA" w:rsidRPr="00870870" w:rsidRDefault="00D47352" w:rsidP="00F16AFA">
      <w:pPr>
        <w:pStyle w:val="Heading3"/>
      </w:pPr>
      <w:r>
        <w:t xml:space="preserve">Prior Year Data in </w:t>
      </w:r>
      <w:r w:rsidR="00F16AFA" w:rsidRPr="00870870">
        <w:t xml:space="preserve">Upload Completeness Report </w:t>
      </w:r>
    </w:p>
    <w:p w14:paraId="70F9F0B9" w14:textId="07199778" w:rsidR="00F16AFA" w:rsidRDefault="00AB585E" w:rsidP="00870870">
      <w:pPr>
        <w:rPr>
          <w:rStyle w:val="Newtext"/>
          <w:shd w:val="clear" w:color="auto" w:fill="auto"/>
        </w:rPr>
      </w:pPr>
      <w:r w:rsidRPr="00870870">
        <w:t>The RSR Upload Completeness Report</w:t>
      </w:r>
      <w:r w:rsidR="007D1568" w:rsidRPr="00870870">
        <w:t xml:space="preserve"> (UCR)</w:t>
      </w:r>
      <w:r w:rsidRPr="00870870">
        <w:t xml:space="preserve"> will now display data from the prior year’s submission (including counts and percentages) in addition to the current year data</w:t>
      </w:r>
      <w:r w:rsidR="00CF3C5D" w:rsidRPr="00870870">
        <w:t>.</w:t>
      </w:r>
      <w:r w:rsidR="00684201" w:rsidRPr="00870870">
        <w:t xml:space="preserve"> </w:t>
      </w:r>
      <w:r w:rsidR="00490572" w:rsidRPr="00870870">
        <w:t>Footnotes will be used to de</w:t>
      </w:r>
      <w:r w:rsidR="00741339" w:rsidRPr="00870870">
        <w:t xml:space="preserve">scribe any </w:t>
      </w:r>
      <w:r w:rsidR="0001269F" w:rsidRPr="00870870">
        <w:t xml:space="preserve">data anomalies or changes in measures between current and prior years. The </w:t>
      </w:r>
      <w:r w:rsidR="007D1568" w:rsidRPr="00870870">
        <w:t>UCR</w:t>
      </w:r>
      <w:r w:rsidR="0001269F" w:rsidRPr="00870870">
        <w:t xml:space="preserve"> will continue to be </w:t>
      </w:r>
      <w:r w:rsidR="00A5345B">
        <w:t>exportable</w:t>
      </w:r>
      <w:r w:rsidR="0001269F" w:rsidRPr="00870870">
        <w:t xml:space="preserve"> </w:t>
      </w:r>
      <w:r w:rsidR="007D1568" w:rsidRPr="00870870">
        <w:t xml:space="preserve">into the currently available formats. For more information on the UCR, check out </w:t>
      </w:r>
      <w:hyperlink r:id="rId33" w:history="1">
        <w:r w:rsidR="007D1568" w:rsidRPr="00870870">
          <w:rPr>
            <w:rStyle w:val="Hyperlinks"/>
          </w:rPr>
          <w:t>RSR In Focus</w:t>
        </w:r>
        <w:r w:rsidR="00203DA8" w:rsidRPr="00870870">
          <w:rPr>
            <w:rStyle w:val="Hyperlinks"/>
          </w:rPr>
          <w:t>: How to Use the RSR Upload Completeness Report</w:t>
        </w:r>
      </w:hyperlink>
      <w:r w:rsidR="00D47352">
        <w:rPr>
          <w:rStyle w:val="Newtext"/>
          <w:shd w:val="clear" w:color="auto" w:fill="auto"/>
        </w:rPr>
        <w:t xml:space="preserve"> or the </w:t>
      </w:r>
      <w:hyperlink r:id="rId34" w:history="1">
        <w:r w:rsidR="00D47352" w:rsidRPr="00D47352">
          <w:rPr>
            <w:rStyle w:val="Hyperlink"/>
          </w:rPr>
          <w:t>RSR Upload Completeness Report Training Module</w:t>
        </w:r>
      </w:hyperlink>
      <w:r w:rsidR="00D47352">
        <w:rPr>
          <w:rStyle w:val="Newtext"/>
          <w:shd w:val="clear" w:color="auto" w:fill="auto"/>
        </w:rPr>
        <w:t>.</w:t>
      </w:r>
      <w:r w:rsidR="007D1568">
        <w:rPr>
          <w:rStyle w:val="Newtext"/>
          <w:shd w:val="clear" w:color="auto" w:fill="auto"/>
        </w:rPr>
        <w:t xml:space="preserve"> </w:t>
      </w:r>
    </w:p>
    <w:p w14:paraId="7BD48A97" w14:textId="0E64BE13" w:rsidR="00D47352" w:rsidRDefault="00D47352" w:rsidP="00D47352">
      <w:pPr>
        <w:pStyle w:val="figuretitles"/>
        <w:rPr>
          <w:rStyle w:val="Newtext"/>
          <w:shd w:val="clear" w:color="auto" w:fill="auto"/>
        </w:rPr>
      </w:pPr>
      <w:r>
        <w:rPr>
          <w:rStyle w:val="Newtext"/>
          <w:shd w:val="clear" w:color="auto" w:fill="auto"/>
        </w:rPr>
        <w:lastRenderedPageBreak/>
        <w:t>Figure 4. Screenshot of RSR Upload Completeness Report</w:t>
      </w:r>
    </w:p>
    <w:p w14:paraId="49DCAA0E" w14:textId="665ECD7B" w:rsidR="00D4452F" w:rsidRDefault="00D4452F" w:rsidP="00D47352">
      <w:pPr>
        <w:pStyle w:val="figuretitles"/>
        <w:rPr>
          <w:rStyle w:val="Newtext"/>
          <w:shd w:val="clear" w:color="auto" w:fill="auto"/>
        </w:rPr>
      </w:pPr>
      <w:r>
        <w:drawing>
          <wp:inline distT="0" distB="0" distL="0" distR="0" wp14:anchorId="5DFDDF91" wp14:editId="1A0429B9">
            <wp:extent cx="5289550" cy="2932342"/>
            <wp:effectExtent l="19050" t="19050" r="25400" b="20955"/>
            <wp:docPr id="80" name="Picture 8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97160" cy="2936561"/>
                    </a:xfrm>
                    <a:prstGeom prst="rect">
                      <a:avLst/>
                    </a:prstGeom>
                    <a:ln>
                      <a:solidFill>
                        <a:schemeClr val="bg2"/>
                      </a:solidFill>
                    </a:ln>
                  </pic:spPr>
                </pic:pic>
              </a:graphicData>
            </a:graphic>
          </wp:inline>
        </w:drawing>
      </w:r>
    </w:p>
    <w:p w14:paraId="04C8B99C" w14:textId="77777777" w:rsidR="00F508F9" w:rsidRDefault="00F508F9" w:rsidP="00D47352">
      <w:pPr>
        <w:pStyle w:val="figuretitles"/>
        <w:rPr>
          <w:rStyle w:val="Newtext"/>
          <w:shd w:val="clear" w:color="auto" w:fill="auto"/>
        </w:rPr>
        <w:sectPr w:rsidR="00F508F9" w:rsidSect="00F508F9">
          <w:footerReference w:type="default" r:id="rId36"/>
          <w:pgSz w:w="12240" w:h="15840"/>
          <w:pgMar w:top="1440" w:right="1080" w:bottom="1440" w:left="1080" w:header="616" w:footer="607" w:gutter="0"/>
          <w:cols w:space="720"/>
        </w:sectPr>
      </w:pPr>
    </w:p>
    <w:p w14:paraId="6DB85D8C" w14:textId="10D08F83" w:rsidR="00A12E1E" w:rsidRPr="003933C4" w:rsidRDefault="003933C4" w:rsidP="003933C4">
      <w:pPr>
        <w:pStyle w:val="Heading1"/>
      </w:pPr>
      <w:bookmarkStart w:id="29" w:name="Ryan_White_HIV/AIDS_Program_Services"/>
      <w:bookmarkStart w:id="30" w:name="_Toc77946343"/>
      <w:bookmarkStart w:id="31" w:name="_Toc120870527"/>
      <w:bookmarkEnd w:id="25"/>
      <w:bookmarkEnd w:id="26"/>
      <w:bookmarkEnd w:id="29"/>
      <w:r w:rsidRPr="003933C4">
        <w:lastRenderedPageBreak/>
        <w:t>Ryan White HIV/AID</w:t>
      </w:r>
      <w:r w:rsidR="001A5068">
        <w:t>S</w:t>
      </w:r>
      <w:r w:rsidRPr="003933C4">
        <w:t xml:space="preserve"> Program Services</w:t>
      </w:r>
      <w:bookmarkEnd w:id="30"/>
      <w:r w:rsidR="00826239">
        <w:t xml:space="preserve"> Report</w:t>
      </w:r>
      <w:bookmarkEnd w:id="31"/>
    </w:p>
    <w:p w14:paraId="456592CA" w14:textId="3124629E" w:rsidR="009A0252" w:rsidRPr="00870870" w:rsidRDefault="00D71527" w:rsidP="00421FC9">
      <w:pPr>
        <w:rPr>
          <w:rStyle w:val="Newtext"/>
        </w:rPr>
      </w:pPr>
      <w:r w:rsidRPr="00870870">
        <w:rPr>
          <w:rStyle w:val="Newtext"/>
        </w:rPr>
        <w:t xml:space="preserve">The </w:t>
      </w:r>
      <w:r w:rsidR="00392C19" w:rsidRPr="00870870">
        <w:rPr>
          <w:rStyle w:val="Newtext"/>
        </w:rPr>
        <w:t xml:space="preserve">RWHAP </w:t>
      </w:r>
      <w:r w:rsidR="0024170B" w:rsidRPr="00870870">
        <w:rPr>
          <w:rStyle w:val="Newtext"/>
        </w:rPr>
        <w:t>Services Report (</w:t>
      </w:r>
      <w:r w:rsidR="00244487" w:rsidRPr="00870870">
        <w:rPr>
          <w:rStyle w:val="Newtext"/>
        </w:rPr>
        <w:t>RSR</w:t>
      </w:r>
      <w:r w:rsidR="0024170B" w:rsidRPr="00870870">
        <w:rPr>
          <w:rStyle w:val="Newtext"/>
        </w:rPr>
        <w:t>)</w:t>
      </w:r>
      <w:r w:rsidR="00557C7E" w:rsidRPr="00870870">
        <w:rPr>
          <w:rStyle w:val="Newtext"/>
        </w:rPr>
        <w:t xml:space="preserve"> is a</w:t>
      </w:r>
      <w:r w:rsidR="0044015B" w:rsidRPr="00870870">
        <w:rPr>
          <w:rStyle w:val="Newtext"/>
        </w:rPr>
        <w:t>n annual data</w:t>
      </w:r>
      <w:r w:rsidR="00845FFD" w:rsidRPr="00870870">
        <w:rPr>
          <w:rStyle w:val="Newtext"/>
        </w:rPr>
        <w:t xml:space="preserve"> report</w:t>
      </w:r>
      <w:r w:rsidR="0044015B" w:rsidRPr="00870870">
        <w:rPr>
          <w:rStyle w:val="Newtext"/>
        </w:rPr>
        <w:t xml:space="preserve"> completed by RWHAP recipients and providers. </w:t>
      </w:r>
      <w:r w:rsidR="00845FFD" w:rsidRPr="00870870">
        <w:rPr>
          <w:rStyle w:val="Newtext"/>
        </w:rPr>
        <w:t xml:space="preserve"> </w:t>
      </w:r>
      <w:r w:rsidR="0044015B" w:rsidRPr="00870870">
        <w:rPr>
          <w:rStyle w:val="Newtext"/>
        </w:rPr>
        <w:t xml:space="preserve">This report provides data on </w:t>
      </w:r>
      <w:r w:rsidR="005C72EA" w:rsidRPr="00870870">
        <w:rPr>
          <w:rStyle w:val="Newtext"/>
        </w:rPr>
        <w:t>the characteristics of the funded recipients</w:t>
      </w:r>
      <w:r w:rsidR="00D11F08">
        <w:rPr>
          <w:rStyle w:val="Newtext"/>
        </w:rPr>
        <w:t xml:space="preserve"> and</w:t>
      </w:r>
      <w:r w:rsidR="00AD1144" w:rsidRPr="00870870">
        <w:rPr>
          <w:rStyle w:val="Newtext"/>
        </w:rPr>
        <w:t xml:space="preserve"> their providers</w:t>
      </w:r>
      <w:r w:rsidR="007A2050" w:rsidRPr="00870870">
        <w:rPr>
          <w:rStyle w:val="Newtext"/>
        </w:rPr>
        <w:t xml:space="preserve">, clients </w:t>
      </w:r>
      <w:r w:rsidR="002F473A" w:rsidRPr="00870870">
        <w:rPr>
          <w:rStyle w:val="Newtext"/>
        </w:rPr>
        <w:t>served,</w:t>
      </w:r>
      <w:r w:rsidR="007A2050" w:rsidRPr="00870870">
        <w:rPr>
          <w:rStyle w:val="Newtext"/>
        </w:rPr>
        <w:t xml:space="preserve"> and services </w:t>
      </w:r>
      <w:r w:rsidR="00D667D0" w:rsidRPr="00870870">
        <w:rPr>
          <w:rStyle w:val="Newtext"/>
        </w:rPr>
        <w:t>delivered</w:t>
      </w:r>
      <w:r w:rsidR="007A2050" w:rsidRPr="00870870">
        <w:rPr>
          <w:rStyle w:val="Newtext"/>
        </w:rPr>
        <w:t>. The RSR</w:t>
      </w:r>
      <w:r w:rsidRPr="00870870">
        <w:rPr>
          <w:rStyle w:val="Newtext"/>
        </w:rPr>
        <w:t xml:space="preserve"> </w:t>
      </w:r>
      <w:r w:rsidR="00244487" w:rsidRPr="00870870">
        <w:rPr>
          <w:rStyle w:val="Newtext"/>
        </w:rPr>
        <w:t>comprises</w:t>
      </w:r>
      <w:r w:rsidRPr="00870870">
        <w:rPr>
          <w:rStyle w:val="Newtext"/>
        </w:rPr>
        <w:t xml:space="preserve"> t</w:t>
      </w:r>
      <w:r w:rsidR="00272BC7" w:rsidRPr="00870870">
        <w:rPr>
          <w:rStyle w:val="Newtext"/>
        </w:rPr>
        <w:t>hree</w:t>
      </w:r>
      <w:r w:rsidRPr="00870870">
        <w:rPr>
          <w:rStyle w:val="Newtext"/>
        </w:rPr>
        <w:t xml:space="preserve"> </w:t>
      </w:r>
      <w:r w:rsidR="00557C7E" w:rsidRPr="00870870">
        <w:rPr>
          <w:rStyle w:val="Newtext"/>
        </w:rPr>
        <w:t>components</w:t>
      </w:r>
      <w:r w:rsidR="002F473A" w:rsidRPr="00870870">
        <w:rPr>
          <w:rStyle w:val="Newtext"/>
        </w:rPr>
        <w:t>:</w:t>
      </w:r>
      <w:r w:rsidR="004D7B11" w:rsidRPr="00870870">
        <w:rPr>
          <w:rStyle w:val="Newtext"/>
        </w:rPr>
        <w:t xml:space="preserve"> the Recipient Report</w:t>
      </w:r>
      <w:r w:rsidR="00272BC7" w:rsidRPr="00870870">
        <w:rPr>
          <w:rStyle w:val="Newtext"/>
        </w:rPr>
        <w:t>,</w:t>
      </w:r>
      <w:r w:rsidR="004D7B11" w:rsidRPr="00870870">
        <w:rPr>
          <w:rStyle w:val="Newtext"/>
        </w:rPr>
        <w:t xml:space="preserve"> the Provider </w:t>
      </w:r>
      <w:r w:rsidR="00D667D0" w:rsidRPr="00870870">
        <w:rPr>
          <w:rStyle w:val="Newtext"/>
        </w:rPr>
        <w:t>Report,</w:t>
      </w:r>
      <w:r w:rsidR="00272BC7" w:rsidRPr="00870870">
        <w:rPr>
          <w:rStyle w:val="Newtext"/>
        </w:rPr>
        <w:t xml:space="preserve"> and the </w:t>
      </w:r>
      <w:r w:rsidR="009648E6" w:rsidRPr="00870870">
        <w:rPr>
          <w:rStyle w:val="Newtext"/>
        </w:rPr>
        <w:t>c</w:t>
      </w:r>
      <w:r w:rsidR="00272BC7" w:rsidRPr="00870870">
        <w:rPr>
          <w:rStyle w:val="Newtext"/>
        </w:rPr>
        <w:t>lient</w:t>
      </w:r>
      <w:r w:rsidR="00FD02FE" w:rsidRPr="00870870">
        <w:rPr>
          <w:rStyle w:val="Newtext"/>
        </w:rPr>
        <w:t>-l</w:t>
      </w:r>
      <w:r w:rsidR="00272BC7" w:rsidRPr="00870870">
        <w:rPr>
          <w:rStyle w:val="Newtext"/>
        </w:rPr>
        <w:t xml:space="preserve">evel </w:t>
      </w:r>
      <w:r w:rsidR="009648E6" w:rsidRPr="00870870">
        <w:rPr>
          <w:rStyle w:val="Newtext"/>
        </w:rPr>
        <w:t>d</w:t>
      </w:r>
      <w:r w:rsidR="00272BC7" w:rsidRPr="00870870">
        <w:rPr>
          <w:rStyle w:val="Newtext"/>
        </w:rPr>
        <w:t>ata (CLD)</w:t>
      </w:r>
      <w:r w:rsidR="007A2050" w:rsidRPr="00870870">
        <w:rPr>
          <w:rStyle w:val="Newtext"/>
        </w:rPr>
        <w:t>.</w:t>
      </w:r>
      <w:r w:rsidR="00272BC7" w:rsidRPr="00870870">
        <w:rPr>
          <w:rStyle w:val="Newtext"/>
        </w:rPr>
        <w:t xml:space="preserve"> </w:t>
      </w:r>
    </w:p>
    <w:p w14:paraId="1D019D3F" w14:textId="77777777" w:rsidR="000A3B52" w:rsidRDefault="00F877F8" w:rsidP="00421FC9">
      <w:pPr>
        <w:rPr>
          <w:rStyle w:val="Newtext"/>
        </w:rPr>
      </w:pPr>
      <w:r w:rsidRPr="00870870">
        <w:rPr>
          <w:rStyle w:val="Newtext"/>
        </w:rPr>
        <w:t>The RSR Recipient Report i</w:t>
      </w:r>
      <w:r w:rsidR="0033296E" w:rsidRPr="00870870">
        <w:rPr>
          <w:rStyle w:val="Newtext"/>
        </w:rPr>
        <w:t>s</w:t>
      </w:r>
      <w:r w:rsidRPr="00870870">
        <w:rPr>
          <w:rStyle w:val="Newtext"/>
        </w:rPr>
        <w:t xml:space="preserve"> completed by recipients who must complete a separate RSR Recipient Report for each </w:t>
      </w:r>
      <w:r w:rsidR="00943930" w:rsidRPr="00870870">
        <w:rPr>
          <w:rStyle w:val="Newtext"/>
        </w:rPr>
        <w:t xml:space="preserve">RWHAP or EHE award that they receive. </w:t>
      </w:r>
    </w:p>
    <w:p w14:paraId="3DAB51BC" w14:textId="67AE18FD" w:rsidR="00F877F8" w:rsidRDefault="004E7757" w:rsidP="00421FC9">
      <w:pPr>
        <w:rPr>
          <w:rStyle w:val="Newtext"/>
        </w:rPr>
      </w:pPr>
      <w:r w:rsidRPr="00870870">
        <w:rPr>
          <w:rStyle w:val="Newtext"/>
        </w:rPr>
        <w:t xml:space="preserve">All providers </w:t>
      </w:r>
      <w:r w:rsidR="0033296E" w:rsidRPr="00870870">
        <w:rPr>
          <w:rStyle w:val="Newtext"/>
        </w:rPr>
        <w:t xml:space="preserve">(including providers of direct client services and/or administrative and technical services) </w:t>
      </w:r>
      <w:r w:rsidR="008E1543" w:rsidRPr="00870870">
        <w:rPr>
          <w:rStyle w:val="Newtext"/>
        </w:rPr>
        <w:t>must complete a single RSR Provider Report</w:t>
      </w:r>
      <w:r w:rsidR="0033296E" w:rsidRPr="00870870">
        <w:rPr>
          <w:rStyle w:val="Newtext"/>
        </w:rPr>
        <w:t xml:space="preserve">. </w:t>
      </w:r>
      <w:r w:rsidR="009648E6" w:rsidRPr="00870870">
        <w:rPr>
          <w:rStyle w:val="Newtext"/>
        </w:rPr>
        <w:t xml:space="preserve">Providers of direct client services must </w:t>
      </w:r>
      <w:r w:rsidR="0084250D" w:rsidRPr="00870870">
        <w:rPr>
          <w:rStyle w:val="Newtext"/>
        </w:rPr>
        <w:t xml:space="preserve">upload a properly formatted CLD </w:t>
      </w:r>
      <w:r w:rsidR="00E364C6" w:rsidRPr="00870870">
        <w:rPr>
          <w:rStyle w:val="Newtext"/>
        </w:rPr>
        <w:t>file as part of their Provider Report submission.</w:t>
      </w:r>
    </w:p>
    <w:p w14:paraId="0AFE2056" w14:textId="2A23EE51" w:rsidR="00E364C6" w:rsidRDefault="00E364C6" w:rsidP="00421FC9">
      <w:pPr>
        <w:rPr>
          <w:rStyle w:val="Newtext"/>
        </w:rPr>
      </w:pPr>
      <w:r>
        <w:rPr>
          <w:rStyle w:val="Newtext"/>
        </w:rPr>
        <w:t>For further instructions on completing each part of the RSR, see the sections below:</w:t>
      </w:r>
    </w:p>
    <w:p w14:paraId="0301C20C" w14:textId="57599384" w:rsidR="00E364C6" w:rsidRDefault="00000000" w:rsidP="00870870">
      <w:pPr>
        <w:pStyle w:val="ListBullets"/>
        <w:rPr>
          <w:rStyle w:val="Newtext"/>
          <w:color w:val="auto"/>
        </w:rPr>
      </w:pPr>
      <w:hyperlink w:anchor="_Completing_the_RSR" w:history="1">
        <w:r w:rsidR="00ED2BA3" w:rsidRPr="007B37EA">
          <w:rPr>
            <w:rStyle w:val="Hyperlink"/>
            <w:shd w:val="clear" w:color="auto" w:fill="E3E4E5" w:themeFill="background2" w:themeFillTint="99"/>
          </w:rPr>
          <w:t>RSR Recipient Report</w:t>
        </w:r>
      </w:hyperlink>
    </w:p>
    <w:p w14:paraId="7B7CEC24" w14:textId="1A81ACC0" w:rsidR="00ED2BA3" w:rsidRDefault="00000000" w:rsidP="00870870">
      <w:pPr>
        <w:pStyle w:val="ListBullets"/>
        <w:rPr>
          <w:rStyle w:val="Newtext"/>
        </w:rPr>
      </w:pPr>
      <w:hyperlink w:anchor="RSR_Provider_Report" w:history="1">
        <w:r w:rsidR="00ED2BA3" w:rsidRPr="007B37EA">
          <w:rPr>
            <w:rStyle w:val="Hyperlink"/>
            <w:shd w:val="clear" w:color="auto" w:fill="E3E4E5" w:themeFill="background2" w:themeFillTint="99"/>
          </w:rPr>
          <w:t>RSR Provider Report</w:t>
        </w:r>
      </w:hyperlink>
    </w:p>
    <w:p w14:paraId="0AB465C2" w14:textId="32E6F3E6" w:rsidR="00ED2BA3" w:rsidRDefault="00F508F9" w:rsidP="00870870">
      <w:pPr>
        <w:pStyle w:val="ListBullets"/>
        <w:rPr>
          <w:rStyle w:val="Newtext"/>
        </w:rPr>
      </w:pPr>
      <w:r>
        <w:rPr>
          <w:noProof/>
        </w:rPr>
        <mc:AlternateContent>
          <mc:Choice Requires="wpg">
            <w:drawing>
              <wp:anchor distT="0" distB="0" distL="114300" distR="114300" simplePos="0" relativeHeight="251680256" behindDoc="0" locked="0" layoutInCell="1" allowOverlap="1" wp14:anchorId="417E19C5" wp14:editId="07B6D347">
                <wp:simplePos x="0" y="0"/>
                <wp:positionH relativeFrom="margin">
                  <wp:align>left</wp:align>
                </wp:positionH>
                <wp:positionV relativeFrom="paragraph">
                  <wp:posOffset>307975</wp:posOffset>
                </wp:positionV>
                <wp:extent cx="5097780" cy="946150"/>
                <wp:effectExtent l="0" t="0" r="26670" b="6350"/>
                <wp:wrapSquare wrapText="bothSides"/>
                <wp:docPr id="5"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7780" cy="946150"/>
                          <a:chOff x="502" y="8201"/>
                          <a:chExt cx="8028" cy="1490"/>
                        </a:xfrm>
                      </wpg:grpSpPr>
                      <wps:wsp>
                        <wps:cNvPr id="10" name="Rectangle 423"/>
                        <wps:cNvSpPr>
                          <a:spLocks noChangeArrowheads="1"/>
                        </wps:cNvSpPr>
                        <wps:spPr bwMode="auto">
                          <a:xfrm>
                            <a:off x="1040" y="8214"/>
                            <a:ext cx="7488" cy="1467"/>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Text Box 426"/>
                        <wps:cNvSpPr txBox="1">
                          <a:spLocks noChangeArrowheads="1"/>
                        </wps:cNvSpPr>
                        <wps:spPr bwMode="auto">
                          <a:xfrm>
                            <a:off x="1072" y="8201"/>
                            <a:ext cx="7458" cy="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5217" w14:textId="3405DF02" w:rsidR="000E076D" w:rsidRPr="00870870" w:rsidRDefault="000E076D" w:rsidP="00870870">
                              <w:pPr>
                                <w:pStyle w:val="NoteCallOut"/>
                                <w:rPr>
                                  <w:rStyle w:val="Newtext"/>
                                </w:rPr>
                              </w:pPr>
                              <w:r w:rsidRPr="00870870">
                                <w:rPr>
                                  <w:rStyle w:val="Newtext"/>
                                </w:rPr>
                                <w:t xml:space="preserve">If you have any questions or are unsure what part(s) of the RSR your organization must complete, please contact Ryan White Data Support at 1-888-640-9356 or via email at </w:t>
                              </w:r>
                              <w:hyperlink r:id="rId37" w:history="1">
                                <w:r w:rsidRPr="00240041">
                                  <w:rPr>
                                    <w:rStyle w:val="Hyperlink"/>
                                    <w:shd w:val="clear" w:color="auto" w:fill="E3E4E5" w:themeFill="background2" w:themeFillTint="99"/>
                                  </w:rPr>
                                  <w:t>RyanWhiteDataSupport@wrma.com</w:t>
                                </w:r>
                              </w:hyperlink>
                              <w:r>
                                <w:rPr>
                                  <w:rStyle w:val="Newtext"/>
                                </w:rPr>
                                <w:t xml:space="preserve"> </w:t>
                              </w:r>
                              <w:r w:rsidRPr="00870870">
                                <w:rPr>
                                  <w:rStyle w:val="Newtext"/>
                                </w:rPr>
                                <w:t>for assistance.</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17E19C5" id="_x0000_s1040" style="position:absolute;left:0;text-align:left;margin-left:0;margin-top:24.25pt;width:401.4pt;height:74.5pt;z-index:251680256;mso-position-horizontal:left;mso-position-horizontal-relative:margin;mso-width-relative:margin;mso-height-relative:margin" coordorigin="502,8201" coordsize="8028,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">
                <v:rect id="Rectangle 423" o:spid="_x0000_s1041" style="position:absolute;left:1040;top:8214;width:7488;height: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" filled="f" strokecolor="#997900" strokeweight="1pt"/>
                <v:rect id="Rectangle 424" o:spid="_x0000_s1042"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" fillcolor="#997900" stroked="f"/>
                <v:shape id="AutoShape 425" o:spid="_x0000_s1043"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044" type="#_x0000_t202" style="position:absolute;left:1072;top:8201;width:7458;height:1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" filled="f" stroked="f">
                  <v:textbox inset="0,0,0,0">
                    <w:txbxContent>
                      <w:p w14:paraId="1A395217" w14:textId="3405DF02" w:rsidR="000E076D" w:rsidRPr="00870870" w:rsidRDefault="000E076D" w:rsidP="00870870">
                        <w:pPr>
                          <w:pStyle w:val="NoteCallOut"/>
                          <w:rPr>
                            <w:rStyle w:val="Newtext"/>
                          </w:rPr>
                        </w:pPr>
                        <w:r w:rsidRPr="00870870">
                          <w:rPr>
                            <w:rStyle w:val="Newtext"/>
                          </w:rPr>
                          <w:t xml:space="preserve">If you have any questions or are unsure what part(s) of the RSR your organization must complete, please contact Ryan White Data Support at 1-888-640-9356 or via email at </w:t>
                        </w:r>
                        <w:hyperlink r:id="rId38" w:history="1">
                          <w:r w:rsidRPr="00240041">
                            <w:rPr>
                              <w:rStyle w:val="Hyperlink"/>
                              <w:shd w:val="clear" w:color="auto" w:fill="E3E4E5" w:themeFill="background2" w:themeFillTint="99"/>
                            </w:rPr>
                            <w:t>RyanWhiteDataSupport@wrma.com</w:t>
                          </w:r>
                        </w:hyperlink>
                        <w:r>
                          <w:rPr>
                            <w:rStyle w:val="Newtext"/>
                          </w:rPr>
                          <w:t xml:space="preserve"> </w:t>
                        </w:r>
                        <w:r w:rsidRPr="00870870">
                          <w:rPr>
                            <w:rStyle w:val="Newtext"/>
                          </w:rPr>
                          <w:t>for assistance.</w:t>
                        </w:r>
                      </w:p>
                    </w:txbxContent>
                  </v:textbox>
                </v:shape>
                <w10:wrap type="square" anchorx="margin"/>
              </v:group>
            </w:pict>
          </mc:Fallback>
        </mc:AlternateContent>
      </w:r>
      <w:hyperlink w:anchor="_RSR_Client-Level_Data" w:history="1">
        <w:r w:rsidR="00ED2BA3" w:rsidRPr="007B37EA">
          <w:rPr>
            <w:rStyle w:val="Hyperlink"/>
            <w:shd w:val="clear" w:color="auto" w:fill="E3E4E5" w:themeFill="background2" w:themeFillTint="99"/>
          </w:rPr>
          <w:t>Client-level Data File</w:t>
        </w:r>
      </w:hyperlink>
    </w:p>
    <w:p w14:paraId="32818893" w14:textId="77777777" w:rsidR="00F508F9" w:rsidRDefault="00F508F9" w:rsidP="00870870">
      <w:pPr>
        <w:pStyle w:val="ListBulletslevel2"/>
        <w:numPr>
          <w:ilvl w:val="0"/>
          <w:numId w:val="0"/>
        </w:numPr>
        <w:rPr>
          <w:rStyle w:val="Newtext"/>
        </w:rPr>
        <w:sectPr w:rsidR="00F508F9" w:rsidSect="000F4CB9">
          <w:footerReference w:type="default" r:id="rId39"/>
          <w:pgSz w:w="12240" w:h="15840"/>
          <w:pgMar w:top="1440" w:right="1080" w:bottom="1440" w:left="1080" w:header="616" w:footer="607" w:gutter="0"/>
          <w:cols w:space="720"/>
        </w:sectPr>
      </w:pPr>
    </w:p>
    <w:p w14:paraId="71AFE7BD" w14:textId="6FADF418" w:rsidR="00A12E1E" w:rsidRPr="003B6991" w:rsidRDefault="005439EC" w:rsidP="003B6991">
      <w:pPr>
        <w:pStyle w:val="Heading1"/>
      </w:pPr>
      <w:bookmarkStart w:id="32" w:name="Checking_the_Client-level_Data_XML_File"/>
      <w:bookmarkStart w:id="33" w:name="_Completing_the_RSR"/>
      <w:bookmarkStart w:id="34" w:name="_Toc77946345"/>
      <w:bookmarkStart w:id="35" w:name="_Toc120870528"/>
      <w:bookmarkEnd w:id="32"/>
      <w:bookmarkEnd w:id="33"/>
      <w:r w:rsidRPr="003B6991">
        <w:lastRenderedPageBreak/>
        <w:t>RSR Recipient Report</w:t>
      </w:r>
      <w:bookmarkEnd w:id="34"/>
      <w:bookmarkEnd w:id="35"/>
    </w:p>
    <w:p w14:paraId="7CB4547B" w14:textId="3811B5FD" w:rsidR="00A12E1E" w:rsidRPr="003B6991" w:rsidRDefault="00A96CF0" w:rsidP="003B6991">
      <w:r w:rsidRPr="005E5D11">
        <w:rPr>
          <w:rFonts w:eastAsia="Times New Roman"/>
        </w:rPr>
        <w:t>A</w:t>
      </w:r>
      <w:r w:rsidR="0026152C">
        <w:rPr>
          <w:rFonts w:eastAsia="Times New Roman"/>
        </w:rPr>
        <w:t xml:space="preserve">ll </w:t>
      </w:r>
      <w:r w:rsidR="00DD3D92" w:rsidRPr="00631053">
        <w:rPr>
          <w:rFonts w:eastAsia="Times New Roman"/>
        </w:rPr>
        <w:t>re</w:t>
      </w:r>
      <w:r w:rsidRPr="005E5D11">
        <w:rPr>
          <w:rFonts w:eastAsia="Times New Roman"/>
        </w:rPr>
        <w:t>cipient</w:t>
      </w:r>
      <w:r w:rsidR="0026152C">
        <w:rPr>
          <w:rFonts w:eastAsia="Times New Roman"/>
        </w:rPr>
        <w:t>s</w:t>
      </w:r>
      <w:r w:rsidRPr="005E5D11">
        <w:rPr>
          <w:rFonts w:eastAsia="Times New Roman"/>
        </w:rPr>
        <w:t xml:space="preserve"> </w:t>
      </w:r>
      <w:r w:rsidR="00A12E1E" w:rsidRPr="003B6991">
        <w:t>must submit a</w:t>
      </w:r>
      <w:r w:rsidR="0039797F">
        <w:t>n</w:t>
      </w:r>
      <w:r w:rsidR="00A12E1E" w:rsidRPr="003B6991">
        <w:t xml:space="preserve"> </w:t>
      </w:r>
      <w:r w:rsidR="0026152C">
        <w:t xml:space="preserve">RSR </w:t>
      </w:r>
      <w:r w:rsidR="00E52CC6">
        <w:t xml:space="preserve">Recipient </w:t>
      </w:r>
      <w:r w:rsidR="00E52CC6" w:rsidRPr="002F35E3">
        <w:t>R</w:t>
      </w:r>
      <w:r w:rsidR="00A12E1E" w:rsidRPr="002F35E3">
        <w:t xml:space="preserve">eport for </w:t>
      </w:r>
      <w:r w:rsidR="00A12E1E" w:rsidRPr="00870870">
        <w:t xml:space="preserve">each </w:t>
      </w:r>
      <w:r w:rsidR="00A12E1E" w:rsidRPr="002F35E3">
        <w:t>RWHAP</w:t>
      </w:r>
      <w:r w:rsidR="00B41F0D">
        <w:t xml:space="preserve"> or EHE</w:t>
      </w:r>
      <w:r w:rsidR="00E52CC6">
        <w:t xml:space="preserve"> </w:t>
      </w:r>
      <w:r w:rsidR="00B41F0D">
        <w:t>Initiative award</w:t>
      </w:r>
      <w:r w:rsidR="00B41F0D" w:rsidRPr="003B6991">
        <w:t xml:space="preserve"> </w:t>
      </w:r>
      <w:r w:rsidR="00A12E1E" w:rsidRPr="003B6991">
        <w:t>receive</w:t>
      </w:r>
      <w:r w:rsidR="00B002B9" w:rsidRPr="003B6991">
        <w:t>d</w:t>
      </w:r>
      <w:r w:rsidR="00A12E1E" w:rsidRPr="003B6991">
        <w:t xml:space="preserve"> from HRSA</w:t>
      </w:r>
      <w:r w:rsidR="00E52CC6">
        <w:t xml:space="preserve"> HAB</w:t>
      </w:r>
      <w:r w:rsidR="00A12E1E" w:rsidRPr="003B6991">
        <w:t>. For example:</w:t>
      </w:r>
    </w:p>
    <w:p w14:paraId="5D245508" w14:textId="1A7F8760" w:rsidR="003B6991" w:rsidRPr="0026195A" w:rsidRDefault="00A12E1E" w:rsidP="0026195A">
      <w:pPr>
        <w:pStyle w:val="ListBullets"/>
      </w:pPr>
      <w:r w:rsidRPr="0026195A">
        <w:t xml:space="preserve">An agency with a </w:t>
      </w:r>
      <w:r w:rsidR="006E0258" w:rsidRPr="0026195A">
        <w:t xml:space="preserve">RWHAP </w:t>
      </w:r>
      <w:r w:rsidRPr="0026195A">
        <w:t xml:space="preserve">Part A grant will complete one </w:t>
      </w:r>
      <w:r w:rsidR="00B41F0D" w:rsidRPr="0026195A">
        <w:t xml:space="preserve">RSR </w:t>
      </w:r>
      <w:r w:rsidRPr="0026195A">
        <w:t>Recipient Report.</w:t>
      </w:r>
    </w:p>
    <w:p w14:paraId="417615F7" w14:textId="29B9447A" w:rsidR="005439EC" w:rsidRPr="0026195A" w:rsidRDefault="005439EC" w:rsidP="0026195A">
      <w:pPr>
        <w:pStyle w:val="ListBullets"/>
      </w:pPr>
      <w:r w:rsidRPr="0026195A">
        <w:t xml:space="preserve">An agency with </w:t>
      </w:r>
      <w:r w:rsidR="00AF07AF" w:rsidRPr="0026195A">
        <w:t xml:space="preserve">an EHE </w:t>
      </w:r>
      <w:r w:rsidR="00B41F0D" w:rsidRPr="0026195A">
        <w:t>I</w:t>
      </w:r>
      <w:r w:rsidR="005303DD" w:rsidRPr="0026195A">
        <w:t xml:space="preserve">nitiative </w:t>
      </w:r>
      <w:r w:rsidR="00B41F0D" w:rsidRPr="0026195A">
        <w:t xml:space="preserve">award </w:t>
      </w:r>
      <w:r w:rsidR="00AF07AF" w:rsidRPr="00870870">
        <w:t>and</w:t>
      </w:r>
      <w:r w:rsidR="00AF07AF" w:rsidRPr="0026195A">
        <w:t xml:space="preserve"> a </w:t>
      </w:r>
      <w:r w:rsidR="006E0258" w:rsidRPr="0026195A">
        <w:t xml:space="preserve">RWHAP </w:t>
      </w:r>
      <w:r w:rsidRPr="0026195A">
        <w:t>Part A grant will complete two Recipient Reports</w:t>
      </w:r>
      <w:r w:rsidR="00DA2250" w:rsidRPr="0026195A">
        <w:t xml:space="preserve"> </w:t>
      </w:r>
      <w:r w:rsidRPr="0026195A">
        <w:t>—</w:t>
      </w:r>
      <w:r w:rsidR="00DA2250" w:rsidRPr="0026195A">
        <w:t xml:space="preserve"> </w:t>
      </w:r>
      <w:r w:rsidRPr="0026195A">
        <w:t xml:space="preserve">one for its EHE </w:t>
      </w:r>
      <w:r w:rsidR="00E91E70" w:rsidRPr="0026195A">
        <w:t>I</w:t>
      </w:r>
      <w:r w:rsidR="005303DD" w:rsidRPr="0026195A">
        <w:t xml:space="preserve">nitiative </w:t>
      </w:r>
      <w:r w:rsidR="00E91E70" w:rsidRPr="0026195A">
        <w:t>award</w:t>
      </w:r>
      <w:r w:rsidR="002D19A7" w:rsidRPr="0026195A">
        <w:t xml:space="preserve"> and one for its RWHAP Part A grant</w:t>
      </w:r>
      <w:r w:rsidRPr="0026195A">
        <w:t>.</w:t>
      </w:r>
    </w:p>
    <w:p w14:paraId="4A302A0C" w14:textId="3213D529" w:rsidR="00A12E1E" w:rsidRPr="0026195A" w:rsidRDefault="00A12E1E" w:rsidP="0026195A">
      <w:pPr>
        <w:pStyle w:val="ListBullets"/>
      </w:pPr>
      <w:r w:rsidRPr="0026195A">
        <w:t xml:space="preserve">An agency with </w:t>
      </w:r>
      <w:r w:rsidR="00E91E70" w:rsidRPr="0026195A">
        <w:t xml:space="preserve">both a </w:t>
      </w:r>
      <w:r w:rsidR="006E0258" w:rsidRPr="0026195A">
        <w:t xml:space="preserve">RWHAP </w:t>
      </w:r>
      <w:r w:rsidRPr="0026195A">
        <w:t xml:space="preserve">Part C and </w:t>
      </w:r>
      <w:r w:rsidR="00E91E70" w:rsidRPr="0026195A">
        <w:t>a RWHAP Part D</w:t>
      </w:r>
      <w:r w:rsidRPr="0026195A">
        <w:t xml:space="preserve"> grant will complete two Recipient Reports</w:t>
      </w:r>
      <w:r w:rsidR="00DA2250" w:rsidRPr="0026195A">
        <w:t xml:space="preserve"> </w:t>
      </w:r>
      <w:r w:rsidRPr="0026195A">
        <w:t>—</w:t>
      </w:r>
      <w:r w:rsidR="00DA2250" w:rsidRPr="0026195A">
        <w:t xml:space="preserve"> </w:t>
      </w:r>
      <w:r w:rsidRPr="0026195A">
        <w:t>one for its</w:t>
      </w:r>
      <w:r w:rsidR="00714212" w:rsidRPr="0026195A">
        <w:t xml:space="preserve"> RWHAP</w:t>
      </w:r>
      <w:r w:rsidRPr="0026195A">
        <w:t xml:space="preserve"> Part C grant and </w:t>
      </w:r>
      <w:r w:rsidR="00DE70F2" w:rsidRPr="0026195A">
        <w:t xml:space="preserve">one </w:t>
      </w:r>
      <w:r w:rsidRPr="0026195A">
        <w:t xml:space="preserve">for its </w:t>
      </w:r>
      <w:r w:rsidR="00714212" w:rsidRPr="0026195A">
        <w:t xml:space="preserve">RWHAP </w:t>
      </w:r>
      <w:r w:rsidRPr="0026195A">
        <w:t>Part D grant.</w:t>
      </w:r>
    </w:p>
    <w:p w14:paraId="40E7248C" w14:textId="117BB7E7" w:rsidR="00654979" w:rsidRPr="005F40FC" w:rsidRDefault="00FD28E6" w:rsidP="006A7434">
      <w:pPr>
        <w:rPr>
          <w:rStyle w:val="Newtext"/>
        </w:rPr>
      </w:pPr>
      <w:r>
        <w:rPr>
          <w:rStyle w:val="Newtext"/>
        </w:rPr>
        <w:t xml:space="preserve">The RSR Recipient </w:t>
      </w:r>
      <w:r w:rsidR="00E83D2C">
        <w:rPr>
          <w:rStyle w:val="Newtext"/>
        </w:rPr>
        <w:t xml:space="preserve">Report </w:t>
      </w:r>
      <w:r>
        <w:rPr>
          <w:rStyle w:val="Newtext"/>
        </w:rPr>
        <w:t>is divided into two sections: General Information and Program Information. The first section, General Information, contains basic information about the recipient organization</w:t>
      </w:r>
      <w:r w:rsidR="00C5400F">
        <w:rPr>
          <w:rStyle w:val="Newtext"/>
        </w:rPr>
        <w:t xml:space="preserve"> such as the mailing address and contact information.</w:t>
      </w:r>
    </w:p>
    <w:p w14:paraId="3A966604" w14:textId="6A9BE8D4" w:rsidR="00654979" w:rsidRPr="005F40FC" w:rsidRDefault="00654979" w:rsidP="006A7434">
      <w:pPr>
        <w:rPr>
          <w:rStyle w:val="Newtext"/>
        </w:rPr>
      </w:pPr>
      <w:r w:rsidRPr="005F40FC">
        <w:rPr>
          <w:rStyle w:val="Newtext"/>
        </w:rPr>
        <w:t>The second section</w:t>
      </w:r>
      <w:r w:rsidR="00C5400F">
        <w:rPr>
          <w:rStyle w:val="Newtext"/>
        </w:rPr>
        <w:t>,</w:t>
      </w:r>
      <w:r w:rsidRPr="005F40FC">
        <w:rPr>
          <w:rStyle w:val="Newtext"/>
        </w:rPr>
        <w:t xml:space="preserve"> Program </w:t>
      </w:r>
      <w:r w:rsidR="008C2D5B" w:rsidRPr="0068508E">
        <w:rPr>
          <w:rStyle w:val="Newtext"/>
        </w:rPr>
        <w:t xml:space="preserve">Information, </w:t>
      </w:r>
      <w:r w:rsidR="008935F6">
        <w:rPr>
          <w:rStyle w:val="Newtext"/>
        </w:rPr>
        <w:t xml:space="preserve">is </w:t>
      </w:r>
      <w:r w:rsidR="008C2D5B" w:rsidRPr="0068508E">
        <w:rPr>
          <w:rStyle w:val="Newtext"/>
        </w:rPr>
        <w:t>a</w:t>
      </w:r>
      <w:r w:rsidRPr="005F40FC">
        <w:rPr>
          <w:rStyle w:val="Newtext"/>
        </w:rPr>
        <w:t xml:space="preserve"> list of all the</w:t>
      </w:r>
      <w:r w:rsidR="00307A30">
        <w:rPr>
          <w:rStyle w:val="Newtext"/>
        </w:rPr>
        <w:t xml:space="preserve"> organizations that</w:t>
      </w:r>
      <w:r w:rsidR="00CB6426">
        <w:rPr>
          <w:rStyle w:val="Newtext"/>
        </w:rPr>
        <w:t xml:space="preserve"> were funded to provide services </w:t>
      </w:r>
      <w:r w:rsidRPr="005F40FC">
        <w:rPr>
          <w:rStyle w:val="Newtext"/>
        </w:rPr>
        <w:t>during the reporting period</w:t>
      </w:r>
      <w:r w:rsidR="00CB6426">
        <w:rPr>
          <w:rStyle w:val="Newtext"/>
        </w:rPr>
        <w:t xml:space="preserve"> including</w:t>
      </w:r>
      <w:r w:rsidR="002949BB">
        <w:rPr>
          <w:rStyle w:val="Newtext"/>
        </w:rPr>
        <w:t xml:space="preserve"> any subrecipients, second-level providers, and the recipient themselves (if they provide services using their award funding)</w:t>
      </w:r>
      <w:r w:rsidRPr="005F40FC">
        <w:rPr>
          <w:rStyle w:val="Newtext"/>
        </w:rPr>
        <w:t xml:space="preserve">. This list is populated from the contracts entered </w:t>
      </w:r>
      <w:r w:rsidR="00053237">
        <w:rPr>
          <w:rStyle w:val="Newtext"/>
        </w:rPr>
        <w:t xml:space="preserve">by the recipient </w:t>
      </w:r>
      <w:r w:rsidRPr="005F40FC">
        <w:rPr>
          <w:rStyle w:val="Newtext"/>
        </w:rPr>
        <w:t xml:space="preserve">in the Grantee Contract Management System </w:t>
      </w:r>
      <w:r w:rsidR="00547FD0">
        <w:rPr>
          <w:rStyle w:val="Newtext"/>
        </w:rPr>
        <w:t>(GCMS)</w:t>
      </w:r>
      <w:r w:rsidR="00CD0608">
        <w:rPr>
          <w:rStyle w:val="Newtext"/>
        </w:rPr>
        <w:t xml:space="preserve">. </w:t>
      </w:r>
      <w:r w:rsidR="00862262">
        <w:rPr>
          <w:rStyle w:val="Newtext"/>
        </w:rPr>
        <w:t>All</w:t>
      </w:r>
      <w:r w:rsidR="00E4180B">
        <w:rPr>
          <w:rStyle w:val="Newtext"/>
        </w:rPr>
        <w:t xml:space="preserve"> providers (including the recipient if they provide services) must have a contract in the GCMS and be listed in the Program Information section in order to be tied to the recipient’s award and have an RSR Provider Report to submit.</w:t>
      </w:r>
    </w:p>
    <w:p w14:paraId="29373F37" w14:textId="37B67F89" w:rsidR="00A12E1E" w:rsidRDefault="00446C00" w:rsidP="00870870">
      <w:pPr>
        <w:pStyle w:val="Heading2"/>
      </w:pPr>
      <w:bookmarkStart w:id="36" w:name="_Accessing_the_RSR"/>
      <w:bookmarkStart w:id="37" w:name="_Toc120870529"/>
      <w:bookmarkEnd w:id="36"/>
      <w:r>
        <w:t>Accessing the RSR Recipient Report</w:t>
      </w:r>
      <w:bookmarkEnd w:id="37"/>
    </w:p>
    <w:p w14:paraId="53BA7DFB" w14:textId="235B8181" w:rsidR="008245A3" w:rsidRPr="008245A3" w:rsidRDefault="008245A3" w:rsidP="005F40FC">
      <w:r w:rsidRPr="008245A3">
        <w:t xml:space="preserve">To access the </w:t>
      </w:r>
      <w:r>
        <w:t>RSR Recipient</w:t>
      </w:r>
      <w:r w:rsidRPr="008245A3">
        <w:t xml:space="preserve"> Report, follow these steps.</w:t>
      </w:r>
    </w:p>
    <w:p w14:paraId="58784EEE" w14:textId="21C810E9" w:rsidR="005A456C" w:rsidRDefault="008245A3" w:rsidP="005A456C">
      <w:pPr>
        <w:rPr>
          <w:rFonts w:ascii="Cambria" w:eastAsia="Cambria" w:hAnsi="Cambria" w:cs="Cambria"/>
          <w:noProof/>
          <w:sz w:val="20"/>
          <w:szCs w:val="20"/>
        </w:rPr>
      </w:pPr>
      <w:r w:rsidRPr="000E4003">
        <w:rPr>
          <w:rStyle w:val="Steps"/>
        </w:rPr>
        <w:t>step one:</w:t>
      </w:r>
      <w:r w:rsidRPr="008245A3">
        <w:t xml:space="preserve"> </w:t>
      </w:r>
      <w:r w:rsidR="00331755">
        <w:t>Navigate</w:t>
      </w:r>
      <w:r w:rsidR="00BA7948">
        <w:t xml:space="preserve"> to the </w:t>
      </w:r>
      <w:hyperlink r:id="rId40" w:history="1">
        <w:r w:rsidR="00BA7948" w:rsidRPr="00870870">
          <w:rPr>
            <w:rStyle w:val="Hyperlinks"/>
          </w:rPr>
          <w:t xml:space="preserve">HRSA </w:t>
        </w:r>
        <w:r w:rsidR="00490488">
          <w:rPr>
            <w:rStyle w:val="Hyperlinks"/>
          </w:rPr>
          <w:t>Electronic Handbooks (</w:t>
        </w:r>
        <w:r w:rsidR="00BA7948" w:rsidRPr="00870870">
          <w:rPr>
            <w:rStyle w:val="Hyperlinks"/>
          </w:rPr>
          <w:t>EHBs</w:t>
        </w:r>
      </w:hyperlink>
      <w:r w:rsidR="00490488">
        <w:rPr>
          <w:rStyle w:val="Hyperlinks"/>
        </w:rPr>
        <w:t>)</w:t>
      </w:r>
      <w:r w:rsidR="00F51CC1">
        <w:t>.</w:t>
      </w:r>
      <w:r w:rsidR="00D2147B">
        <w:t xml:space="preserve"> </w:t>
      </w:r>
      <w:r w:rsidR="000B1EF4">
        <w:t xml:space="preserve">On the </w:t>
      </w:r>
      <w:r w:rsidR="00D2147B">
        <w:t xml:space="preserve">Select </w:t>
      </w:r>
      <w:r w:rsidR="000B1EF4">
        <w:t>R</w:t>
      </w:r>
      <w:r w:rsidR="00D2147B">
        <w:t>ole page</w:t>
      </w:r>
      <w:r w:rsidR="000B1EF4">
        <w:t xml:space="preserve">, </w:t>
      </w:r>
      <w:r w:rsidR="00BB1FC3">
        <w:t>choose the “</w:t>
      </w:r>
      <w:r w:rsidR="00D2147B">
        <w:t xml:space="preserve">Applicant/Grantee” </w:t>
      </w:r>
      <w:r w:rsidR="00BB1FC3">
        <w:t>box at the top</w:t>
      </w:r>
      <w:r w:rsidR="00FD150F">
        <w:t>-</w:t>
      </w:r>
      <w:r w:rsidR="00BB1FC3">
        <w:t xml:space="preserve">left </w:t>
      </w:r>
      <w:r w:rsidR="00FD150F">
        <w:t>side of the screen</w:t>
      </w:r>
      <w:r w:rsidR="00BB1FC3">
        <w:t xml:space="preserve"> </w:t>
      </w:r>
      <w:r w:rsidR="00D2147B" w:rsidRPr="00870870">
        <w:t xml:space="preserve">(see Figure </w:t>
      </w:r>
      <w:r w:rsidR="00994710">
        <w:t>5</w:t>
      </w:r>
      <w:r w:rsidR="00D2147B" w:rsidRPr="00870870">
        <w:t>).</w:t>
      </w:r>
      <w:r w:rsidR="00D2147B">
        <w:t xml:space="preserve"> </w:t>
      </w:r>
      <w:r w:rsidR="000104AE">
        <w:t>On the next page, login using your username and password.</w:t>
      </w:r>
    </w:p>
    <w:p w14:paraId="228C4121" w14:textId="1601B37E" w:rsidR="000104AE" w:rsidRPr="005E62D0" w:rsidRDefault="005A456C" w:rsidP="005A456C">
      <w:pPr>
        <w:pStyle w:val="figuretitles"/>
      </w:pPr>
      <w:r>
        <w:lastRenderedPageBreak/>
        <w:t xml:space="preserve">Figure </w:t>
      </w:r>
      <w:r w:rsidR="00490488">
        <w:t>5.</w:t>
      </w:r>
      <w:r>
        <w:t xml:space="preserve"> </w:t>
      </w:r>
      <w:r w:rsidR="003C73E8">
        <w:t xml:space="preserve">HRSA Electronic Handbooks: </w:t>
      </w:r>
      <w:r>
        <w:t>Screenshot of the EHB</w:t>
      </w:r>
      <w:r w:rsidR="00490488">
        <w:t>s</w:t>
      </w:r>
      <w:r>
        <w:t xml:space="preserve"> Select </w:t>
      </w:r>
      <w:r w:rsidR="00BB1FC3">
        <w:t>R</w:t>
      </w:r>
      <w:r>
        <w:t xml:space="preserve">ole Page </w:t>
      </w:r>
    </w:p>
    <w:p w14:paraId="38BF33E7" w14:textId="527E94B8" w:rsidR="005A456C" w:rsidRDefault="005A456C" w:rsidP="005A456C">
      <w:pPr>
        <w:rPr>
          <w:rFonts w:ascii="Cambria" w:eastAsia="Cambria" w:hAnsi="Cambria" w:cs="Cambria"/>
          <w:sz w:val="20"/>
          <w:szCs w:val="20"/>
        </w:rPr>
      </w:pPr>
      <w:r>
        <w:rPr>
          <w:rFonts w:ascii="Cambria" w:eastAsia="Cambria" w:hAnsi="Cambria" w:cs="Cambria"/>
          <w:noProof/>
          <w:sz w:val="20"/>
          <w:szCs w:val="20"/>
        </w:rPr>
        <w:drawing>
          <wp:inline distT="0" distB="0" distL="0" distR="0" wp14:anchorId="1A36F877" wp14:editId="04641FDD">
            <wp:extent cx="6400800" cy="4333875"/>
            <wp:effectExtent l="0" t="0" r="0" b="0"/>
            <wp:docPr id="2132409288" name="Picture 213240928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288" name="Picture 2132409288" descr="Text&#10;&#10;Description automatically generated with medium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400800" cy="4333875"/>
                    </a:xfrm>
                    <a:prstGeom prst="rect">
                      <a:avLst/>
                    </a:prstGeom>
                    <a:noFill/>
                    <a:ln>
                      <a:noFill/>
                    </a:ln>
                  </pic:spPr>
                </pic:pic>
              </a:graphicData>
            </a:graphic>
          </wp:inline>
        </w:drawing>
      </w:r>
    </w:p>
    <w:p w14:paraId="75FF19BE" w14:textId="7F81B9B7" w:rsidR="005A456C" w:rsidRDefault="000104AE" w:rsidP="000C1E25">
      <w:pPr>
        <w:rPr>
          <w:rFonts w:ascii="Cambria" w:eastAsia="Cambria" w:hAnsi="Cambria" w:cs="Cambria"/>
          <w:noProof/>
          <w:sz w:val="20"/>
          <w:szCs w:val="20"/>
        </w:rPr>
      </w:pPr>
      <w:r>
        <w:rPr>
          <w:noProof/>
        </w:rPr>
        <mc:AlternateContent>
          <mc:Choice Requires="wpg">
            <w:drawing>
              <wp:anchor distT="0" distB="0" distL="114300" distR="114300" simplePos="0" relativeHeight="251685376" behindDoc="0" locked="0" layoutInCell="1" allowOverlap="1" wp14:anchorId="0C57032A" wp14:editId="2F5E58F5">
                <wp:simplePos x="0" y="0"/>
                <wp:positionH relativeFrom="margin">
                  <wp:align>left</wp:align>
                </wp:positionH>
                <wp:positionV relativeFrom="paragraph">
                  <wp:posOffset>477520</wp:posOffset>
                </wp:positionV>
                <wp:extent cx="5129530" cy="733425"/>
                <wp:effectExtent l="0" t="0" r="13970" b="28575"/>
                <wp:wrapSquare wrapText="bothSides"/>
                <wp:docPr id="34"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33425"/>
                          <a:chOff x="502" y="8211"/>
                          <a:chExt cx="8078" cy="1155"/>
                        </a:xfrm>
                      </wpg:grpSpPr>
                      <wps:wsp>
                        <wps:cNvPr id="35" name="Rectangle 423"/>
                        <wps:cNvSpPr>
                          <a:spLocks noChangeArrowheads="1"/>
                        </wps:cNvSpPr>
                        <wps:spPr bwMode="auto">
                          <a:xfrm>
                            <a:off x="1080" y="8214"/>
                            <a:ext cx="7500" cy="1152"/>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Text Box 426"/>
                        <wps:cNvSpPr txBox="1">
                          <a:spLocks noChangeArrowheads="1"/>
                        </wps:cNvSpPr>
                        <wps:spPr bwMode="auto">
                          <a:xfrm>
                            <a:off x="1080" y="8214"/>
                            <a:ext cx="7500" cy="1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73C8D" w14:textId="60491EC6" w:rsidR="000E076D" w:rsidRPr="000104AE" w:rsidRDefault="000E076D" w:rsidP="00870870">
                              <w:pPr>
                                <w:pStyle w:val="NoteCallOut"/>
                              </w:pPr>
                              <w:r w:rsidRPr="00870870">
                                <w:t>If you need help navigating the EHBs to find your RSR, call the EHBs Customer Support Center at 1-877-464-4772.</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C57032A" id="_x0000_s1045" style="position:absolute;left:0;text-align:left;margin-left:0;margin-top:37.6pt;width:403.9pt;height:57.75pt;z-index:251685376;mso-position-horizontal:left;mso-position-horizontal-relative:margin;mso-width-relative:margin;mso-height-relative:margin" coordorigin="502,8211"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">
                <v:rect id="Rectangle 423" o:spid="_x0000_s1046" style="position:absolute;left:1080;top:8214;width:7500;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" filled="f" strokecolor="#997900" strokeweight="1pt"/>
                <v:rect id="Rectangle 424" o:spid="_x0000_s1047"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" fillcolor="#997900" stroked="f"/>
                <v:shape id="AutoShape 425" o:spid="_x0000_s1048"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049" type="#_x0000_t202" style="position:absolute;left:1080;top:8214;width:7500;height:1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" filled="f" stroked="f">
                  <v:textbox inset="0,0,0,0">
                    <w:txbxContent>
                      <w:p w14:paraId="67D73C8D" w14:textId="60491EC6" w:rsidR="000E076D" w:rsidRPr="000104AE" w:rsidRDefault="000E076D" w:rsidP="00870870">
                        <w:pPr>
                          <w:pStyle w:val="NoteCallOut"/>
                        </w:pPr>
                        <w:r w:rsidRPr="00870870">
                          <w:t>If you need help navigating the EHBs to find your RSR, call the EHBs Customer Support Center at 1-877-464-4772.</w:t>
                        </w:r>
                      </w:p>
                    </w:txbxContent>
                  </v:textbox>
                </v:shape>
                <w10:wrap type="square" anchorx="margin"/>
              </v:group>
            </w:pict>
          </mc:Fallback>
        </mc:AlternateContent>
      </w:r>
      <w:r w:rsidR="000C1E25">
        <w:rPr>
          <w:rStyle w:val="Steps"/>
        </w:rPr>
        <w:t xml:space="preserve">Step Two: </w:t>
      </w:r>
      <w:r w:rsidR="00F410DD" w:rsidRPr="008245A3">
        <w:t>From the EHBs homepage, hover your cursor over the “Grants” tab, on the top-left side of the screen</w:t>
      </w:r>
      <w:r w:rsidR="00F410DD">
        <w:t xml:space="preserve"> </w:t>
      </w:r>
      <w:r w:rsidR="00F410DD" w:rsidRPr="00870870">
        <w:t xml:space="preserve">(see Figure </w:t>
      </w:r>
      <w:r w:rsidR="00994710">
        <w:t>6</w:t>
      </w:r>
      <w:r w:rsidR="00F410DD" w:rsidRPr="00870870">
        <w:t>).</w:t>
      </w:r>
      <w:r w:rsidR="00F410DD" w:rsidRPr="005A456C">
        <w:rPr>
          <w:rFonts w:ascii="Cambria" w:eastAsia="Cambria" w:hAnsi="Cambria" w:cs="Cambria"/>
          <w:noProof/>
          <w:sz w:val="20"/>
          <w:szCs w:val="20"/>
        </w:rPr>
        <w:t xml:space="preserve"> </w:t>
      </w:r>
      <w:r w:rsidR="00F410DD">
        <w:rPr>
          <w:rFonts w:ascii="Cambria" w:eastAsia="Cambria" w:hAnsi="Cambria" w:cs="Cambria"/>
          <w:noProof/>
          <w:sz w:val="20"/>
          <w:szCs w:val="20"/>
        </w:rPr>
        <w:t xml:space="preserve"> </w:t>
      </w:r>
    </w:p>
    <w:p w14:paraId="1A78F8B9" w14:textId="476CF220" w:rsidR="005A456C" w:rsidRDefault="005A456C" w:rsidP="005A456C">
      <w:pPr>
        <w:pStyle w:val="figuretitles"/>
      </w:pPr>
      <w:r>
        <w:lastRenderedPageBreak/>
        <w:t xml:space="preserve">Figure </w:t>
      </w:r>
      <w:r w:rsidR="00490488">
        <w:t>6.</w:t>
      </w:r>
      <w:r>
        <w:t xml:space="preserve"> </w:t>
      </w:r>
      <w:r w:rsidR="003C73E8">
        <w:t xml:space="preserve">HRSA Electronic Handbooks: </w:t>
      </w:r>
      <w:r>
        <w:t xml:space="preserve">Screenshot of the </w:t>
      </w:r>
      <w:r w:rsidR="00490488">
        <w:t xml:space="preserve">Recipient </w:t>
      </w:r>
      <w:r>
        <w:t>EHB</w:t>
      </w:r>
      <w:r w:rsidR="00490488">
        <w:t>s</w:t>
      </w:r>
      <w:r>
        <w:t xml:space="preserve"> Home Page </w:t>
      </w:r>
    </w:p>
    <w:p w14:paraId="76434B31" w14:textId="513B016A" w:rsidR="008245A3" w:rsidRDefault="005A456C" w:rsidP="008245A3">
      <w:r>
        <w:rPr>
          <w:rFonts w:ascii="Cambria" w:eastAsia="Cambria" w:hAnsi="Cambria" w:cs="Cambria"/>
          <w:noProof/>
          <w:sz w:val="20"/>
          <w:szCs w:val="20"/>
        </w:rPr>
        <w:drawing>
          <wp:inline distT="0" distB="0" distL="0" distR="0" wp14:anchorId="0EEF78A1" wp14:editId="45ED1837">
            <wp:extent cx="6400800" cy="37814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400800" cy="3781425"/>
                    </a:xfrm>
                    <a:prstGeom prst="rect">
                      <a:avLst/>
                    </a:prstGeom>
                    <a:noFill/>
                    <a:ln>
                      <a:noFill/>
                    </a:ln>
                  </pic:spPr>
                </pic:pic>
              </a:graphicData>
            </a:graphic>
          </wp:inline>
        </w:drawing>
      </w:r>
    </w:p>
    <w:p w14:paraId="0BC774EB" w14:textId="21F445FD" w:rsidR="00803046" w:rsidRDefault="00803046" w:rsidP="008245A3">
      <w:r w:rsidRPr="005F40FC">
        <w:rPr>
          <w:rStyle w:val="Steps"/>
        </w:rPr>
        <w:t>STEP T</w:t>
      </w:r>
      <w:r w:rsidR="003D67FE">
        <w:rPr>
          <w:rStyle w:val="Steps"/>
        </w:rPr>
        <w:t>hree</w:t>
      </w:r>
      <w:r w:rsidRPr="005F40FC">
        <w:rPr>
          <w:rStyle w:val="Steps"/>
        </w:rPr>
        <w:t>:</w:t>
      </w:r>
      <w:r>
        <w:t xml:space="preserve"> </w:t>
      </w:r>
      <w:r w:rsidRPr="008819EB">
        <w:t xml:space="preserve">From the resulting drop-down menu, under the “Submissions” header, select “Work on </w:t>
      </w:r>
      <w:r>
        <w:t>Performance Report</w:t>
      </w:r>
      <w:r w:rsidRPr="008819EB">
        <w:t>” (see Figure</w:t>
      </w:r>
      <w:r>
        <w:t xml:space="preserve"> </w:t>
      </w:r>
      <w:r w:rsidR="00994710">
        <w:t>7</w:t>
      </w:r>
      <w:r w:rsidRPr="008819EB">
        <w:t>).</w:t>
      </w:r>
    </w:p>
    <w:p w14:paraId="05995DB9" w14:textId="5E5B2914" w:rsidR="005A456C" w:rsidRDefault="005A456C" w:rsidP="005A456C">
      <w:pPr>
        <w:pStyle w:val="figuretitles"/>
      </w:pPr>
      <w:r>
        <w:t xml:space="preserve">Figure </w:t>
      </w:r>
      <w:r w:rsidR="00994710">
        <w:t>7.</w:t>
      </w:r>
      <w:r>
        <w:t xml:space="preserve"> </w:t>
      </w:r>
      <w:r w:rsidR="003C73E8">
        <w:t xml:space="preserve">HRSA Electronic Handbooks: </w:t>
      </w:r>
      <w:r>
        <w:t>Screenshot of the Grants Drop-Down Menu</w:t>
      </w:r>
      <w:r>
        <w:drawing>
          <wp:inline distT="0" distB="0" distL="0" distR="0" wp14:anchorId="67AD2B57" wp14:editId="79649E17">
            <wp:extent cx="6400800" cy="2771775"/>
            <wp:effectExtent l="0" t="0" r="0" b="9525"/>
            <wp:docPr id="2132409289" name="Picture 2132409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400800" cy="2771775"/>
                    </a:xfrm>
                    <a:prstGeom prst="rect">
                      <a:avLst/>
                    </a:prstGeom>
                    <a:noFill/>
                    <a:ln>
                      <a:noFill/>
                    </a:ln>
                  </pic:spPr>
                </pic:pic>
              </a:graphicData>
            </a:graphic>
          </wp:inline>
        </w:drawing>
      </w:r>
      <w:r>
        <w:t xml:space="preserve"> </w:t>
      </w:r>
    </w:p>
    <w:p w14:paraId="50D9DD9F" w14:textId="77777777" w:rsidR="005A456C" w:rsidRDefault="005A456C" w:rsidP="008245A3"/>
    <w:p w14:paraId="12519FB8" w14:textId="69AF60B0" w:rsidR="005240BA" w:rsidRDefault="005240BA" w:rsidP="00870870">
      <w:r w:rsidRPr="008819EB">
        <w:rPr>
          <w:rStyle w:val="Steps"/>
        </w:rPr>
        <w:lastRenderedPageBreak/>
        <w:t xml:space="preserve">STEP </w:t>
      </w:r>
      <w:r w:rsidR="00994710">
        <w:rPr>
          <w:rStyle w:val="Steps"/>
        </w:rPr>
        <w:t>Four</w:t>
      </w:r>
      <w:r w:rsidRPr="008819EB">
        <w:rPr>
          <w:rStyle w:val="Steps"/>
        </w:rPr>
        <w:t>:</w:t>
      </w:r>
      <w:r>
        <w:t xml:space="preserve"> </w:t>
      </w:r>
      <w:r w:rsidRPr="00BE3944">
        <w:t xml:space="preserve">On the bottom of the </w:t>
      </w:r>
      <w:r w:rsidR="00994710" w:rsidRPr="00BE3944">
        <w:t xml:space="preserve">next page, the </w:t>
      </w:r>
      <w:r w:rsidRPr="00BE3944">
        <w:t xml:space="preserve">Submissions - All page, under “Submission Name,” locate </w:t>
      </w:r>
      <w:r w:rsidR="00994710" w:rsidRPr="00BE3944">
        <w:t>your 2022 RSR</w:t>
      </w:r>
      <w:r w:rsidRPr="00BE3944">
        <w:t xml:space="preserve">. </w:t>
      </w:r>
      <w:r w:rsidR="002D7AF0" w:rsidRPr="00BE3944">
        <w:t>S</w:t>
      </w:r>
      <w:r w:rsidRPr="00BE3944">
        <w:t>elect “Start” or “Edit”</w:t>
      </w:r>
      <w:r w:rsidRPr="00BE3944" w:rsidDel="00D1672A">
        <w:t xml:space="preserve"> </w:t>
      </w:r>
      <w:r w:rsidRPr="00BE3944">
        <w:t xml:space="preserve">under the “Options” header to </w:t>
      </w:r>
      <w:r w:rsidR="005141F3" w:rsidRPr="00BE3944">
        <w:t>access the RSR system</w:t>
      </w:r>
      <w:r w:rsidRPr="00BE3944">
        <w:t xml:space="preserve"> (see Figure </w:t>
      </w:r>
      <w:r w:rsidR="002D7AF0" w:rsidRPr="00BE3944">
        <w:t>8</w:t>
      </w:r>
      <w:r w:rsidRPr="00BE3944">
        <w:t>). A new window will appear.</w:t>
      </w:r>
    </w:p>
    <w:p w14:paraId="1ACB2BE9" w14:textId="1283B46D" w:rsidR="005A456C" w:rsidRDefault="005A456C" w:rsidP="005F40FC">
      <w:pPr>
        <w:pStyle w:val="figuretitles"/>
      </w:pPr>
      <w:r>
        <w:t xml:space="preserve">Figure </w:t>
      </w:r>
      <w:r w:rsidR="002D7AF0">
        <w:t>8.</w:t>
      </w:r>
      <w:r>
        <w:t xml:space="preserve"> HRSA Electronic Handbooks: Screenshot of the Submissions-All Page </w:t>
      </w:r>
    </w:p>
    <w:p w14:paraId="61AD75FD" w14:textId="2E711D1F" w:rsidR="00D4452F" w:rsidRDefault="00D4452F" w:rsidP="005F40FC">
      <w:pPr>
        <w:pStyle w:val="figuretitles"/>
      </w:pPr>
      <w:r>
        <w:drawing>
          <wp:inline distT="0" distB="0" distL="0" distR="0" wp14:anchorId="4476FD76" wp14:editId="5F3F557C">
            <wp:extent cx="6400800" cy="3426460"/>
            <wp:effectExtent l="19050" t="19050" r="19050" b="21590"/>
            <wp:docPr id="81" name="Picture 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screenshot of a compute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400800" cy="3426460"/>
                    </a:xfrm>
                    <a:prstGeom prst="rect">
                      <a:avLst/>
                    </a:prstGeom>
                    <a:ln>
                      <a:solidFill>
                        <a:schemeClr val="bg2"/>
                      </a:solidFill>
                    </a:ln>
                  </pic:spPr>
                </pic:pic>
              </a:graphicData>
            </a:graphic>
          </wp:inline>
        </w:drawing>
      </w:r>
    </w:p>
    <w:p w14:paraId="344EA83E" w14:textId="31797DB4" w:rsidR="00E173BB" w:rsidRPr="00C615A2" w:rsidRDefault="00E173BB" w:rsidP="00870870">
      <w:r w:rsidRPr="008819EB">
        <w:rPr>
          <w:rStyle w:val="Steps"/>
        </w:rPr>
        <w:t>STEP F</w:t>
      </w:r>
      <w:r w:rsidR="00BE3944">
        <w:rPr>
          <w:rStyle w:val="Steps"/>
        </w:rPr>
        <w:t>ive</w:t>
      </w:r>
      <w:r w:rsidRPr="008819EB">
        <w:rPr>
          <w:rStyle w:val="Steps"/>
        </w:rPr>
        <w:t>:</w:t>
      </w:r>
      <w:r>
        <w:t xml:space="preserve"> </w:t>
      </w:r>
      <w:r w:rsidRPr="009B1908">
        <w:t xml:space="preserve">You are now in the </w:t>
      </w:r>
      <w:r w:rsidRPr="00870870">
        <w:t xml:space="preserve">RSR Recipient Report Inbox (see Figure </w:t>
      </w:r>
      <w:r w:rsidR="006A4719">
        <w:t>9</w:t>
      </w:r>
      <w:r w:rsidRPr="00870870">
        <w:t xml:space="preserve">). </w:t>
      </w:r>
      <w:r w:rsidRPr="009B1908">
        <w:t xml:space="preserve">From here, you can access your report </w:t>
      </w:r>
      <w:r w:rsidR="0016083C">
        <w:t xml:space="preserve">as well as </w:t>
      </w:r>
      <w:r w:rsidR="0035424A">
        <w:t xml:space="preserve">the contracts in the GCMS. To access the GCMS, select “Search Contracts” in the Navigation panel on the left side of the </w:t>
      </w:r>
      <w:r w:rsidR="003A7614">
        <w:t xml:space="preserve">screen. </w:t>
      </w:r>
      <w:r w:rsidR="00914E45">
        <w:t xml:space="preserve">To access your RSR Recipient Report, </w:t>
      </w:r>
      <w:r w:rsidRPr="009B1908">
        <w:t>select the envelope icon under the “Action” Column. If the report</w:t>
      </w:r>
      <w:r w:rsidR="00914E45">
        <w:t xml:space="preserve"> has not been started yet</w:t>
      </w:r>
      <w:r w:rsidRPr="009B1908">
        <w:t xml:space="preserve">, the icon will read “Create.” </w:t>
      </w:r>
      <w:r w:rsidR="00914E45">
        <w:t>Once the report has been started</w:t>
      </w:r>
      <w:r w:rsidRPr="009B1908">
        <w:t>, it will instead read “Open.”</w:t>
      </w:r>
    </w:p>
    <w:p w14:paraId="2A98CA11" w14:textId="2DB3DECE" w:rsidR="004A0B6A" w:rsidRDefault="004A0B6A" w:rsidP="004A0B6A">
      <w:pPr>
        <w:pStyle w:val="figuretitles"/>
      </w:pPr>
      <w:r>
        <w:lastRenderedPageBreak/>
        <w:t xml:space="preserve">Figure </w:t>
      </w:r>
      <w:r w:rsidR="00364DBE">
        <w:t>9.</w:t>
      </w:r>
      <w:r>
        <w:t xml:space="preserve"> HRSA Electronice Handbooks: Screenshot of the RSR Recipient Report Inbox</w:t>
      </w:r>
    </w:p>
    <w:p w14:paraId="709FB636" w14:textId="44F4B20E" w:rsidR="005A456C" w:rsidRPr="004058E4" w:rsidRDefault="00D4452F" w:rsidP="00E336D4">
      <w:pPr>
        <w:pStyle w:val="figuretitles"/>
        <w:rPr>
          <w:b w:val="0"/>
        </w:rPr>
      </w:pPr>
      <w:r>
        <w:rPr>
          <w:b w:val="0"/>
        </w:rPr>
        <w:drawing>
          <wp:inline distT="0" distB="0" distL="0" distR="0" wp14:anchorId="7A5FAD8E" wp14:editId="684D24D9">
            <wp:extent cx="6400800" cy="1334770"/>
            <wp:effectExtent l="19050" t="19050" r="19050" b="17780"/>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email&#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400800" cy="1334770"/>
                    </a:xfrm>
                    <a:prstGeom prst="rect">
                      <a:avLst/>
                    </a:prstGeom>
                    <a:ln>
                      <a:solidFill>
                        <a:schemeClr val="bg2"/>
                      </a:solidFill>
                    </a:ln>
                  </pic:spPr>
                </pic:pic>
              </a:graphicData>
            </a:graphic>
          </wp:inline>
        </w:drawing>
      </w:r>
    </w:p>
    <w:p w14:paraId="25D28DC4" w14:textId="3F74E241" w:rsidR="000A25C0" w:rsidRPr="006A7434" w:rsidRDefault="000A25C0" w:rsidP="00870870">
      <w:pPr>
        <w:pStyle w:val="Heading2"/>
      </w:pPr>
      <w:bookmarkStart w:id="38" w:name="_Reviewing_and_Verifying"/>
      <w:bookmarkStart w:id="39" w:name="_Toc120870530"/>
      <w:bookmarkEnd w:id="38"/>
      <w:r w:rsidRPr="005F40FC">
        <w:t>Reviewing</w:t>
      </w:r>
      <w:r w:rsidR="00FF318D">
        <w:t xml:space="preserve"> and Verifying</w:t>
      </w:r>
      <w:r w:rsidRPr="005F40FC">
        <w:t xml:space="preserve"> </w:t>
      </w:r>
      <w:r w:rsidR="00FF318D">
        <w:t>Y</w:t>
      </w:r>
      <w:r w:rsidRPr="005F40FC">
        <w:t xml:space="preserve">our </w:t>
      </w:r>
      <w:r w:rsidR="00FF318D">
        <w:t>C</w:t>
      </w:r>
      <w:r w:rsidRPr="005F40FC">
        <w:t>ontracts in the GCMS</w:t>
      </w:r>
      <w:bookmarkEnd w:id="39"/>
    </w:p>
    <w:p w14:paraId="19955CEA" w14:textId="54C35677" w:rsidR="000A25C0" w:rsidRPr="003B6991" w:rsidRDefault="000A25C0" w:rsidP="000A25C0">
      <w:r w:rsidRPr="00A06658">
        <w:t>All RWHAP</w:t>
      </w:r>
      <w:r w:rsidR="00B35E24">
        <w:t xml:space="preserve"> and EHE</w:t>
      </w:r>
      <w:r w:rsidRPr="00A06658">
        <w:t xml:space="preserve"> contract information is stored in the Grantee Contract Management System (GCMS). Contract information </w:t>
      </w:r>
      <w:r w:rsidR="00127F60">
        <w:t xml:space="preserve">from the GCMS is pulled directly </w:t>
      </w:r>
      <w:r w:rsidR="000E319F">
        <w:t xml:space="preserve">into </w:t>
      </w:r>
      <w:r w:rsidR="00127F60">
        <w:t>and will populate the RSR Recipient Report.</w:t>
      </w:r>
      <w:r w:rsidR="00E7703E">
        <w:t xml:space="preserve"> </w:t>
      </w:r>
      <w:r w:rsidR="00C84657">
        <w:rPr>
          <w:rStyle w:val="Newtext"/>
        </w:rPr>
        <w:t>All organizations</w:t>
      </w:r>
      <w:r w:rsidR="00816563">
        <w:rPr>
          <w:rStyle w:val="Newtext"/>
        </w:rPr>
        <w:t xml:space="preserve"> that are</w:t>
      </w:r>
      <w:r w:rsidR="00C84657">
        <w:rPr>
          <w:rStyle w:val="Newtext"/>
        </w:rPr>
        <w:t xml:space="preserve"> funded to provide services </w:t>
      </w:r>
      <w:r w:rsidR="00816563">
        <w:rPr>
          <w:rStyle w:val="Newtext"/>
        </w:rPr>
        <w:t xml:space="preserve">with your grant </w:t>
      </w:r>
      <w:r w:rsidR="00C84657">
        <w:rPr>
          <w:rStyle w:val="Newtext"/>
        </w:rPr>
        <w:t>(including your own recipient organization if you provide services)</w:t>
      </w:r>
      <w:r w:rsidR="00E7703E" w:rsidRPr="00870870">
        <w:rPr>
          <w:rStyle w:val="Newtext"/>
        </w:rPr>
        <w:t xml:space="preserve"> must have a contract in the GCMS in order to be associated with your award and have an RSR Provider Report to submit.</w:t>
      </w:r>
    </w:p>
    <w:p w14:paraId="588B9C6E" w14:textId="1B2075E5" w:rsidR="007B0DE0" w:rsidRDefault="00C93F85" w:rsidP="007B0DE0">
      <w:r>
        <w:rPr>
          <w:rStyle w:val="Newtext"/>
        </w:rPr>
        <w:t>Contracts are typically entered into the GCMS by recipients as part of their PTR/Allocations Report submission</w:t>
      </w:r>
      <w:r w:rsidR="00FA6A73">
        <w:rPr>
          <w:rStyle w:val="Newtext"/>
        </w:rPr>
        <w:t>. For the</w:t>
      </w:r>
      <w:r w:rsidR="001078A7" w:rsidRPr="00870870">
        <w:rPr>
          <w:rStyle w:val="Newtext"/>
        </w:rPr>
        <w:t xml:space="preserve"> RSR Recipient Report, recipients must review their contracts in the GCMS to make sure they are accurate and up to date</w:t>
      </w:r>
      <w:r w:rsidR="00BB7BAE" w:rsidRPr="00870870">
        <w:rPr>
          <w:rStyle w:val="Newtext"/>
        </w:rPr>
        <w:t xml:space="preserve">, paying particular attention to the </w:t>
      </w:r>
      <w:r w:rsidR="002D42BF" w:rsidRPr="00870870">
        <w:rPr>
          <w:rStyle w:val="Newtext"/>
        </w:rPr>
        <w:t xml:space="preserve">funded service categories </w:t>
      </w:r>
      <w:r w:rsidR="00FA6A73">
        <w:rPr>
          <w:rStyle w:val="Newtext"/>
        </w:rPr>
        <w:t>and making sure each provider has a contract for the reporting period</w:t>
      </w:r>
      <w:r w:rsidR="002D42BF" w:rsidRPr="00870870">
        <w:rPr>
          <w:rStyle w:val="Newtext"/>
        </w:rPr>
        <w:t>.</w:t>
      </w:r>
      <w:r w:rsidR="00C321DE">
        <w:rPr>
          <w:rStyle w:val="Newtext"/>
        </w:rPr>
        <w:t xml:space="preserve"> Recipients that utilize RWHAP-related funding (including program income and pharmaceutical rebates) must make sure that RWHAP-related funded services are included in their GCMS contracts as well.</w:t>
      </w:r>
      <w:r w:rsidR="00C321DE" w:rsidRPr="00870870">
        <w:t xml:space="preserve"> </w:t>
      </w:r>
      <w:r w:rsidR="007B0DE0" w:rsidRPr="005E62D0">
        <w:t xml:space="preserve">Contracts listed in the GCMS should match the actual agreements </w:t>
      </w:r>
      <w:r w:rsidR="00C321DE">
        <w:t>recipients</w:t>
      </w:r>
      <w:r w:rsidR="007B0DE0" w:rsidRPr="005E62D0">
        <w:t xml:space="preserve"> have in place with </w:t>
      </w:r>
      <w:r w:rsidR="00C321DE">
        <w:t>their</w:t>
      </w:r>
      <w:r w:rsidR="007B0DE0" w:rsidRPr="005E62D0">
        <w:t xml:space="preserve"> subrecipients. For the purpose of the RSR, contracts include formal contracts, memoranda of understanding, or other agreements.</w:t>
      </w:r>
    </w:p>
    <w:p w14:paraId="31A9D83A" w14:textId="5B45B543" w:rsidR="00AB3915" w:rsidRPr="00870870" w:rsidRDefault="00D4452F" w:rsidP="007B0DE0">
      <w:pPr>
        <w:rPr>
          <w:shd w:val="clear" w:color="auto" w:fill="E3E4E5" w:themeFill="background2" w:themeFillTint="99"/>
        </w:rPr>
      </w:pPr>
      <w:r w:rsidRPr="00B72692">
        <w:rPr>
          <w:b/>
          <w:bCs/>
          <w:noProof/>
        </w:rPr>
        <mc:AlternateContent>
          <mc:Choice Requires="wpg">
            <w:drawing>
              <wp:anchor distT="0" distB="0" distL="114300" distR="114300" simplePos="0" relativeHeight="251693568" behindDoc="0" locked="0" layoutInCell="1" allowOverlap="1" wp14:anchorId="19F97EA2" wp14:editId="1C47A7E1">
                <wp:simplePos x="0" y="0"/>
                <wp:positionH relativeFrom="margin">
                  <wp:align>left</wp:align>
                </wp:positionH>
                <wp:positionV relativeFrom="page">
                  <wp:posOffset>8185150</wp:posOffset>
                </wp:positionV>
                <wp:extent cx="5129530" cy="1104265"/>
                <wp:effectExtent l="0" t="0" r="13970" b="19685"/>
                <wp:wrapTopAndBottom/>
                <wp:docPr id="122"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1104265"/>
                          <a:chOff x="492" y="1867"/>
                          <a:chExt cx="8078" cy="1806"/>
                        </a:xfrm>
                      </wpg:grpSpPr>
                      <wps:wsp>
                        <wps:cNvPr id="123" name="Text Box 394"/>
                        <wps:cNvSpPr txBox="1">
                          <a:spLocks noChangeArrowheads="1"/>
                        </wps:cNvSpPr>
                        <wps:spPr bwMode="auto">
                          <a:xfrm>
                            <a:off x="1080" y="1877"/>
                            <a:ext cx="7490" cy="1796"/>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B509095" w14:textId="70BA220E" w:rsidR="000E076D" w:rsidRPr="00E07F0E" w:rsidRDefault="000E076D" w:rsidP="00055AB9">
                              <w:pPr>
                                <w:pStyle w:val="NoteCallOut"/>
                                <w:rPr>
                                  <w:rStyle w:val="Newtext"/>
                                </w:rPr>
                              </w:pPr>
                              <w:r w:rsidRPr="00E07F0E">
                                <w:rPr>
                                  <w:rStyle w:val="Newtext"/>
                                </w:rPr>
                                <w:t xml:space="preserve">Agencies that are funded to provide services using EHE Initiative carryover funding must report on those services in the RSR. Please contact Ryan White Data Support at 1-888-640-9356 or via email at </w:t>
                              </w:r>
                              <w:hyperlink r:id="rId46" w:history="1">
                                <w:r w:rsidRPr="00603273">
                                  <w:rPr>
                                    <w:rStyle w:val="Hyperlink"/>
                                    <w:shd w:val="clear" w:color="auto" w:fill="E3E4E5" w:themeFill="background2" w:themeFillTint="99"/>
                                  </w:rPr>
                                  <w:t>RyanWhiteDataSupport@wrma.com</w:t>
                                </w:r>
                              </w:hyperlink>
                              <w:r>
                                <w:rPr>
                                  <w:rStyle w:val="Newtext"/>
                                </w:rPr>
                                <w:t xml:space="preserve"> </w:t>
                              </w:r>
                              <w:r w:rsidRPr="002D6745">
                                <w:rPr>
                                  <w:rStyle w:val="Newtext"/>
                                </w:rPr>
                                <w:t>for</w:t>
                              </w:r>
                              <w:r w:rsidRPr="00E07F0E">
                                <w:rPr>
                                  <w:rStyle w:val="Newtext"/>
                                </w:rPr>
                                <w:t xml:space="preserve"> assistance setting up your contracts for providers receiving EHE Initiative carryover funding.</w:t>
                              </w:r>
                            </w:p>
                          </w:txbxContent>
                        </wps:txbx>
                        <wps:bodyPr rot="0" vert="horz" wrap="square" lIns="0" tIns="0" rIns="0" bIns="0" anchor="ctr" anchorCtr="0" upright="1">
                          <a:noAutofit/>
                        </wps:bodyPr>
                      </wps:wsp>
                      <wps:wsp>
                        <wps:cNvPr id="124" name="Rectangle 393"/>
                        <wps:cNvSpPr>
                          <a:spLocks noChangeArrowheads="1"/>
                        </wps:cNvSpPr>
                        <wps:spPr bwMode="auto">
                          <a:xfrm>
                            <a:off x="492" y="1867"/>
                            <a:ext cx="1155" cy="1196"/>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AutoShape 392"/>
                        <wps:cNvSpPr>
                          <a:spLocks/>
                        </wps:cNvSpPr>
                        <wps:spPr bwMode="auto">
                          <a:xfrm>
                            <a:off x="935" y="203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9F97EA2" id="_x0000_s1050" style="position:absolute;left:0;text-align:left;margin-left:0;margin-top:644.5pt;width:403.9pt;height:86.95pt;z-index:251693568;mso-position-horizontal:left;mso-position-horizontal-relative:margin;mso-position-vertical-relative:page;mso-height-relative:margin" coordorigin="492,1867" coordsize="8078,1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">
                <v:shape id="Text Box 394" o:spid="_x0000_s1051" type="#_x0000_t202" style="position:absolute;left:1080;top:1877;width:7490;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" filled="f" strokecolor="#c4702f" strokeweight="1pt">
                  <v:textbox inset="0,0,0,0">
                    <w:txbxContent>
                      <w:p w14:paraId="2B509095" w14:textId="70BA220E" w:rsidR="000E076D" w:rsidRPr="00E07F0E" w:rsidRDefault="000E076D" w:rsidP="00055AB9">
                        <w:pPr>
                          <w:pStyle w:val="NoteCallOut"/>
                          <w:rPr>
                            <w:rStyle w:val="Newtext"/>
                          </w:rPr>
                        </w:pPr>
                        <w:r w:rsidRPr="00E07F0E">
                          <w:rPr>
                            <w:rStyle w:val="Newtext"/>
                          </w:rPr>
                          <w:t xml:space="preserve">Agencies that are funded to provide services using EHE Initiative carryover funding must report on those services in the RSR. Please contact Ryan White Data Support at 1-888-640-9356 or via email at </w:t>
                        </w:r>
                        <w:hyperlink r:id="rId47" w:history="1">
                          <w:r w:rsidRPr="00603273">
                            <w:rPr>
                              <w:rStyle w:val="Hyperlink"/>
                              <w:shd w:val="clear" w:color="auto" w:fill="E3E4E5" w:themeFill="background2" w:themeFillTint="99"/>
                            </w:rPr>
                            <w:t>RyanWhiteDataSupport@wrma.com</w:t>
                          </w:r>
                        </w:hyperlink>
                        <w:r>
                          <w:rPr>
                            <w:rStyle w:val="Newtext"/>
                          </w:rPr>
                          <w:t xml:space="preserve"> </w:t>
                        </w:r>
                        <w:r w:rsidRPr="002D6745">
                          <w:rPr>
                            <w:rStyle w:val="Newtext"/>
                          </w:rPr>
                          <w:t>for</w:t>
                        </w:r>
                        <w:r w:rsidRPr="00E07F0E">
                          <w:rPr>
                            <w:rStyle w:val="Newtext"/>
                          </w:rPr>
                          <w:t xml:space="preserve"> assistance setting up your contracts for providers receiving EHE Initiative carryover funding.</w:t>
                        </w:r>
                      </w:p>
                    </w:txbxContent>
                  </v:textbox>
                </v:shape>
                <v:rect id="Rectangle 393" o:spid="_x0000_s1052" style="position:absolute;left:492;top:1867;width:115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" fillcolor="#c4702f" stroked="f"/>
                <v:shape id="AutoShape 392" o:spid="_x0000_s1053" style="position:absolute;left:935;top:203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anchory="page"/>
              </v:group>
            </w:pict>
          </mc:Fallback>
        </mc:AlternateContent>
      </w:r>
      <w:r w:rsidR="00EF46D4">
        <w:rPr>
          <w:noProof/>
        </w:rPr>
        <mc:AlternateContent>
          <mc:Choice Requires="wpg">
            <w:drawing>
              <wp:anchor distT="0" distB="0" distL="114300" distR="114300" simplePos="0" relativeHeight="251689472" behindDoc="0" locked="0" layoutInCell="1" allowOverlap="1" wp14:anchorId="4168F2D8" wp14:editId="70E3C80A">
                <wp:simplePos x="0" y="0"/>
                <wp:positionH relativeFrom="margin">
                  <wp:align>left</wp:align>
                </wp:positionH>
                <wp:positionV relativeFrom="paragraph">
                  <wp:posOffset>587375</wp:posOffset>
                </wp:positionV>
                <wp:extent cx="5129530" cy="835660"/>
                <wp:effectExtent l="0" t="0" r="13970" b="21590"/>
                <wp:wrapSquare wrapText="bothSides"/>
                <wp:docPr id="44"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835660"/>
                          <a:chOff x="502" y="8211"/>
                          <a:chExt cx="8078" cy="1316"/>
                        </a:xfrm>
                      </wpg:grpSpPr>
                      <wps:wsp>
                        <wps:cNvPr id="45"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Text Box 426"/>
                        <wps:cNvSpPr txBox="1">
                          <a:spLocks noChangeArrowheads="1"/>
                        </wps:cNvSpPr>
                        <wps:spPr bwMode="auto">
                          <a:xfrm>
                            <a:off x="1080" y="8211"/>
                            <a:ext cx="7092" cy="13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2E025" w14:textId="03F24FD1" w:rsidR="000E076D" w:rsidRPr="0066548B" w:rsidRDefault="000E076D" w:rsidP="00870870">
                              <w:pPr>
                                <w:pStyle w:val="NoteCallOut"/>
                              </w:pPr>
                              <w:r w:rsidRPr="0066548B">
                                <w:t>If you need help</w:t>
                              </w:r>
                              <w:r>
                                <w:t xml:space="preserve"> managing your contracts or</w:t>
                              </w:r>
                              <w:r w:rsidRPr="0066548B">
                                <w:t xml:space="preserve"> locating</w:t>
                              </w:r>
                              <w:r>
                                <w:t>/</w:t>
                              </w:r>
                              <w:r w:rsidRPr="0066548B">
                                <w:t>adding a subrecipient</w:t>
                              </w:r>
                              <w:r>
                                <w:t xml:space="preserve"> to the web system</w:t>
                              </w:r>
                              <w:r w:rsidRPr="0066548B">
                                <w:t xml:space="preserve">, </w:t>
                              </w:r>
                              <w:r>
                                <w:t>contact</w:t>
                              </w:r>
                              <w:r w:rsidRPr="0066548B">
                                <w:t xml:space="preserve"> </w:t>
                              </w:r>
                              <w:r>
                                <w:t xml:space="preserve">Ryan White </w:t>
                              </w:r>
                              <w:r w:rsidRPr="0066548B">
                                <w:t xml:space="preserve">Data Support at 1-888-640-9356 or </w:t>
                              </w:r>
                              <w:r>
                                <w:t xml:space="preserve">via </w:t>
                              </w:r>
                              <w:r w:rsidRPr="0066548B">
                                <w:t xml:space="preserve">email </w:t>
                              </w:r>
                              <w:r>
                                <w:t xml:space="preserve"> at </w:t>
                              </w:r>
                              <w:hyperlink r:id="rId48" w:history="1">
                                <w:r w:rsidRPr="00EF46D4">
                                  <w:rPr>
                                    <w:rStyle w:val="Hyperlink"/>
                                  </w:rPr>
                                  <w:t>RyanWhiteDataSupport@wrma.com.</w:t>
                                </w:r>
                              </w:hyperlink>
                            </w:p>
                          </w:txbxContent>
                        </wps:txbx>
                        <wps:bodyPr rot="0" vert="horz" wrap="square" lIns="0" tIns="0" rIns="0" bIns="0" anchor="ctr" anchorCtr="0" upright="1">
                          <a:noAutofit/>
                        </wps:bodyPr>
                      </wps:wsp>
                    </wpg:wgp>
                  </a:graphicData>
                </a:graphic>
              </wp:anchor>
            </w:drawing>
          </mc:Choice>
          <mc:Fallback>
            <w:pict>
              <v:group w14:anchorId="4168F2D8" id="_x0000_s1054" style="position:absolute;left:0;text-align:left;margin-left:0;margin-top:46.25pt;width:403.9pt;height:65.8pt;z-index:251689472;mso-position-horizontal:left;mso-position-horizontal-relative:margin" coordorigin="502,8211" coordsize="8078,1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">
                <v:rect id="Rectangle 423" o:spid="_x0000_s1055"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" filled="f" strokecolor="#997900" strokeweight="1pt"/>
                <v:rect id="Rectangle 424" o:spid="_x0000_s1056"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" fillcolor="#997900" stroked="f"/>
                <v:shape id="AutoShape 425" o:spid="_x0000_s1057"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058" type="#_x0000_t202" style="position:absolute;left:1080;top:8211;width:7092;height:1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" filled="f" stroked="f">
                  <v:textbox inset="0,0,0,0">
                    <w:txbxContent>
                      <w:p w14:paraId="4AF2E025" w14:textId="03F24FD1" w:rsidR="000E076D" w:rsidRPr="0066548B" w:rsidRDefault="000E076D" w:rsidP="00870870">
                        <w:pPr>
                          <w:pStyle w:val="NoteCallOut"/>
                        </w:pPr>
                        <w:r w:rsidRPr="0066548B">
                          <w:t>If you need help</w:t>
                        </w:r>
                        <w:r>
                          <w:t xml:space="preserve"> managing your contracts or</w:t>
                        </w:r>
                        <w:r w:rsidRPr="0066548B">
                          <w:t xml:space="preserve"> locating</w:t>
                        </w:r>
                        <w:r>
                          <w:t>/</w:t>
                        </w:r>
                        <w:r w:rsidRPr="0066548B">
                          <w:t>adding a subrecipient</w:t>
                        </w:r>
                        <w:r>
                          <w:t xml:space="preserve"> to the web system</w:t>
                        </w:r>
                        <w:r w:rsidRPr="0066548B">
                          <w:t xml:space="preserve">, </w:t>
                        </w:r>
                        <w:r>
                          <w:t>contact</w:t>
                        </w:r>
                        <w:r w:rsidRPr="0066548B">
                          <w:t xml:space="preserve"> </w:t>
                        </w:r>
                        <w:r>
                          <w:t xml:space="preserve">Ryan White </w:t>
                        </w:r>
                        <w:r w:rsidRPr="0066548B">
                          <w:t xml:space="preserve">Data Support at 1-888-640-9356 or </w:t>
                        </w:r>
                        <w:r>
                          <w:t xml:space="preserve">via </w:t>
                        </w:r>
                        <w:r w:rsidRPr="0066548B">
                          <w:t xml:space="preserve">email </w:t>
                        </w:r>
                        <w:r>
                          <w:t xml:space="preserve"> at </w:t>
                        </w:r>
                        <w:hyperlink r:id="rId49" w:history="1">
                          <w:r w:rsidRPr="00EF46D4">
                            <w:rPr>
                              <w:rStyle w:val="Hyperlink"/>
                            </w:rPr>
                            <w:t>RyanWhiteDataSupport@wrma.com.</w:t>
                          </w:r>
                        </w:hyperlink>
                      </w:p>
                    </w:txbxContent>
                  </v:textbox>
                </v:shape>
                <w10:wrap type="square" anchorx="margin"/>
              </v:group>
            </w:pict>
          </mc:Fallback>
        </mc:AlternateContent>
      </w:r>
      <w:r w:rsidR="00AB3915">
        <w:t>For in-depth instructions on</w:t>
      </w:r>
      <w:r w:rsidR="00CE440F">
        <w:t xml:space="preserve"> managing contracts in the GCMS, please see the </w:t>
      </w:r>
      <w:hyperlink r:id="rId50" w:history="1">
        <w:r w:rsidR="00CE440F" w:rsidRPr="00CE440F">
          <w:rPr>
            <w:rStyle w:val="Hyperlink"/>
          </w:rPr>
          <w:t>2022 GCMS Instruction Manual</w:t>
        </w:r>
      </w:hyperlink>
      <w:r w:rsidR="00CE440F">
        <w:t xml:space="preserve"> and the </w:t>
      </w:r>
      <w:hyperlink r:id="rId51" w:history="1">
        <w:r w:rsidR="00CE440F" w:rsidRPr="00EF46D4">
          <w:rPr>
            <w:rStyle w:val="Hyperlink"/>
          </w:rPr>
          <w:t xml:space="preserve">2022 </w:t>
        </w:r>
        <w:r w:rsidR="00EF46D4" w:rsidRPr="00EF46D4">
          <w:rPr>
            <w:rStyle w:val="Hyperlink"/>
          </w:rPr>
          <w:t xml:space="preserve">Completing the </w:t>
        </w:r>
        <w:r w:rsidR="00CE440F" w:rsidRPr="00EF46D4">
          <w:rPr>
            <w:rStyle w:val="Hyperlink"/>
          </w:rPr>
          <w:t>GCMS Webinar</w:t>
        </w:r>
      </w:hyperlink>
      <w:r w:rsidR="00CE440F">
        <w:t xml:space="preserve"> available on the TargetHIV website.</w:t>
      </w:r>
    </w:p>
    <w:p w14:paraId="00754356" w14:textId="5483B1B8" w:rsidR="00A12E1E" w:rsidRPr="0066548B" w:rsidRDefault="005D7482" w:rsidP="00870870">
      <w:pPr>
        <w:pStyle w:val="Heading2"/>
      </w:pPr>
      <w:bookmarkStart w:id="40" w:name="_bookmark14"/>
      <w:bookmarkStart w:id="41" w:name="_Toc120870531"/>
      <w:bookmarkEnd w:id="40"/>
      <w:r>
        <w:lastRenderedPageBreak/>
        <w:t>C</w:t>
      </w:r>
      <w:r w:rsidR="00A12E1E" w:rsidRPr="0066548B">
        <w:t>omplet</w:t>
      </w:r>
      <w:r>
        <w:t>ing</w:t>
      </w:r>
      <w:r w:rsidR="00A12E1E" w:rsidRPr="0066548B">
        <w:t xml:space="preserve"> </w:t>
      </w:r>
      <w:r>
        <w:t>the</w:t>
      </w:r>
      <w:r w:rsidR="00A12E1E" w:rsidRPr="0066548B">
        <w:t xml:space="preserve"> RSR Recipient Report</w:t>
      </w:r>
      <w:bookmarkEnd w:id="41"/>
    </w:p>
    <w:p w14:paraId="2F9CF62F" w14:textId="4592E227" w:rsidR="00A12E1E" w:rsidRDefault="00A12E1E" w:rsidP="0066548B">
      <w:r w:rsidRPr="0066548B">
        <w:t xml:space="preserve">Once </w:t>
      </w:r>
      <w:r w:rsidR="00C44D4A">
        <w:t xml:space="preserve">you have reviewed your contracts in the GCMS and made any necessary updates, you are ready to begin working on the RSR Recipient Report. To </w:t>
      </w:r>
      <w:r w:rsidR="00C03FA0">
        <w:t>access the RSR Recipient Report Inbox, select “Recipient Report”</w:t>
      </w:r>
      <w:r w:rsidR="00432874">
        <w:t xml:space="preserve"> under the “Inbox” header in the Navigation panel on the left side of the screen</w:t>
      </w:r>
      <w:r w:rsidRPr="0066548B">
        <w:t xml:space="preserve">. </w:t>
      </w:r>
      <w:r w:rsidR="00E81A1D">
        <w:t>Access your report</w:t>
      </w:r>
      <w:r w:rsidRPr="0066548B">
        <w:t xml:space="preserve"> by </w:t>
      </w:r>
      <w:r w:rsidR="00E81A1D">
        <w:t>select</w:t>
      </w:r>
      <w:r w:rsidR="00E81A1D" w:rsidRPr="0066548B">
        <w:t xml:space="preserve">ing </w:t>
      </w:r>
      <w:r w:rsidRPr="0066548B">
        <w:t>the envelope icon under the “Action” column</w:t>
      </w:r>
      <w:r w:rsidR="00EC46AE">
        <w:t xml:space="preserve"> (</w:t>
      </w:r>
      <w:r w:rsidR="00E81A1D">
        <w:t>s</w:t>
      </w:r>
      <w:r w:rsidR="00EC46AE">
        <w:t xml:space="preserve">ee Figure </w:t>
      </w:r>
      <w:r w:rsidR="00E81A1D">
        <w:t>9</w:t>
      </w:r>
      <w:r w:rsidR="00EC46AE">
        <w:t>)</w:t>
      </w:r>
      <w:r w:rsidRPr="0066548B">
        <w:t xml:space="preserve">. </w:t>
      </w:r>
      <w:r w:rsidR="005F2DB8">
        <w:t>Opening your report will automatically direct you to the</w:t>
      </w:r>
      <w:r w:rsidRPr="0066548B">
        <w:t xml:space="preserve"> General Information </w:t>
      </w:r>
      <w:r w:rsidR="005F2DB8">
        <w:t>section of the report</w:t>
      </w:r>
      <w:r w:rsidRPr="00870870">
        <w:t>.</w:t>
      </w:r>
    </w:p>
    <w:p w14:paraId="4ACF8807" w14:textId="2FEED16E" w:rsidR="00821248" w:rsidRDefault="00BC4458" w:rsidP="00821248">
      <w:pPr>
        <w:rPr>
          <w:rStyle w:val="Newtext"/>
        </w:rPr>
      </w:pPr>
      <w:r w:rsidRPr="00FA70C3">
        <w:rPr>
          <w:rStyle w:val="Newtext"/>
        </w:rPr>
        <w:t>You</w:t>
      </w:r>
      <w:r>
        <w:rPr>
          <w:rStyle w:val="Newtext"/>
        </w:rPr>
        <w:t xml:space="preserve"> can navigate through each section of the Recipient Report and all report actions using the Navigation panel on the left side of the screen (see Figure 10).</w:t>
      </w:r>
      <w:r w:rsidRPr="00870870">
        <w:t xml:space="preserve"> </w:t>
      </w:r>
      <w:r w:rsidRPr="00BC4458">
        <w:rPr>
          <w:rStyle w:val="Newtext"/>
        </w:rPr>
        <w:t xml:space="preserve">Complete each section of the report before validating and </w:t>
      </w:r>
      <w:r>
        <w:rPr>
          <w:rStyle w:val="Newtext"/>
        </w:rPr>
        <w:t>certifyin</w:t>
      </w:r>
      <w:r w:rsidRPr="00BC4458">
        <w:rPr>
          <w:rStyle w:val="Newtext"/>
        </w:rPr>
        <w:t>g it. On</w:t>
      </w:r>
      <w:r>
        <w:rPr>
          <w:rStyle w:val="Newtext"/>
        </w:rPr>
        <w:t>ce the Recipient Report has been certified, it will advance to “Submitted” status only when all associated RSR Provider Reports have been submitted and accepted by the recipient.</w:t>
      </w:r>
    </w:p>
    <w:p w14:paraId="77E54771" w14:textId="617EF45D" w:rsidR="00821248" w:rsidRDefault="00821248" w:rsidP="00821248">
      <w:pPr>
        <w:pStyle w:val="figuretitles"/>
      </w:pPr>
      <w:r>
        <w:t>Figure 10. RSR Recipient Report: Screenshot of the Navigation Panel</w:t>
      </w:r>
    </w:p>
    <w:p w14:paraId="5E718081" w14:textId="1441180F" w:rsidR="00821248" w:rsidRPr="00821248" w:rsidRDefault="00D4452F" w:rsidP="00821248">
      <w:pPr>
        <w:pStyle w:val="figuretitles"/>
      </w:pPr>
      <w:r>
        <w:drawing>
          <wp:inline distT="0" distB="0" distL="0" distR="0" wp14:anchorId="2044ACCD" wp14:editId="105AA30F">
            <wp:extent cx="1293033" cy="2984500"/>
            <wp:effectExtent l="19050" t="19050" r="21590" b="25400"/>
            <wp:docPr id="83" name="Picture 8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chat or text messag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1296737" cy="2993050"/>
                    </a:xfrm>
                    <a:prstGeom prst="rect">
                      <a:avLst/>
                    </a:prstGeom>
                    <a:ln>
                      <a:solidFill>
                        <a:schemeClr val="bg2"/>
                      </a:solidFill>
                    </a:ln>
                  </pic:spPr>
                </pic:pic>
              </a:graphicData>
            </a:graphic>
          </wp:inline>
        </w:drawing>
      </w:r>
    </w:p>
    <w:p w14:paraId="35421C73" w14:textId="6A6ACCD1" w:rsidR="002E4868" w:rsidRDefault="002E4868" w:rsidP="002E4868">
      <w:pPr>
        <w:pStyle w:val="Heading3"/>
      </w:pPr>
      <w:r>
        <w:t>General Information</w:t>
      </w:r>
    </w:p>
    <w:p w14:paraId="75341AD1" w14:textId="282E49DD" w:rsidR="007856E6" w:rsidRDefault="007856E6" w:rsidP="007856E6">
      <w:pPr>
        <w:rPr>
          <w:rStyle w:val="Newtext"/>
        </w:rPr>
      </w:pPr>
      <w:r w:rsidRPr="00870870">
        <w:rPr>
          <w:rStyle w:val="Newtext"/>
        </w:rPr>
        <w:t xml:space="preserve">The General Information </w:t>
      </w:r>
      <w:r w:rsidR="004438D8" w:rsidRPr="00870870">
        <w:rPr>
          <w:rStyle w:val="Newtext"/>
        </w:rPr>
        <w:t>section</w:t>
      </w:r>
      <w:r w:rsidR="00901734">
        <w:rPr>
          <w:rStyle w:val="Newtext"/>
        </w:rPr>
        <w:t xml:space="preserve"> (see Figure 1</w:t>
      </w:r>
      <w:r w:rsidR="00821248">
        <w:rPr>
          <w:rStyle w:val="Newtext"/>
        </w:rPr>
        <w:t>1</w:t>
      </w:r>
      <w:r w:rsidR="00901734">
        <w:rPr>
          <w:rStyle w:val="Newtext"/>
        </w:rPr>
        <w:t>)</w:t>
      </w:r>
      <w:r w:rsidR="004438D8" w:rsidRPr="00870870">
        <w:rPr>
          <w:rStyle w:val="Newtext"/>
        </w:rPr>
        <w:t xml:space="preserve"> of the RSR Recipient contains multiple fields prepopulated from the HRSA EHBs with basic details about your organization. </w:t>
      </w:r>
      <w:r w:rsidR="005E71E4" w:rsidRPr="00870870">
        <w:rPr>
          <w:rStyle w:val="Newtext"/>
        </w:rPr>
        <w:t>Review each of the fields</w:t>
      </w:r>
      <w:r w:rsidR="00BE0003">
        <w:rPr>
          <w:rStyle w:val="Newtext"/>
        </w:rPr>
        <w:t xml:space="preserve"> as follows below</w:t>
      </w:r>
      <w:r w:rsidR="005E71E4" w:rsidRPr="00870870">
        <w:rPr>
          <w:rStyle w:val="Newtext"/>
        </w:rPr>
        <w:t xml:space="preserve"> for accuracy and make any updates as needed. </w:t>
      </w:r>
      <w:r w:rsidR="00E32395">
        <w:rPr>
          <w:rStyle w:val="Newtext"/>
        </w:rPr>
        <w:t xml:space="preserve">Ensure that all required fields have a response. </w:t>
      </w:r>
      <w:r w:rsidR="009C1189" w:rsidRPr="00870870">
        <w:rPr>
          <w:rStyle w:val="Newtext"/>
        </w:rPr>
        <w:t xml:space="preserve">If you make any </w:t>
      </w:r>
      <w:r w:rsidR="003A48CC">
        <w:rPr>
          <w:rStyle w:val="Newtext"/>
        </w:rPr>
        <w:t>change</w:t>
      </w:r>
      <w:r w:rsidR="009C1189" w:rsidRPr="00870870">
        <w:rPr>
          <w:rStyle w:val="Newtext"/>
        </w:rPr>
        <w:t>s to the information on this page, select the “Save” at the bottom-right of the screen to save your edits.</w:t>
      </w:r>
    </w:p>
    <w:p w14:paraId="12D47BC7" w14:textId="77777777" w:rsidR="009C55E3" w:rsidRDefault="009C55E3" w:rsidP="007856E6">
      <w:pPr>
        <w:rPr>
          <w:rStyle w:val="Newtext"/>
        </w:rPr>
      </w:pPr>
    </w:p>
    <w:p w14:paraId="197951CE" w14:textId="3DE728CD" w:rsidR="002E694A" w:rsidRPr="00870870" w:rsidRDefault="00E91A2B" w:rsidP="00870870">
      <w:pPr>
        <w:pStyle w:val="ListNumbers"/>
        <w:numPr>
          <w:ilvl w:val="0"/>
          <w:numId w:val="64"/>
        </w:numPr>
        <w:ind w:left="720"/>
        <w:rPr>
          <w:rStyle w:val="Strong"/>
        </w:rPr>
      </w:pPr>
      <w:r w:rsidRPr="00870870">
        <w:rPr>
          <w:rStyle w:val="Strong"/>
        </w:rPr>
        <w:lastRenderedPageBreak/>
        <w:t>Official Mailing Address</w:t>
      </w:r>
    </w:p>
    <w:p w14:paraId="48746DC7" w14:textId="259A3103" w:rsidR="00E91A2B" w:rsidRDefault="00366975" w:rsidP="00366975">
      <w:pPr>
        <w:pStyle w:val="ListNumbered-level2"/>
      </w:pPr>
      <w:r>
        <w:t>Street</w:t>
      </w:r>
    </w:p>
    <w:p w14:paraId="3D82654F" w14:textId="76913814" w:rsidR="00366975" w:rsidRDefault="00366975" w:rsidP="00366975">
      <w:pPr>
        <w:pStyle w:val="ListNumbered-level2"/>
      </w:pPr>
      <w:r>
        <w:t>City</w:t>
      </w:r>
    </w:p>
    <w:p w14:paraId="3476E403" w14:textId="7CCFF38D" w:rsidR="00366975" w:rsidRDefault="00366975" w:rsidP="00366975">
      <w:pPr>
        <w:pStyle w:val="ListNumbered-level2"/>
      </w:pPr>
      <w:r>
        <w:t>State</w:t>
      </w:r>
    </w:p>
    <w:p w14:paraId="73EE9D7E" w14:textId="24E12EEE" w:rsidR="00366975" w:rsidRPr="008429F3" w:rsidRDefault="00366975" w:rsidP="00870870">
      <w:pPr>
        <w:pStyle w:val="ListNumbered-level2"/>
      </w:pPr>
      <w:r>
        <w:t>ZIP Code</w:t>
      </w:r>
    </w:p>
    <w:p w14:paraId="5DD3384D" w14:textId="77777777" w:rsidR="007856E6" w:rsidRPr="00261D53" w:rsidRDefault="007856E6" w:rsidP="00366975">
      <w:pPr>
        <w:pStyle w:val="ListNumbers"/>
        <w:rPr>
          <w:rStyle w:val="Strong"/>
        </w:rPr>
      </w:pPr>
      <w:r w:rsidRPr="00261D53">
        <w:rPr>
          <w:rStyle w:val="Strong"/>
        </w:rPr>
        <w:t>Organization Identification</w:t>
      </w:r>
    </w:p>
    <w:p w14:paraId="0B23D404" w14:textId="77777777" w:rsidR="007856E6" w:rsidRPr="00366975" w:rsidRDefault="007856E6" w:rsidP="00870870">
      <w:pPr>
        <w:pStyle w:val="ListNumbered-level2"/>
        <w:numPr>
          <w:ilvl w:val="0"/>
          <w:numId w:val="67"/>
        </w:numPr>
        <w:rPr>
          <w:rStyle w:val="Strong"/>
          <w:b w:val="0"/>
          <w:color w:val="auto"/>
        </w:rPr>
      </w:pPr>
      <w:r w:rsidRPr="00366975">
        <w:rPr>
          <w:rStyle w:val="Strong"/>
          <w:b w:val="0"/>
          <w:color w:val="auto"/>
        </w:rPr>
        <w:t>EIN</w:t>
      </w:r>
    </w:p>
    <w:p w14:paraId="78896275" w14:textId="0F42F194" w:rsidR="007856E6" w:rsidRDefault="007F013F" w:rsidP="00366975">
      <w:pPr>
        <w:pStyle w:val="ListNumbered-level2"/>
      </w:pPr>
      <w:r>
        <w:rPr>
          <w:noProof/>
        </w:rPr>
        <mc:AlternateContent>
          <mc:Choice Requires="wpg">
            <w:drawing>
              <wp:anchor distT="0" distB="0" distL="114300" distR="114300" simplePos="0" relativeHeight="251695616" behindDoc="0" locked="0" layoutInCell="1" allowOverlap="1" wp14:anchorId="270A2FF4" wp14:editId="33A84EDD">
                <wp:simplePos x="0" y="0"/>
                <wp:positionH relativeFrom="margin">
                  <wp:posOffset>0</wp:posOffset>
                </wp:positionH>
                <wp:positionV relativeFrom="paragraph">
                  <wp:posOffset>253365</wp:posOffset>
                </wp:positionV>
                <wp:extent cx="5129530" cy="952500"/>
                <wp:effectExtent l="0" t="0" r="13970" b="0"/>
                <wp:wrapSquare wrapText="bothSides"/>
                <wp:docPr id="40"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952500"/>
                          <a:chOff x="502" y="8141"/>
                          <a:chExt cx="8078" cy="1500"/>
                        </a:xfrm>
                      </wpg:grpSpPr>
                      <wps:wsp>
                        <wps:cNvPr id="50"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2409282"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292"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2409293" name="Text Box 426"/>
                        <wps:cNvSpPr txBox="1">
                          <a:spLocks noChangeArrowheads="1"/>
                        </wps:cNvSpPr>
                        <wps:spPr bwMode="auto">
                          <a:xfrm>
                            <a:off x="1055" y="8141"/>
                            <a:ext cx="7525" cy="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CCA56" w14:textId="2B08C2CC" w:rsidR="000E076D" w:rsidRPr="00A92295" w:rsidRDefault="000E076D" w:rsidP="007F013F">
                              <w:pPr>
                                <w:pStyle w:val="NoteCallOut"/>
                              </w:pPr>
                              <w:r w:rsidRPr="00161D25">
                                <w:rPr>
                                  <w:rStyle w:val="Newtext"/>
                                </w:rPr>
                                <w:t>If you need help locating your organization’s UEI, contact Ryan White Data Support for assistance by phone at 1-888-640-9356 or via email at</w:t>
                              </w:r>
                              <w:r>
                                <w:rPr>
                                  <w:rStyle w:val="Newtext"/>
                                </w:rPr>
                                <w:t xml:space="preserve"> </w:t>
                              </w:r>
                              <w:hyperlink r:id="rId53" w:history="1">
                                <w:r w:rsidRPr="00603273">
                                  <w:rPr>
                                    <w:rStyle w:val="Hyperlink"/>
                                    <w:shd w:val="clear" w:color="auto" w:fill="E3E4E5" w:themeFill="background2" w:themeFillTint="99"/>
                                  </w:rPr>
                                  <w:t>RyanWhiteDataSupport@wrma.com</w:t>
                                </w:r>
                              </w:hyperlink>
                              <w:r>
                                <w:rPr>
                                  <w:rStyle w:val="Newtext"/>
                                </w:rPr>
                                <w:t xml:space="preserve">. </w:t>
                              </w:r>
                            </w:p>
                          </w:txbxContent>
                        </wps:txbx>
                        <wps:bodyPr rot="0" vert="horz" wrap="square" lIns="0" tIns="0" rIns="0" bIns="0" anchor="ctr" anchorCtr="0" upright="1">
                          <a:noAutofit/>
                        </wps:bodyPr>
                      </wps:wsp>
                    </wpg:wgp>
                  </a:graphicData>
                </a:graphic>
                <wp14:sizeRelV relativeFrom="margin">
                  <wp14:pctHeight>0</wp14:pctHeight>
                </wp14:sizeRelV>
              </wp:anchor>
            </w:drawing>
          </mc:Choice>
          <mc:Fallback>
            <w:pict>
              <v:group w14:anchorId="270A2FF4" id="_x0000_s1059" style="position:absolute;left:0;text-align:left;margin-left:0;margin-top:19.95pt;width:403.9pt;height:75pt;z-index:251695616;mso-position-horizontal-relative:margin;mso-height-relative:margin" coordorigin="502,8141" coordsize="8078,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">
                <v:rect id="Rectangle 423" o:spid="_x0000_s1060"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" filled="f" strokecolor="#997900" strokeweight="1pt"/>
                <v:rect id="Rectangle 424" o:spid="_x0000_s1061"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" fillcolor="#997900" stroked="f"/>
                <v:shape id="AutoShape 425" o:spid="_x0000_s1062"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063" type="#_x0000_t202" style="position:absolute;left:1055;top:8141;width:7525;height:1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" filled="f" stroked="f">
                  <v:textbox inset="0,0,0,0">
                    <w:txbxContent>
                      <w:p w14:paraId="78BCCA56" w14:textId="2B08C2CC" w:rsidR="000E076D" w:rsidRPr="00A92295" w:rsidRDefault="000E076D" w:rsidP="007F013F">
                        <w:pPr>
                          <w:pStyle w:val="NoteCallOut"/>
                        </w:pPr>
                        <w:r w:rsidRPr="00161D25">
                          <w:rPr>
                            <w:rStyle w:val="Newtext"/>
                          </w:rPr>
                          <w:t>If you need help locating your organization’s UEI, contact Ryan White Data Support for assistance by phone at 1-888-640-9356 or via email at</w:t>
                        </w:r>
                        <w:r>
                          <w:rPr>
                            <w:rStyle w:val="Newtext"/>
                          </w:rPr>
                          <w:t xml:space="preserve"> </w:t>
                        </w:r>
                        <w:hyperlink r:id="rId54" w:history="1">
                          <w:r w:rsidRPr="00603273">
                            <w:rPr>
                              <w:rStyle w:val="Hyperlink"/>
                              <w:shd w:val="clear" w:color="auto" w:fill="E3E4E5" w:themeFill="background2" w:themeFillTint="99"/>
                            </w:rPr>
                            <w:t>RyanWhiteDataSupport@wrma.com</w:t>
                          </w:r>
                        </w:hyperlink>
                        <w:r>
                          <w:rPr>
                            <w:rStyle w:val="Newtext"/>
                          </w:rPr>
                          <w:t xml:space="preserve">. </w:t>
                        </w:r>
                      </w:p>
                    </w:txbxContent>
                  </v:textbox>
                </v:shape>
                <w10:wrap type="square" anchorx="margin"/>
              </v:group>
            </w:pict>
          </mc:Fallback>
        </mc:AlternateContent>
      </w:r>
      <w:r w:rsidR="007856E6">
        <w:t>UEI</w:t>
      </w:r>
    </w:p>
    <w:p w14:paraId="799855E8" w14:textId="1F5E15CF" w:rsidR="00E606FA" w:rsidRDefault="00E606FA" w:rsidP="00E606FA">
      <w:pPr>
        <w:pStyle w:val="ListNumbers"/>
      </w:pPr>
      <w:r w:rsidRPr="00870870">
        <w:rPr>
          <w:rStyle w:val="Strong"/>
        </w:rPr>
        <w:t>Contact information of person responsible for this submission</w:t>
      </w:r>
      <w:r>
        <w:t>:</w:t>
      </w:r>
      <w:r w:rsidR="00700B72">
        <w:t xml:space="preserve"> The person listed here will be the primary contact for RSR-related issues.</w:t>
      </w:r>
    </w:p>
    <w:p w14:paraId="54A74109" w14:textId="317B652B" w:rsidR="00700B72" w:rsidRDefault="00E32395" w:rsidP="00700B72">
      <w:pPr>
        <w:pStyle w:val="ListNumbered-level2"/>
        <w:numPr>
          <w:ilvl w:val="0"/>
          <w:numId w:val="68"/>
        </w:numPr>
      </w:pPr>
      <w:r>
        <w:t>Name</w:t>
      </w:r>
    </w:p>
    <w:p w14:paraId="2D4185B7" w14:textId="0C259802" w:rsidR="00E32395" w:rsidRDefault="00E32395" w:rsidP="00700B72">
      <w:pPr>
        <w:pStyle w:val="ListNumbered-level2"/>
        <w:numPr>
          <w:ilvl w:val="0"/>
          <w:numId w:val="68"/>
        </w:numPr>
      </w:pPr>
      <w:r>
        <w:t>Title</w:t>
      </w:r>
    </w:p>
    <w:p w14:paraId="414730B1" w14:textId="4C3778FC" w:rsidR="00E32395" w:rsidRDefault="00E32395" w:rsidP="00700B72">
      <w:pPr>
        <w:pStyle w:val="ListNumbered-level2"/>
        <w:numPr>
          <w:ilvl w:val="0"/>
          <w:numId w:val="68"/>
        </w:numPr>
      </w:pPr>
      <w:r>
        <w:t>Phone and extension (if applicable)</w:t>
      </w:r>
    </w:p>
    <w:p w14:paraId="3CFF5E29" w14:textId="68C9AC3E" w:rsidR="00E32395" w:rsidRDefault="00E32395" w:rsidP="00700B72">
      <w:pPr>
        <w:pStyle w:val="ListNumbered-level2"/>
        <w:numPr>
          <w:ilvl w:val="0"/>
          <w:numId w:val="68"/>
        </w:numPr>
      </w:pPr>
      <w:r>
        <w:t>Fax</w:t>
      </w:r>
    </w:p>
    <w:p w14:paraId="7D9925F1" w14:textId="2EE96BAA" w:rsidR="00E32395" w:rsidRDefault="00E32395" w:rsidP="00700B72">
      <w:pPr>
        <w:pStyle w:val="ListNumbered-level2"/>
        <w:numPr>
          <w:ilvl w:val="0"/>
          <w:numId w:val="68"/>
        </w:numPr>
      </w:pPr>
      <w:r>
        <w:t>Email</w:t>
      </w:r>
    </w:p>
    <w:p w14:paraId="1F9215EB" w14:textId="34CE4150" w:rsidR="0020496D" w:rsidRDefault="00F14413" w:rsidP="00A25FAE">
      <w:pPr>
        <w:pStyle w:val="ListNumbers"/>
      </w:pPr>
      <w:r w:rsidRPr="00870870">
        <w:rPr>
          <w:rStyle w:val="Strong"/>
        </w:rPr>
        <w:t xml:space="preserve">Did you receive a Minority AIDS Initiative designation for your Part C or D grant (documented on your Notice of Award) at any time during the reporting </w:t>
      </w:r>
      <w:r w:rsidR="00A25FAE" w:rsidRPr="00A25FAE">
        <w:rPr>
          <w:rStyle w:val="Strong"/>
        </w:rPr>
        <w:t>period?</w:t>
      </w:r>
      <w:r w:rsidR="00A25FAE">
        <w:t xml:space="preserve"> This question is for RWHAP Parts C and D recipients only. </w:t>
      </w:r>
      <w:r w:rsidR="00A25FAE" w:rsidRPr="00A25FAE">
        <w:t>Indicate whether your agency received a Minority AIDS Initiative (MAI) designation during the reporting period. If your agency did receive MAI funding, specify the most recent percentage designation for the reporting period.</w:t>
      </w:r>
    </w:p>
    <w:p w14:paraId="104AF299" w14:textId="794249E4" w:rsidR="00825EBE" w:rsidRDefault="00825EBE" w:rsidP="00825EBE">
      <w:pPr>
        <w:pStyle w:val="ListBulletslevel2"/>
      </w:pPr>
      <w:r>
        <w:t>No</w:t>
      </w:r>
    </w:p>
    <w:p w14:paraId="592F1A92" w14:textId="4CF9DB0A" w:rsidR="00825EBE" w:rsidRDefault="00825EBE" w:rsidP="00825EBE">
      <w:pPr>
        <w:pStyle w:val="ListBulletslevel2"/>
      </w:pPr>
      <w:r>
        <w:t>Yes</w:t>
      </w:r>
    </w:p>
    <w:p w14:paraId="2D31A7B8" w14:textId="4D3D184D" w:rsidR="00825EBE" w:rsidRPr="00A25FAE" w:rsidRDefault="00825EBE" w:rsidP="00825EBE">
      <w:pPr>
        <w:pStyle w:val="ListBulletslevel2"/>
      </w:pPr>
      <w:r>
        <w:t xml:space="preserve">If yes, </w:t>
      </w:r>
      <w:r w:rsidRPr="00825EBE">
        <w:t>please specify the most recent percentage designation for the reporting period</w:t>
      </w:r>
    </w:p>
    <w:p w14:paraId="32D7DFC9" w14:textId="21E05306" w:rsidR="00A12E1E" w:rsidRPr="0066548B" w:rsidRDefault="00A12E1E" w:rsidP="0066548B">
      <w:pPr>
        <w:pStyle w:val="figuretitles"/>
      </w:pPr>
      <w:r w:rsidRPr="0066548B">
        <w:lastRenderedPageBreak/>
        <w:t xml:space="preserve">Figure </w:t>
      </w:r>
      <w:r w:rsidR="005F2DB8">
        <w:t>1</w:t>
      </w:r>
      <w:r w:rsidR="00821248">
        <w:t>1</w:t>
      </w:r>
      <w:r w:rsidRPr="0066548B">
        <w:t>. RSR Recipient Report</w:t>
      </w:r>
      <w:r w:rsidR="005F2DB8">
        <w:t>:</w:t>
      </w:r>
      <w:r w:rsidRPr="0066548B">
        <w:t xml:space="preserve"> Screenshot of the General Information Section</w:t>
      </w:r>
    </w:p>
    <w:p w14:paraId="4047D188" w14:textId="77777777" w:rsidR="00D6576A" w:rsidRDefault="00DA1A67" w:rsidP="00FE4ED1">
      <w:pPr>
        <w:rPr>
          <w:rFonts w:ascii="Cambria" w:eastAsia="Cambria" w:hAnsi="Cambria" w:cs="Cambria"/>
          <w:sz w:val="20"/>
          <w:szCs w:val="20"/>
        </w:rPr>
        <w:sectPr w:rsidR="00D6576A" w:rsidSect="000F4CB9">
          <w:footerReference w:type="default" r:id="rId55"/>
          <w:pgSz w:w="12240" w:h="15840"/>
          <w:pgMar w:top="1440" w:right="1080" w:bottom="1440" w:left="1080" w:header="616" w:footer="607" w:gutter="0"/>
          <w:cols w:space="720"/>
        </w:sectPr>
      </w:pPr>
      <w:r>
        <w:rPr>
          <w:rFonts w:ascii="Cambria" w:eastAsia="Cambria" w:hAnsi="Cambria" w:cs="Cambria"/>
          <w:noProof/>
          <w:sz w:val="20"/>
          <w:szCs w:val="20"/>
        </w:rPr>
        <w:drawing>
          <wp:inline distT="0" distB="0" distL="0" distR="0" wp14:anchorId="42DC37A0" wp14:editId="61094270">
            <wp:extent cx="6400800" cy="6076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400800" cy="6076950"/>
                    </a:xfrm>
                    <a:prstGeom prst="rect">
                      <a:avLst/>
                    </a:prstGeom>
                    <a:noFill/>
                    <a:ln>
                      <a:noFill/>
                    </a:ln>
                  </pic:spPr>
                </pic:pic>
              </a:graphicData>
            </a:graphic>
          </wp:inline>
        </w:drawing>
      </w:r>
    </w:p>
    <w:p w14:paraId="6191BA1D" w14:textId="5490FF77" w:rsidR="00A12E1E" w:rsidRDefault="00A12E1E" w:rsidP="00416C1C">
      <w:pPr>
        <w:pStyle w:val="Heading3"/>
      </w:pPr>
      <w:bookmarkStart w:id="42" w:name="_bookmark15"/>
      <w:bookmarkEnd w:id="42"/>
      <w:r w:rsidRPr="00903623">
        <w:lastRenderedPageBreak/>
        <w:t>Program Information</w:t>
      </w:r>
    </w:p>
    <w:p w14:paraId="4500C18F" w14:textId="39274D3C" w:rsidR="00873586" w:rsidRDefault="001C5256" w:rsidP="00A37493">
      <w:r w:rsidRPr="00870870">
        <w:rPr>
          <w:rStyle w:val="Newtext"/>
        </w:rPr>
        <w:t>To access the Program Information section, select “Program Information”</w:t>
      </w:r>
      <w:r w:rsidR="00F0384B" w:rsidRPr="00870870">
        <w:rPr>
          <w:rStyle w:val="Newtext"/>
        </w:rPr>
        <w:t xml:space="preserve"> under the “Recipient Report Navigation” header in the Navigation panel on the left side of the screen.</w:t>
      </w:r>
      <w:r w:rsidR="00604014" w:rsidRPr="00870870">
        <w:rPr>
          <w:rStyle w:val="Newtext"/>
        </w:rPr>
        <w:t xml:space="preserve"> This section </w:t>
      </w:r>
      <w:r w:rsidR="000F754E" w:rsidRPr="00870870">
        <w:rPr>
          <w:rStyle w:val="Newtext"/>
        </w:rPr>
        <w:t>shows</w:t>
      </w:r>
      <w:r w:rsidR="00604014" w:rsidRPr="00870870">
        <w:rPr>
          <w:rStyle w:val="Newtext"/>
        </w:rPr>
        <w:t xml:space="preserve"> every organization funded to provide services with your grant</w:t>
      </w:r>
      <w:r w:rsidR="0063586F" w:rsidRPr="00870870">
        <w:rPr>
          <w:rStyle w:val="Newtext"/>
        </w:rPr>
        <w:t xml:space="preserve"> during the reporting period</w:t>
      </w:r>
      <w:r w:rsidR="00604014" w:rsidRPr="00870870">
        <w:rPr>
          <w:rStyle w:val="Newtext"/>
        </w:rPr>
        <w:t xml:space="preserve"> </w:t>
      </w:r>
      <w:r w:rsidR="000F754E" w:rsidRPr="00870870">
        <w:rPr>
          <w:rStyle w:val="Newtext"/>
        </w:rPr>
        <w:t>as listed in your contracts in the GCMS.</w:t>
      </w:r>
      <w:r w:rsidRPr="00903623">
        <w:t xml:space="preserve"> Review the list of your service providers that were active during the reporting period.</w:t>
      </w:r>
    </w:p>
    <w:p w14:paraId="78B3C3D1" w14:textId="17C4783D" w:rsidR="00A12E1E" w:rsidRPr="00903623" w:rsidRDefault="00A12E1E" w:rsidP="00903623">
      <w:pPr>
        <w:pStyle w:val="figuretitles"/>
      </w:pPr>
      <w:r>
        <w:t>Figure</w:t>
      </w:r>
      <w:r w:rsidRPr="0010258E">
        <w:t xml:space="preserve"> </w:t>
      </w:r>
      <w:r w:rsidR="00C16183">
        <w:t>1</w:t>
      </w:r>
      <w:r w:rsidR="00821248">
        <w:t>2</w:t>
      </w:r>
      <w:r>
        <w:t>.</w:t>
      </w:r>
      <w:r w:rsidRPr="0010258E">
        <w:t xml:space="preserve"> </w:t>
      </w:r>
      <w:r>
        <w:t>RSR</w:t>
      </w:r>
      <w:r w:rsidRPr="0010258E">
        <w:t xml:space="preserve"> </w:t>
      </w:r>
      <w:r>
        <w:t>Recipient</w:t>
      </w:r>
      <w:r w:rsidRPr="0010258E">
        <w:t xml:space="preserve"> </w:t>
      </w:r>
      <w:r>
        <w:t>Report:</w:t>
      </w:r>
      <w:r w:rsidRPr="0010258E">
        <w:t xml:space="preserve"> </w:t>
      </w:r>
      <w:r>
        <w:t>Screenshot</w:t>
      </w:r>
      <w:r w:rsidRPr="0010258E">
        <w:t xml:space="preserve"> </w:t>
      </w:r>
      <w:r>
        <w:t>of</w:t>
      </w:r>
      <w:r w:rsidRPr="0010258E">
        <w:t xml:space="preserve"> </w:t>
      </w:r>
      <w:r>
        <w:t>the</w:t>
      </w:r>
      <w:r w:rsidRPr="0010258E">
        <w:t xml:space="preserve"> </w:t>
      </w:r>
      <w:r>
        <w:t>Program</w:t>
      </w:r>
      <w:r w:rsidRPr="0010258E">
        <w:t xml:space="preserve"> </w:t>
      </w:r>
      <w:r>
        <w:t>Information</w:t>
      </w:r>
      <w:r w:rsidRPr="0010258E">
        <w:t xml:space="preserve"> </w:t>
      </w:r>
      <w:r>
        <w:t>Section</w:t>
      </w:r>
    </w:p>
    <w:p w14:paraId="35BD8DAE" w14:textId="42A653B1" w:rsidR="00922082" w:rsidRPr="00903623" w:rsidRDefault="002756CA" w:rsidP="00903623">
      <w:pPr>
        <w:pStyle w:val="figuretitles"/>
      </w:pPr>
      <w:r>
        <w:drawing>
          <wp:inline distT="0" distB="0" distL="0" distR="0" wp14:anchorId="2FCF4F82" wp14:editId="0AB07AE3">
            <wp:extent cx="6400800" cy="32289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400800" cy="3228975"/>
                    </a:xfrm>
                    <a:prstGeom prst="rect">
                      <a:avLst/>
                    </a:prstGeom>
                    <a:noFill/>
                    <a:ln>
                      <a:noFill/>
                    </a:ln>
                  </pic:spPr>
                </pic:pic>
              </a:graphicData>
            </a:graphic>
          </wp:inline>
        </w:drawing>
      </w:r>
    </w:p>
    <w:p w14:paraId="50415F56" w14:textId="534BC1EF" w:rsidR="00D32CF9" w:rsidRPr="00903623" w:rsidRDefault="00D32CF9" w:rsidP="00D32CF9">
      <w:r w:rsidRPr="00903623">
        <w:t>Select the “</w:t>
      </w:r>
      <w:r>
        <w:t>+/- (</w:t>
      </w:r>
      <w:r w:rsidRPr="00903623">
        <w:t>Expand/Collapse</w:t>
      </w:r>
      <w:r>
        <w:t>)</w:t>
      </w:r>
      <w:r w:rsidRPr="00903623">
        <w:t xml:space="preserve">” icon to view the </w:t>
      </w:r>
      <w:r>
        <w:t>funded services for each organization (</w:t>
      </w:r>
      <w:r w:rsidRPr="0045092D">
        <w:t xml:space="preserve">see Figure </w:t>
      </w:r>
      <w:r>
        <w:t>1</w:t>
      </w:r>
      <w:r w:rsidR="00821248">
        <w:t>2</w:t>
      </w:r>
      <w:r>
        <w:t>)</w:t>
      </w:r>
      <w:r w:rsidR="00821248">
        <w:t>.</w:t>
      </w:r>
      <w:r w:rsidRPr="00903623">
        <w:t xml:space="preserve"> </w:t>
      </w:r>
      <w:r w:rsidRPr="0045092D">
        <w:rPr>
          <w:rStyle w:val="Newtext"/>
        </w:rPr>
        <w:t>The list should display all the services that each agency was funded to provide with your grant funding. Confirm the list of funded services for each organization is accurate and complete.</w:t>
      </w:r>
    </w:p>
    <w:p w14:paraId="76F345D9" w14:textId="5B825B61" w:rsidR="00D32CF9" w:rsidRDefault="00D32CF9" w:rsidP="00D32CF9">
      <w:pPr>
        <w:rPr>
          <w:rStyle w:val="Newtext"/>
        </w:rPr>
      </w:pPr>
      <w:r w:rsidRPr="0045092D">
        <w:rPr>
          <w:rStyle w:val="Newtext"/>
        </w:rPr>
        <w:t>If you need to make any updates to the information in this section, you must make those changes to the associated contract(s) in the GCMS</w:t>
      </w:r>
      <w:r>
        <w:rPr>
          <w:rStyle w:val="Newtext"/>
        </w:rPr>
        <w:t xml:space="preserve"> (see </w:t>
      </w:r>
      <w:hyperlink w:anchor="_Reviewing_and_Verifying" w:history="1">
        <w:r w:rsidRPr="00DB40BF">
          <w:rPr>
            <w:rStyle w:val="Hyperlink"/>
            <w:shd w:val="clear" w:color="auto" w:fill="E3E4E5" w:themeFill="background2" w:themeFillTint="99"/>
          </w:rPr>
          <w:t>Reviewing and Verifying Your Contracts in the GCMS</w:t>
        </w:r>
      </w:hyperlink>
      <w:r>
        <w:rPr>
          <w:rStyle w:val="Newtext"/>
        </w:rPr>
        <w:t>)</w:t>
      </w:r>
      <w:r w:rsidRPr="0045092D">
        <w:rPr>
          <w:rStyle w:val="Newtext"/>
        </w:rPr>
        <w:t>. If you make any updates to your contracts in the GCMS after starting your RSR Recipient Report, you must synchronize those changes to fully integrate them into your report</w:t>
      </w:r>
      <w:r w:rsidR="00700161">
        <w:rPr>
          <w:rStyle w:val="Newtext"/>
        </w:rPr>
        <w:t>.</w:t>
      </w:r>
    </w:p>
    <w:p w14:paraId="2582C190" w14:textId="77777777" w:rsidR="00D6576A" w:rsidRDefault="00D6576A" w:rsidP="00D32CF9">
      <w:pPr>
        <w:rPr>
          <w:rStyle w:val="Newtext"/>
        </w:rPr>
      </w:pPr>
    </w:p>
    <w:p w14:paraId="55954823" w14:textId="77777777" w:rsidR="00D6576A" w:rsidRDefault="00D6576A" w:rsidP="00D32CF9">
      <w:pPr>
        <w:rPr>
          <w:rStyle w:val="Newtext"/>
        </w:rPr>
      </w:pPr>
    </w:p>
    <w:p w14:paraId="45B7A931" w14:textId="77777777" w:rsidR="00D6576A" w:rsidRDefault="00D6576A" w:rsidP="00D32CF9">
      <w:pPr>
        <w:rPr>
          <w:rStyle w:val="Newtext"/>
        </w:rPr>
      </w:pPr>
    </w:p>
    <w:p w14:paraId="033C810E" w14:textId="1C762F0C" w:rsidR="00F77F9A" w:rsidRDefault="00F77F9A" w:rsidP="00F77F9A">
      <w:pPr>
        <w:pStyle w:val="figuretitles"/>
      </w:pPr>
      <w:r w:rsidRPr="00903623">
        <w:lastRenderedPageBreak/>
        <w:t>Figure</w:t>
      </w:r>
      <w:r w:rsidRPr="00CA063C">
        <w:t xml:space="preserve"> </w:t>
      </w:r>
      <w:r>
        <w:t>1</w:t>
      </w:r>
      <w:r w:rsidR="00821248">
        <w:t>3</w:t>
      </w:r>
      <w:r w:rsidRPr="00903623">
        <w:t>.</w:t>
      </w:r>
      <w:r w:rsidRPr="00CA063C">
        <w:t xml:space="preserve"> </w:t>
      </w:r>
      <w:r w:rsidRPr="00903623">
        <w:t>RSR</w:t>
      </w:r>
      <w:r w:rsidRPr="00CA063C">
        <w:t xml:space="preserve"> </w:t>
      </w:r>
      <w:r w:rsidRPr="00903623">
        <w:t>Recipient</w:t>
      </w:r>
      <w:r w:rsidRPr="00CA063C">
        <w:t xml:space="preserve"> </w:t>
      </w:r>
      <w:r w:rsidRPr="00903623">
        <w:t>Report:</w:t>
      </w:r>
      <w:r w:rsidRPr="00CA063C">
        <w:t xml:space="preserve"> </w:t>
      </w:r>
      <w:r w:rsidRPr="00903623">
        <w:t>Screenshot</w:t>
      </w:r>
      <w:r w:rsidRPr="00CA063C">
        <w:t xml:space="preserve"> </w:t>
      </w:r>
      <w:r w:rsidRPr="00903623">
        <w:t>of</w:t>
      </w:r>
      <w:r w:rsidRPr="00CA063C">
        <w:t xml:space="preserve"> </w:t>
      </w:r>
      <w:r w:rsidRPr="00903623">
        <w:t>the</w:t>
      </w:r>
      <w:r w:rsidRPr="00CA063C">
        <w:t xml:space="preserve"> </w:t>
      </w:r>
      <w:r w:rsidRPr="00903623">
        <w:t>Program</w:t>
      </w:r>
      <w:r w:rsidRPr="00CA063C">
        <w:t xml:space="preserve"> </w:t>
      </w:r>
      <w:r w:rsidRPr="00903623">
        <w:t>Information</w:t>
      </w:r>
      <w:r w:rsidRPr="00CA063C">
        <w:t xml:space="preserve"> </w:t>
      </w:r>
      <w:r w:rsidRPr="00903623">
        <w:t>Section</w:t>
      </w:r>
      <w:r w:rsidRPr="00CA063C">
        <w:t xml:space="preserve"> </w:t>
      </w:r>
      <w:r w:rsidRPr="00903623">
        <w:t>with</w:t>
      </w:r>
      <w:r w:rsidRPr="00CA063C">
        <w:t xml:space="preserve"> </w:t>
      </w:r>
      <w:r w:rsidRPr="00903623">
        <w:t>Synchronization</w:t>
      </w:r>
      <w:r w:rsidRPr="00CA063C">
        <w:t xml:space="preserve"> </w:t>
      </w:r>
      <w:r w:rsidRPr="00903623">
        <w:t>Warning</w:t>
      </w:r>
    </w:p>
    <w:p w14:paraId="5BDBFA37" w14:textId="349FEB12" w:rsidR="00D6576A" w:rsidRDefault="003B3792" w:rsidP="00D32CF9">
      <w:pPr>
        <w:rPr>
          <w:rStyle w:val="Newtext"/>
        </w:rPr>
      </w:pPr>
      <w:r>
        <w:rPr>
          <w:noProof/>
          <w:shd w:val="clear" w:color="auto" w:fill="E3E4E5" w:themeFill="background2" w:themeFillTint="99"/>
        </w:rPr>
        <w:drawing>
          <wp:inline distT="0" distB="0" distL="0" distR="0" wp14:anchorId="7609EA40" wp14:editId="3AFF63CB">
            <wp:extent cx="6400800" cy="2616835"/>
            <wp:effectExtent l="19050" t="19050" r="19050" b="12065"/>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400800" cy="2616835"/>
                    </a:xfrm>
                    <a:prstGeom prst="rect">
                      <a:avLst/>
                    </a:prstGeom>
                    <a:ln>
                      <a:solidFill>
                        <a:schemeClr val="bg2"/>
                      </a:solidFill>
                    </a:ln>
                  </pic:spPr>
                </pic:pic>
              </a:graphicData>
            </a:graphic>
          </wp:inline>
        </w:drawing>
      </w:r>
    </w:p>
    <w:p w14:paraId="202EB32F" w14:textId="150D2392" w:rsidR="00FF3634" w:rsidRPr="0045092D" w:rsidRDefault="00E33970" w:rsidP="00D32CF9">
      <w:pPr>
        <w:rPr>
          <w:rStyle w:val="Newtext"/>
        </w:rPr>
      </w:pPr>
      <w:r>
        <w:rPr>
          <w:rStyle w:val="Newtext"/>
        </w:rPr>
        <w:t xml:space="preserve">When you have pending </w:t>
      </w:r>
      <w:r w:rsidR="00314BC0">
        <w:rPr>
          <w:rStyle w:val="Newtext"/>
        </w:rPr>
        <w:t>contact changes to synchronize, you will see a yellow warning banner at the top of the page (see Figure 1</w:t>
      </w:r>
      <w:r w:rsidR="00821248">
        <w:rPr>
          <w:rStyle w:val="Newtext"/>
        </w:rPr>
        <w:t>3</w:t>
      </w:r>
      <w:r w:rsidR="00314BC0">
        <w:rPr>
          <w:rStyle w:val="Newtext"/>
        </w:rPr>
        <w:t>).</w:t>
      </w:r>
      <w:r w:rsidR="00076040">
        <w:rPr>
          <w:rStyle w:val="Newtext"/>
        </w:rPr>
        <w:t xml:space="preserve"> Select </w:t>
      </w:r>
      <w:r w:rsidR="00FE587B">
        <w:rPr>
          <w:rStyle w:val="Newtext"/>
        </w:rPr>
        <w:t>the “Synchronize All” button to synchronize all changes at once</w:t>
      </w:r>
      <w:r w:rsidR="00700161">
        <w:rPr>
          <w:rStyle w:val="Newtext"/>
        </w:rPr>
        <w:t xml:space="preserve"> or select each agency’s name in blue to synchronize contracts individually.</w:t>
      </w:r>
      <w:r w:rsidR="00381702">
        <w:rPr>
          <w:rStyle w:val="Newtext"/>
        </w:rPr>
        <w:t xml:space="preserve"> On the next page</w:t>
      </w:r>
      <w:r w:rsidR="00090D05">
        <w:rPr>
          <w:rStyle w:val="Newtext"/>
        </w:rPr>
        <w:t xml:space="preserve"> (see Figure 1</w:t>
      </w:r>
      <w:r w:rsidR="00821248">
        <w:rPr>
          <w:rStyle w:val="Newtext"/>
        </w:rPr>
        <w:t>4</w:t>
      </w:r>
      <w:r w:rsidR="00090D05">
        <w:rPr>
          <w:rStyle w:val="Newtext"/>
        </w:rPr>
        <w:t xml:space="preserve">), review the list of changes to your contract(s) and select the “Synchronize” button </w:t>
      </w:r>
      <w:r w:rsidR="00CD3503">
        <w:rPr>
          <w:rStyle w:val="Newtext"/>
        </w:rPr>
        <w:t>to accept the changes and incorporate them into your RSR Recipient Report.</w:t>
      </w:r>
    </w:p>
    <w:p w14:paraId="323732A6" w14:textId="77777777" w:rsidR="00EB2B66" w:rsidRDefault="00EB2B66" w:rsidP="00D32CF9"/>
    <w:p w14:paraId="490A1957" w14:textId="77777777" w:rsidR="00EB2B66" w:rsidRDefault="00EB2B66" w:rsidP="00D32CF9"/>
    <w:p w14:paraId="4780DA05" w14:textId="77777777" w:rsidR="00EB2B66" w:rsidRDefault="00EB2B66" w:rsidP="00D32CF9"/>
    <w:p w14:paraId="186B59AA" w14:textId="730BB360" w:rsidR="00EB2B66" w:rsidRDefault="00EB2B66" w:rsidP="00EB2B66">
      <w:pPr>
        <w:pStyle w:val="figuretitles"/>
      </w:pPr>
      <w:r>
        <w:lastRenderedPageBreak/>
        <w:t>Figure</w:t>
      </w:r>
      <w:r w:rsidRPr="006E1DA1">
        <w:t xml:space="preserve"> </w:t>
      </w:r>
      <w:r>
        <w:t>1</w:t>
      </w:r>
      <w:r w:rsidR="00821248">
        <w:t>4</w:t>
      </w:r>
      <w:r>
        <w:t>.</w:t>
      </w:r>
      <w:r w:rsidRPr="006E1DA1">
        <w:t xml:space="preserve"> </w:t>
      </w:r>
      <w:r>
        <w:t>RSR</w:t>
      </w:r>
      <w:r w:rsidRPr="006E1DA1">
        <w:t xml:space="preserve"> </w:t>
      </w:r>
      <w:r>
        <w:t>Recipient</w:t>
      </w:r>
      <w:r w:rsidRPr="006E1DA1">
        <w:t xml:space="preserve"> </w:t>
      </w:r>
      <w:r>
        <w:t>Report:</w:t>
      </w:r>
      <w:r w:rsidRPr="006E1DA1">
        <w:t xml:space="preserve"> </w:t>
      </w:r>
      <w:r>
        <w:t>Screenshot</w:t>
      </w:r>
      <w:r w:rsidRPr="006E1DA1">
        <w:t xml:space="preserve"> </w:t>
      </w:r>
      <w:r>
        <w:t>of</w:t>
      </w:r>
      <w:r w:rsidRPr="006E1DA1">
        <w:t xml:space="preserve"> </w:t>
      </w:r>
      <w:r>
        <w:t>the</w:t>
      </w:r>
      <w:r w:rsidRPr="006E1DA1">
        <w:t xml:space="preserve"> </w:t>
      </w:r>
      <w:r>
        <w:t>Synchronization</w:t>
      </w:r>
      <w:r w:rsidRPr="006E1DA1">
        <w:t xml:space="preserve"> </w:t>
      </w:r>
      <w:r>
        <w:t>Confirmation</w:t>
      </w:r>
      <w:r w:rsidRPr="006E1DA1">
        <w:t xml:space="preserve"> </w:t>
      </w:r>
      <w:r w:rsidR="00375AB9">
        <w:t>Page</w:t>
      </w:r>
    </w:p>
    <w:p w14:paraId="7CEFDC55" w14:textId="61244453" w:rsidR="00CB051A" w:rsidRPr="00903623" w:rsidRDefault="003B3792" w:rsidP="00D32CF9">
      <w:r>
        <w:rPr>
          <w:noProof/>
        </w:rPr>
        <w:drawing>
          <wp:inline distT="0" distB="0" distL="0" distR="0" wp14:anchorId="475E09C1" wp14:editId="3621E5A5">
            <wp:extent cx="6400800" cy="2989580"/>
            <wp:effectExtent l="19050" t="19050" r="19050" b="20320"/>
            <wp:docPr id="85" name="Picture 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 email&#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6400800" cy="2989580"/>
                    </a:xfrm>
                    <a:prstGeom prst="rect">
                      <a:avLst/>
                    </a:prstGeom>
                    <a:ln>
                      <a:solidFill>
                        <a:schemeClr val="bg2"/>
                      </a:solidFill>
                    </a:ln>
                  </pic:spPr>
                </pic:pic>
              </a:graphicData>
            </a:graphic>
          </wp:inline>
        </w:drawing>
      </w:r>
    </w:p>
    <w:p w14:paraId="3F14302F" w14:textId="77777777" w:rsidR="00E75C8F" w:rsidRPr="00D11782" w:rsidRDefault="00E75C8F" w:rsidP="00E75C8F">
      <w:pPr>
        <w:pStyle w:val="Heading3"/>
      </w:pPr>
      <w:r>
        <w:t>Provider</w:t>
      </w:r>
      <w:r w:rsidRPr="00D11782">
        <w:t xml:space="preserve"> Exemptions</w:t>
      </w:r>
    </w:p>
    <w:p w14:paraId="70D1B573" w14:textId="5E5B5747" w:rsidR="00E75C8F" w:rsidRDefault="00375AB9" w:rsidP="00D46A82">
      <w:r w:rsidRPr="00903623">
        <w:t xml:space="preserve">If you need to exempt a </w:t>
      </w:r>
      <w:r>
        <w:t>provider</w:t>
      </w:r>
      <w:r w:rsidRPr="00903623">
        <w:t xml:space="preserve"> from reporting, check the box in the “Exempt” column, and enter a brief explanation for the exemption. </w:t>
      </w:r>
      <w:r w:rsidR="00E75C8F">
        <w:t>If you make any edits to this section</w:t>
      </w:r>
      <w:r w:rsidR="00E75C8F" w:rsidRPr="00903623">
        <w:t>, click “Save” at the bottom of the page</w:t>
      </w:r>
      <w:r w:rsidR="00E75C8F">
        <w:t xml:space="preserve"> to save your changes before navigating away</w:t>
      </w:r>
      <w:r w:rsidR="00E75C8F" w:rsidRPr="00903623">
        <w:t>.</w:t>
      </w:r>
      <w:bookmarkStart w:id="43" w:name="_Provider_Exemptions_1"/>
      <w:bookmarkEnd w:id="43"/>
    </w:p>
    <w:p w14:paraId="4B7F8130" w14:textId="48027760" w:rsidR="007F3F21" w:rsidRDefault="00F04B4D" w:rsidP="00D46A82">
      <w:pPr>
        <w:rPr>
          <w:rStyle w:val="Newtext"/>
        </w:rPr>
      </w:pPr>
      <w:r w:rsidRPr="00870870">
        <w:rPr>
          <w:rStyle w:val="Newtext"/>
        </w:rPr>
        <w:t>Recipients may exempt</w:t>
      </w:r>
      <w:r w:rsidR="007211B4" w:rsidRPr="00870870">
        <w:rPr>
          <w:rStyle w:val="Newtext"/>
        </w:rPr>
        <w:t xml:space="preserve"> providers</w:t>
      </w:r>
      <w:r w:rsidR="00A44D1B" w:rsidRPr="00870870">
        <w:rPr>
          <w:rStyle w:val="Newtext"/>
        </w:rPr>
        <w:t xml:space="preserve"> </w:t>
      </w:r>
      <w:r w:rsidR="001260F6" w:rsidRPr="00870870">
        <w:rPr>
          <w:rStyle w:val="Newtext"/>
        </w:rPr>
        <w:t>from completing a separate Provider Report if they meet one or more certain criteria</w:t>
      </w:r>
      <w:r w:rsidR="007F3F21">
        <w:rPr>
          <w:rStyle w:val="Newtext"/>
        </w:rPr>
        <w:t>:</w:t>
      </w:r>
    </w:p>
    <w:p w14:paraId="262672E2" w14:textId="17783E93" w:rsidR="004B42EB" w:rsidRPr="004B42EB" w:rsidRDefault="004B42EB" w:rsidP="004B42EB">
      <w:pPr>
        <w:pStyle w:val="ListBullets"/>
      </w:pPr>
      <w:r w:rsidRPr="004B42EB">
        <w:t>They submit only vouchers or invoices for payment (e.g., a taxicab company that only provides transportation services)</w:t>
      </w:r>
    </w:p>
    <w:p w14:paraId="2C121EF2" w14:textId="2466AFDE" w:rsidR="004B42EB" w:rsidRPr="004B42EB" w:rsidRDefault="004B42EB" w:rsidP="004B42EB">
      <w:pPr>
        <w:pStyle w:val="ListBullets"/>
      </w:pPr>
      <w:r w:rsidRPr="004B42EB">
        <w:t>They do not see clients on a regular and sustained basis (e.g., on an emergency basis only)</w:t>
      </w:r>
    </w:p>
    <w:p w14:paraId="4E39F165" w14:textId="6C406EF7" w:rsidR="004B42EB" w:rsidRPr="004B42EB" w:rsidRDefault="004B42EB" w:rsidP="004B42EB">
      <w:pPr>
        <w:pStyle w:val="ListBullets"/>
      </w:pPr>
      <w:r w:rsidRPr="004B42EB">
        <w:t>They offer services to clients on a “fee-for-service” basis</w:t>
      </w:r>
    </w:p>
    <w:p w14:paraId="1FEE9479" w14:textId="7BF14F38" w:rsidR="004B42EB" w:rsidRPr="004B42EB" w:rsidRDefault="004B42EB" w:rsidP="004B42EB">
      <w:pPr>
        <w:pStyle w:val="ListBullets"/>
      </w:pPr>
      <w:r w:rsidRPr="004B42EB">
        <w:t>They provide only laboratory services to clients</w:t>
      </w:r>
    </w:p>
    <w:p w14:paraId="1EC2A533" w14:textId="16B7EE41" w:rsidR="004B42EB" w:rsidRPr="004B42EB" w:rsidRDefault="004B42EB" w:rsidP="004B42EB">
      <w:pPr>
        <w:pStyle w:val="ListBullets"/>
      </w:pPr>
      <w:r w:rsidRPr="004B42EB">
        <w:t>They received less than $10,000 in funding during the reporting period (January 1–December 31)</w:t>
      </w:r>
    </w:p>
    <w:p w14:paraId="2C4854B2" w14:textId="7331567B" w:rsidR="004B42EB" w:rsidRPr="004B42EB" w:rsidRDefault="004B42EB" w:rsidP="004B42EB">
      <w:pPr>
        <w:pStyle w:val="ListBullets"/>
      </w:pPr>
      <w:r w:rsidRPr="004B42EB">
        <w:t>They see a small number (1–25 clients) of RWHAP clients</w:t>
      </w:r>
    </w:p>
    <w:p w14:paraId="6DE5E8DC" w14:textId="72D15EC7" w:rsidR="004B42EB" w:rsidRPr="004B42EB" w:rsidRDefault="004B42EB" w:rsidP="004B42EB">
      <w:pPr>
        <w:pStyle w:val="ListBullets"/>
      </w:pPr>
      <w:r w:rsidRPr="004B42EB">
        <w:t>They did not provide services during the reporting period (January 1–December 31)</w:t>
      </w:r>
    </w:p>
    <w:p w14:paraId="2823229B" w14:textId="7F35EBCE" w:rsidR="004B42EB" w:rsidRPr="004B42EB" w:rsidRDefault="004B42EB" w:rsidP="004B42EB">
      <w:pPr>
        <w:pStyle w:val="ListBullets"/>
      </w:pPr>
      <w:r w:rsidRPr="004B42EB">
        <w:t>They are no longer funded by the recipient</w:t>
      </w:r>
    </w:p>
    <w:p w14:paraId="66F35053" w14:textId="652DDF3E" w:rsidR="004B42EB" w:rsidRPr="004B42EB" w:rsidRDefault="00E75C8F" w:rsidP="004B42EB">
      <w:pPr>
        <w:pStyle w:val="ListBullets"/>
      </w:pPr>
      <w:r>
        <w:rPr>
          <w:noProof/>
        </w:rPr>
        <w:lastRenderedPageBreak/>
        <mc:AlternateContent>
          <mc:Choice Requires="wpg">
            <w:drawing>
              <wp:anchor distT="0" distB="182880" distL="114300" distR="114300" simplePos="0" relativeHeight="251707904" behindDoc="0" locked="0" layoutInCell="1" allowOverlap="1" wp14:anchorId="578B9748" wp14:editId="2BDA3D8B">
                <wp:simplePos x="0" y="0"/>
                <wp:positionH relativeFrom="margin">
                  <wp:align>left</wp:align>
                </wp:positionH>
                <wp:positionV relativeFrom="paragraph">
                  <wp:posOffset>1112520</wp:posOffset>
                </wp:positionV>
                <wp:extent cx="5129784" cy="704088"/>
                <wp:effectExtent l="0" t="0" r="13970" b="1270"/>
                <wp:wrapSquare wrapText="bothSides"/>
                <wp:docPr id="1396"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704088"/>
                          <a:chOff x="492" y="1867"/>
                          <a:chExt cx="8078" cy="1155"/>
                        </a:xfrm>
                      </wpg:grpSpPr>
                      <wps:wsp>
                        <wps:cNvPr id="1397" name="Text Box 394"/>
                        <wps:cNvSpPr txBox="1">
                          <a:spLocks noChangeArrowheads="1"/>
                        </wps:cNvSpPr>
                        <wps:spPr bwMode="auto">
                          <a:xfrm>
                            <a:off x="1080" y="1877"/>
                            <a:ext cx="7490" cy="924"/>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D379A66" w14:textId="0A25E547" w:rsidR="000E076D" w:rsidRPr="00DF5CC6" w:rsidRDefault="000E076D" w:rsidP="008C3C2E">
                              <w:pPr>
                                <w:pStyle w:val="NoteCallOut"/>
                                <w:rPr>
                                  <w:rStyle w:val="Newtext"/>
                                </w:rPr>
                              </w:pPr>
                              <w:r w:rsidRPr="00DF5CC6">
                                <w:rPr>
                                  <w:rStyle w:val="Newtext"/>
                                </w:rPr>
                                <w:t>If a provider has multiple recipients, they all must mark the provider as “Exempt” for the provider to be considered exempt from reporting.</w:t>
                              </w:r>
                            </w:p>
                          </w:txbxContent>
                        </wps:txbx>
                        <wps:bodyPr rot="0" vert="horz" wrap="square" lIns="0" tIns="0" rIns="0" bIns="0" anchor="ctr" anchorCtr="0" upright="1">
                          <a:noAutofit/>
                        </wps:bodyPr>
                      </wps:wsp>
                      <wps:wsp>
                        <wps:cNvPr id="1398"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9"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78B9748" id="_x0000_s1064" style="position:absolute;left:0;text-align:left;margin-left:0;margin-top:87.6pt;width:403.9pt;height:55.45pt;z-index:251707904;mso-wrap-distance-bottom:14.4pt;mso-position-horizontal:left;mso-position-horizontal-relative:margin;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">
                <v:shape id="Text Box 394" o:spid="_x0000_s1065" type="#_x0000_t202" style="position:absolute;left:1080;top:1877;width:7490;height: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" filled="f" strokecolor="#c4702f" strokeweight="1pt">
                  <v:textbox inset="0,0,0,0">
                    <w:txbxContent>
                      <w:p w14:paraId="1D379A66" w14:textId="0A25E547" w:rsidR="000E076D" w:rsidRPr="00DF5CC6" w:rsidRDefault="000E076D" w:rsidP="008C3C2E">
                        <w:pPr>
                          <w:pStyle w:val="NoteCallOut"/>
                          <w:rPr>
                            <w:rStyle w:val="Newtext"/>
                          </w:rPr>
                        </w:pPr>
                        <w:r w:rsidRPr="00DF5CC6">
                          <w:rPr>
                            <w:rStyle w:val="Newtext"/>
                          </w:rPr>
                          <w:t>If a provider has multiple recipients, they all must mark the provider as “Exempt” for the provider to be considered exempt from reporting.</w:t>
                        </w:r>
                      </w:p>
                    </w:txbxContent>
                  </v:textbox>
                </v:shape>
                <v:rect id="Rectangle 393" o:spid="_x0000_s1066"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" fillcolor="#c4702f" stroked="f"/>
                <v:shape id="AutoShape 392" o:spid="_x0000_s1067"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square" anchorx="margin"/>
              </v:group>
            </w:pict>
          </mc:Fallback>
        </mc:AlternateContent>
      </w:r>
      <w:r w:rsidR="00944596">
        <w:rPr>
          <w:noProof/>
        </w:rPr>
        <mc:AlternateContent>
          <mc:Choice Requires="wpg">
            <w:drawing>
              <wp:anchor distT="0" distB="182880" distL="114300" distR="114300" simplePos="0" relativeHeight="251701760" behindDoc="0" locked="0" layoutInCell="1" allowOverlap="1" wp14:anchorId="667EBC60" wp14:editId="4B151F28">
                <wp:simplePos x="0" y="0"/>
                <wp:positionH relativeFrom="margin">
                  <wp:align>left</wp:align>
                </wp:positionH>
                <wp:positionV relativeFrom="paragraph">
                  <wp:posOffset>303530</wp:posOffset>
                </wp:positionV>
                <wp:extent cx="5129784" cy="704088"/>
                <wp:effectExtent l="0" t="0" r="13970" b="1270"/>
                <wp:wrapSquare wrapText="bothSides"/>
                <wp:docPr id="1389"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704088"/>
                          <a:chOff x="492" y="1867"/>
                          <a:chExt cx="8078" cy="1155"/>
                        </a:xfrm>
                      </wpg:grpSpPr>
                      <wps:wsp>
                        <wps:cNvPr id="1390" name="Text Box 394"/>
                        <wps:cNvSpPr txBox="1">
                          <a:spLocks noChangeArrowheads="1"/>
                        </wps:cNvSpPr>
                        <wps:spPr bwMode="auto">
                          <a:xfrm>
                            <a:off x="1080" y="1877"/>
                            <a:ext cx="7490" cy="924"/>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F574E8E" w14:textId="77777777" w:rsidR="000E076D" w:rsidRPr="00B81FFB" w:rsidRDefault="000E076D" w:rsidP="00B81FFB">
                              <w:pPr>
                                <w:pStyle w:val="NoteCallOut"/>
                                <w:rPr>
                                  <w:rStyle w:val="Newtext"/>
                                  <w:shd w:val="clear" w:color="auto" w:fill="auto"/>
                                </w:rPr>
                              </w:pPr>
                              <w:r w:rsidRPr="00B81FFB">
                                <w:rPr>
                                  <w:rStyle w:val="Newtext"/>
                                  <w:shd w:val="clear" w:color="auto" w:fill="auto"/>
                                </w:rPr>
                                <w:t>Recipients should contact their project officer for questions about exemption requirements.</w:t>
                              </w:r>
                            </w:p>
                          </w:txbxContent>
                        </wps:txbx>
                        <wps:bodyPr rot="0" vert="horz" wrap="square" lIns="0" tIns="0" rIns="0" bIns="0" anchor="ctr" anchorCtr="0" upright="1">
                          <a:noAutofit/>
                        </wps:bodyPr>
                      </wps:wsp>
                      <wps:wsp>
                        <wps:cNvPr id="1391"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2"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67EBC60" id="_x0000_s1068" style="position:absolute;left:0;text-align:left;margin-left:0;margin-top:23.9pt;width:403.9pt;height:55.45pt;z-index:251701760;mso-wrap-distance-bottom:14.4pt;mso-position-horizontal:left;mso-position-horizontal-relative:margin;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">
                <v:shape id="Text Box 394" o:spid="_x0000_s1069" type="#_x0000_t202" style="position:absolute;left:1080;top:1877;width:7490;height: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" filled="f" strokecolor="#c4702f" strokeweight="1pt">
                  <v:textbox inset="0,0,0,0">
                    <w:txbxContent>
                      <w:p w14:paraId="7F574E8E" w14:textId="77777777" w:rsidR="000E076D" w:rsidRPr="00B81FFB" w:rsidRDefault="000E076D" w:rsidP="00B81FFB">
                        <w:pPr>
                          <w:pStyle w:val="NoteCallOut"/>
                          <w:rPr>
                            <w:rStyle w:val="Newtext"/>
                            <w:shd w:val="clear" w:color="auto" w:fill="auto"/>
                          </w:rPr>
                        </w:pPr>
                        <w:r w:rsidRPr="00B81FFB">
                          <w:rPr>
                            <w:rStyle w:val="Newtext"/>
                            <w:shd w:val="clear" w:color="auto" w:fill="auto"/>
                          </w:rPr>
                          <w:t>Recipients should contact their project officer for questions about exemption requirements.</w:t>
                        </w:r>
                      </w:p>
                    </w:txbxContent>
                  </v:textbox>
                </v:shape>
                <v:rect id="Rectangle 393" o:spid="_x0000_s1070"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" fillcolor="#c4702f" stroked="f"/>
                <v:shape id="AutoShape 392" o:spid="_x0000_s1071"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square" anchorx="margin"/>
              </v:group>
            </w:pict>
          </mc:Fallback>
        </mc:AlternateContent>
      </w:r>
      <w:r w:rsidR="004B42EB" w:rsidRPr="004B42EB">
        <w:t>They are no longer in business</w:t>
      </w:r>
    </w:p>
    <w:p w14:paraId="19CEA988" w14:textId="3FEF2750" w:rsidR="00D46A82" w:rsidRPr="00095E79" w:rsidRDefault="00BB7D7C" w:rsidP="00D46A82">
      <w:r w:rsidRPr="00870870">
        <w:rPr>
          <w:rStyle w:val="Newtext"/>
        </w:rPr>
        <w:t>Exempting</w:t>
      </w:r>
      <w:r w:rsidR="00E5158C" w:rsidRPr="00870870">
        <w:rPr>
          <w:rStyle w:val="Newtext"/>
        </w:rPr>
        <w:t xml:space="preserve"> a provider </w:t>
      </w:r>
      <w:r w:rsidRPr="00870870">
        <w:rPr>
          <w:rStyle w:val="Newtext"/>
        </w:rPr>
        <w:t xml:space="preserve">though </w:t>
      </w:r>
      <w:r w:rsidR="00E5158C" w:rsidRPr="00870870">
        <w:rPr>
          <w:rStyle w:val="Newtext"/>
        </w:rPr>
        <w:t>does not</w:t>
      </w:r>
      <w:r w:rsidR="005B2607" w:rsidRPr="00870870">
        <w:rPr>
          <w:rStyle w:val="Newtext"/>
        </w:rPr>
        <w:t xml:space="preserve"> exempt the recipient from collecting and reporting that provider’s data on their behalf.</w:t>
      </w:r>
      <w:r w:rsidR="005B2607">
        <w:t xml:space="preserve"> </w:t>
      </w:r>
      <w:r w:rsidR="00D46A82">
        <w:t xml:space="preserve">Recipients must ensure that exempted providers’ data are still reported to HRSA HAB. </w:t>
      </w:r>
      <w:r w:rsidR="00A65F03">
        <w:t xml:space="preserve">If a </w:t>
      </w:r>
      <w:r w:rsidR="009D5892">
        <w:t xml:space="preserve">provider meets one or more of the criteria above and a </w:t>
      </w:r>
      <w:r w:rsidR="00A65F03">
        <w:t xml:space="preserve">recipient is considering exempting </w:t>
      </w:r>
      <w:r w:rsidR="009D5892">
        <w:t>them</w:t>
      </w:r>
      <w:r w:rsidR="00D46A82">
        <w:t xml:space="preserve">, </w:t>
      </w:r>
      <w:r w:rsidR="00A65F03">
        <w:t>they have the following options</w:t>
      </w:r>
      <w:r w:rsidR="00D46A82">
        <w:t>:</w:t>
      </w:r>
    </w:p>
    <w:p w14:paraId="284A9515" w14:textId="498C133D" w:rsidR="00D46A82" w:rsidRPr="00870870" w:rsidRDefault="006C2609" w:rsidP="00D46A82">
      <w:pPr>
        <w:pStyle w:val="ListBullets"/>
        <w:rPr>
          <w:rStyle w:val="Newtext"/>
        </w:rPr>
      </w:pPr>
      <w:r w:rsidRPr="001264AF">
        <w:rPr>
          <w:rStyle w:val="Strong"/>
        </w:rPr>
        <w:t>Do not exempt the provider and c</w:t>
      </w:r>
      <w:r w:rsidR="00D46A82" w:rsidRPr="00870870">
        <w:rPr>
          <w:rStyle w:val="Strong"/>
        </w:rPr>
        <w:t>omplete the</w:t>
      </w:r>
      <w:r w:rsidRPr="001264AF">
        <w:rPr>
          <w:rStyle w:val="Strong"/>
        </w:rPr>
        <w:t>ir</w:t>
      </w:r>
      <w:r w:rsidR="00D46A82" w:rsidRPr="00870870">
        <w:rPr>
          <w:rStyle w:val="Strong"/>
        </w:rPr>
        <w:t xml:space="preserve"> Provider Report </w:t>
      </w:r>
      <w:r w:rsidR="00595EDA" w:rsidRPr="00870870">
        <w:rPr>
          <w:rStyle w:val="Strong"/>
        </w:rPr>
        <w:t>on their behalf</w:t>
      </w:r>
      <w:r w:rsidR="00595EDA" w:rsidRPr="001264AF">
        <w:rPr>
          <w:rStyle w:val="Strong"/>
        </w:rPr>
        <w:t>:</w:t>
      </w:r>
      <w:r w:rsidR="00D46A82" w:rsidRPr="00E75C8F">
        <w:t xml:space="preserve"> </w:t>
      </w:r>
      <w:r w:rsidR="002C55A1" w:rsidRPr="00870870">
        <w:rPr>
          <w:rStyle w:val="Newtext"/>
        </w:rPr>
        <w:t xml:space="preserve">Recipients may complete </w:t>
      </w:r>
      <w:r w:rsidR="00772414" w:rsidRPr="00870870">
        <w:rPr>
          <w:rStyle w:val="Newtext"/>
        </w:rPr>
        <w:t xml:space="preserve">the Provider Report for their providers including uploading their client-level data. </w:t>
      </w:r>
      <w:r w:rsidR="00595EDA" w:rsidRPr="00870870">
        <w:rPr>
          <w:rStyle w:val="Newtext"/>
        </w:rPr>
        <w:t xml:space="preserve">In </w:t>
      </w:r>
      <w:r w:rsidR="00D46A82" w:rsidRPr="00870870">
        <w:rPr>
          <w:rStyle w:val="Newtext"/>
        </w:rPr>
        <w:t>this case, recipients do not select the “Exempt” check box</w:t>
      </w:r>
      <w:r w:rsidR="00772414" w:rsidRPr="00870870">
        <w:rPr>
          <w:rStyle w:val="Newtext"/>
        </w:rPr>
        <w:t xml:space="preserve"> and simply complete the Provider Report using the instructions </w:t>
      </w:r>
      <w:r w:rsidR="003D0252" w:rsidRPr="00870870">
        <w:rPr>
          <w:rStyle w:val="Newtext"/>
        </w:rPr>
        <w:t xml:space="preserve">in </w:t>
      </w:r>
      <w:hyperlink w:anchor="_Completing_the_RSR_1" w:history="1">
        <w:r w:rsidR="003D0252" w:rsidRPr="00E75C8F">
          <w:rPr>
            <w:rStyle w:val="Hyperlink"/>
            <w:shd w:val="clear" w:color="auto" w:fill="E3E4E5" w:themeFill="background2" w:themeFillTint="99"/>
          </w:rPr>
          <w:t>Completing the RSR Provider Report</w:t>
        </w:r>
      </w:hyperlink>
      <w:r w:rsidR="003D0252" w:rsidRPr="00870870">
        <w:rPr>
          <w:rStyle w:val="Newtext"/>
        </w:rPr>
        <w:t>.</w:t>
      </w:r>
    </w:p>
    <w:p w14:paraId="504615D4" w14:textId="0E18A27B" w:rsidR="00D46A82" w:rsidRPr="00870870" w:rsidRDefault="00D903F9" w:rsidP="00D46A82">
      <w:pPr>
        <w:pStyle w:val="ListBullets"/>
        <w:rPr>
          <w:rStyle w:val="Newtext"/>
        </w:rPr>
      </w:pPr>
      <w:r w:rsidRPr="00870870">
        <w:rPr>
          <w:rStyle w:val="Strong"/>
        </w:rPr>
        <w:t>Exempt the provider and i</w:t>
      </w:r>
      <w:r w:rsidR="00D46A82" w:rsidRPr="00870870">
        <w:rPr>
          <w:rStyle w:val="Strong"/>
        </w:rPr>
        <w:t xml:space="preserve">nclude </w:t>
      </w:r>
      <w:r w:rsidRPr="00870870">
        <w:rPr>
          <w:rStyle w:val="Strong"/>
        </w:rPr>
        <w:t>the exempted provider’s</w:t>
      </w:r>
      <w:r w:rsidR="00D46A82" w:rsidRPr="00870870">
        <w:rPr>
          <w:rStyle w:val="Strong"/>
        </w:rPr>
        <w:t xml:space="preserve"> data with  </w:t>
      </w:r>
      <w:r w:rsidRPr="00870870">
        <w:rPr>
          <w:rStyle w:val="Strong"/>
        </w:rPr>
        <w:t>their own</w:t>
      </w:r>
      <w:r w:rsidR="00D46A82" w:rsidRPr="00870870">
        <w:rPr>
          <w:rStyle w:val="Strong"/>
        </w:rPr>
        <w:t xml:space="preserve"> RSR data</w:t>
      </w:r>
      <w:r w:rsidRPr="00870870">
        <w:rPr>
          <w:rStyle w:val="Strong"/>
        </w:rPr>
        <w:t>:</w:t>
      </w:r>
      <w:r w:rsidR="00A4425F" w:rsidRPr="00E75C8F">
        <w:t xml:space="preserve"> </w:t>
      </w:r>
      <w:r w:rsidR="00192E8C" w:rsidRPr="00870870">
        <w:rPr>
          <w:rStyle w:val="Newtext"/>
        </w:rPr>
        <w:t>This option makes the most sense when there are multiple exempt providers</w:t>
      </w:r>
      <w:r w:rsidR="009F6265" w:rsidRPr="00870870">
        <w:rPr>
          <w:rStyle w:val="Newtext"/>
        </w:rPr>
        <w:t xml:space="preserve"> or when an exempted provider’s data are not easily separated. Recipients can include all exempted providers’ data in a single RSR Provider Report of their own. </w:t>
      </w:r>
      <w:r w:rsidR="00D46A82" w:rsidRPr="00870870">
        <w:rPr>
          <w:rStyle w:val="Newtext"/>
        </w:rPr>
        <w:t xml:space="preserve">In this case, all </w:t>
      </w:r>
      <w:r w:rsidR="0015418D" w:rsidRPr="00870870">
        <w:rPr>
          <w:rStyle w:val="Newtext"/>
        </w:rPr>
        <w:t xml:space="preserve">of the provider’s </w:t>
      </w:r>
      <w:r w:rsidR="00D46A82" w:rsidRPr="00870870">
        <w:rPr>
          <w:rStyle w:val="Newtext"/>
        </w:rPr>
        <w:t xml:space="preserve">recipients must </w:t>
      </w:r>
      <w:r w:rsidR="00D10D6A" w:rsidRPr="00870870">
        <w:rPr>
          <w:rStyle w:val="Newtext"/>
        </w:rPr>
        <w:t xml:space="preserve">mark the provider as exempt. </w:t>
      </w:r>
    </w:p>
    <w:p w14:paraId="2BC03FA2" w14:textId="5DE5C36A" w:rsidR="00D46A82" w:rsidRDefault="00D46A82" w:rsidP="00870870">
      <w:pPr>
        <w:pStyle w:val="ListBulletslevel2"/>
      </w:pPr>
      <w:r w:rsidRPr="009A0BB6">
        <w:t xml:space="preserve">When exempting a second-level provider, the second-level provider’s data </w:t>
      </w:r>
      <w:r w:rsidR="00045DD5">
        <w:t xml:space="preserve">must be included </w:t>
      </w:r>
      <w:r w:rsidRPr="009A0BB6">
        <w:t>in the</w:t>
      </w:r>
      <w:r w:rsidR="00045DD5">
        <w:t xml:space="preserve"> associated</w:t>
      </w:r>
      <w:r w:rsidRPr="009A0BB6">
        <w:t xml:space="preserve"> </w:t>
      </w:r>
      <w:r w:rsidRPr="00870870">
        <w:t>subrecipient’s</w:t>
      </w:r>
      <w:r w:rsidR="000A4D50">
        <w:t xml:space="preserve"> (i.e. fiscal intermediary</w:t>
      </w:r>
      <w:r w:rsidR="00336197">
        <w:t xml:space="preserve"> provider)</w:t>
      </w:r>
      <w:r w:rsidRPr="009A0BB6">
        <w:rPr>
          <w:b/>
          <w:bCs/>
          <w:i/>
          <w:iCs/>
        </w:rPr>
        <w:t xml:space="preserve"> </w:t>
      </w:r>
      <w:r w:rsidRPr="009A0BB6">
        <w:t xml:space="preserve">Provider Report. In this case, the recipient </w:t>
      </w:r>
      <w:r w:rsidRPr="005F40FC">
        <w:t>will</w:t>
      </w:r>
      <w:r w:rsidRPr="009A0BB6">
        <w:t xml:space="preserve"> select the “Exempt” checkbox for the second-level provider.</w:t>
      </w:r>
    </w:p>
    <w:p w14:paraId="02190A47" w14:textId="5286B2F7" w:rsidR="00E75C8F" w:rsidRPr="006577C1" w:rsidRDefault="006577C1" w:rsidP="00870870">
      <w:pPr>
        <w:pStyle w:val="ListBulletslevel2"/>
        <w:rPr>
          <w:rStyle w:val="Newtext"/>
        </w:rPr>
      </w:pPr>
      <w:r>
        <w:rPr>
          <w:noProof/>
        </w:rPr>
        <mc:AlternateContent>
          <mc:Choice Requires="wpg">
            <w:drawing>
              <wp:anchor distT="0" distB="0" distL="114300" distR="114300" simplePos="0" relativeHeight="251712000" behindDoc="0" locked="0" layoutInCell="1" allowOverlap="1" wp14:anchorId="4F6E0AE2" wp14:editId="148C986E">
                <wp:simplePos x="0" y="0"/>
                <wp:positionH relativeFrom="margin">
                  <wp:align>left</wp:align>
                </wp:positionH>
                <wp:positionV relativeFrom="paragraph">
                  <wp:posOffset>749300</wp:posOffset>
                </wp:positionV>
                <wp:extent cx="5129530" cy="952500"/>
                <wp:effectExtent l="0" t="0" r="13970" b="0"/>
                <wp:wrapSquare wrapText="bothSides"/>
                <wp:docPr id="1400"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952500"/>
                          <a:chOff x="502" y="8141"/>
                          <a:chExt cx="8078" cy="1500"/>
                        </a:xfrm>
                      </wpg:grpSpPr>
                      <wps:wsp>
                        <wps:cNvPr id="39"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2409294"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295"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2409296" name="Text Box 426"/>
                        <wps:cNvSpPr txBox="1">
                          <a:spLocks noChangeArrowheads="1"/>
                        </wps:cNvSpPr>
                        <wps:spPr bwMode="auto">
                          <a:xfrm>
                            <a:off x="1055" y="8141"/>
                            <a:ext cx="7525" cy="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83625" w14:textId="3BE5EB67" w:rsidR="000E076D" w:rsidRPr="00A92295" w:rsidRDefault="000E076D" w:rsidP="002966B3">
                              <w:pPr>
                                <w:pStyle w:val="NoteCallOut"/>
                              </w:pPr>
                              <w:r>
                                <w:rPr>
                                  <w:rStyle w:val="Newtext"/>
                                </w:rPr>
                                <w:t>For assistance setting up your contracts to support reporting for exempted providers</w:t>
                              </w:r>
                              <w:r w:rsidRPr="00161D25">
                                <w:rPr>
                                  <w:rStyle w:val="Newtext"/>
                                </w:rPr>
                                <w:t>, contact Ryan White Data Support by phone at 1-888-640-9356 or via email at</w:t>
                              </w:r>
                              <w:r>
                                <w:rPr>
                                  <w:rStyle w:val="Newtext"/>
                                </w:rPr>
                                <w:t xml:space="preserve"> </w:t>
                              </w:r>
                              <w:hyperlink r:id="rId60" w:history="1">
                                <w:r w:rsidRPr="00603273">
                                  <w:rPr>
                                    <w:rStyle w:val="Hyperlink"/>
                                    <w:shd w:val="clear" w:color="auto" w:fill="E3E4E5" w:themeFill="background2" w:themeFillTint="99"/>
                                  </w:rPr>
                                  <w:t>RyanWhiteDataSupport@wrma.com</w:t>
                                </w:r>
                              </w:hyperlink>
                              <w:r>
                                <w:rPr>
                                  <w:rStyle w:val="Newtext"/>
                                </w:rPr>
                                <w:t xml:space="preserve">. </w:t>
                              </w:r>
                            </w:p>
                          </w:txbxContent>
                        </wps:txbx>
                        <wps:bodyPr rot="0" vert="horz" wrap="square" lIns="0" tIns="0" rIns="0" bIns="0" anchor="ctr" anchorCtr="0" upright="1">
                          <a:noAutofit/>
                        </wps:bodyPr>
                      </wps:wsp>
                    </wpg:wgp>
                  </a:graphicData>
                </a:graphic>
                <wp14:sizeRelV relativeFrom="margin">
                  <wp14:pctHeight>0</wp14:pctHeight>
                </wp14:sizeRelV>
              </wp:anchor>
            </w:drawing>
          </mc:Choice>
          <mc:Fallback>
            <w:pict>
              <v:group w14:anchorId="4F6E0AE2" id="_x0000_s1072" style="position:absolute;left:0;text-align:left;margin-left:0;margin-top:59pt;width:403.9pt;height:75pt;z-index:251712000;mso-position-horizontal:left;mso-position-horizontal-relative:margin;mso-height-relative:margin" coordorigin="502,8141" coordsize="8078,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">
                <v:rect id="Rectangle 423" o:spid="_x0000_s1073"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" filled="f" strokecolor="#997900" strokeweight="1pt"/>
                <v:rect id="Rectangle 424" o:spid="_x0000_s1074"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" fillcolor="#997900" stroked="f"/>
                <v:shape id="AutoShape 425" o:spid="_x0000_s1075"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076" type="#_x0000_t202" style="position:absolute;left:1055;top:8141;width:7525;height:1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" filled="f" stroked="f">
                  <v:textbox inset="0,0,0,0">
                    <w:txbxContent>
                      <w:p w14:paraId="11F83625" w14:textId="3BE5EB67" w:rsidR="000E076D" w:rsidRPr="00A92295" w:rsidRDefault="000E076D" w:rsidP="002966B3">
                        <w:pPr>
                          <w:pStyle w:val="NoteCallOut"/>
                        </w:pPr>
                        <w:r>
                          <w:rPr>
                            <w:rStyle w:val="Newtext"/>
                          </w:rPr>
                          <w:t>For assistance setting up your contracts to support reporting for exempted providers</w:t>
                        </w:r>
                        <w:r w:rsidRPr="00161D25">
                          <w:rPr>
                            <w:rStyle w:val="Newtext"/>
                          </w:rPr>
                          <w:t>, contact Ryan White Data Support by phone at 1-888-640-9356 or via email at</w:t>
                        </w:r>
                        <w:r>
                          <w:rPr>
                            <w:rStyle w:val="Newtext"/>
                          </w:rPr>
                          <w:t xml:space="preserve"> </w:t>
                        </w:r>
                        <w:hyperlink r:id="rId61" w:history="1">
                          <w:r w:rsidRPr="00603273">
                            <w:rPr>
                              <w:rStyle w:val="Hyperlink"/>
                              <w:shd w:val="clear" w:color="auto" w:fill="E3E4E5" w:themeFill="background2" w:themeFillTint="99"/>
                            </w:rPr>
                            <w:t>RyanWhiteDataSupport@wrma.com</w:t>
                          </w:r>
                        </w:hyperlink>
                        <w:r>
                          <w:rPr>
                            <w:rStyle w:val="Newtext"/>
                          </w:rPr>
                          <w:t xml:space="preserve">. </w:t>
                        </w:r>
                      </w:p>
                    </w:txbxContent>
                  </v:textbox>
                </v:shape>
                <w10:wrap type="square" anchorx="margin"/>
              </v:group>
            </w:pict>
          </mc:Fallback>
        </mc:AlternateContent>
      </w:r>
      <w:r w:rsidR="00E75C8F" w:rsidRPr="006577C1">
        <w:rPr>
          <w:rStyle w:val="Newtext"/>
        </w:rPr>
        <w:t xml:space="preserve">Recipients may also mark organizations providing only administrative and technical services as exempt. </w:t>
      </w:r>
      <w:r w:rsidRPr="006577C1">
        <w:rPr>
          <w:rStyle w:val="Newtext"/>
        </w:rPr>
        <w:t>In this case, there are no client-level data to report but the recipient must still submit the provider’s report using the instructions below.</w:t>
      </w:r>
    </w:p>
    <w:p w14:paraId="29246D3E" w14:textId="52CB4070" w:rsidR="00E870F9" w:rsidRDefault="00BA5FFF" w:rsidP="0081726A">
      <w:pPr>
        <w:rPr>
          <w:rStyle w:val="Newtext"/>
        </w:rPr>
      </w:pPr>
      <w:r w:rsidRPr="00870870">
        <w:rPr>
          <w:rStyle w:val="Newtext"/>
        </w:rPr>
        <w:t xml:space="preserve">When a recipient exempts a provider, the exempted provider’s RSR Provider Report must still be submitted. </w:t>
      </w:r>
      <w:r w:rsidR="001A0294" w:rsidRPr="00870870">
        <w:rPr>
          <w:rStyle w:val="Newtext"/>
        </w:rPr>
        <w:t xml:space="preserve">While the majority of the report may be left blank, </w:t>
      </w:r>
      <w:r w:rsidR="001A0294" w:rsidRPr="00870870">
        <w:rPr>
          <w:rStyle w:val="Newtext"/>
        </w:rPr>
        <w:lastRenderedPageBreak/>
        <w:t xml:space="preserve">recipients must still complete the Service Delivery Sites section of the Provider Report (see </w:t>
      </w:r>
      <w:hyperlink w:anchor="_Service_Delivery_Sites" w:history="1">
        <w:r w:rsidR="006577C1" w:rsidRPr="006577C1">
          <w:rPr>
            <w:rStyle w:val="Hyperlink"/>
            <w:shd w:val="clear" w:color="auto" w:fill="E3E4E5" w:themeFill="background2" w:themeFillTint="99"/>
          </w:rPr>
          <w:t>Service Delivery Sites</w:t>
        </w:r>
      </w:hyperlink>
      <w:r w:rsidR="006577C1">
        <w:rPr>
          <w:rStyle w:val="Newtext"/>
        </w:rPr>
        <w:t xml:space="preserve"> for further instructions</w:t>
      </w:r>
      <w:r w:rsidR="001A0294" w:rsidRPr="00870870">
        <w:rPr>
          <w:rStyle w:val="Newtext"/>
        </w:rPr>
        <w:t>)</w:t>
      </w:r>
      <w:r w:rsidR="0030192D" w:rsidRPr="00870870">
        <w:rPr>
          <w:rStyle w:val="Newtext"/>
        </w:rPr>
        <w:t xml:space="preserve"> and confirm that the information there is accurate and </w:t>
      </w:r>
      <w:r w:rsidR="00584D3A" w:rsidRPr="00584D3A">
        <w:rPr>
          <w:rStyle w:val="Newtext"/>
        </w:rPr>
        <w:t>up to date</w:t>
      </w:r>
      <w:r w:rsidR="0030192D" w:rsidRPr="00870870">
        <w:rPr>
          <w:rStyle w:val="Newtext"/>
        </w:rPr>
        <w:t>.</w:t>
      </w:r>
    </w:p>
    <w:p w14:paraId="10C4F379" w14:textId="4B08B08E" w:rsidR="00691039" w:rsidRPr="00870870" w:rsidRDefault="008847C7" w:rsidP="0081726A">
      <w:pPr>
        <w:rPr>
          <w:rStyle w:val="Newtext"/>
        </w:rPr>
      </w:pPr>
      <w:r>
        <w:rPr>
          <w:rStyle w:val="Newtext"/>
        </w:rPr>
        <w:t xml:space="preserve">Certain organizations may not be given an exemption. </w:t>
      </w:r>
      <w:r w:rsidR="00085C1C">
        <w:rPr>
          <w:rStyle w:val="Newtext"/>
        </w:rPr>
        <w:t>Recipients are not able to exempt themselves or another recipient-provider</w:t>
      </w:r>
      <w:r w:rsidR="006577C1">
        <w:rPr>
          <w:rStyle w:val="Newtext"/>
        </w:rPr>
        <w:t xml:space="preserve">. </w:t>
      </w:r>
      <w:r w:rsidR="00BE4B3A">
        <w:rPr>
          <w:rStyle w:val="Newtext"/>
        </w:rPr>
        <w:t>Additionally, providers that are both a subrecipient and a second-level provider may not be given an exemption.</w:t>
      </w:r>
    </w:p>
    <w:p w14:paraId="2C95660D" w14:textId="34572D6C" w:rsidR="008C1325" w:rsidRDefault="00163BF8" w:rsidP="0081726A">
      <w:r>
        <w:t>P</w:t>
      </w:r>
      <w:r w:rsidR="0081726A" w:rsidRPr="00573F20">
        <w:t xml:space="preserve">roviders that only provide laboratory services and no other services may be exempt from </w:t>
      </w:r>
      <w:r>
        <w:t>reporting</w:t>
      </w:r>
      <w:r w:rsidR="0081726A" w:rsidRPr="00573F20">
        <w:t>. However, HRSA HAB requires providers that offer laboratory services among other services to report laboratory service data under Outpatient/Ambulatory Health Services, even if a client only received the laboratory services and no other service.</w:t>
      </w:r>
    </w:p>
    <w:p w14:paraId="2EF219AA" w14:textId="6D8B877E" w:rsidR="001D63D4" w:rsidRDefault="00BE0CA1" w:rsidP="00BE0CA1">
      <w:pPr>
        <w:pStyle w:val="Question"/>
        <w:rPr>
          <w:bCs/>
        </w:rPr>
      </w:pPr>
      <w:r>
        <mc:AlternateContent>
          <mc:Choice Requires="wpg">
            <w:drawing>
              <wp:anchor distT="0" distB="0" distL="114300" distR="114300" simplePos="0" relativeHeight="251716096" behindDoc="0" locked="0" layoutInCell="1" allowOverlap="1" wp14:anchorId="60C95B16" wp14:editId="5D501C57">
                <wp:simplePos x="0" y="0"/>
                <wp:positionH relativeFrom="margin">
                  <wp:align>left</wp:align>
                </wp:positionH>
                <wp:positionV relativeFrom="paragraph">
                  <wp:posOffset>8255</wp:posOffset>
                </wp:positionV>
                <wp:extent cx="733425" cy="733425"/>
                <wp:effectExtent l="0" t="0" r="0" b="9525"/>
                <wp:wrapSquare wrapText="bothSides"/>
                <wp:docPr id="1380"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1381"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2"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6FBCDC3E" id="Group 334" o:spid="_x0000_s1026" style="position:absolute;margin-left:0;margin-top:.65pt;width:57.75pt;height:57.75pt;z-index:251716096;mso-position-horizontal:left;mso-position-horizontal-relative:margin"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margin"/>
              </v:group>
            </w:pict>
          </mc:Fallback>
        </mc:AlternateContent>
      </w:r>
      <w:r>
        <w:t>Wha</w:t>
      </w:r>
      <w:r w:rsidR="001D63D4">
        <w:t>t</w:t>
      </w:r>
      <w:r w:rsidR="001D63D4" w:rsidRPr="00263D13">
        <w:t xml:space="preserve"> </w:t>
      </w:r>
      <w:r w:rsidR="001D63D4">
        <w:t>if</w:t>
      </w:r>
      <w:r w:rsidR="001D63D4" w:rsidRPr="00263D13">
        <w:t xml:space="preserve"> </w:t>
      </w:r>
      <w:r w:rsidR="001D63D4">
        <w:t>a</w:t>
      </w:r>
      <w:r w:rsidR="001D63D4" w:rsidRPr="00263D13">
        <w:t xml:space="preserve"> </w:t>
      </w:r>
      <w:r w:rsidR="001D63D4">
        <w:t>provider</w:t>
      </w:r>
      <w:r w:rsidR="001D63D4" w:rsidRPr="00263D13">
        <w:t xml:space="preserve"> that </w:t>
      </w:r>
      <w:r w:rsidR="001D63D4">
        <w:t>receives</w:t>
      </w:r>
      <w:r w:rsidR="001D63D4" w:rsidRPr="00263D13">
        <w:t xml:space="preserve"> </w:t>
      </w:r>
      <w:r w:rsidR="001D63D4">
        <w:t>funding</w:t>
      </w:r>
      <w:r w:rsidR="001D63D4" w:rsidRPr="00263D13">
        <w:t xml:space="preserve"> </w:t>
      </w:r>
      <w:r w:rsidR="001D63D4">
        <w:t>from</w:t>
      </w:r>
      <w:r w:rsidR="001D63D4" w:rsidRPr="00263D13">
        <w:t xml:space="preserve"> </w:t>
      </w:r>
      <w:r w:rsidR="001D63D4">
        <w:t>multiple</w:t>
      </w:r>
      <w:r w:rsidR="001D63D4" w:rsidRPr="00263D13">
        <w:t xml:space="preserve"> </w:t>
      </w:r>
      <w:r w:rsidR="001D63D4">
        <w:t>RWHAP</w:t>
      </w:r>
      <w:r w:rsidR="001D63D4" w:rsidRPr="00263D13">
        <w:t xml:space="preserve"> </w:t>
      </w:r>
      <w:r w:rsidR="001D63D4">
        <w:t>Parts</w:t>
      </w:r>
      <w:r w:rsidR="001D63D4" w:rsidRPr="00263D13">
        <w:t xml:space="preserve"> </w:t>
      </w:r>
      <w:r w:rsidR="001D63D4">
        <w:t>is</w:t>
      </w:r>
      <w:r w:rsidR="001D63D4" w:rsidRPr="00263D13">
        <w:t xml:space="preserve"> </w:t>
      </w:r>
      <w:r w:rsidR="001D63D4">
        <w:t>given</w:t>
      </w:r>
      <w:r w:rsidR="001D63D4" w:rsidRPr="00263D13">
        <w:t xml:space="preserve"> </w:t>
      </w:r>
      <w:r w:rsidR="001D63D4">
        <w:t>an</w:t>
      </w:r>
      <w:r w:rsidR="001D63D4" w:rsidRPr="00263D13">
        <w:t xml:space="preserve"> </w:t>
      </w:r>
      <w:r w:rsidR="001D63D4">
        <w:t>exemption</w:t>
      </w:r>
      <w:r w:rsidR="001D63D4" w:rsidRPr="006A4C3F">
        <w:t xml:space="preserve"> </w:t>
      </w:r>
      <w:r w:rsidR="001D63D4">
        <w:t>from</w:t>
      </w:r>
      <w:r w:rsidR="001D63D4" w:rsidRPr="00263D13">
        <w:t xml:space="preserve"> </w:t>
      </w:r>
      <w:r w:rsidR="001D63D4">
        <w:t>reporting</w:t>
      </w:r>
      <w:r w:rsidR="001D63D4" w:rsidRPr="00263D13">
        <w:t xml:space="preserve"> </w:t>
      </w:r>
      <w:r w:rsidR="001D63D4">
        <w:t>by</w:t>
      </w:r>
      <w:r w:rsidR="001D63D4" w:rsidRPr="00263D13">
        <w:t xml:space="preserve"> </w:t>
      </w:r>
      <w:r w:rsidR="001D63D4">
        <w:t>one</w:t>
      </w:r>
      <w:r w:rsidR="001D63D4" w:rsidRPr="00263D13">
        <w:t xml:space="preserve"> </w:t>
      </w:r>
      <w:r w:rsidR="001D63D4">
        <w:t>recipient</w:t>
      </w:r>
      <w:r w:rsidR="001D63D4" w:rsidRPr="00263D13">
        <w:t xml:space="preserve"> </w:t>
      </w:r>
      <w:r w:rsidR="001D63D4">
        <w:t>but</w:t>
      </w:r>
      <w:r w:rsidR="001D63D4" w:rsidRPr="00263D13">
        <w:t xml:space="preserve"> </w:t>
      </w:r>
      <w:r w:rsidR="001D63D4">
        <w:t>not</w:t>
      </w:r>
      <w:r w:rsidR="001D63D4" w:rsidRPr="00263D13">
        <w:t xml:space="preserve"> </w:t>
      </w:r>
      <w:r w:rsidR="001D63D4">
        <w:t>another?</w:t>
      </w:r>
    </w:p>
    <w:p w14:paraId="18CF6082" w14:textId="124D5405" w:rsidR="001D63D4" w:rsidRPr="00F616F2" w:rsidRDefault="001D63D4" w:rsidP="001D63D4">
      <w:pPr>
        <w:pStyle w:val="QAnswer"/>
      </w:pPr>
      <w:r>
        <w:t>Provider</w:t>
      </w:r>
      <w:r w:rsidRPr="00F616F2">
        <w:t xml:space="preserve">s must be exempted from reporting by </w:t>
      </w:r>
      <w:r w:rsidRPr="00263D13">
        <w:t>all their recipients</w:t>
      </w:r>
      <w:r w:rsidRPr="00F616F2">
        <w:t xml:space="preserve">. If your </w:t>
      </w:r>
      <w:r>
        <w:t>provider</w:t>
      </w:r>
      <w:r w:rsidRPr="00F616F2">
        <w:t xml:space="preserve"> </w:t>
      </w:r>
      <w:r>
        <w:t>is funded by other</w:t>
      </w:r>
      <w:r w:rsidRPr="00F616F2">
        <w:t xml:space="preserve"> recipients, you will need to coordinate with th</w:t>
      </w:r>
      <w:r>
        <w:t>ose other entities to ensure that all are in agreement regarding the exemption.</w:t>
      </w:r>
      <w:r w:rsidRPr="00F616F2">
        <w:t xml:space="preserve"> If one or more recipients do not agree to exempt the </w:t>
      </w:r>
      <w:r>
        <w:t>provider</w:t>
      </w:r>
      <w:r w:rsidRPr="00F616F2">
        <w:t xml:space="preserve">, </w:t>
      </w:r>
      <w:r>
        <w:t xml:space="preserve">then </w:t>
      </w:r>
      <w:r w:rsidRPr="00F616F2">
        <w:t xml:space="preserve">the </w:t>
      </w:r>
      <w:r>
        <w:t>provider</w:t>
      </w:r>
      <w:r w:rsidRPr="00F616F2">
        <w:t xml:space="preserve"> will still need to complete the RSR Provider Report.</w:t>
      </w:r>
    </w:p>
    <w:p w14:paraId="5E060E1D" w14:textId="51D4A9FF" w:rsidR="00A373D4" w:rsidRDefault="00C235BC" w:rsidP="00C235BC">
      <w:pPr>
        <w:pStyle w:val="Question"/>
      </w:pPr>
      <w:r>
        <mc:AlternateContent>
          <mc:Choice Requires="wpg">
            <w:drawing>
              <wp:anchor distT="0" distB="0" distL="114300" distR="114300" simplePos="0" relativeHeight="251720192" behindDoc="0" locked="0" layoutInCell="1" allowOverlap="1" wp14:anchorId="4368E25E" wp14:editId="6ECF8B4A">
                <wp:simplePos x="0" y="0"/>
                <wp:positionH relativeFrom="margin">
                  <wp:align>left</wp:align>
                </wp:positionH>
                <wp:positionV relativeFrom="paragraph">
                  <wp:posOffset>7620</wp:posOffset>
                </wp:positionV>
                <wp:extent cx="733425" cy="733425"/>
                <wp:effectExtent l="0" t="0" r="0" b="9525"/>
                <wp:wrapSquare wrapText="bothSides"/>
                <wp:docPr id="2132409297"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1473319055"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56"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6A6FFBF5" id="Group 334" o:spid="_x0000_s1026" style="position:absolute;margin-left:0;margin-top:.6pt;width:57.75pt;height:57.75pt;z-index:251720192;mso-position-horizontal:left;mso-position-horizontal-relative:margin"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margin"/>
              </v:group>
            </w:pict>
          </mc:Fallback>
        </mc:AlternateContent>
      </w:r>
      <w:r w:rsidR="00A373D4">
        <w:t xml:space="preserve">I have a </w:t>
      </w:r>
      <w:r w:rsidR="00CD634B">
        <w:t>provider</w:t>
      </w:r>
      <w:r w:rsidR="00A373D4">
        <w:t xml:space="preserve"> that has been exempted by all recipients that fund the agency. Why is there a report in “Not Started” status for the </w:t>
      </w:r>
      <w:r w:rsidR="00CD634B">
        <w:t>provider</w:t>
      </w:r>
      <w:r w:rsidR="00A373D4">
        <w:t>?</w:t>
      </w:r>
    </w:p>
    <w:p w14:paraId="21552041" w14:textId="77777777" w:rsidR="00A373D4" w:rsidRDefault="00C235BC" w:rsidP="00C235BC">
      <w:pPr>
        <w:pStyle w:val="QAnswer"/>
        <w:rPr>
          <w:rStyle w:val="Newtext"/>
        </w:rPr>
      </w:pPr>
      <w:r w:rsidRPr="00870870">
        <w:rPr>
          <w:rStyle w:val="Newtext"/>
        </w:rPr>
        <w:t xml:space="preserve">If a </w:t>
      </w:r>
      <w:r w:rsidR="00CD634B" w:rsidRPr="00870870">
        <w:rPr>
          <w:rStyle w:val="Newtext"/>
        </w:rPr>
        <w:t>provider</w:t>
      </w:r>
      <w:r w:rsidRPr="00870870">
        <w:rPr>
          <w:rStyle w:val="Newtext"/>
        </w:rPr>
        <w:t xml:space="preserve"> has been exempted by all recipients, </w:t>
      </w:r>
      <w:r w:rsidR="00B220AF" w:rsidRPr="00870870">
        <w:rPr>
          <w:rStyle w:val="Newtext"/>
        </w:rPr>
        <w:t>there will still be an exempt Provider Report that must be submitted</w:t>
      </w:r>
      <w:r w:rsidR="00ED5065" w:rsidRPr="00870870">
        <w:rPr>
          <w:rStyle w:val="Newtext"/>
        </w:rPr>
        <w:t xml:space="preserve"> and accepted by all recipients. While the majority of the report may be left blank, the Service Delivery Sites section of the report should still be reviewed and updated.</w:t>
      </w:r>
    </w:p>
    <w:p w14:paraId="08E5A3C1" w14:textId="265F147A" w:rsidR="00ED5065" w:rsidRDefault="00ED5065" w:rsidP="00ED5065">
      <w:pPr>
        <w:pStyle w:val="Question"/>
        <w:rPr>
          <w:bCs/>
        </w:rPr>
      </w:pPr>
      <w:r>
        <mc:AlternateContent>
          <mc:Choice Requires="wpg">
            <w:drawing>
              <wp:anchor distT="0" distB="0" distL="114300" distR="114300" simplePos="0" relativeHeight="251725312" behindDoc="0" locked="0" layoutInCell="1" allowOverlap="1" wp14:anchorId="47978683" wp14:editId="1B103306">
                <wp:simplePos x="0" y="0"/>
                <wp:positionH relativeFrom="margin">
                  <wp:align>left</wp:align>
                </wp:positionH>
                <wp:positionV relativeFrom="paragraph">
                  <wp:posOffset>9525</wp:posOffset>
                </wp:positionV>
                <wp:extent cx="733425" cy="733425"/>
                <wp:effectExtent l="0" t="0" r="0" b="9525"/>
                <wp:wrapSquare wrapText="bothSides"/>
                <wp:docPr id="1386"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1387"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8"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58F5FA" id="Group 334" o:spid="_x0000_s1026" style="position:absolute;margin-left:0;margin-top:.75pt;width:57.75pt;height:57.75pt;z-index:251725312;mso-position-horizontal:left;mso-position-horizontal-relative:margin"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margin"/>
              </v:group>
            </w:pict>
          </mc:Fallback>
        </mc:AlternateContent>
      </w:r>
      <w:r>
        <w:t>A provider is</w:t>
      </w:r>
      <w:r w:rsidRPr="00724F8F">
        <w:t xml:space="preserve"> </w:t>
      </w:r>
      <w:r>
        <w:t>funded</w:t>
      </w:r>
      <w:r w:rsidRPr="00724F8F">
        <w:t xml:space="preserve"> </w:t>
      </w:r>
      <w:r>
        <w:t>for</w:t>
      </w:r>
      <w:r w:rsidRPr="00724F8F">
        <w:t xml:space="preserve"> </w:t>
      </w:r>
      <w:r>
        <w:t>Outpatient/Ambulatory</w:t>
      </w:r>
      <w:r w:rsidRPr="00724F8F">
        <w:t xml:space="preserve"> </w:t>
      </w:r>
      <w:r>
        <w:t>Health</w:t>
      </w:r>
      <w:r w:rsidRPr="00724F8F">
        <w:t xml:space="preserve"> </w:t>
      </w:r>
      <w:r>
        <w:t>Services</w:t>
      </w:r>
      <w:r w:rsidRPr="00724F8F">
        <w:t xml:space="preserve"> </w:t>
      </w:r>
      <w:r>
        <w:t>and</w:t>
      </w:r>
      <w:r w:rsidRPr="00724F8F">
        <w:t xml:space="preserve"> </w:t>
      </w:r>
      <w:r>
        <w:t>provides</w:t>
      </w:r>
      <w:r w:rsidRPr="00724F8F">
        <w:t xml:space="preserve"> </w:t>
      </w:r>
      <w:r>
        <w:t>laboratory</w:t>
      </w:r>
      <w:r w:rsidRPr="00724F8F">
        <w:t xml:space="preserve"> </w:t>
      </w:r>
      <w:r>
        <w:t>services.</w:t>
      </w:r>
      <w:r w:rsidRPr="00724F8F">
        <w:t xml:space="preserve"> </w:t>
      </w:r>
      <w:r>
        <w:t>Are</w:t>
      </w:r>
      <w:r w:rsidRPr="00724F8F">
        <w:t xml:space="preserve"> </w:t>
      </w:r>
      <w:r>
        <w:t>they</w:t>
      </w:r>
      <w:r w:rsidRPr="00724F8F">
        <w:t xml:space="preserve"> </w:t>
      </w:r>
      <w:r>
        <w:t>exempt</w:t>
      </w:r>
      <w:r w:rsidRPr="00724F8F">
        <w:t xml:space="preserve"> </w:t>
      </w:r>
      <w:r>
        <w:t>from</w:t>
      </w:r>
      <w:r w:rsidRPr="00724F8F">
        <w:t xml:space="preserve"> </w:t>
      </w:r>
      <w:r>
        <w:t>reporting</w:t>
      </w:r>
      <w:r w:rsidRPr="00724F8F">
        <w:t xml:space="preserve"> </w:t>
      </w:r>
      <w:r>
        <w:t>the</w:t>
      </w:r>
      <w:r w:rsidRPr="00724F8F">
        <w:t xml:space="preserve"> </w:t>
      </w:r>
      <w:r>
        <w:t>laboratory</w:t>
      </w:r>
      <w:r w:rsidRPr="00724F8F">
        <w:t xml:space="preserve"> </w:t>
      </w:r>
      <w:r>
        <w:t>services?</w:t>
      </w:r>
    </w:p>
    <w:p w14:paraId="6CC7C9D9" w14:textId="4D5E43AD" w:rsidR="00ED5065" w:rsidRPr="00242BE7" w:rsidRDefault="00ED5065" w:rsidP="00ED5065">
      <w:pPr>
        <w:pStyle w:val="QAnswer"/>
      </w:pPr>
      <w:r>
        <w:t>Laboratory services are considered an activity of the Outpatient</w:t>
      </w:r>
      <w:r w:rsidR="00437B80">
        <w:t xml:space="preserve"> </w:t>
      </w:r>
      <w:r>
        <w:t xml:space="preserve">/Ambulatory Health Services category. Therefore, the </w:t>
      </w:r>
      <w:r w:rsidR="002F52F1">
        <w:t>agency</w:t>
      </w:r>
      <w:r>
        <w:t xml:space="preserve"> would report laboratory services data under Outpatient/Ambulatory Health Services, even if a client only received the laboratory services, and no other Outpatient/Ambulatory Health Services activity was included.</w:t>
      </w:r>
    </w:p>
    <w:p w14:paraId="359BE4FB" w14:textId="495C95E4" w:rsidR="00782876" w:rsidRPr="00870870" w:rsidRDefault="00782876" w:rsidP="00870870">
      <w:pPr>
        <w:pStyle w:val="QAnswer"/>
        <w:rPr>
          <w:rStyle w:val="Newtext"/>
        </w:rPr>
        <w:sectPr w:rsidR="00782876" w:rsidRPr="00870870" w:rsidSect="000F4CB9">
          <w:pgSz w:w="12240" w:h="15840"/>
          <w:pgMar w:top="1440" w:right="1080" w:bottom="1440" w:left="1080" w:header="616" w:footer="607" w:gutter="0"/>
          <w:cols w:space="720"/>
        </w:sectPr>
      </w:pPr>
    </w:p>
    <w:p w14:paraId="6DC02EB6" w14:textId="756E2D0E" w:rsidR="00825B11" w:rsidRPr="00BB4DB7" w:rsidRDefault="00825B11" w:rsidP="00870870">
      <w:pPr>
        <w:pStyle w:val="Heading3"/>
      </w:pPr>
      <w:r w:rsidRPr="00BB4DB7">
        <w:lastRenderedPageBreak/>
        <w:t>Validat</w:t>
      </w:r>
      <w:r w:rsidR="00344576">
        <w:t>ing</w:t>
      </w:r>
      <w:r w:rsidRPr="00BB4DB7">
        <w:t xml:space="preserve"> </w:t>
      </w:r>
      <w:r w:rsidR="00D55929">
        <w:t>the Recipient Report</w:t>
      </w:r>
    </w:p>
    <w:p w14:paraId="00CCE8C4" w14:textId="25CDC012" w:rsidR="00825B11" w:rsidRPr="00870870" w:rsidRDefault="00825B11" w:rsidP="00825B11">
      <w:pPr>
        <w:rPr>
          <w:rStyle w:val="Newtext"/>
        </w:rPr>
      </w:pPr>
      <w:r w:rsidRPr="00870870">
        <w:rPr>
          <w:rStyle w:val="Newtext"/>
        </w:rPr>
        <w:t xml:space="preserve">Once </w:t>
      </w:r>
      <w:r w:rsidR="004417A7" w:rsidRPr="00870870">
        <w:rPr>
          <w:rStyle w:val="Newtext"/>
        </w:rPr>
        <w:t xml:space="preserve">you have </w:t>
      </w:r>
      <w:r w:rsidR="00463209" w:rsidRPr="00870870">
        <w:rPr>
          <w:rStyle w:val="Newtext"/>
        </w:rPr>
        <w:t>completed both sections of the RSR Recipient Report</w:t>
      </w:r>
      <w:r w:rsidRPr="00870870">
        <w:rPr>
          <w:rStyle w:val="Newtext"/>
        </w:rPr>
        <w:t xml:space="preserve">, </w:t>
      </w:r>
      <w:r w:rsidR="004E4EEC" w:rsidRPr="00870870">
        <w:rPr>
          <w:rStyle w:val="Newtext"/>
        </w:rPr>
        <w:t xml:space="preserve">the next step is to validate the report. To do that, </w:t>
      </w:r>
      <w:r w:rsidRPr="00870870">
        <w:rPr>
          <w:rStyle w:val="Newtext"/>
        </w:rPr>
        <w:t xml:space="preserve">select “Validate” </w:t>
      </w:r>
      <w:r w:rsidR="00C861FB" w:rsidRPr="00870870">
        <w:rPr>
          <w:rStyle w:val="Newtext"/>
        </w:rPr>
        <w:t xml:space="preserve">under the “Recipient Report Actions” header </w:t>
      </w:r>
      <w:r w:rsidRPr="00870870">
        <w:rPr>
          <w:rStyle w:val="Newtext"/>
        </w:rPr>
        <w:t>in the Navigation panel</w:t>
      </w:r>
      <w:r w:rsidR="00C861FB" w:rsidRPr="00870870">
        <w:rPr>
          <w:rStyle w:val="Newtext"/>
        </w:rPr>
        <w:t xml:space="preserve"> on the left side of the screen</w:t>
      </w:r>
      <w:r w:rsidRPr="00870870">
        <w:rPr>
          <w:rStyle w:val="Newtext"/>
        </w:rPr>
        <w:t>.</w:t>
      </w:r>
    </w:p>
    <w:p w14:paraId="195EA262" w14:textId="72DDD0E7" w:rsidR="00507CAF" w:rsidRDefault="00507CAF" w:rsidP="00825B11">
      <w:r w:rsidRPr="00870870">
        <w:rPr>
          <w:rStyle w:val="Newtext"/>
        </w:rPr>
        <w:t>The system will display a message letting you know that the validation request is processing.</w:t>
      </w:r>
      <w:r>
        <w:t xml:space="preserve"> Wait a few minutes and then refres</w:t>
      </w:r>
      <w:r w:rsidR="00670E3F">
        <w:t>h the page by selecting “Validate” again.</w:t>
      </w:r>
      <w:r w:rsidR="00B412A3">
        <w:t xml:space="preserve"> </w:t>
      </w:r>
      <w:r w:rsidR="00B412A3" w:rsidRPr="00870870">
        <w:rPr>
          <w:rStyle w:val="Newtext"/>
        </w:rPr>
        <w:t>Once completed, the system will display either a green “Congratulations” message or a table of validation results</w:t>
      </w:r>
      <w:r w:rsidR="006577C1">
        <w:rPr>
          <w:rStyle w:val="Newtext"/>
        </w:rPr>
        <w:t xml:space="preserve"> (see Figure 15)</w:t>
      </w:r>
      <w:r w:rsidR="00B412A3" w:rsidRPr="00870870">
        <w:rPr>
          <w:rStyle w:val="Newtext"/>
        </w:rPr>
        <w:t xml:space="preserve">. </w:t>
      </w:r>
      <w:r w:rsidR="00D14593" w:rsidRPr="00870870">
        <w:rPr>
          <w:rStyle w:val="Newtext"/>
        </w:rPr>
        <w:t>If you receive the “Congratulations” message, then your report does not have any validation issues to address and you can advance to certifying your report.</w:t>
      </w:r>
    </w:p>
    <w:p w14:paraId="425786EC" w14:textId="20A4962D" w:rsidR="00D14593" w:rsidRDefault="00D14593" w:rsidP="00825B11">
      <w:r>
        <w:t xml:space="preserve">Alternatively, </w:t>
      </w:r>
      <w:r w:rsidR="006F42E5">
        <w:t>validation results are sorted into three categories as detailed below:</w:t>
      </w:r>
    </w:p>
    <w:p w14:paraId="4EA35386" w14:textId="40046C06" w:rsidR="00825B11" w:rsidRPr="00377882" w:rsidRDefault="00825B11" w:rsidP="00870870">
      <w:pPr>
        <w:pStyle w:val="ListBullets"/>
        <w:rPr>
          <w:rStyle w:val="Emphasis"/>
          <w:color w:val="auto"/>
        </w:rPr>
      </w:pPr>
      <w:r w:rsidRPr="06D3E4DA">
        <w:rPr>
          <w:rStyle w:val="Strong"/>
        </w:rPr>
        <w:t>Errors</w:t>
      </w:r>
      <w:r>
        <w:t xml:space="preserve"> must be </w:t>
      </w:r>
      <w:r w:rsidR="006F42E5">
        <w:t xml:space="preserve">corrected. You are not able to certify your report </w:t>
      </w:r>
      <w:r w:rsidR="00365D7E">
        <w:t>with an error.</w:t>
      </w:r>
    </w:p>
    <w:p w14:paraId="6AC824F4" w14:textId="4F6B02B1" w:rsidR="00825B11" w:rsidRPr="00377882" w:rsidRDefault="00825B11" w:rsidP="00870870">
      <w:pPr>
        <w:pStyle w:val="ListBullets"/>
      </w:pPr>
      <w:r w:rsidRPr="06D3E4DA">
        <w:rPr>
          <w:rStyle w:val="Strong"/>
        </w:rPr>
        <w:t>Warnings</w:t>
      </w:r>
      <w:r>
        <w:t xml:space="preserve"> </w:t>
      </w:r>
      <w:r w:rsidR="00365D7E">
        <w:t>should be corrected whenever possible but</w:t>
      </w:r>
      <w:r w:rsidR="00FF0AC7">
        <w:t xml:space="preserve"> if you are unable to, you may still certify your report with a warning by</w:t>
      </w:r>
      <w:r w:rsidRPr="00DD3D92">
        <w:t xml:space="preserve"> add</w:t>
      </w:r>
      <w:r w:rsidR="00FF0AC7">
        <w:t>ing</w:t>
      </w:r>
      <w:r w:rsidRPr="00DD3D92">
        <w:t xml:space="preserve"> a comment </w:t>
      </w:r>
      <w:r w:rsidR="00FF0AC7">
        <w:t>to your validation results</w:t>
      </w:r>
      <w:r w:rsidR="00A40DB4">
        <w:t xml:space="preserve"> that explains your agency’s situation as it relates to the validation message. </w:t>
      </w:r>
      <w:r>
        <w:t>To add a comment to a warning</w:t>
      </w:r>
      <w:r w:rsidR="00A40DB4">
        <w:t>:</w:t>
      </w:r>
    </w:p>
    <w:p w14:paraId="1B3E865A" w14:textId="39AFE48D" w:rsidR="00825B11" w:rsidRPr="00377882" w:rsidRDefault="00825B11" w:rsidP="00825B11">
      <w:pPr>
        <w:pStyle w:val="ListBulletslevel3"/>
      </w:pPr>
      <w:r>
        <w:t>Select “Add Comment” under the “Actions” column to the right of the warning validation.</w:t>
      </w:r>
    </w:p>
    <w:p w14:paraId="48B4D8C7" w14:textId="1FC5F4A2" w:rsidR="00825B11" w:rsidRPr="00377882" w:rsidRDefault="00825B11" w:rsidP="00825B11">
      <w:pPr>
        <w:pStyle w:val="ListBulletslevel3"/>
      </w:pPr>
      <w:r>
        <w:t>A new window will appear for you to enter your comment.</w:t>
      </w:r>
    </w:p>
    <w:p w14:paraId="5CED18F7" w14:textId="77777777" w:rsidR="00825B11" w:rsidRPr="00377882" w:rsidRDefault="00825B11" w:rsidP="00825B11">
      <w:pPr>
        <w:pStyle w:val="ListBulletslevel3"/>
      </w:pPr>
      <w:r>
        <w:t>When finished, select “Save” at the bottom of the text box.</w:t>
      </w:r>
    </w:p>
    <w:p w14:paraId="0EE3B14C" w14:textId="402039DE" w:rsidR="00825B11" w:rsidRPr="00870870" w:rsidRDefault="00825B11" w:rsidP="006F42E5">
      <w:pPr>
        <w:pStyle w:val="ListBullets"/>
        <w:rPr>
          <w:shd w:val="clear" w:color="auto" w:fill="E3E4E5" w:themeFill="background2" w:themeFillTint="99"/>
        </w:rPr>
      </w:pPr>
      <w:r w:rsidRPr="06D3E4DA">
        <w:rPr>
          <w:rStyle w:val="Strong"/>
        </w:rPr>
        <w:t>Alerts</w:t>
      </w:r>
      <w:r>
        <w:t xml:space="preserve"> </w:t>
      </w:r>
      <w:r w:rsidR="009F6043">
        <w:t>should also be corrected whenever possible but if you are unable to, then you may still certify your report with an alert without taking any further action</w:t>
      </w:r>
      <w:r w:rsidRPr="00DD3D92">
        <w:t xml:space="preserve">. </w:t>
      </w:r>
      <w:r w:rsidRPr="00870870">
        <w:t xml:space="preserve">However, it is highly recommended </w:t>
      </w:r>
      <w:r w:rsidR="009F6043">
        <w:t xml:space="preserve">to correct all </w:t>
      </w:r>
      <w:r w:rsidR="00C338DA">
        <w:t>validation issues before certifying whenever possible.</w:t>
      </w:r>
    </w:p>
    <w:p w14:paraId="3583DFAE" w14:textId="44A39FE8" w:rsidR="009349C9" w:rsidRDefault="009349C9" w:rsidP="00CC3B6B">
      <w:pPr>
        <w:rPr>
          <w:rStyle w:val="Newtext"/>
        </w:rPr>
      </w:pPr>
      <w:r w:rsidRPr="00CC3B6B">
        <w:rPr>
          <w:rStyle w:val="Newtext"/>
        </w:rPr>
        <w:t>If you make any changes to your report</w:t>
      </w:r>
      <w:r w:rsidR="00CC3B6B" w:rsidRPr="00CC3B6B">
        <w:rPr>
          <w:rStyle w:val="Newtext"/>
        </w:rPr>
        <w:t xml:space="preserve"> after validating, you must validate your report again before you are able to certify. </w:t>
      </w:r>
    </w:p>
    <w:p w14:paraId="03E670E8" w14:textId="4D73BF63" w:rsidR="00DA30D0" w:rsidRDefault="00DA30D0" w:rsidP="00870870">
      <w:pPr>
        <w:pStyle w:val="figuretitles"/>
      </w:pPr>
      <w:r w:rsidRPr="00870870">
        <w:lastRenderedPageBreak/>
        <w:t>Figure 1</w:t>
      </w:r>
      <w:r w:rsidR="006577C1">
        <w:t>5</w:t>
      </w:r>
      <w:r w:rsidRPr="00870870">
        <w:t xml:space="preserve">. </w:t>
      </w:r>
      <w:r>
        <w:t>RSR Recipient Report: Screenshot of the Validation Results Page</w:t>
      </w:r>
    </w:p>
    <w:p w14:paraId="6C8207A3" w14:textId="2F7F9ACA" w:rsidR="003B3792" w:rsidRPr="00870870" w:rsidRDefault="003B3792" w:rsidP="00870870">
      <w:pPr>
        <w:pStyle w:val="figuretitles"/>
      </w:pPr>
      <w:r>
        <w:drawing>
          <wp:inline distT="0" distB="0" distL="0" distR="0" wp14:anchorId="4D6204DC" wp14:editId="52B1B9C5">
            <wp:extent cx="6400800" cy="1683385"/>
            <wp:effectExtent l="19050" t="19050" r="19050" b="12065"/>
            <wp:docPr id="88" name="Picture 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 email&#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6400800" cy="1683385"/>
                    </a:xfrm>
                    <a:prstGeom prst="rect">
                      <a:avLst/>
                    </a:prstGeom>
                    <a:ln>
                      <a:solidFill>
                        <a:schemeClr val="bg2"/>
                      </a:solidFill>
                    </a:ln>
                  </pic:spPr>
                </pic:pic>
              </a:graphicData>
            </a:graphic>
          </wp:inline>
        </w:drawing>
      </w:r>
    </w:p>
    <w:p w14:paraId="4348EA26" w14:textId="1D000F9C" w:rsidR="00D55929" w:rsidRDefault="00D55929" w:rsidP="00870870">
      <w:pPr>
        <w:pStyle w:val="Heading3"/>
      </w:pPr>
      <w:r>
        <w:t>Certifying the Recipient Report</w:t>
      </w:r>
    </w:p>
    <w:p w14:paraId="501563DC" w14:textId="3448F44B" w:rsidR="00825B11" w:rsidRDefault="009349C9" w:rsidP="00870870">
      <w:r>
        <w:t>After you have validated your report and responded to any</w:t>
      </w:r>
      <w:r w:rsidR="00DC0282">
        <w:t xml:space="preserve"> validation issues, the next step is to certify your report.</w:t>
      </w:r>
      <w:r w:rsidR="00AB40CD">
        <w:t xml:space="preserve"> In the Navigation panel on the left side of the screen, select “Certify” under the “Recipient Report Actions” header.</w:t>
      </w:r>
      <w:r w:rsidR="00EA1DC0">
        <w:t xml:space="preserve"> On the next page</w:t>
      </w:r>
      <w:r w:rsidR="008E138F">
        <w:t xml:space="preserve"> (see Figure 1</w:t>
      </w:r>
      <w:r w:rsidR="006577C1">
        <w:t>6</w:t>
      </w:r>
      <w:r w:rsidR="008E138F">
        <w:t>)</w:t>
      </w:r>
      <w:r w:rsidR="00EA1DC0">
        <w:t>:</w:t>
      </w:r>
    </w:p>
    <w:p w14:paraId="5FA4D20D" w14:textId="1B6C0E97" w:rsidR="00825B11" w:rsidRPr="00684FF0" w:rsidRDefault="00825B11" w:rsidP="00870870">
      <w:pPr>
        <w:pStyle w:val="ListBullets"/>
      </w:pPr>
      <w:r>
        <w:t>Enter a comment in the text box</w:t>
      </w:r>
      <w:r w:rsidR="00EA1DC0">
        <w:t xml:space="preserve"> with any meaningful feedback you have about t</w:t>
      </w:r>
      <w:r w:rsidR="005B7BD6">
        <w:t>he submission process.</w:t>
      </w:r>
    </w:p>
    <w:p w14:paraId="0F448A92" w14:textId="173449B8" w:rsidR="005B7BD6" w:rsidRDefault="00825B11" w:rsidP="00EA1DC0">
      <w:pPr>
        <w:pStyle w:val="ListBullets"/>
      </w:pPr>
      <w:r>
        <w:t xml:space="preserve">Check the box under the comment box indicating that you certify that the </w:t>
      </w:r>
      <w:r w:rsidR="005B7BD6">
        <w:t>data</w:t>
      </w:r>
      <w:r>
        <w:t xml:space="preserve"> </w:t>
      </w:r>
      <w:r w:rsidR="005B7BD6">
        <w:t>in the report are</w:t>
      </w:r>
      <w:r>
        <w:t xml:space="preserve"> accurate</w:t>
      </w:r>
      <w:r w:rsidR="005B7BD6">
        <w:t xml:space="preserve"> and complete.</w:t>
      </w:r>
    </w:p>
    <w:p w14:paraId="511B2279" w14:textId="530B056F" w:rsidR="00825B11" w:rsidRDefault="005B7BD6" w:rsidP="00EA1DC0">
      <w:pPr>
        <w:pStyle w:val="ListBullets"/>
      </w:pPr>
      <w:r>
        <w:t xml:space="preserve">Select the </w:t>
      </w:r>
      <w:r w:rsidR="008E138F">
        <w:t xml:space="preserve">“Certify </w:t>
      </w:r>
      <w:r w:rsidR="00AF05D7">
        <w:t>Report” button at the bottom of the page</w:t>
      </w:r>
      <w:r w:rsidR="00390B22">
        <w:t>.</w:t>
      </w:r>
    </w:p>
    <w:p w14:paraId="4F131BAD" w14:textId="092C4279" w:rsidR="00390B22" w:rsidRPr="00870870" w:rsidRDefault="00525E8A" w:rsidP="00870870">
      <w:pPr>
        <w:rPr>
          <w:rStyle w:val="Newtext"/>
        </w:rPr>
      </w:pPr>
      <w:r>
        <w:rPr>
          <w:noProof/>
        </w:rPr>
        <mc:AlternateContent>
          <mc:Choice Requires="wpg">
            <w:drawing>
              <wp:anchor distT="0" distB="182880" distL="114300" distR="114300" simplePos="0" relativeHeight="251731456" behindDoc="0" locked="0" layoutInCell="1" allowOverlap="1" wp14:anchorId="1BE04FD3" wp14:editId="44872B27">
                <wp:simplePos x="0" y="0"/>
                <wp:positionH relativeFrom="margin">
                  <wp:align>left</wp:align>
                </wp:positionH>
                <wp:positionV relativeFrom="paragraph">
                  <wp:posOffset>1913255</wp:posOffset>
                </wp:positionV>
                <wp:extent cx="5129530" cy="703580"/>
                <wp:effectExtent l="0" t="0" r="13970" b="1270"/>
                <wp:wrapTopAndBottom/>
                <wp:docPr id="1473319066"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03580"/>
                          <a:chOff x="492" y="1867"/>
                          <a:chExt cx="8078" cy="1155"/>
                        </a:xfrm>
                      </wpg:grpSpPr>
                      <wps:wsp>
                        <wps:cNvPr id="1473319067" name="Text Box 394"/>
                        <wps:cNvSpPr txBox="1">
                          <a:spLocks noChangeArrowheads="1"/>
                        </wps:cNvSpPr>
                        <wps:spPr bwMode="auto">
                          <a:xfrm>
                            <a:off x="1080" y="1877"/>
                            <a:ext cx="7490" cy="1125"/>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426384D" w14:textId="63ACB310" w:rsidR="000E076D" w:rsidRPr="00525E8A" w:rsidRDefault="000E076D" w:rsidP="00525E8A">
                              <w:pPr>
                                <w:pStyle w:val="NoteCallOut"/>
                                <w:rPr>
                                  <w:rStyle w:val="Newtext"/>
                                  <w:shd w:val="clear" w:color="auto" w:fill="auto"/>
                                </w:rPr>
                              </w:pPr>
                              <w:r>
                                <w:rPr>
                                  <w:rStyle w:val="Newtext"/>
                                  <w:shd w:val="clear" w:color="auto" w:fill="auto"/>
                                </w:rPr>
                                <w:t xml:space="preserve">If you need to make edits to your Recipient Report after it has been certified, reach out to Ryan White Data Support for assistance at 1-888-640-9356 or via email at </w:t>
                              </w:r>
                              <w:hyperlink r:id="rId63" w:history="1">
                                <w:r w:rsidRPr="00F6160A">
                                  <w:rPr>
                                    <w:rStyle w:val="Hyperlink"/>
                                  </w:rPr>
                                  <w:t>RyanWhiteDataSupport@wrma.com</w:t>
                                </w:r>
                              </w:hyperlink>
                              <w:r>
                                <w:rPr>
                                  <w:rStyle w:val="Newtext"/>
                                  <w:shd w:val="clear" w:color="auto" w:fill="auto"/>
                                </w:rPr>
                                <w:t xml:space="preserve">. </w:t>
                              </w:r>
                            </w:p>
                          </w:txbxContent>
                        </wps:txbx>
                        <wps:bodyPr rot="0" vert="horz" wrap="square" lIns="0" tIns="0" rIns="0" bIns="0" anchor="ctr" anchorCtr="0" upright="1">
                          <a:noAutofit/>
                        </wps:bodyPr>
                      </wps:wsp>
                      <wps:wsp>
                        <wps:cNvPr id="1473319068"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69"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BE04FD3" id="_x0000_s1077" style="position:absolute;left:0;text-align:left;margin-left:0;margin-top:150.65pt;width:403.9pt;height:55.4pt;z-index:251731456;mso-wrap-distance-bottom:14.4pt;mso-position-horizontal:left;mso-position-horizontal-relative:margin;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">
                <v:shape id="Text Box 394" o:spid="_x0000_s1078" type="#_x0000_t202" style="position:absolute;left:1080;top:1877;width:7490;height:1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" filled="f" strokecolor="#c4702f" strokeweight="1pt">
                  <v:textbox inset="0,0,0,0">
                    <w:txbxContent>
                      <w:p w14:paraId="0426384D" w14:textId="63ACB310" w:rsidR="000E076D" w:rsidRPr="00525E8A" w:rsidRDefault="000E076D" w:rsidP="00525E8A">
                        <w:pPr>
                          <w:pStyle w:val="NoteCallOut"/>
                          <w:rPr>
                            <w:rStyle w:val="Newtext"/>
                            <w:shd w:val="clear" w:color="auto" w:fill="auto"/>
                          </w:rPr>
                        </w:pPr>
                        <w:r>
                          <w:rPr>
                            <w:rStyle w:val="Newtext"/>
                            <w:shd w:val="clear" w:color="auto" w:fill="auto"/>
                          </w:rPr>
                          <w:t xml:space="preserve">If you need to make edits to your Recipient Report after it has been certified, reach out to Ryan White Data Support for assistance at 1-888-640-9356 or via email at </w:t>
                        </w:r>
                        <w:hyperlink r:id="rId64" w:history="1">
                          <w:r w:rsidRPr="00F6160A">
                            <w:rPr>
                              <w:rStyle w:val="Hyperlink"/>
                            </w:rPr>
                            <w:t>RyanWhiteDataSupport@wrma.com</w:t>
                          </w:r>
                        </w:hyperlink>
                        <w:r>
                          <w:rPr>
                            <w:rStyle w:val="Newtext"/>
                            <w:shd w:val="clear" w:color="auto" w:fill="auto"/>
                          </w:rPr>
                          <w:t xml:space="preserve">. </w:t>
                        </w:r>
                      </w:p>
                    </w:txbxContent>
                  </v:textbox>
                </v:shape>
                <v:rect id="Rectangle 393" o:spid="_x0000_s1079"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" fillcolor="#c4702f" stroked="f"/>
                <v:shape id="AutoShape 392" o:spid="_x0000_s1080"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EE6353">
        <w:rPr>
          <w:noProof/>
        </w:rPr>
        <mc:AlternateContent>
          <mc:Choice Requires="wpg">
            <w:drawing>
              <wp:anchor distT="0" distB="0" distL="114300" distR="114300" simplePos="0" relativeHeight="251729408" behindDoc="0" locked="0" layoutInCell="1" allowOverlap="1" wp14:anchorId="1E64EDD7" wp14:editId="656ED3EE">
                <wp:simplePos x="0" y="0"/>
                <wp:positionH relativeFrom="margin">
                  <wp:align>left</wp:align>
                </wp:positionH>
                <wp:positionV relativeFrom="paragraph">
                  <wp:posOffset>948055</wp:posOffset>
                </wp:positionV>
                <wp:extent cx="5129530" cy="952500"/>
                <wp:effectExtent l="0" t="0" r="13970" b="0"/>
                <wp:wrapTopAndBottom/>
                <wp:docPr id="1473319061"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952500"/>
                          <a:chOff x="502" y="8141"/>
                          <a:chExt cx="8078" cy="1500"/>
                        </a:xfrm>
                      </wpg:grpSpPr>
                      <wps:wsp>
                        <wps:cNvPr id="1473319062"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3319063"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64"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3319065" name="Text Box 426"/>
                        <wps:cNvSpPr txBox="1">
                          <a:spLocks noChangeArrowheads="1"/>
                        </wps:cNvSpPr>
                        <wps:spPr bwMode="auto">
                          <a:xfrm>
                            <a:off x="1055" y="8141"/>
                            <a:ext cx="7525" cy="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F03713" w14:textId="21478BDC" w:rsidR="000E076D" w:rsidRPr="00A92295" w:rsidRDefault="000E076D" w:rsidP="00EE6353">
                              <w:pPr>
                                <w:pStyle w:val="NoteCallOut"/>
                              </w:pPr>
                              <w:r>
                                <w:rPr>
                                  <w:rStyle w:val="Newtext"/>
                                </w:rPr>
                                <w:t>Make sure that your RSR Recipient Report has been certified before the Recipient Report deadline. Your providers will not be able to submit their RSR Provider Reports if your Recipient Report has not been certified.</w:t>
                              </w:r>
                            </w:p>
                          </w:txbxContent>
                        </wps:txbx>
                        <wps:bodyPr rot="0" vert="horz" wrap="square" lIns="0" tIns="0" rIns="0" bIns="0" anchor="ctr" anchorCtr="0" upright="1">
                          <a:noAutofit/>
                        </wps:bodyPr>
                      </wps:wsp>
                    </wpg:wgp>
                  </a:graphicData>
                </a:graphic>
                <wp14:sizeRelV relativeFrom="margin">
                  <wp14:pctHeight>0</wp14:pctHeight>
                </wp14:sizeRelV>
              </wp:anchor>
            </w:drawing>
          </mc:Choice>
          <mc:Fallback>
            <w:pict>
              <v:group w14:anchorId="1E64EDD7" id="_x0000_s1081" style="position:absolute;left:0;text-align:left;margin-left:0;margin-top:74.65pt;width:403.9pt;height:75pt;z-index:251729408;mso-position-horizontal:left;mso-position-horizontal-relative:margin;mso-height-relative:margin" coordorigin="502,8141" coordsize="8078,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">
                <v:rect id="Rectangle 423" o:spid="_x0000_s1082"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" filled="f" strokecolor="#997900" strokeweight="1pt"/>
                <v:rect id="Rectangle 424" o:spid="_x0000_s1083"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" fillcolor="#997900" stroked="f"/>
                <v:shape id="AutoShape 425" o:spid="_x0000_s1084"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085" type="#_x0000_t202" style="position:absolute;left:1055;top:8141;width:7525;height:1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" filled="f" stroked="f">
                  <v:textbox inset="0,0,0,0">
                    <w:txbxContent>
                      <w:p w14:paraId="6AF03713" w14:textId="21478BDC" w:rsidR="000E076D" w:rsidRPr="00A92295" w:rsidRDefault="000E076D" w:rsidP="00EE6353">
                        <w:pPr>
                          <w:pStyle w:val="NoteCallOut"/>
                        </w:pPr>
                        <w:r>
                          <w:rPr>
                            <w:rStyle w:val="Newtext"/>
                          </w:rPr>
                          <w:t>Make sure that your RSR Recipient Report has been certified before the Recipient Report deadline. Your providers will not be able to submit their RSR Provider Reports if your Recipient Report has not been certified.</w:t>
                        </w:r>
                      </w:p>
                    </w:txbxContent>
                  </v:textbox>
                </v:shape>
                <w10:wrap type="topAndBottom" anchorx="margin"/>
              </v:group>
            </w:pict>
          </mc:Fallback>
        </mc:AlternateContent>
      </w:r>
      <w:r w:rsidR="00390B22" w:rsidRPr="00870870">
        <w:rPr>
          <w:rStyle w:val="Newtext"/>
        </w:rPr>
        <w:t xml:space="preserve">Your RSR Recipient Report will then advance to “Certified” status. </w:t>
      </w:r>
      <w:r w:rsidR="0010375A" w:rsidRPr="00870870">
        <w:rPr>
          <w:rStyle w:val="Newtext"/>
        </w:rPr>
        <w:t xml:space="preserve">Your report must be in “Submitted” status by the final </w:t>
      </w:r>
      <w:r w:rsidR="00DC2F20" w:rsidRPr="00870870">
        <w:rPr>
          <w:rStyle w:val="Newtext"/>
        </w:rPr>
        <w:t xml:space="preserve">deadline. To advance your report to “Submitted” status, you must accept all RSR Provider Reports associated with your grant. For instructions on accepting a Provider Report, please see </w:t>
      </w:r>
      <w:hyperlink w:anchor="_Accepting_the_Provider" w:history="1">
        <w:r w:rsidR="00DC2F20" w:rsidRPr="006577C1">
          <w:rPr>
            <w:rStyle w:val="Hyperlink"/>
            <w:shd w:val="clear" w:color="auto" w:fill="E3E4E5" w:themeFill="background2" w:themeFillTint="99"/>
          </w:rPr>
          <w:t xml:space="preserve">Accepting </w:t>
        </w:r>
        <w:r w:rsidR="006577C1">
          <w:rPr>
            <w:rStyle w:val="Hyperlink"/>
            <w:shd w:val="clear" w:color="auto" w:fill="E3E4E5" w:themeFill="background2" w:themeFillTint="99"/>
          </w:rPr>
          <w:t xml:space="preserve">the </w:t>
        </w:r>
        <w:r w:rsidR="00ED45DE" w:rsidRPr="006577C1">
          <w:rPr>
            <w:rStyle w:val="Hyperlink"/>
            <w:shd w:val="clear" w:color="auto" w:fill="E3E4E5" w:themeFill="background2" w:themeFillTint="99"/>
          </w:rPr>
          <w:t>Provider Report</w:t>
        </w:r>
      </w:hyperlink>
      <w:r w:rsidR="00ED45DE" w:rsidRPr="00870870">
        <w:rPr>
          <w:rStyle w:val="Newtext"/>
        </w:rPr>
        <w:t>.</w:t>
      </w:r>
    </w:p>
    <w:p w14:paraId="19066F6D" w14:textId="073094B5" w:rsidR="00825B11" w:rsidRDefault="00031F04" w:rsidP="00870870">
      <w:pPr>
        <w:pStyle w:val="figuretitles"/>
      </w:pPr>
      <w:r>
        <w:lastRenderedPageBreak/>
        <w:t>Figure 1</w:t>
      </w:r>
      <w:r w:rsidR="006577C1">
        <w:t>6</w:t>
      </w:r>
      <w:r>
        <w:t>. RSR Recipient Report: Screenshot of the Certify Report Page</w:t>
      </w:r>
    </w:p>
    <w:p w14:paraId="6DC5AAEF" w14:textId="2CFAA285" w:rsidR="003B3792" w:rsidRDefault="003B3792" w:rsidP="00870870">
      <w:pPr>
        <w:pStyle w:val="figuretitles"/>
      </w:pPr>
      <w:r>
        <w:drawing>
          <wp:inline distT="0" distB="0" distL="0" distR="0" wp14:anchorId="26398CF4" wp14:editId="625176CB">
            <wp:extent cx="6400800" cy="2856865"/>
            <wp:effectExtent l="19050" t="19050" r="19050" b="19685"/>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6400800" cy="2856865"/>
                    </a:xfrm>
                    <a:prstGeom prst="rect">
                      <a:avLst/>
                    </a:prstGeom>
                    <a:ln>
                      <a:solidFill>
                        <a:schemeClr val="bg2"/>
                      </a:solidFill>
                    </a:ln>
                  </pic:spPr>
                </pic:pic>
              </a:graphicData>
            </a:graphic>
          </wp:inline>
        </w:drawing>
      </w:r>
    </w:p>
    <w:p w14:paraId="152726C0" w14:textId="4478EB84" w:rsidR="000F4CB9" w:rsidRPr="005F40FC" w:rsidRDefault="000F4CB9" w:rsidP="000F4CB9">
      <w:pPr>
        <w:sectPr w:rsidR="000F4CB9" w:rsidRPr="005F40FC" w:rsidSect="000F4CB9">
          <w:pgSz w:w="12240" w:h="15840"/>
          <w:pgMar w:top="1440" w:right="1080" w:bottom="1440" w:left="1080" w:header="616" w:footer="607" w:gutter="0"/>
          <w:cols w:space="720"/>
        </w:sectPr>
      </w:pPr>
      <w:bookmarkStart w:id="44" w:name="_Provider_Exemptions"/>
      <w:bookmarkEnd w:id="44"/>
    </w:p>
    <w:p w14:paraId="7DE45CC2" w14:textId="106F4569" w:rsidR="00A12E1E" w:rsidRPr="00AE0B8F" w:rsidRDefault="00A7002E" w:rsidP="00AE0B8F">
      <w:pPr>
        <w:pStyle w:val="Heading2"/>
      </w:pPr>
      <w:bookmarkStart w:id="45" w:name="_bookmark16"/>
      <w:bookmarkStart w:id="46" w:name="_Toc120870532"/>
      <w:bookmarkEnd w:id="45"/>
      <w:r w:rsidRPr="00AE0B8F">
        <w:lastRenderedPageBreak/>
        <w:t>Frequently Asked Questions About the RSR Recipient Report</w:t>
      </w:r>
      <w:bookmarkEnd w:id="46"/>
    </w:p>
    <w:p w14:paraId="319F6AB3" w14:textId="3FE8418D" w:rsidR="00A7002E" w:rsidRPr="00870870" w:rsidRDefault="001E0B5D" w:rsidP="001E0B5D">
      <w:pPr>
        <w:pStyle w:val="Question"/>
      </w:pPr>
      <w:r w:rsidRPr="00870870">
        <mc:AlternateContent>
          <mc:Choice Requires="wpg">
            <w:drawing>
              <wp:anchor distT="0" distB="0" distL="114300" distR="114300" simplePos="0" relativeHeight="251627008" behindDoc="0" locked="0" layoutInCell="1" allowOverlap="1" wp14:anchorId="2F4A0DD2" wp14:editId="072BDCDE">
                <wp:simplePos x="0" y="0"/>
                <wp:positionH relativeFrom="page">
                  <wp:posOffset>685800</wp:posOffset>
                </wp:positionH>
                <wp:positionV relativeFrom="paragraph">
                  <wp:posOffset>1905</wp:posOffset>
                </wp:positionV>
                <wp:extent cx="733425" cy="733425"/>
                <wp:effectExtent l="0" t="0" r="0" b="9525"/>
                <wp:wrapSquare wrapText="bothSides"/>
                <wp:docPr id="41"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42"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83CF79" id="Group 334" o:spid="_x0000_s1026" style="position:absolute;margin-left:54pt;margin-top:.15pt;width:57.75pt;height:57.75pt;z-index:251627008;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EF3D77" w:rsidRPr="00870870">
        <w:t xml:space="preserve">Are recipients able to </w:t>
      </w:r>
      <w:r w:rsidR="00C70D96">
        <w:t>access</w:t>
      </w:r>
      <w:r w:rsidR="00C70D96" w:rsidRPr="00870870">
        <w:t xml:space="preserve"> </w:t>
      </w:r>
      <w:r w:rsidR="00A37B07" w:rsidRPr="00870870">
        <w:t>previous years</w:t>
      </w:r>
      <w:r w:rsidR="00153320" w:rsidRPr="00870870">
        <w:t>’</w:t>
      </w:r>
      <w:r w:rsidR="00A37B07" w:rsidRPr="00870870">
        <w:t xml:space="preserve"> submissions to review the data submitted for the RSR Recipient Report?</w:t>
      </w:r>
    </w:p>
    <w:p w14:paraId="3CC77A7C" w14:textId="5BD3993B" w:rsidR="00A12E1E" w:rsidRPr="00870870" w:rsidRDefault="001441B6" w:rsidP="001E0B5D">
      <w:pPr>
        <w:pStyle w:val="QAnswer"/>
      </w:pPr>
      <w:r w:rsidRPr="00870870">
        <w:t xml:space="preserve">Recipients can review previously submitted Recipient Reports </w:t>
      </w:r>
      <w:r w:rsidR="002775F2" w:rsidRPr="00870870">
        <w:t xml:space="preserve">in the RSR </w:t>
      </w:r>
      <w:r w:rsidR="001A4BAA" w:rsidRPr="00870870">
        <w:t>w</w:t>
      </w:r>
      <w:r w:rsidR="002775F2" w:rsidRPr="00870870">
        <w:t>eb system at any time.</w:t>
      </w:r>
      <w:r w:rsidR="009E4B9D" w:rsidRPr="00870870">
        <w:t xml:space="preserve"> To access these reports, search for the applicable year</w:t>
      </w:r>
      <w:r w:rsidR="00041118" w:rsidRPr="00870870">
        <w:t>’s</w:t>
      </w:r>
      <w:r w:rsidR="00F0444B">
        <w:t xml:space="preserve"> report in the EHBs</w:t>
      </w:r>
      <w:r w:rsidR="00041118" w:rsidRPr="00870870">
        <w:t>. If you need further assistance searching for these reports</w:t>
      </w:r>
      <w:r w:rsidR="00153320" w:rsidRPr="00870870">
        <w:t>,</w:t>
      </w:r>
      <w:r w:rsidR="00041118" w:rsidRPr="00870870">
        <w:t xml:space="preserve"> </w:t>
      </w:r>
      <w:r w:rsidR="00851F94" w:rsidRPr="00870870">
        <w:t xml:space="preserve">contact </w:t>
      </w:r>
      <w:hyperlink r:id="rId66" w:history="1">
        <w:r w:rsidR="00851F94" w:rsidRPr="00870870">
          <w:rPr>
            <w:rStyle w:val="Hyperlinks"/>
          </w:rPr>
          <w:t>Ryan White Data Support</w:t>
        </w:r>
      </w:hyperlink>
      <w:r w:rsidR="00851F94" w:rsidRPr="00870870">
        <w:t>.</w:t>
      </w:r>
    </w:p>
    <w:p w14:paraId="2325DB92" w14:textId="6A4737AA" w:rsidR="00A12E1E" w:rsidRPr="001E0B5D" w:rsidRDefault="00A12E1E" w:rsidP="001E0B5D">
      <w:pPr>
        <w:pStyle w:val="Question"/>
      </w:pPr>
      <w:r w:rsidRPr="001E0B5D">
        <w:t xml:space="preserve">We are a RWHAP Part C and D recipient; we are also a RWHAP Part A subrecipient. We do not have </w:t>
      </w:r>
      <w:r w:rsidR="00D456E1">
        <w:t>any</w:t>
      </w:r>
      <w:r w:rsidRPr="001E0B5D">
        <w:t xml:space="preserve"> subrecipients</w:t>
      </w:r>
      <w:r w:rsidR="00D456E1">
        <w:t xml:space="preserve"> and use our funding to provide services to clients. </w:t>
      </w:r>
      <w:r w:rsidRPr="001E0B5D">
        <w:t xml:space="preserve">What components of the RSR do </w:t>
      </w:r>
      <w:r w:rsidR="007C19F4">
        <w:t>we</w:t>
      </w:r>
      <w:r w:rsidRPr="001E0B5D">
        <w:t xml:space="preserve"> have to complete?</w:t>
      </w:r>
    </w:p>
    <w:p w14:paraId="7E6536B1" w14:textId="54EE4E9F" w:rsidR="00A12E1E" w:rsidRDefault="00D4787C" w:rsidP="083B8525">
      <w:pPr>
        <w:pStyle w:val="QAnswer"/>
      </w:pPr>
      <w:r>
        <w:t xml:space="preserve">You must </w:t>
      </w:r>
      <w:r w:rsidR="00A12E1E" w:rsidRPr="001E0B5D">
        <w:t xml:space="preserve">submit two RSR Recipient Reports, one for your RWHAP Part C grant and </w:t>
      </w:r>
      <w:r w:rsidR="001A4BAA">
        <w:t>one</w:t>
      </w:r>
      <w:r w:rsidR="001A4BAA" w:rsidRPr="001E0B5D">
        <w:t xml:space="preserve"> </w:t>
      </w:r>
      <w:r w:rsidR="00A12E1E" w:rsidRPr="001E0B5D">
        <w:t xml:space="preserve">for your RWHAP Part D grant. </w:t>
      </w:r>
      <w:r w:rsidR="006A4112">
        <w:t>You also must c</w:t>
      </w:r>
      <w:r w:rsidR="00A12E1E" w:rsidRPr="001E0B5D">
        <w:t xml:space="preserve">omplete one RSR Provider Report that includes data on all the services your agency is funded to deliver. </w:t>
      </w:r>
      <w:r w:rsidR="007C19F4">
        <w:t>As part of your Provider Report, you must s</w:t>
      </w:r>
      <w:r w:rsidR="00A12E1E" w:rsidRPr="001E0B5D">
        <w:t>ubmit client-level data that includes one record for each eligible client that received a service during the reporting period</w:t>
      </w:r>
      <w:r w:rsidR="007C19F4">
        <w:t xml:space="preserve"> that you were funded to provide</w:t>
      </w:r>
      <w:r w:rsidR="00A12E1E" w:rsidRPr="001E0B5D">
        <w:t>.</w:t>
      </w:r>
    </w:p>
    <w:p w14:paraId="469AC35E" w14:textId="492F6081" w:rsidR="009B2E7F" w:rsidRPr="00870870" w:rsidRDefault="003416B2" w:rsidP="00DE21A6">
      <w:pPr>
        <w:pStyle w:val="Question"/>
      </w:pPr>
      <w:r w:rsidRPr="00870870">
        <w:t xml:space="preserve">Are agenicies that are only funded </w:t>
      </w:r>
      <w:r w:rsidR="00F964D8" w:rsidRPr="00870870">
        <w:t xml:space="preserve">by </w:t>
      </w:r>
      <w:r w:rsidR="002E5A99" w:rsidRPr="00870870">
        <w:t xml:space="preserve">RWHAP </w:t>
      </w:r>
      <w:r w:rsidR="003F3015" w:rsidRPr="00870870">
        <w:t>Part B</w:t>
      </w:r>
      <w:r w:rsidR="00F964D8" w:rsidRPr="00870870">
        <w:t xml:space="preserve"> Minorty </w:t>
      </w:r>
      <w:r w:rsidR="003B5003" w:rsidRPr="00870870">
        <w:t>AIDS</w:t>
      </w:r>
      <w:r w:rsidR="00F964D8" w:rsidRPr="00870870">
        <w:t xml:space="preserve"> Iniative dollars required to submit the RSR?</w:t>
      </w:r>
    </w:p>
    <w:p w14:paraId="63F12EC1" w14:textId="208CEC9B" w:rsidR="009B4DAA" w:rsidRPr="00870870" w:rsidRDefault="00387EB5" w:rsidP="001E0B5D">
      <w:pPr>
        <w:pStyle w:val="QAnswer"/>
      </w:pPr>
      <w:r w:rsidRPr="00870870">
        <w:t>A Part B Minority A</w:t>
      </w:r>
      <w:r w:rsidR="006B0CA7" w:rsidRPr="00870870">
        <w:t>IDS</w:t>
      </w:r>
      <w:r w:rsidRPr="00870870">
        <w:t xml:space="preserve"> Iniative (MAI)</w:t>
      </w:r>
      <w:r w:rsidR="00BE22F3" w:rsidRPr="00870870">
        <w:t xml:space="preserve"> funded subrecipient may report on the RSR if the service</w:t>
      </w:r>
      <w:r w:rsidR="00A8728C" w:rsidRPr="00870870">
        <w:t xml:space="preserve"> they are providing fits within a service category definiton listed </w:t>
      </w:r>
      <w:hyperlink r:id="rId67" w:history="1">
        <w:r w:rsidR="00A8728C" w:rsidRPr="00870870">
          <w:rPr>
            <w:rStyle w:val="Hyperlinks"/>
          </w:rPr>
          <w:t>P</w:t>
        </w:r>
        <w:r w:rsidR="008A3620" w:rsidRPr="00870870">
          <w:rPr>
            <w:rStyle w:val="Hyperlinks"/>
          </w:rPr>
          <w:t>CN 16-02</w:t>
        </w:r>
      </w:hyperlink>
      <w:r w:rsidR="008A3620" w:rsidRPr="00870870">
        <w:t xml:space="preserve">. If the service does not meet the criteria </w:t>
      </w:r>
      <w:r w:rsidR="00A32E79" w:rsidRPr="00870870">
        <w:t>you should not report the RWHAP Part B MAI service on the RSR.</w:t>
      </w:r>
    </w:p>
    <w:p w14:paraId="185BC7AD" w14:textId="39961659" w:rsidR="00A12E1E" w:rsidRPr="001E0B5D" w:rsidRDefault="00754171" w:rsidP="001E0B5D">
      <w:pPr>
        <w:pStyle w:val="Question"/>
      </w:pPr>
      <w:r>
        <w:t>Is</w:t>
      </w:r>
      <w:r w:rsidR="00A12E1E" w:rsidRPr="001E0B5D">
        <w:t xml:space="preserve"> information for RWHAP-related fund</w:t>
      </w:r>
      <w:r w:rsidR="0027223E">
        <w:t>ed</w:t>
      </w:r>
      <w:r w:rsidR="00A12E1E" w:rsidRPr="001E0B5D">
        <w:t xml:space="preserve"> (program income or pharmaceutical rebates)</w:t>
      </w:r>
      <w:r w:rsidR="0027223E">
        <w:t xml:space="preserve"> services required</w:t>
      </w:r>
      <w:r w:rsidR="00A12E1E" w:rsidRPr="001E0B5D">
        <w:t xml:space="preserve"> in my Recipient Report?</w:t>
      </w:r>
    </w:p>
    <w:p w14:paraId="140800D5" w14:textId="49B738A8" w:rsidR="00A12E1E" w:rsidRPr="00870870" w:rsidRDefault="000E0F98" w:rsidP="008A4459">
      <w:pPr>
        <w:pStyle w:val="QAnswer"/>
      </w:pPr>
      <w:r w:rsidRPr="00870870">
        <w:t xml:space="preserve">Yes. </w:t>
      </w:r>
      <w:r w:rsidR="00065B3C">
        <w:t xml:space="preserve">You should include your organization’s RWHAP-related funded services (including program income and pharmaceutical rebates) in your </w:t>
      </w:r>
      <w:r w:rsidR="00D72BDA">
        <w:t>RWHAP contracts in the GCMS and y</w:t>
      </w:r>
      <w:r w:rsidR="000F05FF" w:rsidRPr="00870870">
        <w:t>our Recipient Report</w:t>
      </w:r>
      <w:r w:rsidR="00F7153A" w:rsidRPr="00870870">
        <w:t xml:space="preserve">. </w:t>
      </w:r>
      <w:r w:rsidR="00D72BDA">
        <w:t>Do not include funding amounts for RWHAP-related funded services in your contracts.</w:t>
      </w:r>
    </w:p>
    <w:p w14:paraId="3BA64EAA" w14:textId="4DE413DF" w:rsidR="00A12E1E" w:rsidRPr="00291831" w:rsidRDefault="00A06AD8" w:rsidP="001E0B5D">
      <w:pPr>
        <w:pStyle w:val="Question"/>
      </w:pPr>
      <w:r w:rsidRPr="00291831">
        <w:t xml:space="preserve">I contract with one of my </w:t>
      </w:r>
      <w:r w:rsidR="00A12E1E" w:rsidRPr="00291831">
        <w:t>subrecipients to provide AIDS Drug Assistance Program (ADAP) services only. Will this subrecipient submit an RSR?</w:t>
      </w:r>
    </w:p>
    <w:p w14:paraId="7624966A" w14:textId="41DB2D0D" w:rsidR="00A12E1E" w:rsidRPr="00291831" w:rsidRDefault="00A12E1E" w:rsidP="001E0B5D">
      <w:pPr>
        <w:pStyle w:val="QAnswer"/>
      </w:pPr>
      <w:r w:rsidRPr="00291831">
        <w:t xml:space="preserve">No. This subrecipient is not required to submit an RSR. </w:t>
      </w:r>
      <w:r w:rsidR="0057249C">
        <w:t>ADAP services are reported on in the ADAP Data Report (ADR).</w:t>
      </w:r>
    </w:p>
    <w:p w14:paraId="6990C724" w14:textId="5396A1EB" w:rsidR="00A12E1E" w:rsidRPr="00291831" w:rsidRDefault="00A12E1E" w:rsidP="001E0B5D">
      <w:pPr>
        <w:pStyle w:val="Question"/>
      </w:pPr>
      <w:r w:rsidRPr="00291831">
        <w:t xml:space="preserve">Our organization contributes </w:t>
      </w:r>
      <w:r w:rsidR="00C30A1B">
        <w:t>some of our RWHAP grant to the state’s</w:t>
      </w:r>
      <w:r w:rsidRPr="00291831">
        <w:t xml:space="preserve"> RWHAP </w:t>
      </w:r>
      <w:r w:rsidR="0033160C" w:rsidRPr="00291831">
        <w:t xml:space="preserve">Part B </w:t>
      </w:r>
      <w:r w:rsidRPr="00291831">
        <w:t xml:space="preserve">ADAP. Should I include a contract with the </w:t>
      </w:r>
      <w:r w:rsidR="006F4B89">
        <w:t>s</w:t>
      </w:r>
      <w:r w:rsidRPr="00291831">
        <w:t>tate (or its RWHAP ADAP contractor) on my contract list?</w:t>
      </w:r>
    </w:p>
    <w:p w14:paraId="72349F7E" w14:textId="79D7902F" w:rsidR="00A12E1E" w:rsidRPr="00291831" w:rsidRDefault="00A12E1E" w:rsidP="001E0B5D">
      <w:pPr>
        <w:pStyle w:val="QAnswer"/>
      </w:pPr>
      <w:r w:rsidRPr="00291831">
        <w:lastRenderedPageBreak/>
        <w:t xml:space="preserve">Yes, a contract should be entered into the GCMS for the respective contract period. </w:t>
      </w:r>
      <w:r w:rsidR="00194212" w:rsidRPr="00291831">
        <w:t>However, agencies</w:t>
      </w:r>
      <w:r w:rsidR="00E8266A" w:rsidRPr="00291831">
        <w:t xml:space="preserve"> that are </w:t>
      </w:r>
      <w:r w:rsidR="00080F00" w:rsidRPr="00291831">
        <w:t>only funded for ADA</w:t>
      </w:r>
      <w:r w:rsidR="0093420C" w:rsidRPr="00291831">
        <w:t>P services</w:t>
      </w:r>
      <w:r w:rsidR="0072735E" w:rsidRPr="00291831">
        <w:t xml:space="preserve"> </w:t>
      </w:r>
      <w:r w:rsidR="00C30A1B">
        <w:t>are</w:t>
      </w:r>
      <w:r w:rsidR="00C30A1B" w:rsidRPr="00291831">
        <w:t xml:space="preserve"> </w:t>
      </w:r>
      <w:r w:rsidR="0072735E" w:rsidRPr="00291831">
        <w:t>not required to submit an RSR</w:t>
      </w:r>
      <w:r w:rsidR="003A4C5C" w:rsidRPr="00291831">
        <w:t xml:space="preserve">. </w:t>
      </w:r>
      <w:r w:rsidR="00C30A1B">
        <w:t xml:space="preserve">Contracts funded only for ADAP services will not populate in your RSR Recipient Report. </w:t>
      </w:r>
      <w:r w:rsidR="003A4C5C" w:rsidRPr="00291831">
        <w:t>ADAP funded services are reported on</w:t>
      </w:r>
      <w:r w:rsidR="00C30A1B">
        <w:t xml:space="preserve"> </w:t>
      </w:r>
      <w:r w:rsidR="003A4C5C" w:rsidRPr="00291831">
        <w:t xml:space="preserve">the </w:t>
      </w:r>
      <w:r w:rsidR="005E6DBE">
        <w:t>ADR</w:t>
      </w:r>
      <w:r w:rsidR="007E4BB2" w:rsidRPr="00291831">
        <w:t>.</w:t>
      </w:r>
    </w:p>
    <w:p w14:paraId="5773760C" w14:textId="105C19CD" w:rsidR="00A12E1E" w:rsidRPr="00291831" w:rsidRDefault="00A12E1E" w:rsidP="001E0B5D">
      <w:pPr>
        <w:pStyle w:val="Question"/>
      </w:pPr>
      <w:r w:rsidRPr="00291831">
        <w:t>I am a recipient and have a contract with a fiscal intermediary. Do I list second-level provider services in the fiscal intermediary contract?</w:t>
      </w:r>
    </w:p>
    <w:p w14:paraId="72B44B6A" w14:textId="3B896586" w:rsidR="00A12E1E" w:rsidRPr="00291831" w:rsidRDefault="00A12E1E" w:rsidP="001E0B5D">
      <w:pPr>
        <w:pStyle w:val="QAnswer"/>
      </w:pPr>
      <w:r w:rsidRPr="00291831">
        <w:t>No. First, create a contract for the fiscal intermediary in the GCMS. On question 5 of the contract, indicate that the subrecipient is a fiscal intermediary. Then, create a separate contract for the second-level provider. Under question 6 in the GCMS, indicate “Yes,” and select the fiscal</w:t>
      </w:r>
      <w:r w:rsidR="00BB4DB7" w:rsidRPr="00291831">
        <w:t xml:space="preserve"> </w:t>
      </w:r>
      <w:r w:rsidRPr="00291831">
        <w:t>intermediary that funds the organization. The services that the second-level provider is funded for should be included in the second-level provider’s contract.</w:t>
      </w:r>
    </w:p>
    <w:p w14:paraId="04B23DC3" w14:textId="38568B4A" w:rsidR="00A7002E" w:rsidRPr="00291831" w:rsidRDefault="00A12E1E" w:rsidP="001E0B5D">
      <w:pPr>
        <w:pStyle w:val="Question"/>
      </w:pPr>
      <w:r w:rsidRPr="00291831">
        <w:t>The services listed for one of my subrecipients are not correct. Where can I edit the services?</w:t>
      </w:r>
    </w:p>
    <w:p w14:paraId="5BD2CF73" w14:textId="7FB0CF5B" w:rsidR="00A12E1E" w:rsidRPr="00291831" w:rsidRDefault="00A12E1E" w:rsidP="00D86278">
      <w:pPr>
        <w:pStyle w:val="QAnswer"/>
      </w:pPr>
      <w:r w:rsidRPr="00291831">
        <w:t xml:space="preserve">You </w:t>
      </w:r>
      <w:r w:rsidR="003518F3">
        <w:t>must</w:t>
      </w:r>
      <w:r w:rsidR="003518F3" w:rsidRPr="00291831">
        <w:t xml:space="preserve"> </w:t>
      </w:r>
      <w:r w:rsidRPr="00291831">
        <w:t xml:space="preserve">make </w:t>
      </w:r>
      <w:r w:rsidR="003518F3">
        <w:t>any required updates</w:t>
      </w:r>
      <w:r w:rsidR="003518F3" w:rsidRPr="00291831">
        <w:t xml:space="preserve"> </w:t>
      </w:r>
      <w:r w:rsidRPr="00291831">
        <w:t xml:space="preserve">to the contract in the GCMS. Select “Search Contracts” to enter the GCMS, search and select the </w:t>
      </w:r>
      <w:r w:rsidR="003518F3">
        <w:t>associated contract</w:t>
      </w:r>
      <w:r w:rsidRPr="00291831">
        <w:t xml:space="preserve">, make </w:t>
      </w:r>
      <w:r w:rsidR="003518F3">
        <w:t xml:space="preserve">any </w:t>
      </w:r>
      <w:r w:rsidRPr="00291831">
        <w:t>updates as necessary, and synchronize your report. As</w:t>
      </w:r>
      <w:r w:rsidR="00A7002E" w:rsidRPr="00291831">
        <w:t xml:space="preserve"> </w:t>
      </w:r>
      <w:r w:rsidRPr="00291831">
        <w:t xml:space="preserve">a reminder, verify contracts </w:t>
      </w:r>
      <w:r w:rsidR="003518F3">
        <w:t>before</w:t>
      </w:r>
      <w:r w:rsidR="003518F3" w:rsidRPr="00291831">
        <w:t xml:space="preserve"> </w:t>
      </w:r>
      <w:r w:rsidRPr="00291831">
        <w:t>starting the Recipient Report to avoid the need to synchronize the data.</w:t>
      </w:r>
    </w:p>
    <w:p w14:paraId="1AACAE5F" w14:textId="6B2A6A1A" w:rsidR="00A12E1E" w:rsidRPr="00870870" w:rsidRDefault="00A12E1E" w:rsidP="001E0B5D">
      <w:pPr>
        <w:pStyle w:val="Question"/>
      </w:pPr>
      <w:r w:rsidRPr="00870870">
        <w:t>I have already certified my Recipient Report, and I am no longer able to make any changes. What do I need to do?</w:t>
      </w:r>
    </w:p>
    <w:p w14:paraId="6DAA380B" w14:textId="2F018E2D" w:rsidR="00A12E1E" w:rsidRPr="00870870" w:rsidRDefault="00A12E1E" w:rsidP="00291831">
      <w:pPr>
        <w:pStyle w:val="QAnswer"/>
      </w:pPr>
      <w:r w:rsidRPr="00870870">
        <w:t xml:space="preserve">You are not able to make changes to your Recipient Report while it is in “Certified” status. </w:t>
      </w:r>
      <w:r w:rsidR="00C546C7">
        <w:t>C</w:t>
      </w:r>
      <w:r w:rsidRPr="00870870">
        <w:t>ontact</w:t>
      </w:r>
      <w:r w:rsidR="0071029B" w:rsidRPr="00870870">
        <w:t xml:space="preserve"> Ryan White</w:t>
      </w:r>
      <w:r w:rsidRPr="00870870">
        <w:t xml:space="preserve"> Data Support </w:t>
      </w:r>
      <w:r w:rsidR="00C546C7">
        <w:t xml:space="preserve">for assistance making changes to your report after it has been certified </w:t>
      </w:r>
      <w:r w:rsidRPr="00870870">
        <w:t xml:space="preserve">at 1-888-640-9356 or </w:t>
      </w:r>
      <w:hyperlink r:id="rId68">
        <w:r w:rsidRPr="00870870">
          <w:rPr>
            <w:rStyle w:val="Hyperlinks"/>
          </w:rPr>
          <w:t>RyanWhiteDataSupport@wrma.com</w:t>
        </w:r>
      </w:hyperlink>
      <w:r w:rsidR="00C546C7" w:rsidRPr="00C546C7">
        <w:t>.</w:t>
      </w:r>
    </w:p>
    <w:p w14:paraId="1EEBA259" w14:textId="55354794" w:rsidR="00A7002E" w:rsidRPr="00870870" w:rsidRDefault="00A7002E" w:rsidP="00A7002E">
      <w:pPr>
        <w:pStyle w:val="Question"/>
      </w:pPr>
      <w:r w:rsidRPr="00870870">
        <w:t xml:space="preserve">Do I need to complete a Recipient Report for my EHE </w:t>
      </w:r>
      <w:r w:rsidR="004D1809" w:rsidRPr="00870870">
        <w:t xml:space="preserve">Initiative </w:t>
      </w:r>
      <w:r w:rsidRPr="00870870">
        <w:t>funding?</w:t>
      </w:r>
    </w:p>
    <w:p w14:paraId="24D070D6" w14:textId="7544A502" w:rsidR="00A7002E" w:rsidRPr="00870870" w:rsidRDefault="00A7002E" w:rsidP="083B8525">
      <w:pPr>
        <w:pStyle w:val="QAnswer"/>
      </w:pPr>
      <w:r w:rsidRPr="00870870">
        <w:t>Yes</w:t>
      </w:r>
      <w:r w:rsidR="00FB249C" w:rsidRPr="00870870">
        <w:t>.</w:t>
      </w:r>
      <w:r w:rsidRPr="00870870">
        <w:t xml:space="preserve"> </w:t>
      </w:r>
      <w:r w:rsidR="00B00C56">
        <w:t>Recipients must complete a separate Recipient Report for each grant that they receive from HRSA HAB including RWHAP Parts A, B, B Supplemental, C, and D as well as EHE Initiative</w:t>
      </w:r>
      <w:r w:rsidR="00353636">
        <w:t xml:space="preserve"> award</w:t>
      </w:r>
      <w:r w:rsidR="00082582">
        <w:t>s.</w:t>
      </w:r>
    </w:p>
    <w:p w14:paraId="559A7314" w14:textId="77777777" w:rsidR="00F508F9" w:rsidRDefault="00F508F9" w:rsidP="00A7002E">
      <w:pPr>
        <w:pStyle w:val="QAnswer"/>
        <w:sectPr w:rsidR="00F508F9" w:rsidSect="00963A37">
          <w:footerReference w:type="default" r:id="rId69"/>
          <w:pgSz w:w="12240" w:h="15840"/>
          <w:pgMar w:top="1440" w:right="1080" w:bottom="1440" w:left="1080" w:header="616" w:footer="607" w:gutter="0"/>
          <w:cols w:space="720"/>
        </w:sectPr>
      </w:pPr>
    </w:p>
    <w:p w14:paraId="1FDFE1DB" w14:textId="45093984" w:rsidR="00A12E1E" w:rsidRPr="006C6DE7" w:rsidRDefault="00547FEE" w:rsidP="006C6DE7">
      <w:pPr>
        <w:pStyle w:val="Heading1"/>
        <w:rPr>
          <w:rStyle w:val="Newtext"/>
          <w:shd w:val="clear" w:color="auto" w:fill="auto"/>
        </w:rPr>
      </w:pPr>
      <w:bookmarkStart w:id="47" w:name="RSR_Provider_Report"/>
      <w:bookmarkStart w:id="48" w:name="_Toc120870533"/>
      <w:bookmarkEnd w:id="47"/>
      <w:r>
        <w:rPr>
          <w:rStyle w:val="Newtext"/>
          <w:shd w:val="clear" w:color="auto" w:fill="auto"/>
        </w:rPr>
        <w:lastRenderedPageBreak/>
        <w:t>RSR Provider Report</w:t>
      </w:r>
      <w:bookmarkEnd w:id="48"/>
    </w:p>
    <w:p w14:paraId="7C791C18" w14:textId="58E4A21B" w:rsidR="00A12E1E" w:rsidRDefault="00727023" w:rsidP="009F7648">
      <w:r>
        <w:rPr>
          <w:noProof/>
        </w:rPr>
        <mc:AlternateContent>
          <mc:Choice Requires="wpg">
            <w:drawing>
              <wp:anchor distT="0" distB="182880" distL="114300" distR="114300" simplePos="0" relativeHeight="251735552" behindDoc="0" locked="0" layoutInCell="1" allowOverlap="1" wp14:anchorId="10F60877" wp14:editId="477872D1">
                <wp:simplePos x="0" y="0"/>
                <wp:positionH relativeFrom="margin">
                  <wp:align>left</wp:align>
                </wp:positionH>
                <wp:positionV relativeFrom="paragraph">
                  <wp:posOffset>941070</wp:posOffset>
                </wp:positionV>
                <wp:extent cx="5129784" cy="704088"/>
                <wp:effectExtent l="0" t="0" r="13970" b="1270"/>
                <wp:wrapSquare wrapText="bothSides"/>
                <wp:docPr id="1473319070"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704088"/>
                          <a:chOff x="492" y="1867"/>
                          <a:chExt cx="8078" cy="1155"/>
                        </a:xfrm>
                      </wpg:grpSpPr>
                      <wps:wsp>
                        <wps:cNvPr id="1473319071" name="Text Box 394"/>
                        <wps:cNvSpPr txBox="1">
                          <a:spLocks noChangeArrowheads="1"/>
                        </wps:cNvSpPr>
                        <wps:spPr bwMode="auto">
                          <a:xfrm>
                            <a:off x="1080" y="1877"/>
                            <a:ext cx="7490" cy="924"/>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8C4CCD3" w14:textId="50CD393C" w:rsidR="000E076D" w:rsidRPr="00B81FFB" w:rsidRDefault="000E076D" w:rsidP="00727023">
                              <w:pPr>
                                <w:pStyle w:val="NoteCallOut"/>
                                <w:rPr>
                                  <w:rStyle w:val="Newtext"/>
                                  <w:shd w:val="clear" w:color="auto" w:fill="auto"/>
                                </w:rPr>
                              </w:pPr>
                              <w:r>
                                <w:rPr>
                                  <w:rStyle w:val="Newtext"/>
                                  <w:shd w:val="clear" w:color="auto" w:fill="auto"/>
                                </w:rPr>
                                <w:t>Multiply funded providers should include data from all of their funding sources in a single RSR Provider Report.</w:t>
                              </w:r>
                            </w:p>
                          </w:txbxContent>
                        </wps:txbx>
                        <wps:bodyPr rot="0" vert="horz" wrap="square" lIns="0" tIns="0" rIns="0" bIns="0" anchor="ctr" anchorCtr="0" upright="1">
                          <a:noAutofit/>
                        </wps:bodyPr>
                      </wps:wsp>
                      <wps:wsp>
                        <wps:cNvPr id="95"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0F60877" id="_x0000_s1086" style="position:absolute;left:0;text-align:left;margin-left:0;margin-top:74.1pt;width:403.9pt;height:55.45pt;z-index:251735552;mso-wrap-distance-bottom:14.4pt;mso-position-horizontal:left;mso-position-horizontal-relative:margin;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">
                <v:shape id="Text Box 394" o:spid="_x0000_s1087" type="#_x0000_t202" style="position:absolute;left:1080;top:1877;width:7490;height: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" filled="f" strokecolor="#c4702f" strokeweight="1pt">
                  <v:textbox inset="0,0,0,0">
                    <w:txbxContent>
                      <w:p w14:paraId="28C4CCD3" w14:textId="50CD393C" w:rsidR="000E076D" w:rsidRPr="00B81FFB" w:rsidRDefault="000E076D" w:rsidP="00727023">
                        <w:pPr>
                          <w:pStyle w:val="NoteCallOut"/>
                          <w:rPr>
                            <w:rStyle w:val="Newtext"/>
                            <w:shd w:val="clear" w:color="auto" w:fill="auto"/>
                          </w:rPr>
                        </w:pPr>
                        <w:r>
                          <w:rPr>
                            <w:rStyle w:val="Newtext"/>
                            <w:shd w:val="clear" w:color="auto" w:fill="auto"/>
                          </w:rPr>
                          <w:t>Multiply funded providers should include data from all of their funding sources in a single RSR Provider Report.</w:t>
                        </w:r>
                      </w:p>
                    </w:txbxContent>
                  </v:textbox>
                </v:shape>
                <v:rect id="Rectangle 393" o:spid="_x0000_s1088"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" fillcolor="#c4702f" stroked="f"/>
                <v:shape id="AutoShape 392" o:spid="_x0000_s1089"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square" anchorx="margin"/>
              </v:group>
            </w:pict>
          </mc:Fallback>
        </mc:AlternateContent>
      </w:r>
      <w:r w:rsidR="00A12E1E" w:rsidRPr="009F7648">
        <w:t>The Provider Report is a collection of basic information about the provider and the services the provider delivered</w:t>
      </w:r>
      <w:r w:rsidR="00A12E1E" w:rsidRPr="00704988">
        <w:t>.</w:t>
      </w:r>
      <w:r w:rsidR="00BE57A2" w:rsidRPr="00704988">
        <w:t xml:space="preserve"> </w:t>
      </w:r>
      <w:r w:rsidR="006003C0">
        <w:t>All a</w:t>
      </w:r>
      <w:r w:rsidR="00BE57A2" w:rsidRPr="00870870">
        <w:t>gen</w:t>
      </w:r>
      <w:r w:rsidR="003D6E2B" w:rsidRPr="00870870">
        <w:t>cies that provide services using RWHAP funding</w:t>
      </w:r>
      <w:r w:rsidR="006003C0">
        <w:t xml:space="preserve">, </w:t>
      </w:r>
      <w:r w:rsidR="003D6E2B" w:rsidRPr="00870870">
        <w:t>RWHAP-related funding (</w:t>
      </w:r>
      <w:r w:rsidR="006003C0">
        <w:t xml:space="preserve">including </w:t>
      </w:r>
      <w:r w:rsidR="003D6E2B" w:rsidRPr="00870870">
        <w:t>program income and pharmaceutical rebates</w:t>
      </w:r>
      <w:r w:rsidR="005850B1" w:rsidRPr="00870870">
        <w:t>)</w:t>
      </w:r>
      <w:r w:rsidR="006003C0">
        <w:t xml:space="preserve">, and/or EHE Initiative funding </w:t>
      </w:r>
      <w:r w:rsidR="005850B1" w:rsidRPr="00870870">
        <w:t xml:space="preserve">are required to </w:t>
      </w:r>
      <w:r w:rsidR="00D2295F" w:rsidRPr="00870870">
        <w:t>complete a</w:t>
      </w:r>
      <w:r w:rsidR="006003C0">
        <w:t xml:space="preserve">n </w:t>
      </w:r>
      <w:r w:rsidR="00D2295F" w:rsidRPr="00870870">
        <w:t>RSR Provider Report.</w:t>
      </w:r>
    </w:p>
    <w:p w14:paraId="060E3B77" w14:textId="4E2E1DF8" w:rsidR="00A12E1E" w:rsidRDefault="00A12E1E" w:rsidP="00870031">
      <w:r w:rsidRPr="00870031">
        <w:t xml:space="preserve">Unless exempted, all provider agencies are expected to complete their own reports to confirm that their data accurately reflect their program and the quality of care their agency provides. </w:t>
      </w:r>
    </w:p>
    <w:p w14:paraId="3B775AE1" w14:textId="1253E852" w:rsidR="00A72B3A" w:rsidRPr="00870870" w:rsidRDefault="00A72B3A" w:rsidP="00870031">
      <w:pPr>
        <w:rPr>
          <w:rStyle w:val="Newtext"/>
        </w:rPr>
      </w:pPr>
      <w:r w:rsidRPr="00870870">
        <w:rPr>
          <w:rStyle w:val="Newtext"/>
        </w:rPr>
        <w:t xml:space="preserve">The RSR Provider Report is divided into sections as shown below and will be explained in further detail in the upcoming </w:t>
      </w:r>
      <w:r w:rsidR="00405742">
        <w:rPr>
          <w:rStyle w:val="Newtext"/>
        </w:rPr>
        <w:t>part</w:t>
      </w:r>
      <w:r w:rsidRPr="00870870">
        <w:rPr>
          <w:rStyle w:val="Newtext"/>
        </w:rPr>
        <w:t>s of this manual:</w:t>
      </w:r>
    </w:p>
    <w:p w14:paraId="40DC7F5C" w14:textId="2AAF31EF" w:rsidR="00A72B3A" w:rsidRPr="00870870" w:rsidRDefault="00000000" w:rsidP="00A72B3A">
      <w:pPr>
        <w:pStyle w:val="ListBullets"/>
        <w:rPr>
          <w:rStyle w:val="Newtext"/>
        </w:rPr>
      </w:pPr>
      <w:hyperlink w:anchor="_General_Information" w:history="1">
        <w:r w:rsidR="00A72B3A" w:rsidRPr="00405742">
          <w:rPr>
            <w:rStyle w:val="Hyperlink"/>
            <w:shd w:val="clear" w:color="auto" w:fill="E3E4E5" w:themeFill="background2" w:themeFillTint="99"/>
          </w:rPr>
          <w:t>General Information</w:t>
        </w:r>
      </w:hyperlink>
      <w:r w:rsidR="008D3582" w:rsidRPr="00870870">
        <w:rPr>
          <w:rStyle w:val="Newtext"/>
        </w:rPr>
        <w:t xml:space="preserve">: </w:t>
      </w:r>
      <w:r w:rsidR="00B66154" w:rsidRPr="00870870">
        <w:rPr>
          <w:rStyle w:val="Newtext"/>
        </w:rPr>
        <w:t>B</w:t>
      </w:r>
      <w:r w:rsidR="008D3582" w:rsidRPr="00870870">
        <w:rPr>
          <w:rStyle w:val="Newtext"/>
        </w:rPr>
        <w:t>asic information about the provider organization such as the mailing address, organization contacts, and service delivery sites.</w:t>
      </w:r>
    </w:p>
    <w:p w14:paraId="4512026E" w14:textId="6B416FB8" w:rsidR="00A72B3A" w:rsidRPr="00870870" w:rsidRDefault="00000000" w:rsidP="00A72B3A">
      <w:pPr>
        <w:pStyle w:val="ListBullets"/>
        <w:rPr>
          <w:rStyle w:val="Newtext"/>
        </w:rPr>
      </w:pPr>
      <w:hyperlink w:anchor="_Program_Information" w:history="1">
        <w:r w:rsidR="00A72B3A" w:rsidRPr="00405742">
          <w:rPr>
            <w:rStyle w:val="Hyperlink"/>
            <w:shd w:val="clear" w:color="auto" w:fill="E3E4E5" w:themeFill="background2" w:themeFillTint="99"/>
          </w:rPr>
          <w:t>Program Information</w:t>
        </w:r>
      </w:hyperlink>
      <w:r w:rsidR="00E93E6D" w:rsidRPr="00870870">
        <w:rPr>
          <w:rStyle w:val="Newtext"/>
        </w:rPr>
        <w:t xml:space="preserve">: Additional information about the provider </w:t>
      </w:r>
      <w:r w:rsidR="007D2B19" w:rsidRPr="00870870">
        <w:rPr>
          <w:rStyle w:val="Newtext"/>
        </w:rPr>
        <w:t>as well as questions regarding medication assisted treatment (MAT) for opioid use disorder.</w:t>
      </w:r>
    </w:p>
    <w:p w14:paraId="4495C215" w14:textId="5296628E" w:rsidR="00A72B3A" w:rsidRPr="00870870" w:rsidRDefault="00000000" w:rsidP="00A72B3A">
      <w:pPr>
        <w:pStyle w:val="ListBullets"/>
        <w:rPr>
          <w:rStyle w:val="Newtext"/>
        </w:rPr>
      </w:pPr>
      <w:hyperlink w:anchor="_Service_Information" w:history="1">
        <w:r w:rsidR="00A72B3A" w:rsidRPr="00405742">
          <w:rPr>
            <w:rStyle w:val="Hyperlink"/>
            <w:shd w:val="clear" w:color="auto" w:fill="E3E4E5" w:themeFill="background2" w:themeFillTint="99"/>
          </w:rPr>
          <w:t>Service Information</w:t>
        </w:r>
      </w:hyperlink>
      <w:r w:rsidR="00B66154" w:rsidRPr="00870870">
        <w:rPr>
          <w:rStyle w:val="Newtext"/>
        </w:rPr>
        <w:t>: Details the services the provider was funded to provide.</w:t>
      </w:r>
    </w:p>
    <w:p w14:paraId="3CCDF8E8" w14:textId="073B2894" w:rsidR="00A72B3A" w:rsidRPr="00870870" w:rsidRDefault="00000000" w:rsidP="00A72B3A">
      <w:pPr>
        <w:pStyle w:val="ListBullets"/>
        <w:rPr>
          <w:rStyle w:val="Newtext"/>
        </w:rPr>
      </w:pPr>
      <w:hyperlink w:anchor="_HIV_Counseling_and" w:history="1">
        <w:r w:rsidR="00A72B3A" w:rsidRPr="00405742">
          <w:rPr>
            <w:rStyle w:val="Hyperlink"/>
            <w:shd w:val="clear" w:color="auto" w:fill="E3E4E5" w:themeFill="background2" w:themeFillTint="99"/>
          </w:rPr>
          <w:t>HC&amp;T Information</w:t>
        </w:r>
      </w:hyperlink>
      <w:r w:rsidR="00B66154" w:rsidRPr="00870870">
        <w:rPr>
          <w:rStyle w:val="Newtext"/>
        </w:rPr>
        <w:t xml:space="preserve">: </w:t>
      </w:r>
      <w:r w:rsidR="00952460" w:rsidRPr="00870870">
        <w:rPr>
          <w:rStyle w:val="Newtext"/>
        </w:rPr>
        <w:t>Aggregate data on HIV counseling and testing (HC&amp;T) activities.</w:t>
      </w:r>
    </w:p>
    <w:p w14:paraId="05454D88" w14:textId="238ED110" w:rsidR="00A72B3A" w:rsidRPr="00870870" w:rsidRDefault="00000000" w:rsidP="00A72B3A">
      <w:pPr>
        <w:pStyle w:val="ListBullets"/>
        <w:rPr>
          <w:rStyle w:val="Newtext"/>
        </w:rPr>
      </w:pPr>
      <w:hyperlink w:anchor="_Clients_by_ZIP" w:history="1">
        <w:r w:rsidR="00A72B3A" w:rsidRPr="00405742">
          <w:rPr>
            <w:rStyle w:val="Hyperlink"/>
            <w:shd w:val="clear" w:color="auto" w:fill="E3E4E5" w:themeFill="background2" w:themeFillTint="99"/>
          </w:rPr>
          <w:t>Clients by ZIP Code</w:t>
        </w:r>
      </w:hyperlink>
      <w:r w:rsidR="00952460" w:rsidRPr="00870870">
        <w:rPr>
          <w:rStyle w:val="Newtext"/>
        </w:rPr>
        <w:t xml:space="preserve">: Aggregate data on the number of clients residing </w:t>
      </w:r>
      <w:r w:rsidR="004D5E93" w:rsidRPr="00870870">
        <w:rPr>
          <w:rStyle w:val="Newtext"/>
        </w:rPr>
        <w:t>in each ZIP Code.</w:t>
      </w:r>
    </w:p>
    <w:p w14:paraId="6686463E" w14:textId="7EA8AD70" w:rsidR="00A72B3A" w:rsidRPr="00870031" w:rsidRDefault="00000000" w:rsidP="00870870">
      <w:pPr>
        <w:pStyle w:val="ListBullets"/>
      </w:pPr>
      <w:hyperlink w:anchor="_Import_Client-level_Data" w:history="1">
        <w:r w:rsidR="00A72B3A" w:rsidRPr="00405742">
          <w:rPr>
            <w:rStyle w:val="Hyperlink"/>
            <w:shd w:val="clear" w:color="auto" w:fill="E3E4E5" w:themeFill="background2" w:themeFillTint="99"/>
          </w:rPr>
          <w:t>Import Client-level Data</w:t>
        </w:r>
      </w:hyperlink>
      <w:r w:rsidR="004D5E93" w:rsidRPr="00870870">
        <w:rPr>
          <w:rStyle w:val="Newtext"/>
        </w:rPr>
        <w:t xml:space="preserve">: </w:t>
      </w:r>
      <w:r w:rsidR="00EA42EC" w:rsidRPr="00870870">
        <w:rPr>
          <w:rStyle w:val="Newtext"/>
        </w:rPr>
        <w:t>Report section where providers upload their client-level data (CLD) file.</w:t>
      </w:r>
    </w:p>
    <w:p w14:paraId="471ED5EC" w14:textId="7C14BFD8" w:rsidR="00A12E1E" w:rsidRDefault="003474EB" w:rsidP="001375B0">
      <w:pPr>
        <w:pStyle w:val="Heading2"/>
      </w:pPr>
      <w:bookmarkStart w:id="49" w:name="Instructions_for_Completing_the_Provider"/>
      <w:bookmarkStart w:id="50" w:name="_Toc77946349"/>
      <w:bookmarkStart w:id="51" w:name="_Toc120870534"/>
      <w:bookmarkEnd w:id="49"/>
      <w:r>
        <w:t>Accessing</w:t>
      </w:r>
      <w:r w:rsidR="00A12E1E" w:rsidRPr="001375B0">
        <w:t xml:space="preserve"> the </w:t>
      </w:r>
      <w:r>
        <w:t xml:space="preserve">RSR </w:t>
      </w:r>
      <w:r w:rsidR="00A12E1E" w:rsidRPr="001375B0">
        <w:t>Provider Report</w:t>
      </w:r>
      <w:bookmarkEnd w:id="50"/>
      <w:bookmarkEnd w:id="51"/>
    </w:p>
    <w:p w14:paraId="1517C98D" w14:textId="1049B14F" w:rsidR="007451B9" w:rsidRDefault="00945446" w:rsidP="00990C30">
      <w:r w:rsidRPr="00945446">
        <w:t xml:space="preserve">Providers will access and complete the 2022 RSR Provider Report via the HRSA </w:t>
      </w:r>
      <w:r w:rsidR="00A21753">
        <w:t>E</w:t>
      </w:r>
      <w:r w:rsidRPr="00945446">
        <w:t xml:space="preserve">lectronic </w:t>
      </w:r>
      <w:r w:rsidR="00A21753">
        <w:t>H</w:t>
      </w:r>
      <w:r w:rsidRPr="00945446">
        <w:t>andbooks (EHBs). However, your access to the EHBs will differ depending on how your organization is categorized</w:t>
      </w:r>
      <w:r w:rsidR="007451B9">
        <w:t>:</w:t>
      </w:r>
    </w:p>
    <w:p w14:paraId="245E55CC" w14:textId="46556F6C" w:rsidR="007451B9" w:rsidRPr="00870870" w:rsidRDefault="007451B9" w:rsidP="007451B9">
      <w:pPr>
        <w:pStyle w:val="ListBullets"/>
        <w:rPr>
          <w:rStyle w:val="Newtext"/>
        </w:rPr>
      </w:pPr>
      <w:r w:rsidRPr="00870870">
        <w:rPr>
          <w:rStyle w:val="Strong"/>
        </w:rPr>
        <w:t>Recipient-Providers</w:t>
      </w:r>
      <w:r w:rsidRPr="00870870">
        <w:rPr>
          <w:rStyle w:val="Newtext"/>
        </w:rPr>
        <w:t xml:space="preserve">: </w:t>
      </w:r>
      <w:r w:rsidR="00FB1A60" w:rsidRPr="00870870">
        <w:rPr>
          <w:rStyle w:val="Newtext"/>
        </w:rPr>
        <w:t xml:space="preserve">These are organizations that receive a RWHAP and/or EHE award directly from HRSA HAB. </w:t>
      </w:r>
      <w:r w:rsidR="00213112" w:rsidRPr="00870870">
        <w:rPr>
          <w:rStyle w:val="Newtext"/>
        </w:rPr>
        <w:t>Users from these organizations will access the HRSA EHBs</w:t>
      </w:r>
      <w:r w:rsidR="00DA2DAB" w:rsidRPr="00870870">
        <w:rPr>
          <w:rStyle w:val="Newtext"/>
        </w:rPr>
        <w:t xml:space="preserve"> through the Applicant/Grantee portal and locate their 2022 RSR deliverable in their organization’s list of Performance Reports.</w:t>
      </w:r>
    </w:p>
    <w:p w14:paraId="537E4B22" w14:textId="5985333F" w:rsidR="00DA2DAB" w:rsidRDefault="00DA2DAB" w:rsidP="00870870">
      <w:pPr>
        <w:pStyle w:val="ListBullets"/>
      </w:pPr>
      <w:r w:rsidRPr="00870870">
        <w:rPr>
          <w:rStyle w:val="Strong"/>
        </w:rPr>
        <w:lastRenderedPageBreak/>
        <w:t>Provider Only Organizations</w:t>
      </w:r>
      <w:r w:rsidRPr="00870870">
        <w:rPr>
          <w:rStyle w:val="Newtext"/>
        </w:rPr>
        <w:t xml:space="preserve">: </w:t>
      </w:r>
      <w:r w:rsidR="00F62EF6" w:rsidRPr="00870870">
        <w:rPr>
          <w:rStyle w:val="Newtext"/>
        </w:rPr>
        <w:t xml:space="preserve">These are agencies that do not receive a RWHAP or EHE award directly from HRSA HAB but do receive RWHAP, RWHAP-related, or EHE Initiative funding from a recipient to provide services. Users from these organizations will access the HRSA EHBs through the Service Provider portal </w:t>
      </w:r>
      <w:r w:rsidR="00A73597" w:rsidRPr="00870870">
        <w:rPr>
          <w:rStyle w:val="Newtext"/>
        </w:rPr>
        <w:t>and enter the RSR system.</w:t>
      </w:r>
    </w:p>
    <w:p w14:paraId="15EFF8E7" w14:textId="033C3462" w:rsidR="002819FC" w:rsidRPr="00870870" w:rsidRDefault="00A066C0" w:rsidP="00870870">
      <w:pPr>
        <w:rPr>
          <w:rStyle w:val="Newtext"/>
        </w:rPr>
      </w:pPr>
      <w:r w:rsidRPr="00870870">
        <w:rPr>
          <w:rStyle w:val="Newtext"/>
        </w:rPr>
        <w:t>The follo</w:t>
      </w:r>
      <w:r>
        <w:rPr>
          <w:rStyle w:val="Newtext"/>
        </w:rPr>
        <w:t xml:space="preserve">wing sections provide detailed instructions for how each type of organization </w:t>
      </w:r>
      <w:r w:rsidR="00E12771">
        <w:rPr>
          <w:rStyle w:val="Newtext"/>
        </w:rPr>
        <w:t>will access the RSR Provider Report.</w:t>
      </w:r>
    </w:p>
    <w:p w14:paraId="382C1C38" w14:textId="22B19CA2" w:rsidR="00F629D7" w:rsidRPr="00CA063C" w:rsidRDefault="00427BB0" w:rsidP="00474ADD">
      <w:pPr>
        <w:rPr>
          <w:b/>
          <w:bCs/>
          <w:i/>
          <w:iCs/>
        </w:rPr>
      </w:pPr>
      <w:r w:rsidRPr="00870870">
        <w:rPr>
          <w:rStyle w:val="Kern-10"/>
          <w:noProof/>
        </w:rPr>
        <mc:AlternateContent>
          <mc:Choice Requires="wpg">
            <w:drawing>
              <wp:anchor distT="0" distB="91440" distL="114300" distR="114300" simplePos="0" relativeHeight="251741696" behindDoc="0" locked="0" layoutInCell="1" allowOverlap="1" wp14:anchorId="10BAB520" wp14:editId="12D2A774">
                <wp:simplePos x="0" y="0"/>
                <wp:positionH relativeFrom="margin">
                  <wp:align>left</wp:align>
                </wp:positionH>
                <wp:positionV relativeFrom="paragraph">
                  <wp:posOffset>914400</wp:posOffset>
                </wp:positionV>
                <wp:extent cx="5129784" cy="731520"/>
                <wp:effectExtent l="0" t="0" r="13970" b="0"/>
                <wp:wrapTopAndBottom/>
                <wp:docPr id="2132409330"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731520"/>
                          <a:chOff x="492" y="1867"/>
                          <a:chExt cx="8078" cy="1155"/>
                        </a:xfrm>
                      </wpg:grpSpPr>
                      <wps:wsp>
                        <wps:cNvPr id="2132409334" name="Text Box 394"/>
                        <wps:cNvSpPr txBox="1">
                          <a:spLocks noChangeArrowheads="1"/>
                        </wps:cNvSpPr>
                        <wps:spPr bwMode="auto">
                          <a:xfrm>
                            <a:off x="1080" y="1877"/>
                            <a:ext cx="7490" cy="1000"/>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AA3D2AE" w14:textId="29C80B50" w:rsidR="000E076D" w:rsidRPr="00CA4F90" w:rsidRDefault="000E076D" w:rsidP="00427BB0">
                              <w:pPr>
                                <w:pStyle w:val="NoteCallOut"/>
                                <w:rPr>
                                  <w:rStyle w:val="Newtext"/>
                                </w:rPr>
                              </w:pPr>
                              <w:r w:rsidRPr="00870870">
                                <w:rPr>
                                  <w:rStyle w:val="Newtext"/>
                                </w:rPr>
                                <w:t>If you need assistance</w:t>
                              </w:r>
                              <w:r>
                                <w:rPr>
                                  <w:rStyle w:val="Newtext"/>
                                </w:rPr>
                                <w:t xml:space="preserve"> logging into the EHBs or creating a new user account</w:t>
                              </w:r>
                              <w:r w:rsidRPr="00870870">
                                <w:rPr>
                                  <w:rStyle w:val="Newtext"/>
                                </w:rPr>
                                <w:t>, contact the EHBs Customer Support Center at 1-877-464-4772.</w:t>
                              </w:r>
                            </w:p>
                          </w:txbxContent>
                        </wps:txbx>
                        <wps:bodyPr rot="0" vert="horz" wrap="square" lIns="0" tIns="0" rIns="0" bIns="0" anchor="ctr" anchorCtr="0" upright="1">
                          <a:noAutofit/>
                        </wps:bodyPr>
                      </wps:wsp>
                      <wps:wsp>
                        <wps:cNvPr id="2132409335"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36"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0BAB520" id="_x0000_s1090" style="position:absolute;left:0;text-align:left;margin-left:0;margin-top:1in;width:403.9pt;height:57.6pt;z-index:251741696;mso-wrap-distance-bottom:7.2pt;mso-position-horizontal:left;mso-position-horizontal-relative:margin;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">
                <v:shape id="Text Box 394" o:spid="_x0000_s1091" type="#_x0000_t202" style="position:absolute;left:1080;top:1877;width:7490;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" filled="f" strokecolor="#c4702f" strokeweight="1pt">
                  <v:textbox inset="0,0,0,0">
                    <w:txbxContent>
                      <w:p w14:paraId="4AA3D2AE" w14:textId="29C80B50" w:rsidR="000E076D" w:rsidRPr="00CA4F90" w:rsidRDefault="000E076D" w:rsidP="00427BB0">
                        <w:pPr>
                          <w:pStyle w:val="NoteCallOut"/>
                          <w:rPr>
                            <w:rStyle w:val="Newtext"/>
                          </w:rPr>
                        </w:pPr>
                        <w:r w:rsidRPr="00870870">
                          <w:rPr>
                            <w:rStyle w:val="Newtext"/>
                          </w:rPr>
                          <w:t>If you need assistance</w:t>
                        </w:r>
                        <w:r>
                          <w:rPr>
                            <w:rStyle w:val="Newtext"/>
                          </w:rPr>
                          <w:t xml:space="preserve"> logging into the EHBs or creating a new user account</w:t>
                        </w:r>
                        <w:r w:rsidRPr="00870870">
                          <w:rPr>
                            <w:rStyle w:val="Newtext"/>
                          </w:rPr>
                          <w:t>, contact the EHBs Customer Support Center at 1-877-464-4772.</w:t>
                        </w:r>
                      </w:p>
                    </w:txbxContent>
                  </v:textbox>
                </v:shape>
                <v:rect id="Rectangle 393" o:spid="_x0000_s1092"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" fillcolor="#c4702f" stroked="f"/>
                <v:shape id="AutoShape 392" o:spid="_x0000_s1093"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710795">
        <w:rPr>
          <w:noProof/>
        </w:rPr>
        <mc:AlternateContent>
          <mc:Choice Requires="wpg">
            <w:drawing>
              <wp:inline distT="0" distB="0" distL="0" distR="0" wp14:anchorId="46C8377B" wp14:editId="4519BA07">
                <wp:extent cx="5129530" cy="835660"/>
                <wp:effectExtent l="0" t="0" r="13970" b="21590"/>
                <wp:docPr id="26"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835660"/>
                          <a:chOff x="502" y="8211"/>
                          <a:chExt cx="8078" cy="1316"/>
                        </a:xfrm>
                      </wpg:grpSpPr>
                      <wps:wsp>
                        <wps:cNvPr id="27"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Text Box 426"/>
                        <wps:cNvSpPr txBox="1">
                          <a:spLocks noChangeArrowheads="1"/>
                        </wps:cNvSpPr>
                        <wps:spPr bwMode="auto">
                          <a:xfrm>
                            <a:off x="982" y="8211"/>
                            <a:ext cx="7598" cy="13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7DD5E" w14:textId="192CDD99" w:rsidR="000E076D" w:rsidRPr="00870870" w:rsidRDefault="000E076D" w:rsidP="00870870">
                              <w:pPr>
                                <w:pStyle w:val="NoteCallOut"/>
                                <w:rPr>
                                  <w:rStyle w:val="Newtext"/>
                                  <w:shd w:val="clear" w:color="auto" w:fill="auto"/>
                                </w:rPr>
                              </w:pPr>
                              <w:r w:rsidRPr="00870870">
                                <w:rPr>
                                  <w:rStyle w:val="Newtext"/>
                                  <w:shd w:val="clear" w:color="auto" w:fill="auto"/>
                                </w:rPr>
                                <w:t xml:space="preserve">If you need </w:t>
                              </w:r>
                              <w:r w:rsidRPr="009F3C8C">
                                <w:rPr>
                                  <w:rStyle w:val="Newtext"/>
                                  <w:shd w:val="clear" w:color="auto" w:fill="auto"/>
                                </w:rPr>
                                <w:t xml:space="preserve">assistance </w:t>
                              </w:r>
                              <w:r>
                                <w:rPr>
                                  <w:rStyle w:val="Newtext"/>
                                  <w:shd w:val="clear" w:color="auto" w:fill="auto"/>
                                </w:rPr>
                                <w:t>identifying how your agency should access the HRSA EHBs and the RSR Provider Report</w:t>
                              </w:r>
                              <w:r w:rsidRPr="009F3C8C">
                                <w:rPr>
                                  <w:rStyle w:val="Newtext"/>
                                  <w:shd w:val="clear" w:color="auto" w:fill="auto"/>
                                </w:rPr>
                                <w:t xml:space="preserve">, </w:t>
                              </w:r>
                              <w:r>
                                <w:rPr>
                                  <w:rStyle w:val="Newtext"/>
                                  <w:shd w:val="clear" w:color="auto" w:fill="auto"/>
                                </w:rPr>
                                <w:t xml:space="preserve">contact Ryan White </w:t>
                              </w:r>
                              <w:r w:rsidRPr="009F3C8C">
                                <w:rPr>
                                  <w:rStyle w:val="Newtext"/>
                                  <w:shd w:val="clear" w:color="auto" w:fill="auto"/>
                                </w:rPr>
                                <w:t>Data Support at 1-888-640-9356</w:t>
                              </w:r>
                              <w:r>
                                <w:rPr>
                                  <w:rStyle w:val="Newtext"/>
                                  <w:shd w:val="clear" w:color="auto" w:fill="auto"/>
                                </w:rPr>
                                <w:t xml:space="preserve"> or via email at </w:t>
                              </w:r>
                              <w:hyperlink r:id="rId70" w:history="1">
                                <w:r w:rsidRPr="00F6160A">
                                  <w:rPr>
                                    <w:rStyle w:val="Hyperlink"/>
                                  </w:rPr>
                                  <w:t>RyanWhiteDataSupport@wrma.com</w:t>
                                </w:r>
                              </w:hyperlink>
                              <w:r>
                                <w:rPr>
                                  <w:rStyle w:val="Newtext"/>
                                  <w:shd w:val="clear" w:color="auto" w:fill="auto"/>
                                </w:rPr>
                                <w:t xml:space="preserve">. </w:t>
                              </w:r>
                            </w:p>
                          </w:txbxContent>
                        </wps:txbx>
                        <wps:bodyPr rot="0" vert="horz" wrap="square" lIns="0" tIns="0" rIns="0" bIns="0" anchor="ctr" anchorCtr="0" upright="1">
                          <a:noAutofit/>
                        </wps:bodyPr>
                      </wps:wsp>
                    </wpg:wgp>
                  </a:graphicData>
                </a:graphic>
              </wp:inline>
            </w:drawing>
          </mc:Choice>
          <mc:Fallback>
            <w:pict>
              <v:group w14:anchorId="46C8377B" id="Group 422" o:spid="_x0000_s1094" style="width:403.9pt;height:65.8pt;mso-position-horizontal-relative:char;mso-position-vertical-relative:line" coordorigin="502,8211" coordsize="8078,1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">
                <v:rect id="Rectangle 423" o:spid="_x0000_s1095"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" filled="f" strokecolor="#997900" strokeweight="1pt"/>
                <v:rect id="Rectangle 424" o:spid="_x0000_s1096"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" fillcolor="#997900" stroked="f"/>
                <v:shape id="AutoShape 425" o:spid="_x0000_s1097"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098" type="#_x0000_t202" style="position:absolute;left:982;top:8211;width:7598;height:1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" filled="f" stroked="f">
                  <v:textbox inset="0,0,0,0">
                    <w:txbxContent>
                      <w:p w14:paraId="1697DD5E" w14:textId="192CDD99" w:rsidR="000E076D" w:rsidRPr="00870870" w:rsidRDefault="000E076D" w:rsidP="00870870">
                        <w:pPr>
                          <w:pStyle w:val="NoteCallOut"/>
                          <w:rPr>
                            <w:rStyle w:val="Newtext"/>
                            <w:shd w:val="clear" w:color="auto" w:fill="auto"/>
                          </w:rPr>
                        </w:pPr>
                        <w:r w:rsidRPr="00870870">
                          <w:rPr>
                            <w:rStyle w:val="Newtext"/>
                            <w:shd w:val="clear" w:color="auto" w:fill="auto"/>
                          </w:rPr>
                          <w:t xml:space="preserve">If you need </w:t>
                        </w:r>
                        <w:r w:rsidRPr="009F3C8C">
                          <w:rPr>
                            <w:rStyle w:val="Newtext"/>
                            <w:shd w:val="clear" w:color="auto" w:fill="auto"/>
                          </w:rPr>
                          <w:t xml:space="preserve">assistance </w:t>
                        </w:r>
                        <w:r>
                          <w:rPr>
                            <w:rStyle w:val="Newtext"/>
                            <w:shd w:val="clear" w:color="auto" w:fill="auto"/>
                          </w:rPr>
                          <w:t>identifying how your agency should access the HRSA EHBs and the RSR Provider Report</w:t>
                        </w:r>
                        <w:r w:rsidRPr="009F3C8C">
                          <w:rPr>
                            <w:rStyle w:val="Newtext"/>
                            <w:shd w:val="clear" w:color="auto" w:fill="auto"/>
                          </w:rPr>
                          <w:t xml:space="preserve">, </w:t>
                        </w:r>
                        <w:r>
                          <w:rPr>
                            <w:rStyle w:val="Newtext"/>
                            <w:shd w:val="clear" w:color="auto" w:fill="auto"/>
                          </w:rPr>
                          <w:t xml:space="preserve">contact Ryan White </w:t>
                        </w:r>
                        <w:r w:rsidRPr="009F3C8C">
                          <w:rPr>
                            <w:rStyle w:val="Newtext"/>
                            <w:shd w:val="clear" w:color="auto" w:fill="auto"/>
                          </w:rPr>
                          <w:t>Data Support at 1-888-640-9356</w:t>
                        </w:r>
                        <w:r>
                          <w:rPr>
                            <w:rStyle w:val="Newtext"/>
                            <w:shd w:val="clear" w:color="auto" w:fill="auto"/>
                          </w:rPr>
                          <w:t xml:space="preserve"> or via email at </w:t>
                        </w:r>
                        <w:hyperlink r:id="rId71" w:history="1">
                          <w:r w:rsidRPr="00F6160A">
                            <w:rPr>
                              <w:rStyle w:val="Hyperlink"/>
                            </w:rPr>
                            <w:t>RyanWhiteDataSupport@wrma.com</w:t>
                          </w:r>
                        </w:hyperlink>
                        <w:r>
                          <w:rPr>
                            <w:rStyle w:val="Newtext"/>
                            <w:shd w:val="clear" w:color="auto" w:fill="auto"/>
                          </w:rPr>
                          <w:t xml:space="preserve">. </w:t>
                        </w:r>
                      </w:p>
                    </w:txbxContent>
                  </v:textbox>
                </v:shape>
                <w10:anchorlock/>
              </v:group>
            </w:pict>
          </mc:Fallback>
        </mc:AlternateContent>
      </w:r>
    </w:p>
    <w:p w14:paraId="2FE506EE" w14:textId="3BFAD01B" w:rsidR="00A764CE" w:rsidRDefault="00A12E1E" w:rsidP="00870870">
      <w:pPr>
        <w:pStyle w:val="Heading3"/>
      </w:pPr>
      <w:r w:rsidRPr="00870870">
        <w:t>Recipient-</w:t>
      </w:r>
      <w:r w:rsidR="00A764CE" w:rsidRPr="00870870">
        <w:t>P</w:t>
      </w:r>
      <w:r w:rsidRPr="00870870">
        <w:t>roviders</w:t>
      </w:r>
    </w:p>
    <w:p w14:paraId="2035BEAD" w14:textId="1C398182" w:rsidR="00A12E1E" w:rsidRPr="00870870" w:rsidRDefault="00042160" w:rsidP="00870031">
      <w:pPr>
        <w:rPr>
          <w:rStyle w:val="Newtext"/>
        </w:rPr>
      </w:pPr>
      <w:r w:rsidRPr="00870870">
        <w:rPr>
          <w:rStyle w:val="Newtext"/>
        </w:rPr>
        <w:t>Recipient-providers will access the</w:t>
      </w:r>
      <w:r w:rsidR="000A78E9" w:rsidRPr="00870870">
        <w:rPr>
          <w:rStyle w:val="Newtext"/>
        </w:rPr>
        <w:t xml:space="preserve"> HRSA EHBs through the Applicant/Grantee portal</w:t>
      </w:r>
      <w:r w:rsidRPr="00870870">
        <w:rPr>
          <w:rStyle w:val="Newtext"/>
        </w:rPr>
        <w:t xml:space="preserve">. </w:t>
      </w:r>
      <w:r w:rsidR="00530E98" w:rsidRPr="00870870">
        <w:rPr>
          <w:rStyle w:val="Newtext"/>
        </w:rPr>
        <w:t>Login using your</w:t>
      </w:r>
      <w:r w:rsidR="00CE758A" w:rsidRPr="00870870">
        <w:rPr>
          <w:rStyle w:val="Newtext"/>
        </w:rPr>
        <w:t xml:space="preserve"> username and password</w:t>
      </w:r>
      <w:r w:rsidR="00A961C3" w:rsidRPr="00870870">
        <w:rPr>
          <w:rStyle w:val="Newtext"/>
        </w:rPr>
        <w:t xml:space="preserve">. </w:t>
      </w:r>
      <w:r w:rsidR="00B8526C" w:rsidRPr="00870870">
        <w:rPr>
          <w:rStyle w:val="Newtext"/>
        </w:rPr>
        <w:t>Hover over the “Grants” tab at the top of the page and select “Work on Performance Report.” On the next page, the “Submissions-All” page, locate your 2022 RSR deliverable and select “Start” or “Edit” under the “Options” column to the right.</w:t>
      </w:r>
    </w:p>
    <w:p w14:paraId="61713CCF" w14:textId="4F6E8425" w:rsidR="00CE6482" w:rsidRPr="00870870" w:rsidRDefault="009E6AB0" w:rsidP="00870031">
      <w:pPr>
        <w:rPr>
          <w:rStyle w:val="Newtext"/>
        </w:rPr>
      </w:pPr>
      <w:r w:rsidRPr="00870870">
        <w:rPr>
          <w:rStyle w:val="Newtext"/>
        </w:rPr>
        <w:t>You will now be in the RSR Recipient Report Inbox</w:t>
      </w:r>
      <w:r w:rsidR="003C0B66" w:rsidRPr="00870870">
        <w:rPr>
          <w:rStyle w:val="Newtext"/>
        </w:rPr>
        <w:t xml:space="preserve"> (for more detailed instructions on getting to this point see </w:t>
      </w:r>
      <w:hyperlink w:anchor="_Accessing_the_RSR" w:history="1">
        <w:r w:rsidR="003C0B66" w:rsidRPr="00870870">
          <w:rPr>
            <w:rStyle w:val="Hyperlinks"/>
          </w:rPr>
          <w:t>Accessing the RSR Recipient Report</w:t>
        </w:r>
      </w:hyperlink>
      <w:r w:rsidR="003C0B66" w:rsidRPr="00870870">
        <w:rPr>
          <w:rStyle w:val="Newtext"/>
        </w:rPr>
        <w:t>)</w:t>
      </w:r>
      <w:r w:rsidRPr="00870870">
        <w:rPr>
          <w:rStyle w:val="Newtext"/>
        </w:rPr>
        <w:t xml:space="preserve">. To navigate to the RSR Provider Report, </w:t>
      </w:r>
      <w:r w:rsidR="004433CF" w:rsidRPr="00870870">
        <w:rPr>
          <w:rStyle w:val="Newtext"/>
        </w:rPr>
        <w:t xml:space="preserve">select </w:t>
      </w:r>
      <w:r w:rsidR="008D06E2" w:rsidRPr="00870870">
        <w:rPr>
          <w:rStyle w:val="Newtext"/>
        </w:rPr>
        <w:t>“Provider Report” under the “Inbox” header in the Navigation panel on the left side of the screen</w:t>
      </w:r>
      <w:r w:rsidR="000D5E10" w:rsidRPr="00870870">
        <w:rPr>
          <w:rStyle w:val="Newtext"/>
        </w:rPr>
        <w:t xml:space="preserve"> (see Figure 1</w:t>
      </w:r>
      <w:r w:rsidR="00405742">
        <w:rPr>
          <w:rStyle w:val="Newtext"/>
        </w:rPr>
        <w:t>7</w:t>
      </w:r>
      <w:r w:rsidR="000D5E10" w:rsidRPr="00870870">
        <w:rPr>
          <w:rStyle w:val="Newtext"/>
        </w:rPr>
        <w:t>)</w:t>
      </w:r>
      <w:r w:rsidR="008D06E2" w:rsidRPr="00870870">
        <w:rPr>
          <w:rStyle w:val="Newtext"/>
        </w:rPr>
        <w:t>.</w:t>
      </w:r>
      <w:r w:rsidR="00352C54" w:rsidRPr="00870870">
        <w:rPr>
          <w:rStyle w:val="Newtext"/>
        </w:rPr>
        <w:t xml:space="preserve"> </w:t>
      </w:r>
    </w:p>
    <w:p w14:paraId="53625D61" w14:textId="1BF85C99" w:rsidR="00D0124A" w:rsidRDefault="00116EBC" w:rsidP="00870031">
      <w:pPr>
        <w:rPr>
          <w:rStyle w:val="Newtext"/>
        </w:rPr>
      </w:pPr>
      <w:r>
        <w:rPr>
          <w:noProof/>
        </w:rPr>
        <mc:AlternateContent>
          <mc:Choice Requires="wpg">
            <w:drawing>
              <wp:anchor distT="0" distB="0" distL="114300" distR="114300" simplePos="0" relativeHeight="251737600" behindDoc="0" locked="0" layoutInCell="1" allowOverlap="1" wp14:anchorId="2ED6FBE8" wp14:editId="285CB3BF">
                <wp:simplePos x="0" y="0"/>
                <wp:positionH relativeFrom="margin">
                  <wp:align>left</wp:align>
                </wp:positionH>
                <wp:positionV relativeFrom="paragraph">
                  <wp:posOffset>1117600</wp:posOffset>
                </wp:positionV>
                <wp:extent cx="5129530" cy="733425"/>
                <wp:effectExtent l="0" t="0" r="13970" b="28575"/>
                <wp:wrapTopAndBottom/>
                <wp:docPr id="106"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33425"/>
                          <a:chOff x="502" y="8211"/>
                          <a:chExt cx="8078" cy="1155"/>
                        </a:xfrm>
                      </wpg:grpSpPr>
                      <wps:wsp>
                        <wps:cNvPr id="107" name="Rectangle 423"/>
                        <wps:cNvSpPr>
                          <a:spLocks noChangeArrowheads="1"/>
                        </wps:cNvSpPr>
                        <wps:spPr bwMode="auto">
                          <a:xfrm>
                            <a:off x="1080" y="8214"/>
                            <a:ext cx="7500" cy="1152"/>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Text Box 426"/>
                        <wps:cNvSpPr txBox="1">
                          <a:spLocks noChangeArrowheads="1"/>
                        </wps:cNvSpPr>
                        <wps:spPr bwMode="auto">
                          <a:xfrm>
                            <a:off x="1080" y="8214"/>
                            <a:ext cx="7500" cy="1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7FA52" w14:textId="693E0149" w:rsidR="000E076D" w:rsidRPr="000104AE" w:rsidRDefault="000E076D" w:rsidP="00870870">
                              <w:pPr>
                                <w:pStyle w:val="NoteCallOut"/>
                              </w:pPr>
                              <w:r w:rsidRPr="00870870">
                                <w:t>If you need help navigating the EHBs to find your RSR, call the EHBs Customer Support Center at 1-877-464-4772.</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ED6FBE8" id="_x0000_s1099" style="position:absolute;left:0;text-align:left;margin-left:0;margin-top:88pt;width:403.9pt;height:57.75pt;z-index:251737600;mso-position-horizontal:left;mso-position-horizontal-relative:margin;mso-position-vertical-relative:text;mso-width-relative:margin;mso-height-relative:margin" coordorigin="502,8211"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">
                <v:rect id="Rectangle 423" o:spid="_x0000_s1100" style="position:absolute;left:1080;top:8214;width:7500;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" filled="f" strokecolor="#997900" strokeweight="1pt"/>
                <v:rect id="Rectangle 424" o:spid="_x0000_s1101"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" fillcolor="#997900" stroked="f"/>
                <v:shape id="AutoShape 425" o:spid="_x0000_s1102"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103" type="#_x0000_t202" style="position:absolute;left:1080;top:8214;width:7500;height:1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" filled="f" stroked="f">
                  <v:textbox inset="0,0,0,0">
                    <w:txbxContent>
                      <w:p w14:paraId="5FB7FA52" w14:textId="693E0149" w:rsidR="000E076D" w:rsidRPr="000104AE" w:rsidRDefault="000E076D" w:rsidP="00870870">
                        <w:pPr>
                          <w:pStyle w:val="NoteCallOut"/>
                        </w:pPr>
                        <w:r w:rsidRPr="00870870">
                          <w:t>If you need help navigating the EHBs to find your RSR, call the EHBs Customer Support Center at 1-877-464-4772.</w:t>
                        </w:r>
                      </w:p>
                    </w:txbxContent>
                  </v:textbox>
                </v:shape>
                <w10:wrap type="topAndBottom" anchorx="margin"/>
              </v:group>
            </w:pict>
          </mc:Fallback>
        </mc:AlternateContent>
      </w:r>
      <w:r w:rsidR="00352C54" w:rsidRPr="00870870">
        <w:rPr>
          <w:rStyle w:val="Newtext"/>
        </w:rPr>
        <w:t xml:space="preserve">The RSR Provider Report Inbox </w:t>
      </w:r>
      <w:r w:rsidR="00A169B2" w:rsidRPr="00870870">
        <w:rPr>
          <w:rStyle w:val="Newtext"/>
        </w:rPr>
        <w:t>(see Figure 1</w:t>
      </w:r>
      <w:r w:rsidR="00405742">
        <w:rPr>
          <w:rStyle w:val="Newtext"/>
        </w:rPr>
        <w:t>8</w:t>
      </w:r>
      <w:r w:rsidR="00A169B2" w:rsidRPr="00870870">
        <w:rPr>
          <w:rStyle w:val="Newtext"/>
        </w:rPr>
        <w:t xml:space="preserve">) </w:t>
      </w:r>
      <w:r w:rsidR="00352C54" w:rsidRPr="00870870">
        <w:rPr>
          <w:rStyle w:val="Newtext"/>
        </w:rPr>
        <w:t xml:space="preserve">will list all RSR Provider Reports associated with the grant number </w:t>
      </w:r>
      <w:r w:rsidR="00A169B2" w:rsidRPr="00870870">
        <w:rPr>
          <w:rStyle w:val="Newtext"/>
        </w:rPr>
        <w:t xml:space="preserve">on the RSR deliverable you used to access the RSR system. To open </w:t>
      </w:r>
      <w:r w:rsidR="00AB1725" w:rsidRPr="00870870">
        <w:rPr>
          <w:rStyle w:val="Newtext"/>
        </w:rPr>
        <w:t>a report, select the envelope icon under the “Action” column of the report you want to access. The first time a report is accessed, the icon will read “Create” and after the report has been started the icon will instead read “Open.”</w:t>
      </w:r>
    </w:p>
    <w:p w14:paraId="28041A4C" w14:textId="7807D466" w:rsidR="00281C47" w:rsidRDefault="00AB1725" w:rsidP="005F40FC">
      <w:pPr>
        <w:pStyle w:val="figuretitles"/>
      </w:pPr>
      <w:r>
        <w:lastRenderedPageBreak/>
        <w:t>Figure 1</w:t>
      </w:r>
      <w:r w:rsidR="00405742">
        <w:t>7</w:t>
      </w:r>
      <w:r>
        <w:t>. RSR</w:t>
      </w:r>
      <w:r w:rsidR="00EC1625">
        <w:t xml:space="preserve"> Provider Report: Screenshot of the RSR Recipient Report Inbox</w:t>
      </w:r>
    </w:p>
    <w:p w14:paraId="5F6C52E0" w14:textId="0BCCA8BD" w:rsidR="003B3792" w:rsidRDefault="003B3792" w:rsidP="005F40FC">
      <w:pPr>
        <w:pStyle w:val="figuretitles"/>
      </w:pPr>
      <w:r>
        <w:drawing>
          <wp:inline distT="0" distB="0" distL="0" distR="0" wp14:anchorId="45721BB3" wp14:editId="4E1F05D6">
            <wp:extent cx="6400800" cy="1341120"/>
            <wp:effectExtent l="19050" t="19050" r="19050" b="11430"/>
            <wp:docPr id="90" name="Picture 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email&#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6400800" cy="1341120"/>
                    </a:xfrm>
                    <a:prstGeom prst="rect">
                      <a:avLst/>
                    </a:prstGeom>
                    <a:ln>
                      <a:solidFill>
                        <a:schemeClr val="bg2"/>
                      </a:solidFill>
                    </a:ln>
                  </pic:spPr>
                </pic:pic>
              </a:graphicData>
            </a:graphic>
          </wp:inline>
        </w:drawing>
      </w:r>
    </w:p>
    <w:p w14:paraId="55D1E690" w14:textId="7365B42C" w:rsidR="00EC1625" w:rsidRPr="00281C47" w:rsidRDefault="00EC1625" w:rsidP="005F40FC">
      <w:pPr>
        <w:pStyle w:val="figuretitles"/>
      </w:pPr>
      <w:r>
        <w:t>Figure 1</w:t>
      </w:r>
      <w:r w:rsidR="00405742">
        <w:t>8</w:t>
      </w:r>
      <w:r>
        <w:t>. RSR Provider Report: Screenshot of the RSR Provider Report Inbox</w:t>
      </w:r>
    </w:p>
    <w:p w14:paraId="6891C9B9" w14:textId="196C0D7A" w:rsidR="00C73749" w:rsidRPr="00870031" w:rsidRDefault="003B3792" w:rsidP="00870031">
      <w:r>
        <w:rPr>
          <w:noProof/>
        </w:rPr>
        <w:drawing>
          <wp:inline distT="0" distB="0" distL="0" distR="0" wp14:anchorId="614DB59E" wp14:editId="1BC7644C">
            <wp:extent cx="6400800" cy="1891665"/>
            <wp:effectExtent l="19050" t="19050" r="19050" b="13335"/>
            <wp:docPr id="91" name="Picture 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 email&#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6400800" cy="1891665"/>
                    </a:xfrm>
                    <a:prstGeom prst="rect">
                      <a:avLst/>
                    </a:prstGeom>
                    <a:ln>
                      <a:solidFill>
                        <a:schemeClr val="bg2"/>
                      </a:solidFill>
                    </a:ln>
                  </pic:spPr>
                </pic:pic>
              </a:graphicData>
            </a:graphic>
          </wp:inline>
        </w:drawing>
      </w:r>
    </w:p>
    <w:p w14:paraId="0FA64A77" w14:textId="22E71647" w:rsidR="00A12E1E" w:rsidRDefault="008F049F" w:rsidP="008F049F">
      <w:pPr>
        <w:pStyle w:val="Heading3"/>
        <w:rPr>
          <w:rStyle w:val="Newtext"/>
          <w:shd w:val="clear" w:color="auto" w:fill="auto"/>
        </w:rPr>
      </w:pPr>
      <w:bookmarkStart w:id="52" w:name="_Provider_Only_Organizations"/>
      <w:bookmarkEnd w:id="52"/>
      <w:r>
        <w:rPr>
          <w:rStyle w:val="Newtext"/>
          <w:shd w:val="clear" w:color="auto" w:fill="auto"/>
        </w:rPr>
        <w:t>Provider Only Organizations</w:t>
      </w:r>
    </w:p>
    <w:p w14:paraId="7E5767DF" w14:textId="748EE03D" w:rsidR="004D7A37" w:rsidRDefault="004D7A37" w:rsidP="004D7A37">
      <w:pPr>
        <w:rPr>
          <w:rStyle w:val="Newtext"/>
        </w:rPr>
      </w:pPr>
      <w:r>
        <w:rPr>
          <w:rStyle w:val="Newtext"/>
        </w:rPr>
        <w:t xml:space="preserve">Organizations that are </w:t>
      </w:r>
      <w:r w:rsidR="005A70AA">
        <w:rPr>
          <w:rStyle w:val="Newtext"/>
        </w:rPr>
        <w:t>a provider only and not the recipient of any RWHAP or EHE award, will access the HRSA EHBs through the Service Provider portal.</w:t>
      </w:r>
      <w:r w:rsidR="005F777E">
        <w:rPr>
          <w:rStyle w:val="Newtext"/>
        </w:rPr>
        <w:t xml:space="preserve"> To access the RSR Provider Report, follow these steps:</w:t>
      </w:r>
    </w:p>
    <w:p w14:paraId="6DB09841" w14:textId="340B1B1E" w:rsidR="005F777E" w:rsidRPr="00870870" w:rsidRDefault="00DD52D9" w:rsidP="00870870">
      <w:pPr>
        <w:rPr>
          <w:rStyle w:val="Newtext"/>
          <w:b/>
          <w:bCs/>
        </w:rPr>
      </w:pPr>
      <w:r w:rsidRPr="00870870">
        <w:rPr>
          <w:rStyle w:val="Steps"/>
        </w:rPr>
        <w:t>S</w:t>
      </w:r>
      <w:r w:rsidR="005F777E" w:rsidRPr="00DD52D9">
        <w:rPr>
          <w:rStyle w:val="Steps"/>
        </w:rPr>
        <w:t xml:space="preserve">tep </w:t>
      </w:r>
      <w:r w:rsidRPr="00870870">
        <w:rPr>
          <w:rStyle w:val="Steps"/>
        </w:rPr>
        <w:t>O</w:t>
      </w:r>
      <w:r w:rsidR="005F777E" w:rsidRPr="00DD52D9">
        <w:rPr>
          <w:rStyle w:val="Steps"/>
        </w:rPr>
        <w:t>ne</w:t>
      </w:r>
      <w:r w:rsidR="005F777E" w:rsidRPr="00870870">
        <w:rPr>
          <w:rStyle w:val="Newtext"/>
        </w:rPr>
        <w:t xml:space="preserve">: Navigate to the </w:t>
      </w:r>
      <w:hyperlink r:id="rId74" w:history="1">
        <w:r w:rsidR="005F777E" w:rsidRPr="00DD52D9">
          <w:rPr>
            <w:rStyle w:val="Hyperlinks"/>
          </w:rPr>
          <w:t>HRSA Electronic Handbooks (EHBs</w:t>
        </w:r>
      </w:hyperlink>
      <w:r w:rsidR="005F777E" w:rsidRPr="00DD52D9">
        <w:rPr>
          <w:rStyle w:val="Hyperlinks"/>
        </w:rPr>
        <w:t>)</w:t>
      </w:r>
      <w:r w:rsidR="005F777E" w:rsidRPr="00870870">
        <w:rPr>
          <w:rStyle w:val="Newtext"/>
        </w:rPr>
        <w:t>. On the Select Role page, choose the “Service Provider” box at the bottom-left side of the screen (see Figure 1</w:t>
      </w:r>
      <w:r w:rsidR="008852CE">
        <w:rPr>
          <w:rStyle w:val="Newtext"/>
        </w:rPr>
        <w:t>9</w:t>
      </w:r>
      <w:r w:rsidR="005F777E" w:rsidRPr="00870870">
        <w:rPr>
          <w:rStyle w:val="Newtext"/>
        </w:rPr>
        <w:t>). On the next page, login using your username and password.</w:t>
      </w:r>
    </w:p>
    <w:p w14:paraId="3613A35F" w14:textId="34AF578E" w:rsidR="00A12E1E" w:rsidRDefault="00A12E1E" w:rsidP="0039776A">
      <w:pPr>
        <w:pStyle w:val="figuretitles"/>
      </w:pPr>
      <w:r>
        <w:lastRenderedPageBreak/>
        <w:t>Figure</w:t>
      </w:r>
      <w:r w:rsidRPr="00CA063C">
        <w:t xml:space="preserve"> </w:t>
      </w:r>
      <w:r w:rsidR="00EF5212">
        <w:t>1</w:t>
      </w:r>
      <w:r w:rsidR="008852CE">
        <w:t>9</w:t>
      </w:r>
      <w:r>
        <w:t>.</w:t>
      </w:r>
      <w:r w:rsidRPr="00CA063C">
        <w:t xml:space="preserve"> </w:t>
      </w:r>
      <w:r w:rsidR="00EF5212">
        <w:t xml:space="preserve">HRSA Electronic Handbooks: Screenshot of the EHBs Select Role Page </w:t>
      </w:r>
    </w:p>
    <w:p w14:paraId="34E82D11" w14:textId="3523CD6E" w:rsidR="007154CE" w:rsidRDefault="006F0D7D" w:rsidP="00CA4F90">
      <w:pPr>
        <w:rPr>
          <w:rFonts w:ascii="Cambria" w:eastAsia="Cambria" w:hAnsi="Cambria" w:cs="Cambria"/>
          <w:sz w:val="20"/>
          <w:szCs w:val="20"/>
        </w:rPr>
      </w:pPr>
      <w:r>
        <w:rPr>
          <w:rFonts w:ascii="Cambria" w:eastAsia="Cambria" w:hAnsi="Cambria" w:cs="Cambria"/>
          <w:noProof/>
          <w:sz w:val="20"/>
          <w:szCs w:val="20"/>
        </w:rPr>
        <w:drawing>
          <wp:inline distT="0" distB="0" distL="0" distR="0" wp14:anchorId="62B73E29" wp14:editId="76805AAE">
            <wp:extent cx="6400800" cy="60007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400800" cy="6000750"/>
                    </a:xfrm>
                    <a:prstGeom prst="rect">
                      <a:avLst/>
                    </a:prstGeom>
                    <a:noFill/>
                    <a:ln>
                      <a:noFill/>
                    </a:ln>
                  </pic:spPr>
                </pic:pic>
              </a:graphicData>
            </a:graphic>
          </wp:inline>
        </w:drawing>
      </w:r>
    </w:p>
    <w:p w14:paraId="590BCC29" w14:textId="01B25D5B" w:rsidR="008B52A4" w:rsidRDefault="00EB3458" w:rsidP="00765D66">
      <w:pPr>
        <w:rPr>
          <w:rFonts w:ascii="Cambria" w:eastAsia="Cambria" w:hAnsi="Cambria" w:cs="Cambria"/>
          <w:sz w:val="20"/>
          <w:szCs w:val="20"/>
        </w:rPr>
      </w:pPr>
      <w:r w:rsidRPr="00870870">
        <w:rPr>
          <w:rStyle w:val="Steps"/>
          <w:noProof/>
        </w:rPr>
        <mc:AlternateContent>
          <mc:Choice Requires="wpg">
            <w:drawing>
              <wp:anchor distT="0" distB="91440" distL="114300" distR="114300" simplePos="0" relativeHeight="251739648" behindDoc="0" locked="0" layoutInCell="1" allowOverlap="1" wp14:anchorId="0A5F2046" wp14:editId="41847DB3">
                <wp:simplePos x="0" y="0"/>
                <wp:positionH relativeFrom="margin">
                  <wp:align>left</wp:align>
                </wp:positionH>
                <wp:positionV relativeFrom="paragraph">
                  <wp:posOffset>0</wp:posOffset>
                </wp:positionV>
                <wp:extent cx="5129784" cy="1261872"/>
                <wp:effectExtent l="0" t="0" r="13970" b="14605"/>
                <wp:wrapTopAndBottom/>
                <wp:docPr id="115"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1261872"/>
                          <a:chOff x="492" y="1867"/>
                          <a:chExt cx="8078" cy="1990"/>
                        </a:xfrm>
                      </wpg:grpSpPr>
                      <wps:wsp>
                        <wps:cNvPr id="120" name="Text Box 394"/>
                        <wps:cNvSpPr txBox="1">
                          <a:spLocks noChangeArrowheads="1"/>
                        </wps:cNvSpPr>
                        <wps:spPr bwMode="auto">
                          <a:xfrm>
                            <a:off x="1080" y="1877"/>
                            <a:ext cx="7490" cy="1980"/>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8216A4A" w14:textId="7A8CF8BE" w:rsidR="000E076D" w:rsidRPr="00CA4F90" w:rsidRDefault="000E076D" w:rsidP="00DD52D9">
                              <w:pPr>
                                <w:pStyle w:val="NoteCallOut"/>
                                <w:rPr>
                                  <w:rStyle w:val="Newtext"/>
                                </w:rPr>
                              </w:pPr>
                              <w:r>
                                <w:rPr>
                                  <w:rStyle w:val="Newtext"/>
                                </w:rPr>
                                <w:t>If you need to create a new user account in the HRSA EHBs Service Provider portal, you will</w:t>
                              </w:r>
                              <w:r w:rsidR="008852CE">
                                <w:rPr>
                                  <w:rStyle w:val="Newtext"/>
                                </w:rPr>
                                <w:t xml:space="preserve"> need</w:t>
                              </w:r>
                              <w:r>
                                <w:rPr>
                                  <w:rStyle w:val="Newtext"/>
                                </w:rPr>
                                <w:t xml:space="preserve"> the GUID Code for your agency. The GUID Code is a system-generated identifier unique to your organization that is used to associate a user account with a provider organization. Contact Ryan White Data Support at 1-888-640-9356 or via email at </w:t>
                              </w:r>
                              <w:hyperlink r:id="rId76" w:history="1">
                                <w:r w:rsidRPr="00F6160A">
                                  <w:rPr>
                                    <w:rStyle w:val="Hyperlink"/>
                                    <w:shd w:val="clear" w:color="auto" w:fill="E3E4E5" w:themeFill="background2" w:themeFillTint="99"/>
                                  </w:rPr>
                                  <w:t>RyanWhiteDataSupport@wrma.com</w:t>
                                </w:r>
                              </w:hyperlink>
                              <w:r>
                                <w:rPr>
                                  <w:rStyle w:val="Newtext"/>
                                </w:rPr>
                                <w:t xml:space="preserve"> to get your agency’s GUID Code.</w:t>
                              </w:r>
                            </w:p>
                          </w:txbxContent>
                        </wps:txbx>
                        <wps:bodyPr rot="0" vert="horz" wrap="square" lIns="0" tIns="0" rIns="0" bIns="0" anchor="ctr" anchorCtr="0" upright="1">
                          <a:noAutofit/>
                        </wps:bodyPr>
                      </wps:wsp>
                      <wps:wsp>
                        <wps:cNvPr id="2132409328"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29"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5F2046" id="_x0000_s1104" style="position:absolute;left:0;text-align:left;margin-left:0;margin-top:0;width:403.9pt;height:99.35pt;z-index:251739648;mso-wrap-distance-bottom:7.2pt;mso-position-horizontal:left;mso-position-horizontal-relative:margin;mso-position-vertical-relative:text;mso-width-relative:margin;mso-height-relative:margin" coordorigin="492,1867" coordsize="8078,1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">
                <v:shape id="Text Box 394" o:spid="_x0000_s1105" type="#_x0000_t202" style="position:absolute;left:1080;top:1877;width:7490;height:1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" filled="f" strokecolor="#c4702f" strokeweight="1pt">
                  <v:textbox inset="0,0,0,0">
                    <w:txbxContent>
                      <w:p w14:paraId="28216A4A" w14:textId="7A8CF8BE" w:rsidR="000E076D" w:rsidRPr="00CA4F90" w:rsidRDefault="000E076D" w:rsidP="00DD52D9">
                        <w:pPr>
                          <w:pStyle w:val="NoteCallOut"/>
                          <w:rPr>
                            <w:rStyle w:val="Newtext"/>
                          </w:rPr>
                        </w:pPr>
                        <w:r>
                          <w:rPr>
                            <w:rStyle w:val="Newtext"/>
                          </w:rPr>
                          <w:t>If you need to create a new user account in the HRSA EHBs Service Provider portal, you will</w:t>
                        </w:r>
                        <w:r w:rsidR="008852CE">
                          <w:rPr>
                            <w:rStyle w:val="Newtext"/>
                          </w:rPr>
                          <w:t xml:space="preserve"> need</w:t>
                        </w:r>
                        <w:r>
                          <w:rPr>
                            <w:rStyle w:val="Newtext"/>
                          </w:rPr>
                          <w:t xml:space="preserve"> the GUID Code for your agency. The GUID Code is a system-generated identifier unique to your organization that is used to associate a user account with a provider organization. Contact Ryan White Data Support at 1-888-640-9356 or via email at </w:t>
                        </w:r>
                        <w:hyperlink r:id="rId77" w:history="1">
                          <w:r w:rsidRPr="00F6160A">
                            <w:rPr>
                              <w:rStyle w:val="Hyperlink"/>
                              <w:shd w:val="clear" w:color="auto" w:fill="E3E4E5" w:themeFill="background2" w:themeFillTint="99"/>
                            </w:rPr>
                            <w:t>RyanWhiteDataSupport@wrma.com</w:t>
                          </w:r>
                        </w:hyperlink>
                        <w:r>
                          <w:rPr>
                            <w:rStyle w:val="Newtext"/>
                          </w:rPr>
                          <w:t xml:space="preserve"> to get your agency’s GUID Code.</w:t>
                        </w:r>
                      </w:p>
                    </w:txbxContent>
                  </v:textbox>
                </v:shape>
                <v:rect id="Rectangle 393" o:spid="_x0000_s1106"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" fillcolor="#c4702f" stroked="f"/>
                <v:shape id="AutoShape 392" o:spid="_x0000_s1107"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1341A4">
        <w:rPr>
          <w:rStyle w:val="Steps"/>
        </w:rPr>
        <w:t>Step Two</w:t>
      </w:r>
      <w:r w:rsidR="001E151B">
        <w:rPr>
          <w:rStyle w:val="Steps"/>
        </w:rPr>
        <w:t xml:space="preserve">: </w:t>
      </w:r>
      <w:r w:rsidR="00765D66" w:rsidRPr="00870870">
        <w:rPr>
          <w:rStyle w:val="Newtext"/>
        </w:rPr>
        <w:t>L</w:t>
      </w:r>
      <w:r w:rsidR="003D1949" w:rsidRPr="00870870">
        <w:rPr>
          <w:rStyle w:val="Newtext"/>
        </w:rPr>
        <w:t xml:space="preserve">ogging in will bring you to the EHBs Home page (see Figure </w:t>
      </w:r>
      <w:r w:rsidR="008852CE">
        <w:rPr>
          <w:rStyle w:val="Newtext"/>
        </w:rPr>
        <w:t>20</w:t>
      </w:r>
      <w:r w:rsidR="003D1949" w:rsidRPr="00870870">
        <w:rPr>
          <w:rStyle w:val="Newtext"/>
        </w:rPr>
        <w:t>). Select the “Organization” tab at the top of the page.</w:t>
      </w:r>
    </w:p>
    <w:p w14:paraId="060FAF6D" w14:textId="0502F2AA" w:rsidR="00A12E1E" w:rsidRDefault="00A12E1E" w:rsidP="008332C5">
      <w:pPr>
        <w:pStyle w:val="figuretitles"/>
      </w:pPr>
      <w:r>
        <w:lastRenderedPageBreak/>
        <w:t>Figure</w:t>
      </w:r>
      <w:r w:rsidRPr="00CA063C">
        <w:t xml:space="preserve"> </w:t>
      </w:r>
      <w:r w:rsidR="008852CE">
        <w:t>20</w:t>
      </w:r>
      <w:r>
        <w:t>.</w:t>
      </w:r>
      <w:r w:rsidRPr="00CA063C">
        <w:t xml:space="preserve"> </w:t>
      </w:r>
      <w:r w:rsidR="00DD52D9">
        <w:t>HRSA Electronic Handbooks</w:t>
      </w:r>
      <w:r w:rsidR="00014EE3">
        <w:t>: Screenshot of EHB Service Provider Home Page</w:t>
      </w:r>
    </w:p>
    <w:p w14:paraId="2A9257C9" w14:textId="6474E993" w:rsidR="00A12E1E" w:rsidRDefault="003B3792" w:rsidP="00B15086">
      <w:pPr>
        <w:rPr>
          <w:rFonts w:ascii="Cambria" w:eastAsia="Cambria" w:hAnsi="Cambria" w:cs="Cambria"/>
          <w:sz w:val="20"/>
          <w:szCs w:val="20"/>
        </w:rPr>
      </w:pPr>
      <w:r>
        <w:rPr>
          <w:rFonts w:ascii="Cambria" w:eastAsia="Cambria" w:hAnsi="Cambria" w:cs="Cambria"/>
          <w:noProof/>
          <w:sz w:val="20"/>
          <w:szCs w:val="20"/>
        </w:rPr>
        <w:drawing>
          <wp:inline distT="0" distB="0" distL="0" distR="0" wp14:anchorId="74319752" wp14:editId="7C08BC6C">
            <wp:extent cx="6400800" cy="1691640"/>
            <wp:effectExtent l="19050" t="19050" r="19050" b="22860"/>
            <wp:docPr id="92" name="Picture 9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6400800" cy="1691640"/>
                    </a:xfrm>
                    <a:prstGeom prst="rect">
                      <a:avLst/>
                    </a:prstGeom>
                    <a:ln>
                      <a:solidFill>
                        <a:schemeClr val="bg2"/>
                      </a:solidFill>
                    </a:ln>
                  </pic:spPr>
                </pic:pic>
              </a:graphicData>
            </a:graphic>
          </wp:inline>
        </w:drawing>
      </w:r>
    </w:p>
    <w:p w14:paraId="39D0EB22" w14:textId="384DD40B" w:rsidR="00A12E1E" w:rsidRPr="00870870" w:rsidRDefault="00AA4424" w:rsidP="00870870">
      <w:pPr>
        <w:pStyle w:val="ListNumbers"/>
        <w:numPr>
          <w:ilvl w:val="0"/>
          <w:numId w:val="0"/>
        </w:numPr>
        <w:ind w:left="360"/>
        <w:rPr>
          <w:rStyle w:val="Newtext"/>
        </w:rPr>
      </w:pPr>
      <w:r>
        <w:rPr>
          <w:rStyle w:val="Steps"/>
        </w:rPr>
        <w:t xml:space="preserve">Step Three: </w:t>
      </w:r>
      <w:r w:rsidR="00933C8D">
        <w:rPr>
          <w:rStyle w:val="Newtext"/>
        </w:rPr>
        <w:t>The next page, the “My Registered Organizations – List” (see Figure 2</w:t>
      </w:r>
      <w:r w:rsidR="008852CE">
        <w:rPr>
          <w:rStyle w:val="Newtext"/>
        </w:rPr>
        <w:t>1</w:t>
      </w:r>
      <w:r w:rsidR="00933C8D">
        <w:rPr>
          <w:rStyle w:val="Newtext"/>
        </w:rPr>
        <w:t xml:space="preserve">), will show all organizations that your user account is registered to. Locate the provider agency for which </w:t>
      </w:r>
      <w:r w:rsidR="00B52959">
        <w:rPr>
          <w:rStyle w:val="Newtext"/>
        </w:rPr>
        <w:t>you would like to access the RSR Provider Report and select the “Organization Folder” under the “Options” column on the far-right.</w:t>
      </w:r>
    </w:p>
    <w:p w14:paraId="1373E64F" w14:textId="6E156CF6" w:rsidR="00A12E1E" w:rsidRDefault="00A12E1E" w:rsidP="008332C5">
      <w:pPr>
        <w:pStyle w:val="figuretitles"/>
      </w:pPr>
      <w:r>
        <w:t>Figure</w:t>
      </w:r>
      <w:r w:rsidRPr="00CA063C">
        <w:t xml:space="preserve"> </w:t>
      </w:r>
      <w:r w:rsidR="00DD1600">
        <w:t>2</w:t>
      </w:r>
      <w:r w:rsidR="008852CE">
        <w:t>1</w:t>
      </w:r>
      <w:r>
        <w:t>.</w:t>
      </w:r>
      <w:r w:rsidRPr="00CA063C">
        <w:t xml:space="preserve"> </w:t>
      </w:r>
      <w:r w:rsidR="006A73C1">
        <w:t>HRSA Electronic Handbooks</w:t>
      </w:r>
      <w:r w:rsidR="00014EE3">
        <w:t xml:space="preserve">: Screenshot of </w:t>
      </w:r>
      <w:r w:rsidR="006A73C1">
        <w:t>the My Registered Organizations – List Page</w:t>
      </w:r>
    </w:p>
    <w:p w14:paraId="0B8042E8" w14:textId="190D2731" w:rsidR="00A12E1E" w:rsidRDefault="003B3792" w:rsidP="00B15086">
      <w:pPr>
        <w:rPr>
          <w:rFonts w:ascii="Cambria" w:eastAsia="Cambria" w:hAnsi="Cambria" w:cs="Cambria"/>
          <w:sz w:val="20"/>
          <w:szCs w:val="20"/>
        </w:rPr>
      </w:pPr>
      <w:r>
        <w:rPr>
          <w:rFonts w:ascii="Cambria" w:eastAsia="Cambria" w:hAnsi="Cambria" w:cs="Cambria"/>
          <w:noProof/>
          <w:sz w:val="20"/>
          <w:szCs w:val="20"/>
        </w:rPr>
        <w:drawing>
          <wp:inline distT="0" distB="0" distL="0" distR="0" wp14:anchorId="28A54544" wp14:editId="51FCA2DA">
            <wp:extent cx="6400800" cy="1913255"/>
            <wp:effectExtent l="19050" t="19050" r="19050" b="10795"/>
            <wp:docPr id="93" name="Picture 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pplication&#10;&#10;Description automatically generated with low confidence"/>
                    <pic:cNvPicPr/>
                  </pic:nvPicPr>
                  <pic:blipFill>
                    <a:blip r:embed="rId79">
                      <a:extLst>
                        <a:ext uri="{28A0092B-C50C-407E-A947-70E740481C1C}">
                          <a14:useLocalDpi xmlns:a14="http://schemas.microsoft.com/office/drawing/2010/main" val="0"/>
                        </a:ext>
                      </a:extLst>
                    </a:blip>
                    <a:stretch>
                      <a:fillRect/>
                    </a:stretch>
                  </pic:blipFill>
                  <pic:spPr>
                    <a:xfrm>
                      <a:off x="0" y="0"/>
                      <a:ext cx="6400800" cy="1913255"/>
                    </a:xfrm>
                    <a:prstGeom prst="rect">
                      <a:avLst/>
                    </a:prstGeom>
                    <a:ln>
                      <a:solidFill>
                        <a:schemeClr val="bg2"/>
                      </a:solidFill>
                    </a:ln>
                  </pic:spPr>
                </pic:pic>
              </a:graphicData>
            </a:graphic>
          </wp:inline>
        </w:drawing>
      </w:r>
    </w:p>
    <w:p w14:paraId="09F964F7" w14:textId="7691A857" w:rsidR="00A12E1E" w:rsidRPr="00870870" w:rsidRDefault="00B66E29" w:rsidP="00870870">
      <w:pPr>
        <w:pStyle w:val="ListNumbers"/>
        <w:numPr>
          <w:ilvl w:val="0"/>
          <w:numId w:val="0"/>
        </w:numPr>
        <w:ind w:left="360"/>
        <w:rPr>
          <w:rStyle w:val="Newtext"/>
        </w:rPr>
      </w:pPr>
      <w:r>
        <w:rPr>
          <w:rStyle w:val="Steps"/>
        </w:rPr>
        <w:t xml:space="preserve">Step Four: </w:t>
      </w:r>
      <w:r w:rsidR="008F3E49">
        <w:rPr>
          <w:rStyle w:val="Newtext"/>
        </w:rPr>
        <w:t>Selecting the “Organization Folder” will bring you to the “Organization Home” page (see Figure 2</w:t>
      </w:r>
      <w:r w:rsidR="008852CE">
        <w:rPr>
          <w:rStyle w:val="Newtext"/>
        </w:rPr>
        <w:t>2</w:t>
      </w:r>
      <w:r w:rsidR="008F3E49">
        <w:rPr>
          <w:rStyle w:val="Newtext"/>
        </w:rPr>
        <w:t xml:space="preserve">). Select the </w:t>
      </w:r>
      <w:r w:rsidR="008F3E49" w:rsidRPr="008F3E49">
        <w:rPr>
          <w:rStyle w:val="Newtext"/>
        </w:rPr>
        <w:t>“Acc</w:t>
      </w:r>
      <w:r w:rsidR="00A12E1E" w:rsidRPr="00870870">
        <w:rPr>
          <w:rStyle w:val="Newtext"/>
        </w:rPr>
        <w:t xml:space="preserve">ess RSR (includes modules such as Check </w:t>
      </w:r>
      <w:r w:rsidR="00A12E1E" w:rsidRPr="00870870" w:rsidDel="000477A5">
        <w:rPr>
          <w:rStyle w:val="Newtext"/>
        </w:rPr>
        <w:t>y</w:t>
      </w:r>
      <w:r w:rsidR="00A12E1E" w:rsidRPr="00870870">
        <w:rPr>
          <w:rStyle w:val="Newtext"/>
        </w:rPr>
        <w:t>our XML HIVQM, CDR, and EHE)”</w:t>
      </w:r>
      <w:r w:rsidR="00306CF7">
        <w:rPr>
          <w:rStyle w:val="Newtext"/>
        </w:rPr>
        <w:t xml:space="preserve"> link in the center of the page</w:t>
      </w:r>
      <w:r w:rsidR="00A12E1E" w:rsidRPr="00870870">
        <w:rPr>
          <w:rStyle w:val="Newtext"/>
        </w:rPr>
        <w:t>.</w:t>
      </w:r>
    </w:p>
    <w:p w14:paraId="3FA320B6" w14:textId="4656F23F" w:rsidR="00A12E1E" w:rsidRPr="008332C5" w:rsidRDefault="00A12E1E" w:rsidP="008332C5">
      <w:pPr>
        <w:pStyle w:val="figuretitles"/>
      </w:pPr>
      <w:r w:rsidRPr="008332C5">
        <w:lastRenderedPageBreak/>
        <w:t xml:space="preserve">Figure </w:t>
      </w:r>
      <w:r w:rsidR="00DD1600">
        <w:t>2</w:t>
      </w:r>
      <w:r w:rsidR="008852CE">
        <w:t>2</w:t>
      </w:r>
      <w:r w:rsidRPr="008332C5">
        <w:t xml:space="preserve">. </w:t>
      </w:r>
      <w:r w:rsidR="00306CF7">
        <w:t>HRSA Electronic Handbooks</w:t>
      </w:r>
      <w:r w:rsidR="00014EE3">
        <w:t>: Screenshot of Organization Home Page</w:t>
      </w:r>
    </w:p>
    <w:p w14:paraId="329A311C" w14:textId="42232AAA" w:rsidR="00A12E1E" w:rsidRDefault="003B3792" w:rsidP="00B15086">
      <w:pPr>
        <w:rPr>
          <w:rFonts w:ascii="Cambria" w:eastAsia="Cambria" w:hAnsi="Cambria" w:cs="Cambria"/>
          <w:sz w:val="20"/>
          <w:szCs w:val="20"/>
        </w:rPr>
      </w:pPr>
      <w:r>
        <w:rPr>
          <w:rFonts w:ascii="Cambria" w:eastAsia="Cambria" w:hAnsi="Cambria" w:cs="Cambria"/>
          <w:noProof/>
          <w:sz w:val="20"/>
          <w:szCs w:val="20"/>
        </w:rPr>
        <w:drawing>
          <wp:inline distT="0" distB="0" distL="0" distR="0" wp14:anchorId="5A289093" wp14:editId="6164A9D6">
            <wp:extent cx="6400800" cy="1649730"/>
            <wp:effectExtent l="19050" t="19050" r="19050" b="26670"/>
            <wp:docPr id="2132409283" name="Picture 21324092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283" name="Picture 2132409283" descr="Graphical user interface, application&#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6400800" cy="1649730"/>
                    </a:xfrm>
                    <a:prstGeom prst="rect">
                      <a:avLst/>
                    </a:prstGeom>
                    <a:ln>
                      <a:solidFill>
                        <a:schemeClr val="bg2"/>
                      </a:solidFill>
                    </a:ln>
                  </pic:spPr>
                </pic:pic>
              </a:graphicData>
            </a:graphic>
          </wp:inline>
        </w:drawing>
      </w:r>
    </w:p>
    <w:p w14:paraId="605AC5D4" w14:textId="540B90B4" w:rsidR="00A12E1E" w:rsidRPr="00750EC6" w:rsidRDefault="00220037" w:rsidP="00750EC6">
      <w:r>
        <w:rPr>
          <w:rStyle w:val="Steps"/>
        </w:rPr>
        <w:t xml:space="preserve">Step Five: </w:t>
      </w:r>
      <w:r>
        <w:rPr>
          <w:rStyle w:val="Newtext"/>
        </w:rPr>
        <w:t xml:space="preserve">You are now in the </w:t>
      </w:r>
      <w:r w:rsidR="00B94235">
        <w:rPr>
          <w:rStyle w:val="Newtext"/>
        </w:rPr>
        <w:t xml:space="preserve">RSR </w:t>
      </w:r>
      <w:r>
        <w:rPr>
          <w:rStyle w:val="Newtext"/>
        </w:rPr>
        <w:t>Provider Report Inbox (see Figure 2</w:t>
      </w:r>
      <w:r w:rsidR="006003CE">
        <w:rPr>
          <w:rStyle w:val="Newtext"/>
        </w:rPr>
        <w:t>3</w:t>
      </w:r>
      <w:r>
        <w:rPr>
          <w:rStyle w:val="Newtext"/>
        </w:rPr>
        <w:t xml:space="preserve">). </w:t>
      </w:r>
      <w:r w:rsidR="00A12E1E" w:rsidRPr="00750EC6">
        <w:t xml:space="preserve">Select the envelope icon </w:t>
      </w:r>
      <w:r>
        <w:t>in</w:t>
      </w:r>
      <w:r w:rsidR="00A12E1E" w:rsidRPr="00750EC6">
        <w:t xml:space="preserve"> the “Action” column to access your Provider Report</w:t>
      </w:r>
      <w:r>
        <w:t>.</w:t>
      </w:r>
    </w:p>
    <w:p w14:paraId="41334338" w14:textId="5A4E8891" w:rsidR="00A12E1E" w:rsidRPr="00750EC6" w:rsidRDefault="00A12E1E" w:rsidP="00750EC6">
      <w:pPr>
        <w:pStyle w:val="figuretitles"/>
      </w:pPr>
      <w:r w:rsidRPr="00750EC6">
        <w:t xml:space="preserve">Figure </w:t>
      </w:r>
      <w:r w:rsidR="00DD1600">
        <w:t>2</w:t>
      </w:r>
      <w:r w:rsidR="006003CE">
        <w:t>3</w:t>
      </w:r>
      <w:r w:rsidRPr="00750EC6">
        <w:t>. RSR Provider Report Inbox</w:t>
      </w:r>
      <w:r w:rsidR="00014EE3" w:rsidRPr="00750EC6">
        <w:t>: Screenshot of RSR Provider Report Inbox</w:t>
      </w:r>
    </w:p>
    <w:p w14:paraId="20D850B0" w14:textId="0F69B595" w:rsidR="00A12E1E" w:rsidRDefault="003B3792" w:rsidP="00B15086">
      <w:pPr>
        <w:rPr>
          <w:rFonts w:ascii="Cambria" w:eastAsia="Cambria" w:hAnsi="Cambria" w:cs="Cambria"/>
          <w:sz w:val="20"/>
          <w:szCs w:val="20"/>
        </w:rPr>
      </w:pPr>
      <w:r>
        <w:rPr>
          <w:rFonts w:ascii="Cambria" w:eastAsia="Cambria" w:hAnsi="Cambria" w:cs="Cambria"/>
          <w:noProof/>
          <w:sz w:val="20"/>
          <w:szCs w:val="20"/>
        </w:rPr>
        <w:drawing>
          <wp:inline distT="0" distB="0" distL="0" distR="0" wp14:anchorId="6567CADA" wp14:editId="0EE91405">
            <wp:extent cx="6400800" cy="2910205"/>
            <wp:effectExtent l="19050" t="19050" r="19050" b="23495"/>
            <wp:docPr id="2132409285" name="Picture 21324092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285" name="Picture 2132409285" descr="Graphical user interface, text, application, email&#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6400800" cy="2910205"/>
                    </a:xfrm>
                    <a:prstGeom prst="rect">
                      <a:avLst/>
                    </a:prstGeom>
                    <a:ln>
                      <a:solidFill>
                        <a:schemeClr val="bg2"/>
                      </a:solidFill>
                    </a:ln>
                  </pic:spPr>
                </pic:pic>
              </a:graphicData>
            </a:graphic>
          </wp:inline>
        </w:drawing>
      </w:r>
    </w:p>
    <w:p w14:paraId="72D381FF" w14:textId="417547CB" w:rsidR="00A12E1E" w:rsidRDefault="00A12E1E" w:rsidP="00870870">
      <w:pPr>
        <w:pStyle w:val="Heading2"/>
        <w:rPr>
          <w:szCs w:val="32"/>
        </w:rPr>
      </w:pPr>
      <w:bookmarkStart w:id="53" w:name="_Completing_the_RSR_1"/>
      <w:bookmarkStart w:id="54" w:name="_Toc120870535"/>
      <w:bookmarkEnd w:id="53"/>
      <w:r>
        <w:t>Complet</w:t>
      </w:r>
      <w:r w:rsidR="00B94235">
        <w:t>ing</w:t>
      </w:r>
      <w:r>
        <w:t xml:space="preserve"> the </w:t>
      </w:r>
      <w:r w:rsidR="00B94235">
        <w:t xml:space="preserve">RSR </w:t>
      </w:r>
      <w:r>
        <w:t>Provider Report</w:t>
      </w:r>
      <w:bookmarkEnd w:id="54"/>
    </w:p>
    <w:p w14:paraId="10C554FE" w14:textId="765703C9" w:rsidR="00401587" w:rsidRDefault="00B94235" w:rsidP="00401587">
      <w:pPr>
        <w:rPr>
          <w:rStyle w:val="Newtext"/>
        </w:rPr>
      </w:pPr>
      <w:r w:rsidRPr="00870870">
        <w:rPr>
          <w:rStyle w:val="Newtext"/>
        </w:rPr>
        <w:t>Opening the Provider Report will take you to the first section of the report, General Information.</w:t>
      </w:r>
      <w:r w:rsidR="00D10B32" w:rsidRPr="00870870">
        <w:rPr>
          <w:rStyle w:val="Newtext"/>
        </w:rPr>
        <w:t xml:space="preserve"> </w:t>
      </w:r>
      <w:r w:rsidR="00FA70C3" w:rsidRPr="00FA70C3">
        <w:rPr>
          <w:rStyle w:val="Newtext"/>
        </w:rPr>
        <w:t>You</w:t>
      </w:r>
      <w:r w:rsidR="00FA70C3">
        <w:rPr>
          <w:rStyle w:val="Newtext"/>
        </w:rPr>
        <w:t xml:space="preserve"> can navigate through each section of the Provider Report and all report actions using the Navigation panel on the left side of the screen (see Figure 2</w:t>
      </w:r>
      <w:r w:rsidR="006003CE">
        <w:rPr>
          <w:rStyle w:val="Newtext"/>
        </w:rPr>
        <w:t>4</w:t>
      </w:r>
      <w:r w:rsidR="00FA70C3">
        <w:rPr>
          <w:rStyle w:val="Newtext"/>
        </w:rPr>
        <w:t>).</w:t>
      </w:r>
      <w:r w:rsidR="00FA70C3" w:rsidRPr="00870870">
        <w:t xml:space="preserve"> </w:t>
      </w:r>
      <w:r w:rsidR="00401587" w:rsidRPr="00750EC6">
        <w:t>Complete each section</w:t>
      </w:r>
      <w:r w:rsidR="00401587">
        <w:t xml:space="preserve"> of the report</w:t>
      </w:r>
      <w:r w:rsidR="00401587" w:rsidRPr="00750EC6">
        <w:t xml:space="preserve"> before validating and submitting</w:t>
      </w:r>
      <w:r w:rsidR="00401587">
        <w:t xml:space="preserve"> it. </w:t>
      </w:r>
      <w:r w:rsidR="00FA70C3">
        <w:rPr>
          <w:rStyle w:val="Newtext"/>
        </w:rPr>
        <w:t>Once the Provider Report has been submitted, it must then be accepted by all recipients that fund the provider, after which it will advance to “Submitted” status.</w:t>
      </w:r>
    </w:p>
    <w:p w14:paraId="79C1160F" w14:textId="426F56A6" w:rsidR="00445899" w:rsidRDefault="00445899" w:rsidP="00445899">
      <w:pPr>
        <w:pStyle w:val="figuretitles"/>
      </w:pPr>
      <w:r>
        <w:lastRenderedPageBreak/>
        <w:t>Figure 2</w:t>
      </w:r>
      <w:r w:rsidR="006003CE">
        <w:t>4</w:t>
      </w:r>
      <w:r>
        <w:t>. RSR Provider Report: Screenshot of the Navigation Panel</w:t>
      </w:r>
    </w:p>
    <w:p w14:paraId="79F44E24" w14:textId="2358A3D7" w:rsidR="00445899" w:rsidRPr="00750EC6" w:rsidRDefault="003B3792" w:rsidP="00870870">
      <w:pPr>
        <w:pStyle w:val="figuretitles"/>
      </w:pPr>
      <w:r>
        <w:drawing>
          <wp:inline distT="0" distB="0" distL="0" distR="0" wp14:anchorId="1A9246A0" wp14:editId="73A68F31">
            <wp:extent cx="1330166" cy="4667250"/>
            <wp:effectExtent l="19050" t="19050" r="22860" b="19050"/>
            <wp:docPr id="2132409286" name="Picture 213240928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286" name="Picture 2132409286" descr="Graphical user interface, text, application, chat or text messag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1334388" cy="4682062"/>
                    </a:xfrm>
                    <a:prstGeom prst="rect">
                      <a:avLst/>
                    </a:prstGeom>
                    <a:ln>
                      <a:solidFill>
                        <a:schemeClr val="bg2"/>
                      </a:solidFill>
                    </a:ln>
                  </pic:spPr>
                </pic:pic>
              </a:graphicData>
            </a:graphic>
          </wp:inline>
        </w:drawing>
      </w:r>
    </w:p>
    <w:p w14:paraId="35ABE891" w14:textId="77777777" w:rsidR="00A12E1E" w:rsidRPr="00B15086" w:rsidRDefault="00A12E1E" w:rsidP="00870870">
      <w:pPr>
        <w:pStyle w:val="Heading3"/>
      </w:pPr>
      <w:bookmarkStart w:id="55" w:name="_General_Information"/>
      <w:bookmarkEnd w:id="55"/>
      <w:r w:rsidRPr="00B15086">
        <w:t>General Information</w:t>
      </w:r>
    </w:p>
    <w:p w14:paraId="1F05C0A5" w14:textId="076BDE58" w:rsidR="00A12E1E" w:rsidRDefault="008E0607" w:rsidP="008332C5">
      <w:pPr>
        <w:rPr>
          <w:rStyle w:val="Newtext"/>
        </w:rPr>
      </w:pPr>
      <w:r w:rsidRPr="00870870">
        <w:rPr>
          <w:rStyle w:val="Newtext"/>
        </w:rPr>
        <w:t xml:space="preserve">The </w:t>
      </w:r>
      <w:r w:rsidR="008F06D6" w:rsidRPr="00870870">
        <w:rPr>
          <w:rStyle w:val="Newtext"/>
        </w:rPr>
        <w:t>General Information</w:t>
      </w:r>
      <w:r w:rsidR="00937D82" w:rsidRPr="00870870">
        <w:rPr>
          <w:rStyle w:val="Newtext"/>
        </w:rPr>
        <w:t xml:space="preserve"> section</w:t>
      </w:r>
      <w:r w:rsidR="008F06D6" w:rsidRPr="00870870">
        <w:rPr>
          <w:rStyle w:val="Newtext"/>
        </w:rPr>
        <w:t xml:space="preserve"> of the RSR Provider Report </w:t>
      </w:r>
      <w:r w:rsidR="00A12E1E" w:rsidRPr="00870870">
        <w:rPr>
          <w:rStyle w:val="Newtext"/>
        </w:rPr>
        <w:t xml:space="preserve">is populated from your organization’s </w:t>
      </w:r>
      <w:r w:rsidR="00AA65B9">
        <w:rPr>
          <w:rStyle w:val="Newtext"/>
        </w:rPr>
        <w:t>Provider P</w:t>
      </w:r>
      <w:r w:rsidR="00A12E1E" w:rsidRPr="00870870">
        <w:rPr>
          <w:rStyle w:val="Newtext"/>
        </w:rPr>
        <w:t>rofile</w:t>
      </w:r>
      <w:r w:rsidR="008F06D6" w:rsidRPr="00870870">
        <w:rPr>
          <w:rStyle w:val="Newtext"/>
        </w:rPr>
        <w:t xml:space="preserve"> </w:t>
      </w:r>
      <w:r w:rsidR="006003CE">
        <w:rPr>
          <w:rStyle w:val="Newtext"/>
        </w:rPr>
        <w:t xml:space="preserve">and Service Delivery Sites </w:t>
      </w:r>
      <w:r w:rsidR="008F06D6" w:rsidRPr="00870870">
        <w:rPr>
          <w:rStyle w:val="Newtext"/>
        </w:rPr>
        <w:t>in the HRSA EHBs</w:t>
      </w:r>
      <w:r w:rsidR="00937D82" w:rsidRPr="00870870">
        <w:rPr>
          <w:rStyle w:val="Newtext"/>
        </w:rPr>
        <w:t>.</w:t>
      </w:r>
      <w:r w:rsidR="00815F4B" w:rsidRPr="00870870">
        <w:rPr>
          <w:rStyle w:val="Newtext"/>
        </w:rPr>
        <w:t xml:space="preserve"> </w:t>
      </w:r>
      <w:r w:rsidR="00102C51">
        <w:rPr>
          <w:rStyle w:val="Newtext"/>
        </w:rPr>
        <w:t xml:space="preserve">Review the information here </w:t>
      </w:r>
      <w:r w:rsidR="006003CE">
        <w:rPr>
          <w:rStyle w:val="Newtext"/>
        </w:rPr>
        <w:t>for accuracy and completeness</w:t>
      </w:r>
      <w:r w:rsidR="00102C51">
        <w:rPr>
          <w:rStyle w:val="Newtext"/>
        </w:rPr>
        <w:t xml:space="preserve">. </w:t>
      </w:r>
      <w:r w:rsidR="000E175E">
        <w:rPr>
          <w:rStyle w:val="Newtext"/>
        </w:rPr>
        <w:t xml:space="preserve">Any updates to the </w:t>
      </w:r>
      <w:r w:rsidR="00632AE5">
        <w:rPr>
          <w:rStyle w:val="Newtext"/>
        </w:rPr>
        <w:t>Organization Details, Organization Contacts, and Provider Profile Information</w:t>
      </w:r>
      <w:r w:rsidR="000E175E">
        <w:rPr>
          <w:rStyle w:val="Newtext"/>
        </w:rPr>
        <w:t xml:space="preserve"> should be made in the Provider Profile in the HRSA EHBs. </w:t>
      </w:r>
      <w:r w:rsidR="00AA65B9">
        <w:rPr>
          <w:rStyle w:val="Newtext"/>
        </w:rPr>
        <w:t>Providers that utilize the HRSA EHBs Service Provider portal can update their Provider Profile at any time throughout the year</w:t>
      </w:r>
      <w:r w:rsidR="000E175E">
        <w:rPr>
          <w:rStyle w:val="Newtext"/>
        </w:rPr>
        <w:t>. From the Organization Home page (see Figure 2</w:t>
      </w:r>
      <w:r w:rsidR="006003CE">
        <w:rPr>
          <w:rStyle w:val="Newtext"/>
        </w:rPr>
        <w:t>5</w:t>
      </w:r>
      <w:r w:rsidR="000E175E">
        <w:rPr>
          <w:rStyle w:val="Newtext"/>
        </w:rPr>
        <w:t xml:space="preserve">) select the “Profile” link in the Navigation panel on the left side of the screen (see </w:t>
      </w:r>
      <w:hyperlink w:anchor="Instructions_for_Completing_the_Provider" w:history="1">
        <w:r w:rsidR="000E175E" w:rsidRPr="000E175E">
          <w:rPr>
            <w:rStyle w:val="Hyperlink"/>
            <w:shd w:val="clear" w:color="auto" w:fill="E3E4E5" w:themeFill="background2" w:themeFillTint="99"/>
          </w:rPr>
          <w:t>Accessing the RSR Provider Report</w:t>
        </w:r>
      </w:hyperlink>
      <w:r w:rsidR="000E175E">
        <w:rPr>
          <w:rStyle w:val="Newtext"/>
        </w:rPr>
        <w:t xml:space="preserve"> for detailed instructions on navigating to this page).</w:t>
      </w:r>
    </w:p>
    <w:p w14:paraId="65F0D383" w14:textId="0E5B815B" w:rsidR="00C55A48" w:rsidRDefault="00C55A48" w:rsidP="00C55A48">
      <w:pPr>
        <w:pStyle w:val="figuretitles"/>
      </w:pPr>
      <w:r>
        <w:lastRenderedPageBreak/>
        <w:t>Figure 25: HRSA Electronic Handbooks: Screenshot of the Organization Home Page</w:t>
      </w:r>
    </w:p>
    <w:p w14:paraId="503D97AE" w14:textId="37B5D3C7" w:rsidR="00C55A48" w:rsidRDefault="003B3792" w:rsidP="008332C5">
      <w:pPr>
        <w:rPr>
          <w:rStyle w:val="Newtext"/>
        </w:rPr>
      </w:pPr>
      <w:r>
        <w:rPr>
          <w:noProof/>
          <w:shd w:val="clear" w:color="auto" w:fill="E3E4E5" w:themeFill="background2" w:themeFillTint="99"/>
        </w:rPr>
        <w:drawing>
          <wp:inline distT="0" distB="0" distL="0" distR="0" wp14:anchorId="558A45F2" wp14:editId="6470049E">
            <wp:extent cx="6400800" cy="1661160"/>
            <wp:effectExtent l="19050" t="19050" r="19050" b="15240"/>
            <wp:docPr id="2132409287" name="Picture 21324092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287" name="Picture 2132409287" descr="Graphical user interface, text, application, email&#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6400800" cy="1661160"/>
                    </a:xfrm>
                    <a:prstGeom prst="rect">
                      <a:avLst/>
                    </a:prstGeom>
                    <a:ln>
                      <a:solidFill>
                        <a:schemeClr val="bg2"/>
                      </a:solidFill>
                    </a:ln>
                  </pic:spPr>
                </pic:pic>
              </a:graphicData>
            </a:graphic>
          </wp:inline>
        </w:drawing>
      </w:r>
    </w:p>
    <w:p w14:paraId="54676A3F" w14:textId="47F0DA8F" w:rsidR="00C55A48" w:rsidRDefault="00384347" w:rsidP="008332C5">
      <w:pPr>
        <w:rPr>
          <w:rStyle w:val="Newtext"/>
        </w:rPr>
      </w:pPr>
      <w:r>
        <w:rPr>
          <w:rStyle w:val="Newtext"/>
        </w:rPr>
        <w:t>The information that can be updated in the Provider Profile includes all fields in the</w:t>
      </w:r>
      <w:r w:rsidR="00632AE5">
        <w:rPr>
          <w:rStyle w:val="Newtext"/>
        </w:rPr>
        <w:t xml:space="preserve"> Organization Details, Organization Contacts, and Provider Profile Information. The Service Delivery Sites are not part of the Provider Profile and should be updated within </w:t>
      </w:r>
      <w:r w:rsidR="00C55A48">
        <w:rPr>
          <w:rStyle w:val="Newtext"/>
        </w:rPr>
        <w:t xml:space="preserve">the Service Delivery Sites section accessible through your HRSA EHBs account (see </w:t>
      </w:r>
      <w:hyperlink w:anchor="_Service_Delivery_Sites" w:history="1">
        <w:r w:rsidR="00C55A48" w:rsidRPr="00C55A48">
          <w:rPr>
            <w:rStyle w:val="Hyperlink"/>
            <w:shd w:val="clear" w:color="auto" w:fill="E3E4E5" w:themeFill="background2" w:themeFillTint="99"/>
          </w:rPr>
          <w:t>Service Delivery Sites</w:t>
        </w:r>
      </w:hyperlink>
      <w:r w:rsidR="00C55A48">
        <w:rPr>
          <w:rStyle w:val="Newtext"/>
        </w:rPr>
        <w:t xml:space="preserve"> for more information)</w:t>
      </w:r>
      <w:r>
        <w:rPr>
          <w:rStyle w:val="Newtext"/>
        </w:rPr>
        <w:t xml:space="preserve">. </w:t>
      </w:r>
    </w:p>
    <w:p w14:paraId="5B09A296" w14:textId="2B959F9E" w:rsidR="000E175E" w:rsidRDefault="00384347" w:rsidP="008332C5">
      <w:pPr>
        <w:rPr>
          <w:rStyle w:val="Newtext"/>
        </w:rPr>
      </w:pPr>
      <w:r>
        <w:rPr>
          <w:rStyle w:val="Newtext"/>
        </w:rPr>
        <w:t>If you make any updates to the Provider Profile after opening your RSR Provider Report, you must synchronize those changes with your Provider Report to fully integrate them into your report. In the General Information section of the report, you will see a yellow warning banner at the top of the page</w:t>
      </w:r>
      <w:r w:rsidR="00102C51">
        <w:rPr>
          <w:rStyle w:val="Newtext"/>
        </w:rPr>
        <w:t xml:space="preserve"> (see Figure 2</w:t>
      </w:r>
      <w:r w:rsidR="00C55A48">
        <w:rPr>
          <w:rStyle w:val="Newtext"/>
        </w:rPr>
        <w:t>6</w:t>
      </w:r>
      <w:r w:rsidR="00102C51">
        <w:rPr>
          <w:rStyle w:val="Newtext"/>
        </w:rPr>
        <w:t>)</w:t>
      </w:r>
      <w:r>
        <w:rPr>
          <w:rStyle w:val="Newtext"/>
        </w:rPr>
        <w:t xml:space="preserve">. Select the “Synchronize” </w:t>
      </w:r>
      <w:r w:rsidR="00C55A48">
        <w:rPr>
          <w:rStyle w:val="Newtext"/>
        </w:rPr>
        <w:t xml:space="preserve">button </w:t>
      </w:r>
      <w:r>
        <w:rPr>
          <w:rStyle w:val="Newtext"/>
        </w:rPr>
        <w:t>to synchronize the changes you made to your Provider Profile into your RSR Provider Report.</w:t>
      </w:r>
    </w:p>
    <w:p w14:paraId="32E2FC1A" w14:textId="77777777" w:rsidR="00C55A48" w:rsidRDefault="00C55A48" w:rsidP="00C55A48">
      <w:pPr>
        <w:pStyle w:val="figuretitles"/>
      </w:pPr>
      <w:r>
        <w:t>Figure 26. RSR Provider Report: Screenshot of the General Information Section with Synchronization Warning Banner</w:t>
      </w:r>
    </w:p>
    <w:p w14:paraId="261947C4" w14:textId="6BD1C301" w:rsidR="00C55A48" w:rsidRDefault="003B3792" w:rsidP="008332C5">
      <w:pPr>
        <w:rPr>
          <w:rStyle w:val="Newtext"/>
        </w:rPr>
      </w:pPr>
      <w:r>
        <w:rPr>
          <w:noProof/>
          <w:shd w:val="clear" w:color="auto" w:fill="E3E4E5" w:themeFill="background2" w:themeFillTint="99"/>
        </w:rPr>
        <w:drawing>
          <wp:inline distT="0" distB="0" distL="0" distR="0" wp14:anchorId="6932FF96" wp14:editId="0D5FED75">
            <wp:extent cx="6400800" cy="2841625"/>
            <wp:effectExtent l="19050" t="19050" r="19050" b="15875"/>
            <wp:docPr id="2132409291" name="Picture 21324092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291" name="Picture 2132409291" descr="Graphical user interface, text, application, email&#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6400800" cy="2841625"/>
                    </a:xfrm>
                    <a:prstGeom prst="rect">
                      <a:avLst/>
                    </a:prstGeom>
                    <a:ln>
                      <a:solidFill>
                        <a:schemeClr val="bg2"/>
                      </a:solidFill>
                    </a:ln>
                  </pic:spPr>
                </pic:pic>
              </a:graphicData>
            </a:graphic>
          </wp:inline>
        </w:drawing>
      </w:r>
    </w:p>
    <w:p w14:paraId="2D64107B" w14:textId="300E2820" w:rsidR="00384347" w:rsidRDefault="00C55A48" w:rsidP="008332C5">
      <w:pPr>
        <w:rPr>
          <w:rStyle w:val="Newtext"/>
        </w:rPr>
      </w:pPr>
      <w:r w:rsidRPr="00AA3536">
        <w:rPr>
          <w:noProof/>
        </w:rPr>
        <w:lastRenderedPageBreak/>
        <mc:AlternateContent>
          <mc:Choice Requires="wpg">
            <w:drawing>
              <wp:anchor distT="0" distB="91440" distL="114300" distR="114300" simplePos="0" relativeHeight="251670016" behindDoc="0" locked="0" layoutInCell="1" allowOverlap="1" wp14:anchorId="7A636944" wp14:editId="2A261471">
                <wp:simplePos x="0" y="0"/>
                <wp:positionH relativeFrom="margin">
                  <wp:align>left</wp:align>
                </wp:positionH>
                <wp:positionV relativeFrom="paragraph">
                  <wp:posOffset>2107565</wp:posOffset>
                </wp:positionV>
                <wp:extent cx="5129530" cy="732155"/>
                <wp:effectExtent l="0" t="0" r="13970" b="10795"/>
                <wp:wrapTopAndBottom/>
                <wp:docPr id="1474"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32155"/>
                          <a:chOff x="492" y="1867"/>
                          <a:chExt cx="8078" cy="1155"/>
                        </a:xfrm>
                      </wpg:grpSpPr>
                      <wps:wsp>
                        <wps:cNvPr id="1475" name="Text Box 394"/>
                        <wps:cNvSpPr txBox="1">
                          <a:spLocks noChangeArrowheads="1"/>
                        </wps:cNvSpPr>
                        <wps:spPr bwMode="auto">
                          <a:xfrm>
                            <a:off x="1080" y="1877"/>
                            <a:ext cx="7490" cy="1145"/>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6BF1D73" w14:textId="2D313A56" w:rsidR="000E076D" w:rsidRPr="00CA4F90" w:rsidRDefault="000E076D" w:rsidP="000B518D">
                              <w:pPr>
                                <w:pStyle w:val="NoteCallOut"/>
                                <w:rPr>
                                  <w:rStyle w:val="Newtext"/>
                                </w:rPr>
                              </w:pPr>
                              <w:r>
                                <w:rPr>
                                  <w:rStyle w:val="Newtext"/>
                                </w:rPr>
                                <w:t>Recipients filling out this section for any of ther providers should make sure that the information included here is indicative of their provider and not the recipient organization.</w:t>
                              </w:r>
                            </w:p>
                          </w:txbxContent>
                        </wps:txbx>
                        <wps:bodyPr rot="0" vert="horz" wrap="square" lIns="0" tIns="0" rIns="0" bIns="0" anchor="ctr" anchorCtr="0" upright="1">
                          <a:noAutofit/>
                        </wps:bodyPr>
                      </wps:wsp>
                      <wps:wsp>
                        <wps:cNvPr id="1476"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7"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A636944" id="_x0000_s1108" style="position:absolute;left:0;text-align:left;margin-left:0;margin-top:165.95pt;width:403.9pt;height:57.65pt;z-index:251670016;mso-wrap-distance-bottom:7.2pt;mso-position-horizontal:left;mso-position-horizontal-relative:margin;mso-position-vertical-relative:text;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">
                <v:shape id="Text Box 394" o:spid="_x0000_s1109" type="#_x0000_t202" style="position:absolute;left:1080;top:1877;width:7490;height:1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" filled="f" strokecolor="#c4702f" strokeweight="1pt">
                  <v:textbox inset="0,0,0,0">
                    <w:txbxContent>
                      <w:p w14:paraId="56BF1D73" w14:textId="2D313A56" w:rsidR="000E076D" w:rsidRPr="00CA4F90" w:rsidRDefault="000E076D" w:rsidP="000B518D">
                        <w:pPr>
                          <w:pStyle w:val="NoteCallOut"/>
                          <w:rPr>
                            <w:rStyle w:val="Newtext"/>
                          </w:rPr>
                        </w:pPr>
                        <w:r>
                          <w:rPr>
                            <w:rStyle w:val="Newtext"/>
                          </w:rPr>
                          <w:t>Recipients filling out this section for any of ther providers should make sure that the information included here is indicative of their provider and not the recipient organization.</w:t>
                        </w:r>
                      </w:p>
                    </w:txbxContent>
                  </v:textbox>
                </v:shape>
                <v:rect id="Rectangle 393" o:spid="_x0000_s1110"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" fillcolor="#c4702f" stroked="f"/>
                <v:shape id="AutoShape 392" o:spid="_x0000_s1111"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Pr="00870870">
        <w:rPr>
          <w:rStyle w:val="Kern-10"/>
          <w:noProof/>
        </w:rPr>
        <mc:AlternateContent>
          <mc:Choice Requires="wpg">
            <w:drawing>
              <wp:anchor distT="0" distB="91440" distL="114300" distR="114300" simplePos="0" relativeHeight="251667968" behindDoc="0" locked="0" layoutInCell="1" allowOverlap="1" wp14:anchorId="5D6A16BE" wp14:editId="7E074A45">
                <wp:simplePos x="0" y="0"/>
                <wp:positionH relativeFrom="margin">
                  <wp:align>left</wp:align>
                </wp:positionH>
                <wp:positionV relativeFrom="paragraph">
                  <wp:posOffset>1138555</wp:posOffset>
                </wp:positionV>
                <wp:extent cx="5129530" cy="889000"/>
                <wp:effectExtent l="0" t="0" r="13970" b="25400"/>
                <wp:wrapTopAndBottom/>
                <wp:docPr id="2132409337"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889000"/>
                          <a:chOff x="492" y="1867"/>
                          <a:chExt cx="8078" cy="1402"/>
                        </a:xfrm>
                      </wpg:grpSpPr>
                      <wps:wsp>
                        <wps:cNvPr id="2132409338" name="Text Box 394"/>
                        <wps:cNvSpPr txBox="1">
                          <a:spLocks noChangeArrowheads="1"/>
                        </wps:cNvSpPr>
                        <wps:spPr bwMode="auto">
                          <a:xfrm>
                            <a:off x="1080" y="1877"/>
                            <a:ext cx="7490" cy="1392"/>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292F227" w14:textId="6004A4C0" w:rsidR="000E076D" w:rsidRPr="00CA4F90" w:rsidRDefault="000E076D" w:rsidP="0009031A">
                              <w:pPr>
                                <w:pStyle w:val="NoteCallOut"/>
                                <w:rPr>
                                  <w:rStyle w:val="Newtext"/>
                                </w:rPr>
                              </w:pPr>
                              <w:r>
                                <w:rPr>
                                  <w:rStyle w:val="Newtext"/>
                                </w:rPr>
                                <w:t xml:space="preserve">If you are a recipient and need to make changes to the General Information section of your own Provider Report or one of your subrecipients’ reports, contact Ryan White Data Support at 1-888-640-9356 or via email at </w:t>
                              </w:r>
                              <w:hyperlink r:id="rId85" w:history="1">
                                <w:r w:rsidRPr="00F6160A">
                                  <w:rPr>
                                    <w:rStyle w:val="Hyperlink"/>
                                    <w:shd w:val="clear" w:color="auto" w:fill="E3E4E5" w:themeFill="background2" w:themeFillTint="99"/>
                                  </w:rPr>
                                  <w:t>RyanWhiteDataSupport@wrma.com</w:t>
                                </w:r>
                              </w:hyperlink>
                              <w:r>
                                <w:rPr>
                                  <w:rStyle w:val="Newtext"/>
                                </w:rPr>
                                <w:t>.</w:t>
                              </w:r>
                            </w:p>
                          </w:txbxContent>
                        </wps:txbx>
                        <wps:bodyPr rot="0" vert="horz" wrap="square" lIns="0" tIns="0" rIns="0" bIns="0" anchor="ctr" anchorCtr="0" upright="1">
                          <a:noAutofit/>
                        </wps:bodyPr>
                      </wps:wsp>
                      <wps:wsp>
                        <wps:cNvPr id="1472"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D6A16BE" id="_x0000_s1112" style="position:absolute;left:0;text-align:left;margin-left:0;margin-top:89.65pt;width:403.9pt;height:70pt;z-index:251667968;mso-wrap-distance-bottom:7.2pt;mso-position-horizontal:left;mso-position-horizontal-relative:margin;mso-position-vertical-relative:text;mso-width-relative:margin;mso-height-relative:margin" coordorigin="492,1867" coordsize="8078,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">
                <v:shape id="Text Box 394" o:spid="_x0000_s1113" type="#_x0000_t202" style="position:absolute;left:1080;top:1877;width:7490;height:1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" filled="f" strokecolor="#c4702f" strokeweight="1pt">
                  <v:textbox inset="0,0,0,0">
                    <w:txbxContent>
                      <w:p w14:paraId="7292F227" w14:textId="6004A4C0" w:rsidR="000E076D" w:rsidRPr="00CA4F90" w:rsidRDefault="000E076D" w:rsidP="0009031A">
                        <w:pPr>
                          <w:pStyle w:val="NoteCallOut"/>
                          <w:rPr>
                            <w:rStyle w:val="Newtext"/>
                          </w:rPr>
                        </w:pPr>
                        <w:r>
                          <w:rPr>
                            <w:rStyle w:val="Newtext"/>
                          </w:rPr>
                          <w:t xml:space="preserve">If you are a recipient and need to make changes to the General Information section of your own Provider Report or one of your subrecipients’ reports, contact Ryan White Data Support at 1-888-640-9356 or via email at </w:t>
                        </w:r>
                        <w:hyperlink r:id="rId86" w:history="1">
                          <w:r w:rsidRPr="00F6160A">
                            <w:rPr>
                              <w:rStyle w:val="Hyperlink"/>
                              <w:shd w:val="clear" w:color="auto" w:fill="E3E4E5" w:themeFill="background2" w:themeFillTint="99"/>
                            </w:rPr>
                            <w:t>RyanWhiteDataSupport@wrma.com</w:t>
                          </w:r>
                        </w:hyperlink>
                        <w:r>
                          <w:rPr>
                            <w:rStyle w:val="Newtext"/>
                          </w:rPr>
                          <w:t>.</w:t>
                        </w:r>
                      </w:p>
                    </w:txbxContent>
                  </v:textbox>
                </v:shape>
                <v:rect id="Rectangle 393" o:spid="_x0000_s1114"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" fillcolor="#c4702f" stroked="f"/>
                <v:shape id="AutoShape 392" o:spid="_x0000_s1115"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384347">
        <w:rPr>
          <w:rStyle w:val="Newtext"/>
        </w:rPr>
        <w:t xml:space="preserve">Agencies are still able to update the data in the General Information section directly within the Provider Report (e.g., using the “Update” link in Organization Details to update the mailing address, EIN, and/or UEI). </w:t>
      </w:r>
      <w:r w:rsidR="0009031A">
        <w:rPr>
          <w:rStyle w:val="Newtext"/>
        </w:rPr>
        <w:t>In this case, providers will also see the yellow warning banner at the top of the page. Synchronizing after making changes directly to the report instead of the Provider Profile will revert the data in this section back to the data that are in the Provider Profile.</w:t>
      </w:r>
    </w:p>
    <w:p w14:paraId="3ABC35BC" w14:textId="0057F7FB" w:rsidR="00A12E1E" w:rsidRPr="008332C5" w:rsidRDefault="00A12E1E" w:rsidP="008332C5">
      <w:pPr>
        <w:pStyle w:val="figuretitles"/>
      </w:pPr>
      <w:r w:rsidRPr="008332C5">
        <w:t xml:space="preserve">Figure </w:t>
      </w:r>
      <w:r w:rsidR="00DD1600">
        <w:t>2</w:t>
      </w:r>
      <w:r w:rsidR="00C55A48">
        <w:t>7</w:t>
      </w:r>
      <w:r w:rsidRPr="008332C5">
        <w:t xml:space="preserve">. RSR Provider Report: Screenshot of </w:t>
      </w:r>
      <w:r w:rsidR="008F06D6">
        <w:t xml:space="preserve">the </w:t>
      </w:r>
      <w:r w:rsidRPr="008332C5">
        <w:t>General Information</w:t>
      </w:r>
      <w:r w:rsidR="008F06D6">
        <w:t xml:space="preserve"> Section</w:t>
      </w:r>
    </w:p>
    <w:p w14:paraId="2B791EC0" w14:textId="7B632B00" w:rsidR="00A12E1E" w:rsidRDefault="003B3792" w:rsidP="00B15086">
      <w:pPr>
        <w:rPr>
          <w:rFonts w:ascii="Cambria" w:eastAsia="Cambria" w:hAnsi="Cambria" w:cs="Cambria"/>
          <w:sz w:val="20"/>
          <w:szCs w:val="20"/>
        </w:rPr>
      </w:pPr>
      <w:r>
        <w:rPr>
          <w:rFonts w:ascii="Cambria" w:eastAsia="Cambria" w:hAnsi="Cambria" w:cs="Cambria"/>
          <w:noProof/>
          <w:sz w:val="20"/>
          <w:szCs w:val="20"/>
        </w:rPr>
        <w:drawing>
          <wp:inline distT="0" distB="0" distL="0" distR="0" wp14:anchorId="267598E9" wp14:editId="073A0562">
            <wp:extent cx="6400800" cy="3773170"/>
            <wp:effectExtent l="19050" t="19050" r="19050" b="17780"/>
            <wp:docPr id="2132409307" name="Picture 21324093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307" name="Picture 2132409307" descr="Graphical user interface, text, application, email&#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6400800" cy="3773170"/>
                    </a:xfrm>
                    <a:prstGeom prst="rect">
                      <a:avLst/>
                    </a:prstGeom>
                    <a:ln>
                      <a:solidFill>
                        <a:schemeClr val="bg2"/>
                      </a:solidFill>
                    </a:ln>
                  </pic:spPr>
                </pic:pic>
              </a:graphicData>
            </a:graphic>
          </wp:inline>
        </w:drawing>
      </w:r>
    </w:p>
    <w:p w14:paraId="14D8D204" w14:textId="71CC2A3F" w:rsidR="00A12E1E" w:rsidRPr="00750EC6" w:rsidRDefault="00C51AA3" w:rsidP="008332C5">
      <w:r>
        <w:t>The following fields are included in the General Information section (see Figure 2</w:t>
      </w:r>
      <w:r w:rsidR="00C55A48">
        <w:t>7</w:t>
      </w:r>
      <w:r>
        <w:t>) of the Provider Report:</w:t>
      </w:r>
    </w:p>
    <w:p w14:paraId="07B0B8D8" w14:textId="77777777" w:rsidR="00A12E1E" w:rsidRPr="00B15086" w:rsidRDefault="00A12E1E" w:rsidP="00C51AA3">
      <w:pPr>
        <w:pStyle w:val="Heading5"/>
      </w:pPr>
      <w:r w:rsidRPr="00B15086">
        <w:t>Organization Details</w:t>
      </w:r>
    </w:p>
    <w:p w14:paraId="7A1EB2B0" w14:textId="57864131" w:rsidR="00A12E1E" w:rsidRPr="00870870" w:rsidRDefault="00A12E1E" w:rsidP="000958B7">
      <w:pPr>
        <w:pStyle w:val="ListBullets"/>
        <w:rPr>
          <w:rStyle w:val="Strong"/>
        </w:rPr>
      </w:pPr>
      <w:r w:rsidRPr="00870870">
        <w:rPr>
          <w:rStyle w:val="Strong"/>
        </w:rPr>
        <w:lastRenderedPageBreak/>
        <w:t>EIN</w:t>
      </w:r>
      <w:r w:rsidR="000B518D">
        <w:rPr>
          <w:rStyle w:val="Strong"/>
        </w:rPr>
        <w:t xml:space="preserve">: </w:t>
      </w:r>
      <w:r w:rsidR="000B518D" w:rsidRPr="00870870">
        <w:t>Th</w:t>
      </w:r>
      <w:r w:rsidR="000B518D">
        <w:t>e provider’s Employer Identification Numbe</w:t>
      </w:r>
      <w:r w:rsidR="0011538E">
        <w:t xml:space="preserve">r. </w:t>
      </w:r>
    </w:p>
    <w:p w14:paraId="5A2E71C1" w14:textId="274FE9FD" w:rsidR="00FB668D" w:rsidRPr="00870870" w:rsidRDefault="00DE4A1C" w:rsidP="0011538E">
      <w:pPr>
        <w:pStyle w:val="ListBullets"/>
        <w:rPr>
          <w:rStyle w:val="Strong"/>
        </w:rPr>
      </w:pPr>
      <w:r w:rsidRPr="00870870">
        <w:rPr>
          <w:rStyle w:val="Strong"/>
        </w:rPr>
        <w:t>UEI</w:t>
      </w:r>
      <w:r w:rsidR="0011538E">
        <w:rPr>
          <w:rStyle w:val="Strong"/>
        </w:rPr>
        <w:t xml:space="preserve">: </w:t>
      </w:r>
      <w:r w:rsidR="0011538E" w:rsidRPr="00870870">
        <w:t>T</w:t>
      </w:r>
      <w:r w:rsidR="0011538E">
        <w:t>he provider’s Unique Entity Identifier</w:t>
      </w:r>
      <w:r w:rsidR="00C25D95">
        <w:t xml:space="preserve"> (UEI) is a </w:t>
      </w:r>
      <w:r w:rsidR="00C25D95" w:rsidRPr="00C25D95">
        <w:t>12-character alphanumeric ID assigned to an entity by SAM.gov.</w:t>
      </w:r>
    </w:p>
    <w:p w14:paraId="06BA147C" w14:textId="33458155" w:rsidR="00A12E1E" w:rsidRPr="00C25D95" w:rsidRDefault="00C25D95" w:rsidP="000958B7">
      <w:pPr>
        <w:pStyle w:val="ListBullets"/>
      </w:pPr>
      <w:r>
        <w:rPr>
          <w:noProof/>
        </w:rPr>
        <mc:AlternateContent>
          <mc:Choice Requires="wpg">
            <w:drawing>
              <wp:anchor distT="0" distB="91440" distL="114300" distR="114300" simplePos="0" relativeHeight="251672064" behindDoc="0" locked="0" layoutInCell="1" allowOverlap="1" wp14:anchorId="74448288" wp14:editId="442E9C53">
                <wp:simplePos x="0" y="0"/>
                <wp:positionH relativeFrom="margin">
                  <wp:align>left</wp:align>
                </wp:positionH>
                <wp:positionV relativeFrom="paragraph">
                  <wp:posOffset>279400</wp:posOffset>
                </wp:positionV>
                <wp:extent cx="5129784" cy="832104"/>
                <wp:effectExtent l="0" t="0" r="13970" b="25400"/>
                <wp:wrapSquare wrapText="bothSides"/>
                <wp:docPr id="1482"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832104"/>
                          <a:chOff x="502" y="8211"/>
                          <a:chExt cx="8080" cy="1316"/>
                        </a:xfrm>
                      </wpg:grpSpPr>
                      <wps:wsp>
                        <wps:cNvPr id="1483" name="Rectangle 423"/>
                        <wps:cNvSpPr>
                          <a:spLocks noChangeArrowheads="1"/>
                        </wps:cNvSpPr>
                        <wps:spPr bwMode="auto">
                          <a:xfrm>
                            <a:off x="1080" y="8214"/>
                            <a:ext cx="7500" cy="1310"/>
                          </a:xfrm>
                          <a:prstGeom prst="rect">
                            <a:avLst/>
                          </a:prstGeom>
                          <a:noFill/>
                          <a:ln w="3175">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4"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85"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6" name="Text Box 426"/>
                        <wps:cNvSpPr txBox="1">
                          <a:spLocks noChangeArrowheads="1"/>
                        </wps:cNvSpPr>
                        <wps:spPr bwMode="auto">
                          <a:xfrm>
                            <a:off x="1055" y="8211"/>
                            <a:ext cx="7527" cy="13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D2D4F" w14:textId="77777777" w:rsidR="000E076D" w:rsidRPr="00A92295" w:rsidRDefault="000E076D" w:rsidP="00C25D95">
                              <w:pPr>
                                <w:pStyle w:val="NoteCallOut"/>
                              </w:pPr>
                              <w:r w:rsidRPr="00161D25">
                                <w:rPr>
                                  <w:rStyle w:val="Newtext"/>
                                </w:rPr>
                                <w:t xml:space="preserve">If you need </w:t>
                              </w:r>
                              <w:r>
                                <w:rPr>
                                  <w:rStyle w:val="Newtext"/>
                                </w:rPr>
                                <w:t>assistance with your agency’s UEI</w:t>
                              </w:r>
                              <w:r w:rsidRPr="00161D25">
                                <w:rPr>
                                  <w:rStyle w:val="Newtext"/>
                                </w:rPr>
                                <w:t xml:space="preserve">, contact Ryan White Data Support for </w:t>
                              </w:r>
                              <w:r>
                                <w:rPr>
                                  <w:rStyle w:val="Newtext"/>
                                </w:rPr>
                                <w:t>assistance</w:t>
                              </w:r>
                              <w:r w:rsidRPr="00161D25">
                                <w:rPr>
                                  <w:rStyle w:val="Newtext"/>
                                </w:rPr>
                                <w:t xml:space="preserve"> at 1-888-640-9356 or via email at </w:t>
                              </w:r>
                              <w:hyperlink r:id="rId88" w:history="1">
                                <w:r w:rsidRPr="00161D25">
                                  <w:rPr>
                                    <w:rStyle w:val="HyperlinksNew"/>
                                  </w:rPr>
                                  <w:t>RyanWhiteDataSupport@wrma.com</w:t>
                                </w:r>
                              </w:hyperlink>
                              <w:r w:rsidRPr="00161D25">
                                <w:rPr>
                                  <w:rStyle w:val="Newtext"/>
                                </w:rPr>
                                <w:t>.</w:t>
                              </w:r>
                              <w:r>
                                <w:rPr>
                                  <w:color w:val="211D1E"/>
                                </w:rPr>
                                <w:t xml:space="preserve"> </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4448288" id="_x0000_s1116" style="position:absolute;left:0;text-align:left;margin-left:0;margin-top:22pt;width:403.9pt;height:65.5pt;z-index:251672064;mso-wrap-distance-bottom:7.2pt;mso-position-horizontal:left;mso-position-horizontal-relative:margin;mso-position-vertical-relative:text;mso-width-relative:margin;mso-height-relative:margin" coordorigin="502,8211" coordsize="8080,1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">
                <v:rect id="Rectangle 423" o:spid="_x0000_s1117"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" filled="f" strokecolor="#997900" strokeweight=".25pt"/>
                <v:rect id="Rectangle 424" o:spid="_x0000_s1118"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" fillcolor="#997900" stroked="f"/>
                <v:shape id="AutoShape 425" o:spid="_x0000_s1119"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120" type="#_x0000_t202" style="position:absolute;left:1055;top:8211;width:7527;height:1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" filled="f" stroked="f">
                  <v:textbox inset="0,0,0,0">
                    <w:txbxContent>
                      <w:p w14:paraId="588D2D4F" w14:textId="77777777" w:rsidR="000E076D" w:rsidRPr="00A92295" w:rsidRDefault="000E076D" w:rsidP="00C25D95">
                        <w:pPr>
                          <w:pStyle w:val="NoteCallOut"/>
                        </w:pPr>
                        <w:r w:rsidRPr="00161D25">
                          <w:rPr>
                            <w:rStyle w:val="Newtext"/>
                          </w:rPr>
                          <w:t xml:space="preserve">If you need </w:t>
                        </w:r>
                        <w:r>
                          <w:rPr>
                            <w:rStyle w:val="Newtext"/>
                          </w:rPr>
                          <w:t>assistance with your agency’s UEI</w:t>
                        </w:r>
                        <w:r w:rsidRPr="00161D25">
                          <w:rPr>
                            <w:rStyle w:val="Newtext"/>
                          </w:rPr>
                          <w:t xml:space="preserve">, contact Ryan White Data Support for </w:t>
                        </w:r>
                        <w:r>
                          <w:rPr>
                            <w:rStyle w:val="Newtext"/>
                          </w:rPr>
                          <w:t>assistance</w:t>
                        </w:r>
                        <w:r w:rsidRPr="00161D25">
                          <w:rPr>
                            <w:rStyle w:val="Newtext"/>
                          </w:rPr>
                          <w:t xml:space="preserve"> at 1-888-640-9356 or via email at </w:t>
                        </w:r>
                        <w:hyperlink r:id="rId89" w:history="1">
                          <w:r w:rsidRPr="00161D25">
                            <w:rPr>
                              <w:rStyle w:val="HyperlinksNew"/>
                            </w:rPr>
                            <w:t>RyanWhiteDataSupport@wrma.com</w:t>
                          </w:r>
                        </w:hyperlink>
                        <w:r w:rsidRPr="00161D25">
                          <w:rPr>
                            <w:rStyle w:val="Newtext"/>
                          </w:rPr>
                          <w:t>.</w:t>
                        </w:r>
                        <w:r>
                          <w:rPr>
                            <w:color w:val="211D1E"/>
                          </w:rPr>
                          <w:t xml:space="preserve"> </w:t>
                        </w:r>
                      </w:p>
                    </w:txbxContent>
                  </v:textbox>
                </v:shape>
                <w10:wrap type="square" anchorx="margin"/>
              </v:group>
            </w:pict>
          </mc:Fallback>
        </mc:AlternateContent>
      </w:r>
      <w:r w:rsidR="00A12E1E" w:rsidRPr="00870870">
        <w:rPr>
          <w:rStyle w:val="Strong"/>
        </w:rPr>
        <w:t>Mailing Address</w:t>
      </w:r>
      <w:r>
        <w:rPr>
          <w:rStyle w:val="Strong"/>
        </w:rPr>
        <w:t xml:space="preserve">: </w:t>
      </w:r>
      <w:r w:rsidRPr="00870870">
        <w:t>The provider’s main mailing address.</w:t>
      </w:r>
    </w:p>
    <w:p w14:paraId="2BB086FB" w14:textId="77777777" w:rsidR="00A12E1E" w:rsidRPr="000958B7" w:rsidRDefault="00A12E1E" w:rsidP="007047FA">
      <w:pPr>
        <w:pStyle w:val="Heading5"/>
      </w:pPr>
      <w:r w:rsidRPr="000958B7">
        <w:t>Organization Contacts</w:t>
      </w:r>
    </w:p>
    <w:p w14:paraId="2E370BEC" w14:textId="7C57B165" w:rsidR="00A12E1E" w:rsidRDefault="00082A74" w:rsidP="00082A74">
      <w:pPr>
        <w:pStyle w:val="ListBullets"/>
      </w:pPr>
      <w:r>
        <w:t xml:space="preserve">Organization Contacts lists relevant contacts for the provider organization. </w:t>
      </w:r>
      <w:r w:rsidR="003313EC">
        <w:t>The fields included for each contact include:</w:t>
      </w:r>
    </w:p>
    <w:p w14:paraId="0D14F4A1" w14:textId="5DE89CC8" w:rsidR="003313EC" w:rsidRPr="00870870" w:rsidRDefault="003313EC" w:rsidP="003313EC">
      <w:pPr>
        <w:pStyle w:val="ListBulletslevel2"/>
        <w:rPr>
          <w:rStyle w:val="Strong"/>
        </w:rPr>
      </w:pPr>
      <w:r w:rsidRPr="00870870">
        <w:rPr>
          <w:rStyle w:val="Strong"/>
        </w:rPr>
        <w:t>Name</w:t>
      </w:r>
    </w:p>
    <w:p w14:paraId="3FD39280" w14:textId="5D846BAA" w:rsidR="003313EC" w:rsidRPr="00870870" w:rsidRDefault="003313EC" w:rsidP="003313EC">
      <w:pPr>
        <w:pStyle w:val="ListBulletslevel2"/>
        <w:rPr>
          <w:rStyle w:val="Strong"/>
        </w:rPr>
      </w:pPr>
      <w:r w:rsidRPr="00870870">
        <w:rPr>
          <w:rStyle w:val="Strong"/>
        </w:rPr>
        <w:t>Title</w:t>
      </w:r>
    </w:p>
    <w:p w14:paraId="3C233166" w14:textId="53402AEA" w:rsidR="003313EC" w:rsidRPr="00870870" w:rsidRDefault="003313EC" w:rsidP="003313EC">
      <w:pPr>
        <w:pStyle w:val="ListBulletslevel2"/>
        <w:rPr>
          <w:rStyle w:val="Strong"/>
        </w:rPr>
      </w:pPr>
      <w:r w:rsidRPr="00870870">
        <w:rPr>
          <w:rStyle w:val="Strong"/>
        </w:rPr>
        <w:t>Phone Number</w:t>
      </w:r>
    </w:p>
    <w:p w14:paraId="5FBB395C" w14:textId="2921A088" w:rsidR="003313EC" w:rsidRPr="00870870" w:rsidRDefault="003313EC" w:rsidP="003313EC">
      <w:pPr>
        <w:pStyle w:val="ListBulletslevel2"/>
        <w:rPr>
          <w:rStyle w:val="Strong"/>
        </w:rPr>
      </w:pPr>
      <w:r w:rsidRPr="00870870">
        <w:rPr>
          <w:rStyle w:val="Strong"/>
        </w:rPr>
        <w:t>Email</w:t>
      </w:r>
    </w:p>
    <w:p w14:paraId="0A183F3A" w14:textId="37F06F97" w:rsidR="003313EC" w:rsidRPr="00870870" w:rsidRDefault="003313EC" w:rsidP="003313EC">
      <w:pPr>
        <w:pStyle w:val="ListBulletslevel2"/>
        <w:rPr>
          <w:rStyle w:val="Strong"/>
        </w:rPr>
      </w:pPr>
      <w:r w:rsidRPr="00870870">
        <w:rPr>
          <w:rStyle w:val="Strong"/>
        </w:rPr>
        <w:t>FAX</w:t>
      </w:r>
    </w:p>
    <w:p w14:paraId="1DF5C023" w14:textId="7A991865" w:rsidR="003313EC" w:rsidRPr="00870870" w:rsidRDefault="003313EC" w:rsidP="00870870">
      <w:pPr>
        <w:pStyle w:val="ListBulletslevel2"/>
        <w:rPr>
          <w:rStyle w:val="Strong"/>
        </w:rPr>
      </w:pPr>
      <w:r w:rsidRPr="00870870">
        <w:rPr>
          <w:rStyle w:val="Strong"/>
        </w:rPr>
        <w:t>Is Primary POC</w:t>
      </w:r>
      <w:r w:rsidR="00A77685">
        <w:rPr>
          <w:rStyle w:val="Strong"/>
        </w:rPr>
        <w:t xml:space="preserve">: </w:t>
      </w:r>
      <w:r w:rsidR="00A77685" w:rsidRPr="00870870">
        <w:t>Is the specified contact the primary point of contact for the provider agency?</w:t>
      </w:r>
    </w:p>
    <w:p w14:paraId="17DC15E8" w14:textId="291A725D" w:rsidR="00A12E1E" w:rsidRPr="006A2E45" w:rsidRDefault="00A12E1E" w:rsidP="00E1676E">
      <w:pPr>
        <w:pStyle w:val="Heading5"/>
      </w:pPr>
      <w:r w:rsidRPr="006A2E45">
        <w:t>Provider Profile Information</w:t>
      </w:r>
    </w:p>
    <w:p w14:paraId="685FC7A8" w14:textId="77777777" w:rsidR="00A12E1E" w:rsidRPr="00A6473A" w:rsidRDefault="00A12E1E" w:rsidP="00870870">
      <w:pPr>
        <w:pStyle w:val="ListBullets"/>
      </w:pPr>
      <w:r w:rsidRPr="006F17E9">
        <w:rPr>
          <w:rStyle w:val="Strong"/>
        </w:rPr>
        <w:t>Provider Type</w:t>
      </w:r>
      <w:r w:rsidRPr="006F17E9">
        <w:t xml:space="preserve"> </w:t>
      </w:r>
      <w:r w:rsidRPr="00A6473A">
        <w:t>(select only one): Select the provider type that best describes your agency.</w:t>
      </w:r>
    </w:p>
    <w:p w14:paraId="3D7B6700" w14:textId="77777777" w:rsidR="00A12E1E" w:rsidRPr="006A2E45" w:rsidRDefault="00A12E1E" w:rsidP="00870870">
      <w:pPr>
        <w:pStyle w:val="ListBulletslevel2"/>
      </w:pPr>
      <w:r w:rsidRPr="06D3E4DA">
        <w:rPr>
          <w:rStyle w:val="Strong"/>
        </w:rPr>
        <w:t>Hospital or university-based clinic</w:t>
      </w:r>
      <w:r>
        <w:t xml:space="preserve"> includes ambulatory/outpatient care departments or clinics, emergency rooms, rehabilitation facilities (physical, occupational, speech), hospice programs, substance use disorder treatment programs, sexually transmitted diseases clinics, HIV/AIDS clinics, and inpatient case management service programs.</w:t>
      </w:r>
    </w:p>
    <w:p w14:paraId="422B4537" w14:textId="77777777" w:rsidR="00A12E1E" w:rsidRPr="006A2E45" w:rsidRDefault="00A12E1E" w:rsidP="00870870">
      <w:pPr>
        <w:pStyle w:val="ListBulletslevel2"/>
      </w:pPr>
      <w:r w:rsidRPr="06D3E4DA">
        <w:rPr>
          <w:rStyle w:val="Strong"/>
        </w:rPr>
        <w:t>Publicly funded community health center</w:t>
      </w:r>
      <w:r>
        <w:t xml:space="preserve"> includes community health centers, migrant health centers, rural health centers, and homeless health centers.</w:t>
      </w:r>
    </w:p>
    <w:p w14:paraId="110B1D22" w14:textId="5CF0B260" w:rsidR="00A12E1E" w:rsidRPr="006A2E45" w:rsidRDefault="00A12E1E" w:rsidP="00870870">
      <w:pPr>
        <w:pStyle w:val="ListBulletslevel2"/>
      </w:pPr>
      <w:r w:rsidRPr="06D3E4DA">
        <w:rPr>
          <w:rStyle w:val="Strong"/>
        </w:rPr>
        <w:t>Publicly funded community mental health center</w:t>
      </w:r>
      <w:r>
        <w:t xml:space="preserve"> is a community-based agency, funded by local, </w:t>
      </w:r>
      <w:r w:rsidR="243D36A4">
        <w:t>s</w:t>
      </w:r>
      <w:r>
        <w:t>tate, or federal funds, that provides mental health services to low-income people.</w:t>
      </w:r>
    </w:p>
    <w:p w14:paraId="72696622" w14:textId="77777777" w:rsidR="00A12E1E" w:rsidRPr="006A2E45" w:rsidRDefault="00A12E1E" w:rsidP="00870870">
      <w:pPr>
        <w:pStyle w:val="ListBulletslevel2"/>
      </w:pPr>
      <w:r w:rsidRPr="06D3E4DA">
        <w:rPr>
          <w:rStyle w:val="Strong"/>
        </w:rPr>
        <w:t>Other community-based service organization</w:t>
      </w:r>
      <w:r>
        <w:t xml:space="preserve"> includes nonhospital-based organizations, HIV/AIDS service and volunteer organizations, private nonprofit social service and mental health organizations, hospice programs (home and residential), home health care agencies, rehabilitation programs, substance use disorder treatment programs, case management agencies, and mental health care providers.</w:t>
      </w:r>
    </w:p>
    <w:p w14:paraId="50801CD0" w14:textId="18F7E1D9" w:rsidR="00A12E1E" w:rsidRPr="006A2E45" w:rsidRDefault="00A12E1E" w:rsidP="00870870">
      <w:pPr>
        <w:pStyle w:val="ListBulletslevel2"/>
      </w:pPr>
      <w:r w:rsidRPr="06D3E4DA">
        <w:rPr>
          <w:rStyle w:val="Strong"/>
        </w:rPr>
        <w:lastRenderedPageBreak/>
        <w:t>Health department</w:t>
      </w:r>
      <w:r>
        <w:t xml:space="preserve"> includes </w:t>
      </w:r>
      <w:r w:rsidR="243D36A4">
        <w:t>s</w:t>
      </w:r>
      <w:r>
        <w:t>tate or local health departments.</w:t>
      </w:r>
    </w:p>
    <w:p w14:paraId="5DDE3825" w14:textId="77777777" w:rsidR="00A12E1E" w:rsidRPr="006A2E45" w:rsidRDefault="00A12E1E" w:rsidP="00870870">
      <w:pPr>
        <w:pStyle w:val="ListBulletslevel2"/>
      </w:pPr>
      <w:r w:rsidRPr="06D3E4DA">
        <w:rPr>
          <w:rStyle w:val="Strong"/>
        </w:rPr>
        <w:t>Substance use disorder treatment center</w:t>
      </w:r>
      <w:r>
        <w:t xml:space="preserve"> is an agency that focuses on the delivery of substance misuse treatment services.</w:t>
      </w:r>
    </w:p>
    <w:p w14:paraId="311CC274" w14:textId="77777777" w:rsidR="00A12E1E" w:rsidRPr="006A2E45" w:rsidRDefault="00A12E1E" w:rsidP="00870870">
      <w:pPr>
        <w:pStyle w:val="ListBulletslevel2"/>
      </w:pPr>
      <w:r w:rsidRPr="06D3E4DA">
        <w:rPr>
          <w:rStyle w:val="Strong"/>
        </w:rPr>
        <w:t>Solo/group private medical practice</w:t>
      </w:r>
      <w:r>
        <w:t xml:space="preserve"> includes all health and health-related private practitioners and practice groups.</w:t>
      </w:r>
    </w:p>
    <w:p w14:paraId="375C9BE8" w14:textId="789FF48E" w:rsidR="00A12E1E" w:rsidRPr="006A2E45" w:rsidRDefault="00A12E1E" w:rsidP="00870870">
      <w:pPr>
        <w:pStyle w:val="ListBulletslevel2"/>
      </w:pPr>
      <w:r w:rsidRPr="06D3E4DA">
        <w:rPr>
          <w:rStyle w:val="Strong"/>
        </w:rPr>
        <w:t>Agency reporting for multiple fee-for-service providers</w:t>
      </w:r>
      <w:r>
        <w:t xml:space="preserve"> is an agency that reports data for more than one fee-for-service provider (e.g., a </w:t>
      </w:r>
      <w:r w:rsidR="006C0214">
        <w:t>s</w:t>
      </w:r>
      <w:r>
        <w:t>tate operating a reimbursement pool).</w:t>
      </w:r>
    </w:p>
    <w:p w14:paraId="76D5DCDC" w14:textId="77777777" w:rsidR="00A12E1E" w:rsidRPr="006A2E45" w:rsidRDefault="00A12E1E" w:rsidP="00870870">
      <w:pPr>
        <w:pStyle w:val="ListBulletslevel2"/>
      </w:pPr>
      <w:r w:rsidRPr="06D3E4DA">
        <w:rPr>
          <w:rStyle w:val="Strong"/>
        </w:rPr>
        <w:t>People Living with HIV (PLWH) coalition</w:t>
      </w:r>
      <w:r>
        <w:t xml:space="preserve"> includes organizations that provide support services to individuals and families affected by HIV and AIDS.</w:t>
      </w:r>
    </w:p>
    <w:p w14:paraId="0586CC00" w14:textId="77777777" w:rsidR="00A12E1E" w:rsidRPr="006A2E45" w:rsidRDefault="00A12E1E" w:rsidP="00870870">
      <w:pPr>
        <w:pStyle w:val="ListBulletslevel2"/>
      </w:pPr>
      <w:r w:rsidRPr="06D3E4DA">
        <w:rPr>
          <w:rStyle w:val="Strong"/>
        </w:rPr>
        <w:t>VA facility</w:t>
      </w:r>
      <w:r>
        <w:t xml:space="preserve"> is a facility funded through the U.S. Department of Veterans Affairs.</w:t>
      </w:r>
    </w:p>
    <w:p w14:paraId="1F4CDB04" w14:textId="77777777" w:rsidR="00A12E1E" w:rsidRPr="006A2E45" w:rsidRDefault="00A12E1E" w:rsidP="00870870">
      <w:pPr>
        <w:pStyle w:val="ListBulletslevel2"/>
      </w:pPr>
      <w:r w:rsidRPr="06D3E4DA">
        <w:rPr>
          <w:rStyle w:val="Strong"/>
        </w:rPr>
        <w:t>Other provider type</w:t>
      </w:r>
      <w:r>
        <w:t xml:space="preserve"> is an agency that does not fit the agency types listed above. If you select “Other facility,” you must provide a description.</w:t>
      </w:r>
    </w:p>
    <w:p w14:paraId="627AF913" w14:textId="4F3C4AD7" w:rsidR="00A12E1E" w:rsidRPr="00517086" w:rsidRDefault="00A12E1E" w:rsidP="00870870">
      <w:pPr>
        <w:pStyle w:val="ListBullets"/>
      </w:pPr>
      <w:r w:rsidRPr="00517086">
        <w:rPr>
          <w:rStyle w:val="Strong"/>
        </w:rPr>
        <w:t xml:space="preserve">Section 330 funding received: </w:t>
      </w:r>
      <w:r w:rsidR="00A77685">
        <w:t>Section 330 f</w:t>
      </w:r>
      <w:r w:rsidRPr="00870870">
        <w:t>unds community health centers, migrant health centers, and health care for the homeless</w:t>
      </w:r>
      <w:r w:rsidR="00CE6108">
        <w:t>.</w:t>
      </w:r>
      <w:r w:rsidRPr="00A77685">
        <w:t xml:space="preserve"> </w:t>
      </w:r>
      <w:r w:rsidRPr="00517086">
        <w:t>Section 330 of the Public Health Service Act supports the development and operation of community health centers that provide preventive and primary health care services, supplemental health and support services, and environmental health services to medically underserved areas/populations. Indicate if you received such funding during the reporting period.</w:t>
      </w:r>
    </w:p>
    <w:p w14:paraId="22B238D4" w14:textId="77777777" w:rsidR="00A12E1E" w:rsidRPr="00517086" w:rsidRDefault="00A12E1E" w:rsidP="00870870">
      <w:pPr>
        <w:pStyle w:val="ListBulletslevel2"/>
        <w:rPr>
          <w:rFonts w:asciiTheme="minorHAnsi" w:eastAsiaTheme="minorEastAsia" w:hAnsiTheme="minorHAnsi" w:cstheme="minorBidi"/>
        </w:rPr>
      </w:pPr>
      <w:r>
        <w:t>Yes</w:t>
      </w:r>
    </w:p>
    <w:p w14:paraId="2A3AD836" w14:textId="77777777" w:rsidR="00A12E1E" w:rsidRPr="00517086" w:rsidRDefault="00A12E1E" w:rsidP="00870870">
      <w:pPr>
        <w:pStyle w:val="ListBulletslevel2"/>
      </w:pPr>
      <w:r>
        <w:t>No</w:t>
      </w:r>
    </w:p>
    <w:p w14:paraId="2E855620" w14:textId="77777777" w:rsidR="00A12E1E" w:rsidRPr="00517086" w:rsidRDefault="00A12E1E" w:rsidP="00870870">
      <w:pPr>
        <w:pStyle w:val="ListBulletslevel2"/>
      </w:pPr>
      <w:r>
        <w:t>Unknown</w:t>
      </w:r>
    </w:p>
    <w:p w14:paraId="4C45E08B" w14:textId="77777777" w:rsidR="00A12E1E" w:rsidRPr="00517086" w:rsidRDefault="00A12E1E" w:rsidP="00870870">
      <w:pPr>
        <w:pStyle w:val="ListBullets"/>
      </w:pPr>
      <w:r w:rsidRPr="00517086">
        <w:rPr>
          <w:rStyle w:val="Strong"/>
        </w:rPr>
        <w:t>Ownership Type</w:t>
      </w:r>
      <w:r w:rsidRPr="00517086">
        <w:t xml:space="preserve"> (select only one):</w:t>
      </w:r>
    </w:p>
    <w:p w14:paraId="2FC402F3" w14:textId="77777777" w:rsidR="00A12E1E" w:rsidRPr="00517086" w:rsidRDefault="00A12E1E" w:rsidP="00870870">
      <w:pPr>
        <w:pStyle w:val="ListBulletslevel2"/>
        <w:rPr>
          <w:rFonts w:asciiTheme="minorHAnsi" w:eastAsiaTheme="minorEastAsia" w:hAnsiTheme="minorHAnsi" w:cstheme="minorBidi"/>
          <w:b/>
          <w:color w:val="B72533" w:themeColor="accent6"/>
        </w:rPr>
      </w:pPr>
      <w:r w:rsidRPr="06D3E4DA">
        <w:rPr>
          <w:rStyle w:val="Strong"/>
        </w:rPr>
        <w:t>Public/local</w:t>
      </w:r>
      <w:r>
        <w:t xml:space="preserve"> is an organization funded by a local government entity and operated by local government employees. A local health department is an example.</w:t>
      </w:r>
    </w:p>
    <w:p w14:paraId="51EFE97F" w14:textId="6DB5F380" w:rsidR="00BB4DB7" w:rsidRPr="00517086" w:rsidRDefault="00A12E1E" w:rsidP="00870870">
      <w:pPr>
        <w:pStyle w:val="ListBulletslevel2"/>
        <w:rPr>
          <w:rFonts w:asciiTheme="minorHAnsi" w:eastAsiaTheme="minorEastAsia" w:hAnsiTheme="minorHAnsi" w:cstheme="minorBidi"/>
          <w:b/>
          <w:color w:val="B72533" w:themeColor="accent6"/>
        </w:rPr>
      </w:pPr>
      <w:r w:rsidRPr="06D3E4DA">
        <w:rPr>
          <w:rStyle w:val="Strong"/>
        </w:rPr>
        <w:t>Public/</w:t>
      </w:r>
      <w:r w:rsidR="00B40456" w:rsidRPr="06D3E4DA">
        <w:rPr>
          <w:rStyle w:val="Strong"/>
        </w:rPr>
        <w:t>s</w:t>
      </w:r>
      <w:r w:rsidRPr="06D3E4DA">
        <w:rPr>
          <w:rStyle w:val="Strong"/>
        </w:rPr>
        <w:t xml:space="preserve">tate </w:t>
      </w:r>
      <w:r>
        <w:t xml:space="preserve">is an organization funded by a </w:t>
      </w:r>
      <w:r w:rsidR="002A3221">
        <w:t>state</w:t>
      </w:r>
      <w:r>
        <w:t xml:space="preserve"> government entity and operated by </w:t>
      </w:r>
      <w:r w:rsidR="00E7515C">
        <w:t>s</w:t>
      </w:r>
      <w:r>
        <w:t xml:space="preserve">tate government employees. A </w:t>
      </w:r>
      <w:r w:rsidR="00E7515C">
        <w:t>s</w:t>
      </w:r>
      <w:r>
        <w:t>tate health department is an example.</w:t>
      </w:r>
    </w:p>
    <w:p w14:paraId="1768BCD3" w14:textId="69EF367D" w:rsidR="00A12E1E" w:rsidRPr="00517086" w:rsidRDefault="00A12E1E" w:rsidP="00870870">
      <w:pPr>
        <w:pStyle w:val="ListBulletslevel2"/>
        <w:rPr>
          <w:rFonts w:asciiTheme="minorHAnsi" w:eastAsiaTheme="minorEastAsia" w:hAnsiTheme="minorHAnsi" w:cstheme="minorBidi"/>
          <w:b/>
          <w:color w:val="B72533" w:themeColor="accent6"/>
        </w:rPr>
      </w:pPr>
      <w:r w:rsidRPr="06D3E4DA">
        <w:rPr>
          <w:rStyle w:val="Strong"/>
        </w:rPr>
        <w:t>Public/</w:t>
      </w:r>
      <w:r w:rsidR="0033557D" w:rsidRPr="06D3E4DA">
        <w:rPr>
          <w:rStyle w:val="Strong"/>
        </w:rPr>
        <w:t>f</w:t>
      </w:r>
      <w:r w:rsidRPr="06D3E4DA">
        <w:rPr>
          <w:rStyle w:val="Strong"/>
        </w:rPr>
        <w:t>ederal</w:t>
      </w:r>
      <w:r>
        <w:t xml:space="preserve"> is an organization funded by the </w:t>
      </w:r>
      <w:r w:rsidR="006C2E19">
        <w:t>f</w:t>
      </w:r>
      <w:r>
        <w:t xml:space="preserve">ederal government and operated by </w:t>
      </w:r>
      <w:r w:rsidR="006C2E19">
        <w:t>f</w:t>
      </w:r>
      <w:r>
        <w:t>ederal government employees. A VA hospital is an example.</w:t>
      </w:r>
    </w:p>
    <w:p w14:paraId="2820A8D8" w14:textId="77777777" w:rsidR="00A12E1E" w:rsidRPr="00517086" w:rsidRDefault="00A12E1E" w:rsidP="00870870">
      <w:pPr>
        <w:pStyle w:val="ListBulletslevel2"/>
        <w:rPr>
          <w:rFonts w:asciiTheme="minorHAnsi" w:eastAsiaTheme="minorEastAsia" w:hAnsiTheme="minorHAnsi" w:cstheme="minorBidi"/>
          <w:b/>
          <w:color w:val="B72533" w:themeColor="accent6"/>
        </w:rPr>
      </w:pPr>
      <w:r w:rsidRPr="06D3E4DA">
        <w:rPr>
          <w:rStyle w:val="Strong"/>
        </w:rPr>
        <w:t>Private, nonprofit</w:t>
      </w:r>
      <w:r>
        <w:t xml:space="preserve"> is an organization owned and operated by a private not-for-profit entity. A nonprofit health clinic is an example.</w:t>
      </w:r>
    </w:p>
    <w:p w14:paraId="07FA372C" w14:textId="77777777" w:rsidR="00A12E1E" w:rsidRPr="00517086" w:rsidRDefault="00A12E1E" w:rsidP="00870870">
      <w:pPr>
        <w:pStyle w:val="ListBulletslevel2"/>
        <w:rPr>
          <w:rFonts w:asciiTheme="minorHAnsi" w:eastAsiaTheme="minorEastAsia" w:hAnsiTheme="minorHAnsi" w:cstheme="minorBidi"/>
          <w:b/>
          <w:color w:val="B72533" w:themeColor="accent6"/>
        </w:rPr>
      </w:pPr>
      <w:r w:rsidRPr="06D3E4DA">
        <w:rPr>
          <w:rStyle w:val="Strong"/>
        </w:rPr>
        <w:t>Private, for-profit</w:t>
      </w:r>
      <w:r>
        <w:t xml:space="preserve"> is an organization owned and operated by a private entity, even though it may receive government funding. A privately owned hospital is an example.</w:t>
      </w:r>
    </w:p>
    <w:p w14:paraId="25233827" w14:textId="77777777" w:rsidR="00A12E1E" w:rsidRPr="00517086" w:rsidRDefault="00A12E1E" w:rsidP="00870870">
      <w:pPr>
        <w:pStyle w:val="ListBulletslevel2"/>
        <w:rPr>
          <w:rFonts w:asciiTheme="minorHAnsi" w:eastAsiaTheme="minorEastAsia" w:hAnsiTheme="minorHAnsi" w:cstheme="minorBidi"/>
          <w:b/>
          <w:color w:val="B72533" w:themeColor="accent6"/>
        </w:rPr>
      </w:pPr>
      <w:r w:rsidRPr="06D3E4DA">
        <w:rPr>
          <w:rStyle w:val="Strong"/>
        </w:rPr>
        <w:t>Unincorporated</w:t>
      </w:r>
      <w:r>
        <w:t xml:space="preserve"> is an agency that is not incorporated.</w:t>
      </w:r>
    </w:p>
    <w:p w14:paraId="532DE73D" w14:textId="77777777" w:rsidR="00A12E1E" w:rsidRPr="00517086" w:rsidRDefault="00A12E1E" w:rsidP="00870870">
      <w:pPr>
        <w:pStyle w:val="ListBulletslevel2"/>
        <w:rPr>
          <w:rFonts w:asciiTheme="minorHAnsi" w:eastAsiaTheme="minorEastAsia" w:hAnsiTheme="minorHAnsi" w:cstheme="minorBidi"/>
          <w:b/>
          <w:color w:val="B72533" w:themeColor="accent6"/>
        </w:rPr>
      </w:pPr>
      <w:r w:rsidRPr="06D3E4DA">
        <w:rPr>
          <w:rStyle w:val="Strong"/>
        </w:rPr>
        <w:lastRenderedPageBreak/>
        <w:t>Other</w:t>
      </w:r>
      <w:r>
        <w:t xml:space="preserve"> is an agency other than those listed above.</w:t>
      </w:r>
    </w:p>
    <w:p w14:paraId="230CFC68" w14:textId="1C9ADF3B" w:rsidR="00A12E1E" w:rsidRPr="00517086" w:rsidRDefault="00A12E1E" w:rsidP="00870870">
      <w:pPr>
        <w:pStyle w:val="ListBullets"/>
      </w:pPr>
      <w:r w:rsidRPr="00517086">
        <w:rPr>
          <w:rStyle w:val="Strong"/>
        </w:rPr>
        <w:t>Faith-Based Organization</w:t>
      </w:r>
      <w:r w:rsidR="00D47074">
        <w:rPr>
          <w:rStyle w:val="Strong"/>
        </w:rPr>
        <w:t>:</w:t>
      </w:r>
      <w:r w:rsidRPr="00517086">
        <w:t xml:space="preserve"> </w:t>
      </w:r>
      <w:r w:rsidR="00D47074">
        <w:t>I</w:t>
      </w:r>
      <w:r w:rsidRPr="00517086">
        <w:t>ndicate whether your organization considers itself faith based</w:t>
      </w:r>
      <w:r w:rsidR="00D47074">
        <w:t>.</w:t>
      </w:r>
    </w:p>
    <w:p w14:paraId="443BF52D" w14:textId="77777777" w:rsidR="00A12E1E" w:rsidRDefault="00A12E1E" w:rsidP="00870870">
      <w:pPr>
        <w:pStyle w:val="ListBulletslevel2"/>
        <w:rPr>
          <w:rFonts w:asciiTheme="minorHAnsi" w:eastAsiaTheme="minorEastAsia" w:hAnsiTheme="minorHAnsi" w:cstheme="minorBidi"/>
        </w:rPr>
      </w:pPr>
      <w:r>
        <w:t>Yes</w:t>
      </w:r>
    </w:p>
    <w:p w14:paraId="4B399F8E" w14:textId="77777777" w:rsidR="00A12E1E" w:rsidRDefault="00A12E1E" w:rsidP="00870870">
      <w:pPr>
        <w:pStyle w:val="ListBulletslevel2"/>
        <w:rPr>
          <w:rFonts w:asciiTheme="minorHAnsi" w:eastAsiaTheme="minorEastAsia" w:hAnsiTheme="minorHAnsi" w:cstheme="minorBidi"/>
        </w:rPr>
      </w:pPr>
      <w:r>
        <w:t>No</w:t>
      </w:r>
    </w:p>
    <w:p w14:paraId="7CAAED1D" w14:textId="77777777" w:rsidR="00A12E1E" w:rsidRPr="00517086" w:rsidRDefault="00A12E1E" w:rsidP="00870870">
      <w:pPr>
        <w:pStyle w:val="ListBullets"/>
      </w:pPr>
      <w:r w:rsidRPr="00517086">
        <w:rPr>
          <w:rStyle w:val="Strong"/>
        </w:rPr>
        <w:t>Part of a real-time electronic data network:</w:t>
      </w:r>
      <w:r w:rsidRPr="0035506C">
        <w:t xml:space="preserve"> </w:t>
      </w:r>
      <w:r w:rsidRPr="00517086">
        <w:t>A real-time, electronic data network allows clients’ health information to be shared and managed by an authorized group of providers. It is a network of electronic health information systems, typically with all data stored on a central server.</w:t>
      </w:r>
    </w:p>
    <w:p w14:paraId="44576C45" w14:textId="77777777" w:rsidR="00A12E1E" w:rsidRPr="0035506C" w:rsidRDefault="00A12E1E" w:rsidP="00870870">
      <w:pPr>
        <w:pStyle w:val="ListBulletslevel2"/>
      </w:pPr>
      <w:r>
        <w:t>No</w:t>
      </w:r>
    </w:p>
    <w:p w14:paraId="68E15AEC" w14:textId="77777777" w:rsidR="00A12E1E" w:rsidRPr="0035506C" w:rsidRDefault="00A12E1E" w:rsidP="00870870">
      <w:pPr>
        <w:pStyle w:val="ListBulletslevel2"/>
      </w:pPr>
      <w:r>
        <w:t>Yes</w:t>
      </w:r>
    </w:p>
    <w:p w14:paraId="2869F0FE" w14:textId="77777777" w:rsidR="00A12E1E" w:rsidRPr="0035506C" w:rsidRDefault="00A12E1E" w:rsidP="00870870">
      <w:pPr>
        <w:pStyle w:val="ListBulletslevel2"/>
      </w:pPr>
      <w:r>
        <w:t>Unknown</w:t>
      </w:r>
    </w:p>
    <w:p w14:paraId="034F1146" w14:textId="77777777" w:rsidR="00A12E1E" w:rsidRDefault="00A12E1E" w:rsidP="00517086">
      <w:pPr>
        <w:pStyle w:val="Heading5"/>
      </w:pPr>
      <w:bookmarkStart w:id="56" w:name="_Service_Delivery_Sites"/>
      <w:bookmarkEnd w:id="56"/>
      <w:r w:rsidRPr="006F17E9">
        <w:t>Service</w:t>
      </w:r>
      <w:r w:rsidRPr="0035506C">
        <w:t xml:space="preserve"> </w:t>
      </w:r>
      <w:r w:rsidRPr="006F17E9">
        <w:t>Delivery</w:t>
      </w:r>
      <w:r w:rsidRPr="0035506C">
        <w:t xml:space="preserve"> </w:t>
      </w:r>
      <w:r w:rsidRPr="006F17E9">
        <w:t>Sites</w:t>
      </w:r>
    </w:p>
    <w:p w14:paraId="0D65A78D" w14:textId="19C4BB47" w:rsidR="00A12E1E" w:rsidRDefault="003003F0" w:rsidP="00517086">
      <w:pPr>
        <w:rPr>
          <w:rStyle w:val="Newtext"/>
        </w:rPr>
      </w:pPr>
      <w:r>
        <w:t xml:space="preserve">The Service Delivery Sites section lists the locations where clients can access services provided by your agency. </w:t>
      </w:r>
      <w:r w:rsidR="00A12E1E">
        <w:t>If</w:t>
      </w:r>
      <w:r w:rsidR="00A12E1E" w:rsidRPr="00517086">
        <w:t xml:space="preserve"> the provider delivers client services, at least one service delivery site should be listed, even when the service delivery address matches the provider</w:t>
      </w:r>
      <w:r w:rsidR="00712783">
        <w:t>’</w:t>
      </w:r>
      <w:r w:rsidR="00E34E0E">
        <w:t>s</w:t>
      </w:r>
      <w:r w:rsidR="00A12E1E" w:rsidRPr="00517086">
        <w:t xml:space="preserve"> mailing address</w:t>
      </w:r>
      <w:r>
        <w:t>.</w:t>
      </w:r>
      <w:r w:rsidR="00F93A37">
        <w:t xml:space="preserve"> </w:t>
      </w:r>
      <w:r w:rsidR="00C22A1E" w:rsidRPr="00870870">
        <w:rPr>
          <w:rStyle w:val="Newtext"/>
        </w:rPr>
        <w:t>The information in this section is used to help clients access services so be certain that it is accurate and complete</w:t>
      </w:r>
      <w:r w:rsidR="00F93A37">
        <w:rPr>
          <w:rStyle w:val="Newtext"/>
        </w:rPr>
        <w:t>.</w:t>
      </w:r>
      <w:r w:rsidR="003A48A6">
        <w:rPr>
          <w:rStyle w:val="Newtext"/>
        </w:rPr>
        <w:t xml:space="preserve"> Be sure to list all sites where clients can access RWHAP, RWHAP-related, or EHE Initiative funded services.</w:t>
      </w:r>
    </w:p>
    <w:p w14:paraId="0463FFEA" w14:textId="306A3EAE" w:rsidR="00C674D2" w:rsidRDefault="00CF186C" w:rsidP="00CF186C">
      <w:r w:rsidRPr="00AA3536">
        <w:rPr>
          <w:noProof/>
        </w:rPr>
        <mc:AlternateContent>
          <mc:Choice Requires="wpg">
            <w:drawing>
              <wp:anchor distT="0" distB="91440" distL="114300" distR="114300" simplePos="0" relativeHeight="251676160" behindDoc="0" locked="0" layoutInCell="1" allowOverlap="1" wp14:anchorId="43DACF4C" wp14:editId="13AC9A0B">
                <wp:simplePos x="0" y="0"/>
                <wp:positionH relativeFrom="margin">
                  <wp:align>left</wp:align>
                </wp:positionH>
                <wp:positionV relativeFrom="paragraph">
                  <wp:posOffset>612775</wp:posOffset>
                </wp:positionV>
                <wp:extent cx="5129784" cy="731520"/>
                <wp:effectExtent l="0" t="0" r="13970" b="11430"/>
                <wp:wrapTopAndBottom/>
                <wp:docPr id="1492"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731520"/>
                          <a:chOff x="492" y="1867"/>
                          <a:chExt cx="8078" cy="1155"/>
                        </a:xfrm>
                      </wpg:grpSpPr>
                      <wps:wsp>
                        <wps:cNvPr id="1493" name="Text Box 394"/>
                        <wps:cNvSpPr txBox="1">
                          <a:spLocks noChangeArrowheads="1"/>
                        </wps:cNvSpPr>
                        <wps:spPr bwMode="auto">
                          <a:xfrm>
                            <a:off x="1080" y="1877"/>
                            <a:ext cx="7490" cy="1145"/>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4B31C04" w14:textId="59F6C397" w:rsidR="000E076D" w:rsidRPr="00CA4F90" w:rsidRDefault="000E076D" w:rsidP="00E70377">
                              <w:pPr>
                                <w:pStyle w:val="NoteCallOut"/>
                                <w:rPr>
                                  <w:rStyle w:val="Newtext"/>
                                </w:rPr>
                              </w:pPr>
                              <w:r>
                                <w:rPr>
                                  <w:rStyle w:val="Newtext"/>
                                </w:rPr>
                                <w:t>If a recipient is submitting the RSR Provider Report for an exempt provider, they must still fill out the Service Delivery Sites section of the report for the provider.</w:t>
                              </w:r>
                            </w:p>
                          </w:txbxContent>
                        </wps:txbx>
                        <wps:bodyPr rot="0" vert="horz" wrap="square" lIns="0" tIns="0" rIns="0" bIns="0" anchor="ctr" anchorCtr="0" upright="1">
                          <a:noAutofit/>
                        </wps:bodyPr>
                      </wps:wsp>
                      <wps:wsp>
                        <wps:cNvPr id="1494"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5"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3DACF4C" id="_x0000_s1121" style="position:absolute;left:0;text-align:left;margin-left:0;margin-top:48.25pt;width:403.9pt;height:57.6pt;z-index:251676160;mso-wrap-distance-bottom:7.2pt;mso-position-horizontal:left;mso-position-horizontal-relative:margin;mso-position-vertical-relative:text;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">
                <v:shape id="Text Box 394" o:spid="_x0000_s1122" type="#_x0000_t202" style="position:absolute;left:1080;top:1877;width:7490;height:1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" filled="f" strokecolor="#c4702f" strokeweight="1pt">
                  <v:textbox inset="0,0,0,0">
                    <w:txbxContent>
                      <w:p w14:paraId="54B31C04" w14:textId="59F6C397" w:rsidR="000E076D" w:rsidRPr="00CA4F90" w:rsidRDefault="000E076D" w:rsidP="00E70377">
                        <w:pPr>
                          <w:pStyle w:val="NoteCallOut"/>
                          <w:rPr>
                            <w:rStyle w:val="Newtext"/>
                          </w:rPr>
                        </w:pPr>
                        <w:r>
                          <w:rPr>
                            <w:rStyle w:val="Newtext"/>
                          </w:rPr>
                          <w:t>If a recipient is submitting the RSR Provider Report for an exempt provider, they must still fill out the Service Delivery Sites section of the report for the provider.</w:t>
                        </w:r>
                      </w:p>
                    </w:txbxContent>
                  </v:textbox>
                </v:shape>
                <v:rect id="Rectangle 393" o:spid="_x0000_s1123"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" fillcolor="#c4702f" stroked="f"/>
                <v:shape id="AutoShape 392" o:spid="_x0000_s1124"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3A48A6" w:rsidRPr="003A48A6">
        <w:t xml:space="preserve"> </w:t>
      </w:r>
      <w:r w:rsidR="003A48A6" w:rsidRPr="00517086">
        <w:t xml:space="preserve">Use the “Edit” link </w:t>
      </w:r>
      <w:r w:rsidR="003A48A6">
        <w:t xml:space="preserve">in the “Actions” column </w:t>
      </w:r>
      <w:r w:rsidR="003A48A6" w:rsidRPr="00517086">
        <w:t xml:space="preserve">to make changes to </w:t>
      </w:r>
      <w:r w:rsidR="003A48A6">
        <w:t xml:space="preserve">an existing </w:t>
      </w:r>
      <w:r w:rsidR="003A48A6" w:rsidRPr="00517086">
        <w:t>site</w:t>
      </w:r>
      <w:r w:rsidR="003A48A6">
        <w:t xml:space="preserve"> or add a new site by selecting the “Add a Site”</w:t>
      </w:r>
      <w:r w:rsidR="00B673CF">
        <w:t xml:space="preserve"> button</w:t>
      </w:r>
      <w:r w:rsidR="003A48A6">
        <w:t>. You can also remove a site by</w:t>
      </w:r>
      <w:r w:rsidR="003A48A6" w:rsidRPr="00517086">
        <w:t xml:space="preserve"> select</w:t>
      </w:r>
      <w:r w:rsidR="003A48A6">
        <w:t>ing</w:t>
      </w:r>
      <w:r w:rsidR="003A48A6" w:rsidRPr="00517086">
        <w:t xml:space="preserve"> the “Delete” link </w:t>
      </w:r>
      <w:r w:rsidR="003A48A6">
        <w:t>in the “Actions” column.</w:t>
      </w:r>
    </w:p>
    <w:p w14:paraId="1DA6E232" w14:textId="4D6BDB31" w:rsidR="003A48A6" w:rsidRPr="003A48A6" w:rsidRDefault="003A48A6" w:rsidP="003A48A6">
      <w:pPr>
        <w:rPr>
          <w:rStyle w:val="Newtext"/>
        </w:rPr>
      </w:pPr>
      <w:r w:rsidRPr="003A48A6">
        <w:rPr>
          <w:rStyle w:val="Newtext"/>
        </w:rPr>
        <w:t xml:space="preserve">Agencies are </w:t>
      </w:r>
      <w:r>
        <w:rPr>
          <w:rStyle w:val="Newtext"/>
        </w:rPr>
        <w:t xml:space="preserve">also </w:t>
      </w:r>
      <w:r w:rsidRPr="003A48A6">
        <w:rPr>
          <w:rStyle w:val="Newtext"/>
        </w:rPr>
        <w:t xml:space="preserve">now able to link service delivery sites to multiple </w:t>
      </w:r>
      <w:r>
        <w:rPr>
          <w:rStyle w:val="Newtext"/>
        </w:rPr>
        <w:t>reports</w:t>
      </w:r>
      <w:r w:rsidRPr="003A48A6">
        <w:rPr>
          <w:rStyle w:val="Newtext"/>
        </w:rPr>
        <w:t>. When entering a service delivery site, a system prompt</w:t>
      </w:r>
      <w:r>
        <w:rPr>
          <w:rStyle w:val="Newtext"/>
        </w:rPr>
        <w:t xml:space="preserve"> will appear</w:t>
      </w:r>
      <w:r w:rsidRPr="003A48A6">
        <w:rPr>
          <w:rStyle w:val="Newtext"/>
        </w:rPr>
        <w:t xml:space="preserve"> when the site name and/or address matches an existing service delivery site in the system. This prompt will display existing site name and address combination</w:t>
      </w:r>
      <w:r>
        <w:rPr>
          <w:rStyle w:val="Newtext"/>
        </w:rPr>
        <w:t>s</w:t>
      </w:r>
      <w:r w:rsidRPr="003A48A6">
        <w:rPr>
          <w:rStyle w:val="Newtext"/>
        </w:rPr>
        <w:t xml:space="preserve">. If </w:t>
      </w:r>
      <w:r>
        <w:rPr>
          <w:rStyle w:val="Newtext"/>
        </w:rPr>
        <w:t>you</w:t>
      </w:r>
      <w:r w:rsidRPr="003A48A6">
        <w:rPr>
          <w:rStyle w:val="Newtext"/>
        </w:rPr>
        <w:t xml:space="preserve"> choose an existing combination, the existing site record will be associated with the Provider Report. Alternatively, </w:t>
      </w:r>
      <w:r>
        <w:rPr>
          <w:rStyle w:val="Newtext"/>
        </w:rPr>
        <w:t>you</w:t>
      </w:r>
      <w:r w:rsidRPr="003A48A6">
        <w:rPr>
          <w:rStyle w:val="Newtext"/>
        </w:rPr>
        <w:t xml:space="preserve"> can enter a new site name and address combination to create a new site record.</w:t>
      </w:r>
    </w:p>
    <w:p w14:paraId="6CD505D0" w14:textId="03582980" w:rsidR="00A97B73" w:rsidRDefault="00A97B73" w:rsidP="00A97B73">
      <w:pPr>
        <w:pStyle w:val="figuretitles"/>
      </w:pPr>
      <w:r>
        <w:lastRenderedPageBreak/>
        <w:t>Figure</w:t>
      </w:r>
      <w:r w:rsidRPr="00CA063C">
        <w:t xml:space="preserve"> </w:t>
      </w:r>
      <w:r w:rsidR="00B673CF">
        <w:t>28</w:t>
      </w:r>
      <w:r>
        <w:t>.</w:t>
      </w:r>
      <w:r w:rsidRPr="00CA063C">
        <w:t xml:space="preserve"> </w:t>
      </w:r>
      <w:r w:rsidR="00CF186C">
        <w:t>HRSA Electronic Handbooks</w:t>
      </w:r>
      <w:r>
        <w:t>:</w:t>
      </w:r>
      <w:r w:rsidRPr="00CA063C">
        <w:t xml:space="preserve"> </w:t>
      </w:r>
      <w:r>
        <w:t>Screenshot</w:t>
      </w:r>
      <w:r w:rsidRPr="0035506C">
        <w:t xml:space="preserve"> </w:t>
      </w:r>
      <w:r>
        <w:t>of</w:t>
      </w:r>
      <w:r w:rsidRPr="00CA063C">
        <w:t xml:space="preserve"> </w:t>
      </w:r>
      <w:r>
        <w:t>the</w:t>
      </w:r>
      <w:r w:rsidRPr="00CA063C">
        <w:t xml:space="preserve"> </w:t>
      </w:r>
      <w:r>
        <w:t>Service</w:t>
      </w:r>
      <w:r w:rsidRPr="00CA063C">
        <w:t xml:space="preserve"> </w:t>
      </w:r>
      <w:r>
        <w:t>Delivery</w:t>
      </w:r>
      <w:r w:rsidRPr="00CA063C">
        <w:t xml:space="preserve"> </w:t>
      </w:r>
      <w:r>
        <w:t>Sites</w:t>
      </w:r>
    </w:p>
    <w:p w14:paraId="398D4918" w14:textId="74A3F813" w:rsidR="00A97B73" w:rsidRDefault="003B3792" w:rsidP="00517086">
      <w:r>
        <w:rPr>
          <w:noProof/>
        </w:rPr>
        <w:drawing>
          <wp:inline distT="0" distB="0" distL="0" distR="0" wp14:anchorId="5170D980" wp14:editId="74133194">
            <wp:extent cx="6400800" cy="2058035"/>
            <wp:effectExtent l="19050" t="19050" r="19050" b="18415"/>
            <wp:docPr id="2132409308" name="Picture 213240930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308" name="Picture 2132409308" descr="A screenshot of a computer&#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6400800" cy="2058035"/>
                    </a:xfrm>
                    <a:prstGeom prst="rect">
                      <a:avLst/>
                    </a:prstGeom>
                    <a:ln>
                      <a:solidFill>
                        <a:schemeClr val="bg2"/>
                      </a:solidFill>
                    </a:ln>
                  </pic:spPr>
                </pic:pic>
              </a:graphicData>
            </a:graphic>
          </wp:inline>
        </w:drawing>
      </w:r>
    </w:p>
    <w:p w14:paraId="645FEE36" w14:textId="35DCF1BC" w:rsidR="004A03F2" w:rsidRDefault="004A03F2" w:rsidP="00517086">
      <w:r>
        <w:t>The following fields are included in the Service Delivery Sites section:</w:t>
      </w:r>
    </w:p>
    <w:p w14:paraId="78772D9D" w14:textId="66E3DAE4" w:rsidR="004A03F2" w:rsidRPr="00870870" w:rsidRDefault="004A03F2" w:rsidP="004A03F2">
      <w:pPr>
        <w:pStyle w:val="ListBullets"/>
        <w:rPr>
          <w:rStyle w:val="Strong"/>
        </w:rPr>
      </w:pPr>
      <w:r w:rsidRPr="00870870">
        <w:rPr>
          <w:rStyle w:val="Strong"/>
        </w:rPr>
        <w:t>Name</w:t>
      </w:r>
      <w:r>
        <w:rPr>
          <w:rStyle w:val="Strong"/>
        </w:rPr>
        <w:t xml:space="preserve">: </w:t>
      </w:r>
      <w:r w:rsidRPr="00870870">
        <w:t>The name of the individual provider site.</w:t>
      </w:r>
    </w:p>
    <w:p w14:paraId="385A13F9" w14:textId="46FC89C1" w:rsidR="004A03F2" w:rsidRPr="00870870" w:rsidRDefault="004A03F2" w:rsidP="004A03F2">
      <w:pPr>
        <w:pStyle w:val="ListBullets"/>
        <w:rPr>
          <w:rStyle w:val="Strong"/>
        </w:rPr>
      </w:pPr>
      <w:r w:rsidRPr="00870870">
        <w:rPr>
          <w:rStyle w:val="Strong"/>
        </w:rPr>
        <w:t>Address (including City, State, and ZIP)</w:t>
      </w:r>
      <w:r>
        <w:rPr>
          <w:rStyle w:val="Strong"/>
        </w:rPr>
        <w:t xml:space="preserve">: </w:t>
      </w:r>
      <w:r w:rsidRPr="00870870">
        <w:t>The address of the site where clients can receive services.</w:t>
      </w:r>
    </w:p>
    <w:p w14:paraId="1B719628" w14:textId="5E6BAFD9" w:rsidR="004A03F2" w:rsidRPr="00870870" w:rsidRDefault="004A03F2" w:rsidP="004A03F2">
      <w:pPr>
        <w:pStyle w:val="ListBullets"/>
        <w:rPr>
          <w:rStyle w:val="Strong"/>
        </w:rPr>
      </w:pPr>
      <w:r w:rsidRPr="00870870">
        <w:rPr>
          <w:rStyle w:val="Strong"/>
        </w:rPr>
        <w:t>Phone Number</w:t>
      </w:r>
      <w:r w:rsidR="00185E5E">
        <w:rPr>
          <w:rStyle w:val="Strong"/>
        </w:rPr>
        <w:t xml:space="preserve">: </w:t>
      </w:r>
      <w:r w:rsidR="00185E5E" w:rsidRPr="00870870">
        <w:t>The phone number of the site that clients should call to access services.</w:t>
      </w:r>
    </w:p>
    <w:p w14:paraId="3473B4CC" w14:textId="3BD57833" w:rsidR="004A03F2" w:rsidRPr="00870870" w:rsidRDefault="00185E5E" w:rsidP="004A03F2">
      <w:pPr>
        <w:pStyle w:val="ListBullets"/>
        <w:rPr>
          <w:rStyle w:val="Strong"/>
        </w:rPr>
      </w:pPr>
      <w:r w:rsidRPr="00AA3536">
        <w:rPr>
          <w:noProof/>
        </w:rPr>
        <mc:AlternateContent>
          <mc:Choice Requires="wpg">
            <w:drawing>
              <wp:anchor distT="0" distB="91440" distL="114300" distR="114300" simplePos="0" relativeHeight="251674112" behindDoc="0" locked="0" layoutInCell="1" allowOverlap="1" wp14:anchorId="60B10EE2" wp14:editId="65D6CFA3">
                <wp:simplePos x="0" y="0"/>
                <wp:positionH relativeFrom="margin">
                  <wp:align>left</wp:align>
                </wp:positionH>
                <wp:positionV relativeFrom="paragraph">
                  <wp:posOffset>262255</wp:posOffset>
                </wp:positionV>
                <wp:extent cx="5129530" cy="732155"/>
                <wp:effectExtent l="0" t="0" r="13970" b="10795"/>
                <wp:wrapTopAndBottom/>
                <wp:docPr id="1487"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32155"/>
                          <a:chOff x="492" y="1867"/>
                          <a:chExt cx="8078" cy="1155"/>
                        </a:xfrm>
                      </wpg:grpSpPr>
                      <wps:wsp>
                        <wps:cNvPr id="1488" name="Text Box 394"/>
                        <wps:cNvSpPr txBox="1">
                          <a:spLocks noChangeArrowheads="1"/>
                        </wps:cNvSpPr>
                        <wps:spPr bwMode="auto">
                          <a:xfrm>
                            <a:off x="1080" y="1877"/>
                            <a:ext cx="7490" cy="1145"/>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B61033D" w14:textId="0C2CE530" w:rsidR="000E076D" w:rsidRPr="00CA4F90" w:rsidRDefault="000E076D" w:rsidP="00185E5E">
                              <w:pPr>
                                <w:pStyle w:val="NoteCallOut"/>
                                <w:rPr>
                                  <w:rStyle w:val="Newtext"/>
                                </w:rPr>
                              </w:pPr>
                              <w:r>
                                <w:rPr>
                                  <w:rStyle w:val="Newtext"/>
                                </w:rPr>
                                <w:t>There is a new validation alert in the Provider Report to check that a website URL is included for each Service Delivery Site. Please review your Service Delivery Sites and include a website URL whenever possible.</w:t>
                              </w:r>
                            </w:p>
                          </w:txbxContent>
                        </wps:txbx>
                        <wps:bodyPr rot="0" vert="horz" wrap="square" lIns="0" tIns="0" rIns="0" bIns="0" anchor="ctr" anchorCtr="0" upright="1">
                          <a:noAutofit/>
                        </wps:bodyPr>
                      </wps:wsp>
                      <wps:wsp>
                        <wps:cNvPr id="1489"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0"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0B10EE2" id="_x0000_s1125" style="position:absolute;left:0;text-align:left;margin-left:0;margin-top:20.65pt;width:403.9pt;height:57.65pt;z-index:251674112;mso-wrap-distance-bottom:7.2pt;mso-position-horizontal:left;mso-position-horizontal-relative:margin;mso-position-vertical-relative:text;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">
                <v:shape id="Text Box 394" o:spid="_x0000_s1126" type="#_x0000_t202" style="position:absolute;left:1080;top:1877;width:7490;height:1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" filled="f" strokecolor="#c4702f" strokeweight="1pt">
                  <v:textbox inset="0,0,0,0">
                    <w:txbxContent>
                      <w:p w14:paraId="7B61033D" w14:textId="0C2CE530" w:rsidR="000E076D" w:rsidRPr="00CA4F90" w:rsidRDefault="000E076D" w:rsidP="00185E5E">
                        <w:pPr>
                          <w:pStyle w:val="NoteCallOut"/>
                          <w:rPr>
                            <w:rStyle w:val="Newtext"/>
                          </w:rPr>
                        </w:pPr>
                        <w:r>
                          <w:rPr>
                            <w:rStyle w:val="Newtext"/>
                          </w:rPr>
                          <w:t>There is a new validation alert in the Provider Report to check that a website URL is included for each Service Delivery Site. Please review your Service Delivery Sites and include a website URL whenever possible.</w:t>
                        </w:r>
                      </w:p>
                    </w:txbxContent>
                  </v:textbox>
                </v:shape>
                <v:rect id="Rectangle 393" o:spid="_x0000_s1127"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" fillcolor="#c4702f" stroked="f"/>
                <v:shape id="AutoShape 392" o:spid="_x0000_s1128"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4A03F2" w:rsidRPr="00870870">
        <w:rPr>
          <w:rStyle w:val="Strong"/>
        </w:rPr>
        <w:t>Website URL</w:t>
      </w:r>
      <w:r>
        <w:rPr>
          <w:rStyle w:val="Strong"/>
        </w:rPr>
        <w:t xml:space="preserve">: </w:t>
      </w:r>
      <w:r w:rsidRPr="00870870">
        <w:t>A web address related to the site.</w:t>
      </w:r>
    </w:p>
    <w:p w14:paraId="2C43E4EB" w14:textId="0A9AA181" w:rsidR="004A03F2" w:rsidRPr="00870870" w:rsidRDefault="004A03F2" w:rsidP="004A03F2">
      <w:pPr>
        <w:pStyle w:val="ListBullets"/>
        <w:rPr>
          <w:rStyle w:val="Strong"/>
        </w:rPr>
      </w:pPr>
      <w:r w:rsidRPr="00870870">
        <w:rPr>
          <w:rStyle w:val="Strong"/>
        </w:rPr>
        <w:t>Hours of Operation</w:t>
      </w:r>
      <w:r w:rsidR="00185E5E">
        <w:rPr>
          <w:rStyle w:val="Strong"/>
        </w:rPr>
        <w:t xml:space="preserve">: </w:t>
      </w:r>
      <w:r w:rsidR="00185E5E" w:rsidRPr="00870870">
        <w:t>The hours that a client can access services</w:t>
      </w:r>
      <w:r w:rsidR="00A97B73" w:rsidRPr="00870870">
        <w:t xml:space="preserve"> at this site. Hours of Operation is a text field where you can enter any details as needed to best describe the site’s operating hours.</w:t>
      </w:r>
    </w:p>
    <w:p w14:paraId="7493D53B" w14:textId="4A66C05D" w:rsidR="004A03F2" w:rsidRPr="00870870" w:rsidRDefault="004A03F2" w:rsidP="00870870">
      <w:pPr>
        <w:pStyle w:val="ListBullets"/>
        <w:rPr>
          <w:rStyle w:val="Strong"/>
        </w:rPr>
      </w:pPr>
      <w:r w:rsidRPr="00870870">
        <w:rPr>
          <w:rStyle w:val="Strong"/>
        </w:rPr>
        <w:t>Services Provided at This Site</w:t>
      </w:r>
      <w:r w:rsidR="00A97B73">
        <w:rPr>
          <w:rStyle w:val="Strong"/>
        </w:rPr>
        <w:t xml:space="preserve">: </w:t>
      </w:r>
      <w:r w:rsidR="00A97B73" w:rsidRPr="00870870">
        <w:t>The</w:t>
      </w:r>
      <w:r w:rsidR="00A97B73">
        <w:t xml:space="preserve"> services that clients are able to access at the specific site. Please make sure that all RWHAP, RWHAP-related, and EHE Initiative funded services are listed for one or more sites.</w:t>
      </w:r>
    </w:p>
    <w:p w14:paraId="053A455C" w14:textId="71DAFD1B" w:rsidR="00A12E1E" w:rsidRDefault="00A12E1E" w:rsidP="00517086">
      <w:r w:rsidRPr="00517086">
        <w:t xml:space="preserve">Once you </w:t>
      </w:r>
      <w:r w:rsidR="00A97B73">
        <w:t xml:space="preserve">have </w:t>
      </w:r>
      <w:r w:rsidRPr="00517086">
        <w:t>enter</w:t>
      </w:r>
      <w:r w:rsidR="00A97B73">
        <w:t>ed</w:t>
      </w:r>
      <w:r w:rsidRPr="00517086">
        <w:t xml:space="preserve"> all required information, select “Save” at the bottom of the screen.</w:t>
      </w:r>
    </w:p>
    <w:p w14:paraId="7EE44B55" w14:textId="77777777" w:rsidR="00A12E1E" w:rsidRDefault="00A12E1E" w:rsidP="00477A93">
      <w:pPr>
        <w:pStyle w:val="Heading3"/>
      </w:pPr>
      <w:bookmarkStart w:id="57" w:name="_Program_Information"/>
      <w:bookmarkEnd w:id="57"/>
      <w:r w:rsidRPr="0035506C">
        <w:t>Program Information</w:t>
      </w:r>
    </w:p>
    <w:p w14:paraId="721BA337" w14:textId="00861560" w:rsidR="00BC66E9" w:rsidRPr="00870870" w:rsidRDefault="00BC66E9" w:rsidP="00870870">
      <w:pPr>
        <w:rPr>
          <w:rStyle w:val="Newtext"/>
        </w:rPr>
      </w:pPr>
      <w:r w:rsidRPr="00870870">
        <w:rPr>
          <w:rStyle w:val="Newtext"/>
        </w:rPr>
        <w:t xml:space="preserve">The Program Information </w:t>
      </w:r>
      <w:r w:rsidR="00345846" w:rsidRPr="00870870">
        <w:rPr>
          <w:rStyle w:val="Newtext"/>
        </w:rPr>
        <w:t>section of the RSR Provider Report</w:t>
      </w:r>
      <w:r w:rsidR="008147D7" w:rsidRPr="00870870">
        <w:rPr>
          <w:rStyle w:val="Newtext"/>
        </w:rPr>
        <w:t xml:space="preserve"> contains additional questions about your organization</w:t>
      </w:r>
      <w:r w:rsidR="0057479C" w:rsidRPr="00870870">
        <w:rPr>
          <w:rStyle w:val="Newtext"/>
        </w:rPr>
        <w:t xml:space="preserve">, it’s funding sources, and </w:t>
      </w:r>
      <w:r w:rsidR="0006625D" w:rsidRPr="00870870">
        <w:rPr>
          <w:rStyle w:val="Newtext"/>
        </w:rPr>
        <w:t xml:space="preserve">your organization’s utilization of medication-assisted treatment (MAT) to treat opioid use disorder. </w:t>
      </w:r>
      <w:r w:rsidR="008C08C1" w:rsidRPr="00870870">
        <w:rPr>
          <w:rStyle w:val="Newtext"/>
        </w:rPr>
        <w:t>Confirm that all required fields are complete and then select the “Save” button at the bottom-right of the screen.</w:t>
      </w:r>
    </w:p>
    <w:p w14:paraId="64191B25" w14:textId="7133FFA9" w:rsidR="003D752C" w:rsidRPr="003D752C" w:rsidRDefault="003D752C" w:rsidP="00870870">
      <w:pPr>
        <w:pStyle w:val="Heading5"/>
        <w:rPr>
          <w:rStyle w:val="Strong"/>
          <w:color w:val="337AA6" w:themeColor="accent2"/>
          <w:spacing w:val="0"/>
        </w:rPr>
      </w:pPr>
      <w:r w:rsidRPr="003D752C">
        <w:rPr>
          <w:rStyle w:val="Strong"/>
          <w:b/>
          <w:color w:val="337AA6" w:themeColor="accent2"/>
          <w:spacing w:val="0"/>
        </w:rPr>
        <w:lastRenderedPageBreak/>
        <w:t>Contact Information</w:t>
      </w:r>
    </w:p>
    <w:p w14:paraId="53E716F8" w14:textId="55ADD83D" w:rsidR="00BB4DB7" w:rsidRPr="008D5E5D" w:rsidRDefault="00A12E1E" w:rsidP="00870870">
      <w:pPr>
        <w:rPr>
          <w:rStyle w:val="Newtext"/>
          <w:shd w:val="clear" w:color="auto" w:fill="auto"/>
        </w:rPr>
      </w:pPr>
      <w:r w:rsidRPr="06D3E4DA">
        <w:rPr>
          <w:rStyle w:val="Strong"/>
        </w:rPr>
        <w:t>Contact Information of person responsible for this submission</w:t>
      </w:r>
      <w:r w:rsidR="001F2B5B">
        <w:rPr>
          <w:rStyle w:val="Strong"/>
        </w:rPr>
        <w:t>:</w:t>
      </w:r>
      <w:r>
        <w:t xml:space="preserve"> </w:t>
      </w:r>
      <w:r w:rsidR="00972424" w:rsidRPr="00870870">
        <w:rPr>
          <w:rStyle w:val="Newtext"/>
        </w:rPr>
        <w:t xml:space="preserve">Enter </w:t>
      </w:r>
      <w:r w:rsidR="00E70408" w:rsidRPr="00870870">
        <w:rPr>
          <w:rStyle w:val="Newtext"/>
        </w:rPr>
        <w:t xml:space="preserve">the primary contact person for the RSR Provider Report. </w:t>
      </w:r>
      <w:r w:rsidR="006A4D2C" w:rsidRPr="00870870">
        <w:rPr>
          <w:rStyle w:val="Newtext"/>
        </w:rPr>
        <w:t xml:space="preserve">Please ensure the information here is accurate as </w:t>
      </w:r>
      <w:r w:rsidR="001F58C6">
        <w:rPr>
          <w:rStyle w:val="Newtext"/>
        </w:rPr>
        <w:t xml:space="preserve">HRSA </w:t>
      </w:r>
      <w:r w:rsidR="006A4D2C" w:rsidRPr="00870870">
        <w:rPr>
          <w:rStyle w:val="Newtext"/>
        </w:rPr>
        <w:t xml:space="preserve">HAB’s TA providers use the </w:t>
      </w:r>
      <w:r w:rsidR="00F0199F" w:rsidRPr="00870870">
        <w:rPr>
          <w:rStyle w:val="Newtext"/>
        </w:rPr>
        <w:t>contact details</w:t>
      </w:r>
      <w:r w:rsidR="006A4D2C" w:rsidRPr="00870870">
        <w:rPr>
          <w:rStyle w:val="Newtext"/>
        </w:rPr>
        <w:t xml:space="preserve"> in this section to reach out </w:t>
      </w:r>
      <w:r w:rsidR="00F0199F" w:rsidRPr="00870870">
        <w:rPr>
          <w:rStyle w:val="Newtext"/>
        </w:rPr>
        <w:t>regarding any questions or concerns with the Provider Report submission.</w:t>
      </w:r>
      <w:r w:rsidR="00F0199F">
        <w:rPr>
          <w:rStyle w:val="Newtext"/>
        </w:rPr>
        <w:t xml:space="preserve"> The fields included are:</w:t>
      </w:r>
    </w:p>
    <w:p w14:paraId="48B17ABC" w14:textId="0FA455BA" w:rsidR="00F0199F" w:rsidRDefault="00F0199F" w:rsidP="00870870">
      <w:pPr>
        <w:pStyle w:val="ListBullets"/>
      </w:pPr>
      <w:r>
        <w:t>Name</w:t>
      </w:r>
    </w:p>
    <w:p w14:paraId="6406C632" w14:textId="3289C842" w:rsidR="00F0199F" w:rsidRDefault="00F0199F" w:rsidP="00870870">
      <w:pPr>
        <w:pStyle w:val="ListBullets"/>
      </w:pPr>
      <w:r>
        <w:t>Title</w:t>
      </w:r>
    </w:p>
    <w:p w14:paraId="3E57A82B" w14:textId="783B316A" w:rsidR="00F0199F" w:rsidRDefault="00F0199F" w:rsidP="00870870">
      <w:pPr>
        <w:pStyle w:val="ListBullets"/>
      </w:pPr>
      <w:r>
        <w:t>Phone</w:t>
      </w:r>
    </w:p>
    <w:p w14:paraId="0D23C40C" w14:textId="3F1C4FD8" w:rsidR="00F0199F" w:rsidRDefault="00F0199F" w:rsidP="00870870">
      <w:pPr>
        <w:pStyle w:val="ListBullets"/>
      </w:pPr>
      <w:r>
        <w:t>Extension</w:t>
      </w:r>
    </w:p>
    <w:p w14:paraId="5FA9E77C" w14:textId="50B0EE39" w:rsidR="00F0199F" w:rsidRDefault="00F0199F" w:rsidP="00870870">
      <w:pPr>
        <w:pStyle w:val="ListBullets"/>
      </w:pPr>
      <w:r>
        <w:t>Fax</w:t>
      </w:r>
    </w:p>
    <w:p w14:paraId="5F41A776" w14:textId="2A2F1D16" w:rsidR="00F0199F" w:rsidRPr="008B6A79" w:rsidRDefault="00F0199F" w:rsidP="008D5E5D">
      <w:pPr>
        <w:pStyle w:val="ListBullets"/>
      </w:pPr>
      <w:r>
        <w:t>Email</w:t>
      </w:r>
    </w:p>
    <w:p w14:paraId="11DDB6C6" w14:textId="385C6F83" w:rsidR="003D752C" w:rsidRPr="003D752C" w:rsidRDefault="003D752C" w:rsidP="00870870">
      <w:pPr>
        <w:pStyle w:val="Heading5"/>
        <w:rPr>
          <w:rStyle w:val="Strong"/>
          <w:color w:val="337AA6" w:themeColor="accent2"/>
          <w:spacing w:val="0"/>
        </w:rPr>
      </w:pPr>
      <w:r w:rsidRPr="003D752C">
        <w:rPr>
          <w:rStyle w:val="Strong"/>
          <w:b/>
          <w:color w:val="337AA6" w:themeColor="accent2"/>
          <w:spacing w:val="0"/>
        </w:rPr>
        <w:t>Clinical Quality Management Program Status</w:t>
      </w:r>
    </w:p>
    <w:p w14:paraId="51F05128" w14:textId="4C55C7C5" w:rsidR="00A12E1E" w:rsidRPr="008B6A79" w:rsidRDefault="00A12E1E" w:rsidP="003D752C">
      <w:r w:rsidRPr="008B6A79">
        <w:rPr>
          <w:rStyle w:val="Strong"/>
        </w:rPr>
        <w:t>Select the status of your agency’s clinical quality management program</w:t>
      </w:r>
      <w:r w:rsidRPr="008B6A79">
        <w:t xml:space="preserve"> (select only one):</w:t>
      </w:r>
      <w:r w:rsidR="00E84B31">
        <w:t xml:space="preserve"> Further information on clinical quality management can be found in </w:t>
      </w:r>
      <w:hyperlink r:id="rId91" w:history="1">
        <w:r w:rsidR="00E84B31" w:rsidRPr="00E70DA7">
          <w:rPr>
            <w:rStyle w:val="Hyperlinks"/>
          </w:rPr>
          <w:t>PCN #15-02</w:t>
        </w:r>
      </w:hyperlink>
      <w:r w:rsidR="00E84B31">
        <w:t xml:space="preserve"> available on the HRSA HAB website.</w:t>
      </w:r>
    </w:p>
    <w:p w14:paraId="0B663F74" w14:textId="190A5319" w:rsidR="00A12E1E" w:rsidRPr="00E70DA7" w:rsidRDefault="00A12E1E" w:rsidP="00870870">
      <w:pPr>
        <w:pStyle w:val="ListBullets"/>
      </w:pPr>
      <w:r>
        <w:t>Clinical quality management program initiated this reporting period</w:t>
      </w:r>
    </w:p>
    <w:p w14:paraId="6C9D0966" w14:textId="3C22AFF6" w:rsidR="00A12E1E" w:rsidRPr="00E70DA7" w:rsidRDefault="00A12E1E" w:rsidP="00870870">
      <w:pPr>
        <w:pStyle w:val="ListBullets"/>
      </w:pPr>
      <w:r>
        <w:t>Previously established clinical quality management program</w:t>
      </w:r>
    </w:p>
    <w:p w14:paraId="5F7E7A1A" w14:textId="19C54DF5" w:rsidR="00A12E1E" w:rsidRPr="00E70DA7" w:rsidRDefault="00A12E1E" w:rsidP="00870870">
      <w:pPr>
        <w:pStyle w:val="ListBullets"/>
      </w:pPr>
      <w:r>
        <w:t>Previously established program with new quality standards added this reporting period</w:t>
      </w:r>
    </w:p>
    <w:p w14:paraId="121F0E97" w14:textId="414C5E76" w:rsidR="00A12E1E" w:rsidRPr="00E70DA7" w:rsidRDefault="00A12E1E" w:rsidP="00870870">
      <w:pPr>
        <w:pStyle w:val="ListBullets"/>
      </w:pPr>
      <w:r>
        <w:t>Do not have a clinical quality management program</w:t>
      </w:r>
    </w:p>
    <w:p w14:paraId="4501C864" w14:textId="02D5DCB8" w:rsidR="009E328C" w:rsidRDefault="009E328C" w:rsidP="009E328C">
      <w:pPr>
        <w:pStyle w:val="figuretitles"/>
      </w:pPr>
      <w:r>
        <w:lastRenderedPageBreak/>
        <w:t xml:space="preserve">Figure </w:t>
      </w:r>
      <w:r w:rsidR="00B673CF">
        <w:t>29</w:t>
      </w:r>
      <w:r>
        <w:t>. RSR Provider Report: Screenshot of the Contact Information and Clinical Quality Management Program Status</w:t>
      </w:r>
    </w:p>
    <w:p w14:paraId="7E83D9E4" w14:textId="0B89FD91" w:rsidR="009E328C" w:rsidRDefault="003B3792" w:rsidP="009E328C">
      <w:pPr>
        <w:pStyle w:val="figuretitles"/>
      </w:pPr>
      <w:r>
        <w:drawing>
          <wp:inline distT="0" distB="0" distL="0" distR="0" wp14:anchorId="47D16490" wp14:editId="0F53C915">
            <wp:extent cx="4817416" cy="3365500"/>
            <wp:effectExtent l="19050" t="19050" r="21590" b="25400"/>
            <wp:docPr id="2132409309" name="Picture 213240930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309" name="Picture 2132409309" descr="Graphical user interface&#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4818469" cy="3366236"/>
                    </a:xfrm>
                    <a:prstGeom prst="rect">
                      <a:avLst/>
                    </a:prstGeom>
                    <a:ln>
                      <a:solidFill>
                        <a:schemeClr val="bg2"/>
                      </a:solidFill>
                    </a:ln>
                  </pic:spPr>
                </pic:pic>
              </a:graphicData>
            </a:graphic>
          </wp:inline>
        </w:drawing>
      </w:r>
    </w:p>
    <w:p w14:paraId="508C2020" w14:textId="1BB68B11" w:rsidR="00A12E1E" w:rsidRDefault="00A12E1E" w:rsidP="008B6A79">
      <w:pPr>
        <w:pStyle w:val="Heading5"/>
      </w:pPr>
      <w:r w:rsidRPr="00EA590E">
        <w:t>Funding</w:t>
      </w:r>
      <w:r w:rsidRPr="00E70DA7">
        <w:t xml:space="preserve"> </w:t>
      </w:r>
      <w:r w:rsidRPr="00EA590E">
        <w:t>Source</w:t>
      </w:r>
      <w:r w:rsidRPr="00E70DA7">
        <w:t xml:space="preserve"> </w:t>
      </w:r>
      <w:r w:rsidRPr="00EA590E">
        <w:t>Certification</w:t>
      </w:r>
    </w:p>
    <w:p w14:paraId="0B8A7356" w14:textId="34789545" w:rsidR="00364FDD" w:rsidRDefault="4A72FC5F" w:rsidP="00FB77BB">
      <w:r>
        <w:t xml:space="preserve">This </w:t>
      </w:r>
      <w:r w:rsidR="00350D33">
        <w:t xml:space="preserve">section </w:t>
      </w:r>
      <w:r>
        <w:t xml:space="preserve">lists all </w:t>
      </w:r>
      <w:r w:rsidR="00350D33">
        <w:t xml:space="preserve">of </w:t>
      </w:r>
      <w:r>
        <w:t>your agency’s sources of RWHAP</w:t>
      </w:r>
      <w:r w:rsidR="00B93FA7">
        <w:t>,</w:t>
      </w:r>
      <w:r>
        <w:t xml:space="preserve"> RWHAP-related</w:t>
      </w:r>
      <w:r w:rsidR="00B93FA7">
        <w:t>, and EHE funding</w:t>
      </w:r>
      <w:r w:rsidR="0DC0F52D">
        <w:t xml:space="preserve"> </w:t>
      </w:r>
      <w:r w:rsidR="02AB5340" w:rsidRPr="00870870">
        <w:t xml:space="preserve">(see Figure </w:t>
      </w:r>
      <w:r w:rsidR="00B44282">
        <w:t>3</w:t>
      </w:r>
      <w:r w:rsidR="00B673CF">
        <w:t>0</w:t>
      </w:r>
      <w:r w:rsidR="02AB5340" w:rsidRPr="00870870">
        <w:t>)</w:t>
      </w:r>
      <w:r w:rsidRPr="00870870">
        <w:t>.</w:t>
      </w:r>
      <w:r>
        <w:t xml:space="preserve"> </w:t>
      </w:r>
      <w:r w:rsidR="00CE0CFC" w:rsidRPr="00870870">
        <w:rPr>
          <w:rStyle w:val="Newtext"/>
        </w:rPr>
        <w:t xml:space="preserve">Select the “+/- (Expand/Collapse)” icon </w:t>
      </w:r>
      <w:r w:rsidR="002C61F1" w:rsidRPr="00870870">
        <w:rPr>
          <w:rStyle w:val="Newtext"/>
        </w:rPr>
        <w:t>to view the services</w:t>
      </w:r>
      <w:r w:rsidR="00E66462" w:rsidRPr="00870870">
        <w:rPr>
          <w:rStyle w:val="Newtext"/>
        </w:rPr>
        <w:t xml:space="preserve"> funded through each funding source.</w:t>
      </w:r>
      <w:r w:rsidR="002C61F1">
        <w:t xml:space="preserve"> </w:t>
      </w:r>
      <w:r w:rsidR="00E66462">
        <w:t xml:space="preserve">Review the information </w:t>
      </w:r>
      <w:r w:rsidR="00043F53">
        <w:t>in this list and verify that it</w:t>
      </w:r>
      <w:r w:rsidR="00E66462" w:rsidRPr="00870870">
        <w:t xml:space="preserve"> </w:t>
      </w:r>
      <w:r w:rsidRPr="00870870">
        <w:t>is accurate by checking the box under the funding source table.</w:t>
      </w:r>
      <w:r w:rsidRPr="00203825">
        <w:t xml:space="preserve"> </w:t>
      </w:r>
    </w:p>
    <w:p w14:paraId="2AB952BA" w14:textId="17A87C35" w:rsidR="00A12E1E" w:rsidRPr="00240607" w:rsidRDefault="4A72FC5F" w:rsidP="00FB77BB">
      <w:r>
        <w:t xml:space="preserve">If a funding source is missing or </w:t>
      </w:r>
      <w:r w:rsidR="00777813">
        <w:t xml:space="preserve">the </w:t>
      </w:r>
      <w:r>
        <w:t xml:space="preserve">services listed are inaccurate, contact your recipient and ask </w:t>
      </w:r>
      <w:r w:rsidR="222C58BE">
        <w:t>them</w:t>
      </w:r>
      <w:r>
        <w:t xml:space="preserve"> to </w:t>
      </w:r>
      <w:r w:rsidR="00B80982">
        <w:t>amend their contracts in the web system</w:t>
      </w:r>
      <w:r>
        <w:t xml:space="preserve">. If a recipient that did not fund your organization is listed, contact </w:t>
      </w:r>
      <w:r w:rsidR="004860A5">
        <w:t xml:space="preserve">Data Support </w:t>
      </w:r>
      <w:r>
        <w:t>for assistance</w:t>
      </w:r>
      <w:r w:rsidR="004860A5">
        <w:t xml:space="preserve"> at 1-888-640-9356 or via email at </w:t>
      </w:r>
      <w:hyperlink r:id="rId93" w:history="1">
        <w:r w:rsidR="004860A5" w:rsidRPr="00552E97">
          <w:rPr>
            <w:rStyle w:val="Hyperlink"/>
          </w:rPr>
          <w:t>RyanWhiteDataSupport@wrma.com</w:t>
        </w:r>
      </w:hyperlink>
      <w:r>
        <w:t>.</w:t>
      </w:r>
      <w:r w:rsidR="004860A5">
        <w:t xml:space="preserve"> </w:t>
      </w:r>
    </w:p>
    <w:p w14:paraId="22A78104" w14:textId="46FCC7DE" w:rsidR="00A12E1E" w:rsidRPr="00240607" w:rsidRDefault="00A12E1E" w:rsidP="00240607">
      <w:pPr>
        <w:pStyle w:val="figuretitles"/>
      </w:pPr>
      <w:r w:rsidRPr="00240607">
        <w:t xml:space="preserve">Figure </w:t>
      </w:r>
      <w:r w:rsidR="00B44282">
        <w:t>3</w:t>
      </w:r>
      <w:r w:rsidR="00B673CF">
        <w:t>0</w:t>
      </w:r>
      <w:r w:rsidRPr="00240607">
        <w:t>. RSR Provider Report Online Form: Screenshot of the Funding Source Certification</w:t>
      </w:r>
    </w:p>
    <w:p w14:paraId="06E902D1" w14:textId="25E3832E" w:rsidR="00A12E1E" w:rsidRDefault="000C7C06" w:rsidP="00FB77BB">
      <w:pPr>
        <w:rPr>
          <w:rFonts w:ascii="Cambria" w:eastAsia="Cambria" w:hAnsi="Cambria" w:cs="Cambria"/>
          <w:sz w:val="20"/>
          <w:szCs w:val="20"/>
        </w:rPr>
      </w:pPr>
      <w:r>
        <w:rPr>
          <w:rFonts w:ascii="Cambria" w:eastAsia="Cambria" w:hAnsi="Cambria" w:cs="Cambria"/>
          <w:noProof/>
          <w:sz w:val="20"/>
          <w:szCs w:val="20"/>
        </w:rPr>
        <w:drawing>
          <wp:inline distT="0" distB="0" distL="0" distR="0" wp14:anchorId="242C3FF9" wp14:editId="7E9E0452">
            <wp:extent cx="6400800" cy="1689100"/>
            <wp:effectExtent l="19050" t="19050" r="19050" b="25400"/>
            <wp:docPr id="2132409310" name="Picture 2132409310"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09310" name="Picture 2132409310" descr="Application&#10;&#10;Description automatically generated with medium confidence"/>
                    <pic:cNvPicPr/>
                  </pic:nvPicPr>
                  <pic:blipFill>
                    <a:blip r:embed="rId94">
                      <a:extLst>
                        <a:ext uri="{28A0092B-C50C-407E-A947-70E740481C1C}">
                          <a14:useLocalDpi xmlns:a14="http://schemas.microsoft.com/office/drawing/2010/main" val="0"/>
                        </a:ext>
                      </a:extLst>
                    </a:blip>
                    <a:stretch>
                      <a:fillRect/>
                    </a:stretch>
                  </pic:blipFill>
                  <pic:spPr>
                    <a:xfrm>
                      <a:off x="0" y="0"/>
                      <a:ext cx="6400800" cy="1689100"/>
                    </a:xfrm>
                    <a:prstGeom prst="rect">
                      <a:avLst/>
                    </a:prstGeom>
                    <a:ln>
                      <a:solidFill>
                        <a:schemeClr val="bg2"/>
                      </a:solidFill>
                    </a:ln>
                  </pic:spPr>
                </pic:pic>
              </a:graphicData>
            </a:graphic>
          </wp:inline>
        </w:drawing>
      </w:r>
    </w:p>
    <w:p w14:paraId="767AEA9C" w14:textId="77777777" w:rsidR="00A12E1E" w:rsidRDefault="00A12E1E" w:rsidP="00240607">
      <w:pPr>
        <w:pStyle w:val="Heading5"/>
      </w:pPr>
      <w:r w:rsidRPr="00151121">
        <w:lastRenderedPageBreak/>
        <w:t>Opioid-Use</w:t>
      </w:r>
      <w:r w:rsidRPr="00FB77BB">
        <w:t xml:space="preserve"> </w:t>
      </w:r>
      <w:r w:rsidRPr="00151121">
        <w:t>Treatment</w:t>
      </w:r>
    </w:p>
    <w:p w14:paraId="337E802B" w14:textId="281F2D6E" w:rsidR="00363F0F" w:rsidRDefault="00363F0F" w:rsidP="00363F0F">
      <w:pPr>
        <w:rPr>
          <w:rStyle w:val="Newtext"/>
        </w:rPr>
      </w:pPr>
      <w:r w:rsidRPr="00363F0F">
        <w:rPr>
          <w:rStyle w:val="Newtext"/>
        </w:rPr>
        <w:t>Que</w:t>
      </w:r>
      <w:r>
        <w:rPr>
          <w:rStyle w:val="Newtext"/>
        </w:rPr>
        <w:t>stions 4, 5, and 6</w:t>
      </w:r>
      <w:r w:rsidR="000F5E23">
        <w:rPr>
          <w:rStyle w:val="Newtext"/>
        </w:rPr>
        <w:t xml:space="preserve"> of the Program Information section of the Provider Report all relate to your agency’s usage of medication-assisted treatment (MAT) to treat opioid use disorder</w:t>
      </w:r>
      <w:r w:rsidR="00B44282">
        <w:rPr>
          <w:rStyle w:val="Newtext"/>
        </w:rPr>
        <w:t xml:space="preserve"> (see Figure 3</w:t>
      </w:r>
      <w:r w:rsidR="00B673CF">
        <w:rPr>
          <w:rStyle w:val="Newtext"/>
        </w:rPr>
        <w:t>1</w:t>
      </w:r>
      <w:r w:rsidR="00B44282">
        <w:rPr>
          <w:rStyle w:val="Newtext"/>
        </w:rPr>
        <w:t>)</w:t>
      </w:r>
      <w:r w:rsidR="000F5E23">
        <w:rPr>
          <w:rStyle w:val="Newtext"/>
        </w:rPr>
        <w:t>.</w:t>
      </w:r>
      <w:r w:rsidR="00FF220F">
        <w:rPr>
          <w:rStyle w:val="Newtext"/>
        </w:rPr>
        <w:t xml:space="preserve"> Each field requires a response. Therefore, if your organization has no providers or clients to report, enter a “0” in that field.</w:t>
      </w:r>
    </w:p>
    <w:p w14:paraId="11D5EF7C" w14:textId="7DAFF1B6" w:rsidR="00892687" w:rsidRPr="00240607" w:rsidRDefault="00892687" w:rsidP="00892687">
      <w:r w:rsidRPr="00240607">
        <w:t xml:space="preserve">For questions 4 </w:t>
      </w:r>
      <w:r w:rsidRPr="00892687">
        <w:t>and 5</w:t>
      </w:r>
      <w:r w:rsidRPr="00870870">
        <w:t>,</w:t>
      </w:r>
      <w:r w:rsidRPr="00892687">
        <w:t xml:space="preserve"> providers</w:t>
      </w:r>
      <w:r w:rsidRPr="00240607">
        <w:t xml:space="preserve"> should report information on all providers in the unit or subunit of their organization that are funded to provide RWHAP services (regardless of whether that unit or subunit is specifically funded to provide MAT through RWHAP).</w:t>
      </w:r>
    </w:p>
    <w:p w14:paraId="1BE50B8B" w14:textId="28AF4265" w:rsidR="007B32C3" w:rsidRPr="00240607" w:rsidRDefault="007B32C3" w:rsidP="007B32C3">
      <w:r w:rsidRPr="00240607">
        <w:t>For question 6, providers should report all eligible clients who were treated with MAT during the reporting period in the unit or subunit of their organization funded to provide RWHAP services.</w:t>
      </w:r>
    </w:p>
    <w:p w14:paraId="64875C34" w14:textId="0C2983D7" w:rsidR="00A12E1E" w:rsidRPr="007F310C" w:rsidRDefault="00A12E1E" w:rsidP="00870870">
      <w:pPr>
        <w:pStyle w:val="ListBullets"/>
      </w:pPr>
      <w:r w:rsidRPr="00240607">
        <w:rPr>
          <w:rStyle w:val="Strong"/>
        </w:rPr>
        <w:t xml:space="preserve">Within your organization/agency, identify the number of physicians, nurse practitioners, or physician assistants who obtained a Drug Addiction Treatment Act of 2000 (DATA) waiver to treat opioid use disorder with medications </w:t>
      </w:r>
      <w:r w:rsidR="00A01FD8">
        <w:rPr>
          <w:rStyle w:val="Strong"/>
        </w:rPr>
        <w:t>[</w:t>
      </w:r>
      <w:r w:rsidRPr="00240607">
        <w:rPr>
          <w:rStyle w:val="Strong"/>
        </w:rPr>
        <w:t xml:space="preserve">medication-assisted treatment </w:t>
      </w:r>
      <w:r w:rsidR="00A01FD8">
        <w:rPr>
          <w:rStyle w:val="Strong"/>
        </w:rPr>
        <w:t>(</w:t>
      </w:r>
      <w:r w:rsidRPr="00240607">
        <w:rPr>
          <w:rStyle w:val="Strong"/>
        </w:rPr>
        <w:t>MAT</w:t>
      </w:r>
      <w:r w:rsidR="00A01FD8">
        <w:rPr>
          <w:rStyle w:val="Strong"/>
        </w:rPr>
        <w:t>)</w:t>
      </w:r>
      <w:r w:rsidRPr="00240607">
        <w:rPr>
          <w:rStyle w:val="Strong"/>
        </w:rPr>
        <w:t>, e.g., buprenorphine, naltrexone</w:t>
      </w:r>
      <w:r w:rsidR="00A01FD8">
        <w:rPr>
          <w:rStyle w:val="Strong"/>
        </w:rPr>
        <w:t>]</w:t>
      </w:r>
      <w:r w:rsidRPr="00240607">
        <w:rPr>
          <w:rStyle w:val="Strong"/>
        </w:rPr>
        <w:t xml:space="preserve"> specifically approved by the U.S. Food and Drug Administration (FDA).</w:t>
      </w:r>
      <w:r w:rsidRPr="007F310C">
        <w:t xml:space="preserve"> </w:t>
      </w:r>
      <w:r>
        <w:t>Enter</w:t>
      </w:r>
      <w:r w:rsidRPr="007F310C">
        <w:t xml:space="preserve"> </w:t>
      </w:r>
      <w:r>
        <w:t>the</w:t>
      </w:r>
      <w:r w:rsidRPr="007F310C">
        <w:t xml:space="preserve"> </w:t>
      </w:r>
      <w:r>
        <w:t>number</w:t>
      </w:r>
      <w:r w:rsidRPr="007F310C">
        <w:t xml:space="preserve"> </w:t>
      </w:r>
      <w:r>
        <w:t>of</w:t>
      </w:r>
      <w:r w:rsidRPr="007F310C">
        <w:t xml:space="preserve"> </w:t>
      </w:r>
      <w:r>
        <w:t>the</w:t>
      </w:r>
      <w:r w:rsidRPr="007F310C">
        <w:t xml:space="preserve"> </w:t>
      </w:r>
      <w:r>
        <w:t>above</w:t>
      </w:r>
      <w:r w:rsidDel="00FA7A37">
        <w:t>mentioned</w:t>
      </w:r>
      <w:r w:rsidRPr="007F310C">
        <w:t xml:space="preserve"> </w:t>
      </w:r>
      <w:r>
        <w:t>staff</w:t>
      </w:r>
      <w:r w:rsidRPr="007F310C">
        <w:t xml:space="preserve"> </w:t>
      </w:r>
      <w:r>
        <w:t>who</w:t>
      </w:r>
      <w:r w:rsidRPr="007F310C">
        <w:t xml:space="preserve"> </w:t>
      </w:r>
      <w:r>
        <w:t>obtained</w:t>
      </w:r>
      <w:r w:rsidRPr="007F310C">
        <w:t xml:space="preserve"> </w:t>
      </w:r>
      <w:r>
        <w:t>the</w:t>
      </w:r>
      <w:r w:rsidRPr="007F310C">
        <w:t xml:space="preserve"> </w:t>
      </w:r>
      <w:r>
        <w:t>waiver</w:t>
      </w:r>
      <w:r w:rsidRPr="007F310C">
        <w:t xml:space="preserve"> </w:t>
      </w:r>
      <w:r>
        <w:t>in</w:t>
      </w:r>
      <w:r w:rsidRPr="007F310C">
        <w:t xml:space="preserve"> </w:t>
      </w:r>
      <w:r>
        <w:t>either</w:t>
      </w:r>
      <w:r w:rsidRPr="007F310C">
        <w:t xml:space="preserve"> </w:t>
      </w:r>
      <w:r>
        <w:t>the</w:t>
      </w:r>
      <w:r w:rsidRPr="007F310C">
        <w:t xml:space="preserve"> </w:t>
      </w:r>
      <w:r>
        <w:t>current</w:t>
      </w:r>
      <w:r w:rsidRPr="007F310C">
        <w:t xml:space="preserve"> </w:t>
      </w:r>
      <w:r>
        <w:t>year</w:t>
      </w:r>
      <w:r w:rsidRPr="007F310C">
        <w:t xml:space="preserve"> </w:t>
      </w:r>
      <w:r>
        <w:t>or</w:t>
      </w:r>
      <w:r w:rsidRPr="007F310C">
        <w:t xml:space="preserve"> </w:t>
      </w:r>
      <w:r>
        <w:t>prior</w:t>
      </w:r>
      <w:r w:rsidRPr="007F310C">
        <w:t xml:space="preserve"> </w:t>
      </w:r>
      <w:r>
        <w:t>years.</w:t>
      </w:r>
      <w:r w:rsidRPr="007F310C">
        <w:t xml:space="preserve"> </w:t>
      </w:r>
      <w:r>
        <w:t>Enter</w:t>
      </w:r>
      <w:r w:rsidRPr="007F310C">
        <w:t xml:space="preserve"> </w:t>
      </w:r>
      <w:r w:rsidR="00666643">
        <w:t>“0”</w:t>
      </w:r>
      <w:r w:rsidRPr="007F310C">
        <w:t xml:space="preserve"> </w:t>
      </w:r>
      <w:r>
        <w:t>if</w:t>
      </w:r>
      <w:r w:rsidRPr="007F310C">
        <w:t xml:space="preserve"> </w:t>
      </w:r>
      <w:r>
        <w:t>none</w:t>
      </w:r>
      <w:r w:rsidRPr="007F310C">
        <w:t xml:space="preserve"> </w:t>
      </w:r>
      <w:r>
        <w:t>of</w:t>
      </w:r>
      <w:r w:rsidRPr="007F310C">
        <w:t xml:space="preserve"> </w:t>
      </w:r>
      <w:r>
        <w:t>the</w:t>
      </w:r>
      <w:r w:rsidRPr="007F310C">
        <w:t xml:space="preserve"> </w:t>
      </w:r>
      <w:r>
        <w:t>abovementioned</w:t>
      </w:r>
      <w:r w:rsidRPr="007F310C">
        <w:t xml:space="preserve"> </w:t>
      </w:r>
      <w:r>
        <w:t>staff</w:t>
      </w:r>
      <w:r w:rsidRPr="007F310C">
        <w:t xml:space="preserve"> </w:t>
      </w:r>
      <w:r>
        <w:t>obtained</w:t>
      </w:r>
      <w:r w:rsidRPr="007F310C">
        <w:t xml:space="preserve"> </w:t>
      </w:r>
      <w:r>
        <w:t>the</w:t>
      </w:r>
      <w:r w:rsidRPr="007F310C">
        <w:t xml:space="preserve"> </w:t>
      </w:r>
      <w:r>
        <w:t>waiver.</w:t>
      </w:r>
    </w:p>
    <w:p w14:paraId="37E928B5" w14:textId="09F89E40" w:rsidR="00A12E1E" w:rsidRPr="007F310C" w:rsidRDefault="00A12E1E" w:rsidP="00870870">
      <w:pPr>
        <w:pStyle w:val="ListBullets"/>
      </w:pPr>
      <w:r w:rsidRPr="00240607">
        <w:rPr>
          <w:rStyle w:val="Strong"/>
        </w:rPr>
        <w:t>How many of the above physicians, nurse practitioners, or physician assistants prescribed MAT (e.g., buprenorphine, vivitrol) for opioid use disorders in the reporting period?</w:t>
      </w:r>
      <w:r w:rsidRPr="00CA063C">
        <w:t xml:space="preserve"> </w:t>
      </w:r>
      <w:r>
        <w:t>Enter</w:t>
      </w:r>
      <w:r w:rsidR="00355C87" w:rsidRPr="00CA063C">
        <w:t xml:space="preserve"> </w:t>
      </w:r>
      <w:r>
        <w:t>the</w:t>
      </w:r>
      <w:r w:rsidRPr="00CA063C">
        <w:t xml:space="preserve"> </w:t>
      </w:r>
      <w:r>
        <w:t>number</w:t>
      </w:r>
      <w:r w:rsidRPr="00CA063C">
        <w:t xml:space="preserve"> </w:t>
      </w:r>
      <w:r>
        <w:t>of</w:t>
      </w:r>
      <w:r w:rsidRPr="00CA063C">
        <w:t xml:space="preserve"> </w:t>
      </w:r>
      <w:r>
        <w:t>the</w:t>
      </w:r>
      <w:r w:rsidRPr="00CA063C">
        <w:t xml:space="preserve"> </w:t>
      </w:r>
      <w:r>
        <w:t>abovementioned</w:t>
      </w:r>
      <w:r w:rsidRPr="00CA063C">
        <w:t xml:space="preserve"> </w:t>
      </w:r>
      <w:r>
        <w:t>staff</w:t>
      </w:r>
      <w:r w:rsidRPr="00CA063C">
        <w:t xml:space="preserve"> </w:t>
      </w:r>
      <w:r>
        <w:t>who</w:t>
      </w:r>
      <w:r w:rsidRPr="00CA063C">
        <w:t xml:space="preserve"> </w:t>
      </w:r>
      <w:r>
        <w:t>prescribed</w:t>
      </w:r>
      <w:r w:rsidRPr="00CA063C">
        <w:t xml:space="preserve"> </w:t>
      </w:r>
      <w:r>
        <w:t>MAT.</w:t>
      </w:r>
      <w:r w:rsidRPr="00CA063C">
        <w:t xml:space="preserve"> </w:t>
      </w:r>
      <w:r>
        <w:t>Enter</w:t>
      </w:r>
      <w:r w:rsidRPr="00CA063C">
        <w:t xml:space="preserve"> </w:t>
      </w:r>
      <w:r w:rsidR="00666643">
        <w:t>“</w:t>
      </w:r>
      <w:r w:rsidR="00633BFD">
        <w:t>0</w:t>
      </w:r>
      <w:r w:rsidR="00666643">
        <w:t>”</w:t>
      </w:r>
      <w:r w:rsidRPr="00CA063C">
        <w:t xml:space="preserve"> </w:t>
      </w:r>
      <w:r>
        <w:t>if</w:t>
      </w:r>
      <w:r w:rsidRPr="00CA063C">
        <w:t xml:space="preserve"> </w:t>
      </w:r>
      <w:r>
        <w:t>none</w:t>
      </w:r>
      <w:r w:rsidRPr="00CA063C">
        <w:t xml:space="preserve"> </w:t>
      </w:r>
      <w:r>
        <w:t>of</w:t>
      </w:r>
      <w:r w:rsidRPr="00CA063C">
        <w:t xml:space="preserve"> </w:t>
      </w:r>
      <w:r>
        <w:t>the</w:t>
      </w:r>
      <w:r w:rsidR="00355C87" w:rsidRPr="00CA063C">
        <w:t xml:space="preserve"> </w:t>
      </w:r>
      <w:r>
        <w:t>abovementioned</w:t>
      </w:r>
      <w:r w:rsidRPr="00CA063C">
        <w:t xml:space="preserve"> </w:t>
      </w:r>
      <w:r>
        <w:t>staff</w:t>
      </w:r>
      <w:r w:rsidRPr="00CA063C">
        <w:t xml:space="preserve"> </w:t>
      </w:r>
      <w:r>
        <w:t>prescribed</w:t>
      </w:r>
      <w:r w:rsidRPr="00CA063C">
        <w:t xml:space="preserve"> </w:t>
      </w:r>
      <w:r>
        <w:t>MAT.</w:t>
      </w:r>
    </w:p>
    <w:p w14:paraId="06CB7E3A" w14:textId="188654D1" w:rsidR="00A12E1E" w:rsidRPr="007F310C" w:rsidRDefault="00A12E1E" w:rsidP="00870870">
      <w:pPr>
        <w:pStyle w:val="ListBullets"/>
      </w:pPr>
      <w:r w:rsidRPr="00240607">
        <w:rPr>
          <w:rStyle w:val="Strong"/>
        </w:rPr>
        <w:t>How many RWHAP clients were treated with MAT during the reporting period?</w:t>
      </w:r>
      <w:r w:rsidRPr="009420B2">
        <w:rPr>
          <w:rStyle w:val="Strong"/>
        </w:rPr>
        <w:t xml:space="preserve"> </w:t>
      </w:r>
      <w:r>
        <w:t>Enter</w:t>
      </w:r>
      <w:r w:rsidRPr="00CA063C">
        <w:t xml:space="preserve"> </w:t>
      </w:r>
      <w:r>
        <w:t>the</w:t>
      </w:r>
      <w:r w:rsidR="00355C87" w:rsidRPr="00CA063C">
        <w:t xml:space="preserve"> </w:t>
      </w:r>
      <w:r>
        <w:t>number</w:t>
      </w:r>
      <w:r w:rsidRPr="00CA063C">
        <w:t xml:space="preserve"> </w:t>
      </w:r>
      <w:r>
        <w:t>of</w:t>
      </w:r>
      <w:r w:rsidRPr="00CA063C">
        <w:t xml:space="preserve"> </w:t>
      </w:r>
      <w:r>
        <w:t>clients</w:t>
      </w:r>
      <w:r w:rsidRPr="00CA063C">
        <w:t xml:space="preserve"> </w:t>
      </w:r>
      <w:r>
        <w:t>treated.</w:t>
      </w:r>
      <w:r w:rsidRPr="00CA063C">
        <w:t xml:space="preserve"> </w:t>
      </w:r>
      <w:r>
        <w:t>Enter</w:t>
      </w:r>
      <w:r w:rsidRPr="00CA063C">
        <w:t xml:space="preserve"> </w:t>
      </w:r>
      <w:r w:rsidR="00666643">
        <w:t>“</w:t>
      </w:r>
      <w:r w:rsidR="00633BFD">
        <w:t>0</w:t>
      </w:r>
      <w:r w:rsidR="00666643">
        <w:t>”</w:t>
      </w:r>
      <w:r w:rsidR="00633BFD" w:rsidRPr="00CA063C">
        <w:t xml:space="preserve"> </w:t>
      </w:r>
      <w:r>
        <w:t>if</w:t>
      </w:r>
      <w:r w:rsidRPr="00CA063C">
        <w:t xml:space="preserve"> </w:t>
      </w:r>
      <w:r>
        <w:t>no</w:t>
      </w:r>
      <w:r w:rsidRPr="00CA063C">
        <w:t xml:space="preserve"> </w:t>
      </w:r>
      <w:r>
        <w:t>clients</w:t>
      </w:r>
      <w:r w:rsidRPr="00CA063C">
        <w:t xml:space="preserve"> </w:t>
      </w:r>
      <w:r>
        <w:t>were</w:t>
      </w:r>
      <w:r w:rsidRPr="00CA063C">
        <w:t xml:space="preserve"> </w:t>
      </w:r>
      <w:r>
        <w:t>treated.</w:t>
      </w:r>
    </w:p>
    <w:p w14:paraId="0E44CBF0" w14:textId="62173A57" w:rsidR="00A12E1E" w:rsidRDefault="00A12E1E" w:rsidP="00240607">
      <w:pPr>
        <w:pStyle w:val="figuretitles"/>
      </w:pPr>
      <w:r>
        <w:lastRenderedPageBreak/>
        <w:t>Figure</w:t>
      </w:r>
      <w:r w:rsidR="00A91D82">
        <w:t xml:space="preserve"> </w:t>
      </w:r>
      <w:r w:rsidR="00B44282">
        <w:t>3</w:t>
      </w:r>
      <w:r w:rsidR="00B673CF">
        <w:t>1</w:t>
      </w:r>
      <w:r>
        <w:t>.</w:t>
      </w:r>
      <w:r w:rsidRPr="00CA063C">
        <w:t xml:space="preserve"> </w:t>
      </w:r>
      <w:r>
        <w:t>RSR</w:t>
      </w:r>
      <w:r w:rsidRPr="00CA063C">
        <w:t xml:space="preserve"> </w:t>
      </w:r>
      <w:r>
        <w:t>Provider</w:t>
      </w:r>
      <w:r w:rsidRPr="00CA063C">
        <w:t xml:space="preserve"> </w:t>
      </w:r>
      <w:r>
        <w:t>Report</w:t>
      </w:r>
      <w:r w:rsidRPr="00CA063C">
        <w:t xml:space="preserve"> </w:t>
      </w:r>
      <w:r>
        <w:t>Online</w:t>
      </w:r>
      <w:r w:rsidRPr="00CA063C">
        <w:t xml:space="preserve"> </w:t>
      </w:r>
      <w:r>
        <w:t>Form:</w:t>
      </w:r>
      <w:r w:rsidRPr="00CA063C">
        <w:t xml:space="preserve"> </w:t>
      </w:r>
      <w:r>
        <w:t>Screenshot</w:t>
      </w:r>
      <w:r w:rsidRPr="00CA063C">
        <w:t xml:space="preserve"> </w:t>
      </w:r>
      <w:r>
        <w:t>of</w:t>
      </w:r>
      <w:r w:rsidRPr="00CA063C">
        <w:t xml:space="preserve"> </w:t>
      </w:r>
      <w:r>
        <w:t>the</w:t>
      </w:r>
      <w:r w:rsidRPr="00CA063C">
        <w:t xml:space="preserve"> </w:t>
      </w:r>
      <w:r>
        <w:t>Opioid</w:t>
      </w:r>
      <w:r w:rsidRPr="00CA063C">
        <w:t xml:space="preserve"> </w:t>
      </w:r>
      <w:r>
        <w:t>Reporting</w:t>
      </w:r>
      <w:r w:rsidRPr="00CA063C">
        <w:t xml:space="preserve"> </w:t>
      </w:r>
      <w:r>
        <w:t>Questions</w:t>
      </w:r>
    </w:p>
    <w:p w14:paraId="27DE5156" w14:textId="122496D8" w:rsidR="00A12E1E" w:rsidRDefault="002F2F80" w:rsidP="009420B2">
      <w:pPr>
        <w:rPr>
          <w:rFonts w:ascii="Cambria" w:eastAsia="Cambria" w:hAnsi="Cambria" w:cs="Cambria"/>
          <w:sz w:val="20"/>
          <w:szCs w:val="20"/>
        </w:rPr>
      </w:pPr>
      <w:r>
        <w:rPr>
          <w:rFonts w:ascii="Cambria" w:eastAsia="Cambria" w:hAnsi="Cambria" w:cs="Cambria"/>
          <w:noProof/>
          <w:sz w:val="20"/>
          <w:szCs w:val="20"/>
        </w:rPr>
        <w:drawing>
          <wp:inline distT="0" distB="0" distL="0" distR="0" wp14:anchorId="1F10FA87" wp14:editId="4FCCDB33">
            <wp:extent cx="6400800" cy="3244850"/>
            <wp:effectExtent l="0" t="0" r="0" b="0"/>
            <wp:docPr id="2132408741" name="Picture 2132408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400800" cy="3244850"/>
                    </a:xfrm>
                    <a:prstGeom prst="rect">
                      <a:avLst/>
                    </a:prstGeom>
                    <a:noFill/>
                    <a:ln>
                      <a:noFill/>
                    </a:ln>
                  </pic:spPr>
                </pic:pic>
              </a:graphicData>
            </a:graphic>
          </wp:inline>
        </w:drawing>
      </w:r>
    </w:p>
    <w:p w14:paraId="2253F8E4" w14:textId="77777777" w:rsidR="00A12E1E" w:rsidRPr="009420B2" w:rsidRDefault="00A12E1E" w:rsidP="00870870">
      <w:pPr>
        <w:pStyle w:val="Heading3"/>
      </w:pPr>
      <w:bookmarkStart w:id="58" w:name="_Service_Information"/>
      <w:bookmarkEnd w:id="58"/>
      <w:r w:rsidRPr="009420B2">
        <w:t>Service Information</w:t>
      </w:r>
    </w:p>
    <w:p w14:paraId="73984249" w14:textId="3DB6B8E4" w:rsidR="001734EB" w:rsidRPr="00870870" w:rsidRDefault="00BD6974" w:rsidP="009420B2">
      <w:pPr>
        <w:rPr>
          <w:rStyle w:val="Newtext"/>
        </w:rPr>
      </w:pPr>
      <w:r w:rsidRPr="00870870">
        <w:rPr>
          <w:rStyle w:val="Newtext"/>
        </w:rPr>
        <w:t xml:space="preserve">The Service Information section of the RSR Provider Report </w:t>
      </w:r>
      <w:r w:rsidR="00672B8A" w:rsidRPr="00870870">
        <w:rPr>
          <w:rStyle w:val="Newtext"/>
        </w:rPr>
        <w:t>is divided into two parts</w:t>
      </w:r>
      <w:r w:rsidR="00066E3A" w:rsidRPr="00870870">
        <w:rPr>
          <w:rStyle w:val="Newtext"/>
        </w:rPr>
        <w:t>: the provider’s funded services</w:t>
      </w:r>
      <w:r w:rsidR="00E66F2F" w:rsidRPr="00870870">
        <w:rPr>
          <w:rStyle w:val="Newtext"/>
        </w:rPr>
        <w:t xml:space="preserve"> (see Figure 3</w:t>
      </w:r>
      <w:r w:rsidR="00B673CF">
        <w:rPr>
          <w:rStyle w:val="Newtext"/>
        </w:rPr>
        <w:t>2</w:t>
      </w:r>
      <w:r w:rsidR="00E66F2F" w:rsidRPr="00870870">
        <w:rPr>
          <w:rStyle w:val="Newtext"/>
        </w:rPr>
        <w:t>)</w:t>
      </w:r>
      <w:r w:rsidR="00066E3A" w:rsidRPr="00870870">
        <w:rPr>
          <w:rStyle w:val="Newtext"/>
        </w:rPr>
        <w:t xml:space="preserve"> and additional services</w:t>
      </w:r>
      <w:r w:rsidR="00E66F2F" w:rsidRPr="00870870">
        <w:rPr>
          <w:rStyle w:val="Newtext"/>
        </w:rPr>
        <w:t xml:space="preserve"> (see Figure 3</w:t>
      </w:r>
      <w:r w:rsidR="00B673CF">
        <w:rPr>
          <w:rStyle w:val="Newtext"/>
        </w:rPr>
        <w:t>3</w:t>
      </w:r>
      <w:r w:rsidR="00E66F2F" w:rsidRPr="00870870">
        <w:rPr>
          <w:rStyle w:val="Newtext"/>
        </w:rPr>
        <w:t>)</w:t>
      </w:r>
      <w:r w:rsidR="00066E3A" w:rsidRPr="00870870">
        <w:rPr>
          <w:rStyle w:val="Newtext"/>
        </w:rPr>
        <w:t xml:space="preserve">. </w:t>
      </w:r>
      <w:r w:rsidR="00657028" w:rsidRPr="00870870">
        <w:rPr>
          <w:rStyle w:val="Newtext"/>
        </w:rPr>
        <w:t xml:space="preserve">The funded services are </w:t>
      </w:r>
      <w:r w:rsidR="00FD6270" w:rsidRPr="00870870">
        <w:rPr>
          <w:rStyle w:val="Newtext"/>
        </w:rPr>
        <w:t>separated</w:t>
      </w:r>
      <w:r w:rsidR="00657028" w:rsidRPr="00870870">
        <w:rPr>
          <w:rStyle w:val="Newtext"/>
        </w:rPr>
        <w:t xml:space="preserve"> into four tables: Administrative and Technical Services, </w:t>
      </w:r>
      <w:r w:rsidR="006627C6" w:rsidRPr="00870870">
        <w:rPr>
          <w:rStyle w:val="Newtext"/>
        </w:rPr>
        <w:t xml:space="preserve">Core Medical Services, Support Services, and EHE Initiative Services. </w:t>
      </w:r>
    </w:p>
    <w:p w14:paraId="6A6B4363" w14:textId="6AC4C4A5" w:rsidR="00631805" w:rsidRDefault="00EE6FD7" w:rsidP="009420B2">
      <w:r>
        <w:t xml:space="preserve">Each table will  </w:t>
      </w:r>
      <w:r w:rsidR="00AB3689">
        <w:t xml:space="preserve">list </w:t>
      </w:r>
      <w:r>
        <w:t>the ser</w:t>
      </w:r>
      <w:r w:rsidR="005B53EB">
        <w:t>vices the provider was funded to provide</w:t>
      </w:r>
      <w:r w:rsidR="007C0EB6">
        <w:t xml:space="preserve"> as </w:t>
      </w:r>
      <w:r w:rsidR="00AB3689">
        <w:t xml:space="preserve">entered </w:t>
      </w:r>
      <w:r w:rsidR="007C0EB6">
        <w:t>by their recipient(s) in their RSR Recipient Report(s)</w:t>
      </w:r>
      <w:r w:rsidR="001734EB">
        <w:t xml:space="preserve"> and includes all RWHAP, RWHAP-related, and EHE</w:t>
      </w:r>
      <w:r w:rsidR="00344E70">
        <w:t xml:space="preserve"> Initiative</w:t>
      </w:r>
      <w:r w:rsidR="001734EB">
        <w:t xml:space="preserve"> funding sources</w:t>
      </w:r>
      <w:r w:rsidR="007C0EB6">
        <w:t>.</w:t>
      </w:r>
      <w:r w:rsidR="00D605BE">
        <w:t xml:space="preserve"> Review the services in</w:t>
      </w:r>
      <w:r w:rsidR="001734EB">
        <w:t xml:space="preserve"> these tables</w:t>
      </w:r>
      <w:r w:rsidR="00FC519A">
        <w:t xml:space="preserve"> and select the checkbox in the “Delivered” column </w:t>
      </w:r>
      <w:r w:rsidR="00344E70">
        <w:t>for each service that your agency provided using RWHAP, RWHAP-related, or EHE Initiative funding</w:t>
      </w:r>
      <w:r w:rsidR="00631805">
        <w:t xml:space="preserve"> during the reporting period</w:t>
      </w:r>
      <w:r w:rsidR="00344E70">
        <w:t>.</w:t>
      </w:r>
      <w:r w:rsidR="00631805">
        <w:t xml:space="preserve"> </w:t>
      </w:r>
      <w:r w:rsidR="00A12E1E" w:rsidRPr="00137282">
        <w:t xml:space="preserve">If a service category that was funded by your recipient is missing, contact the appropriate recipient to have it added to your report. </w:t>
      </w:r>
    </w:p>
    <w:p w14:paraId="2B581AE3" w14:textId="6F5BFE32" w:rsidR="00A12E1E" w:rsidRDefault="00266AA5" w:rsidP="009420B2">
      <w:pPr>
        <w:rPr>
          <w:rStyle w:val="Newtext"/>
        </w:rPr>
      </w:pPr>
      <w:r w:rsidRPr="00870870">
        <w:rPr>
          <w:rStyle w:val="Newtext"/>
        </w:rPr>
        <w:t xml:space="preserve">The Additional Services table at the bottom of the page </w:t>
      </w:r>
      <w:r w:rsidR="00766C3E" w:rsidRPr="00870870">
        <w:rPr>
          <w:rStyle w:val="Newtext"/>
        </w:rPr>
        <w:t xml:space="preserve">is for providers who generate their own RWHAP-related funding (including program income and pharmaceutical rebates). </w:t>
      </w:r>
      <w:r w:rsidR="00527EFE" w:rsidRPr="00870870">
        <w:rPr>
          <w:rStyle w:val="Newtext"/>
        </w:rPr>
        <w:t xml:space="preserve">Providers who generate their own RWHAP-related funding can select any additional services in this table that </w:t>
      </w:r>
      <w:r w:rsidR="003946B1" w:rsidRPr="00870870">
        <w:rPr>
          <w:rStyle w:val="Newtext"/>
        </w:rPr>
        <w:t>they deliver using that funding.</w:t>
      </w:r>
      <w:r w:rsidR="00B44282">
        <w:rPr>
          <w:rStyle w:val="Newtext"/>
        </w:rPr>
        <w:t xml:space="preserve"> Do not select any services in this table that are delivered solely with non-RWHAP or EHE funding sources.</w:t>
      </w:r>
    </w:p>
    <w:p w14:paraId="3733B814" w14:textId="7D238B8E" w:rsidR="006A3CF9" w:rsidRDefault="006A3CF9" w:rsidP="009420B2">
      <w:pPr>
        <w:rPr>
          <w:rStyle w:val="Newtext"/>
        </w:rPr>
      </w:pPr>
      <w:r>
        <w:rPr>
          <w:rStyle w:val="Newtext"/>
        </w:rPr>
        <w:t>Once you have finished marking your services, select the “Save” button at the bottom-right of the page.</w:t>
      </w:r>
    </w:p>
    <w:p w14:paraId="4D5AEBA5" w14:textId="470BC3D5" w:rsidR="003946B1" w:rsidRPr="00870870" w:rsidRDefault="003946B1" w:rsidP="009420B2">
      <w:pPr>
        <w:rPr>
          <w:rStyle w:val="Newtext"/>
        </w:rPr>
      </w:pPr>
      <w:r w:rsidRPr="00AA3536">
        <w:rPr>
          <w:noProof/>
        </w:rPr>
        <w:lastRenderedPageBreak/>
        <mc:AlternateContent>
          <mc:Choice Requires="wpg">
            <w:drawing>
              <wp:anchor distT="0" distB="91440" distL="114300" distR="114300" simplePos="0" relativeHeight="251678208" behindDoc="0" locked="0" layoutInCell="1" allowOverlap="1" wp14:anchorId="2964976D" wp14:editId="1124E5D1">
                <wp:simplePos x="0" y="0"/>
                <wp:positionH relativeFrom="margin">
                  <wp:align>left</wp:align>
                </wp:positionH>
                <wp:positionV relativeFrom="paragraph">
                  <wp:posOffset>0</wp:posOffset>
                </wp:positionV>
                <wp:extent cx="5129530" cy="927100"/>
                <wp:effectExtent l="0" t="0" r="13970" b="25400"/>
                <wp:wrapTopAndBottom/>
                <wp:docPr id="29"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927396"/>
                          <a:chOff x="492" y="1867"/>
                          <a:chExt cx="8078" cy="1463"/>
                        </a:xfrm>
                      </wpg:grpSpPr>
                      <wps:wsp>
                        <wps:cNvPr id="30" name="Text Box 394"/>
                        <wps:cNvSpPr txBox="1">
                          <a:spLocks noChangeArrowheads="1"/>
                        </wps:cNvSpPr>
                        <wps:spPr bwMode="auto">
                          <a:xfrm>
                            <a:off x="1080" y="1877"/>
                            <a:ext cx="7490" cy="1453"/>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D081ED5" w14:textId="764A4FE4" w:rsidR="000E076D" w:rsidRPr="00CA4F90" w:rsidRDefault="000E076D" w:rsidP="003946B1">
                              <w:pPr>
                                <w:pStyle w:val="NoteCallOut"/>
                                <w:rPr>
                                  <w:rStyle w:val="Newtext"/>
                                </w:rPr>
                              </w:pPr>
                              <w:r>
                                <w:rPr>
                                  <w:rStyle w:val="Newtext"/>
                                </w:rPr>
                                <w:t>The Additional Services table is only for services provided with the provider’s own RWHAP-related funding (including program income and pharmaceutical rebates). Do not select services in this table that your organization delivers only with non-RWHAP funding sources.</w:t>
                              </w:r>
                            </w:p>
                          </w:txbxContent>
                        </wps:txbx>
                        <wps:bodyPr rot="0" vert="horz" wrap="square" lIns="0" tIns="0" rIns="0" bIns="0" anchor="ctr" anchorCtr="0" upright="1">
                          <a:noAutofit/>
                        </wps:bodyPr>
                      </wps:wsp>
                      <wps:wsp>
                        <wps:cNvPr id="31"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6"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964976D" id="_x0000_s1129" style="position:absolute;left:0;text-align:left;margin-left:0;margin-top:0;width:403.9pt;height:73pt;z-index:251678208;mso-wrap-distance-bottom:7.2pt;mso-position-horizontal:left;mso-position-horizontal-relative:margin;mso-position-vertical-relative:text;mso-width-relative:margin;mso-height-relative:margin" coordorigin="492,1867" coordsize="8078,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">
                <v:shape id="Text Box 394" o:spid="_x0000_s1130" type="#_x0000_t202" style="position:absolute;left:1080;top:1877;width:7490;height:1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" filled="f" strokecolor="#c4702f" strokeweight="1pt">
                  <v:textbox inset="0,0,0,0">
                    <w:txbxContent>
                      <w:p w14:paraId="1D081ED5" w14:textId="764A4FE4" w:rsidR="000E076D" w:rsidRPr="00CA4F90" w:rsidRDefault="000E076D" w:rsidP="003946B1">
                        <w:pPr>
                          <w:pStyle w:val="NoteCallOut"/>
                          <w:rPr>
                            <w:rStyle w:val="Newtext"/>
                          </w:rPr>
                        </w:pPr>
                        <w:r>
                          <w:rPr>
                            <w:rStyle w:val="Newtext"/>
                          </w:rPr>
                          <w:t>The Additional Services table is only for services provided with the provider’s own RWHAP-related funding (including program income and pharmaceutical rebates). Do not select services in this table that your organization delivers only with non-RWHAP funding sources.</w:t>
                        </w:r>
                      </w:p>
                    </w:txbxContent>
                  </v:textbox>
                </v:shape>
                <v:rect id="Rectangle 393" o:spid="_x0000_s1131"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" fillcolor="#c4702f" stroked="f"/>
                <v:shape id="AutoShape 392" o:spid="_x0000_s1132"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p>
    <w:p w14:paraId="6FB01C18" w14:textId="77777777" w:rsidR="00A12E1E" w:rsidRDefault="00A12E1E" w:rsidP="005F40FC">
      <w:pPr>
        <w:pStyle w:val="figuretitles"/>
      </w:pPr>
      <w:r w:rsidRPr="00151121">
        <w:t xml:space="preserve">Figure </w:t>
      </w:r>
      <w:r w:rsidR="003A61B4">
        <w:t>3</w:t>
      </w:r>
      <w:r w:rsidR="00B673CF">
        <w:t>2</w:t>
      </w:r>
      <w:r w:rsidRPr="00151121">
        <w:t>. RSR Provider Report: Screenshot of the Service Information</w:t>
      </w:r>
      <w:r w:rsidR="00F42B68">
        <w:t xml:space="preserve"> Funded Services</w:t>
      </w:r>
    </w:p>
    <w:p w14:paraId="5E57E26D" w14:textId="5D07B9CC" w:rsidR="000C7C06" w:rsidRDefault="000C7C06" w:rsidP="005F40FC">
      <w:pPr>
        <w:pStyle w:val="figuretitles"/>
      </w:pPr>
      <w:r>
        <w:drawing>
          <wp:inline distT="0" distB="0" distL="0" distR="0" wp14:anchorId="0C6FAF30" wp14:editId="667992D5">
            <wp:extent cx="6400800" cy="5330825"/>
            <wp:effectExtent l="19050" t="19050" r="19050" b="22225"/>
            <wp:docPr id="1473319040" name="Picture 14733190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19040" name="Picture 1473319040" descr="Tabl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6400800" cy="5330825"/>
                    </a:xfrm>
                    <a:prstGeom prst="rect">
                      <a:avLst/>
                    </a:prstGeom>
                    <a:ln>
                      <a:solidFill>
                        <a:schemeClr val="bg2"/>
                      </a:solidFill>
                    </a:ln>
                  </pic:spPr>
                </pic:pic>
              </a:graphicData>
            </a:graphic>
          </wp:inline>
        </w:drawing>
      </w:r>
    </w:p>
    <w:p w14:paraId="556EB66D" w14:textId="3BF5C373" w:rsidR="000C7C06" w:rsidRDefault="000C7C06" w:rsidP="005F40FC">
      <w:pPr>
        <w:pStyle w:val="figuretitles"/>
        <w:rPr>
          <w:rFonts w:ascii="Cambria" w:eastAsia="Cambria" w:hAnsi="Cambria" w:cs="Cambria"/>
          <w:b w:val="0"/>
          <w:sz w:val="20"/>
          <w:szCs w:val="20"/>
        </w:rPr>
        <w:sectPr w:rsidR="000C7C06" w:rsidSect="00963A37">
          <w:footerReference w:type="default" r:id="rId97"/>
          <w:pgSz w:w="12240" w:h="15840"/>
          <w:pgMar w:top="1440" w:right="1080" w:bottom="1440" w:left="1080" w:header="616" w:footer="607" w:gutter="0"/>
          <w:cols w:space="720"/>
        </w:sectPr>
      </w:pPr>
    </w:p>
    <w:p w14:paraId="68CBD592" w14:textId="6102F5BB" w:rsidR="00F42B68" w:rsidRDefault="00F42B68" w:rsidP="00870870">
      <w:pPr>
        <w:pStyle w:val="figuretitles"/>
      </w:pPr>
      <w:r>
        <w:lastRenderedPageBreak/>
        <w:t>Figure 3</w:t>
      </w:r>
      <w:r w:rsidR="00B673CF">
        <w:t>3</w:t>
      </w:r>
      <w:r>
        <w:t>. RSR Provider Report: Screenshot of Service Information Additional Services Table</w:t>
      </w:r>
    </w:p>
    <w:p w14:paraId="4999E68B" w14:textId="77800FEA" w:rsidR="000C7C06" w:rsidRDefault="000C7C06" w:rsidP="00870870">
      <w:pPr>
        <w:pStyle w:val="figuretitles"/>
      </w:pPr>
      <w:r>
        <w:drawing>
          <wp:inline distT="0" distB="0" distL="0" distR="0" wp14:anchorId="06EF6F16" wp14:editId="57BB0452">
            <wp:extent cx="6400800" cy="3561715"/>
            <wp:effectExtent l="19050" t="19050" r="19050" b="19685"/>
            <wp:docPr id="1473319041" name="Picture 14733190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19041" name="Picture 1473319041" descr="Graphical user interface, text, application, email&#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6400800" cy="3561715"/>
                    </a:xfrm>
                    <a:prstGeom prst="rect">
                      <a:avLst/>
                    </a:prstGeom>
                    <a:ln>
                      <a:solidFill>
                        <a:schemeClr val="bg2"/>
                      </a:solidFill>
                    </a:ln>
                  </pic:spPr>
                </pic:pic>
              </a:graphicData>
            </a:graphic>
          </wp:inline>
        </w:drawing>
      </w:r>
    </w:p>
    <w:p w14:paraId="63083E5A" w14:textId="60588471" w:rsidR="00A12E1E" w:rsidRPr="009420B2" w:rsidRDefault="00445E48" w:rsidP="00870870">
      <w:pPr>
        <w:pStyle w:val="Heading3"/>
      </w:pPr>
      <w:bookmarkStart w:id="59" w:name="_HIV_Counseling_and"/>
      <w:bookmarkEnd w:id="59"/>
      <w:r w:rsidRPr="009420B2">
        <w:t xml:space="preserve">HIV Counseling and Testing </w:t>
      </w:r>
      <w:r w:rsidR="00A12E1E" w:rsidRPr="009420B2">
        <w:t>Information</w:t>
      </w:r>
    </w:p>
    <w:p w14:paraId="41FA800E" w14:textId="6D830020" w:rsidR="00925EBE" w:rsidRDefault="009D6983" w:rsidP="083B8525">
      <w:r w:rsidRPr="00870870">
        <w:rPr>
          <w:rStyle w:val="Newtext"/>
        </w:rPr>
        <w:t xml:space="preserve">The HIV Counseling and Testing (HC&amp;T) Information section of the RSR Provider Report </w:t>
      </w:r>
      <w:r w:rsidR="00AB606C">
        <w:rPr>
          <w:rStyle w:val="Newtext"/>
        </w:rPr>
        <w:t>(see Figure 3</w:t>
      </w:r>
      <w:r w:rsidR="00B673CF">
        <w:rPr>
          <w:rStyle w:val="Newtext"/>
        </w:rPr>
        <w:t>4</w:t>
      </w:r>
      <w:r w:rsidR="00AB606C">
        <w:rPr>
          <w:rStyle w:val="Newtext"/>
        </w:rPr>
        <w:t xml:space="preserve">) </w:t>
      </w:r>
      <w:r w:rsidR="00851367" w:rsidRPr="00870870">
        <w:rPr>
          <w:rStyle w:val="Newtext"/>
        </w:rPr>
        <w:t xml:space="preserve">contains five questions regarding your agency’s provision of HC&amp;T services during the reporting period. </w:t>
      </w:r>
      <w:r w:rsidR="00F725FE" w:rsidRPr="00870870">
        <w:rPr>
          <w:rStyle w:val="Newtext"/>
        </w:rPr>
        <w:t>You must provide</w:t>
      </w:r>
      <w:r w:rsidR="00D95541" w:rsidRPr="00870870">
        <w:rPr>
          <w:rStyle w:val="Newtext"/>
        </w:rPr>
        <w:t xml:space="preserve"> aggregate</w:t>
      </w:r>
      <w:r w:rsidR="00F725FE" w:rsidRPr="00870870">
        <w:rPr>
          <w:rStyle w:val="Newtext"/>
        </w:rPr>
        <w:t xml:space="preserve"> data </w:t>
      </w:r>
      <w:r w:rsidR="00D95541" w:rsidRPr="00870870">
        <w:rPr>
          <w:rStyle w:val="Newtext"/>
        </w:rPr>
        <w:t>for HC&amp;T services provided by your agency if you used RWHAP, RWHAP-related, or EHE Initiative funding to deliver HC&amp;T services.</w:t>
      </w:r>
      <w:r w:rsidR="00D95541">
        <w:t xml:space="preserve"> </w:t>
      </w:r>
      <w:r w:rsidR="00155DC5">
        <w:t xml:space="preserve">This includes funding only used for staff salaries to provide HC&amp;T services. </w:t>
      </w:r>
    </w:p>
    <w:p w14:paraId="50036147" w14:textId="49C84E92" w:rsidR="00934781" w:rsidRDefault="00A12E1E" w:rsidP="083B8525">
      <w:pPr>
        <w:rPr>
          <w:rStyle w:val="Newtext"/>
        </w:rPr>
      </w:pPr>
      <w:r w:rsidRPr="008B187D">
        <w:t xml:space="preserve">Report </w:t>
      </w:r>
      <w:r w:rsidR="00925EBE">
        <w:t>all clients</w:t>
      </w:r>
      <w:r w:rsidR="006C5E09" w:rsidRPr="008B187D">
        <w:t xml:space="preserve"> </w:t>
      </w:r>
      <w:r w:rsidRPr="008B187D">
        <w:t xml:space="preserve">who received the service at your agency during the reporting period, regardless of </w:t>
      </w:r>
      <w:r w:rsidR="00925EBE">
        <w:t>payor</w:t>
      </w:r>
      <w:r w:rsidRPr="008B187D">
        <w:t xml:space="preserve">. </w:t>
      </w:r>
      <w:r w:rsidR="00C96124" w:rsidRPr="009420B2">
        <w:t>If your agency did not provide HC&amp;T</w:t>
      </w:r>
      <w:r w:rsidR="003D11E8">
        <w:t xml:space="preserve"> services</w:t>
      </w:r>
      <w:r w:rsidR="00C96124" w:rsidRPr="009420B2">
        <w:t xml:space="preserve"> during the reporting </w:t>
      </w:r>
      <w:r w:rsidR="00C96124" w:rsidRPr="009420B2" w:rsidDel="002A3221">
        <w:t>period</w:t>
      </w:r>
      <w:r w:rsidR="002A3221" w:rsidRPr="009420B2">
        <w:t>,</w:t>
      </w:r>
      <w:r w:rsidR="00965297" w:rsidRPr="009420B2">
        <w:t xml:space="preserve"> select “No” for question #8</w:t>
      </w:r>
      <w:r w:rsidR="000A5CC8">
        <w:t xml:space="preserve">. </w:t>
      </w:r>
      <w:r w:rsidR="000A5CC8" w:rsidRPr="00870870">
        <w:rPr>
          <w:rStyle w:val="Newtext"/>
        </w:rPr>
        <w:t xml:space="preserve">The fields will then </w:t>
      </w:r>
      <w:r w:rsidR="00FD4FE1" w:rsidRPr="00870870">
        <w:rPr>
          <w:rStyle w:val="Newtext"/>
        </w:rPr>
        <w:t xml:space="preserve">automatically </w:t>
      </w:r>
      <w:r w:rsidR="00606358" w:rsidRPr="00870870">
        <w:rPr>
          <w:rStyle w:val="Newtext"/>
        </w:rPr>
        <w:t>be grayed out and y</w:t>
      </w:r>
      <w:r w:rsidR="000A5CC8" w:rsidRPr="00870870">
        <w:rPr>
          <w:rStyle w:val="Newtext"/>
        </w:rPr>
        <w:t>ou do not need to enter data for</w:t>
      </w:r>
      <w:r w:rsidR="003D11E8" w:rsidRPr="00870870">
        <w:rPr>
          <w:rStyle w:val="Newtext"/>
        </w:rPr>
        <w:t xml:space="preserve"> questions #9-#12</w:t>
      </w:r>
      <w:r w:rsidR="00FD4FE1" w:rsidRPr="00870870">
        <w:rPr>
          <w:rStyle w:val="Newtext"/>
        </w:rPr>
        <w:t>.</w:t>
      </w:r>
      <w:r w:rsidR="00A87C40">
        <w:rPr>
          <w:rStyle w:val="Newtext"/>
        </w:rPr>
        <w:t xml:space="preserve"> </w:t>
      </w:r>
    </w:p>
    <w:p w14:paraId="2337B374" w14:textId="5C269855" w:rsidR="00934781" w:rsidRPr="00870870" w:rsidRDefault="00934781" w:rsidP="083B8525">
      <w:pPr>
        <w:rPr>
          <w:shd w:val="clear" w:color="auto" w:fill="E3E4E5" w:themeFill="background2" w:themeFillTint="99"/>
        </w:rPr>
      </w:pPr>
      <w:r>
        <w:rPr>
          <w:rStyle w:val="Newtext"/>
        </w:rPr>
        <w:t xml:space="preserve">Once you are done entering your data on this page, make sure to select “Save” at the bottom-right </w:t>
      </w:r>
      <w:r w:rsidR="00316303">
        <w:rPr>
          <w:rStyle w:val="Newtext"/>
        </w:rPr>
        <w:t>of the screen.</w:t>
      </w:r>
    </w:p>
    <w:p w14:paraId="75655C08" w14:textId="46070D35" w:rsidR="00B60615" w:rsidRPr="00151121" w:rsidRDefault="00B60615" w:rsidP="083B8525">
      <w:pPr>
        <w:pStyle w:val="figuretitles"/>
      </w:pPr>
      <w:r w:rsidRPr="00151121">
        <w:lastRenderedPageBreak/>
        <w:t xml:space="preserve">Figure </w:t>
      </w:r>
      <w:r w:rsidR="00F52134">
        <w:t>3</w:t>
      </w:r>
      <w:r w:rsidR="00B673CF">
        <w:t>4</w:t>
      </w:r>
      <w:r w:rsidRPr="00151121">
        <w:t xml:space="preserve">. </w:t>
      </w:r>
      <w:r w:rsidR="00AB606C">
        <w:t>RSR Provider Report</w:t>
      </w:r>
      <w:r w:rsidRPr="00151121">
        <w:t xml:space="preserve">: Screenshot of the </w:t>
      </w:r>
      <w:r w:rsidR="0055167A">
        <w:t>HC&amp;T Information Page</w:t>
      </w:r>
    </w:p>
    <w:p w14:paraId="5555684E" w14:textId="02372DF4" w:rsidR="00B60615" w:rsidRPr="008B187D" w:rsidRDefault="001D3FCE" w:rsidP="008B187D">
      <w:r w:rsidRPr="00AA3536">
        <w:rPr>
          <w:noProof/>
        </w:rPr>
        <mc:AlternateContent>
          <mc:Choice Requires="wpg">
            <w:drawing>
              <wp:anchor distT="0" distB="91440" distL="114300" distR="114300" simplePos="0" relativeHeight="251682304" behindDoc="0" locked="0" layoutInCell="1" allowOverlap="1" wp14:anchorId="55C2F9C1" wp14:editId="19EA9494">
                <wp:simplePos x="0" y="0"/>
                <wp:positionH relativeFrom="margin">
                  <wp:align>left</wp:align>
                </wp:positionH>
                <wp:positionV relativeFrom="paragraph">
                  <wp:posOffset>3627755</wp:posOffset>
                </wp:positionV>
                <wp:extent cx="5129530" cy="731520"/>
                <wp:effectExtent l="0" t="0" r="13970" b="11430"/>
                <wp:wrapTopAndBottom/>
                <wp:docPr id="1377"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31520"/>
                          <a:chOff x="492" y="1867"/>
                          <a:chExt cx="8078" cy="1155"/>
                        </a:xfrm>
                      </wpg:grpSpPr>
                      <wps:wsp>
                        <wps:cNvPr id="1378" name="Text Box 394"/>
                        <wps:cNvSpPr txBox="1">
                          <a:spLocks noChangeArrowheads="1"/>
                        </wps:cNvSpPr>
                        <wps:spPr bwMode="auto">
                          <a:xfrm>
                            <a:off x="1080" y="1877"/>
                            <a:ext cx="7490" cy="1133"/>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2BD94EC" w14:textId="1BE7CCE0" w:rsidR="000E076D" w:rsidRPr="00CA4F90" w:rsidRDefault="000E076D" w:rsidP="001D3FCE">
                              <w:pPr>
                                <w:pStyle w:val="NoteCallOut"/>
                                <w:rPr>
                                  <w:rStyle w:val="Newtext"/>
                                </w:rPr>
                              </w:pPr>
                              <w:r w:rsidRPr="00E55D75">
                                <w:rPr>
                                  <w:rStyle w:val="Newtext"/>
                                </w:rPr>
                                <w:t>If you provide HC&amp;T services as part of your Early Identification of Individuals with HIV/AIDS activities or under EIS for RWHAP Parts A, B, or C, report your HC&amp;T data in this section.</w:t>
                              </w:r>
                            </w:p>
                          </w:txbxContent>
                        </wps:txbx>
                        <wps:bodyPr rot="0" vert="horz" wrap="square" lIns="0" tIns="0" rIns="0" bIns="0" anchor="ctr" anchorCtr="0" upright="1">
                          <a:noAutofit/>
                        </wps:bodyPr>
                      </wps:wsp>
                      <wps:wsp>
                        <wps:cNvPr id="1379"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3"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5C2F9C1" id="_x0000_s1133" style="position:absolute;left:0;text-align:left;margin-left:0;margin-top:285.65pt;width:403.9pt;height:57.6pt;z-index:251682304;mso-wrap-distance-bottom:7.2pt;mso-position-horizontal:left;mso-position-horizontal-relative:margin;mso-position-vertical-relative:text;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">
                <v:shape id="Text Box 394" o:spid="_x0000_s1134" type="#_x0000_t202" style="position:absolute;left:1080;top:1877;width:7490;height:1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" filled="f" strokecolor="#c4702f" strokeweight="1pt">
                  <v:textbox inset="0,0,0,0">
                    <w:txbxContent>
                      <w:p w14:paraId="42BD94EC" w14:textId="1BE7CCE0" w:rsidR="000E076D" w:rsidRPr="00CA4F90" w:rsidRDefault="000E076D" w:rsidP="001D3FCE">
                        <w:pPr>
                          <w:pStyle w:val="NoteCallOut"/>
                          <w:rPr>
                            <w:rStyle w:val="Newtext"/>
                          </w:rPr>
                        </w:pPr>
                        <w:r w:rsidRPr="00E55D75">
                          <w:rPr>
                            <w:rStyle w:val="Newtext"/>
                          </w:rPr>
                          <w:t>If you provide HC&amp;T services as part of your Early Identification of Individuals with HIV/AIDS activities or under EIS for RWHAP Parts A, B, or C, report your HC&amp;T data in this section.</w:t>
                        </w:r>
                      </w:p>
                    </w:txbxContent>
                  </v:textbox>
                </v:shape>
                <v:rect id="Rectangle 393" o:spid="_x0000_s1135"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" fillcolor="#c4702f" stroked="f"/>
                <v:shape id="AutoShape 392" o:spid="_x0000_s1136"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A86A5D">
        <w:rPr>
          <w:noProof/>
        </w:rPr>
        <w:drawing>
          <wp:inline distT="0" distB="0" distL="0" distR="0" wp14:anchorId="4DB8A37F" wp14:editId="6374DB42">
            <wp:extent cx="6400800" cy="3594100"/>
            <wp:effectExtent l="0" t="0" r="0" b="6350"/>
            <wp:docPr id="2132408784" name="Picture 2132408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400800" cy="3594100"/>
                    </a:xfrm>
                    <a:prstGeom prst="rect">
                      <a:avLst/>
                    </a:prstGeom>
                    <a:noFill/>
                    <a:ln>
                      <a:noFill/>
                    </a:ln>
                  </pic:spPr>
                </pic:pic>
              </a:graphicData>
            </a:graphic>
          </wp:inline>
        </w:drawing>
      </w:r>
    </w:p>
    <w:p w14:paraId="3BC88ACC" w14:textId="4002E564" w:rsidR="00A12E1E" w:rsidRPr="008B187D" w:rsidRDefault="006A1DF4" w:rsidP="00870870">
      <w:pPr>
        <w:pStyle w:val="ListBullets"/>
      </w:pPr>
      <w:r>
        <w:rPr>
          <w:rStyle w:val="Strong"/>
        </w:rPr>
        <w:t>8. D</w:t>
      </w:r>
      <w:r w:rsidR="00A12E1E" w:rsidRPr="008B187D">
        <w:rPr>
          <w:rStyle w:val="Strong"/>
        </w:rPr>
        <w:t>id your organization use RWHAP funds to provide HIV Counseling and Testing services during the reporting period?</w:t>
      </w:r>
      <w:r w:rsidR="00A12E1E" w:rsidRPr="008B187D">
        <w:t xml:space="preserve"> Indicate “Yes” or “No.”</w:t>
      </w:r>
    </w:p>
    <w:p w14:paraId="178180EA" w14:textId="585EA288" w:rsidR="00A12E1E" w:rsidRPr="008B187D" w:rsidRDefault="006A1DF4" w:rsidP="00870870">
      <w:pPr>
        <w:pStyle w:val="ListBullets"/>
      </w:pPr>
      <w:r>
        <w:rPr>
          <w:rStyle w:val="Strong"/>
        </w:rPr>
        <w:t xml:space="preserve">9. </w:t>
      </w:r>
      <w:r w:rsidR="00A12E1E" w:rsidRPr="008B187D">
        <w:rPr>
          <w:rStyle w:val="Strong"/>
        </w:rPr>
        <w:t>Number of individuals tested for HIV:</w:t>
      </w:r>
      <w:r w:rsidR="00A12E1E" w:rsidRPr="009420B2">
        <w:rPr>
          <w:rStyle w:val="Strong"/>
        </w:rPr>
        <w:t xml:space="preserve"> </w:t>
      </w:r>
      <w:r w:rsidR="00A12E1E" w:rsidRPr="008B187D">
        <w:t>Indicate the number of people tested using an FDA-approved test during the reporting period.</w:t>
      </w:r>
    </w:p>
    <w:p w14:paraId="5E3B4B73" w14:textId="4A2710D5" w:rsidR="00A12E1E" w:rsidRPr="008B187D" w:rsidRDefault="006A1DF4" w:rsidP="00870870">
      <w:pPr>
        <w:pStyle w:val="ListBullets"/>
      </w:pPr>
      <w:r>
        <w:rPr>
          <w:rStyle w:val="Strong"/>
        </w:rPr>
        <w:t xml:space="preserve">10. </w:t>
      </w:r>
      <w:r w:rsidR="00A12E1E" w:rsidRPr="008B187D">
        <w:rPr>
          <w:rStyle w:val="Strong"/>
        </w:rPr>
        <w:t>Of those tested (#9 above), number who tested NEGATIVE:</w:t>
      </w:r>
      <w:r w:rsidR="00A12E1E" w:rsidRPr="008B187D">
        <w:t xml:space="preserve"> </w:t>
      </w:r>
      <w:r w:rsidR="00154D8C">
        <w:t>Of the total number tested, i</w:t>
      </w:r>
      <w:r w:rsidR="00A12E1E" w:rsidRPr="008B187D">
        <w:t xml:space="preserve">ndicate the number who tested </w:t>
      </w:r>
      <w:r w:rsidR="00F47D9B">
        <w:t>negative</w:t>
      </w:r>
      <w:r w:rsidR="00F47D9B" w:rsidRPr="008B187D">
        <w:t xml:space="preserve"> </w:t>
      </w:r>
      <w:r w:rsidR="00A12E1E" w:rsidRPr="008B187D">
        <w:t>for HIV during the reporting period.</w:t>
      </w:r>
    </w:p>
    <w:p w14:paraId="23CA6EB2" w14:textId="57BD9D9C" w:rsidR="00A12E1E" w:rsidRPr="008B187D" w:rsidRDefault="006A1DF4" w:rsidP="00870870">
      <w:pPr>
        <w:pStyle w:val="ListBullets"/>
      </w:pPr>
      <w:r>
        <w:rPr>
          <w:rStyle w:val="Strong"/>
        </w:rPr>
        <w:t xml:space="preserve">11. </w:t>
      </w:r>
      <w:r w:rsidR="00A12E1E" w:rsidRPr="008B187D">
        <w:rPr>
          <w:rStyle w:val="Strong"/>
        </w:rPr>
        <w:t>Of those tested (#9 above), number who tested POSITIVE:</w:t>
      </w:r>
      <w:r w:rsidR="00A12E1E" w:rsidRPr="008B187D">
        <w:t xml:space="preserve"> Of the total number tested, indicate </w:t>
      </w:r>
      <w:r>
        <w:t>the number who</w:t>
      </w:r>
      <w:r w:rsidR="00A12E1E" w:rsidRPr="008B187D">
        <w:t xml:space="preserve"> tested positive for HIV during the reporting period.</w:t>
      </w:r>
    </w:p>
    <w:p w14:paraId="28055611" w14:textId="515AA20F" w:rsidR="00A12E1E" w:rsidRPr="008B187D" w:rsidRDefault="006A1DF4" w:rsidP="00870870">
      <w:pPr>
        <w:pStyle w:val="ListBullets"/>
      </w:pPr>
      <w:r>
        <w:rPr>
          <w:rStyle w:val="Strong"/>
        </w:rPr>
        <w:t xml:space="preserve">12. </w:t>
      </w:r>
      <w:r w:rsidR="00A12E1E" w:rsidRPr="008B187D">
        <w:rPr>
          <w:rStyle w:val="Strong"/>
        </w:rPr>
        <w:t>Of those who tested POSITIVE (#11 above), number referred to HIV medical care:</w:t>
      </w:r>
      <w:r w:rsidR="00A12E1E" w:rsidRPr="008B187D">
        <w:t xml:space="preserve"> Of the total number who tested positive for HIV, indicate how many were referred to HIV medical care.</w:t>
      </w:r>
    </w:p>
    <w:p w14:paraId="3D335940" w14:textId="77777777" w:rsidR="00A12E1E" w:rsidRPr="009420B2" w:rsidRDefault="00A12E1E" w:rsidP="00870870">
      <w:pPr>
        <w:pStyle w:val="Heading3"/>
      </w:pPr>
      <w:bookmarkStart w:id="60" w:name="_Clients_by_ZIP"/>
      <w:bookmarkEnd w:id="60"/>
      <w:r>
        <w:t>Clients</w:t>
      </w:r>
      <w:r w:rsidRPr="009420B2">
        <w:t xml:space="preserve"> </w:t>
      </w:r>
      <w:r>
        <w:t>by</w:t>
      </w:r>
      <w:r w:rsidRPr="009420B2">
        <w:t xml:space="preserve"> </w:t>
      </w:r>
      <w:r>
        <w:t>ZIP</w:t>
      </w:r>
      <w:r w:rsidRPr="009420B2">
        <w:t xml:space="preserve"> </w:t>
      </w:r>
      <w:r>
        <w:t>Code</w:t>
      </w:r>
    </w:p>
    <w:p w14:paraId="75F3BA19" w14:textId="4FA24608" w:rsidR="00A12E1E" w:rsidRPr="007254FE" w:rsidRDefault="00316303" w:rsidP="007254FE">
      <w:r w:rsidRPr="00870870">
        <w:rPr>
          <w:rStyle w:val="Newtext"/>
        </w:rPr>
        <w:t>The Clients by ZIP Code section of the RSR Provider Report (see Figure 3</w:t>
      </w:r>
      <w:r w:rsidR="00B673CF">
        <w:rPr>
          <w:rStyle w:val="Newtext"/>
        </w:rPr>
        <w:t>5</w:t>
      </w:r>
      <w:r w:rsidRPr="00870870">
        <w:rPr>
          <w:rStyle w:val="Newtext"/>
        </w:rPr>
        <w:t>) is where providers enter aggregate</w:t>
      </w:r>
      <w:r w:rsidR="00676D14" w:rsidRPr="00870870">
        <w:rPr>
          <w:rStyle w:val="Newtext"/>
        </w:rPr>
        <w:t xml:space="preserve"> data</w:t>
      </w:r>
      <w:r w:rsidRPr="00870870">
        <w:rPr>
          <w:rStyle w:val="Newtext"/>
        </w:rPr>
        <w:t xml:space="preserve"> on clients served by their ZIP Code of residence.</w:t>
      </w:r>
      <w:r w:rsidR="005A0499" w:rsidRPr="00870870">
        <w:rPr>
          <w:rStyle w:val="Newtext"/>
        </w:rPr>
        <w:t xml:space="preserve"> </w:t>
      </w:r>
      <w:r w:rsidR="00A12E1E" w:rsidRPr="007254FE">
        <w:t xml:space="preserve">Providers may manually enter the data </w:t>
      </w:r>
      <w:r w:rsidR="005537FC">
        <w:t>directly onto th</w:t>
      </w:r>
      <w:r w:rsidR="00F65929">
        <w:t>e</w:t>
      </w:r>
      <w:r w:rsidR="005537FC">
        <w:t xml:space="preserve"> page </w:t>
      </w:r>
      <w:r w:rsidR="00A12E1E" w:rsidRPr="007254FE">
        <w:t>or upload a file</w:t>
      </w:r>
      <w:r w:rsidR="00F65929">
        <w:t xml:space="preserve">. </w:t>
      </w:r>
      <w:r w:rsidR="00F65929" w:rsidRPr="00870870">
        <w:rPr>
          <w:rStyle w:val="Newtext"/>
        </w:rPr>
        <w:t xml:space="preserve">The </w:t>
      </w:r>
      <w:r w:rsidR="003F0499" w:rsidRPr="00870870">
        <w:rPr>
          <w:rStyle w:val="Newtext"/>
        </w:rPr>
        <w:lastRenderedPageBreak/>
        <w:t xml:space="preserve">template file </w:t>
      </w:r>
      <w:r w:rsidR="00FC27A8" w:rsidRPr="00870870">
        <w:rPr>
          <w:rStyle w:val="Newtext"/>
        </w:rPr>
        <w:t>is available for download within this section of the report (see the Clients by ZIP Code template file link).</w:t>
      </w:r>
      <w:r w:rsidR="00FC27A8">
        <w:t xml:space="preserve"> In either case, the data entered in this section</w:t>
      </w:r>
      <w:r w:rsidR="00A12E1E" w:rsidRPr="007254FE">
        <w:t xml:space="preserve"> contain two fields:</w:t>
      </w:r>
    </w:p>
    <w:p w14:paraId="223746B9" w14:textId="77777777" w:rsidR="00A12E1E" w:rsidRDefault="00A12E1E" w:rsidP="009420B2">
      <w:pPr>
        <w:pStyle w:val="ListBullets"/>
      </w:pPr>
      <w:r>
        <w:t>The ZIP Code of residence.</w:t>
      </w:r>
    </w:p>
    <w:p w14:paraId="3DA0E194" w14:textId="23A32C45" w:rsidR="00A12E1E" w:rsidRDefault="00B2461B" w:rsidP="009420B2">
      <w:pPr>
        <w:pStyle w:val="ListBullets"/>
      </w:pPr>
      <w:r>
        <w:rPr>
          <w:noProof/>
        </w:rPr>
        <mc:AlternateContent>
          <mc:Choice Requires="wpg">
            <w:drawing>
              <wp:anchor distT="0" distB="91440" distL="114300" distR="114300" simplePos="0" relativeHeight="251705856" behindDoc="0" locked="0" layoutInCell="1" allowOverlap="1" wp14:anchorId="528E4183" wp14:editId="440867E0">
                <wp:simplePos x="0" y="0"/>
                <wp:positionH relativeFrom="margin">
                  <wp:align>left</wp:align>
                </wp:positionH>
                <wp:positionV relativeFrom="paragraph">
                  <wp:posOffset>1066165</wp:posOffset>
                </wp:positionV>
                <wp:extent cx="5129530" cy="748665"/>
                <wp:effectExtent l="0" t="0" r="13970" b="13335"/>
                <wp:wrapSquare wrapText="bothSides"/>
                <wp:docPr id="1473319073"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48665"/>
                          <a:chOff x="502" y="8211"/>
                          <a:chExt cx="8080" cy="1185"/>
                        </a:xfrm>
                      </wpg:grpSpPr>
                      <wps:wsp>
                        <wps:cNvPr id="1473319079" name="Rectangle 423"/>
                        <wps:cNvSpPr>
                          <a:spLocks noChangeArrowheads="1"/>
                        </wps:cNvSpPr>
                        <wps:spPr bwMode="auto">
                          <a:xfrm>
                            <a:off x="1080" y="8214"/>
                            <a:ext cx="7500" cy="1142"/>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3319080"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81"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3319082" name="Text Box 426"/>
                        <wps:cNvSpPr txBox="1">
                          <a:spLocks noChangeArrowheads="1"/>
                        </wps:cNvSpPr>
                        <wps:spPr bwMode="auto">
                          <a:xfrm>
                            <a:off x="1055" y="8211"/>
                            <a:ext cx="7527"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D0DA4" w14:textId="184E588E" w:rsidR="000E076D" w:rsidRPr="00A92295" w:rsidRDefault="000E076D" w:rsidP="00B2461B">
                              <w:pPr>
                                <w:pStyle w:val="NoteCallOut"/>
                              </w:pPr>
                              <w:r>
                                <w:rPr>
                                  <w:rStyle w:val="Newtext"/>
                                </w:rPr>
                                <w:t xml:space="preserve">If your agency uses multiple data systems and your ZIP Code data are not able to be merged together easily, contact the DISQ Team for assistance at </w:t>
                              </w:r>
                              <w:hyperlink r:id="rId100" w:history="1">
                                <w:r w:rsidRPr="006B7CB7">
                                  <w:rPr>
                                    <w:rStyle w:val="Hyperlink"/>
                                    <w:shd w:val="clear" w:color="auto" w:fill="E3E4E5" w:themeFill="background2" w:themeFillTint="99"/>
                                  </w:rPr>
                                  <w:t>data.ta@caiglobal.org</w:t>
                                </w:r>
                              </w:hyperlink>
                              <w:r>
                                <w:rPr>
                                  <w:rStyle w:val="Newtext"/>
                                </w:rPr>
                                <w:t>.</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28E4183" id="_x0000_s1137" style="position:absolute;left:0;text-align:left;margin-left:0;margin-top:83.95pt;width:403.9pt;height:58.95pt;z-index:251705856;mso-wrap-distance-bottom:7.2pt;mso-position-horizontal:left;mso-position-horizontal-relative:margin;mso-position-vertical-relative:text;mso-width-relative:margin;mso-height-relative:margin" coordorigin="502,8211" coordsize="8080,1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">
                <v:rect id="Rectangle 423" o:spid="_x0000_s1138" style="position:absolute;left:1080;top:8214;width:7500;height:1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" filled="f" strokecolor="#997900" strokeweight="1pt"/>
                <v:rect id="Rectangle 424" o:spid="_x0000_s1139"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" fillcolor="#997900" stroked="f"/>
                <v:shape id="AutoShape 425" o:spid="_x0000_s1140"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141" type="#_x0000_t202" style="position:absolute;left:1055;top:8211;width:7527;height:1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" filled="f" stroked="f">
                  <v:textbox inset="0,0,0,0">
                    <w:txbxContent>
                      <w:p w14:paraId="3C1D0DA4" w14:textId="184E588E" w:rsidR="000E076D" w:rsidRPr="00A92295" w:rsidRDefault="000E076D" w:rsidP="00B2461B">
                        <w:pPr>
                          <w:pStyle w:val="NoteCallOut"/>
                        </w:pPr>
                        <w:r>
                          <w:rPr>
                            <w:rStyle w:val="Newtext"/>
                          </w:rPr>
                          <w:t xml:space="preserve">If your agency uses multiple data systems and your ZIP Code data are not able to be merged together easily, contact the DISQ Team for assistance at </w:t>
                        </w:r>
                        <w:hyperlink r:id="rId101" w:history="1">
                          <w:r w:rsidRPr="006B7CB7">
                            <w:rPr>
                              <w:rStyle w:val="Hyperlink"/>
                              <w:shd w:val="clear" w:color="auto" w:fill="E3E4E5" w:themeFill="background2" w:themeFillTint="99"/>
                            </w:rPr>
                            <w:t>data.ta@caiglobal.org</w:t>
                          </w:r>
                        </w:hyperlink>
                        <w:r>
                          <w:rPr>
                            <w:rStyle w:val="Newtext"/>
                          </w:rPr>
                          <w:t>.</w:t>
                        </w:r>
                      </w:p>
                    </w:txbxContent>
                  </v:textbox>
                </v:shape>
                <w10:wrap type="square" anchorx="margin"/>
              </v:group>
            </w:pict>
          </mc:Fallback>
        </mc:AlternateContent>
      </w:r>
      <w:r w:rsidR="00D65BEB">
        <w:rPr>
          <w:noProof/>
        </w:rPr>
        <mc:AlternateContent>
          <mc:Choice Requires="wpg">
            <w:drawing>
              <wp:anchor distT="0" distB="91440" distL="114300" distR="114300" simplePos="0" relativeHeight="251703808" behindDoc="0" locked="0" layoutInCell="1" allowOverlap="1" wp14:anchorId="3F0CACDB" wp14:editId="1498C45C">
                <wp:simplePos x="0" y="0"/>
                <wp:positionH relativeFrom="margin">
                  <wp:align>left</wp:align>
                </wp:positionH>
                <wp:positionV relativeFrom="paragraph">
                  <wp:posOffset>265430</wp:posOffset>
                </wp:positionV>
                <wp:extent cx="5129530" cy="748665"/>
                <wp:effectExtent l="0" t="0" r="13970" b="13335"/>
                <wp:wrapSquare wrapText="bothSides"/>
                <wp:docPr id="1479"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48665"/>
                          <a:chOff x="502" y="8211"/>
                          <a:chExt cx="8080" cy="1185"/>
                        </a:xfrm>
                      </wpg:grpSpPr>
                      <wps:wsp>
                        <wps:cNvPr id="1480" name="Rectangle 423"/>
                        <wps:cNvSpPr>
                          <a:spLocks noChangeArrowheads="1"/>
                        </wps:cNvSpPr>
                        <wps:spPr bwMode="auto">
                          <a:xfrm>
                            <a:off x="1080" y="8214"/>
                            <a:ext cx="7500" cy="1142"/>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1"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6"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7" name="Text Box 426"/>
                        <wps:cNvSpPr txBox="1">
                          <a:spLocks noChangeArrowheads="1"/>
                        </wps:cNvSpPr>
                        <wps:spPr bwMode="auto">
                          <a:xfrm>
                            <a:off x="1055" y="8211"/>
                            <a:ext cx="7527"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8F832" w14:textId="7693118A" w:rsidR="000E076D" w:rsidRPr="00A92295" w:rsidRDefault="000E076D" w:rsidP="00D65BEB">
                              <w:pPr>
                                <w:pStyle w:val="NoteCallOut"/>
                              </w:pPr>
                              <w:r>
                                <w:rPr>
                                  <w:rStyle w:val="Newtext"/>
                                </w:rPr>
                                <w:t>Only one file may be uploaded at a time to the Clients by ZIP Code section. Uploading a file will overwrite any data that were previously entered.</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F0CACDB" id="_x0000_s1142" style="position:absolute;left:0;text-align:left;margin-left:0;margin-top:20.9pt;width:403.9pt;height:58.95pt;z-index:251703808;mso-wrap-distance-bottom:7.2pt;mso-position-horizontal:left;mso-position-horizontal-relative:margin;mso-position-vertical-relative:text;mso-width-relative:margin;mso-height-relative:margin" coordorigin="502,8211" coordsize="8080,1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">
                <v:rect id="Rectangle 423" o:spid="_x0000_s1143" style="position:absolute;left:1080;top:8214;width:7500;height:1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" filled="f" strokecolor="#997900" strokeweight="1pt"/>
                <v:rect id="Rectangle 424" o:spid="_x0000_s1144"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" fillcolor="#997900" stroked="f"/>
                <v:shape id="AutoShape 425" o:spid="_x0000_s1145"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146" type="#_x0000_t202" style="position:absolute;left:1055;top:8211;width:7527;height:1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" filled="f" stroked="f">
                  <v:textbox inset="0,0,0,0">
                    <w:txbxContent>
                      <w:p w14:paraId="0478F832" w14:textId="7693118A" w:rsidR="000E076D" w:rsidRPr="00A92295" w:rsidRDefault="000E076D" w:rsidP="00D65BEB">
                        <w:pPr>
                          <w:pStyle w:val="NoteCallOut"/>
                        </w:pPr>
                        <w:r>
                          <w:rPr>
                            <w:rStyle w:val="Newtext"/>
                          </w:rPr>
                          <w:t>Only one file may be uploaded at a time to the Clients by ZIP Code section. Uploading a file will overwrite any data that were previously entered.</w:t>
                        </w:r>
                      </w:p>
                    </w:txbxContent>
                  </v:textbox>
                </v:shape>
                <w10:wrap type="square" anchorx="margin"/>
              </v:group>
            </w:pict>
          </mc:Fallback>
        </mc:AlternateContent>
      </w:r>
      <w:r w:rsidR="00A12E1E">
        <w:t>The number of clients residing in that ZIP Code</w:t>
      </w:r>
      <w:r w:rsidR="005537FC">
        <w:t>.</w:t>
      </w:r>
    </w:p>
    <w:p w14:paraId="46CA1E80" w14:textId="50FD0465" w:rsidR="00E30167" w:rsidRDefault="00B2461B" w:rsidP="007254FE">
      <w:pPr>
        <w:rPr>
          <w:rStyle w:val="Newtext"/>
        </w:rPr>
      </w:pPr>
      <w:r>
        <w:rPr>
          <w:noProof/>
        </w:rPr>
        <mc:AlternateContent>
          <mc:Choice Requires="wpg">
            <w:drawing>
              <wp:anchor distT="0" distB="91440" distL="114300" distR="114300" simplePos="0" relativeHeight="251687424" behindDoc="0" locked="0" layoutInCell="1" allowOverlap="1" wp14:anchorId="692779CA" wp14:editId="1C09C96D">
                <wp:simplePos x="0" y="0"/>
                <wp:positionH relativeFrom="margin">
                  <wp:align>left</wp:align>
                </wp:positionH>
                <wp:positionV relativeFrom="paragraph">
                  <wp:posOffset>2396490</wp:posOffset>
                </wp:positionV>
                <wp:extent cx="5129530" cy="748665"/>
                <wp:effectExtent l="0" t="0" r="13970" b="13335"/>
                <wp:wrapSquare wrapText="bothSides"/>
                <wp:docPr id="1384"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48665"/>
                          <a:chOff x="502" y="8211"/>
                          <a:chExt cx="8080" cy="1185"/>
                        </a:xfrm>
                      </wpg:grpSpPr>
                      <wps:wsp>
                        <wps:cNvPr id="1385" name="Rectangle 423"/>
                        <wps:cNvSpPr>
                          <a:spLocks noChangeArrowheads="1"/>
                        </wps:cNvSpPr>
                        <wps:spPr bwMode="auto">
                          <a:xfrm>
                            <a:off x="1080" y="8214"/>
                            <a:ext cx="7500" cy="1142"/>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3"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4"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2409298" name="Text Box 426"/>
                        <wps:cNvSpPr txBox="1">
                          <a:spLocks noChangeArrowheads="1"/>
                        </wps:cNvSpPr>
                        <wps:spPr bwMode="auto">
                          <a:xfrm>
                            <a:off x="1055" y="8211"/>
                            <a:ext cx="7527"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A348A" w14:textId="127E9071" w:rsidR="000E076D" w:rsidRPr="00A92295" w:rsidRDefault="000E076D" w:rsidP="00B6477C">
                              <w:pPr>
                                <w:pStyle w:val="NoteCallOut"/>
                              </w:pPr>
                              <w:r>
                                <w:rPr>
                                  <w:rStyle w:val="Newtext"/>
                                </w:rPr>
                                <w:t>The total number of clients reported in the Clients by ZIP Code section should match the total number of clients reported in your client-level data file(s)</w:t>
                              </w:r>
                              <w:r w:rsidR="00B44282">
                                <w:rPr>
                                  <w:rStyle w:val="Newtext"/>
                                </w:rPr>
                                <w:t>. You will receive a validation alert if these values do not match.</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92779CA" id="_x0000_s1147" style="position:absolute;left:0;text-align:left;margin-left:0;margin-top:188.7pt;width:403.9pt;height:58.95pt;z-index:251687424;mso-wrap-distance-bottom:7.2pt;mso-position-horizontal:left;mso-position-horizontal-relative:margin;mso-position-vertical-relative:text;mso-width-relative:margin;mso-height-relative:margin" coordorigin="502,8211" coordsize="8080,1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">
                <v:rect id="Rectangle 423" o:spid="_x0000_s1148" style="position:absolute;left:1080;top:8214;width:7500;height:1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" filled="f" strokecolor="#997900" strokeweight="1pt"/>
                <v:rect id="Rectangle 424" o:spid="_x0000_s1149"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" fillcolor="#997900" stroked="f"/>
                <v:shape id="AutoShape 425" o:spid="_x0000_s1150"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151" type="#_x0000_t202" style="position:absolute;left:1055;top:8211;width:7527;height:1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" filled="f" stroked="f">
                  <v:textbox inset="0,0,0,0">
                    <w:txbxContent>
                      <w:p w14:paraId="544A348A" w14:textId="127E9071" w:rsidR="000E076D" w:rsidRPr="00A92295" w:rsidRDefault="000E076D" w:rsidP="00B6477C">
                        <w:pPr>
                          <w:pStyle w:val="NoteCallOut"/>
                        </w:pPr>
                        <w:r>
                          <w:rPr>
                            <w:rStyle w:val="Newtext"/>
                          </w:rPr>
                          <w:t>The total number of clients reported in the Clients by ZIP Code section should match the total number of clients reported in your client-level data file(s)</w:t>
                        </w:r>
                        <w:r w:rsidR="00B44282">
                          <w:rPr>
                            <w:rStyle w:val="Newtext"/>
                          </w:rPr>
                          <w:t>. You will receive a validation alert if these values do not match.</w:t>
                        </w:r>
                      </w:p>
                    </w:txbxContent>
                  </v:textbox>
                </v:shape>
                <w10:wrap type="square" anchorx="margin"/>
              </v:group>
            </w:pict>
          </mc:Fallback>
        </mc:AlternateContent>
      </w:r>
      <w:r w:rsidR="00A93731">
        <w:rPr>
          <w:rStyle w:val="Newtext"/>
        </w:rPr>
        <w:t xml:space="preserve">The clients reported in the Clients by ZIP Code section are the same clients that should be included in your client-level data file, i.e., </w:t>
      </w:r>
      <w:r w:rsidR="00D4784A">
        <w:rPr>
          <w:rStyle w:val="Newtext"/>
        </w:rPr>
        <w:t>eligible clients who received a service that your agency was funded to provide with either RWHAP, RWHAP-related, or EHE Initiative funding, regardless of payor.</w:t>
      </w:r>
      <w:r w:rsidR="00B44282">
        <w:rPr>
          <w:rStyle w:val="Newtext"/>
        </w:rPr>
        <w:t xml:space="preserve"> </w:t>
      </w:r>
    </w:p>
    <w:p w14:paraId="5FFAB159" w14:textId="54E0D8B2" w:rsidR="00A12E1E" w:rsidRPr="007254FE" w:rsidRDefault="00A44DC0" w:rsidP="007254FE">
      <w:r>
        <w:t>There are instances where r</w:t>
      </w:r>
      <w:r w:rsidR="00A12E1E" w:rsidRPr="007254FE">
        <w:t>esidence information may not be available for some clients</w:t>
      </w:r>
      <w:r w:rsidR="00BD735E">
        <w:t xml:space="preserve"> or may be more difficult to discern</w:t>
      </w:r>
      <w:r w:rsidR="00A12E1E" w:rsidRPr="007254FE">
        <w:t>. Special instructions cover the following groups:</w:t>
      </w:r>
    </w:p>
    <w:p w14:paraId="2F728138" w14:textId="77777777" w:rsidR="00A12E1E" w:rsidRPr="007254FE" w:rsidRDefault="00A12E1E" w:rsidP="00D91EB4">
      <w:pPr>
        <w:pStyle w:val="ListBullets"/>
      </w:pPr>
      <w:r w:rsidRPr="06D3E4DA">
        <w:rPr>
          <w:rStyle w:val="Strong"/>
        </w:rPr>
        <w:t>Clients who change residential ZIP Codes during the reporting period:</w:t>
      </w:r>
      <w:r>
        <w:t xml:space="preserve"> Report the client’s most recent ZIP Code on file.</w:t>
      </w:r>
    </w:p>
    <w:p w14:paraId="56D40BAC" w14:textId="7EF22EF5" w:rsidR="00A12E1E" w:rsidRPr="007254FE" w:rsidRDefault="00A12E1E" w:rsidP="00D91EB4">
      <w:pPr>
        <w:pStyle w:val="ListBullets"/>
      </w:pPr>
      <w:r w:rsidRPr="06D3E4DA">
        <w:rPr>
          <w:rStyle w:val="Strong"/>
        </w:rPr>
        <w:t>Clients experiencing homelessness:</w:t>
      </w:r>
      <w:r>
        <w:t xml:space="preserve"> Although many clients experiencing homelessness live doubled up or in shelters, transitional housing, or other fixed locations, others</w:t>
      </w:r>
      <w:r w:rsidR="00051361">
        <w:t xml:space="preserve"> </w:t>
      </w:r>
      <w:r>
        <w:t>—</w:t>
      </w:r>
      <w:r w:rsidR="00051361">
        <w:t xml:space="preserve"> </w:t>
      </w:r>
      <w:r>
        <w:t>especially those living on the street</w:t>
      </w:r>
      <w:r w:rsidR="00051361">
        <w:t xml:space="preserve"> </w:t>
      </w:r>
      <w:r>
        <w:t>—</w:t>
      </w:r>
      <w:r w:rsidR="00051361">
        <w:t xml:space="preserve"> </w:t>
      </w:r>
      <w:r>
        <w:t>do not know or will not share an exact location. When a ZIP Code location is unavailable or the location offered is questionable, providers should use the service location ZIP Code as a proxy.</w:t>
      </w:r>
    </w:p>
    <w:p w14:paraId="2E96A18C" w14:textId="22F6E5D0" w:rsidR="00A12E1E" w:rsidRPr="00A660C7" w:rsidRDefault="00BD735E" w:rsidP="00D91EB4">
      <w:pPr>
        <w:pStyle w:val="ListBullets"/>
      </w:pPr>
      <w:r>
        <w:rPr>
          <w:rStyle w:val="Strong"/>
        </w:rPr>
        <w:t xml:space="preserve">Clients with an </w:t>
      </w:r>
      <w:r w:rsidR="00E84EF1">
        <w:rPr>
          <w:rStyle w:val="Strong"/>
        </w:rPr>
        <w:t>u</w:t>
      </w:r>
      <w:r w:rsidR="00A12E1E" w:rsidRPr="06D3E4DA">
        <w:rPr>
          <w:rStyle w:val="Strong"/>
        </w:rPr>
        <w:t>nknown ZIP Code:</w:t>
      </w:r>
      <w:r w:rsidR="00A12E1E">
        <w:t xml:space="preserve"> </w:t>
      </w:r>
      <w:r w:rsidR="00E84EF1">
        <w:t xml:space="preserve">When a ZIP Code location is unavailable or the location offered is questionable, providers should use the service location ZIP Code as a proxy. </w:t>
      </w:r>
      <w:r w:rsidR="00A12E1E">
        <w:t xml:space="preserve">For the small number of patients </w:t>
      </w:r>
      <w:r w:rsidR="5F6A49F3">
        <w:t>with an unknown residence</w:t>
      </w:r>
      <w:r w:rsidR="00A12E1E">
        <w:t xml:space="preserve"> </w:t>
      </w:r>
      <w:r w:rsidR="00E84EF1">
        <w:t>and</w:t>
      </w:r>
      <w:r w:rsidR="00A12E1E">
        <w:t xml:space="preserve"> </w:t>
      </w:r>
      <w:r w:rsidR="5F6A49F3">
        <w:t>who do not have a proxy</w:t>
      </w:r>
      <w:r w:rsidR="00A12E1E">
        <w:t>, report the client’s ZIP Code as “99999” to indicate the residence is unknown.</w:t>
      </w:r>
    </w:p>
    <w:p w14:paraId="63C043AF" w14:textId="45117139" w:rsidR="00A12E1E" w:rsidRPr="002F6C24" w:rsidRDefault="00A12E1E" w:rsidP="002F6C24">
      <w:pPr>
        <w:pStyle w:val="figuretitles"/>
      </w:pPr>
      <w:r w:rsidRPr="002F6C24">
        <w:lastRenderedPageBreak/>
        <w:t xml:space="preserve">Figure </w:t>
      </w:r>
      <w:r w:rsidR="00F52134">
        <w:t>3</w:t>
      </w:r>
      <w:r w:rsidR="00B673CF">
        <w:t>5</w:t>
      </w:r>
      <w:r w:rsidRPr="002F6C24">
        <w:t>. RSR Provider Repor</w:t>
      </w:r>
      <w:r w:rsidR="00641CCA">
        <w:t>t</w:t>
      </w:r>
      <w:r w:rsidRPr="002F6C24">
        <w:t xml:space="preserve">: Screenshot of </w:t>
      </w:r>
      <w:r w:rsidR="00641CCA">
        <w:t xml:space="preserve">the </w:t>
      </w:r>
      <w:r w:rsidRPr="002F6C24">
        <w:t>Clients by ZIP Code</w:t>
      </w:r>
      <w:r w:rsidR="00641CCA">
        <w:t xml:space="preserve"> Section</w:t>
      </w:r>
    </w:p>
    <w:p w14:paraId="0A437FDE" w14:textId="33A6BB4C" w:rsidR="00A12E1E" w:rsidRDefault="00946091" w:rsidP="00D91EB4">
      <w:pPr>
        <w:rPr>
          <w:rFonts w:ascii="Cambria" w:eastAsia="Cambria" w:hAnsi="Cambria" w:cs="Cambria"/>
          <w:sz w:val="20"/>
          <w:szCs w:val="20"/>
        </w:rPr>
      </w:pPr>
      <w:r>
        <w:rPr>
          <w:rFonts w:ascii="Cambria" w:eastAsia="Cambria" w:hAnsi="Cambria" w:cs="Cambria"/>
          <w:noProof/>
          <w:sz w:val="20"/>
          <w:szCs w:val="20"/>
        </w:rPr>
        <w:drawing>
          <wp:inline distT="0" distB="0" distL="0" distR="0" wp14:anchorId="484F09FC" wp14:editId="1DC4A3BE">
            <wp:extent cx="6400800" cy="4635500"/>
            <wp:effectExtent l="0" t="0" r="0" b="0"/>
            <wp:docPr id="2132408783" name="Picture 2132408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6400800" cy="4635500"/>
                    </a:xfrm>
                    <a:prstGeom prst="rect">
                      <a:avLst/>
                    </a:prstGeom>
                    <a:noFill/>
                    <a:ln>
                      <a:noFill/>
                    </a:ln>
                  </pic:spPr>
                </pic:pic>
              </a:graphicData>
            </a:graphic>
          </wp:inline>
        </w:drawing>
      </w:r>
    </w:p>
    <w:p w14:paraId="2842AFEF" w14:textId="0C99F911" w:rsidR="00497520" w:rsidRPr="00366CC2" w:rsidRDefault="00497520" w:rsidP="00870870">
      <w:pPr>
        <w:pStyle w:val="Heading3"/>
        <w:rPr>
          <w:rStyle w:val="Steps"/>
          <w:rFonts w:ascii="Calibri" w:hAnsi="Calibri"/>
          <w:caps w:val="0"/>
          <w:spacing w:val="0"/>
          <w:sz w:val="28"/>
        </w:rPr>
      </w:pPr>
      <w:bookmarkStart w:id="61" w:name="_Import_Client-level_Data"/>
      <w:bookmarkEnd w:id="61"/>
      <w:r>
        <w:rPr>
          <w:rStyle w:val="Steps"/>
          <w:rFonts w:ascii="Calibri" w:hAnsi="Calibri"/>
          <w:b/>
          <w:caps w:val="0"/>
          <w:spacing w:val="0"/>
          <w:sz w:val="28"/>
        </w:rPr>
        <w:t>Import Client-level Data</w:t>
      </w:r>
    </w:p>
    <w:p w14:paraId="51D588D2" w14:textId="5B33BC59" w:rsidR="00B6477C" w:rsidRDefault="00A12E1E" w:rsidP="00750EC6">
      <w:r w:rsidRPr="00750EC6">
        <w:t>If you</w:t>
      </w:r>
      <w:r w:rsidR="00366CC2">
        <w:t>r agency</w:t>
      </w:r>
      <w:r w:rsidRPr="00750EC6">
        <w:t xml:space="preserve"> provide</w:t>
      </w:r>
      <w:r w:rsidR="00366CC2">
        <w:t>s</w:t>
      </w:r>
      <w:r w:rsidRPr="00750EC6">
        <w:t xml:space="preserve"> </w:t>
      </w:r>
      <w:r w:rsidR="00366CC2">
        <w:t>direct services to clients</w:t>
      </w:r>
      <w:r w:rsidRPr="00750EC6">
        <w:t xml:space="preserve">, </w:t>
      </w:r>
      <w:r w:rsidR="00366CC2">
        <w:t xml:space="preserve">you must </w:t>
      </w:r>
      <w:r w:rsidRPr="00750EC6">
        <w:t xml:space="preserve">upload a client-level data file </w:t>
      </w:r>
      <w:r w:rsidR="00366CC2">
        <w:t>as part of</w:t>
      </w:r>
      <w:r w:rsidRPr="00750EC6">
        <w:t xml:space="preserve"> your Provider Report. The </w:t>
      </w:r>
      <w:r w:rsidR="00366CC2">
        <w:t>client-level data file</w:t>
      </w:r>
      <w:r w:rsidRPr="00750EC6">
        <w:t xml:space="preserve"> is a collection of client records that must be submitted in a properly formatted client-level data </w:t>
      </w:r>
      <w:r w:rsidR="00B6477C">
        <w:t>Ex</w:t>
      </w:r>
      <w:r w:rsidR="00366CC2">
        <w:t>tensible Markup Language (</w:t>
      </w:r>
      <w:r w:rsidRPr="00750EC6">
        <w:t>XML</w:t>
      </w:r>
      <w:r w:rsidR="00366CC2">
        <w:t>)</w:t>
      </w:r>
      <w:r w:rsidRPr="00750EC6">
        <w:t xml:space="preserve"> file</w:t>
      </w:r>
      <w:r w:rsidRPr="00F83E70">
        <w:t xml:space="preserve">. </w:t>
      </w:r>
      <w:r w:rsidR="00B24786" w:rsidRPr="00870870">
        <w:rPr>
          <w:rStyle w:val="Newtext"/>
        </w:rPr>
        <w:t xml:space="preserve">For further </w:t>
      </w:r>
      <w:r w:rsidR="001F68B8" w:rsidRPr="00870870">
        <w:rPr>
          <w:rStyle w:val="Newtext"/>
        </w:rPr>
        <w:t>guidance</w:t>
      </w:r>
      <w:r w:rsidR="00B24786" w:rsidRPr="00870870">
        <w:rPr>
          <w:rStyle w:val="Newtext"/>
        </w:rPr>
        <w:t xml:space="preserve"> on the </w:t>
      </w:r>
      <w:r w:rsidR="001F68B8" w:rsidRPr="00870870">
        <w:rPr>
          <w:rStyle w:val="Newtext"/>
        </w:rPr>
        <w:t>data elements included in t</w:t>
      </w:r>
      <w:r w:rsidR="00F573F6">
        <w:rPr>
          <w:rStyle w:val="Newtext"/>
        </w:rPr>
        <w:t xml:space="preserve">he client-level data file, see </w:t>
      </w:r>
      <w:hyperlink w:anchor="_RSR_Client-Level_Data" w:history="1">
        <w:r w:rsidR="00F573F6" w:rsidRPr="00F573F6">
          <w:rPr>
            <w:rStyle w:val="Hyperlink"/>
            <w:shd w:val="clear" w:color="auto" w:fill="E3E4E5" w:themeFill="background2" w:themeFillTint="99"/>
          </w:rPr>
          <w:t>RSR Client-level Data Report</w:t>
        </w:r>
      </w:hyperlink>
      <w:r w:rsidR="00F573F6">
        <w:rPr>
          <w:rStyle w:val="Newtext"/>
        </w:rPr>
        <w:t>.</w:t>
      </w:r>
    </w:p>
    <w:p w14:paraId="5EC1D6B3" w14:textId="2DFEE15F" w:rsidR="001A0372" w:rsidRDefault="00B6477C" w:rsidP="00750EC6">
      <w:pPr>
        <w:rPr>
          <w:rStyle w:val="Newtext"/>
        </w:rPr>
      </w:pPr>
      <w:r w:rsidRPr="00870870">
        <w:rPr>
          <w:rStyle w:val="Newtext"/>
        </w:rPr>
        <w:t>Your file should include a record for every eligible client</w:t>
      </w:r>
      <w:r w:rsidR="002753C7" w:rsidRPr="00870870">
        <w:rPr>
          <w:rStyle w:val="Newtext"/>
        </w:rPr>
        <w:t xml:space="preserve"> that received at least one service that your agency was funded to provide with RWHAP, RWHAP-related, or EHE Initiative funding, regardless of payor.</w:t>
      </w:r>
    </w:p>
    <w:p w14:paraId="30A47733" w14:textId="7C416BED" w:rsidR="00D700F1" w:rsidRDefault="002823FB" w:rsidP="00750EC6">
      <w:r>
        <w:rPr>
          <w:noProof/>
        </w:rPr>
        <mc:AlternateContent>
          <mc:Choice Requires="wpg">
            <w:drawing>
              <wp:anchor distT="0" distB="91440" distL="114300" distR="114300" simplePos="0" relativeHeight="251699712" behindDoc="0" locked="0" layoutInCell="1" allowOverlap="1" wp14:anchorId="1EFB6856" wp14:editId="5CEF148B">
                <wp:simplePos x="0" y="0"/>
                <wp:positionH relativeFrom="margin">
                  <wp:align>left</wp:align>
                </wp:positionH>
                <wp:positionV relativeFrom="paragraph">
                  <wp:posOffset>1661160</wp:posOffset>
                </wp:positionV>
                <wp:extent cx="5129784" cy="731520"/>
                <wp:effectExtent l="0" t="0" r="13970" b="0"/>
                <wp:wrapTopAndBottom/>
                <wp:docPr id="1498"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731520"/>
                          <a:chOff x="492" y="1867"/>
                          <a:chExt cx="8078" cy="1155"/>
                        </a:xfrm>
                      </wpg:grpSpPr>
                      <wps:wsp>
                        <wps:cNvPr id="1499" name="Text Box 394"/>
                        <wps:cNvSpPr txBox="1">
                          <a:spLocks noChangeArrowheads="1"/>
                        </wps:cNvSpPr>
                        <wps:spPr bwMode="auto">
                          <a:xfrm>
                            <a:off x="1080" y="1877"/>
                            <a:ext cx="7490" cy="1000"/>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D723440" w14:textId="77777777" w:rsidR="000E076D" w:rsidRPr="00CC32F5" w:rsidRDefault="000E076D" w:rsidP="002823FB">
                              <w:pPr>
                                <w:pStyle w:val="NoteCallOut"/>
                              </w:pPr>
                              <w:r w:rsidRPr="00CC32F5">
                                <w:t>Data files must be uploaded to the RSR Provider Report. Uploading to the Check Your XML feature does not meet the reporting requirements.</w:t>
                              </w:r>
                            </w:p>
                          </w:txbxContent>
                        </wps:txbx>
                        <wps:bodyPr rot="0" vert="horz" wrap="square" lIns="0" tIns="0" rIns="0" bIns="0" anchor="ctr" anchorCtr="0" upright="1">
                          <a:noAutofit/>
                        </wps:bodyPr>
                      </wps:wsp>
                      <wps:wsp>
                        <wps:cNvPr id="1500"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72"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EFB6856" id="_x0000_s1152" style="position:absolute;left:0;text-align:left;margin-left:0;margin-top:130.8pt;width:403.9pt;height:57.6pt;z-index:251699712;mso-wrap-distance-bottom:7.2pt;mso-position-horizontal:left;mso-position-horizontal-relative:margin;mso-position-vertical-relative:text;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">
                <v:shape id="Text Box 394" o:spid="_x0000_s1153" type="#_x0000_t202" style="position:absolute;left:1080;top:1877;width:7490;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" filled="f" strokecolor="#c4702f" strokeweight="1pt">
                  <v:textbox inset="0,0,0,0">
                    <w:txbxContent>
                      <w:p w14:paraId="3D723440" w14:textId="77777777" w:rsidR="000E076D" w:rsidRPr="00CC32F5" w:rsidRDefault="000E076D" w:rsidP="002823FB">
                        <w:pPr>
                          <w:pStyle w:val="NoteCallOut"/>
                        </w:pPr>
                        <w:r w:rsidRPr="00CC32F5">
                          <w:t>Data files must be uploaded to the RSR Provider Report. Uploading to the Check Your XML feature does not meet the reporting requirements.</w:t>
                        </w:r>
                      </w:p>
                    </w:txbxContent>
                  </v:textbox>
                </v:shape>
                <v:rect id="Rectangle 393" o:spid="_x0000_s1154"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" fillcolor="#c4702f" stroked="f"/>
                <v:shape id="AutoShape 392" o:spid="_x0000_s1155"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D700F1" w:rsidRPr="00870870">
        <w:rPr>
          <w:rStyle w:val="Newtext"/>
        </w:rPr>
        <w:t xml:space="preserve">To upload a file, select the “Choose File” button (see Figure </w:t>
      </w:r>
      <w:r w:rsidR="00A37C0C">
        <w:rPr>
          <w:rStyle w:val="Newtext"/>
        </w:rPr>
        <w:t>36</w:t>
      </w:r>
      <w:r w:rsidR="00D700F1" w:rsidRPr="00870870">
        <w:rPr>
          <w:rStyle w:val="Newtext"/>
        </w:rPr>
        <w:t>), locate</w:t>
      </w:r>
      <w:r w:rsidR="00BB515F" w:rsidRPr="00870870">
        <w:rPr>
          <w:rStyle w:val="Newtext"/>
        </w:rPr>
        <w:t xml:space="preserve"> and select</w:t>
      </w:r>
      <w:r w:rsidR="00D700F1" w:rsidRPr="00870870">
        <w:rPr>
          <w:rStyle w:val="Newtext"/>
        </w:rPr>
        <w:t xml:space="preserve"> </w:t>
      </w:r>
      <w:r w:rsidR="00BB515F" w:rsidRPr="00870870">
        <w:rPr>
          <w:rStyle w:val="Newtext"/>
        </w:rPr>
        <w:lastRenderedPageBreak/>
        <w:t xml:space="preserve">your data file saved on your computer, and finally select the “Upload File” button. The page will refresh and your file will be added to the “Upload History” table at the bottom of the page. </w:t>
      </w:r>
      <w:r w:rsidR="00B84F79" w:rsidRPr="00870870">
        <w:rPr>
          <w:rStyle w:val="Newtext"/>
        </w:rPr>
        <w:t xml:space="preserve">The system </w:t>
      </w:r>
      <w:r w:rsidR="005F4FDE" w:rsidRPr="00870870">
        <w:rPr>
          <w:rStyle w:val="Newtext"/>
        </w:rPr>
        <w:t>must process your data file. Wait a couple minutes and then refresh the page by selecting “Import Client-level Data” in the Navigation panel on the left side of the screen</w:t>
      </w:r>
      <w:r w:rsidR="00004380" w:rsidRPr="00870870">
        <w:rPr>
          <w:rStyle w:val="Newtext"/>
        </w:rPr>
        <w:t xml:space="preserve"> or by refreshing through your web browser. You will know your file has finished processing once it moves to “Processed” status in the “Upload History” table</w:t>
      </w:r>
      <w:r w:rsidR="001A0372" w:rsidRPr="00870870">
        <w:rPr>
          <w:rStyle w:val="Newtext"/>
        </w:rPr>
        <w:t xml:space="preserve"> and has a listed value for the “Clients in File” column.</w:t>
      </w:r>
      <w:r w:rsidR="001A0372">
        <w:t xml:space="preserve"> </w:t>
      </w:r>
    </w:p>
    <w:p w14:paraId="4F5B6F8B" w14:textId="3CA19AC7" w:rsidR="00CC6C6B" w:rsidRDefault="00CC6C6B" w:rsidP="00870870">
      <w:pPr>
        <w:pStyle w:val="figuretitles"/>
      </w:pPr>
      <w:r>
        <w:t xml:space="preserve">Figure </w:t>
      </w:r>
      <w:r w:rsidR="00A37C0C">
        <w:t>36</w:t>
      </w:r>
      <w:r>
        <w:t>. RSR Provider Report: Screenshot of the Import Client-level Data Section</w:t>
      </w:r>
    </w:p>
    <w:p w14:paraId="1EBB87BB" w14:textId="54032243" w:rsidR="000C7C06" w:rsidRDefault="000C7C06" w:rsidP="00870870">
      <w:pPr>
        <w:pStyle w:val="figuretitles"/>
      </w:pPr>
      <w:r>
        <w:drawing>
          <wp:inline distT="0" distB="0" distL="0" distR="0" wp14:anchorId="174635A4" wp14:editId="7E894F50">
            <wp:extent cx="6400800" cy="3449320"/>
            <wp:effectExtent l="19050" t="19050" r="19050" b="17780"/>
            <wp:docPr id="1473319042" name="Picture 14733190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19042" name="Picture 1473319042" descr="Graphical user interface, text, application&#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6400800" cy="3449320"/>
                    </a:xfrm>
                    <a:prstGeom prst="rect">
                      <a:avLst/>
                    </a:prstGeom>
                    <a:ln>
                      <a:solidFill>
                        <a:schemeClr val="bg2"/>
                      </a:solidFill>
                    </a:ln>
                  </pic:spPr>
                </pic:pic>
              </a:graphicData>
            </a:graphic>
          </wp:inline>
        </w:drawing>
      </w:r>
    </w:p>
    <w:p w14:paraId="09A29259" w14:textId="14362D0B" w:rsidR="00903DB5" w:rsidRPr="00404DC2" w:rsidRDefault="00903DB5" w:rsidP="00903DB5">
      <w:r>
        <w:rPr>
          <w:noProof/>
        </w:rPr>
        <mc:AlternateContent>
          <mc:Choice Requires="wpg">
            <w:drawing>
              <wp:anchor distT="0" distB="91440" distL="114300" distR="114300" simplePos="0" relativeHeight="251691520" behindDoc="0" locked="0" layoutInCell="1" allowOverlap="1" wp14:anchorId="5742E867" wp14:editId="121EC402">
                <wp:simplePos x="0" y="0"/>
                <wp:positionH relativeFrom="margin">
                  <wp:align>left</wp:align>
                </wp:positionH>
                <wp:positionV relativeFrom="paragraph">
                  <wp:posOffset>940435</wp:posOffset>
                </wp:positionV>
                <wp:extent cx="5129530" cy="829945"/>
                <wp:effectExtent l="0" t="0" r="13970" b="27305"/>
                <wp:wrapTopAndBottom/>
                <wp:docPr id="2132409304"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830207"/>
                          <a:chOff x="502" y="8211"/>
                          <a:chExt cx="8080" cy="1313"/>
                        </a:xfrm>
                      </wpg:grpSpPr>
                      <wps:wsp>
                        <wps:cNvPr id="2132409305"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2409306"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54"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8" name="Text Box 426"/>
                        <wps:cNvSpPr txBox="1">
                          <a:spLocks noChangeArrowheads="1"/>
                        </wps:cNvSpPr>
                        <wps:spPr bwMode="auto">
                          <a:xfrm>
                            <a:off x="1080" y="8211"/>
                            <a:ext cx="7502" cy="1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FC12C" w14:textId="163ADB83" w:rsidR="000E076D" w:rsidRPr="005A0E16" w:rsidRDefault="000E076D" w:rsidP="00903DB5">
                              <w:pPr>
                                <w:pStyle w:val="NoteCallOut"/>
                              </w:pPr>
                              <w:r w:rsidRPr="005A0E16">
                                <w:t xml:space="preserve">If you need help correcting a schema check error, contact the </w:t>
                              </w:r>
                              <w:r w:rsidRPr="001C0766">
                                <w:t>DISQ</w:t>
                              </w:r>
                              <w:r w:rsidRPr="005A0E16">
                                <w:t xml:space="preserve"> Team at </w:t>
                              </w:r>
                              <w:hyperlink r:id="rId104">
                                <w:r w:rsidRPr="005A0E16">
                                  <w:rPr>
                                    <w:rStyle w:val="Hyperlinks"/>
                                  </w:rPr>
                                  <w:t>data.ta@caiglobal.org</w:t>
                                </w:r>
                                <w:r w:rsidRPr="005A0E16">
                                  <w:t>.</w:t>
                                </w:r>
                              </w:hyperlink>
                              <w:r w:rsidRPr="005A0E16">
                                <w:t xml:space="preserve"> Include a screenshot of the schema check error messages with your email.</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742E867" id="_x0000_s1156" style="position:absolute;left:0;text-align:left;margin-left:0;margin-top:74.05pt;width:403.9pt;height:65.35pt;z-index:251691520;mso-wrap-distance-bottom:7.2pt;mso-position-horizontal:left;mso-position-horizontal-relative:margin;mso-position-vertical-relative:text;mso-width-relative:margin;mso-height-relative:margin" coordorigin="502,8211" coordsize="8080,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">
                <v:rect id="Rectangle 423" o:spid="_x0000_s1157"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" filled="f" strokecolor="#997900" strokeweight="1pt"/>
                <v:rect id="Rectangle 424" o:spid="_x0000_s1158"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" fillcolor="#997900" stroked="f"/>
                <v:shape id="AutoShape 425" o:spid="_x0000_s1159"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160" type="#_x0000_t202" style="position:absolute;left:1080;top:8211;width:7502;height:1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" filled="f" stroked="f">
                  <v:textbox inset="0,0,0,0">
                    <w:txbxContent>
                      <w:p w14:paraId="57FFC12C" w14:textId="163ADB83" w:rsidR="000E076D" w:rsidRPr="005A0E16" w:rsidRDefault="000E076D" w:rsidP="00903DB5">
                        <w:pPr>
                          <w:pStyle w:val="NoteCallOut"/>
                        </w:pPr>
                        <w:r w:rsidRPr="005A0E16">
                          <w:t xml:space="preserve">If you need help correcting a schema check error, contact the </w:t>
                        </w:r>
                        <w:r w:rsidRPr="001C0766">
                          <w:t>DISQ</w:t>
                        </w:r>
                        <w:r w:rsidRPr="005A0E16">
                          <w:t xml:space="preserve"> Team at </w:t>
                        </w:r>
                        <w:hyperlink r:id="rId105">
                          <w:r w:rsidRPr="005A0E16">
                            <w:rPr>
                              <w:rStyle w:val="Hyperlinks"/>
                            </w:rPr>
                            <w:t>data.ta@caiglobal.org</w:t>
                          </w:r>
                          <w:r w:rsidRPr="005A0E16">
                            <w:t>.</w:t>
                          </w:r>
                        </w:hyperlink>
                        <w:r w:rsidRPr="005A0E16">
                          <w:t xml:space="preserve"> Include a screenshot of the schema check error messages with your email.</w:t>
                        </w:r>
                      </w:p>
                    </w:txbxContent>
                  </v:textbox>
                </v:shape>
                <w10:wrap type="topAndBottom" anchorx="margin"/>
              </v:group>
            </w:pict>
          </mc:Fallback>
        </mc:AlternateContent>
      </w:r>
      <w:r w:rsidRPr="00404DC2">
        <w:t>Each file uploaded into the RSR system goes through an automatic schema validation check</w:t>
      </w:r>
      <w:r w:rsidR="00FB50D4">
        <w:t xml:space="preserve"> to make sure that your file is formatted properly</w:t>
      </w:r>
      <w:r w:rsidRPr="00404DC2">
        <w:t xml:space="preserve">. If the file is noncompliant, the RSR system </w:t>
      </w:r>
      <w:r w:rsidR="002F0EA8">
        <w:t>will reject</w:t>
      </w:r>
      <w:r w:rsidRPr="00404DC2">
        <w:t xml:space="preserve"> the file, and a </w:t>
      </w:r>
      <w:r w:rsidR="002F0EA8">
        <w:t>schema check error message</w:t>
      </w:r>
      <w:r w:rsidRPr="00404DC2">
        <w:t xml:space="preserve"> will be displayed. </w:t>
      </w:r>
      <w:r w:rsidR="002F0EA8">
        <w:t>Use the details in this error message to correct your data file before attempting to reupload your data.</w:t>
      </w:r>
    </w:p>
    <w:p w14:paraId="4D203F40" w14:textId="63DBC576" w:rsidR="00B90050" w:rsidRDefault="00B90050" w:rsidP="00870870">
      <w:pPr>
        <w:pStyle w:val="Heading5"/>
      </w:pPr>
      <w:r>
        <w:t>Extracting Your Data</w:t>
      </w:r>
    </w:p>
    <w:p w14:paraId="29D03CFF" w14:textId="586245E5" w:rsidR="00083E27" w:rsidRPr="00206C4F" w:rsidRDefault="00083E27" w:rsidP="00083E27">
      <w:r w:rsidRPr="00206C4F">
        <w:t xml:space="preserve">Providers need to extract the client-level data from their systems into the proper XML format before the data can be submitted to HRSA HAB. Software applications that manage and monitor HIV clinical and supportive care can export </w:t>
      </w:r>
      <w:r w:rsidRPr="00206C4F">
        <w:lastRenderedPageBreak/>
        <w:t xml:space="preserve">the data in the required XML format. Refer to </w:t>
      </w:r>
      <w:hyperlink r:id="rId106">
        <w:r w:rsidRPr="00206C4F">
          <w:rPr>
            <w:rStyle w:val="Hyperlinks"/>
          </w:rPr>
          <w:t>RSR-Ready Data Systems Vendor</w:t>
        </w:r>
      </w:hyperlink>
      <w:r w:rsidRPr="00206C4F">
        <w:rPr>
          <w:rStyle w:val="Hyperlinks"/>
        </w:rPr>
        <w:t xml:space="preserve"> </w:t>
      </w:r>
      <w:hyperlink r:id="rId107">
        <w:r w:rsidRPr="00206C4F">
          <w:rPr>
            <w:rStyle w:val="Hyperlinks"/>
          </w:rPr>
          <w:t>Information</w:t>
        </w:r>
      </w:hyperlink>
      <w:r w:rsidRPr="00206C4F">
        <w:t xml:space="preserve"> on the TargetHIV website for a list of RSR-ready vendor systems that can generate the </w:t>
      </w:r>
      <w:r w:rsidR="00E769B8">
        <w:t>RSR</w:t>
      </w:r>
      <w:r w:rsidRPr="00206C4F">
        <w:t xml:space="preserve"> client-level data XML file. If your organization uses a custom-built data collection system, you have two options:</w:t>
      </w:r>
    </w:p>
    <w:p w14:paraId="34C0C7DF" w14:textId="12FA9731" w:rsidR="00083E27" w:rsidRPr="00C47A58" w:rsidRDefault="00083E27" w:rsidP="00870870">
      <w:pPr>
        <w:pStyle w:val="ListNumbers"/>
        <w:numPr>
          <w:ilvl w:val="0"/>
          <w:numId w:val="70"/>
        </w:numPr>
        <w:ind w:left="720"/>
      </w:pPr>
      <w:r w:rsidRPr="00C47A58">
        <w:t>Write a program that extracts the data and inserts it into an XML file that conforms to the rules of the RSR XML schema</w:t>
      </w:r>
      <w:r w:rsidR="00F6331A">
        <w:t xml:space="preserve"> as defined in the</w:t>
      </w:r>
      <w:r w:rsidRPr="00203D99">
        <w:t xml:space="preserve"> </w:t>
      </w:r>
      <w:hyperlink r:id="rId108">
        <w:r w:rsidR="005B73CB" w:rsidRPr="00F6331A">
          <w:rPr>
            <w:rStyle w:val="Hyperlinks"/>
          </w:rPr>
          <w:t>RSR</w:t>
        </w:r>
        <w:r w:rsidRPr="00F6331A">
          <w:rPr>
            <w:rStyle w:val="Hyperlinks"/>
          </w:rPr>
          <w:t xml:space="preserve"> Data Dictionary and XML Schema</w:t>
        </w:r>
      </w:hyperlink>
      <w:r w:rsidRPr="00870870">
        <w:rPr>
          <w:rStyle w:val="Hyperlinks"/>
        </w:rPr>
        <w:t xml:space="preserve"> </w:t>
      </w:r>
      <w:hyperlink r:id="rId109">
        <w:r w:rsidRPr="00F6331A">
          <w:rPr>
            <w:rStyle w:val="Hyperlinks"/>
          </w:rPr>
          <w:t>Implementation Guide for the Client-Level Data Report</w:t>
        </w:r>
      </w:hyperlink>
      <w:r w:rsidRPr="00203D99">
        <w:t xml:space="preserve"> </w:t>
      </w:r>
      <w:r w:rsidR="00F6331A">
        <w:t xml:space="preserve">available </w:t>
      </w:r>
      <w:r w:rsidRPr="00C47A58">
        <w:t>on the TargetHIV website. These items are updated every year.</w:t>
      </w:r>
    </w:p>
    <w:p w14:paraId="62C0898E" w14:textId="77777777" w:rsidR="00083E27" w:rsidRPr="00C47A58" w:rsidRDefault="00083E27" w:rsidP="00083E27">
      <w:pPr>
        <w:pStyle w:val="ListNumbers"/>
      </w:pPr>
      <w:r w:rsidRPr="00C47A58">
        <w:t xml:space="preserve">Use TRAX to create your client-level data XML file. TRAX was developed to help recipients and providers that do not use CAREWare, a provider data import, or </w:t>
      </w:r>
      <w:r>
        <w:t>an</w:t>
      </w:r>
      <w:r w:rsidRPr="00C47A58">
        <w:t>other RSR-ready vendor system to create their client-level data XML file.</w:t>
      </w:r>
    </w:p>
    <w:p w14:paraId="0F69FABC" w14:textId="5E6FD65A" w:rsidR="00083E27" w:rsidRDefault="00083E27" w:rsidP="00083E27">
      <w:pPr>
        <w:rPr>
          <w:rFonts w:ascii="Cambria" w:eastAsia="Cambria" w:hAnsi="Cambria" w:cs="Cambria"/>
          <w:sz w:val="20"/>
          <w:szCs w:val="20"/>
        </w:rPr>
      </w:pPr>
      <w:r>
        <w:rPr>
          <w:noProof/>
        </w:rPr>
        <mc:AlternateContent>
          <mc:Choice Requires="wpg">
            <w:drawing>
              <wp:inline distT="0" distB="0" distL="0" distR="0" wp14:anchorId="56F5278F" wp14:editId="3C4E6BAC">
                <wp:extent cx="5130800" cy="833755"/>
                <wp:effectExtent l="0" t="0" r="12700" b="23495"/>
                <wp:docPr id="2132409299"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0800" cy="833755"/>
                          <a:chOff x="502" y="8211"/>
                          <a:chExt cx="8080" cy="1313"/>
                        </a:xfrm>
                      </wpg:grpSpPr>
                      <wps:wsp>
                        <wps:cNvPr id="2132409300"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2409301"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02"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2409303" name="Text Box 426"/>
                        <wps:cNvSpPr txBox="1">
                          <a:spLocks noChangeArrowheads="1"/>
                        </wps:cNvSpPr>
                        <wps:spPr bwMode="auto">
                          <a:xfrm>
                            <a:off x="1080" y="8211"/>
                            <a:ext cx="7502" cy="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D51345" w14:textId="77777777" w:rsidR="000E076D" w:rsidRPr="006F422F" w:rsidRDefault="000E076D" w:rsidP="00870870">
                              <w:pPr>
                                <w:pStyle w:val="NoteCallOut"/>
                              </w:pPr>
                              <w:r>
                                <w:t>If</w:t>
                              </w:r>
                              <w:r w:rsidRPr="00203D99">
                                <w:t xml:space="preserve"> </w:t>
                              </w:r>
                              <w:r>
                                <w:t>you</w:t>
                              </w:r>
                              <w:r w:rsidRPr="00203D99">
                                <w:t xml:space="preserve"> </w:t>
                              </w:r>
                              <w:r>
                                <w:t>need</w:t>
                              </w:r>
                              <w:r w:rsidRPr="00203D99">
                                <w:t xml:space="preserve"> </w:t>
                              </w:r>
                              <w:r>
                                <w:t>help</w:t>
                              </w:r>
                              <w:r w:rsidRPr="00203D99">
                                <w:t xml:space="preserve"> </w:t>
                              </w:r>
                              <w:r>
                                <w:t>generating</w:t>
                              </w:r>
                              <w:r w:rsidRPr="00203D99">
                                <w:t xml:space="preserve"> </w:t>
                              </w:r>
                              <w:r>
                                <w:t>or</w:t>
                              </w:r>
                              <w:r w:rsidRPr="00203D99">
                                <w:t xml:space="preserve"> </w:t>
                              </w:r>
                              <w:r>
                                <w:t>modifying</w:t>
                              </w:r>
                              <w:r w:rsidRPr="00203D99">
                                <w:t xml:space="preserve"> </w:t>
                              </w:r>
                              <w:r>
                                <w:t>your</w:t>
                              </w:r>
                              <w:r w:rsidRPr="00203D99">
                                <w:t xml:space="preserve"> </w:t>
                              </w:r>
                              <w:r>
                                <w:t>XML</w:t>
                              </w:r>
                              <w:r w:rsidRPr="00203D99">
                                <w:t xml:space="preserve"> </w:t>
                              </w:r>
                              <w:r>
                                <w:t>file,</w:t>
                              </w:r>
                              <w:r w:rsidRPr="00203D99">
                                <w:t xml:space="preserve"> </w:t>
                              </w:r>
                              <w:r>
                                <w:t>contact</w:t>
                              </w:r>
                              <w:r w:rsidRPr="00203D99">
                                <w:t xml:space="preserve"> </w:t>
                              </w:r>
                              <w:r>
                                <w:t>the</w:t>
                              </w:r>
                              <w:r w:rsidRPr="00203D99">
                                <w:t xml:space="preserve"> </w:t>
                              </w:r>
                              <w:r w:rsidRPr="001C0766">
                                <w:t>DISQ</w:t>
                              </w:r>
                              <w:r w:rsidRPr="00203D99">
                                <w:t xml:space="preserve"> </w:t>
                              </w:r>
                              <w:r>
                                <w:t>Team</w:t>
                              </w:r>
                              <w:r w:rsidRPr="00203D99">
                                <w:t xml:space="preserve"> </w:t>
                              </w:r>
                              <w:r>
                                <w:t>at</w:t>
                              </w:r>
                              <w:r w:rsidRPr="00203D99">
                                <w:t xml:space="preserve"> </w:t>
                              </w:r>
                              <w:hyperlink r:id="rId110">
                                <w:r w:rsidRPr="007F51D1">
                                  <w:rPr>
                                    <w:rStyle w:val="Hyperlinks"/>
                                  </w:rPr>
                                  <w:t>data.ta@caiglobal.org</w:t>
                                </w:r>
                              </w:hyperlink>
                            </w:p>
                          </w:txbxContent>
                        </wps:txbx>
                        <wps:bodyPr rot="0" vert="horz" wrap="square" lIns="0" tIns="0" rIns="0" bIns="0" anchor="ctr" anchorCtr="0" upright="1">
                          <a:noAutofit/>
                        </wps:bodyPr>
                      </wps:wsp>
                    </wpg:wgp>
                  </a:graphicData>
                </a:graphic>
              </wp:inline>
            </w:drawing>
          </mc:Choice>
          <mc:Fallback>
            <w:pict>
              <v:group w14:anchorId="56F5278F" id="_x0000_s1161" style="width:404pt;height:65.65pt;mso-position-horizontal-relative:char;mso-position-vertical-relative:line" coordorigin="502,8211" coordsize="8080,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">
                <v:rect id="Rectangle 423" o:spid="_x0000_s1162"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" filled="f" strokecolor="#997900" strokeweight="1pt"/>
                <v:rect id="Rectangle 424" o:spid="_x0000_s1163"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" fillcolor="#997900" stroked="f"/>
                <v:shape id="AutoShape 425" o:spid="_x0000_s1164"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165" type="#_x0000_t202" style="position:absolute;left:1080;top:8211;width:7502;height:1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" filled="f" stroked="f">
                  <v:textbox inset="0,0,0,0">
                    <w:txbxContent>
                      <w:p w14:paraId="78D51345" w14:textId="77777777" w:rsidR="000E076D" w:rsidRPr="006F422F" w:rsidRDefault="000E076D" w:rsidP="00870870">
                        <w:pPr>
                          <w:pStyle w:val="NoteCallOut"/>
                        </w:pPr>
                        <w:r>
                          <w:t>If</w:t>
                        </w:r>
                        <w:r w:rsidRPr="00203D99">
                          <w:t xml:space="preserve"> </w:t>
                        </w:r>
                        <w:r>
                          <w:t>you</w:t>
                        </w:r>
                        <w:r w:rsidRPr="00203D99">
                          <w:t xml:space="preserve"> </w:t>
                        </w:r>
                        <w:r>
                          <w:t>need</w:t>
                        </w:r>
                        <w:r w:rsidRPr="00203D99">
                          <w:t xml:space="preserve"> </w:t>
                        </w:r>
                        <w:r>
                          <w:t>help</w:t>
                        </w:r>
                        <w:r w:rsidRPr="00203D99">
                          <w:t xml:space="preserve"> </w:t>
                        </w:r>
                        <w:r>
                          <w:t>generating</w:t>
                        </w:r>
                        <w:r w:rsidRPr="00203D99">
                          <w:t xml:space="preserve"> </w:t>
                        </w:r>
                        <w:r>
                          <w:t>or</w:t>
                        </w:r>
                        <w:r w:rsidRPr="00203D99">
                          <w:t xml:space="preserve"> </w:t>
                        </w:r>
                        <w:r>
                          <w:t>modifying</w:t>
                        </w:r>
                        <w:r w:rsidRPr="00203D99">
                          <w:t xml:space="preserve"> </w:t>
                        </w:r>
                        <w:r>
                          <w:t>your</w:t>
                        </w:r>
                        <w:r w:rsidRPr="00203D99">
                          <w:t xml:space="preserve"> </w:t>
                        </w:r>
                        <w:r>
                          <w:t>XML</w:t>
                        </w:r>
                        <w:r w:rsidRPr="00203D99">
                          <w:t xml:space="preserve"> </w:t>
                        </w:r>
                        <w:r>
                          <w:t>file,</w:t>
                        </w:r>
                        <w:r w:rsidRPr="00203D99">
                          <w:t xml:space="preserve"> </w:t>
                        </w:r>
                        <w:r>
                          <w:t>contact</w:t>
                        </w:r>
                        <w:r w:rsidRPr="00203D99">
                          <w:t xml:space="preserve"> </w:t>
                        </w:r>
                        <w:r>
                          <w:t>the</w:t>
                        </w:r>
                        <w:r w:rsidRPr="00203D99">
                          <w:t xml:space="preserve"> </w:t>
                        </w:r>
                        <w:r w:rsidRPr="001C0766">
                          <w:t>DISQ</w:t>
                        </w:r>
                        <w:r w:rsidRPr="00203D99">
                          <w:t xml:space="preserve"> </w:t>
                        </w:r>
                        <w:r>
                          <w:t>Team</w:t>
                        </w:r>
                        <w:r w:rsidRPr="00203D99">
                          <w:t xml:space="preserve"> </w:t>
                        </w:r>
                        <w:r>
                          <w:t>at</w:t>
                        </w:r>
                        <w:r w:rsidRPr="00203D99">
                          <w:t xml:space="preserve"> </w:t>
                        </w:r>
                        <w:hyperlink r:id="rId111">
                          <w:r w:rsidRPr="007F51D1">
                            <w:rPr>
                              <w:rStyle w:val="Hyperlinks"/>
                            </w:rPr>
                            <w:t>data.ta@caiglobal.org</w:t>
                          </w:r>
                        </w:hyperlink>
                      </w:p>
                    </w:txbxContent>
                  </v:textbox>
                </v:shape>
                <w10:anchorlock/>
              </v:group>
            </w:pict>
          </mc:Fallback>
        </mc:AlternateContent>
      </w:r>
    </w:p>
    <w:p w14:paraId="66A1F6A6" w14:textId="720BCF32" w:rsidR="00083E27" w:rsidRDefault="004A32BF" w:rsidP="004A32BF">
      <w:pPr>
        <w:pStyle w:val="Heading5"/>
      </w:pPr>
      <w:r>
        <w:t>Uploading Multiple Files</w:t>
      </w:r>
    </w:p>
    <w:p w14:paraId="2C47432F" w14:textId="6C01B111" w:rsidR="004A32BF" w:rsidRDefault="004A32BF" w:rsidP="004A32BF">
      <w:pPr>
        <w:rPr>
          <w:rStyle w:val="Newtext"/>
        </w:rPr>
      </w:pPr>
      <w:r>
        <w:rPr>
          <w:rStyle w:val="Newtext"/>
        </w:rPr>
        <w:t xml:space="preserve">The RSR system allows for providers to upload multiple client-level data XML files </w:t>
      </w:r>
      <w:r w:rsidR="0058606A">
        <w:rPr>
          <w:rStyle w:val="Newtext"/>
        </w:rPr>
        <w:t xml:space="preserve">if needed (if, for example, an agency utilizes more than one data system </w:t>
      </w:r>
      <w:r w:rsidR="00D92A31">
        <w:rPr>
          <w:rStyle w:val="Newtext"/>
        </w:rPr>
        <w:t xml:space="preserve">for their multiple recipients). Follow the instructions detailed in </w:t>
      </w:r>
      <w:hyperlink w:anchor="_Import_Client-level_Data" w:history="1">
        <w:r w:rsidR="00D92A31" w:rsidRPr="00D92A31">
          <w:rPr>
            <w:rStyle w:val="Hyperlink"/>
            <w:shd w:val="clear" w:color="auto" w:fill="E3E4E5" w:themeFill="background2" w:themeFillTint="99"/>
          </w:rPr>
          <w:t>Import Client-level Data</w:t>
        </w:r>
      </w:hyperlink>
      <w:r w:rsidR="00D92A31">
        <w:rPr>
          <w:rStyle w:val="Newtext"/>
        </w:rPr>
        <w:t xml:space="preserve"> to upload each file individually.</w:t>
      </w:r>
    </w:p>
    <w:p w14:paraId="717AF852" w14:textId="440F055C" w:rsidR="00D92A31" w:rsidRDefault="00D92A31" w:rsidP="004A32BF">
      <w:pPr>
        <w:rPr>
          <w:rStyle w:val="Newtext"/>
        </w:rPr>
      </w:pPr>
      <w:r>
        <w:rPr>
          <w:rStyle w:val="Newtext"/>
        </w:rPr>
        <w:t xml:space="preserve">The RSR system will merge the data files together based on the system’s merge </w:t>
      </w:r>
      <w:r w:rsidR="00B72B16">
        <w:rPr>
          <w:rStyle w:val="Newtext"/>
        </w:rPr>
        <w:t>logic</w:t>
      </w:r>
      <w:r>
        <w:rPr>
          <w:rStyle w:val="Newtext"/>
        </w:rPr>
        <w:t xml:space="preserve">. </w:t>
      </w:r>
      <w:r w:rsidR="00B72B16">
        <w:rPr>
          <w:rStyle w:val="Newtext"/>
        </w:rPr>
        <w:t xml:space="preserve">To review the system’s merge rules, see </w:t>
      </w:r>
      <w:hyperlink r:id="rId112" w:history="1">
        <w:r w:rsidR="00B72B16" w:rsidRPr="00B72B16">
          <w:rPr>
            <w:rStyle w:val="Hyperlink"/>
            <w:shd w:val="clear" w:color="auto" w:fill="E3E4E5" w:themeFill="background2" w:themeFillTint="99"/>
          </w:rPr>
          <w:t>RSR Merge Rules</w:t>
        </w:r>
      </w:hyperlink>
      <w:r w:rsidR="00B72B16">
        <w:rPr>
          <w:rStyle w:val="Newtext"/>
        </w:rPr>
        <w:t xml:space="preserve"> on the TargetHIV website.</w:t>
      </w:r>
    </w:p>
    <w:p w14:paraId="3B1151F1" w14:textId="2116545A" w:rsidR="00B72B16" w:rsidRPr="00870870" w:rsidRDefault="00B72B16" w:rsidP="00B72B16">
      <w:pPr>
        <w:pStyle w:val="Heading5"/>
      </w:pPr>
      <w:bookmarkStart w:id="62" w:name="_Removing_an_XML"/>
      <w:bookmarkEnd w:id="62"/>
      <w:r w:rsidRPr="00870870">
        <w:t xml:space="preserve">Removing </w:t>
      </w:r>
      <w:r w:rsidR="00A35194" w:rsidRPr="00870870">
        <w:t>an XML File</w:t>
      </w:r>
    </w:p>
    <w:p w14:paraId="7CC93EAB" w14:textId="102122A7" w:rsidR="00A35194" w:rsidRDefault="00A35194" w:rsidP="00A35194">
      <w:pPr>
        <w:rPr>
          <w:rStyle w:val="Newtext"/>
        </w:rPr>
      </w:pPr>
      <w:r>
        <w:rPr>
          <w:rStyle w:val="Newtext"/>
        </w:rPr>
        <w:t xml:space="preserve">If you </w:t>
      </w:r>
      <w:r w:rsidR="00E02194">
        <w:rPr>
          <w:rStyle w:val="Newtext"/>
        </w:rPr>
        <w:t>need to remove a client-level data file that you previously uploaded to your Provider Report, you may do so using the Clear Clients feature. In the Navigation panel on the left side of the screen, under the “Provider Report Actions” header, select “Clear Clients.”</w:t>
      </w:r>
    </w:p>
    <w:p w14:paraId="119564DE" w14:textId="580CE292" w:rsidR="00E02194" w:rsidRDefault="00E02194" w:rsidP="00A35194">
      <w:pPr>
        <w:rPr>
          <w:rStyle w:val="Newtext"/>
        </w:rPr>
      </w:pPr>
      <w:r>
        <w:rPr>
          <w:rStyle w:val="Newtext"/>
        </w:rPr>
        <w:t xml:space="preserve">The next page (see Figure </w:t>
      </w:r>
      <w:r w:rsidR="00A37C0C">
        <w:rPr>
          <w:rStyle w:val="Newtext"/>
        </w:rPr>
        <w:t>37</w:t>
      </w:r>
      <w:r>
        <w:rPr>
          <w:rStyle w:val="Newtext"/>
        </w:rPr>
        <w:t xml:space="preserve">) will display a table with all files that have been uploaded to your report. Select the checkbox </w:t>
      </w:r>
      <w:r w:rsidR="006A6893">
        <w:rPr>
          <w:rStyle w:val="Newtext"/>
        </w:rPr>
        <w:t>on the left side of the table for each file that you wish to remove and then select the “Clear Selected File(s)” button at the bottom of the screen.</w:t>
      </w:r>
    </w:p>
    <w:p w14:paraId="3E1F5D6E" w14:textId="06BC6BF6" w:rsidR="006A6893" w:rsidRDefault="006A6893" w:rsidP="00A35194">
      <w:pPr>
        <w:rPr>
          <w:rStyle w:val="Newtext"/>
        </w:rPr>
      </w:pPr>
      <w:r>
        <w:rPr>
          <w:rStyle w:val="Newtext"/>
        </w:rPr>
        <w:t>Data files are not removed from the system instantaneously. Instead the system will create a delete request while it processes the removal of your file(s) from your report.</w:t>
      </w:r>
      <w:r w:rsidR="005B37AF">
        <w:rPr>
          <w:rStyle w:val="Newtext"/>
        </w:rPr>
        <w:t xml:space="preserve"> Wait a few minutes and then </w:t>
      </w:r>
      <w:r w:rsidR="00A94254">
        <w:rPr>
          <w:rStyle w:val="Newtext"/>
        </w:rPr>
        <w:t xml:space="preserve">refresh the page. Once your file has been fully removed from your Provider Report, both the delete request and the </w:t>
      </w:r>
      <w:r w:rsidR="00A94254">
        <w:rPr>
          <w:rStyle w:val="Newtext"/>
        </w:rPr>
        <w:lastRenderedPageBreak/>
        <w:t>file itself will no longer be listed.</w:t>
      </w:r>
    </w:p>
    <w:p w14:paraId="5322A0FA" w14:textId="74B49D4E" w:rsidR="00A94254" w:rsidRDefault="00A94254" w:rsidP="00870870">
      <w:pPr>
        <w:pStyle w:val="figuretitles"/>
      </w:pPr>
      <w:r w:rsidRPr="00870870">
        <w:t xml:space="preserve">Figure </w:t>
      </w:r>
      <w:r w:rsidR="00A37C0C">
        <w:t>37</w:t>
      </w:r>
      <w:r w:rsidRPr="00870870">
        <w:t>. RSR Provider Report: Screenshot of the Clear Clients Page</w:t>
      </w:r>
    </w:p>
    <w:p w14:paraId="5003B33E" w14:textId="599A3D47" w:rsidR="000C7C06" w:rsidRPr="00D65BEB" w:rsidRDefault="000C7C06" w:rsidP="00870870">
      <w:pPr>
        <w:pStyle w:val="figuretitles"/>
      </w:pPr>
      <w:r>
        <w:drawing>
          <wp:inline distT="0" distB="0" distL="0" distR="0" wp14:anchorId="0D2DC428" wp14:editId="47A4ECA7">
            <wp:extent cx="6400800" cy="1292225"/>
            <wp:effectExtent l="19050" t="19050" r="19050" b="22225"/>
            <wp:docPr id="1473319043" name="Picture 147331904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19043" name="Picture 1473319043" descr="Table&#10;&#10;Description automatically generated with low confidence"/>
                    <pic:cNvPicPr/>
                  </pic:nvPicPr>
                  <pic:blipFill>
                    <a:blip r:embed="rId113">
                      <a:extLst>
                        <a:ext uri="{28A0092B-C50C-407E-A947-70E740481C1C}">
                          <a14:useLocalDpi xmlns:a14="http://schemas.microsoft.com/office/drawing/2010/main" val="0"/>
                        </a:ext>
                      </a:extLst>
                    </a:blip>
                    <a:stretch>
                      <a:fillRect/>
                    </a:stretch>
                  </pic:blipFill>
                  <pic:spPr>
                    <a:xfrm>
                      <a:off x="0" y="0"/>
                      <a:ext cx="6400800" cy="1292225"/>
                    </a:xfrm>
                    <a:prstGeom prst="rect">
                      <a:avLst/>
                    </a:prstGeom>
                    <a:ln>
                      <a:solidFill>
                        <a:schemeClr val="bg2"/>
                      </a:solidFill>
                    </a:ln>
                  </pic:spPr>
                </pic:pic>
              </a:graphicData>
            </a:graphic>
          </wp:inline>
        </w:drawing>
      </w:r>
    </w:p>
    <w:p w14:paraId="427E39EE" w14:textId="3F054B00" w:rsidR="005F39E7" w:rsidRPr="005F39E7" w:rsidRDefault="005F39E7" w:rsidP="00870870">
      <w:pPr>
        <w:pStyle w:val="Heading3"/>
        <w:rPr>
          <w:rStyle w:val="Steps"/>
          <w:rFonts w:ascii="Calibri" w:hAnsi="Calibri"/>
          <w:b/>
          <w:caps w:val="0"/>
          <w:noProof/>
          <w:spacing w:val="0"/>
          <w:sz w:val="28"/>
        </w:rPr>
      </w:pPr>
      <w:bookmarkStart w:id="63" w:name="_bookmark19"/>
      <w:bookmarkStart w:id="64" w:name="_Validating_the_Provider"/>
      <w:bookmarkEnd w:id="63"/>
      <w:bookmarkEnd w:id="64"/>
      <w:r w:rsidRPr="005F39E7">
        <w:rPr>
          <w:rStyle w:val="Steps"/>
          <w:rFonts w:ascii="Calibri" w:hAnsi="Calibri"/>
          <w:b/>
          <w:caps w:val="0"/>
          <w:spacing w:val="0"/>
          <w:sz w:val="28"/>
        </w:rPr>
        <w:t>Validating the Provider Report</w:t>
      </w:r>
    </w:p>
    <w:p w14:paraId="2E217013" w14:textId="6274747E" w:rsidR="001B1AB7" w:rsidRDefault="001B1AB7" w:rsidP="009234C2">
      <w:r>
        <w:rPr>
          <w:rStyle w:val="Newtext"/>
        </w:rPr>
        <w:t xml:space="preserve">Once you have completed all sections of the Provider Report and uploaded your client-level data (if necessary), the next step is to validate your report. </w:t>
      </w:r>
      <w:r w:rsidR="009234C2">
        <w:rPr>
          <w:rStyle w:val="Newtext"/>
        </w:rPr>
        <w:t xml:space="preserve">The validation process looks for any potential issues in your Provider Report </w:t>
      </w:r>
      <w:r w:rsidR="00FA3026">
        <w:rPr>
          <w:rStyle w:val="Newtext"/>
        </w:rPr>
        <w:t>and</w:t>
      </w:r>
      <w:r w:rsidR="009234C2">
        <w:rPr>
          <w:rStyle w:val="Newtext"/>
        </w:rPr>
        <w:t xml:space="preserve"> the client-level data file.</w:t>
      </w:r>
    </w:p>
    <w:p w14:paraId="2F78897A" w14:textId="1D179517" w:rsidR="00A12E1E" w:rsidRPr="00870870" w:rsidRDefault="009234C2" w:rsidP="00EE2576">
      <w:pPr>
        <w:rPr>
          <w:rStyle w:val="Newtext"/>
        </w:rPr>
      </w:pPr>
      <w:r>
        <w:t>To v</w:t>
      </w:r>
      <w:r w:rsidR="00A12E1E" w:rsidRPr="00750EC6">
        <w:t>alidate your Provider Report</w:t>
      </w:r>
      <w:r>
        <w:t>,</w:t>
      </w:r>
      <w:r w:rsidR="00A12E1E" w:rsidRPr="00750EC6">
        <w:t xml:space="preserve"> </w:t>
      </w:r>
      <w:r>
        <w:t>select</w:t>
      </w:r>
      <w:r w:rsidR="00A12E1E" w:rsidRPr="00750EC6">
        <w:t xml:space="preserve"> “Validate” </w:t>
      </w:r>
      <w:r>
        <w:t>i</w:t>
      </w:r>
      <w:r w:rsidR="00A12E1E" w:rsidRPr="00750EC6">
        <w:t xml:space="preserve">n the left Navigation panel </w:t>
      </w:r>
      <w:r>
        <w:t>o</w:t>
      </w:r>
      <w:r w:rsidR="00A12E1E" w:rsidRPr="00750EC6">
        <w:t xml:space="preserve">n the </w:t>
      </w:r>
      <w:r>
        <w:t xml:space="preserve">left side of the screen under the </w:t>
      </w:r>
      <w:r w:rsidR="00A12E1E" w:rsidRPr="00750EC6">
        <w:t xml:space="preserve">“Provider Report Actions” </w:t>
      </w:r>
      <w:r>
        <w:t>header</w:t>
      </w:r>
      <w:r w:rsidR="00A12E1E" w:rsidRPr="00750EC6">
        <w:t>.</w:t>
      </w:r>
      <w:r w:rsidR="006C499E">
        <w:t xml:space="preserve"> </w:t>
      </w:r>
      <w:r w:rsidR="006C499E">
        <w:rPr>
          <w:rStyle w:val="Newtext"/>
        </w:rPr>
        <w:t>The system will display a message indicating that your validation request is processing. Wait a few minutes and refresh the page by selecting “Validate” again in the Navigation panel. Once the validation process has completed</w:t>
      </w:r>
      <w:r w:rsidR="000C7C06">
        <w:rPr>
          <w:rStyle w:val="Newtext"/>
        </w:rPr>
        <w:t>,</w:t>
      </w:r>
      <w:r w:rsidR="006C499E">
        <w:rPr>
          <w:rStyle w:val="Newtext"/>
        </w:rPr>
        <w:t xml:space="preserve"> the system will display your validation results</w:t>
      </w:r>
      <w:r w:rsidR="00FA3026">
        <w:rPr>
          <w:rStyle w:val="Newtext"/>
        </w:rPr>
        <w:t xml:space="preserve"> (see Figure </w:t>
      </w:r>
      <w:r w:rsidR="00A37C0C">
        <w:rPr>
          <w:rStyle w:val="Newtext"/>
        </w:rPr>
        <w:t>38</w:t>
      </w:r>
      <w:r w:rsidR="00FA3026">
        <w:rPr>
          <w:rStyle w:val="Newtext"/>
        </w:rPr>
        <w:t>)</w:t>
      </w:r>
      <w:r w:rsidR="006C499E">
        <w:rPr>
          <w:rStyle w:val="Newtext"/>
        </w:rPr>
        <w:t>.</w:t>
      </w:r>
    </w:p>
    <w:p w14:paraId="3E3ED7CD" w14:textId="0C50A265" w:rsidR="00A12E1E" w:rsidRPr="00750EC6" w:rsidRDefault="00A12E1E" w:rsidP="00EE2576">
      <w:r w:rsidRPr="3E76C722">
        <w:t xml:space="preserve"> </w:t>
      </w:r>
      <w:r w:rsidR="00B01D46" w:rsidRPr="00750EC6">
        <w:t>V</w:t>
      </w:r>
      <w:r w:rsidRPr="00750EC6">
        <w:t xml:space="preserve">alidation </w:t>
      </w:r>
      <w:r w:rsidR="006C499E">
        <w:t>messages</w:t>
      </w:r>
      <w:r w:rsidR="006C499E" w:rsidRPr="00750EC6">
        <w:t xml:space="preserve"> </w:t>
      </w:r>
      <w:r w:rsidR="00B01D46" w:rsidRPr="00750EC6">
        <w:t>are d</w:t>
      </w:r>
      <w:r w:rsidR="0069596C" w:rsidRPr="00750EC6">
        <w:t>ivided into three categories</w:t>
      </w:r>
      <w:r w:rsidRPr="00750EC6">
        <w:t xml:space="preserve">: </w:t>
      </w:r>
    </w:p>
    <w:p w14:paraId="0BE99C15" w14:textId="34FC7A82" w:rsidR="00A12E1E" w:rsidRPr="00750EC6" w:rsidRDefault="00D50C21" w:rsidP="00516AF1">
      <w:pPr>
        <w:pStyle w:val="ListBullets"/>
      </w:pPr>
      <w:r w:rsidRPr="06D3E4DA">
        <w:rPr>
          <w:rStyle w:val="Strong"/>
        </w:rPr>
        <w:t>Errors</w:t>
      </w:r>
      <w:r>
        <w:t xml:space="preserve"> must be corrected</w:t>
      </w:r>
      <w:r w:rsidR="00AC2967">
        <w:t>.</w:t>
      </w:r>
      <w:r w:rsidR="006C499E">
        <w:t xml:space="preserve"> You are not able to submit your report </w:t>
      </w:r>
      <w:r w:rsidR="00AC2967">
        <w:t>with an error</w:t>
      </w:r>
      <w:r w:rsidR="00F70E61">
        <w:t xml:space="preserve">. </w:t>
      </w:r>
      <w:r w:rsidR="00A12E1E">
        <w:t xml:space="preserve">If </w:t>
      </w:r>
      <w:r w:rsidR="00AC2967">
        <w:t>an error is</w:t>
      </w:r>
      <w:r w:rsidR="00A12E1E">
        <w:t xml:space="preserve"> triggered by the Provider Report, correct the information entered</w:t>
      </w:r>
      <w:r w:rsidR="00AC2967">
        <w:t xml:space="preserve"> </w:t>
      </w:r>
      <w:r w:rsidR="00D019FA">
        <w:t>the associated section of</w:t>
      </w:r>
      <w:r w:rsidR="00AC2967">
        <w:t xml:space="preserve"> your report</w:t>
      </w:r>
      <w:r w:rsidR="00A12E1E">
        <w:t xml:space="preserve">. If </w:t>
      </w:r>
      <w:r w:rsidR="00AC2967">
        <w:t>an error is triggered</w:t>
      </w:r>
      <w:r w:rsidR="00A12E1E">
        <w:t xml:space="preserve"> by the client-level data, </w:t>
      </w:r>
      <w:r w:rsidR="00AC2967">
        <w:t xml:space="preserve">you must </w:t>
      </w:r>
      <w:r w:rsidR="00A12E1E">
        <w:t>correct the data file and re-upload it to the system. Be sure to clear the old file by using the “Clear Clients” feature</w:t>
      </w:r>
      <w:r w:rsidR="00F563EE">
        <w:t xml:space="preserve"> (see </w:t>
      </w:r>
      <w:hyperlink w:anchor="_Removing_an_XML" w:history="1">
        <w:r w:rsidR="00F563EE" w:rsidRPr="00E32859">
          <w:rPr>
            <w:rStyle w:val="Hyperlink"/>
          </w:rPr>
          <w:t xml:space="preserve">Removing </w:t>
        </w:r>
        <w:r w:rsidR="00E32859" w:rsidRPr="00E32859">
          <w:rPr>
            <w:rStyle w:val="Hyperlink"/>
          </w:rPr>
          <w:t>an XML File</w:t>
        </w:r>
      </w:hyperlink>
      <w:r w:rsidR="00E32859">
        <w:t>)</w:t>
      </w:r>
      <w:r w:rsidR="00D019FA">
        <w:t xml:space="preserve"> to prevent any potential issues</w:t>
      </w:r>
      <w:r w:rsidR="00A12E1E">
        <w:t>.</w:t>
      </w:r>
    </w:p>
    <w:p w14:paraId="590DABF2" w14:textId="0D7E564A" w:rsidR="00D019FA" w:rsidRPr="00377882" w:rsidRDefault="00F87510" w:rsidP="00D019FA">
      <w:pPr>
        <w:pStyle w:val="ListBullets"/>
      </w:pPr>
      <w:r w:rsidRPr="06D3E4DA">
        <w:rPr>
          <w:rStyle w:val="Strong"/>
        </w:rPr>
        <w:t>Warnings</w:t>
      </w:r>
      <w:r w:rsidR="0061657D">
        <w:t xml:space="preserve"> </w:t>
      </w:r>
      <w:r w:rsidR="00D019FA">
        <w:t>should be corrected whenever possible but if you are unable to, you may still submit your report with a warning by</w:t>
      </w:r>
      <w:r w:rsidR="00D019FA" w:rsidRPr="00DD3D92">
        <w:t xml:space="preserve"> add</w:t>
      </w:r>
      <w:r w:rsidR="00D019FA">
        <w:t>ing</w:t>
      </w:r>
      <w:r w:rsidR="00D019FA" w:rsidRPr="00DD3D92">
        <w:t xml:space="preserve"> a comment </w:t>
      </w:r>
      <w:r w:rsidR="00D019FA">
        <w:t>to your validation results that explains your agency’s situation as it relates to the validation message. To add a comment to a warning:</w:t>
      </w:r>
    </w:p>
    <w:p w14:paraId="7C8A52A1" w14:textId="77777777" w:rsidR="00D019FA" w:rsidRPr="00377882" w:rsidRDefault="00D019FA" w:rsidP="00D019FA">
      <w:pPr>
        <w:pStyle w:val="ListBulletslevel3"/>
      </w:pPr>
      <w:r>
        <w:t>Select “Add Comment” under the “Actions” column to the right of the warning validation (see Figure 14).</w:t>
      </w:r>
    </w:p>
    <w:p w14:paraId="6190E405" w14:textId="708A42F1" w:rsidR="00D019FA" w:rsidRPr="00377882" w:rsidRDefault="00D019FA" w:rsidP="00D019FA">
      <w:pPr>
        <w:pStyle w:val="ListBulletslevel3"/>
      </w:pPr>
      <w:r>
        <w:t>A new window will appear for you to enter your comment.</w:t>
      </w:r>
    </w:p>
    <w:p w14:paraId="0E8885A3" w14:textId="1B13C79E" w:rsidR="00D019FA" w:rsidRPr="00377882" w:rsidRDefault="00BF1ACF" w:rsidP="00D019FA">
      <w:pPr>
        <w:pStyle w:val="ListBulletslevel3"/>
      </w:pPr>
      <w:r>
        <w:rPr>
          <w:noProof/>
        </w:rPr>
        <w:lastRenderedPageBreak/>
        <mc:AlternateContent>
          <mc:Choice Requires="wpg">
            <w:drawing>
              <wp:anchor distT="0" distB="182880" distL="114300" distR="114300" simplePos="0" relativeHeight="251714048" behindDoc="0" locked="0" layoutInCell="1" allowOverlap="1" wp14:anchorId="0159D009" wp14:editId="59CB3467">
                <wp:simplePos x="0" y="0"/>
                <wp:positionH relativeFrom="margin">
                  <wp:align>left</wp:align>
                </wp:positionH>
                <wp:positionV relativeFrom="paragraph">
                  <wp:posOffset>1214120</wp:posOffset>
                </wp:positionV>
                <wp:extent cx="5129530" cy="843915"/>
                <wp:effectExtent l="0" t="0" r="13970" b="13335"/>
                <wp:wrapTopAndBottom/>
                <wp:docPr id="1473319087"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844296"/>
                          <a:chOff x="492" y="1867"/>
                          <a:chExt cx="8078" cy="1386"/>
                        </a:xfrm>
                      </wpg:grpSpPr>
                      <wps:wsp>
                        <wps:cNvPr id="1473319088" name="Text Box 394"/>
                        <wps:cNvSpPr txBox="1">
                          <a:spLocks noChangeArrowheads="1"/>
                        </wps:cNvSpPr>
                        <wps:spPr bwMode="auto">
                          <a:xfrm>
                            <a:off x="1080" y="1877"/>
                            <a:ext cx="7490" cy="1376"/>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A1CE950" w14:textId="3F817F59" w:rsidR="000E076D" w:rsidRPr="004C5980" w:rsidRDefault="000E076D" w:rsidP="002D45C5">
                              <w:pPr>
                                <w:pStyle w:val="NoteCallOut"/>
                                <w:rPr>
                                  <w:rStyle w:val="Newtext"/>
                                </w:rPr>
                              </w:pPr>
                              <w:r w:rsidRPr="004C5980">
                                <w:rPr>
                                  <w:rStyle w:val="Newtext"/>
                                </w:rPr>
                                <w:t xml:space="preserve">Validation comments may not be deleted. </w:t>
                              </w:r>
                              <w:r w:rsidR="00B44282">
                                <w:rPr>
                                  <w:rStyle w:val="Newtext"/>
                                </w:rPr>
                                <w:t xml:space="preserve">Do not add validation comments until you are sure your data are ready to submit. </w:t>
                              </w:r>
                              <w:r w:rsidRPr="004C5980">
                                <w:rPr>
                                  <w:rStyle w:val="Newtext"/>
                                </w:rPr>
                                <w:t>If you have added a comment that you would like disregarded, add an additional comment with the correct explanation to the same validation message.</w:t>
                              </w:r>
                            </w:p>
                          </w:txbxContent>
                        </wps:txbx>
                        <wps:bodyPr rot="0" vert="horz" wrap="square" lIns="0" tIns="0" rIns="0" bIns="0" anchor="ctr" anchorCtr="0" upright="1">
                          <a:noAutofit/>
                        </wps:bodyPr>
                      </wps:wsp>
                      <wps:wsp>
                        <wps:cNvPr id="1473319089"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90"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159D009" id="_x0000_s1166" style="position:absolute;left:0;text-align:left;margin-left:0;margin-top:95.6pt;width:403.9pt;height:66.45pt;z-index:251714048;mso-wrap-distance-bottom:14.4pt;mso-position-horizontal:left;mso-position-horizontal-relative:margin;mso-position-vertical-relative:text;mso-width-relative:margin;mso-height-relative:margin" coordorigin="492,1867" coordsize="8078,1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">
                <v:shape id="Text Box 394" o:spid="_x0000_s1167" type="#_x0000_t202" style="position:absolute;left:1080;top:1877;width:7490;height:1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" filled="f" strokecolor="#c4702f" strokeweight="1pt">
                  <v:textbox inset="0,0,0,0">
                    <w:txbxContent>
                      <w:p w14:paraId="6A1CE950" w14:textId="3F817F59" w:rsidR="000E076D" w:rsidRPr="004C5980" w:rsidRDefault="000E076D" w:rsidP="002D45C5">
                        <w:pPr>
                          <w:pStyle w:val="NoteCallOut"/>
                          <w:rPr>
                            <w:rStyle w:val="Newtext"/>
                          </w:rPr>
                        </w:pPr>
                        <w:r w:rsidRPr="004C5980">
                          <w:rPr>
                            <w:rStyle w:val="Newtext"/>
                          </w:rPr>
                          <w:t xml:space="preserve">Validation comments may not be deleted. </w:t>
                        </w:r>
                        <w:r w:rsidR="00B44282">
                          <w:rPr>
                            <w:rStyle w:val="Newtext"/>
                          </w:rPr>
                          <w:t xml:space="preserve">Do not add validation comments until you are sure your data are ready to submit. </w:t>
                        </w:r>
                        <w:r w:rsidRPr="004C5980">
                          <w:rPr>
                            <w:rStyle w:val="Newtext"/>
                          </w:rPr>
                          <w:t>If you have added a comment that you would like disregarded, add an additional comment with the correct explanation to the same validation message.</w:t>
                        </w:r>
                      </w:p>
                    </w:txbxContent>
                  </v:textbox>
                </v:shape>
                <v:rect id="Rectangle 393" o:spid="_x0000_s1168"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" fillcolor="#c4702f" stroked="f"/>
                <v:shape id="AutoShape 392" o:spid="_x0000_s1169"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Pr>
          <w:noProof/>
        </w:rPr>
        <mc:AlternateContent>
          <mc:Choice Requires="wpg">
            <w:drawing>
              <wp:anchor distT="0" distB="91440" distL="114300" distR="114300" simplePos="0" relativeHeight="251709952" behindDoc="0" locked="0" layoutInCell="1" allowOverlap="1" wp14:anchorId="448BB02D" wp14:editId="65680ECE">
                <wp:simplePos x="0" y="0"/>
                <wp:positionH relativeFrom="margin">
                  <wp:align>left</wp:align>
                </wp:positionH>
                <wp:positionV relativeFrom="paragraph">
                  <wp:posOffset>248285</wp:posOffset>
                </wp:positionV>
                <wp:extent cx="5129530" cy="843915"/>
                <wp:effectExtent l="0" t="0" r="13970" b="13335"/>
                <wp:wrapTopAndBottom/>
                <wp:docPr id="1473319083"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844256"/>
                          <a:chOff x="492" y="1867"/>
                          <a:chExt cx="8078" cy="1333"/>
                        </a:xfrm>
                      </wpg:grpSpPr>
                      <wps:wsp>
                        <wps:cNvPr id="1473319084" name="Text Box 394"/>
                        <wps:cNvSpPr txBox="1">
                          <a:spLocks noChangeArrowheads="1"/>
                        </wps:cNvSpPr>
                        <wps:spPr bwMode="auto">
                          <a:xfrm>
                            <a:off x="1080" y="1877"/>
                            <a:ext cx="7490" cy="1323"/>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BBCD01A" w14:textId="6096EB0A" w:rsidR="000E076D" w:rsidRPr="00750EC6" w:rsidRDefault="000E076D" w:rsidP="00D019FA">
                              <w:pPr>
                                <w:pStyle w:val="NoteCallOut"/>
                              </w:pPr>
                              <w:r>
                                <w:t>Do not include protected health information (PHI) or disclose sensitive information when entering a warning comment.</w:t>
                              </w:r>
                              <w:r w:rsidRPr="00750EC6">
                                <w:t xml:space="preserve"> </w:t>
                              </w:r>
                              <w:r w:rsidRPr="00870870">
                                <w:t xml:space="preserve">For additional information about client confidentiality and privacy, visit the </w:t>
                              </w:r>
                              <w:hyperlink r:id="rId114" w:history="1">
                                <w:r w:rsidRPr="00870870">
                                  <w:rPr>
                                    <w:rStyle w:val="Hyperlinks"/>
                                  </w:rPr>
                                  <w:t>HHS Office of Civil Rights Health Information Privacy Page</w:t>
                                </w:r>
                              </w:hyperlink>
                              <w:r w:rsidRPr="00870870">
                                <w:t>.</w:t>
                              </w:r>
                            </w:p>
                          </w:txbxContent>
                        </wps:txbx>
                        <wps:bodyPr rot="0" vert="horz" wrap="square" lIns="0" tIns="0" rIns="0" bIns="0" anchor="ctr" anchorCtr="0" upright="1">
                          <a:noAutofit/>
                        </wps:bodyPr>
                      </wps:wsp>
                      <wps:wsp>
                        <wps:cNvPr id="1473319085"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86"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48BB02D" id="_x0000_s1170" style="position:absolute;left:0;text-align:left;margin-left:0;margin-top:19.55pt;width:403.9pt;height:66.45pt;z-index:251709952;mso-wrap-distance-bottom:7.2pt;mso-position-horizontal:left;mso-position-horizontal-relative:margin;mso-position-vertical-relative:text;mso-width-relative:margin;mso-height-relative:margin" coordorigin="492,1867" coordsize="8078,1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">
                <v:shape id="Text Box 394" o:spid="_x0000_s1171" type="#_x0000_t202" style="position:absolute;left:1080;top:1877;width:7490;height:13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" filled="f" strokecolor="#c4702f" strokeweight="1pt">
                  <v:textbox inset="0,0,0,0">
                    <w:txbxContent>
                      <w:p w14:paraId="7BBCD01A" w14:textId="6096EB0A" w:rsidR="000E076D" w:rsidRPr="00750EC6" w:rsidRDefault="000E076D" w:rsidP="00D019FA">
                        <w:pPr>
                          <w:pStyle w:val="NoteCallOut"/>
                        </w:pPr>
                        <w:r>
                          <w:t>Do not include protected health information (PHI) or disclose sensitive information when entering a warning comment.</w:t>
                        </w:r>
                        <w:r w:rsidRPr="00750EC6">
                          <w:t xml:space="preserve"> </w:t>
                        </w:r>
                        <w:r w:rsidRPr="00870870">
                          <w:t xml:space="preserve">For additional information about client confidentiality and privacy, visit the </w:t>
                        </w:r>
                        <w:hyperlink r:id="rId115" w:history="1">
                          <w:r w:rsidRPr="00870870">
                            <w:rPr>
                              <w:rStyle w:val="Hyperlinks"/>
                            </w:rPr>
                            <w:t>HHS Office of Civil Rights Health Information Privacy Page</w:t>
                          </w:r>
                        </w:hyperlink>
                        <w:r w:rsidRPr="00870870">
                          <w:t>.</w:t>
                        </w:r>
                      </w:p>
                    </w:txbxContent>
                  </v:textbox>
                </v:shape>
                <v:rect id="Rectangle 393" o:spid="_x0000_s1172"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" fillcolor="#c4702f" stroked="f"/>
                <v:shape id="AutoShape 392" o:spid="_x0000_s1173"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D019FA">
        <w:t>When finished, select “Save” at the bottom of the text box.</w:t>
      </w:r>
    </w:p>
    <w:p w14:paraId="7B3B86DD" w14:textId="60DDB490" w:rsidR="007273A9" w:rsidRDefault="000C7C06" w:rsidP="00D07577">
      <w:pPr>
        <w:pStyle w:val="ListBullets"/>
      </w:pPr>
      <w:r>
        <w:rPr>
          <w:noProof/>
        </w:rPr>
        <mc:AlternateContent>
          <mc:Choice Requires="wpg">
            <w:drawing>
              <wp:anchor distT="0" distB="91440" distL="114300" distR="114300" simplePos="0" relativeHeight="251718144" behindDoc="0" locked="0" layoutInCell="1" allowOverlap="1" wp14:anchorId="57D5D7E5" wp14:editId="3464F30C">
                <wp:simplePos x="0" y="0"/>
                <wp:positionH relativeFrom="margin">
                  <wp:align>left</wp:align>
                </wp:positionH>
                <wp:positionV relativeFrom="paragraph">
                  <wp:posOffset>2687320</wp:posOffset>
                </wp:positionV>
                <wp:extent cx="5129784" cy="832104"/>
                <wp:effectExtent l="0" t="0" r="13970" b="25400"/>
                <wp:wrapTopAndBottom/>
                <wp:docPr id="1473319091"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832104"/>
                          <a:chOff x="502" y="8211"/>
                          <a:chExt cx="8078" cy="1313"/>
                        </a:xfrm>
                      </wpg:grpSpPr>
                      <wps:wsp>
                        <wps:cNvPr id="1473319092"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3319093"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94"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3319095" name="Text Box 426"/>
                        <wps:cNvSpPr txBox="1">
                          <a:spLocks noChangeArrowheads="1"/>
                        </wps:cNvSpPr>
                        <wps:spPr bwMode="auto">
                          <a:xfrm>
                            <a:off x="1055" y="8214"/>
                            <a:ext cx="7525" cy="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3B864E" w14:textId="72A217D8" w:rsidR="000E076D" w:rsidRPr="00A92295" w:rsidRDefault="000E076D" w:rsidP="00F858AA">
                              <w:pPr>
                                <w:pStyle w:val="NoteCallOut"/>
                              </w:pPr>
                              <w:r w:rsidRPr="00750EC6">
                                <w:t xml:space="preserve">If you </w:t>
                              </w:r>
                              <w:r>
                                <w:t>have questions about a validation message you received</w:t>
                              </w:r>
                              <w:r w:rsidRPr="00750EC6">
                                <w:t xml:space="preserve">, </w:t>
                              </w:r>
                              <w:r>
                                <w:t>contact RyanWhite Data Support</w:t>
                              </w:r>
                              <w:r w:rsidRPr="00750EC6">
                                <w:t xml:space="preserve"> at 1-888-640-9356</w:t>
                              </w:r>
                              <w:r>
                                <w:t xml:space="preserve"> or via email at </w:t>
                              </w:r>
                              <w:hyperlink r:id="rId116" w:history="1">
                                <w:r w:rsidRPr="006B7CB7">
                                  <w:rPr>
                                    <w:rStyle w:val="Hyperlink"/>
                                  </w:rPr>
                                  <w:t>RyanWhiteDataSupport@wrma.com</w:t>
                                </w:r>
                              </w:hyperlink>
                              <w:r>
                                <w:t>.</w:t>
                              </w:r>
                              <w:r w:rsidRPr="00750EC6">
                                <w:t xml:space="preserve"> </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7D5D7E5" id="_x0000_s1174" style="position:absolute;left:0;text-align:left;margin-left:0;margin-top:211.6pt;width:403.9pt;height:65.5pt;z-index:251718144;mso-wrap-distance-bottom:7.2pt;mso-position-horizontal:left;mso-position-horizontal-relative:margin;mso-position-vertical-relative:text;mso-width-relative:margin;mso-height-relative:margin" coordorigin="502,8211" coordsize="8078,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">
                <v:rect id="Rectangle 423" o:spid="_x0000_s1175"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" filled="f" strokecolor="#997900" strokeweight="1pt"/>
                <v:rect id="Rectangle 424" o:spid="_x0000_s1176"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" fillcolor="#997900" stroked="f"/>
                <v:shape id="AutoShape 425" o:spid="_x0000_s1177"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178" type="#_x0000_t202" style="position:absolute;left:1055;top:8214;width:7525;height:13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" filled="f" stroked="f">
                  <v:textbox inset="0,0,0,0">
                    <w:txbxContent>
                      <w:p w14:paraId="4E3B864E" w14:textId="72A217D8" w:rsidR="000E076D" w:rsidRPr="00A92295" w:rsidRDefault="000E076D" w:rsidP="00F858AA">
                        <w:pPr>
                          <w:pStyle w:val="NoteCallOut"/>
                        </w:pPr>
                        <w:r w:rsidRPr="00750EC6">
                          <w:t xml:space="preserve">If you </w:t>
                        </w:r>
                        <w:r>
                          <w:t>have questions about a validation message you received</w:t>
                        </w:r>
                        <w:r w:rsidRPr="00750EC6">
                          <w:t xml:space="preserve">, </w:t>
                        </w:r>
                        <w:r>
                          <w:t>contact RyanWhite Data Support</w:t>
                        </w:r>
                        <w:r w:rsidRPr="00750EC6">
                          <w:t xml:space="preserve"> at 1-888-640-9356</w:t>
                        </w:r>
                        <w:r>
                          <w:t xml:space="preserve"> or via email at </w:t>
                        </w:r>
                        <w:hyperlink r:id="rId117" w:history="1">
                          <w:r w:rsidRPr="006B7CB7">
                            <w:rPr>
                              <w:rStyle w:val="Hyperlink"/>
                            </w:rPr>
                            <w:t>RyanWhiteDataSupport@wrma.com</w:t>
                          </w:r>
                        </w:hyperlink>
                        <w:r>
                          <w:t>.</w:t>
                        </w:r>
                        <w:r w:rsidRPr="00750EC6">
                          <w:t xml:space="preserve"> </w:t>
                        </w:r>
                      </w:p>
                    </w:txbxContent>
                  </v:textbox>
                </v:shape>
                <w10:wrap type="topAndBottom" anchorx="margin"/>
              </v:group>
            </w:pict>
          </mc:Fallback>
        </mc:AlternateContent>
      </w:r>
      <w:r w:rsidR="00A12E1E" w:rsidRPr="06D3E4DA">
        <w:rPr>
          <w:rStyle w:val="Strong"/>
        </w:rPr>
        <w:t>Alerts</w:t>
      </w:r>
      <w:r w:rsidR="00A12E1E">
        <w:t xml:space="preserve"> </w:t>
      </w:r>
      <w:r w:rsidR="00E929AA" w:rsidRPr="00E929AA">
        <w:t xml:space="preserve">should also be corrected whenever possible but if you are unable to, then you may still </w:t>
      </w:r>
      <w:r w:rsidR="00E929AA">
        <w:t>submit</w:t>
      </w:r>
      <w:r w:rsidR="00E929AA" w:rsidRPr="00E929AA">
        <w:t xml:space="preserve"> your report with an alert without taking any further action. However, it is highly recommended to correct all validation issues before </w:t>
      </w:r>
      <w:r w:rsidR="002D45C5">
        <w:t>submitt</w:t>
      </w:r>
      <w:r w:rsidR="00E929AA" w:rsidRPr="00E929AA">
        <w:t>ing whenever possible.</w:t>
      </w:r>
    </w:p>
    <w:p w14:paraId="4D133E2B" w14:textId="364071AA" w:rsidR="00FA3026" w:rsidRPr="00870870" w:rsidRDefault="00FA3026" w:rsidP="00870870">
      <w:pPr>
        <w:rPr>
          <w:rStyle w:val="Newtext"/>
        </w:rPr>
      </w:pPr>
      <w:r>
        <w:rPr>
          <w:rStyle w:val="Newtext"/>
        </w:rPr>
        <w:t>If you make any changes to your report after validating, you must validate again before you are able to submit.</w:t>
      </w:r>
    </w:p>
    <w:p w14:paraId="602049BD" w14:textId="1FCCDB11" w:rsidR="00FA3026" w:rsidRDefault="00FA3026" w:rsidP="00870870">
      <w:pPr>
        <w:pStyle w:val="figuretitles"/>
      </w:pPr>
      <w:r>
        <w:t xml:space="preserve">Figure </w:t>
      </w:r>
      <w:r w:rsidR="00A37C0C">
        <w:t>38</w:t>
      </w:r>
      <w:r>
        <w:t>. RSR Provider Report: Screenshot of the Validation Results Page</w:t>
      </w:r>
    </w:p>
    <w:p w14:paraId="10FCEE80" w14:textId="5562E487" w:rsidR="000C7C06" w:rsidRDefault="000C7C06" w:rsidP="00870870">
      <w:pPr>
        <w:pStyle w:val="figuretitles"/>
      </w:pPr>
      <w:r>
        <w:drawing>
          <wp:inline distT="0" distB="0" distL="0" distR="0" wp14:anchorId="4DE5E309" wp14:editId="7858AE2F">
            <wp:extent cx="6400800" cy="2907665"/>
            <wp:effectExtent l="19050" t="19050" r="19050" b="26035"/>
            <wp:docPr id="1473319044" name="Picture 14733190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19044" name="Picture 1473319044" descr="Graphical user interface, application&#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6400800" cy="2907665"/>
                    </a:xfrm>
                    <a:prstGeom prst="rect">
                      <a:avLst/>
                    </a:prstGeom>
                    <a:ln>
                      <a:solidFill>
                        <a:schemeClr val="bg2"/>
                      </a:solidFill>
                    </a:ln>
                  </pic:spPr>
                </pic:pic>
              </a:graphicData>
            </a:graphic>
          </wp:inline>
        </w:drawing>
      </w:r>
    </w:p>
    <w:p w14:paraId="27321AFD" w14:textId="77777777" w:rsidR="000C7C06" w:rsidRDefault="000C7C06" w:rsidP="000C7C06"/>
    <w:p w14:paraId="3F1D7238" w14:textId="0A66DCD2" w:rsidR="00A33C65" w:rsidRDefault="00A33C65" w:rsidP="00582D3C">
      <w:pPr>
        <w:pStyle w:val="Heading3"/>
      </w:pPr>
      <w:r>
        <w:lastRenderedPageBreak/>
        <w:t>Submitting the Provider Report</w:t>
      </w:r>
    </w:p>
    <w:p w14:paraId="4F2F5AAE" w14:textId="03A2AB99" w:rsidR="00FA0344" w:rsidRDefault="00A12E1E" w:rsidP="00750EC6">
      <w:r w:rsidRPr="00750EC6">
        <w:t>When you are satisfied that your Provider Report is complete</w:t>
      </w:r>
      <w:r w:rsidR="00CD2063">
        <w:t xml:space="preserve"> and you have taken care of any validation issues then you are ready to submit your report. </w:t>
      </w:r>
      <w:r w:rsidR="00FA0344">
        <w:t>To do so, s</w:t>
      </w:r>
      <w:r w:rsidR="00CD2063">
        <w:t>elect</w:t>
      </w:r>
      <w:r w:rsidRPr="00750EC6">
        <w:t xml:space="preserve"> “Submit” in the Navigation panel</w:t>
      </w:r>
      <w:r w:rsidR="00FA0344">
        <w:t xml:space="preserve"> on the left side of the screen under the “Provider Report Actions” header</w:t>
      </w:r>
      <w:r w:rsidR="002C0982" w:rsidRPr="00D07577">
        <w:t>.</w:t>
      </w:r>
      <w:r w:rsidR="00791AE5" w:rsidRPr="00D07577">
        <w:t xml:space="preserve"> </w:t>
      </w:r>
    </w:p>
    <w:p w14:paraId="015B7B45" w14:textId="103B4149" w:rsidR="0055486B" w:rsidRDefault="00791AE5" w:rsidP="00750EC6">
      <w:r w:rsidRPr="00E12D7E">
        <w:t>On the page that appears</w:t>
      </w:r>
      <w:r w:rsidR="007A445D">
        <w:t xml:space="preserve"> (see Figure </w:t>
      </w:r>
      <w:r w:rsidR="00A37C0C">
        <w:t>39</w:t>
      </w:r>
      <w:r w:rsidR="007A445D">
        <w:t>)</w:t>
      </w:r>
      <w:r w:rsidR="005C05FA" w:rsidRPr="00E12D7E">
        <w:t>,</w:t>
      </w:r>
      <w:r w:rsidRPr="00E12D7E">
        <w:t xml:space="preserve"> enter a comment</w:t>
      </w:r>
      <w:r w:rsidR="0055486B">
        <w:t xml:space="preserve"> </w:t>
      </w:r>
      <w:r w:rsidR="00567C1A">
        <w:t>in the text</w:t>
      </w:r>
      <w:r w:rsidRPr="00E12D7E">
        <w:t xml:space="preserve"> box </w:t>
      </w:r>
      <w:r w:rsidR="00567C1A">
        <w:t xml:space="preserve">with any meaningful feedback you have about the submission process. These comments are reviewed each submission period for any potential issues </w:t>
      </w:r>
      <w:r w:rsidR="0055486B">
        <w:t>or enhancements that could be made to the web system</w:t>
      </w:r>
      <w:r w:rsidRPr="00E12D7E">
        <w:t xml:space="preserve">. </w:t>
      </w:r>
    </w:p>
    <w:p w14:paraId="1C31BD43" w14:textId="0279F4C6" w:rsidR="00A12E1E" w:rsidRPr="00E12D7E" w:rsidRDefault="00791AE5" w:rsidP="00750EC6">
      <w:r w:rsidRPr="00E12D7E">
        <w:t xml:space="preserve">Next, check the box under the comment box indicating that you certify the </w:t>
      </w:r>
      <w:r w:rsidR="006F0145" w:rsidRPr="00E12D7E">
        <w:t>data</w:t>
      </w:r>
      <w:r w:rsidR="0055486B">
        <w:t xml:space="preserve"> in the report</w:t>
      </w:r>
      <w:r w:rsidRPr="00E12D7E">
        <w:t xml:space="preserve"> </w:t>
      </w:r>
      <w:r w:rsidR="003779C6" w:rsidRPr="00E12D7E">
        <w:t>are</w:t>
      </w:r>
      <w:r w:rsidRPr="00E12D7E">
        <w:t xml:space="preserve"> accurate</w:t>
      </w:r>
      <w:r w:rsidR="0055486B">
        <w:t xml:space="preserve"> and complete. Lastly, </w:t>
      </w:r>
      <w:r w:rsidR="006F0145" w:rsidRPr="00E12D7E">
        <w:t>s</w:t>
      </w:r>
      <w:r w:rsidR="006B0D86" w:rsidRPr="00E12D7E">
        <w:t xml:space="preserve">elect the </w:t>
      </w:r>
      <w:r w:rsidR="000F2691" w:rsidRPr="00E12D7E">
        <w:t>“Submit Report”</w:t>
      </w:r>
      <w:r w:rsidR="006B0D86" w:rsidRPr="00E12D7E">
        <w:t xml:space="preserve"> button.</w:t>
      </w:r>
    </w:p>
    <w:p w14:paraId="3B3676DA" w14:textId="1BAFF219" w:rsidR="00A12E1E" w:rsidRPr="004B2040" w:rsidRDefault="00A12E1E" w:rsidP="004B2040">
      <w:r w:rsidRPr="004B2040">
        <w:t xml:space="preserve">Your RSR Provider Report will proceed to either “Review” or “Submitted” status. If your report advances to “Submitted” status, you are done. If your report advances to “Review” status, one or more </w:t>
      </w:r>
      <w:r w:rsidR="00A33C65">
        <w:t>recipients</w:t>
      </w:r>
      <w:r w:rsidRPr="004B2040">
        <w:t xml:space="preserve"> must review and accept the report before it will advance to “Submitted” status.</w:t>
      </w:r>
    </w:p>
    <w:p w14:paraId="0780B7FD" w14:textId="4CAB7324" w:rsidR="00E03F59" w:rsidRDefault="00E03F59" w:rsidP="000A2604">
      <w:r>
        <w:rPr>
          <w:noProof/>
        </w:rPr>
        <mc:AlternateContent>
          <mc:Choice Requires="wpg">
            <w:drawing>
              <wp:inline distT="0" distB="0" distL="0" distR="0" wp14:anchorId="310D476B" wp14:editId="43A4B767">
                <wp:extent cx="5129530" cy="733425"/>
                <wp:effectExtent l="0" t="0" r="13970" b="28575"/>
                <wp:docPr id="2132408662"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33425"/>
                          <a:chOff x="492" y="1867"/>
                          <a:chExt cx="8078" cy="1155"/>
                        </a:xfrm>
                      </wpg:grpSpPr>
                      <wps:wsp>
                        <wps:cNvPr id="2132408663" name="Text Box 394"/>
                        <wps:cNvSpPr txBox="1">
                          <a:spLocks noChangeArrowheads="1"/>
                        </wps:cNvSpPr>
                        <wps:spPr bwMode="auto">
                          <a:xfrm>
                            <a:off x="1080" y="1877"/>
                            <a:ext cx="7490" cy="1145"/>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01F1C0E" w14:textId="186B396A" w:rsidR="000E076D" w:rsidRPr="00525331" w:rsidRDefault="000E076D" w:rsidP="00E03F59">
                              <w:pPr>
                                <w:pStyle w:val="NoteCallOut"/>
                              </w:pPr>
                              <w:r w:rsidRPr="00B85E46">
                                <w:rPr>
                                  <w:rStyle w:val="Newtext"/>
                                </w:rPr>
                                <w:t xml:space="preserve">If you have questions about the status of your RSR, </w:t>
                              </w:r>
                              <w:r>
                                <w:rPr>
                                  <w:rStyle w:val="Newtext"/>
                                </w:rPr>
                                <w:t xml:space="preserve">contact Ryan White Data Support at 1-888-640-9356 or via email at </w:t>
                              </w:r>
                              <w:hyperlink r:id="rId119" w:history="1">
                                <w:r w:rsidRPr="006B7CB7">
                                  <w:rPr>
                                    <w:rStyle w:val="Hyperlink"/>
                                    <w:shd w:val="clear" w:color="auto" w:fill="E3E4E5" w:themeFill="background2" w:themeFillTint="99"/>
                                  </w:rPr>
                                  <w:t>RyanWhiteDataSupport@wrma.com</w:t>
                                </w:r>
                              </w:hyperlink>
                              <w:r>
                                <w:rPr>
                                  <w:rStyle w:val="Newtext"/>
                                </w:rPr>
                                <w:t>.</w:t>
                              </w:r>
                              <w:r w:rsidRPr="00D07577">
                                <w:rPr>
                                  <w:rStyle w:val="Newtext"/>
                                </w:rPr>
                                <w:t xml:space="preserve"> </w:t>
                              </w:r>
                            </w:p>
                          </w:txbxContent>
                        </wps:txbx>
                        <wps:bodyPr rot="0" vert="horz" wrap="square" lIns="0" tIns="0" rIns="0" bIns="0" anchor="ctr" anchorCtr="0" upright="1">
                          <a:noAutofit/>
                        </wps:bodyPr>
                      </wps:wsp>
                      <wps:wsp>
                        <wps:cNvPr id="2132408664"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8665"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10D476B" id="Group 391" o:spid="_x0000_s1179" style="width:403.9pt;height:57.75pt;mso-position-horizontal-relative:char;mso-position-vertical-relative:line"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">
                <v:shape id="Text Box 394" o:spid="_x0000_s1180" type="#_x0000_t202" style="position:absolute;left:1080;top:1877;width:7490;height:1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" filled="f" strokecolor="#c4702f" strokeweight="1pt">
                  <v:textbox inset="0,0,0,0">
                    <w:txbxContent>
                      <w:p w14:paraId="701F1C0E" w14:textId="186B396A" w:rsidR="000E076D" w:rsidRPr="00525331" w:rsidRDefault="000E076D" w:rsidP="00E03F59">
                        <w:pPr>
                          <w:pStyle w:val="NoteCallOut"/>
                        </w:pPr>
                        <w:r w:rsidRPr="00B85E46">
                          <w:rPr>
                            <w:rStyle w:val="Newtext"/>
                          </w:rPr>
                          <w:t xml:space="preserve">If you have questions about the status of your RSR, </w:t>
                        </w:r>
                        <w:r>
                          <w:rPr>
                            <w:rStyle w:val="Newtext"/>
                          </w:rPr>
                          <w:t xml:space="preserve">contact Ryan White Data Support at 1-888-640-9356 or via email at </w:t>
                        </w:r>
                        <w:hyperlink r:id="rId120" w:history="1">
                          <w:r w:rsidRPr="006B7CB7">
                            <w:rPr>
                              <w:rStyle w:val="Hyperlink"/>
                              <w:shd w:val="clear" w:color="auto" w:fill="E3E4E5" w:themeFill="background2" w:themeFillTint="99"/>
                            </w:rPr>
                            <w:t>RyanWhiteDataSupport@wrma.com</w:t>
                          </w:r>
                        </w:hyperlink>
                        <w:r>
                          <w:rPr>
                            <w:rStyle w:val="Newtext"/>
                          </w:rPr>
                          <w:t>.</w:t>
                        </w:r>
                        <w:r w:rsidRPr="00D07577">
                          <w:rPr>
                            <w:rStyle w:val="Newtext"/>
                          </w:rPr>
                          <w:t xml:space="preserve"> </w:t>
                        </w:r>
                      </w:p>
                    </w:txbxContent>
                  </v:textbox>
                </v:shape>
                <v:rect id="Rectangle 393" o:spid="_x0000_s1181"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" fillcolor="#c4702f" stroked="f"/>
                <v:shape id="AutoShape 392" o:spid="_x0000_s1182"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anchorlock/>
              </v:group>
            </w:pict>
          </mc:Fallback>
        </mc:AlternateContent>
      </w:r>
    </w:p>
    <w:p w14:paraId="6C283A4C" w14:textId="7D1F2C85" w:rsidR="00C210E2" w:rsidRDefault="00C210E2" w:rsidP="00870870">
      <w:pPr>
        <w:pStyle w:val="figuretitles"/>
      </w:pPr>
      <w:r>
        <w:t xml:space="preserve">Figure </w:t>
      </w:r>
      <w:r w:rsidR="00A37C0C">
        <w:t>39</w:t>
      </w:r>
      <w:r>
        <w:t>. RSR Provider Report: Screenshot of the Submit Report Page</w:t>
      </w:r>
    </w:p>
    <w:p w14:paraId="2FFBD670" w14:textId="57E586E5" w:rsidR="000C7C06" w:rsidRDefault="000C7C06" w:rsidP="00870870">
      <w:pPr>
        <w:pStyle w:val="figuretitles"/>
      </w:pPr>
      <w:r>
        <w:drawing>
          <wp:inline distT="0" distB="0" distL="0" distR="0" wp14:anchorId="1B74F235" wp14:editId="03FF90CD">
            <wp:extent cx="6400800" cy="2860675"/>
            <wp:effectExtent l="19050" t="19050" r="19050" b="15875"/>
            <wp:docPr id="1473319057" name="Picture 14733190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19057" name="Picture 1473319057" descr="Graphical user interface, application&#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6400800" cy="2860675"/>
                    </a:xfrm>
                    <a:prstGeom prst="rect">
                      <a:avLst/>
                    </a:prstGeom>
                    <a:ln>
                      <a:solidFill>
                        <a:schemeClr val="bg2"/>
                      </a:solidFill>
                    </a:ln>
                  </pic:spPr>
                </pic:pic>
              </a:graphicData>
            </a:graphic>
          </wp:inline>
        </w:drawing>
      </w:r>
    </w:p>
    <w:p w14:paraId="2C587062" w14:textId="77777777" w:rsidR="000C7C06" w:rsidRDefault="000C7C06" w:rsidP="000C7C06">
      <w:bookmarkStart w:id="65" w:name="_Accepting_the_Provider"/>
      <w:bookmarkEnd w:id="65"/>
    </w:p>
    <w:p w14:paraId="2F626E15" w14:textId="7E62B8CC" w:rsidR="006C2C7F" w:rsidRDefault="006C2C7F" w:rsidP="00870870">
      <w:pPr>
        <w:pStyle w:val="Heading3"/>
      </w:pPr>
      <w:r>
        <w:lastRenderedPageBreak/>
        <w:t>Accepting the Provider Report</w:t>
      </w:r>
    </w:p>
    <w:p w14:paraId="21D180D5" w14:textId="2D5821D1" w:rsidR="00452827" w:rsidRPr="0097022A" w:rsidRDefault="00EC54D0" w:rsidP="00452827">
      <w:r w:rsidRPr="00870870">
        <w:rPr>
          <w:rStyle w:val="Newtext"/>
        </w:rPr>
        <w:t>When a Provider Report is in “Review” status, then one or more recipients that fund the associated provider must accept the report before it will move into “Submitted” status.</w:t>
      </w:r>
      <w:r>
        <w:t xml:space="preserve"> I</w:t>
      </w:r>
      <w:r w:rsidR="00452827" w:rsidRPr="0097022A">
        <w:t xml:space="preserve">t is </w:t>
      </w:r>
      <w:r>
        <w:t>the recipient’s</w:t>
      </w:r>
      <w:r w:rsidR="00452827" w:rsidRPr="0097022A">
        <w:t xml:space="preserve"> responsibility to review the</w:t>
      </w:r>
      <w:r>
        <w:t>ir providers’ reports and data for accuracy and completeness</w:t>
      </w:r>
      <w:r w:rsidR="00452827" w:rsidRPr="0097022A">
        <w:t>.</w:t>
      </w:r>
      <w:r w:rsidR="00452827">
        <w:t xml:space="preserve"> </w:t>
      </w:r>
      <w:r w:rsidR="00E22CA7" w:rsidRPr="00870870">
        <w:rPr>
          <w:rStyle w:val="Newtext"/>
        </w:rPr>
        <w:t>Each Provider Report must be accepted through all grants that are listed in the report.</w:t>
      </w:r>
      <w:r w:rsidR="00E22CA7">
        <w:rPr>
          <w:rStyle w:val="Newtext"/>
        </w:rPr>
        <w:t xml:space="preserve"> This includes</w:t>
      </w:r>
      <w:r w:rsidR="004C333D">
        <w:rPr>
          <w:rStyle w:val="Newtext"/>
        </w:rPr>
        <w:t xml:space="preserve"> instances</w:t>
      </w:r>
      <w:r w:rsidR="00E22CA7">
        <w:rPr>
          <w:rStyle w:val="Newtext"/>
        </w:rPr>
        <w:t xml:space="preserve"> </w:t>
      </w:r>
      <w:r w:rsidR="004C333D">
        <w:rPr>
          <w:rStyle w:val="Newtext"/>
        </w:rPr>
        <w:t xml:space="preserve"> where a </w:t>
      </w:r>
      <w:r w:rsidR="00541D3E">
        <w:rPr>
          <w:rStyle w:val="Newtext"/>
        </w:rPr>
        <w:t>recipient</w:t>
      </w:r>
      <w:r w:rsidR="004C333D">
        <w:rPr>
          <w:rStyle w:val="Newtext"/>
        </w:rPr>
        <w:t xml:space="preserve"> </w:t>
      </w:r>
      <w:r w:rsidR="00541D3E">
        <w:rPr>
          <w:rStyle w:val="Newtext"/>
        </w:rPr>
        <w:t>fund</w:t>
      </w:r>
      <w:r w:rsidR="004C333D">
        <w:rPr>
          <w:rStyle w:val="Newtext"/>
        </w:rPr>
        <w:t>s</w:t>
      </w:r>
      <w:r w:rsidR="00541D3E">
        <w:rPr>
          <w:rStyle w:val="Newtext"/>
        </w:rPr>
        <w:t xml:space="preserve"> a provider or themselves with multiple of their own grants (e.g., a</w:t>
      </w:r>
      <w:r w:rsidR="000E60DD">
        <w:rPr>
          <w:rStyle w:val="Newtext"/>
        </w:rPr>
        <w:t xml:space="preserve"> provider that is also a RWHAP Part C and D recipient must accept their own Provider Report through both their RWHAP Part C and RWHAP Part D grant). </w:t>
      </w:r>
    </w:p>
    <w:p w14:paraId="1A06DE1E" w14:textId="4E6F41EA" w:rsidR="00450617" w:rsidRPr="00A729B2" w:rsidRDefault="005418D4" w:rsidP="00450617">
      <w:r w:rsidRPr="00870870">
        <w:rPr>
          <w:rStyle w:val="Newtext"/>
        </w:rPr>
        <w:t xml:space="preserve">To accept your providers’ reports, begin by navigating to the RSR Provider Report Inbox (see </w:t>
      </w:r>
      <w:hyperlink w:anchor="Instructions_for_Completing_the_Provider" w:history="1">
        <w:r w:rsidR="00A3695C" w:rsidRPr="00870870">
          <w:rPr>
            <w:rStyle w:val="Hyperlink"/>
            <w:shd w:val="clear" w:color="auto" w:fill="E3E4E5" w:themeFill="background2" w:themeFillTint="99"/>
          </w:rPr>
          <w:t xml:space="preserve">Accessing the </w:t>
        </w:r>
        <w:r w:rsidR="00A3695C">
          <w:rPr>
            <w:rStyle w:val="Hyperlink"/>
            <w:shd w:val="clear" w:color="auto" w:fill="E3E4E5" w:themeFill="background2" w:themeFillTint="99"/>
          </w:rPr>
          <w:t xml:space="preserve">RSR </w:t>
        </w:r>
        <w:r w:rsidR="00A3695C" w:rsidRPr="00870870">
          <w:rPr>
            <w:rStyle w:val="Hyperlink"/>
            <w:shd w:val="clear" w:color="auto" w:fill="E3E4E5" w:themeFill="background2" w:themeFillTint="99"/>
          </w:rPr>
          <w:t>Provider Report</w:t>
        </w:r>
      </w:hyperlink>
      <w:r w:rsidR="00A3695C" w:rsidRPr="00870870">
        <w:rPr>
          <w:rStyle w:val="Newtext"/>
        </w:rPr>
        <w:t xml:space="preserve"> for more detailed instructions).</w:t>
      </w:r>
      <w:r w:rsidR="00A3695C">
        <w:t xml:space="preserve"> </w:t>
      </w:r>
      <w:r w:rsidR="00452827" w:rsidRPr="0097022A">
        <w:t>Open the Provider Report by selecting the envelope icon in the “Action” column</w:t>
      </w:r>
      <w:r w:rsidR="00A3695C">
        <w:t>.</w:t>
      </w:r>
      <w:r w:rsidR="00F35315">
        <w:t xml:space="preserve"> R</w:t>
      </w:r>
      <w:r w:rsidR="00450617" w:rsidRPr="00A729B2">
        <w:t xml:space="preserve">eview </w:t>
      </w:r>
      <w:r w:rsidR="00F35315">
        <w:t xml:space="preserve">the agency’s report completely including </w:t>
      </w:r>
      <w:r w:rsidR="00450617" w:rsidRPr="00A729B2">
        <w:t>the following:</w:t>
      </w:r>
    </w:p>
    <w:p w14:paraId="1483EA5C" w14:textId="552F5E39" w:rsidR="00450617" w:rsidRPr="00297BC2" w:rsidRDefault="00F35315" w:rsidP="00450617">
      <w:pPr>
        <w:pStyle w:val="ListBullets"/>
      </w:pPr>
      <w:r>
        <w:t>All Provider Report sections (e.g., General Information, Program Information, etc.)</w:t>
      </w:r>
    </w:p>
    <w:p w14:paraId="23C28D83" w14:textId="77777777" w:rsidR="00450617" w:rsidRPr="00297BC2" w:rsidRDefault="00450617" w:rsidP="00450617">
      <w:pPr>
        <w:pStyle w:val="ListBullets"/>
      </w:pPr>
      <w:r>
        <w:t>Upload Completeness Report</w:t>
      </w:r>
    </w:p>
    <w:p w14:paraId="79BB9601" w14:textId="2EAC1ABE" w:rsidR="00450617" w:rsidRPr="00297BC2" w:rsidRDefault="00F35315" w:rsidP="00450617">
      <w:pPr>
        <w:pStyle w:val="ListBullets"/>
      </w:pPr>
      <w:r>
        <w:t>Validation results</w:t>
      </w:r>
    </w:p>
    <w:p w14:paraId="2C76A624" w14:textId="60D03A57" w:rsidR="00450617" w:rsidRDefault="0090510C" w:rsidP="00F35315">
      <w:pPr>
        <w:rPr>
          <w:rStyle w:val="Newtext"/>
        </w:rPr>
      </w:pPr>
      <w:r w:rsidRPr="00870870">
        <w:rPr>
          <w:rStyle w:val="Newtext"/>
        </w:rPr>
        <w:t>Once you have finished reviewing the provider’s report, use the links in the Navigation panel on the left side of the screen under the “Provider Report Actions” header</w:t>
      </w:r>
      <w:r w:rsidR="00EF5AE7">
        <w:rPr>
          <w:rStyle w:val="Newtext"/>
        </w:rPr>
        <w:t xml:space="preserve"> (see Figure 4</w:t>
      </w:r>
      <w:r w:rsidR="00A37C0C">
        <w:rPr>
          <w:rStyle w:val="Newtext"/>
        </w:rPr>
        <w:t>0</w:t>
      </w:r>
      <w:r w:rsidR="00EF5AE7">
        <w:rPr>
          <w:rStyle w:val="Newtext"/>
        </w:rPr>
        <w:t>)</w:t>
      </w:r>
      <w:r w:rsidRPr="00870870">
        <w:rPr>
          <w:rStyle w:val="Newtext"/>
        </w:rPr>
        <w:t xml:space="preserve"> to either accept the report (by selecting “Submit/Accept”) or return it back to the provider for necessary corrections (by selecting “Return for Changes”).</w:t>
      </w:r>
    </w:p>
    <w:p w14:paraId="742B90F2" w14:textId="6A6C5E0C" w:rsidR="0090510C" w:rsidRPr="00870870" w:rsidRDefault="00E1291B" w:rsidP="00870870">
      <w:pPr>
        <w:rPr>
          <w:rStyle w:val="Newtext"/>
        </w:rPr>
      </w:pPr>
      <w:r>
        <w:rPr>
          <w:rStyle w:val="Newtext"/>
        </w:rPr>
        <w:t xml:space="preserve">If you return the report to the provider for changes, be sure include </w:t>
      </w:r>
      <w:r w:rsidR="008452E1">
        <w:rPr>
          <w:rStyle w:val="Newtext"/>
        </w:rPr>
        <w:t>in the comment text box any revisions you would like the provider to make to their report.</w:t>
      </w:r>
    </w:p>
    <w:p w14:paraId="7F707F6C" w14:textId="45341AFB" w:rsidR="00450617" w:rsidRPr="00D633E3" w:rsidRDefault="00D11EE9" w:rsidP="00450617">
      <w:r>
        <w:rPr>
          <w:noProof/>
        </w:rPr>
        <mc:AlternateContent>
          <mc:Choice Requires="wpg">
            <w:drawing>
              <wp:anchor distT="0" distB="91440" distL="114300" distR="114300" simplePos="0" relativeHeight="251722240" behindDoc="0" locked="0" layoutInCell="1" allowOverlap="1" wp14:anchorId="179DA813" wp14:editId="4838A299">
                <wp:simplePos x="0" y="0"/>
                <wp:positionH relativeFrom="margin">
                  <wp:align>left</wp:align>
                </wp:positionH>
                <wp:positionV relativeFrom="paragraph">
                  <wp:posOffset>1177925</wp:posOffset>
                </wp:positionV>
                <wp:extent cx="5129530" cy="843915"/>
                <wp:effectExtent l="0" t="0" r="13970" b="13335"/>
                <wp:wrapTopAndBottom/>
                <wp:docPr id="1473319096"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843915"/>
                          <a:chOff x="492" y="1867"/>
                          <a:chExt cx="8078" cy="1333"/>
                        </a:xfrm>
                      </wpg:grpSpPr>
                      <wps:wsp>
                        <wps:cNvPr id="1473319097" name="Text Box 394"/>
                        <wps:cNvSpPr txBox="1">
                          <a:spLocks noChangeArrowheads="1"/>
                        </wps:cNvSpPr>
                        <wps:spPr bwMode="auto">
                          <a:xfrm>
                            <a:off x="1080" y="1877"/>
                            <a:ext cx="7490" cy="1323"/>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530658A" w14:textId="0FA70D6A" w:rsidR="000E076D" w:rsidRPr="00750EC6" w:rsidRDefault="000E076D" w:rsidP="00A72F16">
                              <w:pPr>
                                <w:pStyle w:val="NoteCallOut"/>
                              </w:pPr>
                              <w:r>
                                <w:t>Recipients that fund a single provider with more than one grant, such as RWHAP Parts C and D grants or RWHAP Part and EHE awards, must accept the Provider Report through both grants before it will advance to “Submitted” status.</w:t>
                              </w:r>
                            </w:p>
                          </w:txbxContent>
                        </wps:txbx>
                        <wps:bodyPr rot="0" vert="horz" wrap="square" lIns="0" tIns="0" rIns="0" bIns="0" anchor="ctr" anchorCtr="0" upright="1">
                          <a:noAutofit/>
                        </wps:bodyPr>
                      </wps:wsp>
                      <wps:wsp>
                        <wps:cNvPr id="1473319098"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99"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79DA813" id="_x0000_s1183" style="position:absolute;left:0;text-align:left;margin-left:0;margin-top:92.75pt;width:403.9pt;height:66.45pt;z-index:251722240;mso-wrap-distance-bottom:7.2pt;mso-position-horizontal:left;mso-position-horizontal-relative:margin;mso-position-vertical-relative:text;mso-width-relative:margin;mso-height-relative:margin" coordorigin="492,1867" coordsize="8078,1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">
                <v:shape id="Text Box 394" o:spid="_x0000_s1184" type="#_x0000_t202" style="position:absolute;left:1080;top:1877;width:7490;height:13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" filled="f" strokecolor="#c4702f" strokeweight="1pt">
                  <v:textbox inset="0,0,0,0">
                    <w:txbxContent>
                      <w:p w14:paraId="1530658A" w14:textId="0FA70D6A" w:rsidR="000E076D" w:rsidRPr="00750EC6" w:rsidRDefault="000E076D" w:rsidP="00A72F16">
                        <w:pPr>
                          <w:pStyle w:val="NoteCallOut"/>
                        </w:pPr>
                        <w:r>
                          <w:t>Recipients that fund a single provider with more than one grant, such as RWHAP Parts C and D grants or RWHAP Part and EHE awards, must accept the Provider Report through both grants before it will advance to “Submitted” status.</w:t>
                        </w:r>
                      </w:p>
                    </w:txbxContent>
                  </v:textbox>
                </v:shape>
                <v:rect id="Rectangle 393" o:spid="_x0000_s1185"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" fillcolor="#c4702f" stroked="f"/>
                <v:shape id="AutoShape 392" o:spid="_x0000_s1186"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450617" w:rsidRPr="00D633E3">
        <w:t xml:space="preserve">Your RSR Recipient Report will not advance to “Submitted” status until you have </w:t>
      </w:r>
      <w:r w:rsidR="00450617" w:rsidRPr="00FC2228">
        <w:t xml:space="preserve">accepted </w:t>
      </w:r>
      <w:r w:rsidR="00FC2228">
        <w:t>all</w:t>
      </w:r>
      <w:r w:rsidR="00450617" w:rsidRPr="00A30136">
        <w:t xml:space="preserve"> </w:t>
      </w:r>
      <w:r w:rsidR="00450617" w:rsidRPr="00D633E3">
        <w:t>of your providers’ reports</w:t>
      </w:r>
      <w:r w:rsidR="00450617" w:rsidRPr="00DD3D92">
        <w:t>.</w:t>
      </w:r>
      <w:r w:rsidR="00450617" w:rsidRPr="00870870">
        <w:t xml:space="preserve"> </w:t>
      </w:r>
      <w:r w:rsidR="00450617" w:rsidRPr="00DD3D92">
        <w:rPr>
          <w:rStyle w:val="Newtext"/>
        </w:rPr>
        <w:t xml:space="preserve">If you are unsure which recipients and/or grants need to accept your providers’ reports, </w:t>
      </w:r>
      <w:r w:rsidR="00C90340">
        <w:rPr>
          <w:rStyle w:val="Newtext"/>
        </w:rPr>
        <w:t xml:space="preserve">you can view the “Action History” of the Provider Report to see </w:t>
      </w:r>
      <w:r>
        <w:rPr>
          <w:rStyle w:val="Newtext"/>
        </w:rPr>
        <w:t>the recipients and grants that have accepted the report and how many recipients still must accept the report. But if you are still unsure, please reach out to Ryan White Data Support for assistance.</w:t>
      </w:r>
    </w:p>
    <w:p w14:paraId="19D54EB1" w14:textId="77777777" w:rsidR="00450617" w:rsidRDefault="00450617" w:rsidP="00450617">
      <w:r>
        <w:rPr>
          <w:noProof/>
        </w:rPr>
        <w:lastRenderedPageBreak/>
        <mc:AlternateContent>
          <mc:Choice Requires="wpg">
            <w:drawing>
              <wp:inline distT="0" distB="0" distL="0" distR="0" wp14:anchorId="4B2B4CE3" wp14:editId="39926EC1">
                <wp:extent cx="5130800" cy="833755"/>
                <wp:effectExtent l="0" t="0" r="12700" b="23495"/>
                <wp:docPr id="2132409311"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0800" cy="833755"/>
                          <a:chOff x="502" y="8211"/>
                          <a:chExt cx="8080" cy="1313"/>
                        </a:xfrm>
                      </wpg:grpSpPr>
                      <wps:wsp>
                        <wps:cNvPr id="1473319045"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3319048"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3319050"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3319051" name="Text Box 426"/>
                        <wps:cNvSpPr txBox="1">
                          <a:spLocks noChangeArrowheads="1"/>
                        </wps:cNvSpPr>
                        <wps:spPr bwMode="auto">
                          <a:xfrm>
                            <a:off x="1090" y="8211"/>
                            <a:ext cx="7492" cy="1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5618EB" w14:textId="7721B949" w:rsidR="000E076D" w:rsidRPr="00A92295" w:rsidRDefault="000E076D" w:rsidP="00870870">
                              <w:pPr>
                                <w:pStyle w:val="NoteCallOut"/>
                              </w:pPr>
                              <w:r>
                                <w:t>If</w:t>
                              </w:r>
                              <w:r w:rsidRPr="00C7227E">
                                <w:t xml:space="preserve"> </w:t>
                              </w:r>
                              <w:r>
                                <w:t>you</w:t>
                              </w:r>
                              <w:r w:rsidRPr="00C7227E">
                                <w:t xml:space="preserve"> </w:t>
                              </w:r>
                              <w:r>
                                <w:t>need</w:t>
                              </w:r>
                              <w:r w:rsidRPr="00C7227E">
                                <w:t xml:space="preserve"> </w:t>
                              </w:r>
                              <w:r>
                                <w:t>help</w:t>
                              </w:r>
                              <w:r w:rsidRPr="00C7227E">
                                <w:t xml:space="preserve"> </w:t>
                              </w:r>
                              <w:r>
                                <w:t>reviewing</w:t>
                              </w:r>
                              <w:r w:rsidRPr="00C7227E">
                                <w:t xml:space="preserve"> </w:t>
                              </w:r>
                              <w:r>
                                <w:t>your</w:t>
                              </w:r>
                              <w:r w:rsidRPr="00C7227E">
                                <w:t xml:space="preserve"> </w:t>
                              </w:r>
                              <w:r>
                                <w:t>providers’</w:t>
                              </w:r>
                              <w:r w:rsidRPr="00C7227E">
                                <w:t xml:space="preserve"> </w:t>
                              </w:r>
                              <w:r>
                                <w:t>reports or are unsure which reports you need to accept,</w:t>
                              </w:r>
                              <w:r w:rsidRPr="00C7227E">
                                <w:t xml:space="preserve"> </w:t>
                              </w:r>
                              <w:r>
                                <w:t xml:space="preserve">contact Ryan White Data Support at 1-888-640-9356 or via email at </w:t>
                              </w:r>
                              <w:hyperlink r:id="rId122" w:history="1">
                                <w:r w:rsidRPr="006B7CB7">
                                  <w:rPr>
                                    <w:rStyle w:val="Hyperlink"/>
                                  </w:rPr>
                                  <w:t>RyanWhiteDataSupport@wrma.com</w:t>
                                </w:r>
                              </w:hyperlink>
                              <w:r>
                                <w:t xml:space="preserve">.   </w:t>
                              </w:r>
                              <w:r w:rsidRPr="00C7227E">
                                <w:t xml:space="preserve"> </w:t>
                              </w:r>
                            </w:p>
                          </w:txbxContent>
                        </wps:txbx>
                        <wps:bodyPr rot="0" vert="horz" wrap="square" lIns="0" tIns="0" rIns="0" bIns="0" anchor="ctr" anchorCtr="0" upright="1">
                          <a:noAutofit/>
                        </wps:bodyPr>
                      </wps:wsp>
                    </wpg:wgp>
                  </a:graphicData>
                </a:graphic>
              </wp:inline>
            </w:drawing>
          </mc:Choice>
          <mc:Fallback>
            <w:pict>
              <v:group w14:anchorId="4B2B4CE3" id="_x0000_s1187" style="width:404pt;height:65.65pt;mso-position-horizontal-relative:char;mso-position-vertical-relative:line" coordorigin="502,8211" coordsize="8080,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">
                <v:rect id="Rectangle 423" o:spid="_x0000_s1188"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" filled="f" strokecolor="#997900" strokeweight="1pt"/>
                <v:rect id="Rectangle 424" o:spid="_x0000_s1189"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" fillcolor="#997900" stroked="f"/>
                <v:shape id="AutoShape 425" o:spid="_x0000_s1190"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191" type="#_x0000_t202" style="position:absolute;left:1090;top:8211;width:7492;height:1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" filled="f" stroked="f">
                  <v:textbox inset="0,0,0,0">
                    <w:txbxContent>
                      <w:p w14:paraId="785618EB" w14:textId="7721B949" w:rsidR="000E076D" w:rsidRPr="00A92295" w:rsidRDefault="000E076D" w:rsidP="00870870">
                        <w:pPr>
                          <w:pStyle w:val="NoteCallOut"/>
                        </w:pPr>
                        <w:r>
                          <w:t>If</w:t>
                        </w:r>
                        <w:r w:rsidRPr="00C7227E">
                          <w:t xml:space="preserve"> </w:t>
                        </w:r>
                        <w:r>
                          <w:t>you</w:t>
                        </w:r>
                        <w:r w:rsidRPr="00C7227E">
                          <w:t xml:space="preserve"> </w:t>
                        </w:r>
                        <w:r>
                          <w:t>need</w:t>
                        </w:r>
                        <w:r w:rsidRPr="00C7227E">
                          <w:t xml:space="preserve"> </w:t>
                        </w:r>
                        <w:r>
                          <w:t>help</w:t>
                        </w:r>
                        <w:r w:rsidRPr="00C7227E">
                          <w:t xml:space="preserve"> </w:t>
                        </w:r>
                        <w:r>
                          <w:t>reviewing</w:t>
                        </w:r>
                        <w:r w:rsidRPr="00C7227E">
                          <w:t xml:space="preserve"> </w:t>
                        </w:r>
                        <w:r>
                          <w:t>your</w:t>
                        </w:r>
                        <w:r w:rsidRPr="00C7227E">
                          <w:t xml:space="preserve"> </w:t>
                        </w:r>
                        <w:r>
                          <w:t>providers’</w:t>
                        </w:r>
                        <w:r w:rsidRPr="00C7227E">
                          <w:t xml:space="preserve"> </w:t>
                        </w:r>
                        <w:r>
                          <w:t>reports or are unsure which reports you need to accept,</w:t>
                        </w:r>
                        <w:r w:rsidRPr="00C7227E">
                          <w:t xml:space="preserve"> </w:t>
                        </w:r>
                        <w:r>
                          <w:t xml:space="preserve">contact Ryan White Data Support at 1-888-640-9356 or via email at </w:t>
                        </w:r>
                        <w:hyperlink r:id="rId123" w:history="1">
                          <w:r w:rsidRPr="006B7CB7">
                            <w:rPr>
                              <w:rStyle w:val="Hyperlink"/>
                            </w:rPr>
                            <w:t>RyanWhiteDataSupport@wrma.com</w:t>
                          </w:r>
                        </w:hyperlink>
                        <w:r>
                          <w:t xml:space="preserve">.   </w:t>
                        </w:r>
                        <w:r w:rsidRPr="00C7227E">
                          <w:t xml:space="preserve"> </w:t>
                        </w:r>
                      </w:p>
                    </w:txbxContent>
                  </v:textbox>
                </v:shape>
                <w10:anchorlock/>
              </v:group>
            </w:pict>
          </mc:Fallback>
        </mc:AlternateContent>
      </w:r>
    </w:p>
    <w:p w14:paraId="2738AAE7" w14:textId="77E5ACC8" w:rsidR="00450617" w:rsidRPr="00242BE7" w:rsidRDefault="00EF5AE7" w:rsidP="00EF5AE7">
      <w:pPr>
        <w:pStyle w:val="figuretitles"/>
      </w:pPr>
      <w:r>
        <w:t>Figure 4</w:t>
      </w:r>
      <w:r w:rsidR="00A37C0C">
        <w:t>0</w:t>
      </w:r>
      <w:r>
        <w:t>. RSR Provider Report: Screenshot of the Navigation Panel Provider Report Actions</w:t>
      </w:r>
    </w:p>
    <w:p w14:paraId="44012826" w14:textId="575B3286" w:rsidR="00450617" w:rsidRPr="00903623" w:rsidRDefault="000C7C06" w:rsidP="00450617">
      <w:r>
        <w:rPr>
          <w:noProof/>
        </w:rPr>
        <w:drawing>
          <wp:inline distT="0" distB="0" distL="0" distR="0" wp14:anchorId="60AE2016" wp14:editId="2E788B8E">
            <wp:extent cx="1590897" cy="1981477"/>
            <wp:effectExtent l="19050" t="19050" r="28575" b="19050"/>
            <wp:docPr id="1473319058" name="Picture 14733190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19058" name="Picture 1473319058" descr="Graphical user interface, text, application&#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590897" cy="1981477"/>
                    </a:xfrm>
                    <a:prstGeom prst="rect">
                      <a:avLst/>
                    </a:prstGeom>
                    <a:ln>
                      <a:solidFill>
                        <a:schemeClr val="bg2"/>
                      </a:solidFill>
                    </a:ln>
                  </pic:spPr>
                </pic:pic>
              </a:graphicData>
            </a:graphic>
          </wp:inline>
        </w:drawing>
      </w:r>
    </w:p>
    <w:p w14:paraId="5E27577D" w14:textId="683C01DD" w:rsidR="00A12E1E" w:rsidRPr="00250156" w:rsidRDefault="000A2604" w:rsidP="00250156">
      <w:pPr>
        <w:pStyle w:val="Heading2"/>
      </w:pPr>
      <w:bookmarkStart w:id="66" w:name="_Toc120870536"/>
      <w:r w:rsidRPr="00250156">
        <w:t>Frequently Asked Questions About the RSR Provider Report</w:t>
      </w:r>
      <w:bookmarkEnd w:id="66"/>
    </w:p>
    <w:p w14:paraId="33A2D2BF" w14:textId="687A298A" w:rsidR="006A7434" w:rsidRDefault="006A7434" w:rsidP="006A7434">
      <w:pPr>
        <w:pStyle w:val="Question"/>
      </w:pPr>
    </w:p>
    <w:p w14:paraId="5719FC4F" w14:textId="60468D05" w:rsidR="00A12E1E" w:rsidRPr="00803387" w:rsidRDefault="00452827" w:rsidP="00203D99">
      <w:pPr>
        <w:pStyle w:val="Question"/>
      </w:pPr>
      <w:r w:rsidRPr="00C51AEB">
        <mc:AlternateContent>
          <mc:Choice Requires="wpg">
            <w:drawing>
              <wp:anchor distT="0" distB="0" distL="114300" distR="114300" simplePos="0" relativeHeight="251574784" behindDoc="0" locked="0" layoutInCell="1" allowOverlap="1" wp14:anchorId="6C9FBDEA" wp14:editId="390D3F9B">
                <wp:simplePos x="0" y="0"/>
                <wp:positionH relativeFrom="margin">
                  <wp:align>left</wp:align>
                </wp:positionH>
                <wp:positionV relativeFrom="paragraph">
                  <wp:posOffset>1905</wp:posOffset>
                </wp:positionV>
                <wp:extent cx="733425" cy="733425"/>
                <wp:effectExtent l="0" t="0" r="0" b="9525"/>
                <wp:wrapSquare wrapText="bothSides"/>
                <wp:docPr id="2132408440"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8441"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8442"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63FB92" id="Group 334" o:spid="_x0000_s1026" style="position:absolute;margin-left:0;margin-top:.15pt;width:57.75pt;height:57.75pt;z-index:251574784;mso-position-horizontal:left;mso-position-horizontal-relative:margin"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margin"/>
              </v:group>
            </w:pict>
          </mc:Fallback>
        </mc:AlternateContent>
      </w:r>
      <w:r w:rsidR="00A12E1E" w:rsidRPr="00803387">
        <w:t>Do providers that receive funding from multiple RWHAP Parts complete multiple Provider Reports?</w:t>
      </w:r>
    </w:p>
    <w:p w14:paraId="1AF13FD6" w14:textId="28BFC443" w:rsidR="00A12E1E" w:rsidRPr="00803387" w:rsidRDefault="00A12E1E" w:rsidP="00203D99">
      <w:pPr>
        <w:pStyle w:val="QAnswer"/>
      </w:pPr>
      <w:r w:rsidRPr="00803387">
        <w:t xml:space="preserve">No, each </w:t>
      </w:r>
      <w:r w:rsidR="00BD7299">
        <w:t>agency</w:t>
      </w:r>
      <w:r w:rsidR="00BD7299" w:rsidRPr="00803387">
        <w:t xml:space="preserve"> </w:t>
      </w:r>
      <w:r w:rsidRPr="00803387">
        <w:t xml:space="preserve">will submit only one Provider Report including data </w:t>
      </w:r>
      <w:r w:rsidR="00F31DF7">
        <w:t>for</w:t>
      </w:r>
      <w:r w:rsidR="00F31DF7" w:rsidRPr="00803387">
        <w:t xml:space="preserve"> </w:t>
      </w:r>
      <w:r w:rsidRPr="00803387">
        <w:t xml:space="preserve">all </w:t>
      </w:r>
      <w:r w:rsidR="00BD7299">
        <w:t>RWHAP</w:t>
      </w:r>
      <w:r w:rsidR="00F31DF7">
        <w:t>, RWHAP-related, and EHE Initiative funding sources.</w:t>
      </w:r>
    </w:p>
    <w:p w14:paraId="67FF2A6A" w14:textId="24449565" w:rsidR="00A12E1E" w:rsidRPr="00803387" w:rsidRDefault="00A12E1E" w:rsidP="00203D99">
      <w:pPr>
        <w:pStyle w:val="Question"/>
      </w:pPr>
      <w:r w:rsidRPr="00803387">
        <w:t>Are providers</w:t>
      </w:r>
      <w:r w:rsidR="0078487C">
        <w:t xml:space="preserve"> that</w:t>
      </w:r>
      <w:r w:rsidRPr="00803387">
        <w:t xml:space="preserve"> </w:t>
      </w:r>
      <w:r w:rsidR="00EF5AE7">
        <w:t>the recipient</w:t>
      </w:r>
      <w:r w:rsidRPr="00803387">
        <w:t xml:space="preserve"> do</w:t>
      </w:r>
      <w:r w:rsidR="00EF5AE7">
        <w:t>es</w:t>
      </w:r>
      <w:r w:rsidRPr="00803387">
        <w:t xml:space="preserve"> not have </w:t>
      </w:r>
      <w:r w:rsidR="00EF5AE7">
        <w:t xml:space="preserve">a </w:t>
      </w:r>
      <w:r w:rsidRPr="00803387">
        <w:t>formal contract with required to submit data?</w:t>
      </w:r>
    </w:p>
    <w:p w14:paraId="430B0338" w14:textId="5FD91388" w:rsidR="00A12E1E" w:rsidRPr="00803387" w:rsidRDefault="00A12E1E" w:rsidP="00203D99">
      <w:pPr>
        <w:pStyle w:val="QAnswer"/>
      </w:pPr>
      <w:r w:rsidRPr="00803387">
        <w:t xml:space="preserve">For the purpose of the RSR, “contracts” include formal contracts, memoranda of understanding, or other agreements. Data must be reported for all providers that delivered </w:t>
      </w:r>
      <w:r w:rsidR="007A5047">
        <w:t xml:space="preserve">funded </w:t>
      </w:r>
      <w:r w:rsidRPr="00803387">
        <w:t>services.</w:t>
      </w:r>
    </w:p>
    <w:p w14:paraId="1885D8A6" w14:textId="22BD4AD4" w:rsidR="00A12E1E" w:rsidRPr="00803387" w:rsidRDefault="00A12E1E" w:rsidP="00203D99">
      <w:pPr>
        <w:pStyle w:val="Question"/>
      </w:pPr>
      <w:r w:rsidRPr="00803387">
        <w:t>Do providers need to submit a Provider Report and client-level data if they do not serve any clients, submit only vouchers, only serve clients on a fee-for-service basis, or receive a small amount of funding from my grant?</w:t>
      </w:r>
    </w:p>
    <w:p w14:paraId="61D51884" w14:textId="757821E3" w:rsidR="00A12E1E" w:rsidRPr="00803387" w:rsidRDefault="00A12E1E" w:rsidP="00203D99">
      <w:pPr>
        <w:pStyle w:val="QAnswer"/>
      </w:pPr>
      <w:r w:rsidRPr="00803387">
        <w:t xml:space="preserve">Each provider listed on your contract list will be required to complete an RSR Provider Report unless all of its </w:t>
      </w:r>
      <w:r w:rsidR="005517C1">
        <w:t>recipients</w:t>
      </w:r>
      <w:r w:rsidRPr="00803387">
        <w:t xml:space="preserve"> have marked it as exempt. Data are still required of all providers that delivered </w:t>
      </w:r>
      <w:r w:rsidR="005517C1">
        <w:t>funded</w:t>
      </w:r>
      <w:r w:rsidR="005517C1" w:rsidRPr="00803387">
        <w:t xml:space="preserve"> </w:t>
      </w:r>
      <w:r w:rsidRPr="00803387">
        <w:t xml:space="preserve">services. Please refer to </w:t>
      </w:r>
      <w:hyperlink w:anchor="_Provider_Exemptions_1" w:history="1">
        <w:r w:rsidR="005517C1" w:rsidRPr="005517C1">
          <w:rPr>
            <w:rStyle w:val="Hyperlink"/>
          </w:rPr>
          <w:t>Provider Exemptions</w:t>
        </w:r>
      </w:hyperlink>
      <w:r w:rsidRPr="00803387">
        <w:t xml:space="preserve"> to review how to report for an exempted provider</w:t>
      </w:r>
      <w:r w:rsidR="005517C1">
        <w:t xml:space="preserve"> or if an exemption is appropriate.</w:t>
      </w:r>
    </w:p>
    <w:p w14:paraId="5CC7C651" w14:textId="52EC674E" w:rsidR="00A12E1E" w:rsidRPr="00803387" w:rsidRDefault="00A12E1E" w:rsidP="00203D99">
      <w:pPr>
        <w:pStyle w:val="Question"/>
      </w:pPr>
      <w:r w:rsidRPr="00803387">
        <w:t>Do second-level providers have to submit Provider Reports?</w:t>
      </w:r>
    </w:p>
    <w:p w14:paraId="770FF8F9" w14:textId="7D853144" w:rsidR="00A12E1E" w:rsidRPr="00803387" w:rsidRDefault="00A12E1E" w:rsidP="00203D99">
      <w:pPr>
        <w:pStyle w:val="QAnswer"/>
      </w:pPr>
      <w:r w:rsidRPr="00803387">
        <w:lastRenderedPageBreak/>
        <w:t xml:space="preserve">Yes, both </w:t>
      </w:r>
      <w:r w:rsidRPr="001C0766">
        <w:t xml:space="preserve">subrecipients </w:t>
      </w:r>
      <w:r w:rsidRPr="00803387">
        <w:t>and second-level providers need to complete Provider Reports</w:t>
      </w:r>
      <w:r w:rsidR="00931C5F">
        <w:t xml:space="preserve"> and provide client-level data (if they delivered direct-client services)</w:t>
      </w:r>
      <w:r w:rsidRPr="00803387">
        <w:t xml:space="preserve">. </w:t>
      </w:r>
    </w:p>
    <w:p w14:paraId="42172B55" w14:textId="5243EF54" w:rsidR="00A12E1E" w:rsidRPr="00803387" w:rsidRDefault="00A12E1E" w:rsidP="00203D99">
      <w:pPr>
        <w:pStyle w:val="Question"/>
      </w:pPr>
      <w:r w:rsidRPr="00803387">
        <w:t>I have a lot of providers and have set an early submission deadline so I have time to review their submissions. But one of my providers is multiply funded, and the other recipient told my provider that it does not need to submit its data until HRSA HAB’s recommended submission deadline. I really need my provider to submit its data early. What do I do?</w:t>
      </w:r>
    </w:p>
    <w:p w14:paraId="0DE628E9" w14:textId="3617006E" w:rsidR="00A12E1E" w:rsidRDefault="00A12E1E" w:rsidP="00203D99">
      <w:pPr>
        <w:pStyle w:val="QAnswer"/>
      </w:pPr>
      <w:r w:rsidRPr="00803387">
        <w:t xml:space="preserve">Contact your provider’s other </w:t>
      </w:r>
      <w:r w:rsidR="000D1B6F">
        <w:t>recipient</w:t>
      </w:r>
      <w:r w:rsidRPr="00803387">
        <w:t xml:space="preserve">(s), preferably before the report submission period begins, to coordinate your deadlines. Taking the time upfront to agree on the submission deadlines that all the provider’s </w:t>
      </w:r>
      <w:r w:rsidR="000D1B6F">
        <w:t>recipients</w:t>
      </w:r>
      <w:r w:rsidRPr="00803387">
        <w:t xml:space="preserve"> will enforce will help ensure a smooth submission process. If your provider is also a recipient, be sure to negotiate an early submission deadline that is agreeable to both of you. Project officers can be helpful in these decisions and can suggest due dates for </w:t>
      </w:r>
      <w:r w:rsidR="000D1B6F">
        <w:t>reports</w:t>
      </w:r>
      <w:r w:rsidRPr="00803387">
        <w:t>.</w:t>
      </w:r>
    </w:p>
    <w:p w14:paraId="05FCA762" w14:textId="63F36C89" w:rsidR="00C810DF" w:rsidRPr="00870870" w:rsidRDefault="00C810DF" w:rsidP="00C810DF">
      <w:pPr>
        <w:pStyle w:val="Question"/>
        <w:rPr>
          <w:rStyle w:val="Newtext"/>
        </w:rPr>
      </w:pPr>
      <w:r w:rsidRPr="00870870">
        <w:rPr>
          <w:rStyle w:val="Newtext"/>
        </w:rPr>
        <w:t xml:space="preserve">How do I update my General Information section of the Provider Report? </w:t>
      </w:r>
      <w:r w:rsidR="00F65162" w:rsidRPr="00870870">
        <w:rPr>
          <w:rStyle w:val="Newtext"/>
        </w:rPr>
        <w:t>Whenever I make a change and synchronize, my changes are deleted from the report?</w:t>
      </w:r>
    </w:p>
    <w:p w14:paraId="45E4C034" w14:textId="6CAF3B0C" w:rsidR="00F65162" w:rsidRPr="00870870" w:rsidRDefault="00F65162" w:rsidP="00CC3842">
      <w:pPr>
        <w:pStyle w:val="QAnswer"/>
        <w:rPr>
          <w:rStyle w:val="Newtext"/>
        </w:rPr>
      </w:pPr>
      <w:r w:rsidRPr="00870870">
        <w:rPr>
          <w:rStyle w:val="Newtext"/>
        </w:rPr>
        <w:t>Providers that use the Service Provider login portal (i.e., providers who</w:t>
      </w:r>
      <w:r w:rsidR="00FD3C26" w:rsidRPr="00870870">
        <w:rPr>
          <w:rStyle w:val="Newtext"/>
        </w:rPr>
        <w:t xml:space="preserve"> are</w:t>
      </w:r>
      <w:r w:rsidRPr="00870870">
        <w:rPr>
          <w:rStyle w:val="Newtext"/>
        </w:rPr>
        <w:t xml:space="preserve"> not also a direct grant recipient) should update these details in their Provider Profile, accessible thr</w:t>
      </w:r>
      <w:r w:rsidR="00121B9E" w:rsidRPr="00870870">
        <w:rPr>
          <w:rStyle w:val="Newtext"/>
        </w:rPr>
        <w:t xml:space="preserve">ough the Organization Home page (see </w:t>
      </w:r>
      <w:hyperlink w:anchor="_General_Information" w:history="1">
        <w:r w:rsidR="00121B9E" w:rsidRPr="00870870">
          <w:rPr>
            <w:rStyle w:val="Hyperlink"/>
            <w:shd w:val="clear" w:color="auto" w:fill="E3E4E5" w:themeFill="background2" w:themeFillTint="99"/>
          </w:rPr>
          <w:t>General Information</w:t>
        </w:r>
      </w:hyperlink>
      <w:r w:rsidR="00121B9E" w:rsidRPr="00870870">
        <w:rPr>
          <w:rStyle w:val="Newtext"/>
        </w:rPr>
        <w:t xml:space="preserve"> for further instructions)</w:t>
      </w:r>
      <w:r w:rsidR="00DD50E1" w:rsidRPr="00870870">
        <w:rPr>
          <w:rStyle w:val="Newtext"/>
        </w:rPr>
        <w:t xml:space="preserve">. </w:t>
      </w:r>
      <w:r w:rsidR="009219B7" w:rsidRPr="00870870">
        <w:rPr>
          <w:rStyle w:val="Newtext"/>
        </w:rPr>
        <w:t xml:space="preserve">For </w:t>
      </w:r>
      <w:r w:rsidR="008D6A1F" w:rsidRPr="00870870">
        <w:rPr>
          <w:rStyle w:val="Newtext"/>
        </w:rPr>
        <w:t xml:space="preserve">recipients </w:t>
      </w:r>
      <w:r w:rsidR="009219B7" w:rsidRPr="00870870">
        <w:rPr>
          <w:rStyle w:val="Newtext"/>
        </w:rPr>
        <w:t xml:space="preserve">completing their own </w:t>
      </w:r>
      <w:r w:rsidR="008D6A1F" w:rsidRPr="00870870">
        <w:rPr>
          <w:rStyle w:val="Newtext"/>
        </w:rPr>
        <w:t>report or the report of one of their providers</w:t>
      </w:r>
      <w:r w:rsidR="000A3DFB" w:rsidRPr="00870870">
        <w:rPr>
          <w:rStyle w:val="Newtext"/>
        </w:rPr>
        <w:t xml:space="preserve"> that need to make changes to the Organization Details, </w:t>
      </w:r>
      <w:r w:rsidR="00805425" w:rsidRPr="00870870">
        <w:rPr>
          <w:rStyle w:val="Newtext"/>
        </w:rPr>
        <w:t>Organization Contacts, or Provider Profile Information</w:t>
      </w:r>
      <w:r w:rsidR="008D6A1F" w:rsidRPr="00870870">
        <w:rPr>
          <w:rStyle w:val="Newtext"/>
        </w:rPr>
        <w:t xml:space="preserve">, please contact Ryan White Data Support </w:t>
      </w:r>
      <w:r w:rsidR="00561178" w:rsidRPr="00870870">
        <w:rPr>
          <w:rStyle w:val="Newtext"/>
        </w:rPr>
        <w:t>at 1-888-640</w:t>
      </w:r>
      <w:r w:rsidR="00805425" w:rsidRPr="00870870">
        <w:rPr>
          <w:rStyle w:val="Newtext"/>
        </w:rPr>
        <w:t>-9356 or via email at</w:t>
      </w:r>
      <w:r w:rsidR="0061257E">
        <w:rPr>
          <w:rStyle w:val="Newtext"/>
        </w:rPr>
        <w:t xml:space="preserve"> </w:t>
      </w:r>
      <w:hyperlink r:id="rId125" w:history="1">
        <w:r w:rsidR="0061257E" w:rsidRPr="00816151">
          <w:rPr>
            <w:rStyle w:val="Hyperlink"/>
            <w:shd w:val="clear" w:color="auto" w:fill="E3E4E5" w:themeFill="background2" w:themeFillTint="99"/>
          </w:rPr>
          <w:t>RyanWhiteDataSupport@wrma.com</w:t>
        </w:r>
      </w:hyperlink>
      <w:r w:rsidR="0061257E">
        <w:rPr>
          <w:rStyle w:val="Newtext"/>
        </w:rPr>
        <w:t>.</w:t>
      </w:r>
    </w:p>
    <w:p w14:paraId="0656B79C" w14:textId="4D5102BC" w:rsidR="00A12E1E" w:rsidRPr="00130DDF" w:rsidRDefault="00A12E1E" w:rsidP="00203D99">
      <w:pPr>
        <w:pStyle w:val="Question"/>
      </w:pPr>
      <w:r w:rsidRPr="00130DDF">
        <w:t>When completing the opioid-use treatment questions in the Provider Report, should we count providers covered under a subcontract?</w:t>
      </w:r>
    </w:p>
    <w:p w14:paraId="47CE8A6D" w14:textId="77777777" w:rsidR="00A12E1E" w:rsidRPr="00130DDF" w:rsidRDefault="00A12E1E" w:rsidP="00203D99">
      <w:pPr>
        <w:pStyle w:val="QAnswer"/>
      </w:pPr>
      <w:r w:rsidRPr="00130DDF">
        <w:t>Yes, include subcontract providers.</w:t>
      </w:r>
    </w:p>
    <w:p w14:paraId="1EB7F09A" w14:textId="37E2BDAA" w:rsidR="00A12E1E" w:rsidRPr="00130DDF" w:rsidRDefault="00A12E1E" w:rsidP="00203D99">
      <w:pPr>
        <w:pStyle w:val="Question"/>
      </w:pPr>
      <w:r w:rsidRPr="00130DDF">
        <w:t>If our agency has a separate non-RWHAP-funded program that provides MAT for opioid use, do we need to report on these clients?</w:t>
      </w:r>
    </w:p>
    <w:p w14:paraId="1195FA92" w14:textId="0290E9D2" w:rsidR="00A12E1E" w:rsidRPr="00130DDF" w:rsidRDefault="00A12E1E" w:rsidP="00203D99">
      <w:pPr>
        <w:pStyle w:val="QAnswer"/>
      </w:pPr>
      <w:r w:rsidRPr="00130DDF">
        <w:t>No, only report all eligible clients who were treated with MAT during the reporting period in the unit or subunit of the organization funded to provide RWHAP services.</w:t>
      </w:r>
    </w:p>
    <w:p w14:paraId="295FEC15" w14:textId="0C66CB99" w:rsidR="00A12E1E" w:rsidRPr="00130DDF" w:rsidRDefault="00A12E1E" w:rsidP="00203D99">
      <w:pPr>
        <w:pStyle w:val="Question"/>
      </w:pPr>
      <w:r w:rsidRPr="00130DDF">
        <w:t xml:space="preserve">For the opioid-use treatment questions about how many clients were treated with MAT during the reporting period, should we include the eligible patients who received </w:t>
      </w:r>
      <w:r w:rsidR="008F340F">
        <w:t xml:space="preserve">or were prescribed </w:t>
      </w:r>
      <w:r w:rsidRPr="00130DDF">
        <w:t>MAT at an outside organization?</w:t>
      </w:r>
    </w:p>
    <w:p w14:paraId="5FF09939" w14:textId="57F0B74D" w:rsidR="00A12E1E" w:rsidRDefault="00A12E1E" w:rsidP="00203D99">
      <w:pPr>
        <w:pStyle w:val="QAnswer"/>
      </w:pPr>
      <w:r w:rsidRPr="00130DDF">
        <w:t>No, only report eligible clients who were treated with MAT during the reporting period in the unit or subunit of the organization funded to provide RWHAP services.</w:t>
      </w:r>
    </w:p>
    <w:p w14:paraId="3CB69ADF" w14:textId="77777777" w:rsidR="003D2BA1" w:rsidRPr="00803387" w:rsidRDefault="003D2BA1" w:rsidP="003D2BA1">
      <w:pPr>
        <w:pStyle w:val="Question"/>
      </w:pPr>
      <w:r w:rsidRPr="00803387">
        <w:t>How do I report a service that I delivered that does not appear in my Provider Report?</w:t>
      </w:r>
    </w:p>
    <w:p w14:paraId="44604191" w14:textId="77777777" w:rsidR="003D2BA1" w:rsidRDefault="003D2BA1" w:rsidP="003D2BA1">
      <w:pPr>
        <w:pStyle w:val="QAnswer"/>
      </w:pPr>
      <w:r>
        <w:lastRenderedPageBreak/>
        <w:t xml:space="preserve">If you receive RWHAP, RWHAP-related, or EHE Initiative funding </w:t>
      </w:r>
      <w:r w:rsidRPr="005F40FC">
        <w:rPr>
          <w:u w:val="single"/>
        </w:rPr>
        <w:t>from a recipient</w:t>
      </w:r>
      <w:r>
        <w:t xml:space="preserve"> to deliver a service that is not populated in your Provider Report, contact your recipient to add the service to their Recipient Report. If a service that was funded </w:t>
      </w:r>
      <w:r w:rsidRPr="005F40FC">
        <w:rPr>
          <w:u w:val="single"/>
        </w:rPr>
        <w:t>using your own</w:t>
      </w:r>
      <w:r>
        <w:t xml:space="preserve"> RWHAP-related funding is missing, click the corresponding checkbox in the Additional Services table in the Service Information section of your Provider Report to add the service. If you did not receive RWHAP, RWHAP-related, or EHE Initiative funding to deliver the service, do not mark it in your Provider Report.</w:t>
      </w:r>
    </w:p>
    <w:p w14:paraId="11F492E9" w14:textId="77777777" w:rsidR="00FB09DC" w:rsidRPr="00247770" w:rsidRDefault="00FB09DC" w:rsidP="00FB09DC">
      <w:pPr>
        <w:pStyle w:val="Question"/>
        <w:rPr>
          <w:rStyle w:val="Newtext"/>
        </w:rPr>
      </w:pPr>
      <w:r w:rsidRPr="00247770">
        <w:rPr>
          <w:rStyle w:val="Newtext"/>
        </w:rPr>
        <w:t>My agency is receiving a validation message in our validation results saying that services were delivered but not uploaded. We selected the service category in the Additional Services table of the Service Information since we deliver the service, just not with any RWHAP funding source. How do we remove this validation?</w:t>
      </w:r>
    </w:p>
    <w:p w14:paraId="6EB4A831" w14:textId="77777777" w:rsidR="00FB09DC" w:rsidRPr="00247770" w:rsidRDefault="00FB09DC" w:rsidP="00FB09DC">
      <w:pPr>
        <w:pStyle w:val="QAnswer"/>
        <w:rPr>
          <w:rStyle w:val="Newtext"/>
        </w:rPr>
      </w:pPr>
      <w:r w:rsidRPr="00247770">
        <w:rPr>
          <w:rStyle w:val="Newtext"/>
        </w:rPr>
        <w:t>The Additional Services table in the Service Information is only for services that the provider uses their own RWHAP-related funding (including program income and pharmaceutical rebates) to provide. Services not provided with any RWHAP, RWHAP-related, or EHE Initiative funding should not be selected in this table. Remove the selection that was made in the Additional Services table and revalidate your report to resolve the validation message.</w:t>
      </w:r>
    </w:p>
    <w:p w14:paraId="6FF3D060" w14:textId="4B54A32E" w:rsidR="00A12E1E" w:rsidRPr="00130DDF" w:rsidRDefault="00A12E1E" w:rsidP="00203D99">
      <w:pPr>
        <w:pStyle w:val="Question"/>
      </w:pPr>
      <w:r w:rsidRPr="00130DDF">
        <w:t>In the Clients by ZIP Code section, do we report the ZIP Code of the client’s home address or where the client receives services?</w:t>
      </w:r>
    </w:p>
    <w:p w14:paraId="778DE463" w14:textId="016D9FE5" w:rsidR="00A12E1E" w:rsidRPr="00130DDF" w:rsidRDefault="00A12E1E" w:rsidP="00203D99">
      <w:pPr>
        <w:pStyle w:val="QAnswer"/>
      </w:pPr>
      <w:r w:rsidRPr="00130DDF">
        <w:t>Report the ZIP Code of the client’s home address.</w:t>
      </w:r>
      <w:r w:rsidR="008F340F">
        <w:t xml:space="preserve"> If the ZIP Code of a client’s home address is not known or the client is </w:t>
      </w:r>
      <w:r w:rsidR="00051DCE">
        <w:t>experiencing homelessness</w:t>
      </w:r>
      <w:r w:rsidR="008F340F">
        <w:t xml:space="preserve">, </w:t>
      </w:r>
      <w:r w:rsidR="00051DCE">
        <w:t xml:space="preserve">then </w:t>
      </w:r>
      <w:r w:rsidR="008F340F">
        <w:t xml:space="preserve">report the ZIP Code </w:t>
      </w:r>
      <w:r w:rsidR="00051DCE">
        <w:t xml:space="preserve">of the </w:t>
      </w:r>
      <w:r w:rsidR="008F340F">
        <w:t xml:space="preserve">location </w:t>
      </w:r>
      <w:r w:rsidR="00051DCE">
        <w:t>where the client receives services as a proxy.</w:t>
      </w:r>
    </w:p>
    <w:p w14:paraId="35962E07" w14:textId="7BFC11B6" w:rsidR="00803387" w:rsidRPr="00130DDF" w:rsidRDefault="00A12E1E" w:rsidP="00203D99">
      <w:pPr>
        <w:pStyle w:val="Question"/>
      </w:pPr>
      <w:r w:rsidRPr="00130DDF">
        <w:t>Do I submit the ZIP Codes of all clients seen by my agency or just RWHAP clients?</w:t>
      </w:r>
    </w:p>
    <w:p w14:paraId="52C3F8F4" w14:textId="67F981C8" w:rsidR="00A12E1E" w:rsidRPr="00870870" w:rsidRDefault="00267EFE" w:rsidP="00203D99">
      <w:pPr>
        <w:pStyle w:val="QAnswer"/>
        <w:rPr>
          <w:rStyle w:val="Newtext"/>
        </w:rPr>
      </w:pPr>
      <w:r w:rsidRPr="00870870">
        <w:rPr>
          <w:rStyle w:val="Newtext"/>
        </w:rPr>
        <w:t>The clients reported in the Clients by ZIP Code section are the same clients that should be reported in the provider’s client-level data file. In other words, eligible clients who received at least one service during the reporting period that the provider was funded to provide with RWHAP, RWHAP-related, or EHE Initiative funding, regardless of payor.</w:t>
      </w:r>
    </w:p>
    <w:p w14:paraId="02F2A3CD" w14:textId="31288ED3" w:rsidR="00A12E1E" w:rsidRPr="00130DDF" w:rsidRDefault="00A12E1E" w:rsidP="00203D99">
      <w:pPr>
        <w:pStyle w:val="Question"/>
      </w:pPr>
      <w:r w:rsidRPr="00130DDF">
        <w:t>How do I report the ZIP Code of a client who has moved during the reporting period?</w:t>
      </w:r>
    </w:p>
    <w:p w14:paraId="31829C6E" w14:textId="77777777" w:rsidR="00A12E1E" w:rsidRPr="00130DDF" w:rsidRDefault="00A12E1E" w:rsidP="00203D99">
      <w:pPr>
        <w:pStyle w:val="QAnswer"/>
      </w:pPr>
      <w:r w:rsidRPr="00130DDF">
        <w:t>If a client has changed ZIP Codes during the reporting period, report the most recent known ZIP Code for that client.</w:t>
      </w:r>
    </w:p>
    <w:p w14:paraId="0012FF30" w14:textId="3A24CF11" w:rsidR="00A12E1E" w:rsidRPr="00130DDF" w:rsidRDefault="00A12E1E" w:rsidP="00203D99">
      <w:pPr>
        <w:pStyle w:val="Question"/>
      </w:pPr>
      <w:r w:rsidRPr="00130DDF">
        <w:t>How do I report the ZIP Code of homeless clients?</w:t>
      </w:r>
    </w:p>
    <w:p w14:paraId="73D47913" w14:textId="77777777" w:rsidR="00A12E1E" w:rsidRPr="00130DDF" w:rsidRDefault="00A12E1E" w:rsidP="00203D99">
      <w:pPr>
        <w:pStyle w:val="QAnswer"/>
      </w:pPr>
      <w:r w:rsidRPr="00130DDF">
        <w:t>When a ZIP Code location is unavailable for a homeless client or the location offered is questionable, providers should use the service location ZIP Code as a proxy.</w:t>
      </w:r>
    </w:p>
    <w:p w14:paraId="71EB828A" w14:textId="112E594E" w:rsidR="00803387" w:rsidRPr="00130DDF" w:rsidRDefault="00A12E1E" w:rsidP="00203D99">
      <w:pPr>
        <w:pStyle w:val="Question"/>
      </w:pPr>
      <w:r w:rsidRPr="00130DDF">
        <w:t>How do I report a client in the Clients by ZIP Code section if his or her ZIP Code is unknown?</w:t>
      </w:r>
    </w:p>
    <w:p w14:paraId="07B63B78" w14:textId="69F4D6D5" w:rsidR="005419F4" w:rsidRDefault="00A12E1E" w:rsidP="00203D99">
      <w:pPr>
        <w:pStyle w:val="QAnswer"/>
      </w:pPr>
      <w:r w:rsidRPr="00130DDF">
        <w:lastRenderedPageBreak/>
        <w:t xml:space="preserve">Providers should use the service location ZIP Code as a proxy. For the small number of clients for whom residence is not known </w:t>
      </w:r>
      <w:r w:rsidR="007F0188">
        <w:t>and</w:t>
      </w:r>
      <w:r w:rsidRPr="00130DDF">
        <w:t xml:space="preserve"> for whom a proxy is not available, report the client’s ZIP Code as “99999” to indicate that the residence is unknown.</w:t>
      </w:r>
    </w:p>
    <w:p w14:paraId="57BB8678" w14:textId="63BDE047" w:rsidR="00A12E1E" w:rsidRPr="00130DDF" w:rsidRDefault="00A12E1E" w:rsidP="00203D99">
      <w:pPr>
        <w:pStyle w:val="Question"/>
      </w:pPr>
      <w:r w:rsidRPr="00130DDF">
        <w:t xml:space="preserve">Can I upload more than one </w:t>
      </w:r>
      <w:r w:rsidR="007B7D88" w:rsidRPr="00130DDF">
        <w:t xml:space="preserve">ZIP </w:t>
      </w:r>
      <w:r w:rsidRPr="00130DDF">
        <w:t>Code file?</w:t>
      </w:r>
    </w:p>
    <w:p w14:paraId="50229B69" w14:textId="48503DE1" w:rsidR="00A12E1E" w:rsidRPr="00130DDF" w:rsidRDefault="0069190B" w:rsidP="00203D99">
      <w:pPr>
        <w:pStyle w:val="QAnswer"/>
      </w:pPr>
      <w:r>
        <w:t xml:space="preserve">No. </w:t>
      </w:r>
      <w:r w:rsidR="00A12E1E" w:rsidRPr="00130DDF">
        <w:t xml:space="preserve">Providers </w:t>
      </w:r>
      <w:r w:rsidR="00C260AE">
        <w:t>may</w:t>
      </w:r>
      <w:r w:rsidR="007F0188" w:rsidRPr="00130DDF">
        <w:t xml:space="preserve"> </w:t>
      </w:r>
      <w:r w:rsidR="00A12E1E" w:rsidRPr="00130DDF">
        <w:t>upload one</w:t>
      </w:r>
      <w:r w:rsidR="002B70D5">
        <w:t xml:space="preserve"> </w:t>
      </w:r>
      <w:r w:rsidR="00A12E1E" w:rsidRPr="00130DDF">
        <w:t xml:space="preserve">.csv file </w:t>
      </w:r>
      <w:r w:rsidR="00326E45">
        <w:t>that</w:t>
      </w:r>
      <w:r w:rsidR="00326E45" w:rsidRPr="00130DDF">
        <w:t xml:space="preserve"> </w:t>
      </w:r>
      <w:r w:rsidR="00A12E1E" w:rsidRPr="00130DDF">
        <w:t>includes their ZIP Code</w:t>
      </w:r>
      <w:r w:rsidR="007F0188">
        <w:t>s</w:t>
      </w:r>
      <w:r w:rsidR="00A12E1E" w:rsidRPr="00130DDF">
        <w:t xml:space="preserve"> using the provided template. The system only accepts one file at a time</w:t>
      </w:r>
      <w:r w:rsidR="00326E45">
        <w:t>;</w:t>
      </w:r>
      <w:r w:rsidR="00A12E1E" w:rsidRPr="00130DDF">
        <w:t xml:space="preserve"> when a second file is uploaded, the first file’s data will be erased and overwritten.</w:t>
      </w:r>
    </w:p>
    <w:p w14:paraId="79B959F2" w14:textId="77777777" w:rsidR="00D64708" w:rsidRPr="00247770" w:rsidRDefault="00D64708" w:rsidP="00D64708">
      <w:pPr>
        <w:pStyle w:val="Question"/>
        <w:rPr>
          <w:rStyle w:val="Newtext"/>
          <w:shd w:val="clear" w:color="auto" w:fill="auto"/>
        </w:rPr>
      </w:pPr>
      <w:r w:rsidRPr="00247770">
        <w:rPr>
          <w:rStyle w:val="Newtext"/>
          <w:shd w:val="clear" w:color="auto" w:fill="auto"/>
        </w:rPr>
        <w:t>How do I determine whether or not a client should be reported in the 2022 RSR client-level data?</w:t>
      </w:r>
    </w:p>
    <w:p w14:paraId="56BCA3C1" w14:textId="77777777" w:rsidR="00D64708" w:rsidRDefault="00D64708" w:rsidP="00D64708">
      <w:pPr>
        <w:pStyle w:val="QAnswer"/>
        <w:rPr>
          <w:rStyle w:val="Newtext"/>
          <w:shd w:val="clear" w:color="auto" w:fill="auto"/>
        </w:rPr>
      </w:pPr>
      <w:r>
        <w:rPr>
          <w:rStyle w:val="Newtext"/>
          <w:shd w:val="clear" w:color="auto" w:fill="auto"/>
        </w:rPr>
        <w:t xml:space="preserve">Providers should report client-level data for all eligible clients who received a service for which the provider received RWHAP, RWHAP-related (including program income and pharmaceutical rebates), or EHE Initiative funding to provide, regardless of payor. See </w:t>
      </w:r>
      <w:hyperlink w:anchor="_Eligible_Services_Reporting" w:history="1">
        <w:r w:rsidRPr="00BD7299">
          <w:rPr>
            <w:rStyle w:val="Hyperlink"/>
          </w:rPr>
          <w:t>Eligible Services Reporting</w:t>
        </w:r>
      </w:hyperlink>
      <w:r>
        <w:rPr>
          <w:rStyle w:val="Newtext"/>
          <w:shd w:val="clear" w:color="auto" w:fill="auto"/>
        </w:rPr>
        <w:t xml:space="preserve"> for further information.</w:t>
      </w:r>
    </w:p>
    <w:p w14:paraId="04C9EB2A" w14:textId="42144DD0" w:rsidR="00EF35C8" w:rsidRPr="00870870" w:rsidRDefault="00EF35C8" w:rsidP="00EF35C8">
      <w:pPr>
        <w:pStyle w:val="Question"/>
        <w:rPr>
          <w:rStyle w:val="Newtext"/>
        </w:rPr>
      </w:pPr>
      <w:r w:rsidRPr="00870870">
        <w:rPr>
          <w:rStyle w:val="Newtext"/>
        </w:rPr>
        <w:t>How do I remove a client-level data file from my Provider Report?</w:t>
      </w:r>
    </w:p>
    <w:p w14:paraId="4D53CD9C" w14:textId="173255B4" w:rsidR="00EF35C8" w:rsidRPr="00870870" w:rsidRDefault="00EF35C8" w:rsidP="00EF35C8">
      <w:pPr>
        <w:pStyle w:val="QAnswer"/>
        <w:rPr>
          <w:rStyle w:val="Newtext"/>
        </w:rPr>
      </w:pPr>
      <w:r w:rsidRPr="00870870">
        <w:rPr>
          <w:rStyle w:val="Newtext"/>
        </w:rPr>
        <w:t xml:space="preserve">Providers can delete a previously uploaded client-level data XML file by using the “Clear Clients” feature. See </w:t>
      </w:r>
      <w:hyperlink w:anchor="_Removing_an_XML" w:history="1">
        <w:r w:rsidRPr="00870870">
          <w:rPr>
            <w:rStyle w:val="Hyperlink"/>
            <w:shd w:val="clear" w:color="auto" w:fill="E3E4E5" w:themeFill="background2" w:themeFillTint="99"/>
          </w:rPr>
          <w:t>Removing an XML File</w:t>
        </w:r>
      </w:hyperlink>
      <w:r w:rsidRPr="00870870">
        <w:rPr>
          <w:rStyle w:val="Newtext"/>
        </w:rPr>
        <w:t xml:space="preserve"> for further instructions.</w:t>
      </w:r>
    </w:p>
    <w:p w14:paraId="74B23108" w14:textId="0D392144" w:rsidR="00906E8B" w:rsidRPr="00203D99" w:rsidRDefault="00906E8B" w:rsidP="00203D99">
      <w:pPr>
        <w:pStyle w:val="Question"/>
      </w:pPr>
      <w:r w:rsidRPr="00203D99">
        <w:t>Why has my Provider Report not moved into “Submitted” status even though the report has been accepted?</w:t>
      </w:r>
    </w:p>
    <w:p w14:paraId="4A3E14A6" w14:textId="77777777" w:rsidR="00F508F9" w:rsidRDefault="00906E8B" w:rsidP="00130DDF">
      <w:pPr>
        <w:pStyle w:val="QAnswer"/>
        <w:sectPr w:rsidR="00F508F9" w:rsidSect="00963A37">
          <w:footerReference w:type="default" r:id="rId126"/>
          <w:pgSz w:w="12240" w:h="15840"/>
          <w:pgMar w:top="1440" w:right="1080" w:bottom="1440" w:left="1080" w:header="616" w:footer="532" w:gutter="0"/>
          <w:cols w:space="720"/>
        </w:sectPr>
      </w:pPr>
      <w:r w:rsidRPr="00203D99">
        <w:t xml:space="preserve">A Provider Report will only be moved to “Submitted” status if all funding  recipients have accepted the report. </w:t>
      </w:r>
      <w:r w:rsidR="005438F6">
        <w:t xml:space="preserve">If you fund the provider with more than one of your own grants, you must accept the report through all of them. See </w:t>
      </w:r>
      <w:hyperlink w:anchor="_Accepting_the_Provider" w:history="1">
        <w:r w:rsidR="005438F6" w:rsidRPr="005438F6">
          <w:rPr>
            <w:rStyle w:val="Hyperlink"/>
          </w:rPr>
          <w:t>Accepting the Provider Report</w:t>
        </w:r>
      </w:hyperlink>
      <w:r w:rsidR="005438F6">
        <w:t xml:space="preserve"> for further assistance.</w:t>
      </w:r>
    </w:p>
    <w:p w14:paraId="45D07B66" w14:textId="5684C3B5" w:rsidR="00A12E1E" w:rsidRPr="005419F4" w:rsidRDefault="005419F4" w:rsidP="005419F4">
      <w:pPr>
        <w:pStyle w:val="Heading1"/>
      </w:pPr>
      <w:bookmarkStart w:id="67" w:name="_RSR_Client-Level_Data"/>
      <w:bookmarkStart w:id="68" w:name="_Toc77946350"/>
      <w:bookmarkStart w:id="69" w:name="_Toc120870537"/>
      <w:bookmarkEnd w:id="67"/>
      <w:r w:rsidRPr="005419F4">
        <w:lastRenderedPageBreak/>
        <w:t>R</w:t>
      </w:r>
      <w:r>
        <w:t>SR</w:t>
      </w:r>
      <w:r w:rsidRPr="005419F4">
        <w:t xml:space="preserve"> Client-Level Data </w:t>
      </w:r>
      <w:r w:rsidR="00F573F6">
        <w:t>Report</w:t>
      </w:r>
      <w:bookmarkEnd w:id="68"/>
      <w:bookmarkEnd w:id="69"/>
    </w:p>
    <w:p w14:paraId="656C5DE7" w14:textId="34FBECE4" w:rsidR="00A12E1E" w:rsidRDefault="00A12E1E" w:rsidP="00206C4F">
      <w:r w:rsidRPr="00206C4F">
        <w:t xml:space="preserve">Client-level data must be submitted for all providers who </w:t>
      </w:r>
      <w:r w:rsidR="00D51337">
        <w:t>were funded with</w:t>
      </w:r>
      <w:r w:rsidRPr="00206C4F">
        <w:t xml:space="preserve"> </w:t>
      </w:r>
      <w:r w:rsidR="009E2C66">
        <w:t xml:space="preserve">RWHAP, RWHAP-related, or EHE Initiative funding </w:t>
      </w:r>
      <w:r w:rsidRPr="00206C4F">
        <w:t>to provide core medical or support services directly to clients during the reporting period. Unless exempted from reporting, all provider agencies must complete their own reports to confirm that their data accurately reflect their program and the quality of care their agency provides.</w:t>
      </w:r>
    </w:p>
    <w:p w14:paraId="66D2F0AE" w14:textId="1F7692F2" w:rsidR="00BE0E86" w:rsidRDefault="00BE0E86" w:rsidP="00206C4F">
      <w:r>
        <w:t xml:space="preserve">Providers </w:t>
      </w:r>
      <w:r w:rsidR="00625282">
        <w:t>must upload their client-level data in a properly formatted XML file directly to their Provider Report. They may also test their data files before the Provider Report system formally opens by using the Check Your XML feature</w:t>
      </w:r>
      <w:r w:rsidR="003A1D98">
        <w:t xml:space="preserve"> (see</w:t>
      </w:r>
      <w:r w:rsidR="00625282">
        <w:t xml:space="preserve"> </w:t>
      </w:r>
      <w:hyperlink w:anchor="_Checking_the_Client-Level" w:history="1">
        <w:r w:rsidR="003A1D98" w:rsidRPr="003A1D98">
          <w:rPr>
            <w:rStyle w:val="Hyperlink"/>
          </w:rPr>
          <w:t>Checking the Client-level Data XML File</w:t>
        </w:r>
      </w:hyperlink>
      <w:r w:rsidR="003A1D98">
        <w:t xml:space="preserve"> below).</w:t>
      </w:r>
    </w:p>
    <w:p w14:paraId="2F1DA0F7" w14:textId="2195C5D9" w:rsidR="0058746D" w:rsidRPr="00206C4F" w:rsidRDefault="0058746D" w:rsidP="00206C4F">
      <w:r>
        <w:t>This section</w:t>
      </w:r>
      <w:r w:rsidR="00B5455E">
        <w:t xml:space="preserve"> of the manual</w:t>
      </w:r>
      <w:r>
        <w:t xml:space="preserve"> contains additional information for reviewing your data file</w:t>
      </w:r>
      <w:r w:rsidR="00B5455E">
        <w:t xml:space="preserve">, the tools available in the system to check your data, and a detailed explanation of each of the possible data elements that could be included in a client’s record. </w:t>
      </w:r>
    </w:p>
    <w:p w14:paraId="1B6B2F09" w14:textId="7AB1E4C6" w:rsidR="000F4CB9" w:rsidRPr="005439EC" w:rsidRDefault="000F4CB9" w:rsidP="000F4CB9">
      <w:pPr>
        <w:pStyle w:val="Heading2"/>
      </w:pPr>
      <w:bookmarkStart w:id="70" w:name="Importing_the_Client-Level_Data_XML_File"/>
      <w:bookmarkStart w:id="71" w:name="_Checking_the_Client-Level"/>
      <w:bookmarkStart w:id="72" w:name="_Toc120870538"/>
      <w:bookmarkStart w:id="73" w:name="_Toc77946351"/>
      <w:bookmarkEnd w:id="70"/>
      <w:bookmarkEnd w:id="71"/>
      <w:r w:rsidRPr="005439EC">
        <w:t xml:space="preserve">Checking </w:t>
      </w:r>
      <w:r>
        <w:t>t</w:t>
      </w:r>
      <w:r w:rsidRPr="005439EC">
        <w:t>he Client-</w:t>
      </w:r>
      <w:r w:rsidR="003A1D98">
        <w:t>l</w:t>
      </w:r>
      <w:r w:rsidRPr="005439EC">
        <w:t xml:space="preserve">evel Data </w:t>
      </w:r>
      <w:r>
        <w:t>XML</w:t>
      </w:r>
      <w:r w:rsidRPr="005439EC">
        <w:t xml:space="preserve"> File</w:t>
      </w:r>
      <w:bookmarkEnd w:id="72"/>
    </w:p>
    <w:p w14:paraId="79F83758" w14:textId="5154B500" w:rsidR="000F4CB9" w:rsidRPr="00870870" w:rsidRDefault="00A72D6B" w:rsidP="000F4CB9">
      <w:pPr>
        <w:rPr>
          <w:rStyle w:val="Newtext"/>
        </w:rPr>
      </w:pPr>
      <w:r>
        <w:rPr>
          <w:noProof/>
        </w:rPr>
        <mc:AlternateContent>
          <mc:Choice Requires="wpg">
            <w:drawing>
              <wp:anchor distT="0" distB="91440" distL="114300" distR="114300" simplePos="0" relativeHeight="251697664" behindDoc="0" locked="0" layoutInCell="1" allowOverlap="1" wp14:anchorId="56D4DFF2" wp14:editId="45E7787B">
                <wp:simplePos x="0" y="0"/>
                <wp:positionH relativeFrom="margin">
                  <wp:align>left</wp:align>
                </wp:positionH>
                <wp:positionV relativeFrom="paragraph">
                  <wp:posOffset>1664335</wp:posOffset>
                </wp:positionV>
                <wp:extent cx="5129784" cy="731520"/>
                <wp:effectExtent l="0" t="0" r="13970" b="0"/>
                <wp:wrapTopAndBottom/>
                <wp:docPr id="653140700"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784" cy="731520"/>
                          <a:chOff x="492" y="1867"/>
                          <a:chExt cx="8078" cy="1155"/>
                        </a:xfrm>
                      </wpg:grpSpPr>
                      <wps:wsp>
                        <wps:cNvPr id="653140701" name="Text Box 394"/>
                        <wps:cNvSpPr txBox="1">
                          <a:spLocks noChangeArrowheads="1"/>
                        </wps:cNvSpPr>
                        <wps:spPr bwMode="auto">
                          <a:xfrm>
                            <a:off x="1080" y="1877"/>
                            <a:ext cx="7490" cy="1000"/>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E806407" w14:textId="76CEF8D9" w:rsidR="000E076D" w:rsidRPr="00CC32F5" w:rsidRDefault="000E076D" w:rsidP="00CC32F5">
                              <w:pPr>
                                <w:pStyle w:val="NoteCallOut"/>
                              </w:pPr>
                              <w:r>
                                <w:t>Your data must be uploaded</w:t>
                              </w:r>
                              <w:r w:rsidRPr="00CC32F5">
                                <w:t xml:space="preserve"> to the RSR Provider Report. </w:t>
                              </w:r>
                              <w:r>
                                <w:t>Data uploaded into the Check Your XML are not submitted to HRSA HAB.</w:t>
                              </w:r>
                            </w:p>
                          </w:txbxContent>
                        </wps:txbx>
                        <wps:bodyPr rot="0" vert="horz" wrap="square" lIns="0" tIns="0" rIns="0" bIns="0" anchor="ctr" anchorCtr="0" upright="1">
                          <a:noAutofit/>
                        </wps:bodyPr>
                      </wps:wsp>
                      <wps:wsp>
                        <wps:cNvPr id="653140702"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3140703"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6D4DFF2" id="_x0000_s1192" style="position:absolute;left:0;text-align:left;margin-left:0;margin-top:131.05pt;width:403.9pt;height:57.6pt;z-index:251697664;mso-wrap-distance-bottom:7.2pt;mso-position-horizontal:left;mso-position-horizontal-relative:margin;mso-position-vertical-relative:text;mso-width-relative:margin;mso-height-relative:margin"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">
                <v:shape id="Text Box 394" o:spid="_x0000_s1193" type="#_x0000_t202" style="position:absolute;left:1080;top:1877;width:7490;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" filled="f" strokecolor="#c4702f" strokeweight="1pt">
                  <v:textbox inset="0,0,0,0">
                    <w:txbxContent>
                      <w:p w14:paraId="1E806407" w14:textId="76CEF8D9" w:rsidR="000E076D" w:rsidRPr="00CC32F5" w:rsidRDefault="000E076D" w:rsidP="00CC32F5">
                        <w:pPr>
                          <w:pStyle w:val="NoteCallOut"/>
                        </w:pPr>
                        <w:r>
                          <w:t>Your data must be uploaded</w:t>
                        </w:r>
                        <w:r w:rsidRPr="00CC32F5">
                          <w:t xml:space="preserve"> to the RSR Provider Report. </w:t>
                        </w:r>
                        <w:r>
                          <w:t>Data uploaded into the Check Your XML are not submitted to HRSA HAB.</w:t>
                        </w:r>
                      </w:p>
                    </w:txbxContent>
                  </v:textbox>
                </v:shape>
                <v:rect id="Rectangle 393" o:spid="_x0000_s1194"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" fillcolor="#c4702f" stroked="f"/>
                <v:shape id="AutoShape 392" o:spid="_x0000_s1195"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topAndBottom" anchorx="margin"/>
              </v:group>
            </w:pict>
          </mc:Fallback>
        </mc:AlternateContent>
      </w:r>
      <w:r w:rsidR="000F4CB9" w:rsidRPr="005439EC">
        <w:t>The Check Your XML feature</w:t>
      </w:r>
      <w:r w:rsidR="000F4CB9">
        <w:t xml:space="preserve"> </w:t>
      </w:r>
      <w:r w:rsidR="000F4CB9" w:rsidRPr="005439EC">
        <w:t>—</w:t>
      </w:r>
      <w:r w:rsidR="000F4CB9">
        <w:t xml:space="preserve"> </w:t>
      </w:r>
      <w:r w:rsidR="000F4CB9" w:rsidRPr="005439EC">
        <w:t>available to users before the RSR Recipient Report opens</w:t>
      </w:r>
      <w:r w:rsidR="000F4CB9">
        <w:t xml:space="preserve"> </w:t>
      </w:r>
      <w:r w:rsidR="000F4CB9" w:rsidRPr="005439EC">
        <w:t>—</w:t>
      </w:r>
      <w:r w:rsidR="000F4CB9">
        <w:t xml:space="preserve"> </w:t>
      </w:r>
      <w:r w:rsidR="000F4CB9" w:rsidRPr="005439EC">
        <w:t xml:space="preserve">allows </w:t>
      </w:r>
      <w:r w:rsidR="00B5455E">
        <w:t>providers</w:t>
      </w:r>
      <w:r w:rsidR="000F4CB9" w:rsidRPr="005439EC">
        <w:t xml:space="preserve"> to confirm that thei</w:t>
      </w:r>
      <w:r w:rsidR="00B5455E">
        <w:t>r XML</w:t>
      </w:r>
      <w:r w:rsidR="000F4CB9" w:rsidRPr="005439EC">
        <w:t xml:space="preserve"> file complies with the latest </w:t>
      </w:r>
      <w:r w:rsidR="00B5455E">
        <w:t>RSR</w:t>
      </w:r>
      <w:r w:rsidR="000F4CB9" w:rsidRPr="005439EC">
        <w:t xml:space="preserve"> client-level data schema. It also allows agencies to validate their data and helps identify specific data issues prior to final submission.</w:t>
      </w:r>
      <w:r w:rsidR="001A3999">
        <w:t xml:space="preserve"> </w:t>
      </w:r>
      <w:r w:rsidR="001A3999">
        <w:rPr>
          <w:rStyle w:val="Newtext"/>
        </w:rPr>
        <w:t xml:space="preserve">To access the Check Your XML feature, </w:t>
      </w:r>
      <w:r w:rsidR="00DC3801">
        <w:rPr>
          <w:rStyle w:val="Newtext"/>
        </w:rPr>
        <w:t xml:space="preserve">from the RSR Provider Report Inbox (see </w:t>
      </w:r>
      <w:hyperlink w:anchor="Instructions_for_Completing_the_Provider" w:history="1">
        <w:r w:rsidR="00DC3801" w:rsidRPr="007F4BDC">
          <w:rPr>
            <w:rStyle w:val="Hyperlink"/>
            <w:shd w:val="clear" w:color="auto" w:fill="E3E4E5" w:themeFill="background2" w:themeFillTint="99"/>
          </w:rPr>
          <w:t>Accessing the RSR Provider Report</w:t>
        </w:r>
      </w:hyperlink>
      <w:r w:rsidR="00DC3801">
        <w:rPr>
          <w:rStyle w:val="Newtext"/>
        </w:rPr>
        <w:t xml:space="preserve"> for detailed instructions on getting to this point) select “Check Your XML” in the Navigation panel on the left side of the screen </w:t>
      </w:r>
      <w:r w:rsidR="007F4BDC">
        <w:rPr>
          <w:rStyle w:val="Newtext"/>
        </w:rPr>
        <w:t>under the “Inbox” header.</w:t>
      </w:r>
      <w:r w:rsidR="00D6415D">
        <w:rPr>
          <w:rStyle w:val="Newtext"/>
        </w:rPr>
        <w:t xml:space="preserve"> For further instructions on utilizing </w:t>
      </w:r>
      <w:r w:rsidR="00064BA4">
        <w:rPr>
          <w:rStyle w:val="Newtext"/>
        </w:rPr>
        <w:t xml:space="preserve">the Check Your XML tool, see the </w:t>
      </w:r>
      <w:hyperlink r:id="rId127" w:history="1">
        <w:r w:rsidR="00064BA4" w:rsidRPr="00064BA4">
          <w:rPr>
            <w:rStyle w:val="Hyperlink"/>
            <w:shd w:val="clear" w:color="auto" w:fill="E3E4E5" w:themeFill="background2" w:themeFillTint="99"/>
          </w:rPr>
          <w:t>RSR Check Your XML Feature</w:t>
        </w:r>
      </w:hyperlink>
      <w:r w:rsidR="00064BA4">
        <w:rPr>
          <w:rStyle w:val="Newtext"/>
        </w:rPr>
        <w:t xml:space="preserve"> webinar available on the TargetHIV website.</w:t>
      </w:r>
    </w:p>
    <w:p w14:paraId="65B59AA4" w14:textId="0156B7EA" w:rsidR="00064BA4" w:rsidRPr="00870870" w:rsidRDefault="00064BA4" w:rsidP="002823FB">
      <w:pPr>
        <w:rPr>
          <w:rStyle w:val="Newtext"/>
        </w:rPr>
      </w:pPr>
      <w:r>
        <w:rPr>
          <w:rStyle w:val="Newtext"/>
        </w:rPr>
        <w:t xml:space="preserve">The </w:t>
      </w:r>
      <w:r w:rsidR="00AA7282">
        <w:rPr>
          <w:rStyle w:val="Newtext"/>
        </w:rPr>
        <w:t xml:space="preserve">RSR system contains an additional helpful tool to help agencies check their data prior to submission. The Upload Completeness Report (UCR) is </w:t>
      </w:r>
      <w:r w:rsidR="00126ABA">
        <w:rPr>
          <w:rStyle w:val="Newtext"/>
        </w:rPr>
        <w:t xml:space="preserve">a </w:t>
      </w:r>
      <w:r w:rsidR="00AA7282">
        <w:rPr>
          <w:rStyle w:val="Newtext"/>
        </w:rPr>
        <w:t xml:space="preserve">web system generated report available in both </w:t>
      </w:r>
      <w:r w:rsidR="00126ABA">
        <w:rPr>
          <w:rStyle w:val="Newtext"/>
        </w:rPr>
        <w:t xml:space="preserve">the Check Your XML feature and in the RSR Provider Report. The UCR contains a breakdown of the data elements </w:t>
      </w:r>
      <w:r w:rsidR="00791D82">
        <w:rPr>
          <w:rStyle w:val="Newtext"/>
        </w:rPr>
        <w:t>included in the client-level data file with aggregate counts of clients</w:t>
      </w:r>
      <w:r w:rsidR="003D1534">
        <w:rPr>
          <w:rStyle w:val="Newtext"/>
        </w:rPr>
        <w:t xml:space="preserve"> for each response option</w:t>
      </w:r>
      <w:r w:rsidR="00791D82">
        <w:rPr>
          <w:rStyle w:val="Newtext"/>
        </w:rPr>
        <w:t>.</w:t>
      </w:r>
    </w:p>
    <w:p w14:paraId="255DCC4F" w14:textId="70358C4F" w:rsidR="002823FB" w:rsidRDefault="002823FB" w:rsidP="002823FB">
      <w:r w:rsidRPr="00F1344B">
        <w:t xml:space="preserve">The UCR allows you </w:t>
      </w:r>
      <w:r w:rsidR="003D1534">
        <w:t xml:space="preserve">to review your data completeness and data qualify </w:t>
      </w:r>
      <w:r w:rsidR="00F406A7">
        <w:t xml:space="preserve">and </w:t>
      </w:r>
      <w:r w:rsidRPr="00F1344B">
        <w:t xml:space="preserve">to identify both missing data and incorrect data. </w:t>
      </w:r>
      <w:r w:rsidR="00F406A7">
        <w:t>You can generate the UCR in both the Check Your XML feature and within the RSR Provider Report after uploading your data and selecting “Upload Completeness Report”</w:t>
      </w:r>
      <w:r w:rsidR="00137376">
        <w:t xml:space="preserve"> in the Navigation panel </w:t>
      </w:r>
      <w:r w:rsidR="00137376">
        <w:lastRenderedPageBreak/>
        <w:t xml:space="preserve">on the left side of the screen. </w:t>
      </w:r>
      <w:r w:rsidR="00137376" w:rsidRPr="00870870">
        <w:rPr>
          <w:rStyle w:val="Newtext"/>
        </w:rPr>
        <w:t xml:space="preserve">For additional assistance utilizing the UCR, please see </w:t>
      </w:r>
      <w:hyperlink r:id="rId128" w:history="1">
        <w:r w:rsidR="00C1062C" w:rsidRPr="00870870">
          <w:rPr>
            <w:rStyle w:val="Hyperlink"/>
            <w:shd w:val="clear" w:color="auto" w:fill="E3E4E5" w:themeFill="background2" w:themeFillTint="99"/>
          </w:rPr>
          <w:t>RSR in Focus: How to Use the RSR Upload Completeness Report</w:t>
        </w:r>
      </w:hyperlink>
      <w:r w:rsidR="00C1062C">
        <w:rPr>
          <w:rStyle w:val="Newtext"/>
        </w:rPr>
        <w:t xml:space="preserve"> and </w:t>
      </w:r>
      <w:r w:rsidR="00A72D6B">
        <w:rPr>
          <w:rStyle w:val="Newtext"/>
        </w:rPr>
        <w:t xml:space="preserve">the </w:t>
      </w:r>
      <w:hyperlink r:id="rId129" w:history="1">
        <w:r w:rsidR="00A72D6B" w:rsidRPr="00A72D6B">
          <w:rPr>
            <w:rStyle w:val="Hyperlink"/>
            <w:shd w:val="clear" w:color="auto" w:fill="E3E4E5" w:themeFill="background2" w:themeFillTint="99"/>
          </w:rPr>
          <w:t>RSR Upload Completeness Report Training Module</w:t>
        </w:r>
      </w:hyperlink>
      <w:r w:rsidR="00A72D6B">
        <w:rPr>
          <w:rStyle w:val="Newtext"/>
        </w:rPr>
        <w:t>, both available on the TargetHIV website.</w:t>
      </w:r>
    </w:p>
    <w:p w14:paraId="54A8B983" w14:textId="1ECB488D" w:rsidR="00A12E1E" w:rsidRPr="00404DC2" w:rsidRDefault="00A12E1E" w:rsidP="00F1344B">
      <w:pPr>
        <w:pStyle w:val="Heading2"/>
      </w:pPr>
      <w:bookmarkStart w:id="74" w:name="Client-Level_Data_Elements"/>
      <w:bookmarkStart w:id="75" w:name="_Toc77946352"/>
      <w:bookmarkStart w:id="76" w:name="_Toc120870539"/>
      <w:bookmarkEnd w:id="73"/>
      <w:bookmarkEnd w:id="74"/>
      <w:r w:rsidRPr="00F1344B">
        <w:t>Client-</w:t>
      </w:r>
      <w:r w:rsidR="00955777">
        <w:t>l</w:t>
      </w:r>
      <w:r w:rsidRPr="00F1344B">
        <w:t>evel Data Elements</w:t>
      </w:r>
      <w:bookmarkEnd w:id="75"/>
      <w:bookmarkEnd w:id="76"/>
    </w:p>
    <w:p w14:paraId="67E1BFD3" w14:textId="6104723E" w:rsidR="00A12E1E" w:rsidRDefault="00A12E1E" w:rsidP="00404DC2">
      <w:r w:rsidRPr="00404DC2">
        <w:t>The client</w:t>
      </w:r>
      <w:r w:rsidR="00955777">
        <w:t xml:space="preserve">-level data file </w:t>
      </w:r>
      <w:r w:rsidRPr="00404DC2">
        <w:t xml:space="preserve">should contain one record for each </w:t>
      </w:r>
      <w:r w:rsidR="00955777">
        <w:t xml:space="preserve">eligible </w:t>
      </w:r>
      <w:r w:rsidRPr="00404DC2">
        <w:t>client who</w:t>
      </w:r>
      <w:r w:rsidR="00955777">
        <w:t xml:space="preserve"> received at least one service during the reporting period that the provider received RWHAP, RWHAP-related, or EHE Initiative funding to provide, regardless of payor</w:t>
      </w:r>
      <w:r w:rsidRPr="00404DC2">
        <w:t xml:space="preserve">. The data elements reported per client are determined by the specific </w:t>
      </w:r>
      <w:r w:rsidR="009C1ADC">
        <w:t>services that they received</w:t>
      </w:r>
      <w:r w:rsidRPr="00404DC2">
        <w:t xml:space="preserve">. </w:t>
      </w:r>
      <w:r w:rsidR="009C1ADC">
        <w:t xml:space="preserve">To see what data elements are required for each service category, please see </w:t>
      </w:r>
      <w:hyperlink w:anchor="_Appendix_A._Required" w:history="1">
        <w:r w:rsidR="009C1ADC" w:rsidRPr="009C1ADC">
          <w:rPr>
            <w:rStyle w:val="Hyperlink"/>
          </w:rPr>
          <w:t>Appendix A</w:t>
        </w:r>
      </w:hyperlink>
      <w:r w:rsidR="009C1ADC">
        <w:t>.</w:t>
      </w:r>
    </w:p>
    <w:p w14:paraId="5A88F318" w14:textId="6A8C68EC" w:rsidR="00A12E1E" w:rsidRPr="00404DC2" w:rsidRDefault="00A12E1E" w:rsidP="00404DC2">
      <w:r w:rsidRPr="00404DC2">
        <w:t>Up to 56 data elements may be reported for each client</w:t>
      </w:r>
      <w:r w:rsidR="00C0515E">
        <w:t>;</w:t>
      </w:r>
      <w:r w:rsidR="00C00E2E">
        <w:t xml:space="preserve"> </w:t>
      </w:r>
      <w:r w:rsidRPr="00404DC2">
        <w:t>they include the following:</w:t>
      </w:r>
    </w:p>
    <w:p w14:paraId="52E2B9B5" w14:textId="2B6F18C8" w:rsidR="00A12E1E" w:rsidRDefault="00A12E1E" w:rsidP="00F1344B">
      <w:pPr>
        <w:pStyle w:val="ListBullets"/>
      </w:pPr>
      <w:r>
        <w:t>Encrypted Unique Client Identifier (eUCI)</w:t>
      </w:r>
    </w:p>
    <w:p w14:paraId="5EFB345C" w14:textId="60168D31" w:rsidR="00A12E1E" w:rsidRDefault="00A12E1E" w:rsidP="00F1344B">
      <w:pPr>
        <w:pStyle w:val="ListBullets"/>
      </w:pPr>
      <w:r>
        <w:t>Demographic information</w:t>
      </w:r>
    </w:p>
    <w:p w14:paraId="6614A4EE" w14:textId="27A21142" w:rsidR="00A12E1E" w:rsidRDefault="00C0515E" w:rsidP="00F1344B">
      <w:pPr>
        <w:pStyle w:val="ListBullets"/>
      </w:pPr>
      <w:r>
        <w:t>C</w:t>
      </w:r>
      <w:r w:rsidR="00A12E1E">
        <w:t>ore medical and support services received</w:t>
      </w:r>
    </w:p>
    <w:p w14:paraId="410833CD" w14:textId="35C5E28E" w:rsidR="00A12E1E" w:rsidRDefault="00A12E1E" w:rsidP="00F1344B">
      <w:pPr>
        <w:pStyle w:val="ListBullets"/>
      </w:pPr>
      <w:r>
        <w:t xml:space="preserve">Clinical information </w:t>
      </w:r>
      <w:r w:rsidR="00C0515E">
        <w:t xml:space="preserve">(required </w:t>
      </w:r>
      <w:r>
        <w:t>if the client received Outpatient/Ambulatory Health Services</w:t>
      </w:r>
      <w:r w:rsidR="00C0515E">
        <w:t>)</w:t>
      </w:r>
    </w:p>
    <w:p w14:paraId="18854835" w14:textId="4998EC0C" w:rsidR="00A12E1E" w:rsidRDefault="00A12E1E" w:rsidP="00404DC2">
      <w:pPr>
        <w:pStyle w:val="figuretitles"/>
      </w:pPr>
      <w:r>
        <w:t>Figure</w:t>
      </w:r>
      <w:r w:rsidRPr="00CA063C">
        <w:t xml:space="preserve"> </w:t>
      </w:r>
      <w:r w:rsidR="00EF5AE7">
        <w:t>45</w:t>
      </w:r>
      <w:r>
        <w:t>.</w:t>
      </w:r>
      <w:r w:rsidRPr="00CA063C">
        <w:t xml:space="preserve"> </w:t>
      </w:r>
      <w:r>
        <w:t>Screenshot</w:t>
      </w:r>
      <w:r w:rsidRPr="00CA063C">
        <w:t xml:space="preserve"> </w:t>
      </w:r>
      <w:r>
        <w:t>of</w:t>
      </w:r>
      <w:r w:rsidRPr="00CA063C">
        <w:t xml:space="preserve"> </w:t>
      </w:r>
      <w:r>
        <w:t>Client-Level</w:t>
      </w:r>
      <w:r w:rsidRPr="00CA063C">
        <w:t xml:space="preserve"> </w:t>
      </w:r>
      <w:r>
        <w:t>Data</w:t>
      </w:r>
      <w:r w:rsidRPr="00CA063C">
        <w:t xml:space="preserve"> </w:t>
      </w:r>
      <w:r>
        <w:t>Element</w:t>
      </w:r>
      <w:r w:rsidRPr="00CA063C">
        <w:t xml:space="preserve"> </w:t>
      </w:r>
      <w:r>
        <w:t>and</w:t>
      </w:r>
      <w:r w:rsidRPr="00CA063C">
        <w:t xml:space="preserve"> </w:t>
      </w:r>
      <w:r>
        <w:t>Element</w:t>
      </w:r>
      <w:r w:rsidRPr="00CA063C">
        <w:t xml:space="preserve"> </w:t>
      </w:r>
      <w:r>
        <w:t>ID</w:t>
      </w:r>
    </w:p>
    <w:p w14:paraId="4C2FD785" w14:textId="4A94500D" w:rsidR="00A12E1E" w:rsidRDefault="0032207C" w:rsidP="00F1344B">
      <w:pPr>
        <w:rPr>
          <w:rFonts w:ascii="Cambria" w:eastAsia="Cambria" w:hAnsi="Cambria" w:cs="Cambria"/>
          <w:sz w:val="20"/>
          <w:szCs w:val="20"/>
        </w:rPr>
      </w:pPr>
      <w:r>
        <w:rPr>
          <w:rFonts w:ascii="Cambria" w:eastAsia="Cambria" w:hAnsi="Cambria" w:cs="Cambria"/>
          <w:noProof/>
          <w:sz w:val="20"/>
          <w:szCs w:val="20"/>
        </w:rPr>
        <w:drawing>
          <wp:inline distT="0" distB="0" distL="0" distR="0" wp14:anchorId="57AE6FB0" wp14:editId="31B6BD98">
            <wp:extent cx="5937885" cy="2383790"/>
            <wp:effectExtent l="0" t="0" r="5715" b="0"/>
            <wp:docPr id="1473319049" name="Picture 147331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37885" cy="2383790"/>
                    </a:xfrm>
                    <a:prstGeom prst="rect">
                      <a:avLst/>
                    </a:prstGeom>
                    <a:noFill/>
                  </pic:spPr>
                </pic:pic>
              </a:graphicData>
            </a:graphic>
          </wp:inline>
        </w:drawing>
      </w:r>
    </w:p>
    <w:p w14:paraId="5FA2EAF4" w14:textId="74C63030" w:rsidR="00A12E1E" w:rsidRPr="00404DC2" w:rsidRDefault="00A12E1E" w:rsidP="00404DC2">
      <w:r w:rsidRPr="00404DC2">
        <w:t xml:space="preserve">Each </w:t>
      </w:r>
      <w:r w:rsidR="003866EF">
        <w:t xml:space="preserve">data element </w:t>
      </w:r>
      <w:r w:rsidRPr="00404DC2">
        <w:t>description</w:t>
      </w:r>
      <w:r w:rsidR="003130B7">
        <w:t xml:space="preserve"> (see Figure</w:t>
      </w:r>
      <w:r w:rsidR="00C14A97">
        <w:t xml:space="preserve"> </w:t>
      </w:r>
      <w:r w:rsidR="00EF5AE7">
        <w:t>45</w:t>
      </w:r>
      <w:r w:rsidR="00C14A97">
        <w:t>)</w:t>
      </w:r>
      <w:r w:rsidRPr="00404DC2">
        <w:t xml:space="preserve"> includes the following:</w:t>
      </w:r>
    </w:p>
    <w:p w14:paraId="081C7074" w14:textId="274F602A" w:rsidR="00A12E1E" w:rsidRPr="00404DC2" w:rsidRDefault="00A12E1E" w:rsidP="00404DC2">
      <w:r w:rsidRPr="00404DC2">
        <w:rPr>
          <w:rStyle w:val="Strong"/>
        </w:rPr>
        <w:t>Element ID:</w:t>
      </w:r>
      <w:r w:rsidRPr="00404DC2">
        <w:t xml:space="preserve"> Each data element has been assigned a value for convenient referencing between this document and the </w:t>
      </w:r>
      <w:hyperlink r:id="rId131" w:history="1">
        <w:r w:rsidR="00DC75A5" w:rsidRPr="00DC75A5">
          <w:rPr>
            <w:rStyle w:val="Hyperlink"/>
          </w:rPr>
          <w:t>RSR Data Dictionary and XML Schema Implementation Guide</w:t>
        </w:r>
      </w:hyperlink>
      <w:r w:rsidRPr="00404DC2">
        <w:t xml:space="preserve"> available on the </w:t>
      </w:r>
      <w:r w:rsidR="00DC75A5" w:rsidRPr="00870870">
        <w:t>TargetHIV</w:t>
      </w:r>
      <w:r w:rsidRPr="00404DC2">
        <w:t xml:space="preserve"> website.</w:t>
      </w:r>
    </w:p>
    <w:p w14:paraId="4612D580" w14:textId="2B28E7A7" w:rsidR="00A12E1E" w:rsidRPr="00404DC2" w:rsidRDefault="00A12E1E" w:rsidP="00404DC2">
      <w:r w:rsidRPr="00404DC2">
        <w:rPr>
          <w:rStyle w:val="Strong"/>
        </w:rPr>
        <w:t>RSR Client-</w:t>
      </w:r>
      <w:r w:rsidR="00DC75A5">
        <w:rPr>
          <w:rStyle w:val="Strong"/>
        </w:rPr>
        <w:t>l</w:t>
      </w:r>
      <w:r w:rsidRPr="00404DC2">
        <w:rPr>
          <w:rStyle w:val="Strong"/>
        </w:rPr>
        <w:t>evel Data Element:</w:t>
      </w:r>
      <w:r w:rsidRPr="00E069E8">
        <w:rPr>
          <w:rStyle w:val="Strong"/>
        </w:rPr>
        <w:t xml:space="preserve"> </w:t>
      </w:r>
      <w:r w:rsidRPr="00404DC2">
        <w:t>A brief description of the client-level data element being collected.</w:t>
      </w:r>
    </w:p>
    <w:p w14:paraId="0FA90CC1" w14:textId="5B4BB494" w:rsidR="00A12E1E" w:rsidRPr="00404DC2" w:rsidRDefault="00A12E1E" w:rsidP="00404DC2">
      <w:r w:rsidRPr="00404DC2">
        <w:rPr>
          <w:rStyle w:val="Strong"/>
        </w:rPr>
        <w:lastRenderedPageBreak/>
        <w:t>XML Variable Name:</w:t>
      </w:r>
      <w:r w:rsidRPr="00E069E8">
        <w:rPr>
          <w:rStyle w:val="Strong"/>
        </w:rPr>
        <w:t xml:space="preserve"> </w:t>
      </w:r>
      <w:r w:rsidRPr="00404DC2">
        <w:t xml:space="preserve">The data elements have been assigned a variable name in the RSR </w:t>
      </w:r>
      <w:r w:rsidR="0025661D" w:rsidRPr="00404DC2">
        <w:t xml:space="preserve">Data Dictionary </w:t>
      </w:r>
      <w:r w:rsidRPr="00404DC2">
        <w:t xml:space="preserve">as the way to label data in the client-level data XML file. The variable name is provided for convenient referencing between this document and the RSR </w:t>
      </w:r>
      <w:r w:rsidR="0025661D" w:rsidRPr="00404DC2">
        <w:t>Data Dictionary</w:t>
      </w:r>
      <w:r w:rsidRPr="00404DC2">
        <w:t>.</w:t>
      </w:r>
    </w:p>
    <w:p w14:paraId="635AF2AC" w14:textId="025B737A" w:rsidR="00A12E1E" w:rsidRPr="00404DC2" w:rsidRDefault="00A12E1E" w:rsidP="00404DC2">
      <w:r w:rsidRPr="00404DC2">
        <w:rPr>
          <w:rStyle w:val="Strong"/>
        </w:rPr>
        <w:t>Required for clients with service visits in the following categories:</w:t>
      </w:r>
      <w:r w:rsidRPr="00E069E8">
        <w:rPr>
          <w:rStyle w:val="Strong"/>
        </w:rPr>
        <w:t xml:space="preserve"> </w:t>
      </w:r>
      <w:r w:rsidRPr="00404DC2">
        <w:t>The data elements that must be reported for your clients are based on the types of services</w:t>
      </w:r>
      <w:r w:rsidR="005E5267">
        <w:t xml:space="preserve"> they receive that</w:t>
      </w:r>
      <w:r w:rsidRPr="00404DC2">
        <w:t xml:space="preserve"> your agency is funded to provide. Report the data element for all </w:t>
      </w:r>
      <w:r w:rsidR="005E5267">
        <w:t xml:space="preserve">eligible </w:t>
      </w:r>
      <w:r w:rsidRPr="00404DC2">
        <w:t xml:space="preserve">clients who </w:t>
      </w:r>
      <w:r w:rsidR="005E5267">
        <w:t xml:space="preserve">receive the service, </w:t>
      </w:r>
      <w:r w:rsidRPr="00404DC2">
        <w:t>regardless of payor.</w:t>
      </w:r>
    </w:p>
    <w:p w14:paraId="331C90EB" w14:textId="77777777" w:rsidR="00A12E1E" w:rsidRPr="00404DC2" w:rsidRDefault="00A12E1E" w:rsidP="00404DC2">
      <w:r w:rsidRPr="00404DC2">
        <w:rPr>
          <w:rStyle w:val="Strong"/>
        </w:rPr>
        <w:t>Description:</w:t>
      </w:r>
      <w:r w:rsidRPr="00404DC2">
        <w:t xml:space="preserve"> A detailed discussion, if required, of the variable and responses that may be reported for the variable. This section defines the responses allowed for the data element.</w:t>
      </w:r>
    </w:p>
    <w:p w14:paraId="7C071B5C" w14:textId="598CF745" w:rsidR="005F0BF0" w:rsidRPr="00404DC2" w:rsidRDefault="00A12E1E" w:rsidP="00404DC2">
      <w:r w:rsidRPr="00404DC2">
        <w:rPr>
          <w:rStyle w:val="Strong"/>
        </w:rPr>
        <w:t>Frequently asked questions about this data element:</w:t>
      </w:r>
      <w:r w:rsidRPr="00404DC2">
        <w:t xml:space="preserve"> Where applicable, answers are provided to the questions </w:t>
      </w:r>
      <w:r w:rsidR="00C03E1E">
        <w:t xml:space="preserve">asked by </w:t>
      </w:r>
      <w:r w:rsidRPr="00404DC2">
        <w:t>recipients and providers the most about the data element.</w:t>
      </w:r>
    </w:p>
    <w:p w14:paraId="496DDE29" w14:textId="3CF624A0" w:rsidR="006A7F4B" w:rsidRDefault="005F0BF0" w:rsidP="002342A3">
      <w:pPr>
        <w:rPr>
          <w:rStyle w:val="Newtext"/>
        </w:rPr>
      </w:pPr>
      <w:bookmarkStart w:id="77" w:name="_Toc77946353"/>
      <w:r w:rsidRPr="002342A3">
        <w:rPr>
          <w:rStyle w:val="Newtext"/>
        </w:rPr>
        <w:t xml:space="preserve">The table below lists </w:t>
      </w:r>
      <w:r w:rsidR="00760614" w:rsidRPr="002342A3">
        <w:rPr>
          <w:rStyle w:val="Newtext"/>
        </w:rPr>
        <w:t>all the possible data elements with links to their descriptions in this section of the manual</w:t>
      </w:r>
      <w:r w:rsidR="002342A3">
        <w:rPr>
          <w:rStyle w:val="Newtext"/>
        </w:rPr>
        <w:t>:</w:t>
      </w:r>
      <w:bookmarkEnd w:id="77"/>
    </w:p>
    <w:p w14:paraId="678C72B4" w14:textId="4D0C6152" w:rsidR="002342A3" w:rsidRPr="002342A3" w:rsidRDefault="006A7F4B" w:rsidP="00870870">
      <w:pPr>
        <w:pStyle w:val="figuretitles"/>
        <w:rPr>
          <w:rStyle w:val="Newtext"/>
        </w:rPr>
      </w:pPr>
      <w:r>
        <w:rPr>
          <w:rStyle w:val="Newtext"/>
        </w:rPr>
        <w:t>Table 1:</w:t>
      </w:r>
      <w:r w:rsidR="00D27B7C">
        <w:rPr>
          <w:rStyle w:val="Newtext"/>
        </w:rPr>
        <w:t xml:space="preserve"> RSR Client-level Data Elements</w:t>
      </w:r>
    </w:p>
    <w:tbl>
      <w:tblPr>
        <w:tblStyle w:val="GridTable4-Accent4"/>
        <w:tblW w:w="0" w:type="auto"/>
        <w:tblLook w:val="04A0" w:firstRow="1" w:lastRow="0" w:firstColumn="1" w:lastColumn="0" w:noHBand="0" w:noVBand="1"/>
      </w:tblPr>
      <w:tblGrid>
        <w:gridCol w:w="2695"/>
        <w:gridCol w:w="6120"/>
      </w:tblGrid>
      <w:tr w:rsidR="00601D88" w14:paraId="2FEA006F" w14:textId="77777777" w:rsidTr="004B4E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1075311" w14:textId="036B8E14" w:rsidR="00601D88" w:rsidRPr="004B4E22" w:rsidRDefault="0077482F" w:rsidP="00870870">
            <w:pPr>
              <w:spacing w:after="0"/>
              <w:ind w:right="60"/>
              <w:rPr>
                <w:color w:val="auto"/>
              </w:rPr>
            </w:pPr>
            <w:r w:rsidRPr="004B4E22">
              <w:rPr>
                <w:color w:val="auto"/>
              </w:rPr>
              <w:t>Element Id</w:t>
            </w:r>
          </w:p>
        </w:tc>
        <w:tc>
          <w:tcPr>
            <w:tcW w:w="6120" w:type="dxa"/>
          </w:tcPr>
          <w:p w14:paraId="210AA1B2" w14:textId="2E5DC312" w:rsidR="00601D88" w:rsidRPr="004B4E22" w:rsidRDefault="0077482F" w:rsidP="00870870">
            <w:pPr>
              <w:spacing w:after="0"/>
              <w:ind w:right="70"/>
              <w:cnfStyle w:val="100000000000" w:firstRow="1" w:lastRow="0" w:firstColumn="0" w:lastColumn="0" w:oddVBand="0" w:evenVBand="0" w:oddHBand="0" w:evenHBand="0" w:firstRowFirstColumn="0" w:firstRowLastColumn="0" w:lastRowFirstColumn="0" w:lastRowLastColumn="0"/>
              <w:rPr>
                <w:color w:val="auto"/>
              </w:rPr>
            </w:pPr>
            <w:r w:rsidRPr="004B4E22">
              <w:rPr>
                <w:color w:val="auto"/>
              </w:rPr>
              <w:t>Data Element Name</w:t>
            </w:r>
          </w:p>
        </w:tc>
      </w:tr>
      <w:tr w:rsidR="00601D88" w14:paraId="00963CCF"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1F62D6" w14:textId="7DD6F0C9" w:rsidR="00601D88" w:rsidRDefault="0077482F" w:rsidP="00870870">
            <w:pPr>
              <w:spacing w:after="0"/>
              <w:ind w:right="370"/>
            </w:pPr>
            <w:r>
              <w:t>SV2</w:t>
            </w:r>
          </w:p>
        </w:tc>
        <w:tc>
          <w:tcPr>
            <w:tcW w:w="6120" w:type="dxa"/>
          </w:tcPr>
          <w:p w14:paraId="321F94A5" w14:textId="0AD01EFB" w:rsidR="00601D88" w:rsidRDefault="00000000" w:rsidP="00870870">
            <w:pPr>
              <w:spacing w:after="0"/>
              <w:ind w:right="70"/>
              <w:cnfStyle w:val="000000100000" w:firstRow="0" w:lastRow="0" w:firstColumn="0" w:lastColumn="0" w:oddVBand="0" w:evenVBand="0" w:oddHBand="1" w:evenHBand="0" w:firstRowFirstColumn="0" w:firstRowLastColumn="0" w:lastRowFirstColumn="0" w:lastRowLastColumn="0"/>
            </w:pPr>
            <w:hyperlink w:anchor="SV2_RSR_Systems_Unique_Provider_ID" w:history="1">
              <w:r w:rsidR="0077482F" w:rsidRPr="004B4E22">
                <w:rPr>
                  <w:rStyle w:val="Hyperlink"/>
                </w:rPr>
                <w:t>RSR system’s unique provider ID</w:t>
              </w:r>
            </w:hyperlink>
          </w:p>
        </w:tc>
      </w:tr>
      <w:tr w:rsidR="00601D88" w14:paraId="64387503"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1EA793E3" w14:textId="7E296B0D" w:rsidR="00601D88" w:rsidRDefault="0077482F" w:rsidP="00870870">
            <w:pPr>
              <w:spacing w:after="0"/>
              <w:ind w:right="370"/>
            </w:pPr>
            <w:r>
              <w:t>SV3</w:t>
            </w:r>
          </w:p>
        </w:tc>
        <w:tc>
          <w:tcPr>
            <w:tcW w:w="6120" w:type="dxa"/>
          </w:tcPr>
          <w:p w14:paraId="1DE13845" w14:textId="257112A4" w:rsidR="00601D88" w:rsidRDefault="00000000" w:rsidP="00870870">
            <w:pPr>
              <w:spacing w:after="0"/>
              <w:ind w:right="70"/>
              <w:cnfStyle w:val="000000000000" w:firstRow="0" w:lastRow="0" w:firstColumn="0" w:lastColumn="0" w:oddVBand="0" w:evenVBand="0" w:oddHBand="0" w:evenHBand="0" w:firstRowFirstColumn="0" w:firstRowLastColumn="0" w:lastRowFirstColumn="0" w:lastRowLastColumn="0"/>
            </w:pPr>
            <w:hyperlink w:anchor="SV3_RSR_Registration_Code" w:history="1">
              <w:r w:rsidR="0077482F" w:rsidRPr="004B4E22">
                <w:rPr>
                  <w:rStyle w:val="Hyperlink"/>
                </w:rPr>
                <w:t>RSR system’s unique provider registration code</w:t>
              </w:r>
            </w:hyperlink>
          </w:p>
        </w:tc>
      </w:tr>
      <w:tr w:rsidR="00601D88" w14:paraId="01D16A3D"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4EDD04A" w14:textId="07181C4D" w:rsidR="00601D88" w:rsidRDefault="0077482F" w:rsidP="00870870">
            <w:pPr>
              <w:spacing w:after="0"/>
              <w:ind w:right="370"/>
            </w:pPr>
            <w:r>
              <w:t>SV4</w:t>
            </w:r>
          </w:p>
        </w:tc>
        <w:tc>
          <w:tcPr>
            <w:tcW w:w="6120" w:type="dxa"/>
          </w:tcPr>
          <w:p w14:paraId="125C8119" w14:textId="2F0D64A9" w:rsidR="00601D88" w:rsidRDefault="00000000" w:rsidP="00870870">
            <w:pPr>
              <w:spacing w:after="0"/>
              <w:ind w:right="70"/>
              <w:cnfStyle w:val="000000100000" w:firstRow="0" w:lastRow="0" w:firstColumn="0" w:lastColumn="0" w:oddVBand="0" w:evenVBand="0" w:oddHBand="1" w:evenHBand="0" w:firstRowFirstColumn="0" w:firstRowLastColumn="0" w:lastRowFirstColumn="0" w:lastRowLastColumn="0"/>
            </w:pPr>
            <w:hyperlink w:anchor="SV4_Clients_eUCI" w:history="1">
              <w:r w:rsidR="00D82B76" w:rsidRPr="004B4E22">
                <w:rPr>
                  <w:rStyle w:val="Hyperlink"/>
                </w:rPr>
                <w:t>Client’s encrypted Unique Client Identifier</w:t>
              </w:r>
            </w:hyperlink>
          </w:p>
        </w:tc>
      </w:tr>
      <w:tr w:rsidR="00601D88" w14:paraId="42682095"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59E54494" w14:textId="2EEA6D27" w:rsidR="00601D88" w:rsidRDefault="00D82B76" w:rsidP="00870870">
            <w:pPr>
              <w:spacing w:after="0"/>
              <w:ind w:right="370"/>
            </w:pPr>
            <w:r>
              <w:t>2</w:t>
            </w:r>
          </w:p>
        </w:tc>
        <w:tc>
          <w:tcPr>
            <w:tcW w:w="6120" w:type="dxa"/>
          </w:tcPr>
          <w:p w14:paraId="4B84D83B" w14:textId="60DB3147" w:rsidR="00601D88" w:rsidRDefault="00000000" w:rsidP="00870870">
            <w:pPr>
              <w:spacing w:after="0"/>
              <w:ind w:right="70"/>
              <w:cnfStyle w:val="000000000000" w:firstRow="0" w:lastRow="0" w:firstColumn="0" w:lastColumn="0" w:oddVBand="0" w:evenVBand="0" w:oddHBand="0" w:evenHBand="0" w:firstRowFirstColumn="0" w:firstRowLastColumn="0" w:lastRowFirstColumn="0" w:lastRowLastColumn="0"/>
            </w:pPr>
            <w:hyperlink w:anchor="Vital_Status_2" w:history="1">
              <w:r w:rsidR="00D82B76" w:rsidRPr="004B4E22">
                <w:rPr>
                  <w:rStyle w:val="Hyperlink"/>
                </w:rPr>
                <w:t>Client’s vital status at the end of the reporting period</w:t>
              </w:r>
            </w:hyperlink>
          </w:p>
        </w:tc>
      </w:tr>
      <w:tr w:rsidR="00601D88" w14:paraId="50926272"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FB6C31B" w14:textId="4F220F78" w:rsidR="00601D88" w:rsidRDefault="00D82B76" w:rsidP="00870870">
            <w:pPr>
              <w:spacing w:after="0"/>
              <w:ind w:right="370"/>
            </w:pPr>
            <w:r>
              <w:t>4</w:t>
            </w:r>
          </w:p>
        </w:tc>
        <w:tc>
          <w:tcPr>
            <w:tcW w:w="6120" w:type="dxa"/>
          </w:tcPr>
          <w:p w14:paraId="1167A785" w14:textId="362C2DC2" w:rsidR="00601D88" w:rsidRDefault="00000000" w:rsidP="00870870">
            <w:pPr>
              <w:spacing w:after="0"/>
              <w:ind w:right="70"/>
              <w:cnfStyle w:val="000000100000" w:firstRow="0" w:lastRow="0" w:firstColumn="0" w:lastColumn="0" w:oddVBand="0" w:evenVBand="0" w:oddHBand="1" w:evenHBand="0" w:firstRowFirstColumn="0" w:firstRowLastColumn="0" w:lastRowFirstColumn="0" w:lastRowLastColumn="0"/>
            </w:pPr>
            <w:hyperlink w:anchor="Birth_Year_4" w:history="1">
              <w:r w:rsidR="00D82B76" w:rsidRPr="004B4E22">
                <w:rPr>
                  <w:rStyle w:val="Hyperlink"/>
                </w:rPr>
                <w:t>Client’s year of birth</w:t>
              </w:r>
            </w:hyperlink>
          </w:p>
        </w:tc>
      </w:tr>
      <w:tr w:rsidR="00601D88" w14:paraId="3D7EDE2A"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1AD7940C" w14:textId="11FE9DB5" w:rsidR="00601D88" w:rsidRDefault="00D82B76" w:rsidP="00870870">
            <w:pPr>
              <w:spacing w:after="0"/>
              <w:ind w:right="370"/>
            </w:pPr>
            <w:r>
              <w:t>5</w:t>
            </w:r>
          </w:p>
        </w:tc>
        <w:tc>
          <w:tcPr>
            <w:tcW w:w="6120" w:type="dxa"/>
          </w:tcPr>
          <w:p w14:paraId="5B5741A9" w14:textId="4B8CB219" w:rsidR="00601D88" w:rsidRDefault="00000000" w:rsidP="00870870">
            <w:pPr>
              <w:spacing w:after="0"/>
              <w:ind w:right="70"/>
              <w:cnfStyle w:val="000000000000" w:firstRow="0" w:lastRow="0" w:firstColumn="0" w:lastColumn="0" w:oddVBand="0" w:evenVBand="0" w:oddHBand="0" w:evenHBand="0" w:firstRowFirstColumn="0" w:firstRowLastColumn="0" w:lastRowFirstColumn="0" w:lastRowLastColumn="0"/>
            </w:pPr>
            <w:hyperlink w:anchor="Ethnicity_5" w:history="1">
              <w:r w:rsidR="00D82B76" w:rsidRPr="004B4E22">
                <w:rPr>
                  <w:rStyle w:val="Hyperlink"/>
                </w:rPr>
                <w:t>Client’s self-reported ethnicity</w:t>
              </w:r>
            </w:hyperlink>
          </w:p>
        </w:tc>
      </w:tr>
      <w:tr w:rsidR="006E067B" w14:paraId="413A8A5D"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D4E0F54" w14:textId="5500E1B6" w:rsidR="006E067B" w:rsidRDefault="00EB6B8A" w:rsidP="0077482F">
            <w:pPr>
              <w:spacing w:after="0"/>
              <w:ind w:right="370"/>
            </w:pPr>
            <w:r>
              <w:t>68</w:t>
            </w:r>
          </w:p>
        </w:tc>
        <w:tc>
          <w:tcPr>
            <w:tcW w:w="6120" w:type="dxa"/>
          </w:tcPr>
          <w:p w14:paraId="46AEF6B0" w14:textId="49FE2387" w:rsidR="006E067B"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Hispanic_Subgroup_68" w:history="1">
              <w:r w:rsidR="00EB6B8A" w:rsidRPr="004B4E22">
                <w:rPr>
                  <w:rStyle w:val="Hyperlink"/>
                </w:rPr>
                <w:t>Client report Hispanic subgroup</w:t>
              </w:r>
            </w:hyperlink>
          </w:p>
        </w:tc>
      </w:tr>
      <w:tr w:rsidR="00601D88" w14:paraId="046564B6"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471DCF11" w14:textId="7ABF2676" w:rsidR="00601D88" w:rsidRDefault="00D82B76" w:rsidP="00870870">
            <w:pPr>
              <w:spacing w:after="0"/>
              <w:ind w:right="370"/>
            </w:pPr>
            <w:r>
              <w:t>6</w:t>
            </w:r>
          </w:p>
        </w:tc>
        <w:tc>
          <w:tcPr>
            <w:tcW w:w="6120" w:type="dxa"/>
          </w:tcPr>
          <w:p w14:paraId="5D9DA8E6" w14:textId="1FEC9F2F" w:rsidR="00601D88" w:rsidRDefault="00000000" w:rsidP="00870870">
            <w:pPr>
              <w:spacing w:after="0"/>
              <w:ind w:right="70"/>
              <w:cnfStyle w:val="000000000000" w:firstRow="0" w:lastRow="0" w:firstColumn="0" w:lastColumn="0" w:oddVBand="0" w:evenVBand="0" w:oddHBand="0" w:evenHBand="0" w:firstRowFirstColumn="0" w:firstRowLastColumn="0" w:lastRowFirstColumn="0" w:lastRowLastColumn="0"/>
            </w:pPr>
            <w:hyperlink w:anchor="Race_6" w:history="1">
              <w:r w:rsidR="00D82B76" w:rsidRPr="004B4E22">
                <w:rPr>
                  <w:rStyle w:val="Hyperlink"/>
                </w:rPr>
                <w:t>Client’s self-reported race</w:t>
              </w:r>
            </w:hyperlink>
          </w:p>
        </w:tc>
      </w:tr>
      <w:tr w:rsidR="00D82B76" w14:paraId="20A100B6"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67E9EC3" w14:textId="393ADE16" w:rsidR="00D82B76" w:rsidRDefault="00386943" w:rsidP="0077482F">
            <w:pPr>
              <w:spacing w:after="0"/>
              <w:ind w:right="370"/>
            </w:pPr>
            <w:r>
              <w:t>69</w:t>
            </w:r>
          </w:p>
        </w:tc>
        <w:tc>
          <w:tcPr>
            <w:tcW w:w="6120" w:type="dxa"/>
          </w:tcPr>
          <w:p w14:paraId="729D8916" w14:textId="49348514"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Asian_Subgroup_69" w:history="1">
              <w:r w:rsidR="00386943" w:rsidRPr="004B4E22">
                <w:rPr>
                  <w:rStyle w:val="Hyperlink"/>
                </w:rPr>
                <w:t>Client report Asian subgroup</w:t>
              </w:r>
            </w:hyperlink>
          </w:p>
        </w:tc>
      </w:tr>
      <w:tr w:rsidR="00D82B76" w14:paraId="1B7A0E58"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48C49AF9" w14:textId="5E2E5A2E" w:rsidR="00D82B76" w:rsidRDefault="00386943" w:rsidP="0077482F">
            <w:pPr>
              <w:spacing w:after="0"/>
              <w:ind w:right="370"/>
            </w:pPr>
            <w:r>
              <w:t>70</w:t>
            </w:r>
          </w:p>
        </w:tc>
        <w:tc>
          <w:tcPr>
            <w:tcW w:w="6120" w:type="dxa"/>
          </w:tcPr>
          <w:p w14:paraId="397A14BB" w14:textId="3018CBF6"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NHPI_Subgroup_70" w:history="1">
              <w:r w:rsidR="00386943" w:rsidRPr="004B4E22">
                <w:rPr>
                  <w:rStyle w:val="Hyperlink"/>
                </w:rPr>
                <w:t>Client report Native Hawaiian/Pacific Islander (NHPI) subgroup</w:t>
              </w:r>
            </w:hyperlink>
          </w:p>
        </w:tc>
      </w:tr>
      <w:tr w:rsidR="00D82B76" w14:paraId="1ECF5C31"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7651D9F" w14:textId="5CB1E264" w:rsidR="00D82B76" w:rsidRDefault="00386943" w:rsidP="0077482F">
            <w:pPr>
              <w:spacing w:after="0"/>
              <w:ind w:right="370"/>
            </w:pPr>
            <w:r>
              <w:t>7</w:t>
            </w:r>
          </w:p>
        </w:tc>
        <w:tc>
          <w:tcPr>
            <w:tcW w:w="6120" w:type="dxa"/>
          </w:tcPr>
          <w:p w14:paraId="6D2E285D" w14:textId="1538B45B"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Gender_7" w:history="1">
              <w:r w:rsidR="00386943" w:rsidRPr="004B4E22">
                <w:rPr>
                  <w:rStyle w:val="Hyperlink"/>
                </w:rPr>
                <w:t xml:space="preserve">Client’s </w:t>
              </w:r>
              <w:r w:rsidR="00D84638" w:rsidRPr="004B4E22">
                <w:rPr>
                  <w:rStyle w:val="Hyperlink"/>
                </w:rPr>
                <w:t xml:space="preserve">current </w:t>
              </w:r>
              <w:r w:rsidR="00386943" w:rsidRPr="004B4E22">
                <w:rPr>
                  <w:rStyle w:val="Hyperlink"/>
                </w:rPr>
                <w:t>self-reported gender</w:t>
              </w:r>
            </w:hyperlink>
          </w:p>
        </w:tc>
      </w:tr>
      <w:tr w:rsidR="00D82B76" w14:paraId="313CEBC7"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68F2A778" w14:textId="5403CD08" w:rsidR="00D82B76" w:rsidRDefault="00B15CA5" w:rsidP="0077482F">
            <w:pPr>
              <w:spacing w:after="0"/>
              <w:ind w:right="370"/>
            </w:pPr>
            <w:r>
              <w:t>71</w:t>
            </w:r>
          </w:p>
        </w:tc>
        <w:tc>
          <w:tcPr>
            <w:tcW w:w="6120" w:type="dxa"/>
          </w:tcPr>
          <w:p w14:paraId="400F97BC" w14:textId="22EE755D"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Sex_at_Birth_71" w:history="1">
              <w:r w:rsidR="00B15CA5" w:rsidRPr="004B4E22">
                <w:rPr>
                  <w:rStyle w:val="Hyperlink"/>
                </w:rPr>
                <w:t>Client sex at birth</w:t>
              </w:r>
            </w:hyperlink>
          </w:p>
        </w:tc>
      </w:tr>
      <w:tr w:rsidR="00D82B76" w14:paraId="1277E614"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F250C6" w14:textId="6A2DB27F" w:rsidR="00D82B76" w:rsidRDefault="00B15CA5" w:rsidP="0077482F">
            <w:pPr>
              <w:spacing w:after="0"/>
              <w:ind w:right="370"/>
            </w:pPr>
            <w:r>
              <w:t>9</w:t>
            </w:r>
          </w:p>
        </w:tc>
        <w:tc>
          <w:tcPr>
            <w:tcW w:w="6120" w:type="dxa"/>
          </w:tcPr>
          <w:p w14:paraId="4E118DC0" w14:textId="612628E5"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FPL_9" w:history="1">
              <w:r w:rsidR="00B15CA5" w:rsidRPr="004B4E22">
                <w:rPr>
                  <w:rStyle w:val="Hyperlink"/>
                </w:rPr>
                <w:t>Client’s percent of the federal poverty level</w:t>
              </w:r>
            </w:hyperlink>
          </w:p>
        </w:tc>
      </w:tr>
      <w:tr w:rsidR="00D82B76" w14:paraId="6EE767F4"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3DD7D30C" w14:textId="4C1AEBF1" w:rsidR="00D82B76" w:rsidRDefault="00B15CA5" w:rsidP="0077482F">
            <w:pPr>
              <w:spacing w:after="0"/>
              <w:ind w:right="370"/>
            </w:pPr>
            <w:r>
              <w:t>10</w:t>
            </w:r>
          </w:p>
        </w:tc>
        <w:tc>
          <w:tcPr>
            <w:tcW w:w="6120" w:type="dxa"/>
          </w:tcPr>
          <w:p w14:paraId="1BC85166" w14:textId="2F7BD78E"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Housing_Status_10" w:history="1">
              <w:r w:rsidR="00B15CA5" w:rsidRPr="004B4E22">
                <w:rPr>
                  <w:rStyle w:val="Hyperlink"/>
                </w:rPr>
                <w:t>Client’s housing status</w:t>
              </w:r>
            </w:hyperlink>
          </w:p>
        </w:tc>
      </w:tr>
      <w:tr w:rsidR="00D82B76" w14:paraId="7EBB9D71"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C4299C3" w14:textId="01E2AF72" w:rsidR="00D82B76" w:rsidRDefault="00B15CA5" w:rsidP="0077482F">
            <w:pPr>
              <w:spacing w:after="0"/>
              <w:ind w:right="370"/>
            </w:pPr>
            <w:r>
              <w:t>11</w:t>
            </w:r>
          </w:p>
        </w:tc>
        <w:tc>
          <w:tcPr>
            <w:tcW w:w="6120" w:type="dxa"/>
          </w:tcPr>
          <w:p w14:paraId="0211C4E8" w14:textId="2571C5EE"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Housing_Status_Collection_Date_11" w:history="1">
              <w:r w:rsidR="00B15CA5" w:rsidRPr="004B4E22">
                <w:rPr>
                  <w:rStyle w:val="Hyperlink"/>
                </w:rPr>
                <w:t>Client’s housing status collection date</w:t>
              </w:r>
            </w:hyperlink>
          </w:p>
        </w:tc>
      </w:tr>
      <w:tr w:rsidR="00D82B76" w14:paraId="0D7E6168"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4466C18C" w14:textId="4FE4C310" w:rsidR="00D82B76" w:rsidRDefault="00B15CA5" w:rsidP="0077482F">
            <w:pPr>
              <w:spacing w:after="0"/>
              <w:ind w:right="370"/>
            </w:pPr>
            <w:r>
              <w:t>12</w:t>
            </w:r>
          </w:p>
        </w:tc>
        <w:tc>
          <w:tcPr>
            <w:tcW w:w="6120" w:type="dxa"/>
          </w:tcPr>
          <w:p w14:paraId="351BFB24" w14:textId="69C48F2D"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HIV_AIDS_Status_12" w:history="1">
              <w:r w:rsidR="00B15CA5" w:rsidRPr="004B4E22">
                <w:rPr>
                  <w:rStyle w:val="Hyperlink"/>
                </w:rPr>
                <w:t>Client’s HIV/AIDS status</w:t>
              </w:r>
            </w:hyperlink>
          </w:p>
        </w:tc>
      </w:tr>
      <w:tr w:rsidR="00D82B76" w14:paraId="023E00CD"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0C94B11" w14:textId="40EBD6D6" w:rsidR="00D82B76" w:rsidRDefault="00B15CA5" w:rsidP="0077482F">
            <w:pPr>
              <w:spacing w:after="0"/>
              <w:ind w:right="370"/>
            </w:pPr>
            <w:r>
              <w:t>14</w:t>
            </w:r>
          </w:p>
        </w:tc>
        <w:tc>
          <w:tcPr>
            <w:tcW w:w="6120" w:type="dxa"/>
          </w:tcPr>
          <w:p w14:paraId="65517D3A" w14:textId="7E2A0E23"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Risk_Factor_14" w:history="1">
              <w:r w:rsidR="00B15CA5" w:rsidRPr="004B4E22">
                <w:rPr>
                  <w:rStyle w:val="Hyperlink"/>
                </w:rPr>
                <w:t>Client’s risk factor for HIV</w:t>
              </w:r>
            </w:hyperlink>
          </w:p>
        </w:tc>
      </w:tr>
      <w:tr w:rsidR="00D82B76" w14:paraId="2F7A0B45"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5B552A82" w14:textId="1995BDE1" w:rsidR="00D82B76" w:rsidRDefault="00B15CA5" w:rsidP="0077482F">
            <w:pPr>
              <w:spacing w:after="0"/>
              <w:ind w:right="370"/>
            </w:pPr>
            <w:r>
              <w:t>15</w:t>
            </w:r>
          </w:p>
        </w:tc>
        <w:tc>
          <w:tcPr>
            <w:tcW w:w="6120" w:type="dxa"/>
          </w:tcPr>
          <w:p w14:paraId="6D4C9EEE" w14:textId="3A778A91"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Health_Coverage_15" w:history="1">
              <w:r w:rsidR="00B15CA5" w:rsidRPr="004B4E22">
                <w:rPr>
                  <w:rStyle w:val="Hyperlink"/>
                </w:rPr>
                <w:t>Client’s health coverage</w:t>
              </w:r>
            </w:hyperlink>
          </w:p>
        </w:tc>
      </w:tr>
      <w:tr w:rsidR="00D82B76" w14:paraId="08A5400B"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0F7E131" w14:textId="4F36ED0C" w:rsidR="00D82B76" w:rsidRDefault="00B15CA5" w:rsidP="0077482F">
            <w:pPr>
              <w:spacing w:after="0"/>
              <w:ind w:right="370"/>
            </w:pPr>
            <w:r>
              <w:t>72</w:t>
            </w:r>
          </w:p>
        </w:tc>
        <w:tc>
          <w:tcPr>
            <w:tcW w:w="6120" w:type="dxa"/>
          </w:tcPr>
          <w:p w14:paraId="70871107" w14:textId="3432D047"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Diagnosis_Year_72" w:history="1">
              <w:r w:rsidR="00B15CA5" w:rsidRPr="004B4E22">
                <w:rPr>
                  <w:rStyle w:val="Hyperlink"/>
                </w:rPr>
                <w:t>HIV diagnosis year</w:t>
              </w:r>
            </w:hyperlink>
          </w:p>
        </w:tc>
      </w:tr>
      <w:tr w:rsidR="00D82B76" w14:paraId="3275A8E7"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59251403" w14:textId="5F4E5225" w:rsidR="00D82B76" w:rsidRDefault="00702414" w:rsidP="0077482F">
            <w:pPr>
              <w:spacing w:after="0"/>
              <w:ind w:right="370"/>
            </w:pPr>
            <w:r>
              <w:t>76</w:t>
            </w:r>
          </w:p>
        </w:tc>
        <w:tc>
          <w:tcPr>
            <w:tcW w:w="6120" w:type="dxa"/>
          </w:tcPr>
          <w:p w14:paraId="7E7D92CC" w14:textId="0B780302"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New_Client_76" w:history="1">
              <w:r w:rsidR="00702414" w:rsidRPr="004B4E22">
                <w:rPr>
                  <w:rStyle w:val="Hyperlink"/>
                </w:rPr>
                <w:t>New client</w:t>
              </w:r>
            </w:hyperlink>
          </w:p>
        </w:tc>
      </w:tr>
      <w:tr w:rsidR="00D82B76" w14:paraId="49E9BA6B"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2AE764" w14:textId="7708B454" w:rsidR="00D82B76" w:rsidRDefault="00702414" w:rsidP="0077482F">
            <w:pPr>
              <w:spacing w:after="0"/>
              <w:ind w:right="370"/>
            </w:pPr>
            <w:r>
              <w:t>77</w:t>
            </w:r>
          </w:p>
        </w:tc>
        <w:tc>
          <w:tcPr>
            <w:tcW w:w="6120" w:type="dxa"/>
          </w:tcPr>
          <w:p w14:paraId="63FBB208" w14:textId="7A561890"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Received_Services_Previous_Year_77" w:history="1">
              <w:r w:rsidR="00702414" w:rsidRPr="004B4E22">
                <w:rPr>
                  <w:rStyle w:val="Hyperlink"/>
                </w:rPr>
                <w:t>Received service previous year</w:t>
              </w:r>
            </w:hyperlink>
          </w:p>
        </w:tc>
      </w:tr>
      <w:tr w:rsidR="00D82B76" w14:paraId="41756241"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2FDB9F5C" w14:textId="5C383CC2" w:rsidR="00D82B76" w:rsidRDefault="00702414" w:rsidP="0077482F">
            <w:pPr>
              <w:spacing w:after="0"/>
              <w:ind w:right="370"/>
            </w:pPr>
            <w:r>
              <w:t>16, 18-19, 21-27, 28-44, 75, 78</w:t>
            </w:r>
          </w:p>
        </w:tc>
        <w:tc>
          <w:tcPr>
            <w:tcW w:w="6120" w:type="dxa"/>
          </w:tcPr>
          <w:p w14:paraId="177D6AC2" w14:textId="12E31DBC"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Service_Visits_Delivered" w:history="1">
              <w:r w:rsidR="00702414" w:rsidRPr="004B4E22">
                <w:rPr>
                  <w:rStyle w:val="Hyperlink"/>
                </w:rPr>
                <w:t>Service visits delivered</w:t>
              </w:r>
            </w:hyperlink>
          </w:p>
        </w:tc>
      </w:tr>
      <w:tr w:rsidR="00D82B76" w14:paraId="37D75DEE"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16C3A8A" w14:textId="6B7CFD10" w:rsidR="00D82B76" w:rsidRDefault="00BA362A" w:rsidP="0077482F">
            <w:pPr>
              <w:spacing w:after="0"/>
              <w:ind w:right="370"/>
            </w:pPr>
            <w:r>
              <w:lastRenderedPageBreak/>
              <w:t>17, 20</w:t>
            </w:r>
          </w:p>
        </w:tc>
        <w:tc>
          <w:tcPr>
            <w:tcW w:w="6120" w:type="dxa"/>
          </w:tcPr>
          <w:p w14:paraId="300E837F" w14:textId="631E185A"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Core_Medical_Services_Delivered" w:history="1">
              <w:r w:rsidR="00BA362A" w:rsidRPr="004B4E22">
                <w:rPr>
                  <w:rStyle w:val="Hyperlink"/>
                </w:rPr>
                <w:t>Core medical services delivered</w:t>
              </w:r>
            </w:hyperlink>
          </w:p>
        </w:tc>
      </w:tr>
      <w:tr w:rsidR="00D82B76" w14:paraId="39756C11"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5860CA94" w14:textId="787E19CF" w:rsidR="00D82B76" w:rsidRDefault="00BA362A" w:rsidP="0077482F">
            <w:pPr>
              <w:spacing w:after="0"/>
              <w:ind w:right="370"/>
            </w:pPr>
            <w:r>
              <w:t>47</w:t>
            </w:r>
          </w:p>
        </w:tc>
        <w:tc>
          <w:tcPr>
            <w:tcW w:w="6120" w:type="dxa"/>
          </w:tcPr>
          <w:p w14:paraId="14486C74" w14:textId="4C105ECE"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First_OAHS_Visit_Date_47" w:history="1">
              <w:r w:rsidR="00BA362A" w:rsidRPr="004B4E22">
                <w:rPr>
                  <w:rStyle w:val="Hyperlink"/>
                </w:rPr>
                <w:t>Date client’s first HIV outpatient/ambulatory health service visit</w:t>
              </w:r>
            </w:hyperlink>
          </w:p>
        </w:tc>
      </w:tr>
      <w:tr w:rsidR="00D82B76" w14:paraId="234ECE41"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6AFDB43" w14:textId="752FED35" w:rsidR="00D82B76" w:rsidRDefault="00BA362A" w:rsidP="0077482F">
            <w:pPr>
              <w:spacing w:after="0"/>
              <w:ind w:right="370"/>
            </w:pPr>
            <w:r>
              <w:t>48</w:t>
            </w:r>
          </w:p>
        </w:tc>
        <w:tc>
          <w:tcPr>
            <w:tcW w:w="6120" w:type="dxa"/>
          </w:tcPr>
          <w:p w14:paraId="337B7BF2" w14:textId="63BF2BA6"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OAHS_Visit_Dates_48" w:history="1">
              <w:r w:rsidR="00BA362A" w:rsidRPr="004B4E22">
                <w:rPr>
                  <w:rStyle w:val="Hyperlink"/>
                </w:rPr>
                <w:t>Dates of the client’s outpatient/ambulatory health service visits</w:t>
              </w:r>
            </w:hyperlink>
          </w:p>
        </w:tc>
      </w:tr>
      <w:tr w:rsidR="00D82B76" w14:paraId="674DF7BC"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024CD31C" w14:textId="7DF1E3BC" w:rsidR="00D82B76" w:rsidRDefault="005C460D" w:rsidP="0077482F">
            <w:pPr>
              <w:spacing w:after="0"/>
              <w:ind w:right="370"/>
            </w:pPr>
            <w:r>
              <w:t>49</w:t>
            </w:r>
          </w:p>
        </w:tc>
        <w:tc>
          <w:tcPr>
            <w:tcW w:w="6120" w:type="dxa"/>
          </w:tcPr>
          <w:p w14:paraId="584B9989" w14:textId="6BB72F3D"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CD4_Test_49" w:history="1">
              <w:r w:rsidR="005C460D" w:rsidRPr="004B4E22">
                <w:rPr>
                  <w:rStyle w:val="Hyperlink"/>
                </w:rPr>
                <w:t>Client’s CD4 test</w:t>
              </w:r>
            </w:hyperlink>
          </w:p>
        </w:tc>
      </w:tr>
      <w:tr w:rsidR="00D82B76" w14:paraId="15B7B4D9"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B2D31A6" w14:textId="1609150A" w:rsidR="00D82B76" w:rsidRDefault="005C460D" w:rsidP="0077482F">
            <w:pPr>
              <w:spacing w:after="0"/>
              <w:ind w:right="370"/>
            </w:pPr>
            <w:r>
              <w:t>50</w:t>
            </w:r>
          </w:p>
        </w:tc>
        <w:tc>
          <w:tcPr>
            <w:tcW w:w="6120" w:type="dxa"/>
          </w:tcPr>
          <w:p w14:paraId="6FD6924E" w14:textId="2BA54313"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Viral_Load_Test_50" w:history="1">
              <w:r w:rsidR="005C460D" w:rsidRPr="004B4E22">
                <w:rPr>
                  <w:rStyle w:val="Hyperlink"/>
                </w:rPr>
                <w:t>Client’s viral load test</w:t>
              </w:r>
            </w:hyperlink>
          </w:p>
        </w:tc>
      </w:tr>
      <w:tr w:rsidR="00D82B76" w14:paraId="1BDDA202"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18D6FE5B" w14:textId="1DF5D012" w:rsidR="00D82B76" w:rsidRDefault="005C460D" w:rsidP="0077482F">
            <w:pPr>
              <w:spacing w:after="0"/>
              <w:ind w:right="370"/>
            </w:pPr>
            <w:r>
              <w:t>52</w:t>
            </w:r>
          </w:p>
        </w:tc>
        <w:tc>
          <w:tcPr>
            <w:tcW w:w="6120" w:type="dxa"/>
          </w:tcPr>
          <w:p w14:paraId="0AE8B111" w14:textId="5860A252"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Prescribed_ART_52" w:history="1">
              <w:r w:rsidR="005C460D" w:rsidRPr="004B4E22">
                <w:rPr>
                  <w:rStyle w:val="Hyperlink"/>
                </w:rPr>
                <w:t>Client prescribed ART</w:t>
              </w:r>
            </w:hyperlink>
          </w:p>
        </w:tc>
      </w:tr>
      <w:tr w:rsidR="00D82B76" w14:paraId="2DA95D38"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833D564" w14:textId="4D67F004" w:rsidR="00D82B76" w:rsidRDefault="005C460D" w:rsidP="0077482F">
            <w:pPr>
              <w:spacing w:after="0"/>
              <w:ind w:right="370"/>
            </w:pPr>
            <w:r>
              <w:t>55</w:t>
            </w:r>
          </w:p>
        </w:tc>
        <w:tc>
          <w:tcPr>
            <w:tcW w:w="6120" w:type="dxa"/>
          </w:tcPr>
          <w:p w14:paraId="478E002B" w14:textId="1A47BFFF"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Syphilis_Screening_55" w:history="1">
              <w:r w:rsidR="005C460D" w:rsidRPr="004B4E22">
                <w:rPr>
                  <w:rStyle w:val="Hyperlink"/>
                </w:rPr>
                <w:t>Client was screened for syphilis during this reporting period</w:t>
              </w:r>
            </w:hyperlink>
          </w:p>
        </w:tc>
      </w:tr>
      <w:tr w:rsidR="00D82B76" w14:paraId="0BBA4E07"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0DF51D1E" w14:textId="533E28ED" w:rsidR="00D82B76" w:rsidRDefault="005C460D" w:rsidP="0077482F">
            <w:pPr>
              <w:spacing w:after="0"/>
              <w:ind w:right="370"/>
            </w:pPr>
            <w:r>
              <w:t>64</w:t>
            </w:r>
          </w:p>
        </w:tc>
        <w:tc>
          <w:tcPr>
            <w:tcW w:w="6120" w:type="dxa"/>
          </w:tcPr>
          <w:p w14:paraId="0F6AB54F" w14:textId="00216A71" w:rsidR="00D82B76"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Pregnant_64" w:history="1">
              <w:r w:rsidR="005C460D" w:rsidRPr="004B4E22">
                <w:rPr>
                  <w:rStyle w:val="Hyperlink"/>
                </w:rPr>
                <w:t>Client was pregnant</w:t>
              </w:r>
            </w:hyperlink>
          </w:p>
        </w:tc>
      </w:tr>
      <w:tr w:rsidR="00D82B76" w14:paraId="48E7BB6F" w14:textId="77777777" w:rsidTr="004B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EBC9304" w14:textId="2EC18EB2" w:rsidR="00D82B76" w:rsidRDefault="005C460D" w:rsidP="0077482F">
            <w:pPr>
              <w:spacing w:after="0"/>
              <w:ind w:right="370"/>
            </w:pPr>
            <w:r>
              <w:t>73</w:t>
            </w:r>
          </w:p>
        </w:tc>
        <w:tc>
          <w:tcPr>
            <w:tcW w:w="6120" w:type="dxa"/>
          </w:tcPr>
          <w:p w14:paraId="5360F018" w14:textId="11A3240F" w:rsidR="00D82B76" w:rsidRDefault="00000000" w:rsidP="00D82B76">
            <w:pPr>
              <w:spacing w:after="0"/>
              <w:ind w:right="70"/>
              <w:cnfStyle w:val="000000100000" w:firstRow="0" w:lastRow="0" w:firstColumn="0" w:lastColumn="0" w:oddVBand="0" w:evenVBand="0" w:oddHBand="1" w:evenHBand="0" w:firstRowFirstColumn="0" w:firstRowLastColumn="0" w:lastRowFirstColumn="0" w:lastRowLastColumn="0"/>
            </w:pPr>
            <w:hyperlink w:anchor="Positive_HIV_Test_Date_73" w:history="1">
              <w:r w:rsidR="005C460D" w:rsidRPr="004B4E22">
                <w:rPr>
                  <w:rStyle w:val="Hyperlink"/>
                </w:rPr>
                <w:t>Positive HIV test date</w:t>
              </w:r>
            </w:hyperlink>
          </w:p>
        </w:tc>
      </w:tr>
      <w:tr w:rsidR="005C460D" w14:paraId="53FCF6CC" w14:textId="77777777" w:rsidTr="004B4E22">
        <w:tc>
          <w:tcPr>
            <w:cnfStyle w:val="001000000000" w:firstRow="0" w:lastRow="0" w:firstColumn="1" w:lastColumn="0" w:oddVBand="0" w:evenVBand="0" w:oddHBand="0" w:evenHBand="0" w:firstRowFirstColumn="0" w:firstRowLastColumn="0" w:lastRowFirstColumn="0" w:lastRowLastColumn="0"/>
            <w:tcW w:w="2695" w:type="dxa"/>
          </w:tcPr>
          <w:p w14:paraId="1F1B12A3" w14:textId="725B087D" w:rsidR="005C460D" w:rsidRDefault="005C460D" w:rsidP="0077482F">
            <w:pPr>
              <w:spacing w:after="0"/>
              <w:ind w:right="370"/>
            </w:pPr>
            <w:r>
              <w:t>74</w:t>
            </w:r>
          </w:p>
        </w:tc>
        <w:tc>
          <w:tcPr>
            <w:tcW w:w="6120" w:type="dxa"/>
          </w:tcPr>
          <w:p w14:paraId="6CA6BF12" w14:textId="0759D392" w:rsidR="005C460D" w:rsidRDefault="00000000" w:rsidP="00D82B76">
            <w:pPr>
              <w:spacing w:after="0"/>
              <w:ind w:right="70"/>
              <w:cnfStyle w:val="000000000000" w:firstRow="0" w:lastRow="0" w:firstColumn="0" w:lastColumn="0" w:oddVBand="0" w:evenVBand="0" w:oddHBand="0" w:evenHBand="0" w:firstRowFirstColumn="0" w:firstRowLastColumn="0" w:lastRowFirstColumn="0" w:lastRowLastColumn="0"/>
            </w:pPr>
            <w:hyperlink w:anchor="OAHS_Link_Date_74" w:history="1">
              <w:r w:rsidR="005C460D" w:rsidRPr="004B4E22">
                <w:rPr>
                  <w:rStyle w:val="Hyperlink"/>
                </w:rPr>
                <w:t>Outpatient/ambulatory health service link date</w:t>
              </w:r>
            </w:hyperlink>
          </w:p>
        </w:tc>
      </w:tr>
    </w:tbl>
    <w:p w14:paraId="0B7EC1EB" w14:textId="7E3631EB" w:rsidR="00A85E40" w:rsidRDefault="00A85E40" w:rsidP="000B6843"/>
    <w:p w14:paraId="74CA2662" w14:textId="147C0E0E" w:rsidR="00EA2D68" w:rsidRDefault="00EA2D68" w:rsidP="00870870">
      <w:pPr>
        <w:pStyle w:val="Heading3"/>
      </w:pPr>
      <w:r>
        <w:t>System Identifiers</w:t>
      </w:r>
    </w:p>
    <w:p w14:paraId="151F216C" w14:textId="213EE685" w:rsidR="00534EDA" w:rsidRPr="00C1099E" w:rsidRDefault="00534EDA" w:rsidP="00C1099E">
      <w:pPr>
        <w:pStyle w:val="systemvariables-name"/>
        <w:rPr>
          <w:rStyle w:val="systemvariables-"/>
        </w:rPr>
      </w:pPr>
      <w:bookmarkStart w:id="78" w:name="SV2_RSR_Systems_Unique_Provider_ID"/>
      <w:r w:rsidRPr="00534EDA">
        <w:t>RSR system’s unique provider ID</w:t>
      </w:r>
      <w:r w:rsidR="00C1099E">
        <w:t xml:space="preserve">: </w:t>
      </w:r>
      <w:r w:rsidR="00C1099E" w:rsidRPr="00C1099E">
        <w:rPr>
          <w:rStyle w:val="systemvariables-"/>
        </w:rPr>
        <w:t>SV2</w:t>
      </w:r>
    </w:p>
    <w:bookmarkEnd w:id="78"/>
    <w:p w14:paraId="507BCA72" w14:textId="77777777" w:rsidR="00A12E1E" w:rsidRPr="00535BEE" w:rsidRDefault="00A12E1E" w:rsidP="00095C25">
      <w:pPr>
        <w:pStyle w:val="Systemvariablefield"/>
      </w:pPr>
      <w:r w:rsidRPr="00535BEE">
        <w:t>XML Variable Name:</w:t>
      </w:r>
    </w:p>
    <w:p w14:paraId="38124BC9" w14:textId="77777777" w:rsidR="00A12E1E" w:rsidRPr="00535BEE" w:rsidRDefault="00A12E1E" w:rsidP="00535BEE">
      <w:r w:rsidRPr="00535BEE">
        <w:t>ProviderID</w:t>
      </w:r>
    </w:p>
    <w:p w14:paraId="549E23E4" w14:textId="77777777" w:rsidR="00A12E1E" w:rsidRPr="00095C25" w:rsidRDefault="00A12E1E" w:rsidP="00095C25">
      <w:pPr>
        <w:pStyle w:val="Systemvariablefield"/>
      </w:pPr>
      <w:r w:rsidRPr="00095C25">
        <w:t>Description:</w:t>
      </w:r>
    </w:p>
    <w:p w14:paraId="51D3BB11" w14:textId="39D3AF76" w:rsidR="00A12E1E" w:rsidRPr="00535BEE" w:rsidRDefault="00A12E1E" w:rsidP="00535BEE">
      <w:r w:rsidRPr="00535BEE">
        <w:t xml:space="preserve">The unique provider organization identifier assigned through the RSR web </w:t>
      </w:r>
      <w:r w:rsidR="00D27B7C">
        <w:t>system.</w:t>
      </w:r>
    </w:p>
    <w:p w14:paraId="1CB4D9AE" w14:textId="7FE392FE" w:rsidR="00037A21" w:rsidRDefault="00037A21" w:rsidP="00037A21">
      <w:pPr>
        <w:pStyle w:val="systemvariables-name"/>
      </w:pPr>
      <w:bookmarkStart w:id="79" w:name="SV3_RSR_Registration_Code"/>
      <w:r>
        <w:t>RSR</w:t>
      </w:r>
      <w:r w:rsidRPr="004C359C">
        <w:t xml:space="preserve"> </w:t>
      </w:r>
      <w:r>
        <w:t>system’s</w:t>
      </w:r>
      <w:r w:rsidRPr="004C359C">
        <w:t xml:space="preserve"> </w:t>
      </w:r>
      <w:r>
        <w:t>unique</w:t>
      </w:r>
      <w:r w:rsidRPr="004C359C">
        <w:t xml:space="preserve"> </w:t>
      </w:r>
      <w:r>
        <w:t>provider</w:t>
      </w:r>
      <w:r w:rsidRPr="004C359C">
        <w:t xml:space="preserve"> </w:t>
      </w:r>
      <w:r>
        <w:t>registration</w:t>
      </w:r>
      <w:r w:rsidRPr="004C359C">
        <w:t xml:space="preserve"> </w:t>
      </w:r>
      <w:r>
        <w:t xml:space="preserve">code: </w:t>
      </w:r>
      <w:r w:rsidRPr="00037A21">
        <w:rPr>
          <w:rStyle w:val="systemvariables-"/>
        </w:rPr>
        <w:t>SV3</w:t>
      </w:r>
    </w:p>
    <w:bookmarkEnd w:id="79"/>
    <w:p w14:paraId="717BFC51" w14:textId="77777777" w:rsidR="00A12E1E" w:rsidRPr="00095C25" w:rsidRDefault="00A12E1E" w:rsidP="00095C25">
      <w:pPr>
        <w:pStyle w:val="Systemvariablefield"/>
      </w:pPr>
      <w:r w:rsidRPr="00095C25">
        <w:t>XML Variable Name:</w:t>
      </w:r>
    </w:p>
    <w:p w14:paraId="3C8B975A" w14:textId="77777777" w:rsidR="00A12E1E" w:rsidRPr="00535BEE" w:rsidRDefault="00A12E1E" w:rsidP="00037A21">
      <w:r w:rsidRPr="00535BEE">
        <w:t>RegistrationCode</w:t>
      </w:r>
    </w:p>
    <w:p w14:paraId="1D2F2A95" w14:textId="77777777" w:rsidR="00A12E1E" w:rsidRPr="00095C25" w:rsidRDefault="00A12E1E" w:rsidP="00095C25">
      <w:pPr>
        <w:pStyle w:val="Systemvariablefield"/>
      </w:pPr>
      <w:r w:rsidRPr="00095C25">
        <w:t>Description:</w:t>
      </w:r>
    </w:p>
    <w:p w14:paraId="358159F1" w14:textId="6163CD4E" w:rsidR="00A12E1E" w:rsidRPr="00535BEE" w:rsidRDefault="00A12E1E" w:rsidP="00037A21">
      <w:r w:rsidRPr="00535BEE">
        <w:t xml:space="preserve">The unique provider registration code </w:t>
      </w:r>
      <w:r w:rsidR="00D27B7C">
        <w:t>assigned through the RSR web system.</w:t>
      </w:r>
    </w:p>
    <w:p w14:paraId="20345051" w14:textId="5C9CBAF1" w:rsidR="00037A21" w:rsidRPr="004C359C" w:rsidRDefault="00037A21" w:rsidP="00037A21">
      <w:pPr>
        <w:pStyle w:val="systemvariables-name"/>
        <w:rPr>
          <w:rStyle w:val="systemvariables-"/>
        </w:rPr>
      </w:pPr>
      <w:bookmarkStart w:id="80" w:name="SV4_Clients_eUCI"/>
      <w:r>
        <w:t>Client’s</w:t>
      </w:r>
      <w:r w:rsidRPr="004C359C">
        <w:t xml:space="preserve"> </w:t>
      </w:r>
      <w:r>
        <w:t>encrypted</w:t>
      </w:r>
      <w:r w:rsidRPr="004C359C">
        <w:t xml:space="preserve"> </w:t>
      </w:r>
      <w:r>
        <w:t>Unique</w:t>
      </w:r>
      <w:r w:rsidRPr="004C359C">
        <w:t xml:space="preserve"> </w:t>
      </w:r>
      <w:r>
        <w:t>Client</w:t>
      </w:r>
      <w:r w:rsidRPr="004C359C">
        <w:t xml:space="preserve"> </w:t>
      </w:r>
      <w:r>
        <w:t xml:space="preserve">Identifier: </w:t>
      </w:r>
      <w:r w:rsidR="00AF00D4" w:rsidRPr="00AF00D4">
        <w:rPr>
          <w:rStyle w:val="systemvariables-"/>
        </w:rPr>
        <w:t>SV4</w:t>
      </w:r>
    </w:p>
    <w:bookmarkEnd w:id="80"/>
    <w:p w14:paraId="20F20FD5" w14:textId="77777777" w:rsidR="00A12E1E" w:rsidRPr="00095C25" w:rsidRDefault="00A12E1E" w:rsidP="00095C25">
      <w:pPr>
        <w:pStyle w:val="Systemvariablefield"/>
      </w:pPr>
      <w:r w:rsidRPr="00095C25">
        <w:t>XML Variable Name:</w:t>
      </w:r>
    </w:p>
    <w:p w14:paraId="015629B0" w14:textId="77777777" w:rsidR="00A12E1E" w:rsidRDefault="00A12E1E" w:rsidP="00AF00D4">
      <w:r>
        <w:t>ClientUci</w:t>
      </w:r>
    </w:p>
    <w:p w14:paraId="0273CA0F" w14:textId="77777777" w:rsidR="00A12E1E" w:rsidRPr="00095C25" w:rsidRDefault="00A12E1E" w:rsidP="00095C25">
      <w:pPr>
        <w:pStyle w:val="Systemvariablefield"/>
      </w:pPr>
      <w:r w:rsidRPr="00095C25">
        <w:t>Required for clients with service visits in the following categories:</w:t>
      </w:r>
    </w:p>
    <w:p w14:paraId="2F1B58D3" w14:textId="77777777" w:rsidR="00A12E1E" w:rsidRDefault="00A12E1E" w:rsidP="00AF00D4">
      <w:r>
        <w:t>All</w:t>
      </w:r>
      <w:r w:rsidRPr="004C359C">
        <w:t xml:space="preserve"> </w:t>
      </w:r>
      <w:r>
        <w:t>core</w:t>
      </w:r>
      <w:r w:rsidRPr="004C359C">
        <w:t xml:space="preserve"> </w:t>
      </w:r>
      <w:r>
        <w:t>medical</w:t>
      </w:r>
      <w:r w:rsidRPr="004C359C">
        <w:t xml:space="preserve"> </w:t>
      </w:r>
      <w:r>
        <w:t>and</w:t>
      </w:r>
      <w:r w:rsidRPr="004C359C">
        <w:t xml:space="preserve"> </w:t>
      </w:r>
      <w:r>
        <w:t>support</w:t>
      </w:r>
      <w:r w:rsidRPr="004C359C">
        <w:t xml:space="preserve"> </w:t>
      </w:r>
      <w:r>
        <w:t>services</w:t>
      </w:r>
    </w:p>
    <w:p w14:paraId="641DCD45" w14:textId="77777777" w:rsidR="00A12E1E" w:rsidRPr="00095C25" w:rsidRDefault="00A12E1E" w:rsidP="00095C25">
      <w:pPr>
        <w:pStyle w:val="Systemvariablefield"/>
      </w:pPr>
      <w:r w:rsidRPr="00095C25">
        <w:t>Description:</w:t>
      </w:r>
    </w:p>
    <w:p w14:paraId="6658CF11" w14:textId="3CCC6BB2" w:rsidR="00A12E1E" w:rsidRPr="00AF00D4" w:rsidRDefault="00A12E1E" w:rsidP="00AF00D4">
      <w:r w:rsidRPr="00AF00D4">
        <w:t xml:space="preserve">To protect client information, an encrypted </w:t>
      </w:r>
      <w:r w:rsidR="00D214E1">
        <w:t>U</w:t>
      </w:r>
      <w:r w:rsidR="003D5500">
        <w:t xml:space="preserve">nique </w:t>
      </w:r>
      <w:r w:rsidR="00D214E1">
        <w:t>C</w:t>
      </w:r>
      <w:r w:rsidR="003D5500">
        <w:t xml:space="preserve">lient </w:t>
      </w:r>
      <w:r w:rsidR="00D214E1">
        <w:t>I</w:t>
      </w:r>
      <w:r w:rsidR="003D5500">
        <w:t>dentifier</w:t>
      </w:r>
      <w:r w:rsidR="003D5500" w:rsidRPr="00AF00D4">
        <w:t xml:space="preserve"> </w:t>
      </w:r>
      <w:r w:rsidRPr="00AF00D4">
        <w:t xml:space="preserve">(eUCI) is used for reporting </w:t>
      </w:r>
      <w:r w:rsidR="00D214E1">
        <w:t xml:space="preserve">RSR </w:t>
      </w:r>
      <w:r w:rsidRPr="00AF00D4">
        <w:t>client</w:t>
      </w:r>
      <w:r w:rsidR="00D214E1">
        <w:t xml:space="preserve">-level </w:t>
      </w:r>
      <w:r w:rsidRPr="00AF00D4">
        <w:t>data. Using eUCIs allows HRSA HAB to deduplicate the clients and obtain a more accurate count of the clients’ services.</w:t>
      </w:r>
    </w:p>
    <w:p w14:paraId="780CBACE" w14:textId="2D1E7298" w:rsidR="00A12E1E" w:rsidRDefault="00A12E1E" w:rsidP="00535BEE">
      <w:r>
        <w:t xml:space="preserve">Note: Your data system contains </w:t>
      </w:r>
      <w:r w:rsidR="00DB6B97">
        <w:t xml:space="preserve">personal health information </w:t>
      </w:r>
      <w:r>
        <w:t xml:space="preserve">that includes, but is not limited to, client names, addresses, DOB, SSN, dates of service, and URNs generated for your organization’s client-level data XML file. To ensure client confidentiality, you must be compliant with all relevant federal regulations. </w:t>
      </w:r>
      <w:r>
        <w:lastRenderedPageBreak/>
        <w:t xml:space="preserve">Protect this information the same way you protect all client data. Do not disclose sensitive information in your reporting comments. Refer to </w:t>
      </w:r>
      <w:hyperlink r:id="rId132" w:history="1">
        <w:r w:rsidRPr="004C359C">
          <w:rPr>
            <w:rStyle w:val="Hyperlinks"/>
          </w:rPr>
          <w:t>Health Information Privacy</w:t>
        </w:r>
      </w:hyperlink>
      <w:r w:rsidRPr="004C359C">
        <w:t xml:space="preserve"> </w:t>
      </w:r>
      <w:r>
        <w:t>on the HHS website for additional information about client confidentiality and privacy.</w:t>
      </w:r>
    </w:p>
    <w:p w14:paraId="20CBD905" w14:textId="16B65B3F" w:rsidR="00EB0830" w:rsidRPr="00535BEE" w:rsidRDefault="00EB0830" w:rsidP="00A80060">
      <w:r>
        <w:rPr>
          <w:noProof/>
        </w:rPr>
        <mc:AlternateContent>
          <mc:Choice Requires="wpg">
            <w:drawing>
              <wp:inline distT="0" distB="0" distL="0" distR="0" wp14:anchorId="6CD7335C" wp14:editId="206E2E85">
                <wp:extent cx="5130800" cy="835660"/>
                <wp:effectExtent l="0" t="0" r="12700" b="21590"/>
                <wp:docPr id="479"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0800" cy="835660"/>
                          <a:chOff x="502" y="8211"/>
                          <a:chExt cx="8080" cy="1316"/>
                        </a:xfrm>
                      </wpg:grpSpPr>
                      <wps:wsp>
                        <wps:cNvPr id="480" name="Rectangle 423"/>
                        <wps:cNvSpPr>
                          <a:spLocks noChangeArrowheads="1"/>
                        </wps:cNvSpPr>
                        <wps:spPr bwMode="auto">
                          <a:xfrm>
                            <a:off x="1080" y="8214"/>
                            <a:ext cx="7500" cy="1310"/>
                          </a:xfrm>
                          <a:prstGeom prst="rect">
                            <a:avLst/>
                          </a:prstGeom>
                          <a:noFill/>
                          <a:ln w="3175">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1"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3" name="Text Box 426"/>
                        <wps:cNvSpPr txBox="1">
                          <a:spLocks noChangeArrowheads="1"/>
                        </wps:cNvSpPr>
                        <wps:spPr bwMode="auto">
                          <a:xfrm>
                            <a:off x="1103" y="8211"/>
                            <a:ext cx="7479" cy="13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15854" w14:textId="7F48DEB2" w:rsidR="000E076D" w:rsidRPr="00EB0830" w:rsidRDefault="000E076D" w:rsidP="00870870">
                              <w:pPr>
                                <w:pStyle w:val="NoteCallOut"/>
                              </w:pPr>
                              <w:r w:rsidRPr="00EB0830">
                                <w:t xml:space="preserve">To learn more about the eUCI, including rules on how to construct the UCI before encryption, view the </w:t>
                              </w:r>
                              <w:hyperlink r:id="rId133">
                                <w:r w:rsidRPr="00EB0830">
                                  <w:rPr>
                                    <w:rStyle w:val="Hyperlinks"/>
                                  </w:rPr>
                                  <w:t>Encrypted</w:t>
                                </w:r>
                              </w:hyperlink>
                              <w:r w:rsidRPr="00EB0830">
                                <w:rPr>
                                  <w:rStyle w:val="Hyperlinks"/>
                                </w:rPr>
                                <w:t xml:space="preserve"> </w:t>
                              </w:r>
                              <w:hyperlink r:id="rId134">
                                <w:r w:rsidRPr="00EB0830">
                                  <w:rPr>
                                    <w:rStyle w:val="Hyperlinks"/>
                                  </w:rPr>
                                  <w:t>Unique Client Identifier (eUCI): Application and User</w:t>
                                </w:r>
                              </w:hyperlink>
                              <w:r w:rsidRPr="00EB0830">
                                <w:rPr>
                                  <w:rStyle w:val="Hyperlinks"/>
                                </w:rPr>
                                <w:t xml:space="preserve"> </w:t>
                              </w:r>
                              <w:hyperlink r:id="rId135">
                                <w:r w:rsidRPr="00EB0830">
                                  <w:rPr>
                                    <w:rStyle w:val="Hyperlinks"/>
                                  </w:rPr>
                                  <w:t>Guide</w:t>
                                </w:r>
                              </w:hyperlink>
                              <w:r w:rsidRPr="00EB0830">
                                <w:t xml:space="preserve"> on the TargetHIV website.</w:t>
                              </w:r>
                            </w:p>
                          </w:txbxContent>
                        </wps:txbx>
                        <wps:bodyPr rot="0" vert="horz" wrap="square" lIns="0" tIns="0" rIns="0" bIns="0" anchor="ctr" anchorCtr="0" upright="1">
                          <a:noAutofit/>
                        </wps:bodyPr>
                      </wps:wsp>
                    </wpg:wgp>
                  </a:graphicData>
                </a:graphic>
              </wp:inline>
            </w:drawing>
          </mc:Choice>
          <mc:Fallback>
            <w:pict>
              <v:group w14:anchorId="6CD7335C" id="_x0000_s1196" style="width:404pt;height:65.8pt;mso-position-horizontal-relative:char;mso-position-vertical-relative:line" coordorigin="502,8211" coordsize="8080,1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">
                <v:rect id="Rectangle 423" o:spid="_x0000_s1197"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" filled="f" strokecolor="#997900" strokeweight=".25pt"/>
                <v:rect id="Rectangle 424" o:spid="_x0000_s1198"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" fillcolor="#997900" stroked="f"/>
                <v:shape id="AutoShape 425" o:spid="_x0000_s1199"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200" type="#_x0000_t202" style="position:absolute;left:1103;top:8211;width:7479;height:1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" filled="f" stroked="f">
                  <v:textbox inset="0,0,0,0">
                    <w:txbxContent>
                      <w:p w14:paraId="47515854" w14:textId="7F48DEB2" w:rsidR="000E076D" w:rsidRPr="00EB0830" w:rsidRDefault="000E076D" w:rsidP="00870870">
                        <w:pPr>
                          <w:pStyle w:val="NoteCallOut"/>
                        </w:pPr>
                        <w:r w:rsidRPr="00EB0830">
                          <w:t xml:space="preserve">To learn more about the eUCI, including rules on how to construct the UCI before encryption, view the </w:t>
                        </w:r>
                        <w:hyperlink r:id="rId136">
                          <w:r w:rsidRPr="00EB0830">
                            <w:rPr>
                              <w:rStyle w:val="Hyperlinks"/>
                            </w:rPr>
                            <w:t>Encrypted</w:t>
                          </w:r>
                        </w:hyperlink>
                        <w:r w:rsidRPr="00EB0830">
                          <w:rPr>
                            <w:rStyle w:val="Hyperlinks"/>
                          </w:rPr>
                          <w:t xml:space="preserve"> </w:t>
                        </w:r>
                        <w:hyperlink r:id="rId137">
                          <w:r w:rsidRPr="00EB0830">
                            <w:rPr>
                              <w:rStyle w:val="Hyperlinks"/>
                            </w:rPr>
                            <w:t>Unique Client Identifier (eUCI): Application and User</w:t>
                          </w:r>
                        </w:hyperlink>
                        <w:r w:rsidRPr="00EB0830">
                          <w:rPr>
                            <w:rStyle w:val="Hyperlinks"/>
                          </w:rPr>
                          <w:t xml:space="preserve"> </w:t>
                        </w:r>
                        <w:hyperlink r:id="rId138">
                          <w:r w:rsidRPr="00EB0830">
                            <w:rPr>
                              <w:rStyle w:val="Hyperlinks"/>
                            </w:rPr>
                            <w:t>Guide</w:t>
                          </w:r>
                        </w:hyperlink>
                        <w:r w:rsidRPr="00EB0830">
                          <w:t xml:space="preserve"> on the TargetHIV website.</w:t>
                        </w:r>
                      </w:p>
                    </w:txbxContent>
                  </v:textbox>
                </v:shape>
                <w10:anchorlock/>
              </v:group>
            </w:pict>
          </mc:Fallback>
        </mc:AlternateContent>
      </w:r>
    </w:p>
    <w:p w14:paraId="524FAC45" w14:textId="77777777" w:rsidR="00A12E1E" w:rsidRPr="00535BEE" w:rsidRDefault="00A12E1E" w:rsidP="00535BEE">
      <w:pPr>
        <w:pStyle w:val="Heading5"/>
      </w:pPr>
      <w:r w:rsidRPr="00535BEE">
        <w:t>Guidelines for Collecting and Recording Client Names</w:t>
      </w:r>
    </w:p>
    <w:p w14:paraId="5590BCB7" w14:textId="094C54CC" w:rsidR="00A12E1E" w:rsidRPr="00535BEE" w:rsidRDefault="00C85353" w:rsidP="00535BEE">
      <w:r>
        <w:t>Agencies should d</w:t>
      </w:r>
      <w:r w:rsidR="00A12E1E" w:rsidRPr="00535BEE">
        <w:t>evelop business rules/operating procedures outlining the method by which client names are collected and recorded. For example:</w:t>
      </w:r>
    </w:p>
    <w:p w14:paraId="2433F6EB" w14:textId="37FEE9AE" w:rsidR="00A12E1E" w:rsidRPr="00535BEE" w:rsidRDefault="00A12E1E" w:rsidP="00CB1B3D">
      <w:pPr>
        <w:pStyle w:val="ListBullets"/>
      </w:pPr>
      <w:r>
        <w:t>Enter the client’s entire name as it normally appears on documentation such as a driver’s license, birth certificate, passport, or Social Security card.</w:t>
      </w:r>
    </w:p>
    <w:p w14:paraId="789452F6" w14:textId="77777777" w:rsidR="00A12E1E" w:rsidRPr="00535BEE" w:rsidRDefault="00A12E1E" w:rsidP="00CB1B3D">
      <w:pPr>
        <w:pStyle w:val="ListBullets"/>
      </w:pPr>
      <w:r>
        <w:t>Follow the naming patterns, practices, and customs of the local community or region (e.g., for Hispanic clients living in Puerto Rico, record both surnames in the appropriate order).</w:t>
      </w:r>
    </w:p>
    <w:p w14:paraId="6D3F8D0B" w14:textId="77777777" w:rsidR="00A12E1E" w:rsidRPr="00535BEE" w:rsidRDefault="00A12E1E" w:rsidP="00CB1B3D">
      <w:pPr>
        <w:pStyle w:val="ListBullets"/>
      </w:pPr>
      <w:r>
        <w:t>Avoid using nicknames (e.g., do not use Becca if the client’s first name is Rebecca).</w:t>
      </w:r>
    </w:p>
    <w:p w14:paraId="3A12CB91" w14:textId="77777777" w:rsidR="00A12E1E" w:rsidRPr="00535BEE" w:rsidRDefault="00A12E1E" w:rsidP="00CB1B3D">
      <w:pPr>
        <w:pStyle w:val="ListBullets"/>
      </w:pPr>
      <w:r>
        <w:t>Avoid using initials.</w:t>
      </w:r>
    </w:p>
    <w:p w14:paraId="7E185B27" w14:textId="77777777" w:rsidR="00A12E1E" w:rsidRPr="00535BEE" w:rsidRDefault="00A12E1E" w:rsidP="00535BEE">
      <w:r w:rsidRPr="00535BEE">
        <w:t>Instruct providers and staff on how to enter their client’s names. This is especially true when clients receive services from multiple providers in a network. To avoid false duplicates, client names must be entered in the same way at each provider location so that the client has the same eUCI.</w:t>
      </w:r>
    </w:p>
    <w:p w14:paraId="076DF370" w14:textId="19F159F6" w:rsidR="00A12E1E" w:rsidRPr="006D3C7E" w:rsidRDefault="00535BEE" w:rsidP="00F02042">
      <w:pPr>
        <w:pStyle w:val="Heading5"/>
      </w:pPr>
      <w:r w:rsidRPr="006D3C7E">
        <w:t>Frequently Asked Questions About This Data Element</w:t>
      </w:r>
    </w:p>
    <w:p w14:paraId="2020C45D" w14:textId="368ED874" w:rsidR="00A12E1E" w:rsidRDefault="00535BEE" w:rsidP="00535BEE">
      <w:pPr>
        <w:pStyle w:val="Question"/>
        <w:rPr>
          <w:bCs/>
        </w:rPr>
      </w:pPr>
      <w:r>
        <mc:AlternateContent>
          <mc:Choice Requires="wpg">
            <w:drawing>
              <wp:anchor distT="0" distB="0" distL="114300" distR="114300" simplePos="0" relativeHeight="251576832" behindDoc="0" locked="0" layoutInCell="1" allowOverlap="1" wp14:anchorId="2112ABF7" wp14:editId="6926D340">
                <wp:simplePos x="0" y="0"/>
                <wp:positionH relativeFrom="page">
                  <wp:posOffset>685800</wp:posOffset>
                </wp:positionH>
                <wp:positionV relativeFrom="paragraph">
                  <wp:posOffset>-1905</wp:posOffset>
                </wp:positionV>
                <wp:extent cx="733425" cy="733425"/>
                <wp:effectExtent l="0" t="0" r="0" b="9525"/>
                <wp:wrapSquare wrapText="bothSides"/>
                <wp:docPr id="2132408792"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8793"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8794"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D8245E" id="Group 334" o:spid="_x0000_s1026" style="position:absolute;margin-left:54pt;margin-top:-.15pt;width:57.75pt;height:57.75pt;z-index:251576832;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A12E1E">
        <w:t>What</w:t>
      </w:r>
      <w:r w:rsidR="00A12E1E" w:rsidRPr="006D3C7E">
        <w:t xml:space="preserve"> </w:t>
      </w:r>
      <w:r w:rsidR="00A12E1E">
        <w:t>if</w:t>
      </w:r>
      <w:r w:rsidR="00A12E1E" w:rsidRPr="006D3C7E">
        <w:t xml:space="preserve"> </w:t>
      </w:r>
      <w:r w:rsidR="00A12E1E">
        <w:t>I</w:t>
      </w:r>
      <w:r w:rsidR="00A12E1E" w:rsidRPr="006D3C7E">
        <w:t xml:space="preserve"> </w:t>
      </w:r>
      <w:r w:rsidR="00A12E1E">
        <w:t>am</w:t>
      </w:r>
      <w:r w:rsidR="00A12E1E" w:rsidRPr="006D3C7E">
        <w:t xml:space="preserve"> </w:t>
      </w:r>
      <w:r w:rsidR="00A12E1E">
        <w:t>missing</w:t>
      </w:r>
      <w:r w:rsidR="00A12E1E" w:rsidRPr="006D3C7E">
        <w:t xml:space="preserve"> </w:t>
      </w:r>
      <w:r w:rsidR="00A12E1E">
        <w:t>data</w:t>
      </w:r>
      <w:r w:rsidR="00A12E1E" w:rsidRPr="006D3C7E">
        <w:t xml:space="preserve"> </w:t>
      </w:r>
      <w:r w:rsidR="00A12E1E">
        <w:t>elements</w:t>
      </w:r>
      <w:r w:rsidR="00A12E1E" w:rsidRPr="006D3C7E">
        <w:t xml:space="preserve"> </w:t>
      </w:r>
      <w:r w:rsidR="00A12E1E">
        <w:t>that</w:t>
      </w:r>
      <w:r w:rsidR="00A12E1E" w:rsidRPr="006D3C7E">
        <w:t xml:space="preserve"> </w:t>
      </w:r>
      <w:r w:rsidR="00A12E1E">
        <w:t>compose</w:t>
      </w:r>
      <w:r w:rsidR="00A12E1E" w:rsidRPr="006D3C7E">
        <w:t xml:space="preserve"> </w:t>
      </w:r>
      <w:r w:rsidR="00A12E1E">
        <w:t>the</w:t>
      </w:r>
      <w:r w:rsidR="00A12E1E" w:rsidRPr="006D3C7E">
        <w:t xml:space="preserve"> </w:t>
      </w:r>
      <w:r w:rsidR="00A12E1E">
        <w:t>eUCI?</w:t>
      </w:r>
    </w:p>
    <w:p w14:paraId="2419F1DD" w14:textId="4A0F6E61" w:rsidR="00A12E1E" w:rsidRDefault="00A12E1E" w:rsidP="006D3C7E">
      <w:pPr>
        <w:pStyle w:val="QAnswer"/>
      </w:pPr>
      <w:r>
        <w:t>If</w:t>
      </w:r>
      <w:r w:rsidRPr="00CA063C">
        <w:t xml:space="preserve"> </w:t>
      </w:r>
      <w:r>
        <w:t>you</w:t>
      </w:r>
      <w:r w:rsidRPr="00CA063C">
        <w:t xml:space="preserve"> </w:t>
      </w:r>
      <w:r>
        <w:t>are</w:t>
      </w:r>
      <w:r w:rsidRPr="00CA063C">
        <w:t xml:space="preserve"> </w:t>
      </w:r>
      <w:r>
        <w:t>missing</w:t>
      </w:r>
      <w:r w:rsidRPr="00CA063C">
        <w:t xml:space="preserve"> </w:t>
      </w:r>
      <w:r>
        <w:t>data</w:t>
      </w:r>
      <w:r w:rsidRPr="00CA063C">
        <w:t xml:space="preserve"> </w:t>
      </w:r>
      <w:r>
        <w:t>elements</w:t>
      </w:r>
      <w:r w:rsidRPr="00CA063C">
        <w:t xml:space="preserve"> </w:t>
      </w:r>
      <w:r>
        <w:t>required</w:t>
      </w:r>
      <w:r w:rsidRPr="00CA063C">
        <w:t xml:space="preserve"> </w:t>
      </w:r>
      <w:r>
        <w:t>for</w:t>
      </w:r>
      <w:r w:rsidRPr="00CA063C">
        <w:t xml:space="preserve"> </w:t>
      </w:r>
      <w:r>
        <w:t>the</w:t>
      </w:r>
      <w:r w:rsidRPr="00CA063C">
        <w:t xml:space="preserve"> </w:t>
      </w:r>
      <w:r>
        <w:t>eUCI,</w:t>
      </w:r>
      <w:r w:rsidRPr="00CA063C">
        <w:t xml:space="preserve"> </w:t>
      </w:r>
      <w:r>
        <w:t>do</w:t>
      </w:r>
      <w:r w:rsidRPr="00CA063C">
        <w:t xml:space="preserve"> </w:t>
      </w:r>
      <w:r>
        <w:t>everything</w:t>
      </w:r>
      <w:r w:rsidRPr="00CA063C">
        <w:t xml:space="preserve"> </w:t>
      </w:r>
      <w:r>
        <w:t>possible</w:t>
      </w:r>
      <w:r w:rsidRPr="00CA063C">
        <w:t xml:space="preserve"> </w:t>
      </w:r>
      <w:r>
        <w:t>to</w:t>
      </w:r>
      <w:r w:rsidRPr="00CA063C">
        <w:t xml:space="preserve"> </w:t>
      </w:r>
      <w:r>
        <w:t>obtain</w:t>
      </w:r>
      <w:r w:rsidRPr="00CA063C">
        <w:t xml:space="preserve"> </w:t>
      </w:r>
      <w:r>
        <w:t>those</w:t>
      </w:r>
      <w:r w:rsidRPr="00CA063C">
        <w:t xml:space="preserve"> </w:t>
      </w:r>
      <w:r>
        <w:t>data</w:t>
      </w:r>
      <w:r w:rsidR="00D71641" w:rsidRPr="00CA063C">
        <w:t xml:space="preserve"> </w:t>
      </w:r>
      <w:r>
        <w:t>elements.</w:t>
      </w:r>
      <w:r w:rsidRPr="00CA063C">
        <w:t xml:space="preserve"> </w:t>
      </w:r>
      <w:r>
        <w:t>They</w:t>
      </w:r>
      <w:r w:rsidRPr="00CA063C">
        <w:t xml:space="preserve"> </w:t>
      </w:r>
      <w:r>
        <w:t>are</w:t>
      </w:r>
      <w:r w:rsidRPr="00CA063C">
        <w:t xml:space="preserve"> </w:t>
      </w:r>
      <w:r>
        <w:t>required</w:t>
      </w:r>
      <w:r w:rsidRPr="00CA063C">
        <w:t xml:space="preserve"> </w:t>
      </w:r>
      <w:r>
        <w:t>for</w:t>
      </w:r>
      <w:r w:rsidRPr="00CA063C">
        <w:t xml:space="preserve"> </w:t>
      </w:r>
      <w:r>
        <w:t>each</w:t>
      </w:r>
      <w:r w:rsidRPr="00CA063C">
        <w:t xml:space="preserve"> </w:t>
      </w:r>
      <w:r>
        <w:t>client.</w:t>
      </w:r>
      <w:r w:rsidRPr="00CA063C">
        <w:t xml:space="preserve"> </w:t>
      </w:r>
      <w:r>
        <w:t>This</w:t>
      </w:r>
      <w:r w:rsidRPr="00CA063C">
        <w:t xml:space="preserve"> </w:t>
      </w:r>
      <w:r>
        <w:t>effort</w:t>
      </w:r>
      <w:r w:rsidRPr="00CA063C">
        <w:t xml:space="preserve"> </w:t>
      </w:r>
      <w:r>
        <w:t>will</w:t>
      </w:r>
      <w:r w:rsidRPr="00CA063C">
        <w:t xml:space="preserve"> </w:t>
      </w:r>
      <w:r>
        <w:t>improve</w:t>
      </w:r>
      <w:r w:rsidRPr="00CA063C">
        <w:t xml:space="preserve"> </w:t>
      </w:r>
      <w:r>
        <w:t>not</w:t>
      </w:r>
      <w:r w:rsidRPr="00CA063C">
        <w:t xml:space="preserve"> </w:t>
      </w:r>
      <w:r>
        <w:t>only</w:t>
      </w:r>
      <w:r w:rsidRPr="00CA063C">
        <w:t xml:space="preserve"> </w:t>
      </w:r>
      <w:r>
        <w:t>the</w:t>
      </w:r>
      <w:r w:rsidRPr="00CA063C">
        <w:t xml:space="preserve"> </w:t>
      </w:r>
      <w:r>
        <w:t>quality</w:t>
      </w:r>
      <w:r w:rsidRPr="00CA063C">
        <w:t xml:space="preserve"> </w:t>
      </w:r>
      <w:r>
        <w:t>of</w:t>
      </w:r>
      <w:r w:rsidRPr="00CA063C">
        <w:t xml:space="preserve"> </w:t>
      </w:r>
      <w:r>
        <w:t>data</w:t>
      </w:r>
      <w:r w:rsidR="00D71641" w:rsidRPr="00CA063C">
        <w:t xml:space="preserve"> </w:t>
      </w:r>
      <w:r>
        <w:t>linking</w:t>
      </w:r>
      <w:r w:rsidRPr="00CA063C">
        <w:t xml:space="preserve"> </w:t>
      </w:r>
      <w:r>
        <w:t>but</w:t>
      </w:r>
      <w:r w:rsidRPr="00CA063C">
        <w:t xml:space="preserve"> </w:t>
      </w:r>
      <w:r>
        <w:t>also</w:t>
      </w:r>
      <w:r w:rsidRPr="00CA063C">
        <w:t xml:space="preserve"> </w:t>
      </w:r>
      <w:r>
        <w:t>patient</w:t>
      </w:r>
      <w:r w:rsidRPr="00CA063C">
        <w:t xml:space="preserve"> </w:t>
      </w:r>
      <w:r>
        <w:t>care</w:t>
      </w:r>
      <w:r w:rsidRPr="00CA063C">
        <w:t xml:space="preserve"> </w:t>
      </w:r>
      <w:r>
        <w:t>and</w:t>
      </w:r>
      <w:r w:rsidRPr="00CA063C">
        <w:t xml:space="preserve"> </w:t>
      </w:r>
      <w:r>
        <w:t>case</w:t>
      </w:r>
      <w:r w:rsidRPr="00CA063C">
        <w:t xml:space="preserve"> </w:t>
      </w:r>
      <w:r>
        <w:t>management.</w:t>
      </w:r>
    </w:p>
    <w:p w14:paraId="17ACDEAB" w14:textId="09D121E8" w:rsidR="00A12E1E" w:rsidRDefault="00EA2D68" w:rsidP="00870870">
      <w:pPr>
        <w:pStyle w:val="Heading3"/>
      </w:pPr>
      <w:r>
        <w:t>Demographic Data</w:t>
      </w:r>
    </w:p>
    <w:p w14:paraId="5DE6FFE4" w14:textId="1EE2085A" w:rsidR="00A12E1E" w:rsidRDefault="001138D1" w:rsidP="00535BEE">
      <w:r>
        <w:t>You can report up</w:t>
      </w:r>
      <w:r w:rsidRPr="00CA063C">
        <w:t xml:space="preserve"> </w:t>
      </w:r>
      <w:r w:rsidR="00A12E1E">
        <w:t>to</w:t>
      </w:r>
      <w:r w:rsidR="00A12E1E" w:rsidRPr="00CA063C">
        <w:t xml:space="preserve"> </w:t>
      </w:r>
      <w:r w:rsidR="00A12E1E" w:rsidRPr="00522D8E">
        <w:t>18</w:t>
      </w:r>
      <w:r w:rsidR="00A12E1E" w:rsidRPr="00CA063C">
        <w:t xml:space="preserve"> </w:t>
      </w:r>
      <w:r w:rsidR="00A12E1E">
        <w:t>demographic</w:t>
      </w:r>
      <w:r w:rsidR="00A12E1E" w:rsidRPr="00CA063C">
        <w:t xml:space="preserve"> </w:t>
      </w:r>
      <w:r w:rsidR="00A12E1E">
        <w:t>data</w:t>
      </w:r>
      <w:r w:rsidR="00A12E1E" w:rsidRPr="00CA063C">
        <w:t xml:space="preserve"> </w:t>
      </w:r>
      <w:r w:rsidR="00A12E1E">
        <w:t>elements</w:t>
      </w:r>
      <w:r w:rsidR="00A12E1E" w:rsidRPr="00CA063C">
        <w:t xml:space="preserve"> </w:t>
      </w:r>
      <w:r w:rsidR="00A12E1E">
        <w:t>for</w:t>
      </w:r>
      <w:r w:rsidR="00A12E1E" w:rsidRPr="00CA063C">
        <w:t xml:space="preserve"> </w:t>
      </w:r>
      <w:r w:rsidR="00A12E1E">
        <w:t>each</w:t>
      </w:r>
      <w:r w:rsidR="00A12E1E" w:rsidRPr="00CA063C">
        <w:t xml:space="preserve"> </w:t>
      </w:r>
      <w:r w:rsidR="00A12E1E">
        <w:t>client.</w:t>
      </w:r>
      <w:r w:rsidR="00A12E1E" w:rsidRPr="00CA063C">
        <w:t xml:space="preserve"> </w:t>
      </w:r>
      <w:r w:rsidR="00A12E1E">
        <w:t>Determine</w:t>
      </w:r>
      <w:r w:rsidR="00A12E1E" w:rsidRPr="00CA063C">
        <w:t xml:space="preserve"> </w:t>
      </w:r>
      <w:r w:rsidR="00A12E1E">
        <w:t>which</w:t>
      </w:r>
      <w:r w:rsidR="00A12E1E" w:rsidRPr="00CA063C">
        <w:t xml:space="preserve"> </w:t>
      </w:r>
      <w:r w:rsidR="00A12E1E">
        <w:t>demographic</w:t>
      </w:r>
      <w:r w:rsidR="00A12E1E" w:rsidRPr="00CA063C">
        <w:t xml:space="preserve"> </w:t>
      </w:r>
      <w:r w:rsidR="00A12E1E">
        <w:t>data</w:t>
      </w:r>
      <w:r w:rsidR="00D71641" w:rsidRPr="00CA063C">
        <w:t xml:space="preserve"> </w:t>
      </w:r>
      <w:r w:rsidR="00A12E1E">
        <w:t>elements</w:t>
      </w:r>
      <w:r w:rsidR="00A12E1E" w:rsidRPr="00CA063C">
        <w:t xml:space="preserve"> </w:t>
      </w:r>
      <w:r w:rsidR="00A12E1E">
        <w:t>are</w:t>
      </w:r>
      <w:r w:rsidR="00A12E1E" w:rsidRPr="00CA063C">
        <w:t xml:space="preserve"> </w:t>
      </w:r>
      <w:r w:rsidR="00A12E1E">
        <w:t>required</w:t>
      </w:r>
      <w:r w:rsidR="00A12E1E" w:rsidRPr="00CA063C">
        <w:t xml:space="preserve"> </w:t>
      </w:r>
      <w:r w:rsidR="00A12E1E">
        <w:t>for</w:t>
      </w:r>
      <w:r w:rsidR="00A12E1E" w:rsidRPr="00CA063C">
        <w:t xml:space="preserve"> </w:t>
      </w:r>
      <w:r w:rsidR="00A12E1E">
        <w:t>a</w:t>
      </w:r>
      <w:r w:rsidR="00A12E1E" w:rsidRPr="00CA063C">
        <w:t xml:space="preserve"> </w:t>
      </w:r>
      <w:r w:rsidR="00A12E1E">
        <w:t>particular</w:t>
      </w:r>
      <w:r w:rsidR="00A12E1E" w:rsidRPr="00CA063C">
        <w:t xml:space="preserve"> </w:t>
      </w:r>
      <w:r w:rsidR="00A12E1E">
        <w:t>client</w:t>
      </w:r>
      <w:r w:rsidR="00A12E1E" w:rsidRPr="00CA063C">
        <w:t xml:space="preserve"> </w:t>
      </w:r>
      <w:r w:rsidR="00A12E1E">
        <w:t>by</w:t>
      </w:r>
      <w:r w:rsidR="00A12E1E" w:rsidRPr="00CA063C">
        <w:t xml:space="preserve"> </w:t>
      </w:r>
      <w:r w:rsidR="00EA2D68">
        <w:t>reviewing</w:t>
      </w:r>
      <w:r w:rsidR="00A12E1E" w:rsidRPr="00CA063C">
        <w:t xml:space="preserve"> </w:t>
      </w:r>
      <w:hyperlink w:anchor="Appendix_A._Required_Client-level_Data_E" w:history="1">
        <w:r w:rsidR="00A12E1E" w:rsidRPr="00EA2D68">
          <w:rPr>
            <w:rStyle w:val="Hyperlink"/>
          </w:rPr>
          <w:t>Appendix A</w:t>
        </w:r>
      </w:hyperlink>
      <w:r w:rsidR="00EA2D68">
        <w:t>.</w:t>
      </w:r>
    </w:p>
    <w:p w14:paraId="1D6F1C32" w14:textId="2F60CA9F" w:rsidR="00604E2F" w:rsidRPr="006D3C7E" w:rsidRDefault="00604E2F" w:rsidP="00604E2F">
      <w:pPr>
        <w:pStyle w:val="systemvariables-name"/>
      </w:pPr>
      <w:bookmarkStart w:id="81" w:name="Vital_Status_2"/>
      <w:r>
        <w:t>Client’s</w:t>
      </w:r>
      <w:r w:rsidRPr="006D3C7E">
        <w:t xml:space="preserve"> </w:t>
      </w:r>
      <w:r>
        <w:t>vital</w:t>
      </w:r>
      <w:r w:rsidRPr="006D3C7E">
        <w:t xml:space="preserve"> </w:t>
      </w:r>
      <w:r>
        <w:t>status</w:t>
      </w:r>
      <w:r w:rsidRPr="006D3C7E">
        <w:t xml:space="preserve"> </w:t>
      </w:r>
      <w:r>
        <w:t>at</w:t>
      </w:r>
      <w:r w:rsidRPr="006D3C7E">
        <w:t xml:space="preserve"> </w:t>
      </w:r>
      <w:r>
        <w:t>the</w:t>
      </w:r>
      <w:r w:rsidRPr="006D3C7E">
        <w:t xml:space="preserve"> </w:t>
      </w:r>
      <w:r>
        <w:t>end</w:t>
      </w:r>
      <w:r w:rsidRPr="006D3C7E">
        <w:t xml:space="preserve"> </w:t>
      </w:r>
      <w:r>
        <w:t>of</w:t>
      </w:r>
      <w:r w:rsidRPr="006D3C7E">
        <w:t xml:space="preserve"> </w:t>
      </w:r>
      <w:r>
        <w:t>the</w:t>
      </w:r>
      <w:r w:rsidRPr="006D3C7E">
        <w:t xml:space="preserve"> </w:t>
      </w:r>
      <w:r>
        <w:t>reporting</w:t>
      </w:r>
      <w:r w:rsidRPr="006D3C7E">
        <w:t xml:space="preserve"> </w:t>
      </w:r>
      <w:r>
        <w:t xml:space="preserve">period: </w:t>
      </w:r>
      <w:r w:rsidRPr="00604E2F">
        <w:rPr>
          <w:rStyle w:val="systemvariables-"/>
        </w:rPr>
        <w:t>2</w:t>
      </w:r>
    </w:p>
    <w:bookmarkEnd w:id="81"/>
    <w:p w14:paraId="18D4F4A0" w14:textId="77777777" w:rsidR="00A12E1E" w:rsidRPr="00095C25" w:rsidRDefault="00A12E1E" w:rsidP="00095C25">
      <w:pPr>
        <w:pStyle w:val="Systemvariablefield"/>
      </w:pPr>
      <w:r w:rsidRPr="00095C25">
        <w:t>XML Variable Name:</w:t>
      </w:r>
    </w:p>
    <w:p w14:paraId="3CB965AF" w14:textId="77777777" w:rsidR="00A12E1E" w:rsidRPr="00604E2F" w:rsidRDefault="00A12E1E" w:rsidP="00604E2F">
      <w:r w:rsidRPr="00604E2F">
        <w:t>VitalStatusID</w:t>
      </w:r>
    </w:p>
    <w:p w14:paraId="2F7EAFF6" w14:textId="77777777" w:rsidR="00A12E1E" w:rsidRPr="00095C25" w:rsidRDefault="00A12E1E" w:rsidP="00095C25">
      <w:pPr>
        <w:pStyle w:val="Systemvariablefield"/>
      </w:pPr>
      <w:r w:rsidRPr="00095C25">
        <w:lastRenderedPageBreak/>
        <w:t>Required for clients with service visits in the following categories:</w:t>
      </w:r>
    </w:p>
    <w:p w14:paraId="2A312B7D" w14:textId="77777777" w:rsidR="00A12E1E" w:rsidRPr="00604E2F" w:rsidRDefault="00A12E1E" w:rsidP="006D3C7E">
      <w:pPr>
        <w:pStyle w:val="ListBullets"/>
      </w:pPr>
      <w:r>
        <w:t>Outpatient/Ambulatory Health Services</w:t>
      </w:r>
    </w:p>
    <w:p w14:paraId="3B5E19F3" w14:textId="77777777" w:rsidR="00A12E1E" w:rsidRPr="00604E2F" w:rsidRDefault="00A12E1E" w:rsidP="006D3C7E">
      <w:pPr>
        <w:pStyle w:val="ListBullets"/>
      </w:pPr>
      <w:r>
        <w:t>Medical Case Management</w:t>
      </w:r>
    </w:p>
    <w:p w14:paraId="24165A51" w14:textId="77777777" w:rsidR="00A12E1E" w:rsidRPr="00604E2F" w:rsidRDefault="00A12E1E" w:rsidP="006D3C7E">
      <w:pPr>
        <w:pStyle w:val="ListBullets"/>
      </w:pPr>
      <w:r>
        <w:t>Non-Medical Case Management</w:t>
      </w:r>
    </w:p>
    <w:p w14:paraId="0893A381" w14:textId="77777777" w:rsidR="00A12E1E" w:rsidRPr="00604E2F" w:rsidRDefault="00A12E1E" w:rsidP="006D3C7E">
      <w:pPr>
        <w:pStyle w:val="ListBullets"/>
      </w:pPr>
      <w:r>
        <w:t>EHE Initiative Services</w:t>
      </w:r>
    </w:p>
    <w:p w14:paraId="10BB6C6F" w14:textId="77777777" w:rsidR="00A12E1E" w:rsidRPr="00095C25" w:rsidRDefault="00A12E1E" w:rsidP="00095C25">
      <w:pPr>
        <w:pStyle w:val="Systemvariablefield"/>
      </w:pPr>
      <w:r w:rsidRPr="00095C25">
        <w:t>Description:</w:t>
      </w:r>
    </w:p>
    <w:p w14:paraId="013B9819" w14:textId="77777777" w:rsidR="00A12E1E" w:rsidRPr="00604E2F" w:rsidRDefault="00A12E1E" w:rsidP="00604E2F">
      <w:r w:rsidRPr="00604E2F">
        <w:t>This is the client’s vital status at the end of the reporting period. Response categories for this data element are:</w:t>
      </w:r>
    </w:p>
    <w:p w14:paraId="6646AC47" w14:textId="77777777" w:rsidR="00A12E1E" w:rsidRPr="00604E2F" w:rsidRDefault="00A12E1E" w:rsidP="006D3C7E">
      <w:pPr>
        <w:pStyle w:val="ListBullets"/>
      </w:pPr>
      <w:r>
        <w:t>Alive</w:t>
      </w:r>
    </w:p>
    <w:p w14:paraId="404C1EA6" w14:textId="77777777" w:rsidR="00A12E1E" w:rsidRPr="00604E2F" w:rsidRDefault="00A12E1E" w:rsidP="006D3C7E">
      <w:pPr>
        <w:pStyle w:val="ListBullets"/>
      </w:pPr>
      <w:r>
        <w:t>Deceased</w:t>
      </w:r>
    </w:p>
    <w:p w14:paraId="4340991A" w14:textId="77777777" w:rsidR="00A12E1E" w:rsidRPr="00604E2F" w:rsidRDefault="00A12E1E" w:rsidP="006D3C7E">
      <w:pPr>
        <w:pStyle w:val="ListBullets"/>
      </w:pPr>
      <w:r>
        <w:t>Unknown</w:t>
      </w:r>
    </w:p>
    <w:p w14:paraId="203E4946" w14:textId="7DAED6F4" w:rsidR="00A12E1E" w:rsidRDefault="00C85E22" w:rsidP="00DB4D9F">
      <w:pPr>
        <w:pStyle w:val="Heading5"/>
      </w:pPr>
      <w:r>
        <w:t>F</w:t>
      </w:r>
      <w:r w:rsidRPr="338661E2">
        <w:t>requently</w:t>
      </w:r>
      <w:r w:rsidRPr="00F02042">
        <w:t xml:space="preserve"> </w:t>
      </w:r>
      <w:r w:rsidRPr="338661E2">
        <w:t>Asked</w:t>
      </w:r>
      <w:r w:rsidRPr="00F02042">
        <w:t xml:space="preserve"> </w:t>
      </w:r>
      <w:r w:rsidRPr="338661E2">
        <w:t>Questions</w:t>
      </w:r>
      <w:r w:rsidRPr="00F02042">
        <w:t xml:space="preserve"> </w:t>
      </w:r>
      <w:r w:rsidRPr="338661E2">
        <w:t>About</w:t>
      </w:r>
      <w:r w:rsidRPr="00F02042">
        <w:t xml:space="preserve"> </w:t>
      </w:r>
      <w:r w:rsidRPr="338661E2">
        <w:t>This</w:t>
      </w:r>
      <w:r w:rsidRPr="00F02042">
        <w:t xml:space="preserve"> </w:t>
      </w:r>
      <w:r w:rsidRPr="338661E2">
        <w:t>Data</w:t>
      </w:r>
      <w:r w:rsidRPr="00F02042">
        <w:t xml:space="preserve"> </w:t>
      </w:r>
      <w:r w:rsidRPr="338661E2">
        <w:t>Element</w:t>
      </w:r>
    </w:p>
    <w:p w14:paraId="108DB935" w14:textId="5F9F792F" w:rsidR="00A12E1E" w:rsidRDefault="00C85E22" w:rsidP="00C85E22">
      <w:pPr>
        <w:pStyle w:val="Question"/>
        <w:rPr>
          <w:bCs/>
        </w:rPr>
      </w:pPr>
      <w:r>
        <mc:AlternateContent>
          <mc:Choice Requires="wpg">
            <w:drawing>
              <wp:anchor distT="0" distB="0" distL="114300" distR="114300" simplePos="0" relativeHeight="251578880" behindDoc="0" locked="0" layoutInCell="1" allowOverlap="1" wp14:anchorId="03F8F557" wp14:editId="79E79227">
                <wp:simplePos x="0" y="0"/>
                <wp:positionH relativeFrom="page">
                  <wp:posOffset>685800</wp:posOffset>
                </wp:positionH>
                <wp:positionV relativeFrom="paragraph">
                  <wp:posOffset>-1905</wp:posOffset>
                </wp:positionV>
                <wp:extent cx="733425" cy="733425"/>
                <wp:effectExtent l="0" t="0" r="0" b="9525"/>
                <wp:wrapSquare wrapText="bothSides"/>
                <wp:docPr id="2132408795"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8796"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8797"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38A546" id="Group 334" o:spid="_x0000_s1026" style="position:absolute;margin-left:54pt;margin-top:-.15pt;width:57.75pt;height:57.75pt;z-index:251578880;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A12E1E">
        <w:t>How</w:t>
      </w:r>
      <w:r w:rsidR="00A12E1E" w:rsidRPr="00F02042">
        <w:t xml:space="preserve"> </w:t>
      </w:r>
      <w:r w:rsidR="00A12E1E">
        <w:t>do</w:t>
      </w:r>
      <w:r w:rsidR="00A12E1E" w:rsidRPr="00F02042">
        <w:t xml:space="preserve"> </w:t>
      </w:r>
      <w:r w:rsidR="00A12E1E">
        <w:t>I</w:t>
      </w:r>
      <w:r w:rsidR="00A12E1E" w:rsidRPr="00F02042">
        <w:t xml:space="preserve"> </w:t>
      </w:r>
      <w:r w:rsidR="00A12E1E">
        <w:t>report</w:t>
      </w:r>
      <w:r w:rsidR="00A12E1E" w:rsidRPr="00F02042">
        <w:t xml:space="preserve"> </w:t>
      </w:r>
      <w:r w:rsidR="00A12E1E">
        <w:t>a</w:t>
      </w:r>
      <w:r w:rsidR="00A12E1E" w:rsidRPr="00F02042">
        <w:t xml:space="preserve"> </w:t>
      </w:r>
      <w:r w:rsidR="00A12E1E">
        <w:t>client</w:t>
      </w:r>
      <w:r w:rsidR="00A12E1E" w:rsidRPr="00F02042">
        <w:t xml:space="preserve"> </w:t>
      </w:r>
      <w:r w:rsidR="00A12E1E">
        <w:t>who</w:t>
      </w:r>
      <w:r w:rsidR="00A12E1E" w:rsidRPr="00F02042">
        <w:t xml:space="preserve"> </w:t>
      </w:r>
      <w:r w:rsidR="00A12E1E">
        <w:t>is</w:t>
      </w:r>
      <w:r w:rsidR="00A12E1E" w:rsidRPr="00F02042">
        <w:t xml:space="preserve"> </w:t>
      </w:r>
      <w:r w:rsidR="00A12E1E">
        <w:t>no</w:t>
      </w:r>
      <w:r w:rsidR="00A12E1E" w:rsidRPr="00F02042">
        <w:t xml:space="preserve"> </w:t>
      </w:r>
      <w:r w:rsidR="00A12E1E">
        <w:t>longer</w:t>
      </w:r>
      <w:r w:rsidR="00A12E1E" w:rsidRPr="00F02042">
        <w:t xml:space="preserve"> </w:t>
      </w:r>
      <w:r w:rsidR="00A12E1E">
        <w:t>receiving</w:t>
      </w:r>
      <w:r w:rsidR="00A12E1E" w:rsidRPr="00F02042">
        <w:t xml:space="preserve"> </w:t>
      </w:r>
      <w:r w:rsidR="00A12E1E">
        <w:t>services?</w:t>
      </w:r>
    </w:p>
    <w:p w14:paraId="2806D144" w14:textId="5CA51BAC" w:rsidR="00A12E1E" w:rsidRDefault="00A12E1E" w:rsidP="00C85E22">
      <w:pPr>
        <w:pStyle w:val="QAnswer"/>
      </w:pPr>
      <w:r>
        <w:t>If</w:t>
      </w:r>
      <w:r w:rsidRPr="00CA063C">
        <w:t xml:space="preserve"> </w:t>
      </w:r>
      <w:r>
        <w:t>a</w:t>
      </w:r>
      <w:r w:rsidRPr="00CA063C">
        <w:t xml:space="preserve"> </w:t>
      </w:r>
      <w:r>
        <w:t>client</w:t>
      </w:r>
      <w:r w:rsidRPr="00CA063C">
        <w:t xml:space="preserve"> </w:t>
      </w:r>
      <w:r>
        <w:t>is</w:t>
      </w:r>
      <w:r w:rsidRPr="00CA063C">
        <w:t xml:space="preserve"> </w:t>
      </w:r>
      <w:r>
        <w:t>no</w:t>
      </w:r>
      <w:r w:rsidRPr="00CA063C">
        <w:t xml:space="preserve"> </w:t>
      </w:r>
      <w:r>
        <w:t>longer</w:t>
      </w:r>
      <w:r w:rsidRPr="00CA063C">
        <w:t xml:space="preserve"> </w:t>
      </w:r>
      <w:r>
        <w:t>receiving</w:t>
      </w:r>
      <w:r w:rsidRPr="00CA063C">
        <w:t xml:space="preserve"> </w:t>
      </w:r>
      <w:r>
        <w:t>services</w:t>
      </w:r>
      <w:r w:rsidRPr="00CA063C">
        <w:t xml:space="preserve"> </w:t>
      </w:r>
      <w:r>
        <w:t>(i.e.,</w:t>
      </w:r>
      <w:r w:rsidRPr="00CA063C">
        <w:t xml:space="preserve"> </w:t>
      </w:r>
      <w:r>
        <w:t>the</w:t>
      </w:r>
      <w:r w:rsidRPr="00CA063C">
        <w:t xml:space="preserve"> </w:t>
      </w:r>
      <w:r>
        <w:t>client</w:t>
      </w:r>
      <w:r w:rsidRPr="00CA063C">
        <w:t xml:space="preserve"> </w:t>
      </w:r>
      <w:r>
        <w:t>is</w:t>
      </w:r>
      <w:r w:rsidRPr="00CA063C">
        <w:t xml:space="preserve"> </w:t>
      </w:r>
      <w:r>
        <w:t>no</w:t>
      </w:r>
      <w:r w:rsidRPr="00CA063C">
        <w:t xml:space="preserve"> </w:t>
      </w:r>
      <w:r>
        <w:t>longer</w:t>
      </w:r>
      <w:r w:rsidRPr="00CA063C">
        <w:t xml:space="preserve"> </w:t>
      </w:r>
      <w:r>
        <w:t>active</w:t>
      </w:r>
      <w:r w:rsidRPr="00CA063C">
        <w:t xml:space="preserve"> </w:t>
      </w:r>
      <w:r>
        <w:t>due</w:t>
      </w:r>
      <w:r w:rsidRPr="00CA063C">
        <w:t xml:space="preserve"> </w:t>
      </w:r>
      <w:r>
        <w:t>to</w:t>
      </w:r>
      <w:r w:rsidRPr="00CA063C">
        <w:t xml:space="preserve"> </w:t>
      </w:r>
      <w:r>
        <w:t>referral,</w:t>
      </w:r>
      <w:r w:rsidRPr="00CA063C">
        <w:t xml:space="preserve"> </w:t>
      </w:r>
      <w:r>
        <w:t>relocation,</w:t>
      </w:r>
      <w:r w:rsidR="002729DF" w:rsidRPr="00CA063C">
        <w:t xml:space="preserve"> </w:t>
      </w:r>
      <w:r>
        <w:t>or</w:t>
      </w:r>
      <w:r w:rsidRPr="00CA063C">
        <w:t xml:space="preserve"> </w:t>
      </w:r>
      <w:r>
        <w:t>any</w:t>
      </w:r>
      <w:r w:rsidRPr="00CA063C">
        <w:t xml:space="preserve"> </w:t>
      </w:r>
      <w:r>
        <w:t>other</w:t>
      </w:r>
      <w:r w:rsidRPr="00CA063C">
        <w:t xml:space="preserve"> </w:t>
      </w:r>
      <w:r>
        <w:t>reason),</w:t>
      </w:r>
      <w:r w:rsidRPr="00CA063C">
        <w:t xml:space="preserve"> </w:t>
      </w:r>
      <w:r>
        <w:t>report</w:t>
      </w:r>
      <w:r w:rsidRPr="00CA063C">
        <w:t xml:space="preserve"> </w:t>
      </w:r>
      <w:r>
        <w:t>the</w:t>
      </w:r>
      <w:r w:rsidRPr="00CA063C">
        <w:t xml:space="preserve"> </w:t>
      </w:r>
      <w:r w:rsidR="00D71641" w:rsidRPr="00F02042">
        <w:t xml:space="preserve">client’s </w:t>
      </w:r>
      <w:r>
        <w:t>last</w:t>
      </w:r>
      <w:r w:rsidRPr="00CA063C">
        <w:t xml:space="preserve"> </w:t>
      </w:r>
      <w:r>
        <w:t>known</w:t>
      </w:r>
      <w:r w:rsidRPr="00CA063C">
        <w:t xml:space="preserve"> </w:t>
      </w:r>
      <w:r>
        <w:t>status.</w:t>
      </w:r>
    </w:p>
    <w:p w14:paraId="3E64D20E" w14:textId="45237086" w:rsidR="00A12E1E" w:rsidRDefault="00C85E22" w:rsidP="083B8525">
      <w:pPr>
        <w:pStyle w:val="Question"/>
        <w:rPr>
          <w:bCs/>
        </w:rPr>
      </w:pPr>
      <w:r>
        <mc:AlternateContent>
          <mc:Choice Requires="wpg">
            <w:drawing>
              <wp:anchor distT="0" distB="0" distL="114300" distR="114300" simplePos="0" relativeHeight="251580928" behindDoc="0" locked="0" layoutInCell="1" allowOverlap="1" wp14:anchorId="55BFDE7A" wp14:editId="1F2B6CF2">
                <wp:simplePos x="0" y="0"/>
                <wp:positionH relativeFrom="page">
                  <wp:posOffset>685800</wp:posOffset>
                </wp:positionH>
                <wp:positionV relativeFrom="paragraph">
                  <wp:posOffset>-1270</wp:posOffset>
                </wp:positionV>
                <wp:extent cx="733425" cy="733425"/>
                <wp:effectExtent l="0" t="0" r="0" b="9525"/>
                <wp:wrapSquare wrapText="bothSides"/>
                <wp:docPr id="2132408798"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8799"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12"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4C69B3" id="Group 334" o:spid="_x0000_s1026" style="position:absolute;margin-left:54pt;margin-top:-.1pt;width:57.75pt;height:57.75pt;z-index:251580928;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A12E1E">
        <w:t>Our</w:t>
      </w:r>
      <w:r w:rsidR="00A12E1E" w:rsidRPr="00CA063C">
        <w:t xml:space="preserve"> </w:t>
      </w:r>
      <w:r w:rsidR="00A12E1E">
        <w:t>agency</w:t>
      </w:r>
      <w:r w:rsidR="00A12E1E" w:rsidRPr="00CA063C">
        <w:t xml:space="preserve"> </w:t>
      </w:r>
      <w:r w:rsidR="00A12E1E">
        <w:t>stopped</w:t>
      </w:r>
      <w:r w:rsidR="00A12E1E" w:rsidRPr="00CA063C">
        <w:t xml:space="preserve"> </w:t>
      </w:r>
      <w:r w:rsidR="00A12E1E">
        <w:t>receiving</w:t>
      </w:r>
      <w:r w:rsidR="00A12E1E" w:rsidRPr="00CA063C">
        <w:t xml:space="preserve"> </w:t>
      </w:r>
      <w:r w:rsidR="00A12E1E">
        <w:t>RWHAP</w:t>
      </w:r>
      <w:r w:rsidR="00A12E1E" w:rsidRPr="00CA063C">
        <w:t xml:space="preserve"> </w:t>
      </w:r>
      <w:r w:rsidR="00A12E1E">
        <w:t>funding</w:t>
      </w:r>
      <w:r w:rsidR="00A12E1E" w:rsidRPr="00CA063C">
        <w:t xml:space="preserve"> </w:t>
      </w:r>
      <w:r w:rsidR="00A12E1E">
        <w:t>during</w:t>
      </w:r>
      <w:r w:rsidR="00A12E1E" w:rsidRPr="00CA063C">
        <w:t xml:space="preserve"> </w:t>
      </w:r>
      <w:r w:rsidR="00A12E1E">
        <w:t>the</w:t>
      </w:r>
      <w:r w:rsidR="00A12E1E" w:rsidRPr="00CA063C">
        <w:t xml:space="preserve"> </w:t>
      </w:r>
      <w:r w:rsidR="00A12E1E">
        <w:t>reporting</w:t>
      </w:r>
      <w:r w:rsidR="00A12E1E" w:rsidRPr="00CA063C">
        <w:t xml:space="preserve"> </w:t>
      </w:r>
      <w:r w:rsidR="00A12E1E">
        <w:t>period.</w:t>
      </w:r>
      <w:r w:rsidR="00A12E1E" w:rsidRPr="00CA063C">
        <w:t xml:space="preserve"> </w:t>
      </w:r>
      <w:r w:rsidR="00A12E1E">
        <w:t>How</w:t>
      </w:r>
      <w:r w:rsidR="00A12E1E" w:rsidRPr="00CA063C">
        <w:t xml:space="preserve"> </w:t>
      </w:r>
      <w:r w:rsidR="00A12E1E">
        <w:t>do</w:t>
      </w:r>
      <w:r w:rsidR="00A12E1E" w:rsidRPr="00CA063C">
        <w:t xml:space="preserve"> </w:t>
      </w:r>
      <w:r w:rsidR="00A12E1E">
        <w:t>I</w:t>
      </w:r>
      <w:r w:rsidR="00A12E1E" w:rsidRPr="00CA063C">
        <w:t xml:space="preserve"> </w:t>
      </w:r>
      <w:r w:rsidR="00A12E1E">
        <w:t>report</w:t>
      </w:r>
      <w:r w:rsidR="00D71641" w:rsidRPr="00CA063C">
        <w:t xml:space="preserve"> </w:t>
      </w:r>
      <w:r w:rsidR="00A12E1E">
        <w:t>vital</w:t>
      </w:r>
      <w:r w:rsidR="00A12E1E" w:rsidRPr="00CA063C">
        <w:t xml:space="preserve"> </w:t>
      </w:r>
      <w:r w:rsidR="00A12E1E">
        <w:t>status</w:t>
      </w:r>
      <w:r w:rsidR="00A12E1E" w:rsidRPr="00CA063C">
        <w:t xml:space="preserve"> </w:t>
      </w:r>
      <w:r w:rsidR="00A12E1E">
        <w:t>for</w:t>
      </w:r>
      <w:r w:rsidR="00A12E1E" w:rsidRPr="00CA063C">
        <w:t xml:space="preserve"> </w:t>
      </w:r>
      <w:r w:rsidR="00A12E1E">
        <w:t>our</w:t>
      </w:r>
      <w:r w:rsidR="00A12E1E" w:rsidRPr="00CA063C">
        <w:t xml:space="preserve"> </w:t>
      </w:r>
      <w:r w:rsidR="00A12E1E">
        <w:t>clients?</w:t>
      </w:r>
    </w:p>
    <w:p w14:paraId="768F52B2" w14:textId="02FE3167" w:rsidR="00A12E1E" w:rsidRDefault="00A12E1E" w:rsidP="00C85E22">
      <w:pPr>
        <w:pStyle w:val="QAnswer"/>
      </w:pPr>
      <w:r>
        <w:t>HRSA</w:t>
      </w:r>
      <w:r w:rsidRPr="00F02042">
        <w:t xml:space="preserve"> </w:t>
      </w:r>
      <w:r>
        <w:t>HAB</w:t>
      </w:r>
      <w:r w:rsidRPr="00F02042">
        <w:t xml:space="preserve"> </w:t>
      </w:r>
      <w:r>
        <w:t>recommends</w:t>
      </w:r>
      <w:r w:rsidRPr="00F02042">
        <w:t xml:space="preserve"> </w:t>
      </w:r>
      <w:r>
        <w:t>that</w:t>
      </w:r>
      <w:r w:rsidRPr="00F02042">
        <w:t xml:space="preserve"> </w:t>
      </w:r>
      <w:r>
        <w:t>providers</w:t>
      </w:r>
      <w:r w:rsidRPr="00F02042">
        <w:t xml:space="preserve"> </w:t>
      </w:r>
      <w:r>
        <w:t>report</w:t>
      </w:r>
      <w:r w:rsidRPr="00F02042">
        <w:t xml:space="preserve"> </w:t>
      </w:r>
      <w:r>
        <w:t>the</w:t>
      </w:r>
      <w:r w:rsidRPr="00F02042">
        <w:t xml:space="preserve"> </w:t>
      </w:r>
      <w:r>
        <w:t>vital</w:t>
      </w:r>
      <w:r w:rsidRPr="00F02042">
        <w:t xml:space="preserve"> </w:t>
      </w:r>
      <w:r>
        <w:t>status</w:t>
      </w:r>
      <w:r w:rsidRPr="00F02042">
        <w:t xml:space="preserve"> </w:t>
      </w:r>
      <w:r>
        <w:t>associated</w:t>
      </w:r>
      <w:r w:rsidRPr="00F02042">
        <w:t xml:space="preserve"> </w:t>
      </w:r>
      <w:r>
        <w:t>with</w:t>
      </w:r>
      <w:r w:rsidRPr="00F02042">
        <w:t xml:space="preserve"> </w:t>
      </w:r>
      <w:r>
        <w:t>the</w:t>
      </w:r>
      <w:r w:rsidRPr="00F02042">
        <w:t xml:space="preserve"> </w:t>
      </w:r>
      <w:r>
        <w:t>client</w:t>
      </w:r>
      <w:r w:rsidRPr="00F02042">
        <w:t xml:space="preserve"> </w:t>
      </w:r>
      <w:r>
        <w:t>at</w:t>
      </w:r>
      <w:r w:rsidRPr="00F02042">
        <w:t xml:space="preserve"> </w:t>
      </w:r>
      <w:r>
        <w:t>the</w:t>
      </w:r>
      <w:r w:rsidRPr="00F02042">
        <w:t xml:space="preserve"> </w:t>
      </w:r>
      <w:r>
        <w:t>time</w:t>
      </w:r>
      <w:r w:rsidRPr="00F02042">
        <w:t xml:space="preserve"> </w:t>
      </w:r>
      <w:r>
        <w:t>funding</w:t>
      </w:r>
      <w:r w:rsidRPr="00F02042">
        <w:t xml:space="preserve"> </w:t>
      </w:r>
      <w:r>
        <w:t>ended.</w:t>
      </w:r>
    </w:p>
    <w:p w14:paraId="3EAAD435" w14:textId="7A0FD8F2" w:rsidR="00C85E22" w:rsidRPr="00F02042" w:rsidRDefault="00C85E22" w:rsidP="00C85E22">
      <w:pPr>
        <w:pStyle w:val="systemvariables-name"/>
        <w:rPr>
          <w:rStyle w:val="systemvariables-"/>
        </w:rPr>
      </w:pPr>
      <w:bookmarkStart w:id="82" w:name="Birth_Year_4"/>
      <w:r>
        <w:t>Client’s</w:t>
      </w:r>
      <w:r w:rsidRPr="00F02042">
        <w:t xml:space="preserve"> </w:t>
      </w:r>
      <w:r>
        <w:t>year</w:t>
      </w:r>
      <w:r w:rsidRPr="00F02042">
        <w:t xml:space="preserve"> </w:t>
      </w:r>
      <w:r>
        <w:t>of</w:t>
      </w:r>
      <w:r w:rsidRPr="00F02042">
        <w:t xml:space="preserve"> </w:t>
      </w:r>
      <w:r>
        <w:t xml:space="preserve">birth: </w:t>
      </w:r>
      <w:r w:rsidRPr="00C85E22">
        <w:rPr>
          <w:rStyle w:val="systemvariables-"/>
        </w:rPr>
        <w:t>4</w:t>
      </w:r>
    </w:p>
    <w:bookmarkEnd w:id="82"/>
    <w:p w14:paraId="78110BF2" w14:textId="77777777" w:rsidR="00A12E1E" w:rsidRPr="00095C25" w:rsidRDefault="00A12E1E" w:rsidP="00095C25">
      <w:pPr>
        <w:pStyle w:val="Systemvariablefield"/>
      </w:pPr>
      <w:r w:rsidRPr="00095C25">
        <w:t>XML Variable Name:</w:t>
      </w:r>
    </w:p>
    <w:p w14:paraId="41044B35" w14:textId="77777777" w:rsidR="00A12E1E" w:rsidRPr="00680BCD" w:rsidRDefault="00A12E1E" w:rsidP="00680BCD">
      <w:r w:rsidRPr="00680BCD">
        <w:t>BirthYear</w:t>
      </w:r>
    </w:p>
    <w:p w14:paraId="36D3F17E" w14:textId="77777777" w:rsidR="00A12E1E" w:rsidRPr="00095C25" w:rsidRDefault="00A12E1E" w:rsidP="00095C25">
      <w:pPr>
        <w:pStyle w:val="Systemvariablefield"/>
      </w:pPr>
      <w:r w:rsidRPr="00095C25">
        <w:t>Required for clients with service visits in the following categories:</w:t>
      </w:r>
    </w:p>
    <w:p w14:paraId="7BE43AF9" w14:textId="7BA092C0" w:rsidR="00A12E1E" w:rsidRPr="00680BCD" w:rsidRDefault="00A12E1E" w:rsidP="00680BCD">
      <w:r w:rsidRPr="00680BCD">
        <w:t xml:space="preserve">All core medical, support, </w:t>
      </w:r>
      <w:r w:rsidRPr="00522D8E">
        <w:t xml:space="preserve">and EHE </w:t>
      </w:r>
      <w:r w:rsidR="00D71641">
        <w:t>I</w:t>
      </w:r>
      <w:r w:rsidR="00D71641" w:rsidRPr="00522D8E">
        <w:t xml:space="preserve">nitiative </w:t>
      </w:r>
      <w:r w:rsidRPr="00680BCD">
        <w:t>services</w:t>
      </w:r>
    </w:p>
    <w:p w14:paraId="7DC1310A" w14:textId="77777777" w:rsidR="00A12E1E" w:rsidRPr="00095C25" w:rsidRDefault="00A12E1E" w:rsidP="00095C25">
      <w:pPr>
        <w:pStyle w:val="Systemvariablefield"/>
      </w:pPr>
      <w:r w:rsidRPr="00095C25">
        <w:t>Description:</w:t>
      </w:r>
    </w:p>
    <w:p w14:paraId="778349D6" w14:textId="18A41E16" w:rsidR="00A12E1E" w:rsidRPr="00680BCD" w:rsidRDefault="00A12E1E" w:rsidP="00680BCD">
      <w:r w:rsidRPr="00680BCD">
        <w:t>This is the client’s birth year. Even though only the year of birth will be reported to HRSA HAB, collect the client’s full date of birth</w:t>
      </w:r>
      <w:r w:rsidR="00D71641">
        <w:t>,</w:t>
      </w:r>
      <w:r w:rsidRPr="00680BCD">
        <w:t xml:space="preserve"> as the client’s birth year, month, and day are used to generate the </w:t>
      </w:r>
      <w:r w:rsidR="008473C2">
        <w:t>e</w:t>
      </w:r>
      <w:r w:rsidRPr="00680BCD">
        <w:t>UCI</w:t>
      </w:r>
      <w:r w:rsidR="008473C2">
        <w:t xml:space="preserve">. </w:t>
      </w:r>
      <w:r w:rsidRPr="00680BCD">
        <w:t xml:space="preserve">The value must be on or before all service dates for the client. </w:t>
      </w:r>
    </w:p>
    <w:p w14:paraId="62523337" w14:textId="5CC28AA3" w:rsidR="00A12E1E" w:rsidRPr="00F02042" w:rsidRDefault="009C4DFD" w:rsidP="00870870">
      <w:pPr>
        <w:pStyle w:val="Heading4"/>
      </w:pPr>
      <w:r>
        <w:t xml:space="preserve">Guidelines for </w:t>
      </w:r>
      <w:r w:rsidR="00A12E1E">
        <w:t>Reporting</w:t>
      </w:r>
      <w:r w:rsidR="00A12E1E" w:rsidRPr="00CA063C">
        <w:t xml:space="preserve"> </w:t>
      </w:r>
      <w:r w:rsidR="00A12E1E">
        <w:t>Client</w:t>
      </w:r>
      <w:r w:rsidR="00A12E1E" w:rsidRPr="00CA063C">
        <w:t xml:space="preserve"> </w:t>
      </w:r>
      <w:r w:rsidR="00A12E1E">
        <w:t>Race</w:t>
      </w:r>
      <w:r w:rsidR="00A12E1E" w:rsidRPr="00CA063C">
        <w:t xml:space="preserve"> </w:t>
      </w:r>
      <w:r w:rsidR="00A12E1E">
        <w:t>and</w:t>
      </w:r>
      <w:r w:rsidR="00A12E1E" w:rsidRPr="00CA063C">
        <w:t xml:space="preserve"> </w:t>
      </w:r>
      <w:r w:rsidR="00A12E1E">
        <w:t>Ethnicity</w:t>
      </w:r>
    </w:p>
    <w:p w14:paraId="0683AD70" w14:textId="5D4F9669" w:rsidR="00A12E1E" w:rsidRPr="00680BCD" w:rsidRDefault="00A12E1E" w:rsidP="00DB6C72">
      <w:r w:rsidRPr="00680BCD">
        <w:t>Office of Management and Budget (OMB) Revisions to the Standards for the Classification of Federal Data on Race and Ethnicity provides a minimum standard for maintaining, collecting, and presenting data on race and ethnicity for all federal reporting purposes. The standards were developed to provide a common language for uniformity and comparability in the collection and use of data on race and ethnicity by federal agencies.</w:t>
      </w:r>
    </w:p>
    <w:p w14:paraId="04A14DC0" w14:textId="77777777" w:rsidR="00A12E1E" w:rsidRPr="00680BCD" w:rsidRDefault="00A12E1E" w:rsidP="00DB6C72">
      <w:r w:rsidRPr="00680BCD">
        <w:lastRenderedPageBreak/>
        <w:t>The standards have five categories for data on race: American Indian or Alaska Native, Asian, Black or African American, Native Hawaiian or Other Pacific Islander, and White. There are two categories for data on ethnicity: Hispanic or Latino and Not Hispanic or Latino. In addition, identification of ethnic and racial subgroups is required for the categories of Hispanic/Latino, Asian, and Native Hawaiian/Pacific Islander. The racial category descriptions, defined in October 1997, are required for all federal reporting as mandated by the OMB.</w:t>
      </w:r>
    </w:p>
    <w:p w14:paraId="3B306ABC" w14:textId="5E9E988B" w:rsidR="00A12E1E" w:rsidRDefault="00A12E1E" w:rsidP="00DB6C72">
      <w:r w:rsidRPr="00680BCD">
        <w:t>HRSA HAB is required to use the OMB reporting standard for race and ethnicity. However, service providers should feel free to collect race and ethnicity data in greater detail. If the agency chooses to use a more detailed collection system, the data collected must be organized so that any new categories can be aggregated into the standard OMB breakdown.</w:t>
      </w:r>
    </w:p>
    <w:p w14:paraId="054EE66A" w14:textId="2548F58D" w:rsidR="00481056" w:rsidRPr="00680BCD" w:rsidRDefault="00CD5828" w:rsidP="00DB6C72">
      <w:r>
        <w:rPr>
          <w:noProof/>
        </w:rPr>
        <mc:AlternateContent>
          <mc:Choice Requires="wpg">
            <w:drawing>
              <wp:inline distT="0" distB="0" distL="0" distR="0" wp14:anchorId="7B00F70A" wp14:editId="77EDF385">
                <wp:extent cx="5129530" cy="1270000"/>
                <wp:effectExtent l="0" t="0" r="13970" b="25400"/>
                <wp:docPr id="1775"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1270000"/>
                          <a:chOff x="492" y="1867"/>
                          <a:chExt cx="8078" cy="2000"/>
                        </a:xfrm>
                      </wpg:grpSpPr>
                      <wps:wsp>
                        <wps:cNvPr id="1776" name="Text Box 394"/>
                        <wps:cNvSpPr txBox="1">
                          <a:spLocks noChangeArrowheads="1"/>
                        </wps:cNvSpPr>
                        <wps:spPr bwMode="auto">
                          <a:xfrm>
                            <a:off x="1080" y="1877"/>
                            <a:ext cx="7490" cy="1990"/>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14A2A63" w14:textId="1AD4CA9C" w:rsidR="000E076D" w:rsidRPr="00CC32F5" w:rsidRDefault="000E076D" w:rsidP="00DF69C5">
                              <w:pPr>
                                <w:pStyle w:val="NoteCallOut"/>
                              </w:pPr>
                              <w:r>
                                <w:t>Providers</w:t>
                              </w:r>
                              <w:r w:rsidRPr="00F02042">
                                <w:t xml:space="preserve"> </w:t>
                              </w:r>
                              <w:r>
                                <w:t>are</w:t>
                              </w:r>
                              <w:r w:rsidRPr="00F02042">
                                <w:t xml:space="preserve"> </w:t>
                              </w:r>
                              <w:r>
                                <w:t>expected</w:t>
                              </w:r>
                              <w:r w:rsidRPr="00F02042">
                                <w:t xml:space="preserve"> </w:t>
                              </w:r>
                              <w:r>
                                <w:t>to</w:t>
                              </w:r>
                              <w:r w:rsidRPr="00F02042">
                                <w:t xml:space="preserve"> </w:t>
                              </w:r>
                              <w:r>
                                <w:t>make</w:t>
                              </w:r>
                              <w:r w:rsidRPr="00F02042">
                                <w:t xml:space="preserve"> </w:t>
                              </w:r>
                              <w:r>
                                <w:t>every</w:t>
                              </w:r>
                              <w:r w:rsidRPr="00F02042">
                                <w:t xml:space="preserve"> </w:t>
                              </w:r>
                              <w:r>
                                <w:t>effort</w:t>
                              </w:r>
                              <w:r w:rsidRPr="00F02042">
                                <w:t xml:space="preserve"> </w:t>
                              </w:r>
                              <w:r>
                                <w:t>to</w:t>
                              </w:r>
                              <w:r w:rsidRPr="00F02042">
                                <w:t xml:space="preserve"> </w:t>
                              </w:r>
                              <w:r>
                                <w:t>obtain</w:t>
                              </w:r>
                              <w:r w:rsidRPr="00F02042">
                                <w:t xml:space="preserve"> </w:t>
                              </w:r>
                              <w:r>
                                <w:t>and</w:t>
                              </w:r>
                              <w:r w:rsidRPr="00F02042">
                                <w:t xml:space="preserve"> </w:t>
                              </w:r>
                              <w:r>
                                <w:t>report</w:t>
                              </w:r>
                              <w:r w:rsidRPr="00F02042">
                                <w:t xml:space="preserve"> </w:t>
                              </w:r>
                              <w:r>
                                <w:t>race</w:t>
                              </w:r>
                              <w:r w:rsidRPr="00F02042">
                                <w:t xml:space="preserve"> </w:t>
                              </w:r>
                              <w:r>
                                <w:t>and</w:t>
                              </w:r>
                              <w:r w:rsidRPr="00F02042">
                                <w:t xml:space="preserve"> </w:t>
                              </w:r>
                              <w:r>
                                <w:t>ethnicity</w:t>
                              </w:r>
                              <w:r w:rsidRPr="00F02042">
                                <w:t xml:space="preserve"> </w:t>
                              </w:r>
                              <w:r>
                                <w:t>based</w:t>
                              </w:r>
                              <w:r w:rsidRPr="00F02042">
                                <w:t xml:space="preserve"> </w:t>
                              </w:r>
                              <w:r>
                                <w:t>on</w:t>
                              </w:r>
                              <w:r w:rsidRPr="00F02042">
                                <w:t xml:space="preserve"> </w:t>
                              </w:r>
                              <w:r>
                                <w:t>each</w:t>
                              </w:r>
                              <w:r w:rsidRPr="00F02042">
                                <w:t xml:space="preserve"> </w:t>
                              </w:r>
                              <w:r>
                                <w:t>client’s</w:t>
                              </w:r>
                              <w:r w:rsidRPr="00F02042">
                                <w:t xml:space="preserve"> </w:t>
                              </w:r>
                              <w:r>
                                <w:t>self-report.</w:t>
                              </w:r>
                              <w:r w:rsidRPr="00F02042">
                                <w:t xml:space="preserve"> </w:t>
                              </w:r>
                              <w:r>
                                <w:t>Self-identification</w:t>
                              </w:r>
                              <w:r w:rsidRPr="00F02042">
                                <w:t xml:space="preserve"> </w:t>
                              </w:r>
                              <w:r>
                                <w:t>is</w:t>
                              </w:r>
                              <w:r w:rsidRPr="00F02042">
                                <w:t xml:space="preserve"> </w:t>
                              </w:r>
                              <w:r>
                                <w:t>the</w:t>
                              </w:r>
                              <w:r w:rsidRPr="00F02042">
                                <w:t xml:space="preserve"> </w:t>
                              </w:r>
                              <w:r>
                                <w:t>preferred</w:t>
                              </w:r>
                              <w:r w:rsidRPr="00F02042">
                                <w:t xml:space="preserve"> </w:t>
                              </w:r>
                              <w:r>
                                <w:t>means</w:t>
                              </w:r>
                              <w:r w:rsidRPr="00F02042">
                                <w:t xml:space="preserve"> </w:t>
                              </w:r>
                              <w:r>
                                <w:t>of</w:t>
                              </w:r>
                              <w:r w:rsidRPr="00F02042">
                                <w:t xml:space="preserve"> </w:t>
                              </w:r>
                              <w:r>
                                <w:t>obtaining</w:t>
                              </w:r>
                              <w:r w:rsidRPr="00F02042">
                                <w:t xml:space="preserve"> </w:t>
                              </w:r>
                              <w:r>
                                <w:t>this</w:t>
                              </w:r>
                              <w:r w:rsidRPr="00F02042">
                                <w:t xml:space="preserve"> </w:t>
                              </w:r>
                              <w:r>
                                <w:t>information.</w:t>
                              </w:r>
                              <w:r w:rsidRPr="00F02042">
                                <w:t xml:space="preserve"> </w:t>
                              </w:r>
                              <w:r>
                                <w:t>Providers</w:t>
                              </w:r>
                              <w:r w:rsidRPr="00F02042">
                                <w:t xml:space="preserve"> </w:t>
                              </w:r>
                              <w:r>
                                <w:t>should</w:t>
                              </w:r>
                              <w:r w:rsidRPr="00F02042">
                                <w:t xml:space="preserve"> </w:t>
                              </w:r>
                              <w:r>
                                <w:t>not</w:t>
                              </w:r>
                              <w:r w:rsidRPr="00F02042">
                                <w:t xml:space="preserve"> </w:t>
                              </w:r>
                              <w:r>
                                <w:t>establish criteria</w:t>
                              </w:r>
                              <w:r w:rsidRPr="00F02042">
                                <w:t xml:space="preserve"> </w:t>
                              </w:r>
                              <w:r>
                                <w:t>or</w:t>
                              </w:r>
                              <w:r w:rsidRPr="00F02042">
                                <w:t xml:space="preserve"> </w:t>
                              </w:r>
                              <w:r>
                                <w:t>qualifications</w:t>
                              </w:r>
                              <w:r w:rsidRPr="00F02042">
                                <w:t xml:space="preserve"> </w:t>
                              </w:r>
                              <w:r>
                                <w:t>to</w:t>
                              </w:r>
                              <w:r w:rsidRPr="00F02042">
                                <w:t xml:space="preserve"> </w:t>
                              </w:r>
                              <w:r>
                                <w:t>use</w:t>
                              </w:r>
                              <w:r w:rsidRPr="00F02042">
                                <w:t xml:space="preserve"> </w:t>
                              </w:r>
                              <w:r>
                                <w:t>to</w:t>
                              </w:r>
                              <w:r w:rsidRPr="00F02042">
                                <w:t xml:space="preserve"> </w:t>
                              </w:r>
                              <w:r>
                                <w:t>determine</w:t>
                              </w:r>
                              <w:r w:rsidRPr="00F02042">
                                <w:t xml:space="preserve"> </w:t>
                              </w:r>
                              <w:r>
                                <w:t>a</w:t>
                              </w:r>
                              <w:r w:rsidRPr="00F02042">
                                <w:t xml:space="preserve"> </w:t>
                              </w:r>
                              <w:r>
                                <w:t>particular</w:t>
                              </w:r>
                              <w:r w:rsidRPr="00F02042">
                                <w:t xml:space="preserve"> </w:t>
                              </w:r>
                              <w:r>
                                <w:t>person’s</w:t>
                              </w:r>
                              <w:r w:rsidRPr="00F02042">
                                <w:t xml:space="preserve"> </w:t>
                              </w:r>
                              <w:r>
                                <w:t>racial</w:t>
                              </w:r>
                              <w:r w:rsidRPr="00F02042">
                                <w:t xml:space="preserve"> </w:t>
                              </w:r>
                              <w:r>
                                <w:t>or</w:t>
                              </w:r>
                              <w:r w:rsidRPr="00F02042">
                                <w:t xml:space="preserve"> </w:t>
                              </w:r>
                              <w:r>
                                <w:t>ethnic</w:t>
                              </w:r>
                              <w:r w:rsidRPr="00F02042">
                                <w:t xml:space="preserve"> </w:t>
                              </w:r>
                              <w:r>
                                <w:t>classification,</w:t>
                              </w:r>
                              <w:r w:rsidRPr="00F02042">
                                <w:t xml:space="preserve"> </w:t>
                              </w:r>
                              <w:r>
                                <w:t>nor</w:t>
                              </w:r>
                              <w:r w:rsidRPr="00F02042">
                                <w:t xml:space="preserve"> </w:t>
                              </w:r>
                              <w:r>
                                <w:t>should</w:t>
                              </w:r>
                              <w:r w:rsidRPr="00F02042">
                                <w:t xml:space="preserve"> </w:t>
                              </w:r>
                              <w:r>
                                <w:t>they</w:t>
                              </w:r>
                              <w:r w:rsidRPr="00F02042">
                                <w:t xml:space="preserve"> </w:t>
                              </w:r>
                              <w:r>
                                <w:t>specify</w:t>
                              </w:r>
                              <w:r w:rsidRPr="00F02042">
                                <w:t xml:space="preserve"> </w:t>
                              </w:r>
                              <w:r>
                                <w:t>how</w:t>
                              </w:r>
                              <w:r w:rsidRPr="00F02042">
                                <w:t xml:space="preserve"> </w:t>
                              </w:r>
                              <w:r>
                                <w:t>someone</w:t>
                              </w:r>
                              <w:r w:rsidRPr="00F02042">
                                <w:t xml:space="preserve"> </w:t>
                              </w:r>
                              <w:r>
                                <w:t>should</w:t>
                              </w:r>
                              <w:r w:rsidRPr="00F02042">
                                <w:t xml:space="preserve"> </w:t>
                              </w:r>
                              <w:r>
                                <w:t>classify</w:t>
                              </w:r>
                              <w:r w:rsidRPr="00F02042">
                                <w:t xml:space="preserve"> </w:t>
                              </w:r>
                              <w:r>
                                <w:t>himself</w:t>
                              </w:r>
                              <w:r w:rsidRPr="00F02042">
                                <w:t xml:space="preserve"> </w:t>
                              </w:r>
                              <w:r>
                                <w:t>or</w:t>
                              </w:r>
                              <w:r w:rsidRPr="00F02042">
                                <w:t xml:space="preserve"> </w:t>
                              </w:r>
                              <w:r>
                                <w:t>herself.</w:t>
                              </w:r>
                            </w:p>
                          </w:txbxContent>
                        </wps:txbx>
                        <wps:bodyPr rot="0" vert="horz" wrap="square" lIns="0" tIns="0" rIns="0" bIns="0" anchor="ctr" anchorCtr="0" upright="1">
                          <a:noAutofit/>
                        </wps:bodyPr>
                      </wps:wsp>
                      <wps:wsp>
                        <wps:cNvPr id="1777"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78"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B00F70A" id="_x0000_s1201" style="width:403.9pt;height:100pt;mso-position-horizontal-relative:char;mso-position-vertical-relative:line" coordorigin="492,1867" coordsize="8078,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">
                <v:shape id="Text Box 394" o:spid="_x0000_s1202" type="#_x0000_t202" style="position:absolute;left:1080;top:1877;width:7490;height:1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" filled="f" strokecolor="#c4702f" strokeweight="1pt">
                  <v:textbox inset="0,0,0,0">
                    <w:txbxContent>
                      <w:p w14:paraId="514A2A63" w14:textId="1AD4CA9C" w:rsidR="000E076D" w:rsidRPr="00CC32F5" w:rsidRDefault="000E076D" w:rsidP="00DF69C5">
                        <w:pPr>
                          <w:pStyle w:val="NoteCallOut"/>
                        </w:pPr>
                        <w:r>
                          <w:t>Providers</w:t>
                        </w:r>
                        <w:r w:rsidRPr="00F02042">
                          <w:t xml:space="preserve"> </w:t>
                        </w:r>
                        <w:r>
                          <w:t>are</w:t>
                        </w:r>
                        <w:r w:rsidRPr="00F02042">
                          <w:t xml:space="preserve"> </w:t>
                        </w:r>
                        <w:r>
                          <w:t>expected</w:t>
                        </w:r>
                        <w:r w:rsidRPr="00F02042">
                          <w:t xml:space="preserve"> </w:t>
                        </w:r>
                        <w:r>
                          <w:t>to</w:t>
                        </w:r>
                        <w:r w:rsidRPr="00F02042">
                          <w:t xml:space="preserve"> </w:t>
                        </w:r>
                        <w:r>
                          <w:t>make</w:t>
                        </w:r>
                        <w:r w:rsidRPr="00F02042">
                          <w:t xml:space="preserve"> </w:t>
                        </w:r>
                        <w:r>
                          <w:t>every</w:t>
                        </w:r>
                        <w:r w:rsidRPr="00F02042">
                          <w:t xml:space="preserve"> </w:t>
                        </w:r>
                        <w:r>
                          <w:t>effort</w:t>
                        </w:r>
                        <w:r w:rsidRPr="00F02042">
                          <w:t xml:space="preserve"> </w:t>
                        </w:r>
                        <w:r>
                          <w:t>to</w:t>
                        </w:r>
                        <w:r w:rsidRPr="00F02042">
                          <w:t xml:space="preserve"> </w:t>
                        </w:r>
                        <w:r>
                          <w:t>obtain</w:t>
                        </w:r>
                        <w:r w:rsidRPr="00F02042">
                          <w:t xml:space="preserve"> </w:t>
                        </w:r>
                        <w:r>
                          <w:t>and</w:t>
                        </w:r>
                        <w:r w:rsidRPr="00F02042">
                          <w:t xml:space="preserve"> </w:t>
                        </w:r>
                        <w:r>
                          <w:t>report</w:t>
                        </w:r>
                        <w:r w:rsidRPr="00F02042">
                          <w:t xml:space="preserve"> </w:t>
                        </w:r>
                        <w:r>
                          <w:t>race</w:t>
                        </w:r>
                        <w:r w:rsidRPr="00F02042">
                          <w:t xml:space="preserve"> </w:t>
                        </w:r>
                        <w:r>
                          <w:t>and</w:t>
                        </w:r>
                        <w:r w:rsidRPr="00F02042">
                          <w:t xml:space="preserve"> </w:t>
                        </w:r>
                        <w:r>
                          <w:t>ethnicity</w:t>
                        </w:r>
                        <w:r w:rsidRPr="00F02042">
                          <w:t xml:space="preserve"> </w:t>
                        </w:r>
                        <w:r>
                          <w:t>based</w:t>
                        </w:r>
                        <w:r w:rsidRPr="00F02042">
                          <w:t xml:space="preserve"> </w:t>
                        </w:r>
                        <w:r>
                          <w:t>on</w:t>
                        </w:r>
                        <w:r w:rsidRPr="00F02042">
                          <w:t xml:space="preserve"> </w:t>
                        </w:r>
                        <w:r>
                          <w:t>each</w:t>
                        </w:r>
                        <w:r w:rsidRPr="00F02042">
                          <w:t xml:space="preserve"> </w:t>
                        </w:r>
                        <w:r>
                          <w:t>client’s</w:t>
                        </w:r>
                        <w:r w:rsidRPr="00F02042">
                          <w:t xml:space="preserve"> </w:t>
                        </w:r>
                        <w:r>
                          <w:t>self-report.</w:t>
                        </w:r>
                        <w:r w:rsidRPr="00F02042">
                          <w:t xml:space="preserve"> </w:t>
                        </w:r>
                        <w:r>
                          <w:t>Self-identification</w:t>
                        </w:r>
                        <w:r w:rsidRPr="00F02042">
                          <w:t xml:space="preserve"> </w:t>
                        </w:r>
                        <w:r>
                          <w:t>is</w:t>
                        </w:r>
                        <w:r w:rsidRPr="00F02042">
                          <w:t xml:space="preserve"> </w:t>
                        </w:r>
                        <w:r>
                          <w:t>the</w:t>
                        </w:r>
                        <w:r w:rsidRPr="00F02042">
                          <w:t xml:space="preserve"> </w:t>
                        </w:r>
                        <w:r>
                          <w:t>preferred</w:t>
                        </w:r>
                        <w:r w:rsidRPr="00F02042">
                          <w:t xml:space="preserve"> </w:t>
                        </w:r>
                        <w:r>
                          <w:t>means</w:t>
                        </w:r>
                        <w:r w:rsidRPr="00F02042">
                          <w:t xml:space="preserve"> </w:t>
                        </w:r>
                        <w:r>
                          <w:t>of</w:t>
                        </w:r>
                        <w:r w:rsidRPr="00F02042">
                          <w:t xml:space="preserve"> </w:t>
                        </w:r>
                        <w:r>
                          <w:t>obtaining</w:t>
                        </w:r>
                        <w:r w:rsidRPr="00F02042">
                          <w:t xml:space="preserve"> </w:t>
                        </w:r>
                        <w:r>
                          <w:t>this</w:t>
                        </w:r>
                        <w:r w:rsidRPr="00F02042">
                          <w:t xml:space="preserve"> </w:t>
                        </w:r>
                        <w:r>
                          <w:t>information.</w:t>
                        </w:r>
                        <w:r w:rsidRPr="00F02042">
                          <w:t xml:space="preserve"> </w:t>
                        </w:r>
                        <w:r>
                          <w:t>Providers</w:t>
                        </w:r>
                        <w:r w:rsidRPr="00F02042">
                          <w:t xml:space="preserve"> </w:t>
                        </w:r>
                        <w:r>
                          <w:t>should</w:t>
                        </w:r>
                        <w:r w:rsidRPr="00F02042">
                          <w:t xml:space="preserve"> </w:t>
                        </w:r>
                        <w:r>
                          <w:t>not</w:t>
                        </w:r>
                        <w:r w:rsidRPr="00F02042">
                          <w:t xml:space="preserve"> </w:t>
                        </w:r>
                        <w:r>
                          <w:t>establish criteria</w:t>
                        </w:r>
                        <w:r w:rsidRPr="00F02042">
                          <w:t xml:space="preserve"> </w:t>
                        </w:r>
                        <w:r>
                          <w:t>or</w:t>
                        </w:r>
                        <w:r w:rsidRPr="00F02042">
                          <w:t xml:space="preserve"> </w:t>
                        </w:r>
                        <w:r>
                          <w:t>qualifications</w:t>
                        </w:r>
                        <w:r w:rsidRPr="00F02042">
                          <w:t xml:space="preserve"> </w:t>
                        </w:r>
                        <w:r>
                          <w:t>to</w:t>
                        </w:r>
                        <w:r w:rsidRPr="00F02042">
                          <w:t xml:space="preserve"> </w:t>
                        </w:r>
                        <w:r>
                          <w:t>use</w:t>
                        </w:r>
                        <w:r w:rsidRPr="00F02042">
                          <w:t xml:space="preserve"> </w:t>
                        </w:r>
                        <w:r>
                          <w:t>to</w:t>
                        </w:r>
                        <w:r w:rsidRPr="00F02042">
                          <w:t xml:space="preserve"> </w:t>
                        </w:r>
                        <w:r>
                          <w:t>determine</w:t>
                        </w:r>
                        <w:r w:rsidRPr="00F02042">
                          <w:t xml:space="preserve"> </w:t>
                        </w:r>
                        <w:r>
                          <w:t>a</w:t>
                        </w:r>
                        <w:r w:rsidRPr="00F02042">
                          <w:t xml:space="preserve"> </w:t>
                        </w:r>
                        <w:r>
                          <w:t>particular</w:t>
                        </w:r>
                        <w:r w:rsidRPr="00F02042">
                          <w:t xml:space="preserve"> </w:t>
                        </w:r>
                        <w:r>
                          <w:t>person’s</w:t>
                        </w:r>
                        <w:r w:rsidRPr="00F02042">
                          <w:t xml:space="preserve"> </w:t>
                        </w:r>
                        <w:r>
                          <w:t>racial</w:t>
                        </w:r>
                        <w:r w:rsidRPr="00F02042">
                          <w:t xml:space="preserve"> </w:t>
                        </w:r>
                        <w:r>
                          <w:t>or</w:t>
                        </w:r>
                        <w:r w:rsidRPr="00F02042">
                          <w:t xml:space="preserve"> </w:t>
                        </w:r>
                        <w:r>
                          <w:t>ethnic</w:t>
                        </w:r>
                        <w:r w:rsidRPr="00F02042">
                          <w:t xml:space="preserve"> </w:t>
                        </w:r>
                        <w:r>
                          <w:t>classification,</w:t>
                        </w:r>
                        <w:r w:rsidRPr="00F02042">
                          <w:t xml:space="preserve"> </w:t>
                        </w:r>
                        <w:r>
                          <w:t>nor</w:t>
                        </w:r>
                        <w:r w:rsidRPr="00F02042">
                          <w:t xml:space="preserve"> </w:t>
                        </w:r>
                        <w:r>
                          <w:t>should</w:t>
                        </w:r>
                        <w:r w:rsidRPr="00F02042">
                          <w:t xml:space="preserve"> </w:t>
                        </w:r>
                        <w:r>
                          <w:t>they</w:t>
                        </w:r>
                        <w:r w:rsidRPr="00F02042">
                          <w:t xml:space="preserve"> </w:t>
                        </w:r>
                        <w:r>
                          <w:t>specify</w:t>
                        </w:r>
                        <w:r w:rsidRPr="00F02042">
                          <w:t xml:space="preserve"> </w:t>
                        </w:r>
                        <w:r>
                          <w:t>how</w:t>
                        </w:r>
                        <w:r w:rsidRPr="00F02042">
                          <w:t xml:space="preserve"> </w:t>
                        </w:r>
                        <w:r>
                          <w:t>someone</w:t>
                        </w:r>
                        <w:r w:rsidRPr="00F02042">
                          <w:t xml:space="preserve"> </w:t>
                        </w:r>
                        <w:r>
                          <w:t>should</w:t>
                        </w:r>
                        <w:r w:rsidRPr="00F02042">
                          <w:t xml:space="preserve"> </w:t>
                        </w:r>
                        <w:r>
                          <w:t>classify</w:t>
                        </w:r>
                        <w:r w:rsidRPr="00F02042">
                          <w:t xml:space="preserve"> </w:t>
                        </w:r>
                        <w:r>
                          <w:t>himself</w:t>
                        </w:r>
                        <w:r w:rsidRPr="00F02042">
                          <w:t xml:space="preserve"> </w:t>
                        </w:r>
                        <w:r>
                          <w:t>or</w:t>
                        </w:r>
                        <w:r w:rsidRPr="00F02042">
                          <w:t xml:space="preserve"> </w:t>
                        </w:r>
                        <w:r>
                          <w:t>herself.</w:t>
                        </w:r>
                      </w:p>
                    </w:txbxContent>
                  </v:textbox>
                </v:shape>
                <v:rect id="Rectangle 393" o:spid="_x0000_s1203"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" fillcolor="#c4702f" stroked="f"/>
                <v:shape id="AutoShape 392" o:spid="_x0000_s1204"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anchorlock/>
              </v:group>
            </w:pict>
          </mc:Fallback>
        </mc:AlternateContent>
      </w:r>
    </w:p>
    <w:p w14:paraId="0708702A" w14:textId="7ABD25AF" w:rsidR="00A515C1" w:rsidRPr="00F02042" w:rsidRDefault="00A515C1" w:rsidP="00A515C1">
      <w:pPr>
        <w:pStyle w:val="systemvariables-name"/>
        <w:rPr>
          <w:rStyle w:val="systemvariables-"/>
        </w:rPr>
      </w:pPr>
      <w:bookmarkStart w:id="83" w:name="Ethnicity_5"/>
      <w:r>
        <w:t>Client’s</w:t>
      </w:r>
      <w:r w:rsidRPr="00F02042">
        <w:t xml:space="preserve"> </w:t>
      </w:r>
      <w:r>
        <w:t>self-reported</w:t>
      </w:r>
      <w:r w:rsidRPr="00F02042">
        <w:t xml:space="preserve"> </w:t>
      </w:r>
      <w:r>
        <w:t xml:space="preserve">ethnicity: </w:t>
      </w:r>
      <w:r w:rsidRPr="00A515C1">
        <w:rPr>
          <w:rStyle w:val="systemvariables-"/>
        </w:rPr>
        <w:t>5</w:t>
      </w:r>
    </w:p>
    <w:bookmarkEnd w:id="83"/>
    <w:p w14:paraId="52922A21" w14:textId="77777777" w:rsidR="00A12E1E" w:rsidRPr="00095C25" w:rsidRDefault="00A12E1E" w:rsidP="00095C25">
      <w:pPr>
        <w:pStyle w:val="Systemvariablefield"/>
      </w:pPr>
      <w:r w:rsidRPr="00095C25">
        <w:t>XML Variable Name:</w:t>
      </w:r>
    </w:p>
    <w:p w14:paraId="4C672056" w14:textId="77777777" w:rsidR="00A12E1E" w:rsidRDefault="00A12E1E" w:rsidP="0051190F">
      <w:r>
        <w:t>EthnicityID</w:t>
      </w:r>
    </w:p>
    <w:p w14:paraId="43101752" w14:textId="77777777" w:rsidR="00A12E1E" w:rsidRPr="00095C25" w:rsidRDefault="00A12E1E" w:rsidP="00095C25">
      <w:pPr>
        <w:pStyle w:val="Systemvariablefield"/>
      </w:pPr>
      <w:r w:rsidRPr="00095C25">
        <w:t>Required for clients with service visits in the following categories:</w:t>
      </w:r>
    </w:p>
    <w:p w14:paraId="5B5B82D3" w14:textId="5A2ADA4B" w:rsidR="00A12E1E" w:rsidRPr="00C17D3D" w:rsidRDefault="00A12E1E" w:rsidP="00C17D3D">
      <w:r w:rsidRPr="00C17D3D">
        <w:t xml:space="preserve">All core medical, support, </w:t>
      </w:r>
      <w:r w:rsidRPr="00522D8E">
        <w:t xml:space="preserve">and EHE </w:t>
      </w:r>
      <w:r w:rsidR="00D71641">
        <w:t>I</w:t>
      </w:r>
      <w:r w:rsidR="00D71641" w:rsidRPr="00522D8E">
        <w:t xml:space="preserve">nitiative </w:t>
      </w:r>
      <w:r w:rsidRPr="00C17D3D">
        <w:t>services</w:t>
      </w:r>
    </w:p>
    <w:p w14:paraId="5BAE0029" w14:textId="77777777" w:rsidR="00A12E1E" w:rsidRPr="00095C25" w:rsidRDefault="00A12E1E" w:rsidP="00095C25">
      <w:pPr>
        <w:pStyle w:val="Systemvariablefield"/>
      </w:pPr>
      <w:r w:rsidRPr="00095C25">
        <w:t>Description:</w:t>
      </w:r>
    </w:p>
    <w:p w14:paraId="3D49081A" w14:textId="77777777" w:rsidR="00A12E1E" w:rsidRPr="00C17D3D" w:rsidRDefault="00A12E1E" w:rsidP="00C17D3D">
      <w:r w:rsidRPr="00C17D3D">
        <w:t>The client’s ethnicity based on his or her self-report. These are the response category options:</w:t>
      </w:r>
    </w:p>
    <w:p w14:paraId="70D43E9D" w14:textId="77777777" w:rsidR="00A12E1E" w:rsidRPr="00C17D3D" w:rsidRDefault="00A12E1E" w:rsidP="00F02042">
      <w:pPr>
        <w:pStyle w:val="ListBullets"/>
      </w:pPr>
      <w:r w:rsidRPr="06D3E4DA">
        <w:rPr>
          <w:rStyle w:val="Emphasis"/>
        </w:rPr>
        <w:t>Hispanic/ Latino/a</w:t>
      </w:r>
      <w:r>
        <w:t>—A person of Cuban, Mexican, Puerto Rican, South or Central American, or other Spanish culture or origin, regardless of race. The term “Spanish origin” can be synonymous with “Hispanic or Latino.” If a client identifies as Hispanic/Latino/a or Spanish origin, choose all Hispanic subgroups that apply in ID 68.</w:t>
      </w:r>
    </w:p>
    <w:p w14:paraId="19731362" w14:textId="5E8CB1DC" w:rsidR="00A12E1E" w:rsidRDefault="00A12E1E" w:rsidP="00F02042">
      <w:pPr>
        <w:pStyle w:val="ListBullets"/>
      </w:pPr>
      <w:r w:rsidRPr="06D3E4DA">
        <w:rPr>
          <w:rStyle w:val="Emphasis"/>
        </w:rPr>
        <w:t>Non-Hispanic/Latino/a</w:t>
      </w:r>
      <w:r>
        <w:t>—A person who does not identify his or her ethnicity as “Hispanic or Latino.”</w:t>
      </w:r>
    </w:p>
    <w:p w14:paraId="1704F6EE" w14:textId="389CE20B" w:rsidR="00C17D3D" w:rsidRPr="00F02042" w:rsidRDefault="00C17D3D" w:rsidP="00C17D3D">
      <w:pPr>
        <w:pStyle w:val="systemvariables-name"/>
      </w:pPr>
      <w:bookmarkStart w:id="84" w:name="Hispanic_Subgroup_68"/>
      <w:r>
        <w:t>Client</w:t>
      </w:r>
      <w:r w:rsidRPr="00F02042">
        <w:t xml:space="preserve"> </w:t>
      </w:r>
      <w:r w:rsidR="005A157B">
        <w:t>r</w:t>
      </w:r>
      <w:r>
        <w:t>eport</w:t>
      </w:r>
      <w:r w:rsidRPr="00F02042">
        <w:t xml:space="preserve"> </w:t>
      </w:r>
      <w:r>
        <w:t>Hispanic</w:t>
      </w:r>
      <w:r w:rsidRPr="00F02042">
        <w:t xml:space="preserve"> </w:t>
      </w:r>
      <w:r>
        <w:t>subgroup:</w:t>
      </w:r>
      <w:r w:rsidRPr="00F02042">
        <w:rPr>
          <w:rStyle w:val="systemvariables-"/>
        </w:rPr>
        <w:t xml:space="preserve"> </w:t>
      </w:r>
      <w:r w:rsidRPr="00C17D3D">
        <w:rPr>
          <w:rStyle w:val="systemvariables-"/>
        </w:rPr>
        <w:t>6</w:t>
      </w:r>
      <w:r w:rsidR="006F65E4">
        <w:rPr>
          <w:rStyle w:val="systemvariables-"/>
        </w:rPr>
        <w:t>8</w:t>
      </w:r>
    </w:p>
    <w:bookmarkEnd w:id="84"/>
    <w:p w14:paraId="79C3404E" w14:textId="77777777" w:rsidR="00A12E1E" w:rsidRPr="00095C25" w:rsidRDefault="00A12E1E" w:rsidP="00095C25">
      <w:pPr>
        <w:pStyle w:val="Systemvariablefield"/>
      </w:pPr>
      <w:r w:rsidRPr="00095C25">
        <w:t>XML Variable Name:</w:t>
      </w:r>
    </w:p>
    <w:p w14:paraId="5286F4F5" w14:textId="77777777" w:rsidR="00A12E1E" w:rsidRDefault="00A12E1E" w:rsidP="00422F8F">
      <w:r>
        <w:t>HispanicSubgroupID</w:t>
      </w:r>
    </w:p>
    <w:p w14:paraId="54937284" w14:textId="77777777" w:rsidR="00A12E1E" w:rsidRPr="00095C25" w:rsidRDefault="00A12E1E" w:rsidP="00095C25">
      <w:pPr>
        <w:pStyle w:val="Systemvariablefield"/>
      </w:pPr>
      <w:r w:rsidRPr="00095C25">
        <w:t xml:space="preserve">Required for clients if EthnicityID is Hispanic/Latino(a) or Spanish origin with </w:t>
      </w:r>
      <w:r w:rsidRPr="00095C25">
        <w:lastRenderedPageBreak/>
        <w:t>service visits in the following categories:</w:t>
      </w:r>
    </w:p>
    <w:p w14:paraId="379D0E0A" w14:textId="19FCEC3D" w:rsidR="00A12E1E" w:rsidRDefault="00A12E1E" w:rsidP="00422F8F">
      <w:r>
        <w:t>All</w:t>
      </w:r>
      <w:r w:rsidRPr="00CA063C">
        <w:t xml:space="preserve"> </w:t>
      </w:r>
      <w:r>
        <w:t>core</w:t>
      </w:r>
      <w:r w:rsidRPr="00CA063C">
        <w:t xml:space="preserve"> </w:t>
      </w:r>
      <w:r>
        <w:t>medical,</w:t>
      </w:r>
      <w:r w:rsidRPr="00CA063C">
        <w:t xml:space="preserve"> </w:t>
      </w:r>
      <w:r>
        <w:t>support,</w:t>
      </w:r>
      <w:r w:rsidRPr="00CA063C">
        <w:t xml:space="preserve"> </w:t>
      </w:r>
      <w:r w:rsidRPr="00522D8E">
        <w:t>and</w:t>
      </w:r>
      <w:r w:rsidRPr="00CA063C">
        <w:t xml:space="preserve"> </w:t>
      </w:r>
      <w:r w:rsidRPr="00522D8E">
        <w:t>EHE</w:t>
      </w:r>
      <w:r w:rsidRPr="00CA063C">
        <w:t xml:space="preserve"> </w:t>
      </w:r>
      <w:r w:rsidR="00D71641">
        <w:t>I</w:t>
      </w:r>
      <w:r w:rsidR="00D71641" w:rsidRPr="00522D8E">
        <w:t>nitiative</w:t>
      </w:r>
      <w:r w:rsidR="00D71641" w:rsidRPr="00CA063C">
        <w:t xml:space="preserve"> </w:t>
      </w:r>
      <w:r>
        <w:t>services</w:t>
      </w:r>
    </w:p>
    <w:p w14:paraId="218D16FC" w14:textId="77777777" w:rsidR="00A12E1E" w:rsidRPr="00095C25" w:rsidRDefault="00A12E1E" w:rsidP="00095C25">
      <w:pPr>
        <w:pStyle w:val="Systemvariablefield"/>
      </w:pPr>
      <w:r w:rsidRPr="00095C25">
        <w:t>Description:</w:t>
      </w:r>
    </w:p>
    <w:p w14:paraId="3CB774A6" w14:textId="77777777" w:rsidR="00A12E1E" w:rsidRPr="006F65E4" w:rsidRDefault="00A12E1E" w:rsidP="00C17D3D">
      <w:r w:rsidRPr="006F65E4">
        <w:t>If the response to ID 5, client’s self-reported ethnicity, is “Hispanic/Latino/a,” indicate the client’s Hispanic subgroup (choose all that apply).</w:t>
      </w:r>
    </w:p>
    <w:p w14:paraId="395ECB22" w14:textId="77777777" w:rsidR="00A12E1E" w:rsidRPr="006F65E4" w:rsidRDefault="00A12E1E" w:rsidP="00C17D3D">
      <w:r w:rsidRPr="006F65E4">
        <w:t>These are the response category options:</w:t>
      </w:r>
    </w:p>
    <w:p w14:paraId="04A3A3B5" w14:textId="77777777" w:rsidR="00A12E1E" w:rsidRPr="006F65E4" w:rsidRDefault="00A12E1E" w:rsidP="00F02042">
      <w:pPr>
        <w:pStyle w:val="ListBullets"/>
      </w:pPr>
      <w:r>
        <w:t>Mexican, Mexican American, Chicano/a</w:t>
      </w:r>
    </w:p>
    <w:p w14:paraId="14CC0DC1" w14:textId="77777777" w:rsidR="00A12E1E" w:rsidRPr="006F65E4" w:rsidRDefault="00A12E1E" w:rsidP="00F02042">
      <w:pPr>
        <w:pStyle w:val="ListBullets"/>
      </w:pPr>
      <w:r>
        <w:t>Puerto Rican</w:t>
      </w:r>
    </w:p>
    <w:p w14:paraId="73386506" w14:textId="77777777" w:rsidR="00A12E1E" w:rsidRPr="006F65E4" w:rsidRDefault="00A12E1E" w:rsidP="00F02042">
      <w:pPr>
        <w:pStyle w:val="ListBullets"/>
      </w:pPr>
      <w:r>
        <w:t>Cuban</w:t>
      </w:r>
    </w:p>
    <w:p w14:paraId="5588950F" w14:textId="2CEC8A20" w:rsidR="00A12E1E" w:rsidRPr="006F65E4" w:rsidRDefault="00A12E1E" w:rsidP="00F02042">
      <w:pPr>
        <w:pStyle w:val="ListBullets"/>
      </w:pPr>
      <w:r>
        <w:t>Another Hispanic, Latino/a or Spanish origin</w:t>
      </w:r>
    </w:p>
    <w:p w14:paraId="6810E668" w14:textId="01A63B23" w:rsidR="00C17D3D" w:rsidRPr="006F65E4" w:rsidRDefault="00C17D3D" w:rsidP="00C17D3D">
      <w:pPr>
        <w:pStyle w:val="systemvariables-name"/>
        <w:rPr>
          <w:rStyle w:val="systemvariables-"/>
        </w:rPr>
      </w:pPr>
      <w:bookmarkStart w:id="85" w:name="Race_6"/>
      <w:r>
        <w:t>Client’s</w:t>
      </w:r>
      <w:r w:rsidRPr="00F02042">
        <w:t xml:space="preserve"> </w:t>
      </w:r>
      <w:r>
        <w:t>self-reported</w:t>
      </w:r>
      <w:r w:rsidRPr="00F02042">
        <w:t xml:space="preserve"> </w:t>
      </w:r>
      <w:r>
        <w:t>race:</w:t>
      </w:r>
      <w:r w:rsidRPr="00F02042">
        <w:rPr>
          <w:rStyle w:val="systemvariables-"/>
        </w:rPr>
        <w:t xml:space="preserve"> </w:t>
      </w:r>
      <w:r w:rsidRPr="006F65E4">
        <w:rPr>
          <w:rStyle w:val="systemvariables-"/>
        </w:rPr>
        <w:t>6</w:t>
      </w:r>
    </w:p>
    <w:bookmarkEnd w:id="85"/>
    <w:p w14:paraId="2FA50A61" w14:textId="77777777" w:rsidR="00A12E1E" w:rsidRPr="00095C25" w:rsidRDefault="00A12E1E" w:rsidP="00095C25">
      <w:pPr>
        <w:pStyle w:val="Systemvariablefield"/>
      </w:pPr>
      <w:r w:rsidRPr="00095C25">
        <w:t>XML Variable Name:</w:t>
      </w:r>
    </w:p>
    <w:p w14:paraId="698BFF02" w14:textId="77777777" w:rsidR="00A12E1E" w:rsidRDefault="00A12E1E" w:rsidP="006F65E4">
      <w:r>
        <w:t>RaceID</w:t>
      </w:r>
    </w:p>
    <w:p w14:paraId="5E28CC6F" w14:textId="77777777" w:rsidR="00A12E1E" w:rsidRPr="00095C25" w:rsidRDefault="00A12E1E" w:rsidP="00095C25">
      <w:pPr>
        <w:pStyle w:val="Systemvariablefield"/>
      </w:pPr>
      <w:r w:rsidRPr="00095C25">
        <w:t>Required for all clients with service visits in the following categories:</w:t>
      </w:r>
    </w:p>
    <w:p w14:paraId="5E379491" w14:textId="494B7BB5" w:rsidR="00A12E1E" w:rsidRDefault="00A12E1E" w:rsidP="006F65E4">
      <w:r>
        <w:t>All</w:t>
      </w:r>
      <w:r w:rsidRPr="00CA063C">
        <w:t xml:space="preserve"> </w:t>
      </w:r>
      <w:r>
        <w:t>core</w:t>
      </w:r>
      <w:r w:rsidRPr="00CA063C">
        <w:t xml:space="preserve"> </w:t>
      </w:r>
      <w:r>
        <w:t>medical,</w:t>
      </w:r>
      <w:r w:rsidRPr="00CA063C">
        <w:t xml:space="preserve"> </w:t>
      </w:r>
      <w:r>
        <w:t>support</w:t>
      </w:r>
      <w:r w:rsidR="004E7802">
        <w:t>,</w:t>
      </w:r>
      <w:r w:rsidRPr="00CA063C">
        <w:t xml:space="preserve"> </w:t>
      </w:r>
      <w:r w:rsidRPr="00522D8E">
        <w:t>and</w:t>
      </w:r>
      <w:r w:rsidRPr="00CA063C">
        <w:t xml:space="preserve"> </w:t>
      </w:r>
      <w:r w:rsidRPr="00522D8E">
        <w:t>EHE</w:t>
      </w:r>
      <w:r w:rsidRPr="00CA063C">
        <w:t xml:space="preserve"> </w:t>
      </w:r>
      <w:r w:rsidR="008B04BA" w:rsidRPr="00522D8E">
        <w:t>I</w:t>
      </w:r>
      <w:r w:rsidRPr="00522D8E">
        <w:t>nitiative</w:t>
      </w:r>
      <w:r w:rsidRPr="00CA063C">
        <w:t xml:space="preserve"> </w:t>
      </w:r>
      <w:r>
        <w:t>services</w:t>
      </w:r>
    </w:p>
    <w:p w14:paraId="06F42D1A" w14:textId="77777777" w:rsidR="00A12E1E" w:rsidRPr="00095C25" w:rsidRDefault="00A12E1E" w:rsidP="00095C25">
      <w:pPr>
        <w:pStyle w:val="Systemvariablefield"/>
      </w:pPr>
      <w:r w:rsidRPr="00095C25">
        <w:t>Description:</w:t>
      </w:r>
    </w:p>
    <w:p w14:paraId="6072FAB0" w14:textId="75988F58" w:rsidR="00A12E1E" w:rsidRDefault="00A12E1E" w:rsidP="006F65E4">
      <w:r>
        <w:t>This</w:t>
      </w:r>
      <w:r w:rsidRPr="00F02042">
        <w:t xml:space="preserve"> </w:t>
      </w:r>
      <w:r>
        <w:t>is</w:t>
      </w:r>
      <w:r w:rsidRPr="00F02042">
        <w:t xml:space="preserve"> </w:t>
      </w:r>
      <w:r>
        <w:t>the</w:t>
      </w:r>
      <w:r w:rsidRPr="00F02042">
        <w:t xml:space="preserve"> </w:t>
      </w:r>
      <w:r>
        <w:t>client’s</w:t>
      </w:r>
      <w:r w:rsidRPr="00F02042">
        <w:t xml:space="preserve"> </w:t>
      </w:r>
      <w:r>
        <w:t>race</w:t>
      </w:r>
      <w:r w:rsidRPr="00F02042">
        <w:t xml:space="preserve"> </w:t>
      </w:r>
      <w:r>
        <w:t>based</w:t>
      </w:r>
      <w:r w:rsidRPr="00F02042">
        <w:t xml:space="preserve"> </w:t>
      </w:r>
      <w:r>
        <w:t>on</w:t>
      </w:r>
      <w:r w:rsidRPr="00F02042">
        <w:t xml:space="preserve"> </w:t>
      </w:r>
      <w:r>
        <w:t>his</w:t>
      </w:r>
      <w:r w:rsidRPr="00F02042">
        <w:t xml:space="preserve"> </w:t>
      </w:r>
      <w:r>
        <w:t>or</w:t>
      </w:r>
      <w:r w:rsidRPr="00F02042">
        <w:t xml:space="preserve"> </w:t>
      </w:r>
      <w:r>
        <w:t>her</w:t>
      </w:r>
      <w:r w:rsidRPr="00F02042">
        <w:t xml:space="preserve"> </w:t>
      </w:r>
      <w:r>
        <w:t>self-report.</w:t>
      </w:r>
      <w:r w:rsidRPr="00F02042">
        <w:t xml:space="preserve"> </w:t>
      </w:r>
      <w:r>
        <w:t>Multiracial</w:t>
      </w:r>
      <w:r w:rsidRPr="00F02042">
        <w:t xml:space="preserve"> </w:t>
      </w:r>
      <w:r>
        <w:t>clients</w:t>
      </w:r>
      <w:r w:rsidRPr="00F02042">
        <w:t xml:space="preserve"> </w:t>
      </w:r>
      <w:r>
        <w:t>should</w:t>
      </w:r>
      <w:r w:rsidRPr="00F02042">
        <w:t xml:space="preserve"> </w:t>
      </w:r>
      <w:r>
        <w:t>select</w:t>
      </w:r>
      <w:r w:rsidRPr="00F02042">
        <w:t xml:space="preserve"> </w:t>
      </w:r>
      <w:r>
        <w:t>all</w:t>
      </w:r>
      <w:r w:rsidRPr="00F02042">
        <w:t xml:space="preserve"> </w:t>
      </w:r>
      <w:r>
        <w:t>categories</w:t>
      </w:r>
      <w:r w:rsidRPr="00F02042">
        <w:t xml:space="preserve"> </w:t>
      </w:r>
      <w:r>
        <w:t>that</w:t>
      </w:r>
      <w:r w:rsidRPr="00F02042">
        <w:t xml:space="preserve"> </w:t>
      </w:r>
      <w:r>
        <w:t>apply.</w:t>
      </w:r>
    </w:p>
    <w:p w14:paraId="36080D47" w14:textId="77777777" w:rsidR="00A12E1E" w:rsidRPr="00CF76E9" w:rsidRDefault="00A12E1E" w:rsidP="00F02042">
      <w:pPr>
        <w:pStyle w:val="ListBullets"/>
      </w:pPr>
      <w:r w:rsidRPr="06D3E4DA">
        <w:rPr>
          <w:rStyle w:val="Emphasis"/>
        </w:rPr>
        <w:t>American Indian or Alaska Native</w:t>
      </w:r>
      <w:r>
        <w:t>—A person having origins in any of the original peoples of North and South America (including Central America), and who maintains tribal affiliation or community attachment.</w:t>
      </w:r>
    </w:p>
    <w:p w14:paraId="6DF22060" w14:textId="1BDB72A4" w:rsidR="00A12E1E" w:rsidRPr="00CF76E9" w:rsidRDefault="00A12E1E" w:rsidP="00F02042">
      <w:pPr>
        <w:pStyle w:val="ListBullets"/>
      </w:pPr>
      <w:r w:rsidRPr="06D3E4DA">
        <w:rPr>
          <w:rStyle w:val="Emphasis"/>
        </w:rPr>
        <w:t>Asian</w:t>
      </w:r>
      <w:r>
        <w:t>—A person having origins in any of the original peoples of the Far East, Southeast Asia, or the Indian subcontinent including, for example, Cambodia, China, India, Japan, Korea, Malaysia, Pakistan, the Philippine Islands, Thailand, and Vietnam. If a client identifies as Asian, choose all Asian subgroups that apply in ID 69.</w:t>
      </w:r>
    </w:p>
    <w:p w14:paraId="7CD0FCEE" w14:textId="77777777" w:rsidR="00A12E1E" w:rsidRPr="00CF76E9" w:rsidRDefault="00A12E1E" w:rsidP="00F02042">
      <w:pPr>
        <w:pStyle w:val="ListBullets"/>
      </w:pPr>
      <w:r w:rsidRPr="06D3E4DA">
        <w:rPr>
          <w:rStyle w:val="Emphasis"/>
        </w:rPr>
        <w:t>Black or African American</w:t>
      </w:r>
      <w:r>
        <w:t>—A person having origins in any of the black racial groups of Africa.</w:t>
      </w:r>
    </w:p>
    <w:p w14:paraId="7884329D" w14:textId="77777777" w:rsidR="00A12E1E" w:rsidRPr="00CF76E9" w:rsidRDefault="00A12E1E" w:rsidP="00F02042">
      <w:pPr>
        <w:pStyle w:val="ListBullets"/>
      </w:pPr>
      <w:r w:rsidRPr="06D3E4DA">
        <w:rPr>
          <w:rStyle w:val="Emphasis"/>
        </w:rPr>
        <w:t>Native Hawaiian or Pacific Islander</w:t>
      </w:r>
      <w:r>
        <w:t>—A person having origins in any of the original peoples of Hawaii, Guam, Samoa, or other Pacific Islands. If a client identifies as Native Hawaiian/Pacific Islander, choose all Native Hawaiian/Pacific Islander subgroups that apply in ID 70.</w:t>
      </w:r>
    </w:p>
    <w:p w14:paraId="0296B07E" w14:textId="2ABC7A4B" w:rsidR="00A12E1E" w:rsidRDefault="00A12E1E" w:rsidP="00F02042">
      <w:pPr>
        <w:pStyle w:val="ListBullets"/>
      </w:pPr>
      <w:r w:rsidRPr="06D3E4DA">
        <w:rPr>
          <w:rStyle w:val="Emphasis"/>
        </w:rPr>
        <w:t>White</w:t>
      </w:r>
      <w:r>
        <w:t>—A person having origins in any of the original peoples of Europe, the Middle East, or North Africa.</w:t>
      </w:r>
    </w:p>
    <w:p w14:paraId="3FD267F7" w14:textId="6D4B844F" w:rsidR="00CF76E9" w:rsidRPr="00F02042" w:rsidRDefault="00CF76E9" w:rsidP="00CF76E9">
      <w:pPr>
        <w:pStyle w:val="systemvariables-name"/>
      </w:pPr>
      <w:bookmarkStart w:id="86" w:name="Asian_Subgroup_69"/>
      <w:r>
        <w:t>Client</w:t>
      </w:r>
      <w:r w:rsidRPr="00F02042">
        <w:t xml:space="preserve"> </w:t>
      </w:r>
      <w:r>
        <w:t>report</w:t>
      </w:r>
      <w:r w:rsidRPr="00F02042">
        <w:t xml:space="preserve"> </w:t>
      </w:r>
      <w:r>
        <w:t>Asian</w:t>
      </w:r>
      <w:r w:rsidRPr="00F02042">
        <w:t xml:space="preserve"> </w:t>
      </w:r>
      <w:r>
        <w:t>subgroup:</w:t>
      </w:r>
      <w:r w:rsidRPr="00F02042">
        <w:t xml:space="preserve"> </w:t>
      </w:r>
      <w:r w:rsidRPr="00CF76E9">
        <w:rPr>
          <w:rStyle w:val="systemvariables-"/>
        </w:rPr>
        <w:t>69</w:t>
      </w:r>
    </w:p>
    <w:bookmarkEnd w:id="86"/>
    <w:p w14:paraId="7B57D6CF" w14:textId="77777777" w:rsidR="00A12E1E" w:rsidRPr="00095C25" w:rsidRDefault="00A12E1E" w:rsidP="00095C25">
      <w:pPr>
        <w:pStyle w:val="Systemvariablefield"/>
      </w:pPr>
      <w:r w:rsidRPr="00095C25">
        <w:t>XML Variable Name:</w:t>
      </w:r>
    </w:p>
    <w:p w14:paraId="73D8CF9D" w14:textId="77777777" w:rsidR="00A12E1E" w:rsidRPr="00CF76E9" w:rsidRDefault="00A12E1E" w:rsidP="00CF76E9">
      <w:r w:rsidRPr="00CF76E9">
        <w:t>AsianSubgroupID</w:t>
      </w:r>
    </w:p>
    <w:p w14:paraId="56FD2FBD" w14:textId="77777777" w:rsidR="00A12E1E" w:rsidRPr="00095C25" w:rsidRDefault="00A12E1E" w:rsidP="00095C25">
      <w:pPr>
        <w:pStyle w:val="Systemvariablefield"/>
      </w:pPr>
      <w:r w:rsidRPr="00095C25">
        <w:lastRenderedPageBreak/>
        <w:t>Required for clients if RaceID is Asian with service visits in the following categories:</w:t>
      </w:r>
    </w:p>
    <w:p w14:paraId="4A1D4951" w14:textId="75BC9DD7" w:rsidR="00A12E1E" w:rsidRPr="00CF76E9" w:rsidRDefault="00A12E1E" w:rsidP="00CF76E9">
      <w:r w:rsidRPr="00CF76E9">
        <w:t xml:space="preserve">All core medical, support, </w:t>
      </w:r>
      <w:r w:rsidRPr="00522D8E">
        <w:t xml:space="preserve">and EHE </w:t>
      </w:r>
      <w:r w:rsidR="008B04BA" w:rsidRPr="00522D8E">
        <w:t>I</w:t>
      </w:r>
      <w:r w:rsidRPr="00522D8E">
        <w:t xml:space="preserve">nitiative </w:t>
      </w:r>
      <w:r w:rsidRPr="00CF76E9">
        <w:t>services</w:t>
      </w:r>
    </w:p>
    <w:p w14:paraId="6D35180C" w14:textId="77777777" w:rsidR="00A12E1E" w:rsidRPr="00095C25" w:rsidRDefault="00A12E1E" w:rsidP="00095C25">
      <w:pPr>
        <w:pStyle w:val="Systemvariablefield"/>
      </w:pPr>
      <w:r w:rsidRPr="00095C25">
        <w:t>Description:</w:t>
      </w:r>
    </w:p>
    <w:p w14:paraId="28E883AA" w14:textId="77777777" w:rsidR="00A12E1E" w:rsidRPr="00CF76E9" w:rsidRDefault="00A12E1E" w:rsidP="00CF76E9">
      <w:r w:rsidRPr="00CF76E9">
        <w:t>If the response to ID 6, client’s self-reported race, is “Asian,” indicate the client’s Asian subgroup (choose all that apply).</w:t>
      </w:r>
    </w:p>
    <w:p w14:paraId="2A68DB1F" w14:textId="77777777" w:rsidR="00A12E1E" w:rsidRPr="00CF76E9" w:rsidRDefault="00A12E1E" w:rsidP="00CF76E9">
      <w:r w:rsidRPr="00CF76E9">
        <w:t>These are the response category options:</w:t>
      </w:r>
    </w:p>
    <w:p w14:paraId="13AAFA06" w14:textId="77777777" w:rsidR="00A12E1E" w:rsidRPr="00CF76E9" w:rsidRDefault="00A12E1E" w:rsidP="00F02042">
      <w:pPr>
        <w:pStyle w:val="ListBullets"/>
      </w:pPr>
      <w:r>
        <w:t>Asian Indian</w:t>
      </w:r>
    </w:p>
    <w:p w14:paraId="21466FC7" w14:textId="77777777" w:rsidR="00A12E1E" w:rsidRPr="00CF76E9" w:rsidRDefault="00A12E1E" w:rsidP="00F02042">
      <w:pPr>
        <w:pStyle w:val="ListBullets"/>
      </w:pPr>
      <w:r>
        <w:t>Chinese</w:t>
      </w:r>
    </w:p>
    <w:p w14:paraId="263AF698" w14:textId="77777777" w:rsidR="00A12E1E" w:rsidRPr="00CF76E9" w:rsidRDefault="00A12E1E" w:rsidP="00F02042">
      <w:pPr>
        <w:pStyle w:val="ListBullets"/>
      </w:pPr>
      <w:r>
        <w:t>Filipino</w:t>
      </w:r>
    </w:p>
    <w:p w14:paraId="3F12DBC4" w14:textId="77777777" w:rsidR="00A12E1E" w:rsidRPr="00CF76E9" w:rsidRDefault="00A12E1E" w:rsidP="00F02042">
      <w:pPr>
        <w:pStyle w:val="ListBullets"/>
      </w:pPr>
      <w:r>
        <w:t>Japanese</w:t>
      </w:r>
    </w:p>
    <w:p w14:paraId="5185D108" w14:textId="77777777" w:rsidR="00A12E1E" w:rsidRPr="00CF76E9" w:rsidRDefault="00A12E1E" w:rsidP="00F02042">
      <w:pPr>
        <w:pStyle w:val="ListBullets"/>
      </w:pPr>
      <w:r>
        <w:t>Korean</w:t>
      </w:r>
    </w:p>
    <w:p w14:paraId="15B11027" w14:textId="77777777" w:rsidR="00A12E1E" w:rsidRPr="00CF76E9" w:rsidRDefault="00A12E1E" w:rsidP="00F02042">
      <w:pPr>
        <w:pStyle w:val="ListBullets"/>
      </w:pPr>
      <w:r>
        <w:t>Vietnamese</w:t>
      </w:r>
    </w:p>
    <w:p w14:paraId="44C55F64" w14:textId="2D790AC3" w:rsidR="00A12E1E" w:rsidRDefault="00A12E1E" w:rsidP="00F02042">
      <w:pPr>
        <w:pStyle w:val="ListBullets"/>
      </w:pPr>
      <w:r>
        <w:t>Other Asian</w:t>
      </w:r>
    </w:p>
    <w:p w14:paraId="3BF6E65F" w14:textId="78C00A84" w:rsidR="00CF76E9" w:rsidRPr="00F02042" w:rsidRDefault="00CF76E9" w:rsidP="00CF76E9">
      <w:pPr>
        <w:pStyle w:val="systemvariables-name"/>
        <w:rPr>
          <w:rStyle w:val="systemvariables-"/>
        </w:rPr>
      </w:pPr>
      <w:bookmarkStart w:id="87" w:name="NHPI_Subgroup_70"/>
      <w:r>
        <w:t>Client</w:t>
      </w:r>
      <w:r w:rsidRPr="00F02042">
        <w:t xml:space="preserve"> </w:t>
      </w:r>
      <w:r w:rsidR="00D84638">
        <w:t>r</w:t>
      </w:r>
      <w:r>
        <w:t>eport</w:t>
      </w:r>
      <w:r w:rsidRPr="00F02042">
        <w:t xml:space="preserve"> </w:t>
      </w:r>
      <w:r>
        <w:t>Native</w:t>
      </w:r>
      <w:r w:rsidRPr="00F02042">
        <w:t xml:space="preserve"> </w:t>
      </w:r>
      <w:r>
        <w:t>Hawaiian/Pacific</w:t>
      </w:r>
      <w:r w:rsidRPr="00F02042">
        <w:t xml:space="preserve"> </w:t>
      </w:r>
      <w:r>
        <w:t>Islander</w:t>
      </w:r>
      <w:r w:rsidRPr="00F02042">
        <w:t xml:space="preserve"> </w:t>
      </w:r>
      <w:r>
        <w:t>(NHPI)</w:t>
      </w:r>
      <w:r w:rsidRPr="00F02042">
        <w:t xml:space="preserve"> </w:t>
      </w:r>
      <w:r>
        <w:t>subgroup:</w:t>
      </w:r>
      <w:r w:rsidRPr="00F02042">
        <w:rPr>
          <w:rStyle w:val="systemvariables-"/>
        </w:rPr>
        <w:t xml:space="preserve"> </w:t>
      </w:r>
      <w:r w:rsidRPr="00452BE4">
        <w:rPr>
          <w:rStyle w:val="systemvariables-"/>
        </w:rPr>
        <w:t>70</w:t>
      </w:r>
    </w:p>
    <w:bookmarkEnd w:id="87"/>
    <w:p w14:paraId="478797F6" w14:textId="77777777" w:rsidR="00A12E1E" w:rsidRPr="00095C25" w:rsidRDefault="00A12E1E" w:rsidP="00095C25">
      <w:pPr>
        <w:pStyle w:val="Systemvariablefield"/>
      </w:pPr>
      <w:r w:rsidRPr="00095C25">
        <w:t>XML Variable Name:</w:t>
      </w:r>
    </w:p>
    <w:p w14:paraId="37DD93DB" w14:textId="77777777" w:rsidR="00A12E1E" w:rsidRPr="00751535" w:rsidRDefault="00A12E1E" w:rsidP="00751535">
      <w:r w:rsidRPr="00751535">
        <w:t>NHPISubgroupID</w:t>
      </w:r>
    </w:p>
    <w:p w14:paraId="60559314" w14:textId="77777777" w:rsidR="00A12E1E" w:rsidRPr="00095C25" w:rsidRDefault="00A12E1E" w:rsidP="00095C25">
      <w:pPr>
        <w:pStyle w:val="Systemvariablefield"/>
      </w:pPr>
      <w:r w:rsidRPr="00095C25">
        <w:t>Required for clients if RaceID is Native Hawaiian/Pacific Islander with service visits in the following categories:</w:t>
      </w:r>
    </w:p>
    <w:p w14:paraId="4DF86318" w14:textId="04240D78" w:rsidR="00A12E1E" w:rsidRPr="00751535" w:rsidRDefault="00A12E1E" w:rsidP="00751535">
      <w:r w:rsidRPr="00751535">
        <w:t xml:space="preserve">All core medical, support, </w:t>
      </w:r>
      <w:r w:rsidRPr="00522D8E">
        <w:t xml:space="preserve">and EHE </w:t>
      </w:r>
      <w:r w:rsidR="008B04BA" w:rsidRPr="00522D8E">
        <w:t>I</w:t>
      </w:r>
      <w:r w:rsidRPr="00522D8E">
        <w:t xml:space="preserve">nitiative </w:t>
      </w:r>
      <w:r w:rsidRPr="00751535">
        <w:t>services</w:t>
      </w:r>
    </w:p>
    <w:p w14:paraId="5AAAFC03" w14:textId="77777777" w:rsidR="00A12E1E" w:rsidRPr="00095C25" w:rsidRDefault="00A12E1E" w:rsidP="00095C25">
      <w:pPr>
        <w:pStyle w:val="Systemvariablefield"/>
      </w:pPr>
      <w:r w:rsidRPr="00095C25">
        <w:t>Description:</w:t>
      </w:r>
    </w:p>
    <w:p w14:paraId="6C92E2D1" w14:textId="16FF913E" w:rsidR="00A12E1E" w:rsidRDefault="00A12E1E" w:rsidP="00751535">
      <w:r>
        <w:t>If</w:t>
      </w:r>
      <w:r w:rsidRPr="00CA063C">
        <w:t xml:space="preserve"> </w:t>
      </w:r>
      <w:r>
        <w:t>the</w:t>
      </w:r>
      <w:r w:rsidRPr="00CA063C">
        <w:t xml:space="preserve"> </w:t>
      </w:r>
      <w:r>
        <w:t>response</w:t>
      </w:r>
      <w:r w:rsidRPr="00CA063C">
        <w:t xml:space="preserve"> </w:t>
      </w:r>
      <w:r>
        <w:t>to</w:t>
      </w:r>
      <w:r w:rsidRPr="00CA063C">
        <w:t xml:space="preserve"> </w:t>
      </w:r>
      <w:r>
        <w:t>ID</w:t>
      </w:r>
      <w:r w:rsidRPr="00CA063C">
        <w:t xml:space="preserve"> </w:t>
      </w:r>
      <w:r>
        <w:t>6,</w:t>
      </w:r>
      <w:r w:rsidRPr="00CA063C">
        <w:t xml:space="preserve"> </w:t>
      </w:r>
      <w:r>
        <w:t>client’s</w:t>
      </w:r>
      <w:r w:rsidRPr="00CA063C">
        <w:t xml:space="preserve"> </w:t>
      </w:r>
      <w:r>
        <w:t>self-reported</w:t>
      </w:r>
      <w:r w:rsidRPr="00CA063C">
        <w:t xml:space="preserve"> </w:t>
      </w:r>
      <w:r>
        <w:t>race,</w:t>
      </w:r>
      <w:r w:rsidRPr="00CA063C">
        <w:t xml:space="preserve"> </w:t>
      </w:r>
      <w:r>
        <w:t>is</w:t>
      </w:r>
      <w:r w:rsidRPr="00CA063C">
        <w:t xml:space="preserve"> </w:t>
      </w:r>
      <w:r>
        <w:t>“Native</w:t>
      </w:r>
      <w:r w:rsidRPr="00CA063C">
        <w:t xml:space="preserve"> </w:t>
      </w:r>
      <w:r>
        <w:t>Hawaiian</w:t>
      </w:r>
      <w:r w:rsidRPr="00CA063C">
        <w:t xml:space="preserve"> </w:t>
      </w:r>
      <w:r>
        <w:t>or</w:t>
      </w:r>
      <w:r w:rsidRPr="00CA063C">
        <w:t xml:space="preserve"> </w:t>
      </w:r>
      <w:r>
        <w:t>Other</w:t>
      </w:r>
      <w:r w:rsidRPr="00CA063C">
        <w:t xml:space="preserve"> </w:t>
      </w:r>
      <w:r>
        <w:t>Pacific</w:t>
      </w:r>
      <w:r w:rsidRPr="00CA063C">
        <w:t xml:space="preserve"> </w:t>
      </w:r>
      <w:r>
        <w:t>Islander,”</w:t>
      </w:r>
      <w:r w:rsidR="0047671D" w:rsidRPr="00CA063C">
        <w:t xml:space="preserve"> </w:t>
      </w:r>
      <w:r>
        <w:t>indicate</w:t>
      </w:r>
      <w:r w:rsidRPr="00CA063C">
        <w:t xml:space="preserve"> </w:t>
      </w:r>
      <w:r>
        <w:t>the</w:t>
      </w:r>
      <w:r w:rsidRPr="00CA063C">
        <w:t xml:space="preserve"> </w:t>
      </w:r>
      <w:r>
        <w:t>client’s</w:t>
      </w:r>
      <w:r w:rsidRPr="00CA063C">
        <w:t xml:space="preserve"> </w:t>
      </w:r>
      <w:r>
        <w:t>Native</w:t>
      </w:r>
      <w:r w:rsidRPr="00CA063C">
        <w:t xml:space="preserve"> </w:t>
      </w:r>
      <w:r>
        <w:t>Hawaiian/Pacific</w:t>
      </w:r>
      <w:r w:rsidRPr="00CA063C">
        <w:t xml:space="preserve"> </w:t>
      </w:r>
      <w:r>
        <w:t>Islander</w:t>
      </w:r>
      <w:r w:rsidRPr="00CA063C">
        <w:t xml:space="preserve"> </w:t>
      </w:r>
      <w:r>
        <w:t>subgroup</w:t>
      </w:r>
      <w:r w:rsidRPr="00CA063C">
        <w:t xml:space="preserve"> </w:t>
      </w:r>
      <w:r>
        <w:t>(choose</w:t>
      </w:r>
      <w:r w:rsidRPr="00CA063C">
        <w:t xml:space="preserve"> </w:t>
      </w:r>
      <w:r>
        <w:t>all</w:t>
      </w:r>
      <w:r w:rsidRPr="00CA063C">
        <w:t xml:space="preserve"> </w:t>
      </w:r>
      <w:r>
        <w:t>that</w:t>
      </w:r>
      <w:r w:rsidRPr="00CA063C">
        <w:t xml:space="preserve"> </w:t>
      </w:r>
      <w:r>
        <w:t>apply).</w:t>
      </w:r>
    </w:p>
    <w:p w14:paraId="5A14630F" w14:textId="77777777" w:rsidR="00A12E1E" w:rsidRDefault="00A12E1E" w:rsidP="00F02042">
      <w:pPr>
        <w:pStyle w:val="ListBullets"/>
      </w:pPr>
      <w:r>
        <w:t>Native Hawaiian</w:t>
      </w:r>
    </w:p>
    <w:p w14:paraId="5B292F75" w14:textId="77777777" w:rsidR="00A12E1E" w:rsidRDefault="00A12E1E" w:rsidP="00F02042">
      <w:pPr>
        <w:pStyle w:val="ListBullets"/>
      </w:pPr>
      <w:r>
        <w:t>Guamanian or Chamorro</w:t>
      </w:r>
    </w:p>
    <w:p w14:paraId="560E82C1" w14:textId="77777777" w:rsidR="00A12E1E" w:rsidRDefault="00A12E1E" w:rsidP="00F02042">
      <w:pPr>
        <w:pStyle w:val="ListBullets"/>
      </w:pPr>
      <w:r>
        <w:t>Samoan</w:t>
      </w:r>
    </w:p>
    <w:p w14:paraId="05BB0B7F" w14:textId="3152CBD2" w:rsidR="00A12E1E" w:rsidRDefault="00A12E1E" w:rsidP="00F02042">
      <w:pPr>
        <w:pStyle w:val="ListBullets"/>
      </w:pPr>
      <w:r>
        <w:t>Other Pacific Islander</w:t>
      </w:r>
    </w:p>
    <w:p w14:paraId="5B522684" w14:textId="7DBFB400" w:rsidR="00751535" w:rsidRPr="00452BE4" w:rsidRDefault="00751535" w:rsidP="00751535">
      <w:pPr>
        <w:pStyle w:val="systemvariables-name"/>
        <w:rPr>
          <w:rStyle w:val="systemvariables-"/>
        </w:rPr>
      </w:pPr>
      <w:bookmarkStart w:id="88" w:name="Gender_7"/>
      <w:r>
        <w:t>Client’s</w:t>
      </w:r>
      <w:r w:rsidRPr="00F02042">
        <w:t xml:space="preserve"> </w:t>
      </w:r>
      <w:r>
        <w:t>current</w:t>
      </w:r>
      <w:r w:rsidRPr="00F02042">
        <w:t xml:space="preserve"> </w:t>
      </w:r>
      <w:r>
        <w:t>self-reported</w:t>
      </w:r>
      <w:r w:rsidRPr="00F02042">
        <w:t xml:space="preserve"> </w:t>
      </w:r>
      <w:r>
        <w:t>gender:</w:t>
      </w:r>
      <w:r w:rsidRPr="00F02042">
        <w:t xml:space="preserve"> </w:t>
      </w:r>
      <w:r w:rsidRPr="00452BE4">
        <w:rPr>
          <w:rStyle w:val="systemvariables-"/>
        </w:rPr>
        <w:t>7</w:t>
      </w:r>
    </w:p>
    <w:bookmarkEnd w:id="88"/>
    <w:p w14:paraId="6CCF1AAA" w14:textId="77777777" w:rsidR="00A12E1E" w:rsidRPr="00095C25" w:rsidRDefault="00A12E1E" w:rsidP="00095C25">
      <w:pPr>
        <w:pStyle w:val="Systemvariablefield"/>
      </w:pPr>
      <w:r w:rsidRPr="00095C25">
        <w:t>XML Variable Name:</w:t>
      </w:r>
    </w:p>
    <w:p w14:paraId="603EDFAC" w14:textId="77777777" w:rsidR="00A12E1E" w:rsidRPr="00751535" w:rsidRDefault="00A12E1E" w:rsidP="00751535">
      <w:r w:rsidRPr="00751535">
        <w:t>GenderID</w:t>
      </w:r>
    </w:p>
    <w:p w14:paraId="10E178D4" w14:textId="77777777" w:rsidR="00A12E1E" w:rsidRPr="00095C25" w:rsidRDefault="00A12E1E" w:rsidP="00095C25">
      <w:pPr>
        <w:pStyle w:val="Systemvariablefield"/>
      </w:pPr>
      <w:r w:rsidRPr="00095C25">
        <w:t>Required for clients with service visits in the following categories:</w:t>
      </w:r>
    </w:p>
    <w:p w14:paraId="34E5100B" w14:textId="131C3777" w:rsidR="00A12E1E" w:rsidRPr="00751535" w:rsidRDefault="00A12E1E" w:rsidP="00751535">
      <w:r w:rsidRPr="00751535">
        <w:t xml:space="preserve">All core medical, support, </w:t>
      </w:r>
      <w:r w:rsidRPr="00522D8E">
        <w:t xml:space="preserve">and EHE </w:t>
      </w:r>
      <w:r w:rsidR="008B04BA" w:rsidRPr="00522D8E">
        <w:t>I</w:t>
      </w:r>
      <w:r w:rsidRPr="00522D8E">
        <w:t xml:space="preserve">nitiative </w:t>
      </w:r>
      <w:r w:rsidRPr="00751535">
        <w:t>services</w:t>
      </w:r>
    </w:p>
    <w:p w14:paraId="29370A76" w14:textId="77777777" w:rsidR="00A12E1E" w:rsidRPr="00095C25" w:rsidRDefault="00A12E1E" w:rsidP="00095C25">
      <w:pPr>
        <w:pStyle w:val="Systemvariablefield"/>
      </w:pPr>
      <w:r>
        <w:t>Description:</w:t>
      </w:r>
    </w:p>
    <w:p w14:paraId="1C5925F0" w14:textId="77777777" w:rsidR="00A515C1" w:rsidRPr="00751535" w:rsidRDefault="00A12E1E" w:rsidP="00751535">
      <w:r w:rsidRPr="00751535">
        <w:t xml:space="preserve">Indicate the client’s gender (the socially and psychologically constructed, understood, and interpreted set of characteristics that describe the current </w:t>
      </w:r>
      <w:r w:rsidRPr="00751535">
        <w:lastRenderedPageBreak/>
        <w:t>sexual identity of an individual) based on his or her self-report. Gender cannot be missing; one of the options below must be reported for current gender. This is a variable that is used for the eUCI.</w:t>
      </w:r>
    </w:p>
    <w:p w14:paraId="0A9183A1" w14:textId="29F44DCB" w:rsidR="00A12E1E" w:rsidRPr="00751535" w:rsidRDefault="00A12E1E" w:rsidP="00F02042">
      <w:pPr>
        <w:pStyle w:val="ListBullets"/>
      </w:pPr>
      <w:r w:rsidRPr="06D3E4DA">
        <w:rPr>
          <w:rStyle w:val="Emphasis"/>
        </w:rPr>
        <w:t>Male</w:t>
      </w:r>
      <w:r>
        <w:t>—An individual with strong and persistent identification with the male gender.</w:t>
      </w:r>
    </w:p>
    <w:p w14:paraId="0B735C35" w14:textId="77777777" w:rsidR="00A12E1E" w:rsidRDefault="00A12E1E" w:rsidP="00F02042">
      <w:pPr>
        <w:pStyle w:val="ListBullets"/>
      </w:pPr>
      <w:r w:rsidRPr="00751535">
        <w:rPr>
          <w:rStyle w:val="Emphasis"/>
        </w:rPr>
        <w:t>Female</w:t>
      </w:r>
      <w:r w:rsidRPr="00751535">
        <w:t>—An individual with strong and persistent identification with the female gender.</w:t>
      </w:r>
    </w:p>
    <w:p w14:paraId="63A510E1" w14:textId="77777777" w:rsidR="00A12E1E" w:rsidRPr="00751535" w:rsidRDefault="00A12E1E" w:rsidP="00F02042">
      <w:pPr>
        <w:pStyle w:val="ListBullets"/>
      </w:pPr>
      <w:r w:rsidRPr="06D3E4DA">
        <w:rPr>
          <w:rStyle w:val="Emphasis"/>
        </w:rPr>
        <w:t>Transgender Male to Female</w:t>
      </w:r>
      <w:r>
        <w:t>—An individual whose sex assigned at birth was male but identifies their gender as female, regardless of the status of social gender transition or surgical and hormonal sex reassignment processes.</w:t>
      </w:r>
    </w:p>
    <w:p w14:paraId="4E856759" w14:textId="77777777" w:rsidR="00A12E1E" w:rsidRPr="00751535" w:rsidRDefault="00A12E1E" w:rsidP="00F02042">
      <w:pPr>
        <w:pStyle w:val="ListBullets"/>
      </w:pPr>
      <w:r w:rsidRPr="06D3E4DA">
        <w:rPr>
          <w:rStyle w:val="Emphasis"/>
        </w:rPr>
        <w:t>Transgender Female to Male</w:t>
      </w:r>
      <w:r>
        <w:t>—An individual whose sex assigned at birth was female but identifies their gender as male, regardless of the status of social gender transition or surgical and hormonal sex reassignment processes.</w:t>
      </w:r>
    </w:p>
    <w:p w14:paraId="6EDA927A" w14:textId="6573AA06" w:rsidR="00A12E1E" w:rsidRPr="00751535" w:rsidRDefault="00A12E1E" w:rsidP="00F02042">
      <w:pPr>
        <w:pStyle w:val="ListBullets"/>
      </w:pPr>
      <w:r w:rsidRPr="06D3E4DA">
        <w:rPr>
          <w:rStyle w:val="Emphasis"/>
        </w:rPr>
        <w:t>Transgender Other</w:t>
      </w:r>
      <w:r>
        <w:t>—An individual who does not identify with the other transgender options and/or does not identify with the binary positions of male/female. These individuals may or may not engage in social gender transition or surgical and hormonal sex reassignment processes (e.g., gender nonconforming, genderqueer, nonbinary, gender fluid, bigender, two-spirited).</w:t>
      </w:r>
    </w:p>
    <w:p w14:paraId="523247A8" w14:textId="214E925B" w:rsidR="00A12E1E" w:rsidRDefault="00A12E1E" w:rsidP="00F02042">
      <w:pPr>
        <w:pStyle w:val="ListBullets"/>
      </w:pPr>
      <w:r w:rsidRPr="06D3E4DA">
        <w:rPr>
          <w:rStyle w:val="Emphasis"/>
        </w:rPr>
        <w:t>Unknown</w:t>
      </w:r>
      <w:r>
        <w:t>—Indicates the client’s gender category is unknown</w:t>
      </w:r>
      <w:r w:rsidR="00E0320E">
        <w:t xml:space="preserve">, </w:t>
      </w:r>
      <w:r>
        <w:t>was not reported</w:t>
      </w:r>
      <w:r w:rsidR="00E0320E">
        <w:t>,</w:t>
      </w:r>
      <w:r>
        <w:t xml:space="preserve"> or does not fit within one of the available options.</w:t>
      </w:r>
    </w:p>
    <w:p w14:paraId="58370DDB" w14:textId="2C37D936" w:rsidR="00751535" w:rsidRPr="00F02042" w:rsidRDefault="00751535" w:rsidP="00751535">
      <w:pPr>
        <w:pStyle w:val="systemvariables-name"/>
        <w:rPr>
          <w:rStyle w:val="systemvariables-"/>
        </w:rPr>
      </w:pPr>
      <w:bookmarkStart w:id="89" w:name="Sex_at_Birth_71"/>
      <w:r>
        <w:t>Client</w:t>
      </w:r>
      <w:r w:rsidRPr="00F02042">
        <w:t xml:space="preserve"> </w:t>
      </w:r>
      <w:r>
        <w:t>sex</w:t>
      </w:r>
      <w:r w:rsidRPr="00F02042">
        <w:t xml:space="preserve"> </w:t>
      </w:r>
      <w:r>
        <w:t>at</w:t>
      </w:r>
      <w:r w:rsidRPr="00F02042">
        <w:t xml:space="preserve"> </w:t>
      </w:r>
      <w:r>
        <w:t>birth:</w:t>
      </w:r>
      <w:r w:rsidRPr="00751535">
        <w:rPr>
          <w:rStyle w:val="systemvariables-"/>
        </w:rPr>
        <w:t xml:space="preserve"> 71</w:t>
      </w:r>
    </w:p>
    <w:bookmarkEnd w:id="89"/>
    <w:p w14:paraId="0C66EEC0" w14:textId="77777777" w:rsidR="00A12E1E" w:rsidRPr="00095C25" w:rsidRDefault="00A12E1E" w:rsidP="00095C25">
      <w:pPr>
        <w:pStyle w:val="Systemvariablefield"/>
      </w:pPr>
      <w:r w:rsidRPr="00095C25">
        <w:t>XML Variable Name:</w:t>
      </w:r>
    </w:p>
    <w:p w14:paraId="63E1FBBD" w14:textId="77777777" w:rsidR="00A12E1E" w:rsidRPr="00751535" w:rsidRDefault="00A12E1E" w:rsidP="00452BE4">
      <w:r w:rsidRPr="00751535">
        <w:t>SexAtBirthID</w:t>
      </w:r>
    </w:p>
    <w:p w14:paraId="1E0C4728" w14:textId="77777777" w:rsidR="00A12E1E" w:rsidRPr="00095C25" w:rsidRDefault="00A12E1E" w:rsidP="00095C25">
      <w:pPr>
        <w:pStyle w:val="Systemvariablefield"/>
      </w:pPr>
      <w:r w:rsidRPr="00095C25">
        <w:t>Required for clients with service visits in the following categories:</w:t>
      </w:r>
    </w:p>
    <w:p w14:paraId="58128998" w14:textId="5E1FF22E" w:rsidR="00A12E1E" w:rsidRPr="00751535" w:rsidRDefault="00A12E1E" w:rsidP="00751535">
      <w:r w:rsidRPr="00751535">
        <w:t xml:space="preserve">All core medical, support, </w:t>
      </w:r>
      <w:r w:rsidRPr="00522D8E">
        <w:t xml:space="preserve">and EHE </w:t>
      </w:r>
      <w:r w:rsidR="008B04BA" w:rsidRPr="00522D8E">
        <w:t>I</w:t>
      </w:r>
      <w:r w:rsidRPr="00522D8E">
        <w:t xml:space="preserve">nitiative </w:t>
      </w:r>
      <w:r w:rsidRPr="00751535">
        <w:t>services</w:t>
      </w:r>
    </w:p>
    <w:p w14:paraId="4F56AB13" w14:textId="77777777" w:rsidR="00A12E1E" w:rsidRPr="00095C25" w:rsidRDefault="00A12E1E" w:rsidP="00095C25">
      <w:pPr>
        <w:pStyle w:val="Systemvariablefield"/>
      </w:pPr>
      <w:r w:rsidRPr="00095C25">
        <w:t>Description:</w:t>
      </w:r>
    </w:p>
    <w:p w14:paraId="4AEDDEB4" w14:textId="77777777" w:rsidR="00A12E1E" w:rsidRPr="00751535" w:rsidRDefault="00A12E1E" w:rsidP="00751535">
      <w:r w:rsidRPr="00751535">
        <w:t>The biological sex assigned to the client at birth.</w:t>
      </w:r>
    </w:p>
    <w:p w14:paraId="22858153" w14:textId="77777777" w:rsidR="00A12E1E" w:rsidRDefault="00A12E1E" w:rsidP="00F02042">
      <w:pPr>
        <w:pStyle w:val="ListBullets"/>
      </w:pPr>
      <w:r>
        <w:t>Male</w:t>
      </w:r>
    </w:p>
    <w:p w14:paraId="76BF1023" w14:textId="594579CA" w:rsidR="00A12E1E" w:rsidRDefault="00A12E1E" w:rsidP="00F02042">
      <w:pPr>
        <w:pStyle w:val="ListBullets"/>
      </w:pPr>
      <w:r>
        <w:t>Female</w:t>
      </w:r>
    </w:p>
    <w:p w14:paraId="087CE8EB" w14:textId="34E41C8A" w:rsidR="00751535" w:rsidRPr="00F02042" w:rsidRDefault="00751535" w:rsidP="00751535">
      <w:pPr>
        <w:pStyle w:val="systemvariables-name"/>
      </w:pPr>
      <w:bookmarkStart w:id="90" w:name="FPL_9"/>
      <w:r>
        <w:t>Client’s</w:t>
      </w:r>
      <w:r w:rsidRPr="00F02042">
        <w:t xml:space="preserve"> </w:t>
      </w:r>
      <w:r>
        <w:t>percent</w:t>
      </w:r>
      <w:r w:rsidRPr="00F02042">
        <w:t xml:space="preserve"> </w:t>
      </w:r>
      <w:r>
        <w:t>of</w:t>
      </w:r>
      <w:r w:rsidRPr="00F02042">
        <w:t xml:space="preserve"> </w:t>
      </w:r>
      <w:r>
        <w:t>the</w:t>
      </w:r>
      <w:r w:rsidRPr="00F02042">
        <w:t xml:space="preserve"> </w:t>
      </w:r>
      <w:r w:rsidR="002F1915">
        <w:t>f</w:t>
      </w:r>
      <w:r>
        <w:t>ederal</w:t>
      </w:r>
      <w:r w:rsidRPr="00F02042">
        <w:t xml:space="preserve"> </w:t>
      </w:r>
      <w:r>
        <w:t>poverty</w:t>
      </w:r>
      <w:r w:rsidRPr="00F02042">
        <w:t xml:space="preserve"> </w:t>
      </w:r>
      <w:r>
        <w:t>level:</w:t>
      </w:r>
      <w:r w:rsidRPr="00751535">
        <w:rPr>
          <w:rStyle w:val="systemvariables-"/>
        </w:rPr>
        <w:t xml:space="preserve"> 9</w:t>
      </w:r>
    </w:p>
    <w:bookmarkEnd w:id="90"/>
    <w:p w14:paraId="1BD0C097" w14:textId="77777777" w:rsidR="00A12E1E" w:rsidRPr="00095C25" w:rsidRDefault="00A12E1E" w:rsidP="00095C25">
      <w:pPr>
        <w:pStyle w:val="Systemvariablefield"/>
      </w:pPr>
      <w:r w:rsidRPr="00095C25">
        <w:t>XML Variable Name:</w:t>
      </w:r>
    </w:p>
    <w:p w14:paraId="3279286A" w14:textId="77777777" w:rsidR="00A12E1E" w:rsidRPr="00751535" w:rsidRDefault="00A12E1E" w:rsidP="00751535">
      <w:r w:rsidRPr="00751535">
        <w:t>PovertyLevelPercent</w:t>
      </w:r>
    </w:p>
    <w:p w14:paraId="210A1F50" w14:textId="77777777" w:rsidR="00A12E1E" w:rsidRPr="00095C25" w:rsidRDefault="00A12E1E" w:rsidP="00095C25">
      <w:pPr>
        <w:pStyle w:val="Systemvariablefield"/>
      </w:pPr>
      <w:r w:rsidRPr="00095C25">
        <w:t>Required for clients with service visits in the following categories:</w:t>
      </w:r>
    </w:p>
    <w:p w14:paraId="1C5FFFAE" w14:textId="77777777" w:rsidR="00A12E1E" w:rsidRPr="00751535" w:rsidRDefault="00A12E1E" w:rsidP="00F02042">
      <w:pPr>
        <w:pStyle w:val="ListBullets"/>
      </w:pPr>
      <w:r>
        <w:t>Outpatient/Ambulatory Health Services</w:t>
      </w:r>
    </w:p>
    <w:p w14:paraId="29E071DB" w14:textId="77777777" w:rsidR="00A12E1E" w:rsidRPr="00751535" w:rsidRDefault="00A12E1E" w:rsidP="00F02042">
      <w:pPr>
        <w:pStyle w:val="ListBullets"/>
      </w:pPr>
      <w:r>
        <w:t>Medical Case Management</w:t>
      </w:r>
    </w:p>
    <w:p w14:paraId="227CA884" w14:textId="77777777" w:rsidR="00A12E1E" w:rsidRPr="00751535" w:rsidRDefault="00A12E1E" w:rsidP="00F02042">
      <w:pPr>
        <w:pStyle w:val="ListBullets"/>
      </w:pPr>
      <w:r>
        <w:lastRenderedPageBreak/>
        <w:t>Non-Medical Case Management</w:t>
      </w:r>
    </w:p>
    <w:p w14:paraId="23598E25" w14:textId="77777777" w:rsidR="00A12E1E" w:rsidRPr="00751535" w:rsidRDefault="00A12E1E" w:rsidP="00F02042">
      <w:pPr>
        <w:pStyle w:val="ListBullets"/>
      </w:pPr>
      <w:r>
        <w:t>EHE Initiative Services</w:t>
      </w:r>
    </w:p>
    <w:p w14:paraId="7B8C1A9A" w14:textId="77777777" w:rsidR="00A12E1E" w:rsidRPr="00095C25" w:rsidRDefault="00A12E1E" w:rsidP="00095C25">
      <w:pPr>
        <w:pStyle w:val="Systemvariablefield"/>
      </w:pPr>
      <w:r w:rsidRPr="00095C25">
        <w:t>Description:</w:t>
      </w:r>
    </w:p>
    <w:p w14:paraId="48E589BE" w14:textId="2E279926" w:rsidR="00A12E1E" w:rsidRPr="00751535" w:rsidRDefault="00A12E1E" w:rsidP="00751535">
      <w:r w:rsidRPr="00751535">
        <w:t xml:space="preserve">This is the client’s income in terms of the percent of the </w:t>
      </w:r>
      <w:r w:rsidR="002F1915">
        <w:t>f</w:t>
      </w:r>
      <w:r w:rsidRPr="00751535">
        <w:t>ederal poverty level at the end of the reporting period. Enter up to four digits in the data entry field. No decimals are allowed.</w:t>
      </w:r>
    </w:p>
    <w:p w14:paraId="28E22B58" w14:textId="5E516F4B" w:rsidR="00A12E1E" w:rsidRPr="00751535" w:rsidRDefault="00A12E1E" w:rsidP="00751535">
      <w:r w:rsidRPr="00751535">
        <w:t xml:space="preserve">If your organization collects this information early in the reporting period, it is not necessary to collect it again at the end of the reporting period (although </w:t>
      </w:r>
      <w:r w:rsidR="002729DF">
        <w:t xml:space="preserve">you should document </w:t>
      </w:r>
      <w:r w:rsidRPr="00751535">
        <w:t>changes). Report the latest information on file for each client.</w:t>
      </w:r>
    </w:p>
    <w:p w14:paraId="55FE7110" w14:textId="402B176E" w:rsidR="00A12E1E" w:rsidRPr="00751535" w:rsidRDefault="00A12E1E" w:rsidP="00452BE4">
      <w:r w:rsidRPr="00751535">
        <w:t xml:space="preserve">There are two slightly different versions of the </w:t>
      </w:r>
      <w:r w:rsidR="002F1915">
        <w:t>f</w:t>
      </w:r>
      <w:r w:rsidRPr="00751535">
        <w:t xml:space="preserve">ederal poverty measure—the poverty thresholds (updated annually by the U.S. Bureau of the Census) and the poverty guidelines (updated annually by HHS). For more information on poverty measures and to see the most recent HHS Poverty Guidelines, go to </w:t>
      </w:r>
      <w:hyperlink r:id="rId139">
        <w:r w:rsidRPr="00751535">
          <w:rPr>
            <w:rStyle w:val="Hyperlinks"/>
          </w:rPr>
          <w:t>Poverty Research</w:t>
        </w:r>
      </w:hyperlink>
      <w:r w:rsidRPr="00751535">
        <w:t xml:space="preserve"> on the HHS website.</w:t>
      </w:r>
    </w:p>
    <w:p w14:paraId="685062FF" w14:textId="7242F0CB" w:rsidR="00DF69C5" w:rsidRDefault="00DF69C5" w:rsidP="00452BE4">
      <w:pPr>
        <w:rPr>
          <w:rFonts w:ascii="Cambria" w:eastAsia="Cambria" w:hAnsi="Cambria" w:cs="Cambria"/>
          <w:sz w:val="20"/>
          <w:szCs w:val="20"/>
        </w:rPr>
      </w:pPr>
      <w:r>
        <w:rPr>
          <w:noProof/>
        </w:rPr>
        <mc:AlternateContent>
          <mc:Choice Requires="wpg">
            <w:drawing>
              <wp:inline distT="0" distB="0" distL="0" distR="0" wp14:anchorId="0D1CA026" wp14:editId="5AB1878B">
                <wp:extent cx="5129530" cy="1000760"/>
                <wp:effectExtent l="0" t="0" r="13970" b="27940"/>
                <wp:docPr id="1779"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1000760"/>
                          <a:chOff x="492" y="1867"/>
                          <a:chExt cx="8078" cy="1576"/>
                        </a:xfrm>
                      </wpg:grpSpPr>
                      <wps:wsp>
                        <wps:cNvPr id="1780" name="Text Box 394"/>
                        <wps:cNvSpPr txBox="1">
                          <a:spLocks noChangeArrowheads="1"/>
                        </wps:cNvSpPr>
                        <wps:spPr bwMode="auto">
                          <a:xfrm>
                            <a:off x="1080" y="1877"/>
                            <a:ext cx="7490" cy="1566"/>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EF2C380" w14:textId="7A88A9EF" w:rsidR="000E076D" w:rsidRPr="00CC32F5" w:rsidRDefault="000E076D" w:rsidP="00DF69C5">
                              <w:pPr>
                                <w:pStyle w:val="NoteCallOut"/>
                              </w:pPr>
                              <w:r>
                                <w:t>If</w:t>
                              </w:r>
                              <w:r w:rsidRPr="00F02042">
                                <w:t xml:space="preserve"> </w:t>
                              </w:r>
                              <w:r>
                                <w:t>your</w:t>
                              </w:r>
                              <w:r w:rsidRPr="00F02042">
                                <w:t xml:space="preserve"> </w:t>
                              </w:r>
                              <w:r>
                                <w:t>agency</w:t>
                              </w:r>
                              <w:r w:rsidRPr="00F02042">
                                <w:t xml:space="preserve"> </w:t>
                              </w:r>
                              <w:r>
                                <w:t>already</w:t>
                              </w:r>
                              <w:r w:rsidRPr="00F02042">
                                <w:t xml:space="preserve"> </w:t>
                              </w:r>
                              <w:r>
                                <w:t>uses</w:t>
                              </w:r>
                              <w:r w:rsidRPr="00F02042">
                                <w:t xml:space="preserve"> </w:t>
                              </w:r>
                              <w:r>
                                <w:t>the</w:t>
                              </w:r>
                              <w:r w:rsidRPr="00F02042">
                                <w:t xml:space="preserve"> </w:t>
                              </w:r>
                              <w:r>
                                <w:t>U.S.</w:t>
                              </w:r>
                              <w:r w:rsidRPr="00F02042">
                                <w:t xml:space="preserve"> </w:t>
                              </w:r>
                              <w:r>
                                <w:t>Bureau</w:t>
                              </w:r>
                              <w:r w:rsidRPr="00F02042">
                                <w:t xml:space="preserve"> </w:t>
                              </w:r>
                              <w:r>
                                <w:t>of</w:t>
                              </w:r>
                              <w:r w:rsidRPr="00F02042">
                                <w:t xml:space="preserve"> </w:t>
                              </w:r>
                              <w:r>
                                <w:t>the</w:t>
                              </w:r>
                              <w:r w:rsidRPr="00F02042">
                                <w:t xml:space="preserve"> </w:t>
                              </w:r>
                              <w:r>
                                <w:t>Census</w:t>
                              </w:r>
                              <w:r w:rsidRPr="00F02042">
                                <w:t xml:space="preserve"> </w:t>
                              </w:r>
                              <w:r>
                                <w:t>poverty</w:t>
                              </w:r>
                              <w:r w:rsidRPr="00F02042">
                                <w:t xml:space="preserve"> </w:t>
                              </w:r>
                              <w:r>
                                <w:t>thresholds</w:t>
                              </w:r>
                              <w:r w:rsidRPr="00F02042">
                                <w:t xml:space="preserve"> </w:t>
                              </w:r>
                              <w:r>
                                <w:t>to</w:t>
                              </w:r>
                              <w:r w:rsidRPr="00F02042">
                                <w:t xml:space="preserve"> </w:t>
                              </w:r>
                              <w:r>
                                <w:t>calculate</w:t>
                              </w:r>
                              <w:r w:rsidRPr="00F02042">
                                <w:t xml:space="preserve"> </w:t>
                              </w:r>
                              <w:r>
                                <w:t>this</w:t>
                              </w:r>
                              <w:r w:rsidRPr="00F02042">
                                <w:t xml:space="preserve"> </w:t>
                              </w:r>
                              <w:r>
                                <w:t>data</w:t>
                              </w:r>
                              <w:r w:rsidRPr="00F02042">
                                <w:t xml:space="preserve"> </w:t>
                              </w:r>
                              <w:r>
                                <w:t>element,</w:t>
                              </w:r>
                              <w:r w:rsidRPr="00F02042">
                                <w:t xml:space="preserve"> </w:t>
                              </w:r>
                              <w:r>
                                <w:t>continue</w:t>
                              </w:r>
                              <w:r w:rsidRPr="00F02042">
                                <w:t xml:space="preserve"> </w:t>
                              </w:r>
                              <w:r>
                                <w:t>to</w:t>
                              </w:r>
                              <w:r w:rsidRPr="00F02042">
                                <w:t xml:space="preserve"> </w:t>
                              </w:r>
                              <w:r>
                                <w:t>do so.</w:t>
                              </w:r>
                              <w:r w:rsidRPr="00F02042">
                                <w:t xml:space="preserve"> </w:t>
                              </w:r>
                              <w:r>
                                <w:t>Otherwise,</w:t>
                              </w:r>
                              <w:r w:rsidRPr="00F02042">
                                <w:t xml:space="preserve"> </w:t>
                              </w:r>
                              <w:r>
                                <w:t>HRSA</w:t>
                              </w:r>
                              <w:r w:rsidRPr="00F02042">
                                <w:t xml:space="preserve"> </w:t>
                              </w:r>
                              <w:r>
                                <w:t>HAB</w:t>
                              </w:r>
                              <w:r w:rsidRPr="00F02042">
                                <w:t xml:space="preserve"> </w:t>
                              </w:r>
                              <w:r>
                                <w:t>recommends</w:t>
                              </w:r>
                              <w:r w:rsidRPr="00F02042">
                                <w:t xml:space="preserve"> </w:t>
                              </w:r>
                              <w:r>
                                <w:t>(and</w:t>
                              </w:r>
                              <w:r w:rsidRPr="00F02042">
                                <w:t xml:space="preserve"> </w:t>
                              </w:r>
                              <w:r>
                                <w:t>prefers)</w:t>
                              </w:r>
                              <w:r w:rsidRPr="00F02042">
                                <w:t xml:space="preserve"> </w:t>
                              </w:r>
                              <w:r>
                                <w:t>that</w:t>
                              </w:r>
                              <w:r w:rsidRPr="00F02042">
                                <w:t xml:space="preserve"> </w:t>
                              </w:r>
                              <w:r>
                                <w:t>you</w:t>
                              </w:r>
                              <w:r w:rsidRPr="00F02042">
                                <w:t xml:space="preserve"> </w:t>
                              </w:r>
                              <w:r>
                                <w:t>use</w:t>
                              </w:r>
                              <w:r w:rsidRPr="00F02042">
                                <w:t xml:space="preserve"> </w:t>
                              </w:r>
                              <w:r>
                                <w:t>the</w:t>
                              </w:r>
                              <w:r w:rsidRPr="00F02042">
                                <w:t xml:space="preserve"> </w:t>
                              </w:r>
                              <w:r>
                                <w:t>HHS</w:t>
                              </w:r>
                              <w:r w:rsidRPr="00F02042">
                                <w:t xml:space="preserve"> </w:t>
                              </w:r>
                              <w:r>
                                <w:t>poverty</w:t>
                              </w:r>
                              <w:r w:rsidRPr="00F02042">
                                <w:t xml:space="preserve"> </w:t>
                              </w:r>
                              <w:r>
                                <w:t>guidelines</w:t>
                              </w:r>
                              <w:r w:rsidRPr="00F02042">
                                <w:t xml:space="preserve"> </w:t>
                              </w:r>
                              <w:r>
                                <w:t>to</w:t>
                              </w:r>
                              <w:r w:rsidRPr="00F02042">
                                <w:t xml:space="preserve"> </w:t>
                              </w:r>
                              <w:r>
                                <w:t>collect</w:t>
                              </w:r>
                              <w:r w:rsidRPr="00F02042">
                                <w:t xml:space="preserve"> </w:t>
                              </w:r>
                              <w:r>
                                <w:t>and report</w:t>
                              </w:r>
                              <w:r w:rsidRPr="00F02042">
                                <w:t xml:space="preserve"> </w:t>
                              </w:r>
                              <w:r>
                                <w:t>these</w:t>
                              </w:r>
                              <w:r w:rsidRPr="00F02042">
                                <w:t xml:space="preserve"> </w:t>
                              </w:r>
                              <w:r>
                                <w:t>data.</w:t>
                              </w:r>
                            </w:p>
                          </w:txbxContent>
                        </wps:txbx>
                        <wps:bodyPr rot="0" vert="horz" wrap="square" lIns="0" tIns="0" rIns="0" bIns="0" anchor="ctr" anchorCtr="0" upright="1">
                          <a:noAutofit/>
                        </wps:bodyPr>
                      </wps:wsp>
                      <wps:wsp>
                        <wps:cNvPr id="1781"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82"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D1CA026" id="_x0000_s1205" style="width:403.9pt;height:78.8pt;mso-position-horizontal-relative:char;mso-position-vertical-relative:line" coordorigin="492,1867" coordsize="8078,1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">
                <v:shape id="Text Box 394" o:spid="_x0000_s1206" type="#_x0000_t202" style="position:absolute;left:1080;top:1877;width:7490;height:1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" filled="f" strokecolor="#c4702f" strokeweight="1pt">
                  <v:textbox inset="0,0,0,0">
                    <w:txbxContent>
                      <w:p w14:paraId="6EF2C380" w14:textId="7A88A9EF" w:rsidR="000E076D" w:rsidRPr="00CC32F5" w:rsidRDefault="000E076D" w:rsidP="00DF69C5">
                        <w:pPr>
                          <w:pStyle w:val="NoteCallOut"/>
                        </w:pPr>
                        <w:r>
                          <w:t>If</w:t>
                        </w:r>
                        <w:r w:rsidRPr="00F02042">
                          <w:t xml:space="preserve"> </w:t>
                        </w:r>
                        <w:r>
                          <w:t>your</w:t>
                        </w:r>
                        <w:r w:rsidRPr="00F02042">
                          <w:t xml:space="preserve"> </w:t>
                        </w:r>
                        <w:r>
                          <w:t>agency</w:t>
                        </w:r>
                        <w:r w:rsidRPr="00F02042">
                          <w:t xml:space="preserve"> </w:t>
                        </w:r>
                        <w:r>
                          <w:t>already</w:t>
                        </w:r>
                        <w:r w:rsidRPr="00F02042">
                          <w:t xml:space="preserve"> </w:t>
                        </w:r>
                        <w:r>
                          <w:t>uses</w:t>
                        </w:r>
                        <w:r w:rsidRPr="00F02042">
                          <w:t xml:space="preserve"> </w:t>
                        </w:r>
                        <w:r>
                          <w:t>the</w:t>
                        </w:r>
                        <w:r w:rsidRPr="00F02042">
                          <w:t xml:space="preserve"> </w:t>
                        </w:r>
                        <w:r>
                          <w:t>U.S.</w:t>
                        </w:r>
                        <w:r w:rsidRPr="00F02042">
                          <w:t xml:space="preserve"> </w:t>
                        </w:r>
                        <w:r>
                          <w:t>Bureau</w:t>
                        </w:r>
                        <w:r w:rsidRPr="00F02042">
                          <w:t xml:space="preserve"> </w:t>
                        </w:r>
                        <w:r>
                          <w:t>of</w:t>
                        </w:r>
                        <w:r w:rsidRPr="00F02042">
                          <w:t xml:space="preserve"> </w:t>
                        </w:r>
                        <w:r>
                          <w:t>the</w:t>
                        </w:r>
                        <w:r w:rsidRPr="00F02042">
                          <w:t xml:space="preserve"> </w:t>
                        </w:r>
                        <w:r>
                          <w:t>Census</w:t>
                        </w:r>
                        <w:r w:rsidRPr="00F02042">
                          <w:t xml:space="preserve"> </w:t>
                        </w:r>
                        <w:r>
                          <w:t>poverty</w:t>
                        </w:r>
                        <w:r w:rsidRPr="00F02042">
                          <w:t xml:space="preserve"> </w:t>
                        </w:r>
                        <w:r>
                          <w:t>thresholds</w:t>
                        </w:r>
                        <w:r w:rsidRPr="00F02042">
                          <w:t xml:space="preserve"> </w:t>
                        </w:r>
                        <w:r>
                          <w:t>to</w:t>
                        </w:r>
                        <w:r w:rsidRPr="00F02042">
                          <w:t xml:space="preserve"> </w:t>
                        </w:r>
                        <w:r>
                          <w:t>calculate</w:t>
                        </w:r>
                        <w:r w:rsidRPr="00F02042">
                          <w:t xml:space="preserve"> </w:t>
                        </w:r>
                        <w:r>
                          <w:t>this</w:t>
                        </w:r>
                        <w:r w:rsidRPr="00F02042">
                          <w:t xml:space="preserve"> </w:t>
                        </w:r>
                        <w:r>
                          <w:t>data</w:t>
                        </w:r>
                        <w:r w:rsidRPr="00F02042">
                          <w:t xml:space="preserve"> </w:t>
                        </w:r>
                        <w:r>
                          <w:t>element,</w:t>
                        </w:r>
                        <w:r w:rsidRPr="00F02042">
                          <w:t xml:space="preserve"> </w:t>
                        </w:r>
                        <w:r>
                          <w:t>continue</w:t>
                        </w:r>
                        <w:r w:rsidRPr="00F02042">
                          <w:t xml:space="preserve"> </w:t>
                        </w:r>
                        <w:r>
                          <w:t>to</w:t>
                        </w:r>
                        <w:r w:rsidRPr="00F02042">
                          <w:t xml:space="preserve"> </w:t>
                        </w:r>
                        <w:r>
                          <w:t>do so.</w:t>
                        </w:r>
                        <w:r w:rsidRPr="00F02042">
                          <w:t xml:space="preserve"> </w:t>
                        </w:r>
                        <w:r>
                          <w:t>Otherwise,</w:t>
                        </w:r>
                        <w:r w:rsidRPr="00F02042">
                          <w:t xml:space="preserve"> </w:t>
                        </w:r>
                        <w:r>
                          <w:t>HRSA</w:t>
                        </w:r>
                        <w:r w:rsidRPr="00F02042">
                          <w:t xml:space="preserve"> </w:t>
                        </w:r>
                        <w:r>
                          <w:t>HAB</w:t>
                        </w:r>
                        <w:r w:rsidRPr="00F02042">
                          <w:t xml:space="preserve"> </w:t>
                        </w:r>
                        <w:r>
                          <w:t>recommends</w:t>
                        </w:r>
                        <w:r w:rsidRPr="00F02042">
                          <w:t xml:space="preserve"> </w:t>
                        </w:r>
                        <w:r>
                          <w:t>(and</w:t>
                        </w:r>
                        <w:r w:rsidRPr="00F02042">
                          <w:t xml:space="preserve"> </w:t>
                        </w:r>
                        <w:r>
                          <w:t>prefers)</w:t>
                        </w:r>
                        <w:r w:rsidRPr="00F02042">
                          <w:t xml:space="preserve"> </w:t>
                        </w:r>
                        <w:r>
                          <w:t>that</w:t>
                        </w:r>
                        <w:r w:rsidRPr="00F02042">
                          <w:t xml:space="preserve"> </w:t>
                        </w:r>
                        <w:r>
                          <w:t>you</w:t>
                        </w:r>
                        <w:r w:rsidRPr="00F02042">
                          <w:t xml:space="preserve"> </w:t>
                        </w:r>
                        <w:r>
                          <w:t>use</w:t>
                        </w:r>
                        <w:r w:rsidRPr="00F02042">
                          <w:t xml:space="preserve"> </w:t>
                        </w:r>
                        <w:r>
                          <w:t>the</w:t>
                        </w:r>
                        <w:r w:rsidRPr="00F02042">
                          <w:t xml:space="preserve"> </w:t>
                        </w:r>
                        <w:r>
                          <w:t>HHS</w:t>
                        </w:r>
                        <w:r w:rsidRPr="00F02042">
                          <w:t xml:space="preserve"> </w:t>
                        </w:r>
                        <w:r>
                          <w:t>poverty</w:t>
                        </w:r>
                        <w:r w:rsidRPr="00F02042">
                          <w:t xml:space="preserve"> </w:t>
                        </w:r>
                        <w:r>
                          <w:t>guidelines</w:t>
                        </w:r>
                        <w:r w:rsidRPr="00F02042">
                          <w:t xml:space="preserve"> </w:t>
                        </w:r>
                        <w:r>
                          <w:t>to</w:t>
                        </w:r>
                        <w:r w:rsidRPr="00F02042">
                          <w:t xml:space="preserve"> </w:t>
                        </w:r>
                        <w:r>
                          <w:t>collect</w:t>
                        </w:r>
                        <w:r w:rsidRPr="00F02042">
                          <w:t xml:space="preserve"> </w:t>
                        </w:r>
                        <w:r>
                          <w:t>and report</w:t>
                        </w:r>
                        <w:r w:rsidRPr="00F02042">
                          <w:t xml:space="preserve"> </w:t>
                        </w:r>
                        <w:r>
                          <w:t>these</w:t>
                        </w:r>
                        <w:r w:rsidRPr="00F02042">
                          <w:t xml:space="preserve"> </w:t>
                        </w:r>
                        <w:r>
                          <w:t>data.</w:t>
                        </w:r>
                      </w:p>
                    </w:txbxContent>
                  </v:textbox>
                </v:shape>
                <v:rect id="Rectangle 393" o:spid="_x0000_s1207"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" fillcolor="#c4702f" stroked="f"/>
                <v:shape id="AutoShape 392" o:spid="_x0000_s1208"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anchorlock/>
              </v:group>
            </w:pict>
          </mc:Fallback>
        </mc:AlternateContent>
      </w:r>
    </w:p>
    <w:p w14:paraId="4F9FDA81" w14:textId="38D0A450" w:rsidR="00751535" w:rsidRPr="00751535" w:rsidRDefault="00751535" w:rsidP="00751535">
      <w:pPr>
        <w:pStyle w:val="systemvariables-name"/>
        <w:rPr>
          <w:rStyle w:val="systemvariables-"/>
        </w:rPr>
      </w:pPr>
      <w:bookmarkStart w:id="91" w:name="Housing_Status_10"/>
      <w:r>
        <w:t>Client’s</w:t>
      </w:r>
      <w:r w:rsidRPr="00F02042">
        <w:t xml:space="preserve"> </w:t>
      </w:r>
      <w:r>
        <w:t>housing</w:t>
      </w:r>
      <w:r w:rsidRPr="00F02042">
        <w:t xml:space="preserve"> </w:t>
      </w:r>
      <w:r>
        <w:t xml:space="preserve">status: </w:t>
      </w:r>
      <w:r w:rsidRPr="00751535">
        <w:rPr>
          <w:rStyle w:val="systemvariables-"/>
        </w:rPr>
        <w:t>10</w:t>
      </w:r>
    </w:p>
    <w:bookmarkEnd w:id="91"/>
    <w:p w14:paraId="358CA1D9" w14:textId="77777777" w:rsidR="00A12E1E" w:rsidRPr="00095C25" w:rsidRDefault="00A12E1E" w:rsidP="00095C25">
      <w:pPr>
        <w:pStyle w:val="Systemvariablefield"/>
      </w:pPr>
      <w:r w:rsidRPr="00095C25">
        <w:t>XML Variable Name:</w:t>
      </w:r>
    </w:p>
    <w:p w14:paraId="6F29DF31" w14:textId="77777777" w:rsidR="00A12E1E" w:rsidRPr="00751535" w:rsidRDefault="00A12E1E" w:rsidP="00751535">
      <w:r w:rsidRPr="00751535">
        <w:t>HousingStatusID</w:t>
      </w:r>
    </w:p>
    <w:p w14:paraId="052173DC" w14:textId="77777777" w:rsidR="00A12E1E" w:rsidRPr="00095C25" w:rsidRDefault="00A12E1E" w:rsidP="00095C25">
      <w:pPr>
        <w:pStyle w:val="Systemvariablefield"/>
      </w:pPr>
      <w:r w:rsidRPr="00095C25">
        <w:t>Required for clients with service visits in the following categories:</w:t>
      </w:r>
    </w:p>
    <w:p w14:paraId="6F667F5C" w14:textId="77777777" w:rsidR="00A12E1E" w:rsidRPr="00751535" w:rsidRDefault="00A12E1E" w:rsidP="00F02042">
      <w:pPr>
        <w:pStyle w:val="ListBullets"/>
      </w:pPr>
      <w:r>
        <w:t>Outpatient/Ambulatory Health Services</w:t>
      </w:r>
    </w:p>
    <w:p w14:paraId="4A30CE5A" w14:textId="77777777" w:rsidR="00A12E1E" w:rsidRPr="00751535" w:rsidRDefault="00A12E1E" w:rsidP="00F02042">
      <w:pPr>
        <w:pStyle w:val="ListBullets"/>
      </w:pPr>
      <w:r>
        <w:t>Medical Case Management</w:t>
      </w:r>
    </w:p>
    <w:p w14:paraId="4D693C1E" w14:textId="77777777" w:rsidR="00A12E1E" w:rsidRPr="00751535" w:rsidRDefault="00A12E1E" w:rsidP="00F02042">
      <w:pPr>
        <w:pStyle w:val="ListBullets"/>
      </w:pPr>
      <w:r>
        <w:t>Non-Medical Case Management</w:t>
      </w:r>
    </w:p>
    <w:p w14:paraId="59343A8A" w14:textId="77777777" w:rsidR="00A12E1E" w:rsidRPr="00751535" w:rsidRDefault="00A12E1E" w:rsidP="00F02042">
      <w:pPr>
        <w:pStyle w:val="ListBullets"/>
      </w:pPr>
      <w:r>
        <w:t>Housing Services</w:t>
      </w:r>
    </w:p>
    <w:p w14:paraId="43B6B2B3" w14:textId="77777777" w:rsidR="00A12E1E" w:rsidRPr="00751535" w:rsidRDefault="00A12E1E" w:rsidP="00F02042">
      <w:pPr>
        <w:pStyle w:val="ListBullets"/>
      </w:pPr>
      <w:r>
        <w:t>EHE Initiative Services</w:t>
      </w:r>
    </w:p>
    <w:p w14:paraId="346BC64C" w14:textId="77777777" w:rsidR="00A12E1E" w:rsidRPr="00095C25" w:rsidRDefault="00A12E1E" w:rsidP="00095C25">
      <w:pPr>
        <w:pStyle w:val="Systemvariablefield"/>
      </w:pPr>
      <w:r w:rsidRPr="00095C25">
        <w:t>Description:</w:t>
      </w:r>
    </w:p>
    <w:p w14:paraId="25A32861" w14:textId="77777777" w:rsidR="00A12E1E" w:rsidRPr="00751535" w:rsidRDefault="00A12E1E" w:rsidP="00751535">
      <w:r w:rsidRPr="00751535">
        <w:t>This data element is the client’s housing status at the end of the reporting period. There are three response categories for this data element:</w:t>
      </w:r>
    </w:p>
    <w:p w14:paraId="7F50D1BF" w14:textId="77777777" w:rsidR="00A12E1E" w:rsidRPr="00751535" w:rsidRDefault="00A12E1E" w:rsidP="00F02042">
      <w:pPr>
        <w:pStyle w:val="ListBullets"/>
      </w:pPr>
      <w:r>
        <w:t>Stable Permanent Housing</w:t>
      </w:r>
    </w:p>
    <w:p w14:paraId="5A8B9BA6" w14:textId="77777777" w:rsidR="00A12E1E" w:rsidRPr="00751535" w:rsidRDefault="00A12E1E" w:rsidP="00F02042">
      <w:pPr>
        <w:pStyle w:val="ListBullets"/>
      </w:pPr>
      <w:r>
        <w:t>Temporary Housing</w:t>
      </w:r>
    </w:p>
    <w:p w14:paraId="38DF1489" w14:textId="77777777" w:rsidR="00A12E1E" w:rsidRPr="00751535" w:rsidRDefault="00A12E1E" w:rsidP="00F02042">
      <w:pPr>
        <w:pStyle w:val="ListBullets"/>
      </w:pPr>
      <w:r>
        <w:t>Unstable Housing</w:t>
      </w:r>
    </w:p>
    <w:p w14:paraId="61238E74" w14:textId="77777777" w:rsidR="00A12E1E" w:rsidRPr="00751535" w:rsidRDefault="00A12E1E" w:rsidP="00751535">
      <w:pPr>
        <w:rPr>
          <w:rStyle w:val="Emphasis"/>
        </w:rPr>
      </w:pPr>
      <w:r w:rsidRPr="00751535">
        <w:rPr>
          <w:rStyle w:val="Emphasis"/>
        </w:rPr>
        <w:t xml:space="preserve">Stable Permanent Housing </w:t>
      </w:r>
      <w:r w:rsidRPr="00870870">
        <w:t>includes the following:</w:t>
      </w:r>
    </w:p>
    <w:p w14:paraId="2C1CEB4F" w14:textId="77777777" w:rsidR="00A12E1E" w:rsidRPr="00751535" w:rsidRDefault="00A12E1E" w:rsidP="00F02042">
      <w:pPr>
        <w:pStyle w:val="ListBullets"/>
      </w:pPr>
      <w:r>
        <w:t>Renting and living in an unsubsidized room, house, or apartment</w:t>
      </w:r>
    </w:p>
    <w:p w14:paraId="6C7BF024" w14:textId="77777777" w:rsidR="00A12E1E" w:rsidRPr="00751535" w:rsidRDefault="00A12E1E" w:rsidP="00F02042">
      <w:pPr>
        <w:pStyle w:val="ListBullets"/>
      </w:pPr>
      <w:r>
        <w:lastRenderedPageBreak/>
        <w:t>Owning and living in an unsubsidized house or apartment</w:t>
      </w:r>
    </w:p>
    <w:p w14:paraId="69B888FD" w14:textId="77777777" w:rsidR="00A12E1E" w:rsidRPr="00751535" w:rsidRDefault="00A12E1E" w:rsidP="00F02042">
      <w:pPr>
        <w:pStyle w:val="ListBullets"/>
      </w:pPr>
      <w:r>
        <w:t>Unsubsidized permanent placement with families or other self-sufficient arrangements</w:t>
      </w:r>
    </w:p>
    <w:p w14:paraId="676C521C" w14:textId="502E9B85" w:rsidR="00A12E1E" w:rsidRPr="00751535" w:rsidRDefault="00A12E1E" w:rsidP="00F02042">
      <w:pPr>
        <w:pStyle w:val="ListBullets"/>
      </w:pPr>
      <w:r>
        <w:t>HOPWA-funded housing assistance, including Tenant-Based Rental Assistance or Facility-Based Housing Assistance, but not including the Short-Term Rent, Mortgage and Utility Assistance Program</w:t>
      </w:r>
    </w:p>
    <w:p w14:paraId="4196F435" w14:textId="27111EE0" w:rsidR="00A12E1E" w:rsidRPr="00751535" w:rsidRDefault="00A12E1E" w:rsidP="00F02042">
      <w:pPr>
        <w:pStyle w:val="ListBullets"/>
      </w:pPr>
      <w:r>
        <w:t>Subsidized, non-HOPWA, house or apartment, including Section 8, the HOME Investment Partnerships Program, and public housing</w:t>
      </w:r>
    </w:p>
    <w:p w14:paraId="57236EA4" w14:textId="56DA3DE2" w:rsidR="00A12E1E" w:rsidRPr="00751535" w:rsidRDefault="00A12E1E" w:rsidP="00F02042">
      <w:pPr>
        <w:pStyle w:val="ListBullets"/>
      </w:pPr>
      <w:r>
        <w:t xml:space="preserve">Permanent housing for formerly homeless persons, including Shelter Plus Care, the Supportive Housing Program, and the Moderate Rehabilitation Program for </w:t>
      </w:r>
      <w:r w:rsidR="00CE7D16">
        <w:t>Single Room Occupancy (</w:t>
      </w:r>
      <w:r>
        <w:t>SRO</w:t>
      </w:r>
      <w:r w:rsidR="00CE7D16">
        <w:t>)</w:t>
      </w:r>
      <w:r>
        <w:t xml:space="preserve"> Dwellings</w:t>
      </w:r>
    </w:p>
    <w:p w14:paraId="05587E2C" w14:textId="0D84DE06" w:rsidR="00A12E1E" w:rsidRPr="00751535" w:rsidRDefault="00A12E1E" w:rsidP="00F02042">
      <w:pPr>
        <w:pStyle w:val="ListBullets"/>
      </w:pPr>
      <w:r>
        <w:t>Institutional setting with greater support and continued residence expected (psychiatric hospital or other psychiatric facility, foster care home or foster care group home, or other residence or long-term care facility)</w:t>
      </w:r>
    </w:p>
    <w:p w14:paraId="2EED0360" w14:textId="77777777" w:rsidR="00A12E1E" w:rsidRPr="00870870" w:rsidRDefault="00A12E1E" w:rsidP="00751535">
      <w:r w:rsidRPr="00751535">
        <w:rPr>
          <w:rStyle w:val="Emphasis"/>
        </w:rPr>
        <w:t xml:space="preserve">Temporary Housing </w:t>
      </w:r>
      <w:r w:rsidRPr="00870870">
        <w:t>includes the following:</w:t>
      </w:r>
    </w:p>
    <w:p w14:paraId="55A745DA" w14:textId="2EDFA4C4" w:rsidR="00A12E1E" w:rsidRPr="00751535" w:rsidRDefault="00A12E1E" w:rsidP="00F02042">
      <w:pPr>
        <w:pStyle w:val="ListBullets"/>
      </w:pPr>
      <w:r>
        <w:t>Transitional housing for</w:t>
      </w:r>
      <w:r w:rsidR="00CE7D16">
        <w:t xml:space="preserve"> people experiencing homelessness</w:t>
      </w:r>
    </w:p>
    <w:p w14:paraId="0D2F9D15" w14:textId="77777777" w:rsidR="00A12E1E" w:rsidRPr="00751535" w:rsidRDefault="00A12E1E" w:rsidP="00F02042">
      <w:pPr>
        <w:pStyle w:val="ListBullets"/>
      </w:pPr>
      <w:r>
        <w:t>Temporary arrangement to stay or live with family or friends</w:t>
      </w:r>
    </w:p>
    <w:p w14:paraId="76A9DCC8" w14:textId="47D3DE5F" w:rsidR="00A12E1E" w:rsidRPr="00751535" w:rsidRDefault="00A12E1E" w:rsidP="00F02042">
      <w:pPr>
        <w:pStyle w:val="ListBullets"/>
      </w:pPr>
      <w:r>
        <w:t xml:space="preserve">Other temporary arrangement such as a </w:t>
      </w:r>
      <w:r w:rsidR="0047671D">
        <w:t>RWHAP-</w:t>
      </w:r>
      <w:r>
        <w:t>housing subsidy</w:t>
      </w:r>
    </w:p>
    <w:p w14:paraId="6D87E0A9" w14:textId="77777777" w:rsidR="00A12E1E" w:rsidRPr="00751535" w:rsidRDefault="00A12E1E" w:rsidP="00F02042">
      <w:pPr>
        <w:pStyle w:val="ListBullets"/>
      </w:pPr>
      <w:r>
        <w:t>Temporary placement in an institution (e.g., hospital, psychiatric hospital or other psychiatric facility, substance use disorder treatment facility, or detoxification center)</w:t>
      </w:r>
    </w:p>
    <w:p w14:paraId="10C2A4EA" w14:textId="77777777" w:rsidR="00A12E1E" w:rsidRPr="00751535" w:rsidRDefault="00A12E1E" w:rsidP="00F02042">
      <w:pPr>
        <w:pStyle w:val="ListBullets"/>
      </w:pPr>
      <w:r>
        <w:t>Hotel or motel paid for without emergency shelter voucher</w:t>
      </w:r>
    </w:p>
    <w:p w14:paraId="163D5FAE" w14:textId="7A606B5A" w:rsidR="00A12E1E" w:rsidRPr="00870870" w:rsidRDefault="00A12E1E" w:rsidP="00751535">
      <w:r w:rsidRPr="00751535">
        <w:rPr>
          <w:rStyle w:val="Emphasis"/>
        </w:rPr>
        <w:t xml:space="preserve">Unstable Housing </w:t>
      </w:r>
      <w:r w:rsidRPr="00870870">
        <w:t>include</w:t>
      </w:r>
      <w:r w:rsidR="00005446">
        <w:t>s</w:t>
      </w:r>
      <w:r w:rsidRPr="00870870">
        <w:t xml:space="preserve"> the following:</w:t>
      </w:r>
    </w:p>
    <w:p w14:paraId="7D862F1F" w14:textId="3D463444" w:rsidR="005058CE" w:rsidRPr="00751535" w:rsidRDefault="00A12E1E" w:rsidP="00F02042">
      <w:pPr>
        <w:pStyle w:val="ListBullets"/>
      </w:pPr>
      <w:r>
        <w:t>Emergency shelter or a public or private place not designed for, or ordinarily used as, a regular sleeping accommodation for humans, including a vehicle, an abandoned building, a bus/train/subway station/airport, or anywhere outside</w:t>
      </w:r>
    </w:p>
    <w:p w14:paraId="60D4335B" w14:textId="091B75E3" w:rsidR="00A12E1E" w:rsidRPr="00751535" w:rsidRDefault="00A12E1E" w:rsidP="00F02042">
      <w:pPr>
        <w:pStyle w:val="ListBullets"/>
      </w:pPr>
      <w:r>
        <w:t>Jail, prison, or a juvenile detention facility</w:t>
      </w:r>
    </w:p>
    <w:p w14:paraId="47C306D2" w14:textId="77777777" w:rsidR="00A12E1E" w:rsidRPr="00751535" w:rsidRDefault="00A12E1E" w:rsidP="00F02042">
      <w:pPr>
        <w:pStyle w:val="ListBullets"/>
      </w:pPr>
      <w:r>
        <w:t>Hotel or motel paid for with emergency shelter voucher</w:t>
      </w:r>
    </w:p>
    <w:p w14:paraId="1FE97B2F" w14:textId="77777777" w:rsidR="00A12E1E" w:rsidRPr="00751535" w:rsidRDefault="00A12E1E" w:rsidP="00751535">
      <w:r w:rsidRPr="00751535">
        <w:t>These definitions are based on:</w:t>
      </w:r>
    </w:p>
    <w:p w14:paraId="5B278C32" w14:textId="494FF55C" w:rsidR="00A12E1E" w:rsidRPr="00751535" w:rsidRDefault="00A12E1E" w:rsidP="00F02042">
      <w:pPr>
        <w:pStyle w:val="ListBullets"/>
      </w:pPr>
      <w:r>
        <w:t>HOPWA Program, Annual Progress Report, Measuring Performance Outcomes, form HUD-40110-C</w:t>
      </w:r>
    </w:p>
    <w:p w14:paraId="173A3701" w14:textId="2606B8FB" w:rsidR="00A12E1E" w:rsidRDefault="00A12E1E" w:rsidP="00F02042">
      <w:pPr>
        <w:pStyle w:val="ListBullets"/>
      </w:pPr>
      <w:r>
        <w:t xml:space="preserve">McKinney-Vento Act, Title 42 US Code, Sec. 11302, General definition of homeless </w:t>
      </w:r>
      <w:r w:rsidR="00A3503A">
        <w:t>person</w:t>
      </w:r>
    </w:p>
    <w:p w14:paraId="5F50E493" w14:textId="739D7E3A" w:rsidR="00751535" w:rsidRPr="00D365A4" w:rsidRDefault="00751535" w:rsidP="00751535">
      <w:pPr>
        <w:pStyle w:val="systemvariables-name"/>
        <w:rPr>
          <w:rStyle w:val="systemvariables-"/>
        </w:rPr>
      </w:pPr>
      <w:bookmarkStart w:id="92" w:name="Housing_Status_Collection_Date_11"/>
      <w:r>
        <w:t>Client’s</w:t>
      </w:r>
      <w:r w:rsidRPr="00D365A4">
        <w:t xml:space="preserve"> </w:t>
      </w:r>
      <w:r>
        <w:t>housing</w:t>
      </w:r>
      <w:r w:rsidRPr="00D365A4">
        <w:t xml:space="preserve"> </w:t>
      </w:r>
      <w:r>
        <w:t>status</w:t>
      </w:r>
      <w:r w:rsidRPr="00D365A4">
        <w:t xml:space="preserve"> </w:t>
      </w:r>
      <w:r>
        <w:t>collection</w:t>
      </w:r>
      <w:r w:rsidRPr="00D365A4">
        <w:t xml:space="preserve"> </w:t>
      </w:r>
      <w:r>
        <w:t>date:</w:t>
      </w:r>
      <w:r w:rsidRPr="00D365A4">
        <w:t xml:space="preserve"> </w:t>
      </w:r>
      <w:r w:rsidRPr="00751535">
        <w:rPr>
          <w:rStyle w:val="systemvariables-"/>
        </w:rPr>
        <w:t>11</w:t>
      </w:r>
    </w:p>
    <w:bookmarkEnd w:id="92"/>
    <w:p w14:paraId="2FB08FBB" w14:textId="77777777" w:rsidR="00A12E1E" w:rsidRPr="00095C25" w:rsidRDefault="00A12E1E" w:rsidP="00095C25">
      <w:pPr>
        <w:pStyle w:val="Systemvariablefield"/>
      </w:pPr>
      <w:r w:rsidRPr="00095C25">
        <w:t>XML Variable Name:</w:t>
      </w:r>
    </w:p>
    <w:p w14:paraId="2386D147" w14:textId="77777777" w:rsidR="00A12E1E" w:rsidRPr="005260AF" w:rsidRDefault="00A12E1E" w:rsidP="005260AF">
      <w:r w:rsidRPr="005260AF">
        <w:t>HousingStatusCollectedDate</w:t>
      </w:r>
    </w:p>
    <w:p w14:paraId="4685F285" w14:textId="77777777" w:rsidR="00A12E1E" w:rsidRPr="00095C25" w:rsidRDefault="00A12E1E" w:rsidP="00095C25">
      <w:pPr>
        <w:pStyle w:val="Systemvariablefield"/>
      </w:pPr>
      <w:r w:rsidRPr="00095C25">
        <w:t>Required for clients with service visits in the following categories:</w:t>
      </w:r>
    </w:p>
    <w:p w14:paraId="1BB5C56A" w14:textId="77777777" w:rsidR="00A12E1E" w:rsidRPr="005260AF" w:rsidRDefault="00A12E1E" w:rsidP="00762D11">
      <w:pPr>
        <w:pStyle w:val="ListBullets"/>
      </w:pPr>
      <w:r>
        <w:lastRenderedPageBreak/>
        <w:t>Outpatient/Ambulatory Health Services</w:t>
      </w:r>
    </w:p>
    <w:p w14:paraId="276338F8" w14:textId="77777777" w:rsidR="00A12E1E" w:rsidRPr="005260AF" w:rsidRDefault="00A12E1E" w:rsidP="00762D11">
      <w:pPr>
        <w:pStyle w:val="ListBullets"/>
      </w:pPr>
      <w:r>
        <w:t>Medical Case Management</w:t>
      </w:r>
    </w:p>
    <w:p w14:paraId="248D442F" w14:textId="77777777" w:rsidR="00A12E1E" w:rsidRPr="005260AF" w:rsidRDefault="00A12E1E" w:rsidP="00762D11">
      <w:pPr>
        <w:pStyle w:val="ListBullets"/>
      </w:pPr>
      <w:r>
        <w:t>Non-Medical Case Management</w:t>
      </w:r>
    </w:p>
    <w:p w14:paraId="5A7D7A7E" w14:textId="77777777" w:rsidR="00A12E1E" w:rsidRPr="005260AF" w:rsidRDefault="00A12E1E" w:rsidP="00762D11">
      <w:pPr>
        <w:pStyle w:val="ListBullets"/>
      </w:pPr>
      <w:r>
        <w:t>Housing Services</w:t>
      </w:r>
    </w:p>
    <w:p w14:paraId="1AD10F30" w14:textId="77777777" w:rsidR="00A12E1E" w:rsidRPr="005260AF" w:rsidRDefault="00A12E1E" w:rsidP="00762D11">
      <w:pPr>
        <w:pStyle w:val="ListBullets"/>
      </w:pPr>
      <w:r>
        <w:t>EHE Initiative Services</w:t>
      </w:r>
    </w:p>
    <w:p w14:paraId="7FEED5D8" w14:textId="77777777" w:rsidR="00A12E1E" w:rsidRPr="00095C25" w:rsidRDefault="00A12E1E" w:rsidP="00095C25">
      <w:pPr>
        <w:pStyle w:val="Systemvariablefield"/>
      </w:pPr>
      <w:r w:rsidRPr="00095C25">
        <w:t>Description:</w:t>
      </w:r>
    </w:p>
    <w:p w14:paraId="088EBBEE" w14:textId="04CEB25C" w:rsidR="00A12E1E" w:rsidRPr="005260AF" w:rsidRDefault="00A12E1E" w:rsidP="005260AF">
      <w:r w:rsidRPr="005260AF">
        <w:t>This data element is the most recent date the client’s housing status was collected.</w:t>
      </w:r>
      <w:r w:rsidR="00806C07">
        <w:t xml:space="preserve"> The date must be within the reporting period and in the format:</w:t>
      </w:r>
    </w:p>
    <w:p w14:paraId="5AD819B6" w14:textId="561AB1DA" w:rsidR="00A12E1E" w:rsidRDefault="00A12E1E" w:rsidP="00762D11">
      <w:pPr>
        <w:pStyle w:val="ListBullets"/>
      </w:pPr>
      <w:r>
        <w:t>MM/DD/YYYY</w:t>
      </w:r>
    </w:p>
    <w:p w14:paraId="242B26C5" w14:textId="1CEF6A92" w:rsidR="00E77213" w:rsidRPr="00762D11" w:rsidRDefault="00E77213" w:rsidP="00E77213">
      <w:pPr>
        <w:pStyle w:val="systemvariables-name"/>
        <w:rPr>
          <w:rStyle w:val="systemvariables-"/>
        </w:rPr>
      </w:pPr>
      <w:bookmarkStart w:id="93" w:name="HIV_AIDS_Status_12"/>
      <w:r>
        <w:t>Client’s</w:t>
      </w:r>
      <w:r w:rsidRPr="00762D11">
        <w:t xml:space="preserve"> </w:t>
      </w:r>
      <w:r>
        <w:t>HIV/AIDS</w:t>
      </w:r>
      <w:r w:rsidRPr="00762D11">
        <w:t xml:space="preserve"> </w:t>
      </w:r>
      <w:r>
        <w:t>status:</w:t>
      </w:r>
      <w:r w:rsidRPr="00762D11">
        <w:rPr>
          <w:rStyle w:val="systemvariables-"/>
        </w:rPr>
        <w:t xml:space="preserve"> </w:t>
      </w:r>
      <w:r w:rsidRPr="00E77213">
        <w:rPr>
          <w:rStyle w:val="systemvariables-"/>
        </w:rPr>
        <w:t>12</w:t>
      </w:r>
    </w:p>
    <w:bookmarkEnd w:id="93"/>
    <w:p w14:paraId="60343B39" w14:textId="77777777" w:rsidR="00A12E1E" w:rsidRPr="00095C25" w:rsidRDefault="00A12E1E" w:rsidP="00095C25">
      <w:pPr>
        <w:pStyle w:val="Systemvariablefield"/>
      </w:pPr>
      <w:r w:rsidRPr="00095C25">
        <w:t>XML Variable Name:</w:t>
      </w:r>
    </w:p>
    <w:p w14:paraId="4ED0F484" w14:textId="10F24476" w:rsidR="00A12E1E" w:rsidRPr="00E77213" w:rsidRDefault="00A12E1E" w:rsidP="00E77213">
      <w:r w:rsidRPr="00E77213">
        <w:t>H</w:t>
      </w:r>
      <w:r w:rsidR="001264FD">
        <w:t>IV</w:t>
      </w:r>
      <w:r w:rsidRPr="00E77213">
        <w:t>AidsStatusID</w:t>
      </w:r>
    </w:p>
    <w:p w14:paraId="7E7301AF" w14:textId="77777777" w:rsidR="00A12E1E" w:rsidRPr="00095C25" w:rsidRDefault="00A12E1E" w:rsidP="00095C25">
      <w:pPr>
        <w:pStyle w:val="Systemvariablefield"/>
      </w:pPr>
      <w:r w:rsidRPr="00095C25">
        <w:t>Required for clients with service visits in the following categories:</w:t>
      </w:r>
    </w:p>
    <w:p w14:paraId="1D14968E" w14:textId="77777777" w:rsidR="00A12E1E" w:rsidRPr="00E77213" w:rsidRDefault="00A12E1E" w:rsidP="00762D11">
      <w:pPr>
        <w:pStyle w:val="ListBullets"/>
      </w:pPr>
      <w:r>
        <w:t>Outpatient/Ambulatory Health Services</w:t>
      </w:r>
    </w:p>
    <w:p w14:paraId="39E0825A" w14:textId="77777777" w:rsidR="00A12E1E" w:rsidRPr="00E77213" w:rsidRDefault="00A12E1E" w:rsidP="00762D11">
      <w:pPr>
        <w:pStyle w:val="ListBullets"/>
      </w:pPr>
      <w:r>
        <w:t>Medical Case Management</w:t>
      </w:r>
    </w:p>
    <w:p w14:paraId="74F59C72" w14:textId="77777777" w:rsidR="00A12E1E" w:rsidRPr="00E77213" w:rsidRDefault="00A12E1E" w:rsidP="00762D11">
      <w:pPr>
        <w:pStyle w:val="ListBullets"/>
      </w:pPr>
      <w:r>
        <w:t>Non-Medical Case Management</w:t>
      </w:r>
    </w:p>
    <w:p w14:paraId="0D7FB4E2" w14:textId="77777777" w:rsidR="00A12E1E" w:rsidRPr="00E77213" w:rsidRDefault="00A12E1E" w:rsidP="00762D11">
      <w:pPr>
        <w:pStyle w:val="ListBullets"/>
      </w:pPr>
      <w:r>
        <w:t>EHE Initiative Services</w:t>
      </w:r>
    </w:p>
    <w:p w14:paraId="1137C664" w14:textId="77777777" w:rsidR="00A12E1E" w:rsidRPr="00095C25" w:rsidRDefault="00A12E1E" w:rsidP="00095C25">
      <w:pPr>
        <w:pStyle w:val="Systemvariablefield"/>
      </w:pPr>
      <w:r w:rsidRPr="00095C25">
        <w:t>Description:</w:t>
      </w:r>
    </w:p>
    <w:p w14:paraId="23C29B1C" w14:textId="23D0908D" w:rsidR="00A12E1E" w:rsidRPr="00E77213" w:rsidRDefault="00A12E1E" w:rsidP="00543877">
      <w:r w:rsidRPr="00E77213">
        <w:t xml:space="preserve">This data element is the client’s HIV status at the end of the reporting period. For HIV-affected clients with </w:t>
      </w:r>
      <w:r w:rsidR="000A7002">
        <w:t xml:space="preserve">an </w:t>
      </w:r>
      <w:r w:rsidRPr="00E77213">
        <w:t>unknown HIV status, leave this value blank. The response categories for this element are:</w:t>
      </w:r>
    </w:p>
    <w:p w14:paraId="7BC53E29" w14:textId="4C701B0F" w:rsidR="00A12E1E" w:rsidRPr="00543877" w:rsidRDefault="00A12E1E" w:rsidP="004A5169">
      <w:pPr>
        <w:pStyle w:val="ListBullets"/>
      </w:pPr>
      <w:r w:rsidRPr="06D3E4DA">
        <w:rPr>
          <w:rStyle w:val="Emphasis"/>
        </w:rPr>
        <w:t>HIV-negative (affected)</w:t>
      </w:r>
      <w:r>
        <w:t xml:space="preserve">—Client has tested negative for </w:t>
      </w:r>
      <w:r w:rsidR="00A6446F">
        <w:t>HIV or</w:t>
      </w:r>
      <w:r w:rsidR="0047671D">
        <w:t xml:space="preserve"> </w:t>
      </w:r>
      <w:r>
        <w:t xml:space="preserve">is an affected partner or family member of </w:t>
      </w:r>
      <w:r w:rsidR="00A3503A">
        <w:t>a person</w:t>
      </w:r>
      <w:r>
        <w:t xml:space="preserve"> who is HIV positive and has received at least one support service during the reporting period.</w:t>
      </w:r>
    </w:p>
    <w:p w14:paraId="5651F966" w14:textId="0BD17DF6" w:rsidR="00A12E1E" w:rsidRDefault="00DF69C5" w:rsidP="00DF69C5">
      <w:pPr>
        <w:rPr>
          <w:rFonts w:ascii="Cambria" w:eastAsia="Cambria" w:hAnsi="Cambria" w:cs="Cambria"/>
          <w:sz w:val="20"/>
          <w:szCs w:val="20"/>
        </w:rPr>
      </w:pPr>
      <w:r>
        <w:rPr>
          <w:noProof/>
        </w:rPr>
        <mc:AlternateContent>
          <mc:Choice Requires="wpg">
            <w:drawing>
              <wp:inline distT="0" distB="0" distL="0" distR="0" wp14:anchorId="799B6433" wp14:editId="67A9BBBB">
                <wp:extent cx="5129530" cy="733425"/>
                <wp:effectExtent l="0" t="0" r="13970" b="9525"/>
                <wp:docPr id="1783"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33425"/>
                          <a:chOff x="492" y="1867"/>
                          <a:chExt cx="8078" cy="1155"/>
                        </a:xfrm>
                      </wpg:grpSpPr>
                      <wps:wsp>
                        <wps:cNvPr id="1784" name="Text Box 394"/>
                        <wps:cNvSpPr txBox="1">
                          <a:spLocks noChangeArrowheads="1"/>
                        </wps:cNvSpPr>
                        <wps:spPr bwMode="auto">
                          <a:xfrm>
                            <a:off x="1080" y="1877"/>
                            <a:ext cx="7490" cy="1000"/>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792C84F" w14:textId="63A6DCB0" w:rsidR="000E076D" w:rsidRPr="00CC32F5" w:rsidRDefault="000E076D" w:rsidP="00DF69C5">
                              <w:pPr>
                                <w:pStyle w:val="NoteCallOut"/>
                              </w:pPr>
                              <w:r>
                                <w:t>HIV-affected</w:t>
                              </w:r>
                              <w:r w:rsidRPr="004A5169">
                                <w:t xml:space="preserve"> </w:t>
                              </w:r>
                              <w:r>
                                <w:t>clients</w:t>
                              </w:r>
                              <w:r w:rsidRPr="004A5169">
                                <w:t xml:space="preserve"> </w:t>
                              </w:r>
                              <w:r>
                                <w:t>are</w:t>
                              </w:r>
                              <w:r w:rsidRPr="004A5169">
                                <w:t xml:space="preserve"> </w:t>
                              </w:r>
                              <w:r>
                                <w:t>clients</w:t>
                              </w:r>
                              <w:r w:rsidRPr="004A5169">
                                <w:t xml:space="preserve"> </w:t>
                              </w:r>
                              <w:r>
                                <w:t>who</w:t>
                              </w:r>
                              <w:r w:rsidRPr="004A5169">
                                <w:t xml:space="preserve"> </w:t>
                              </w:r>
                              <w:r>
                                <w:t>are</w:t>
                              </w:r>
                              <w:r w:rsidRPr="004A5169">
                                <w:t xml:space="preserve"> </w:t>
                              </w:r>
                              <w:r>
                                <w:t>HIV</w:t>
                              </w:r>
                              <w:r w:rsidRPr="004A5169">
                                <w:t xml:space="preserve"> </w:t>
                              </w:r>
                              <w:r>
                                <w:t>negative</w:t>
                              </w:r>
                              <w:r w:rsidRPr="004A5169">
                                <w:t xml:space="preserve"> </w:t>
                              </w:r>
                              <w:r>
                                <w:t>or</w:t>
                              </w:r>
                              <w:r w:rsidRPr="004A5169">
                                <w:t xml:space="preserve"> </w:t>
                              </w:r>
                              <w:r>
                                <w:t>have</w:t>
                              </w:r>
                              <w:r w:rsidRPr="004A5169">
                                <w:t xml:space="preserve"> </w:t>
                              </w:r>
                              <w:r>
                                <w:t>an</w:t>
                              </w:r>
                              <w:r w:rsidRPr="004A5169">
                                <w:t xml:space="preserve"> </w:t>
                              </w:r>
                              <w:r>
                                <w:t>unknown</w:t>
                              </w:r>
                              <w:r w:rsidRPr="004A5169">
                                <w:t xml:space="preserve"> </w:t>
                              </w:r>
                              <w:r>
                                <w:t>HIV</w:t>
                              </w:r>
                              <w:r w:rsidRPr="004A5169">
                                <w:t xml:space="preserve"> </w:t>
                              </w:r>
                              <w:r>
                                <w:t>status.</w:t>
                              </w:r>
                              <w:r w:rsidRPr="004A5169">
                                <w:t xml:space="preserve"> </w:t>
                              </w:r>
                              <w:r>
                                <w:t>An</w:t>
                              </w:r>
                              <w:r w:rsidRPr="004A5169">
                                <w:t xml:space="preserve"> </w:t>
                              </w:r>
                              <w:r>
                                <w:t>affected</w:t>
                              </w:r>
                              <w:r w:rsidRPr="004A5169">
                                <w:t xml:space="preserve"> </w:t>
                              </w:r>
                              <w:r>
                                <w:t>client</w:t>
                              </w:r>
                              <w:r w:rsidRPr="004A5169">
                                <w:t xml:space="preserve"> </w:t>
                              </w:r>
                              <w:r>
                                <w:t>must</w:t>
                              </w:r>
                              <w:r w:rsidRPr="004A5169">
                                <w:t xml:space="preserve"> </w:t>
                              </w:r>
                              <w:r>
                                <w:t>be</w:t>
                              </w:r>
                              <w:r w:rsidRPr="004A5169">
                                <w:t xml:space="preserve"> </w:t>
                              </w:r>
                              <w:r>
                                <w:t>linked</w:t>
                              </w:r>
                              <w:r w:rsidRPr="004A5169">
                                <w:t xml:space="preserve"> </w:t>
                              </w:r>
                              <w:r>
                                <w:t>to</w:t>
                              </w:r>
                              <w:r w:rsidRPr="004A5169">
                                <w:t xml:space="preserve"> </w:t>
                              </w:r>
                              <w:r>
                                <w:t>a</w:t>
                              </w:r>
                              <w:r w:rsidRPr="004A5169">
                                <w:t xml:space="preserve"> </w:t>
                              </w:r>
                              <w:r>
                                <w:t>client/person</w:t>
                              </w:r>
                              <w:r w:rsidRPr="004A5169">
                                <w:t xml:space="preserve"> </w:t>
                              </w:r>
                              <w:r>
                                <w:t>with</w:t>
                              </w:r>
                              <w:r w:rsidRPr="004A5169">
                                <w:t xml:space="preserve"> </w:t>
                              </w:r>
                              <w:r>
                                <w:t>HIV.</w:t>
                              </w:r>
                            </w:p>
                          </w:txbxContent>
                        </wps:txbx>
                        <wps:bodyPr rot="0" vert="horz" wrap="square" lIns="0" tIns="0" rIns="0" bIns="0" anchor="ctr" anchorCtr="0" upright="1">
                          <a:noAutofit/>
                        </wps:bodyPr>
                      </wps:wsp>
                      <wps:wsp>
                        <wps:cNvPr id="1785"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86"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99B6433" id="_x0000_s1209" style="width:403.9pt;height:57.75pt;mso-position-horizontal-relative:char;mso-position-vertical-relative:line"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">
                <v:shape id="Text Box 394" o:spid="_x0000_s1210" type="#_x0000_t202" style="position:absolute;left:1080;top:1877;width:7490;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" filled="f" strokecolor="#c4702f" strokeweight="1pt">
                  <v:textbox inset="0,0,0,0">
                    <w:txbxContent>
                      <w:p w14:paraId="5792C84F" w14:textId="63A6DCB0" w:rsidR="000E076D" w:rsidRPr="00CC32F5" w:rsidRDefault="000E076D" w:rsidP="00DF69C5">
                        <w:pPr>
                          <w:pStyle w:val="NoteCallOut"/>
                        </w:pPr>
                        <w:r>
                          <w:t>HIV-affected</w:t>
                        </w:r>
                        <w:r w:rsidRPr="004A5169">
                          <w:t xml:space="preserve"> </w:t>
                        </w:r>
                        <w:r>
                          <w:t>clients</w:t>
                        </w:r>
                        <w:r w:rsidRPr="004A5169">
                          <w:t xml:space="preserve"> </w:t>
                        </w:r>
                        <w:r>
                          <w:t>are</w:t>
                        </w:r>
                        <w:r w:rsidRPr="004A5169">
                          <w:t xml:space="preserve"> </w:t>
                        </w:r>
                        <w:r>
                          <w:t>clients</w:t>
                        </w:r>
                        <w:r w:rsidRPr="004A5169">
                          <w:t xml:space="preserve"> </w:t>
                        </w:r>
                        <w:r>
                          <w:t>who</w:t>
                        </w:r>
                        <w:r w:rsidRPr="004A5169">
                          <w:t xml:space="preserve"> </w:t>
                        </w:r>
                        <w:r>
                          <w:t>are</w:t>
                        </w:r>
                        <w:r w:rsidRPr="004A5169">
                          <w:t xml:space="preserve"> </w:t>
                        </w:r>
                        <w:r>
                          <w:t>HIV</w:t>
                        </w:r>
                        <w:r w:rsidRPr="004A5169">
                          <w:t xml:space="preserve"> </w:t>
                        </w:r>
                        <w:r>
                          <w:t>negative</w:t>
                        </w:r>
                        <w:r w:rsidRPr="004A5169">
                          <w:t xml:space="preserve"> </w:t>
                        </w:r>
                        <w:r>
                          <w:t>or</w:t>
                        </w:r>
                        <w:r w:rsidRPr="004A5169">
                          <w:t xml:space="preserve"> </w:t>
                        </w:r>
                        <w:r>
                          <w:t>have</w:t>
                        </w:r>
                        <w:r w:rsidRPr="004A5169">
                          <w:t xml:space="preserve"> </w:t>
                        </w:r>
                        <w:r>
                          <w:t>an</w:t>
                        </w:r>
                        <w:r w:rsidRPr="004A5169">
                          <w:t xml:space="preserve"> </w:t>
                        </w:r>
                        <w:r>
                          <w:t>unknown</w:t>
                        </w:r>
                        <w:r w:rsidRPr="004A5169">
                          <w:t xml:space="preserve"> </w:t>
                        </w:r>
                        <w:r>
                          <w:t>HIV</w:t>
                        </w:r>
                        <w:r w:rsidRPr="004A5169">
                          <w:t xml:space="preserve"> </w:t>
                        </w:r>
                        <w:r>
                          <w:t>status.</w:t>
                        </w:r>
                        <w:r w:rsidRPr="004A5169">
                          <w:t xml:space="preserve"> </w:t>
                        </w:r>
                        <w:r>
                          <w:t>An</w:t>
                        </w:r>
                        <w:r w:rsidRPr="004A5169">
                          <w:t xml:space="preserve"> </w:t>
                        </w:r>
                        <w:r>
                          <w:t>affected</w:t>
                        </w:r>
                        <w:r w:rsidRPr="004A5169">
                          <w:t xml:space="preserve"> </w:t>
                        </w:r>
                        <w:r>
                          <w:t>client</w:t>
                        </w:r>
                        <w:r w:rsidRPr="004A5169">
                          <w:t xml:space="preserve"> </w:t>
                        </w:r>
                        <w:r>
                          <w:t>must</w:t>
                        </w:r>
                        <w:r w:rsidRPr="004A5169">
                          <w:t xml:space="preserve"> </w:t>
                        </w:r>
                        <w:r>
                          <w:t>be</w:t>
                        </w:r>
                        <w:r w:rsidRPr="004A5169">
                          <w:t xml:space="preserve"> </w:t>
                        </w:r>
                        <w:r>
                          <w:t>linked</w:t>
                        </w:r>
                        <w:r w:rsidRPr="004A5169">
                          <w:t xml:space="preserve"> </w:t>
                        </w:r>
                        <w:r>
                          <w:t>to</w:t>
                        </w:r>
                        <w:r w:rsidRPr="004A5169">
                          <w:t xml:space="preserve"> </w:t>
                        </w:r>
                        <w:r>
                          <w:t>a</w:t>
                        </w:r>
                        <w:r w:rsidRPr="004A5169">
                          <w:t xml:space="preserve"> </w:t>
                        </w:r>
                        <w:r>
                          <w:t>client/person</w:t>
                        </w:r>
                        <w:r w:rsidRPr="004A5169">
                          <w:t xml:space="preserve"> </w:t>
                        </w:r>
                        <w:r>
                          <w:t>with</w:t>
                        </w:r>
                        <w:r w:rsidRPr="004A5169">
                          <w:t xml:space="preserve"> </w:t>
                        </w:r>
                        <w:r>
                          <w:t>HIV.</w:t>
                        </w:r>
                      </w:p>
                    </w:txbxContent>
                  </v:textbox>
                </v:shape>
                <v:rect id="Rectangle 393" o:spid="_x0000_s1211"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" fillcolor="#c4702f" stroked="f"/>
                <v:shape id="AutoShape 392" o:spid="_x0000_s1212"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anchorlock/>
              </v:group>
            </w:pict>
          </mc:Fallback>
        </mc:AlternateContent>
      </w:r>
    </w:p>
    <w:p w14:paraId="21D99C77" w14:textId="77777777" w:rsidR="00A12E1E" w:rsidRPr="00543877" w:rsidRDefault="00A12E1E" w:rsidP="004A5169">
      <w:pPr>
        <w:pStyle w:val="ListBullets"/>
      </w:pPr>
      <w:r w:rsidRPr="06D3E4DA">
        <w:rPr>
          <w:rStyle w:val="Emphasis"/>
        </w:rPr>
        <w:t>HIV-positive, not AIDS</w:t>
      </w:r>
      <w:r>
        <w:t>—Client has diagnosed HIV but not diagnosed AIDS.</w:t>
      </w:r>
    </w:p>
    <w:p w14:paraId="35063771" w14:textId="4D22C2B4" w:rsidR="00A12E1E" w:rsidRPr="00543877" w:rsidRDefault="00A12E1E" w:rsidP="004A5169">
      <w:pPr>
        <w:pStyle w:val="ListBullets"/>
      </w:pPr>
      <w:r w:rsidRPr="06D3E4DA">
        <w:rPr>
          <w:rStyle w:val="Emphasis"/>
        </w:rPr>
        <w:t>HIV-positive, AIDS status unknown</w:t>
      </w:r>
      <w:r>
        <w:t>—Client has diagnosed HIV. It is not known whether the client has diagnosed AIDS.</w:t>
      </w:r>
    </w:p>
    <w:p w14:paraId="4A89C52A" w14:textId="5925D6AE" w:rsidR="00A12E1E" w:rsidRPr="00543877" w:rsidRDefault="00A12E1E" w:rsidP="004A5169">
      <w:pPr>
        <w:pStyle w:val="ListBullets"/>
      </w:pPr>
      <w:r w:rsidRPr="06D3E4DA">
        <w:rPr>
          <w:rStyle w:val="Emphasis"/>
        </w:rPr>
        <w:t>CDC-defined AIDS</w:t>
      </w:r>
      <w:r>
        <w:t xml:space="preserve">—Client has HIV and meets the CDC AIDS case definition for an adult or child. NOTE: Once a client has AIDS, he or she </w:t>
      </w:r>
      <w:r w:rsidR="00AB0662">
        <w:t>is always</w:t>
      </w:r>
      <w:r>
        <w:t xml:space="preserve"> counted in the CDC-defined AIDS category regardless of changes in CD4 counts.</w:t>
      </w:r>
    </w:p>
    <w:p w14:paraId="225DB14E" w14:textId="77777777" w:rsidR="00A12E1E" w:rsidRPr="00543877" w:rsidRDefault="00A12E1E" w:rsidP="004A5169">
      <w:pPr>
        <w:pStyle w:val="ListBullets"/>
      </w:pPr>
      <w:r w:rsidRPr="06D3E4DA">
        <w:rPr>
          <w:rStyle w:val="Emphasis"/>
        </w:rPr>
        <w:t>HIV-indeterminate (infants &lt;2 years only)</w:t>
      </w:r>
      <w:r>
        <w:t xml:space="preserve">—A child under the age of 2 years whose HIV status is not yet determined but was born to a woman </w:t>
      </w:r>
      <w:r>
        <w:lastRenderedPageBreak/>
        <w:t>with HIV.</w:t>
      </w:r>
    </w:p>
    <w:p w14:paraId="48E58280" w14:textId="7CCF389B" w:rsidR="00A12E1E" w:rsidRDefault="00DF69C5" w:rsidP="009E0B6D">
      <w:pPr>
        <w:rPr>
          <w:rFonts w:ascii="Cambria" w:eastAsia="Cambria" w:hAnsi="Cambria" w:cs="Cambria"/>
          <w:sz w:val="20"/>
          <w:szCs w:val="20"/>
        </w:rPr>
      </w:pPr>
      <w:r>
        <w:rPr>
          <w:noProof/>
        </w:rPr>
        <mc:AlternateContent>
          <mc:Choice Requires="wpg">
            <w:drawing>
              <wp:inline distT="0" distB="0" distL="0" distR="0" wp14:anchorId="791927E8" wp14:editId="7593E5C6">
                <wp:extent cx="5129530" cy="733425"/>
                <wp:effectExtent l="0" t="0" r="13970" b="9525"/>
                <wp:docPr id="1812"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33425"/>
                          <a:chOff x="492" y="1867"/>
                          <a:chExt cx="8078" cy="1155"/>
                        </a:xfrm>
                      </wpg:grpSpPr>
                      <wps:wsp>
                        <wps:cNvPr id="1813" name="Text Box 394"/>
                        <wps:cNvSpPr txBox="1">
                          <a:spLocks noChangeArrowheads="1"/>
                        </wps:cNvSpPr>
                        <wps:spPr bwMode="auto">
                          <a:xfrm>
                            <a:off x="1080" y="1877"/>
                            <a:ext cx="7490" cy="1000"/>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5193CFD" w14:textId="285F35BC" w:rsidR="000E076D" w:rsidRPr="00CC32F5" w:rsidRDefault="000E076D" w:rsidP="00DF69C5">
                              <w:pPr>
                                <w:pStyle w:val="NoteCallOut"/>
                              </w:pPr>
                              <w:r>
                                <w:t>Once</w:t>
                              </w:r>
                              <w:r w:rsidRPr="004A5169">
                                <w:t xml:space="preserve"> </w:t>
                              </w:r>
                              <w:r>
                                <w:t>an</w:t>
                              </w:r>
                              <w:r w:rsidRPr="004A5169">
                                <w:t xml:space="preserve"> </w:t>
                              </w:r>
                              <w:r>
                                <w:t>HIV-indeterminate</w:t>
                              </w:r>
                              <w:r w:rsidRPr="004A5169">
                                <w:t xml:space="preserve"> </w:t>
                              </w:r>
                              <w:r>
                                <w:t>(infants</w:t>
                              </w:r>
                              <w:r w:rsidRPr="004A5169">
                                <w:t xml:space="preserve"> </w:t>
                              </w:r>
                              <w:r>
                                <w:t>&lt;2</w:t>
                              </w:r>
                              <w:r w:rsidRPr="004A5169">
                                <w:t xml:space="preserve"> </w:t>
                              </w:r>
                              <w:r>
                                <w:t>years</w:t>
                              </w:r>
                              <w:r w:rsidRPr="004A5169">
                                <w:t xml:space="preserve"> </w:t>
                              </w:r>
                              <w:r>
                                <w:t>only)</w:t>
                              </w:r>
                              <w:r w:rsidRPr="004A5169">
                                <w:t xml:space="preserve"> </w:t>
                              </w:r>
                              <w:r>
                                <w:t>client</w:t>
                              </w:r>
                              <w:r w:rsidRPr="004A5169">
                                <w:t xml:space="preserve"> </w:t>
                              </w:r>
                              <w:r>
                                <w:t>is</w:t>
                              </w:r>
                              <w:r w:rsidRPr="004A5169">
                                <w:t xml:space="preserve"> </w:t>
                              </w:r>
                              <w:r>
                                <w:t>confirmed</w:t>
                              </w:r>
                              <w:r w:rsidRPr="004A5169">
                                <w:t xml:space="preserve"> </w:t>
                              </w:r>
                              <w:r>
                                <w:t>HIV-negative,</w:t>
                              </w:r>
                              <w:r w:rsidRPr="004A5169">
                                <w:t xml:space="preserve"> </w:t>
                              </w:r>
                              <w:r>
                                <w:t>he</w:t>
                              </w:r>
                              <w:r w:rsidRPr="004A5169">
                                <w:t xml:space="preserve"> </w:t>
                              </w:r>
                              <w:r>
                                <w:t>or</w:t>
                              </w:r>
                              <w:r w:rsidRPr="004A5169">
                                <w:t xml:space="preserve"> </w:t>
                              </w:r>
                              <w:r>
                                <w:t>she</w:t>
                              </w:r>
                              <w:r w:rsidRPr="004A5169">
                                <w:t xml:space="preserve"> </w:t>
                              </w:r>
                              <w:r>
                                <w:t>must</w:t>
                              </w:r>
                              <w:r w:rsidRPr="004A5169">
                                <w:t xml:space="preserve"> </w:t>
                              </w:r>
                              <w:r>
                                <w:t>be</w:t>
                              </w:r>
                              <w:r w:rsidRPr="004A5169">
                                <w:t xml:space="preserve"> </w:t>
                              </w:r>
                              <w:r>
                                <w:t>reclassified</w:t>
                              </w:r>
                              <w:r w:rsidRPr="004A5169">
                                <w:t xml:space="preserve"> </w:t>
                              </w:r>
                              <w:r>
                                <w:t>as</w:t>
                              </w:r>
                              <w:r w:rsidRPr="004A5169">
                                <w:t xml:space="preserve"> </w:t>
                              </w:r>
                              <w:r>
                                <w:t>an</w:t>
                              </w:r>
                              <w:r w:rsidRPr="004A5169">
                                <w:t xml:space="preserve"> </w:t>
                              </w:r>
                              <w:r>
                                <w:t>HIV-affected</w:t>
                              </w:r>
                              <w:r w:rsidRPr="004A5169">
                                <w:t xml:space="preserve"> </w:t>
                              </w:r>
                              <w:r>
                                <w:t>client.</w:t>
                              </w:r>
                            </w:p>
                          </w:txbxContent>
                        </wps:txbx>
                        <wps:bodyPr rot="0" vert="horz" wrap="square" lIns="0" tIns="0" rIns="0" bIns="0" anchor="ctr" anchorCtr="0" upright="1">
                          <a:noAutofit/>
                        </wps:bodyPr>
                      </wps:wsp>
                      <wps:wsp>
                        <wps:cNvPr id="1814"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15"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91927E8" id="_x0000_s1213" style="width:403.9pt;height:57.75pt;mso-position-horizontal-relative:char;mso-position-vertical-relative:line"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">
                <v:shape id="Text Box 394" o:spid="_x0000_s1214" type="#_x0000_t202" style="position:absolute;left:1080;top:1877;width:7490;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" filled="f" strokecolor="#c4702f" strokeweight="1pt">
                  <v:textbox inset="0,0,0,0">
                    <w:txbxContent>
                      <w:p w14:paraId="15193CFD" w14:textId="285F35BC" w:rsidR="000E076D" w:rsidRPr="00CC32F5" w:rsidRDefault="000E076D" w:rsidP="00DF69C5">
                        <w:pPr>
                          <w:pStyle w:val="NoteCallOut"/>
                        </w:pPr>
                        <w:r>
                          <w:t>Once</w:t>
                        </w:r>
                        <w:r w:rsidRPr="004A5169">
                          <w:t xml:space="preserve"> </w:t>
                        </w:r>
                        <w:r>
                          <w:t>an</w:t>
                        </w:r>
                        <w:r w:rsidRPr="004A5169">
                          <w:t xml:space="preserve"> </w:t>
                        </w:r>
                        <w:r>
                          <w:t>HIV-indeterminate</w:t>
                        </w:r>
                        <w:r w:rsidRPr="004A5169">
                          <w:t xml:space="preserve"> </w:t>
                        </w:r>
                        <w:r>
                          <w:t>(infants</w:t>
                        </w:r>
                        <w:r w:rsidRPr="004A5169">
                          <w:t xml:space="preserve"> </w:t>
                        </w:r>
                        <w:r>
                          <w:t>&lt;2</w:t>
                        </w:r>
                        <w:r w:rsidRPr="004A5169">
                          <w:t xml:space="preserve"> </w:t>
                        </w:r>
                        <w:r>
                          <w:t>years</w:t>
                        </w:r>
                        <w:r w:rsidRPr="004A5169">
                          <w:t xml:space="preserve"> </w:t>
                        </w:r>
                        <w:r>
                          <w:t>only)</w:t>
                        </w:r>
                        <w:r w:rsidRPr="004A5169">
                          <w:t xml:space="preserve"> </w:t>
                        </w:r>
                        <w:r>
                          <w:t>client</w:t>
                        </w:r>
                        <w:r w:rsidRPr="004A5169">
                          <w:t xml:space="preserve"> </w:t>
                        </w:r>
                        <w:r>
                          <w:t>is</w:t>
                        </w:r>
                        <w:r w:rsidRPr="004A5169">
                          <w:t xml:space="preserve"> </w:t>
                        </w:r>
                        <w:r>
                          <w:t>confirmed</w:t>
                        </w:r>
                        <w:r w:rsidRPr="004A5169">
                          <w:t xml:space="preserve"> </w:t>
                        </w:r>
                        <w:r>
                          <w:t>HIV-negative,</w:t>
                        </w:r>
                        <w:r w:rsidRPr="004A5169">
                          <w:t xml:space="preserve"> </w:t>
                        </w:r>
                        <w:r>
                          <w:t>he</w:t>
                        </w:r>
                        <w:r w:rsidRPr="004A5169">
                          <w:t xml:space="preserve"> </w:t>
                        </w:r>
                        <w:r>
                          <w:t>or</w:t>
                        </w:r>
                        <w:r w:rsidRPr="004A5169">
                          <w:t xml:space="preserve"> </w:t>
                        </w:r>
                        <w:r>
                          <w:t>she</w:t>
                        </w:r>
                        <w:r w:rsidRPr="004A5169">
                          <w:t xml:space="preserve"> </w:t>
                        </w:r>
                        <w:r>
                          <w:t>must</w:t>
                        </w:r>
                        <w:r w:rsidRPr="004A5169">
                          <w:t xml:space="preserve"> </w:t>
                        </w:r>
                        <w:r>
                          <w:t>be</w:t>
                        </w:r>
                        <w:r w:rsidRPr="004A5169">
                          <w:t xml:space="preserve"> </w:t>
                        </w:r>
                        <w:r>
                          <w:t>reclassified</w:t>
                        </w:r>
                        <w:r w:rsidRPr="004A5169">
                          <w:t xml:space="preserve"> </w:t>
                        </w:r>
                        <w:r>
                          <w:t>as</w:t>
                        </w:r>
                        <w:r w:rsidRPr="004A5169">
                          <w:t xml:space="preserve"> </w:t>
                        </w:r>
                        <w:r>
                          <w:t>an</w:t>
                        </w:r>
                        <w:r w:rsidRPr="004A5169">
                          <w:t xml:space="preserve"> </w:t>
                        </w:r>
                        <w:r>
                          <w:t>HIV-affected</w:t>
                        </w:r>
                        <w:r w:rsidRPr="004A5169">
                          <w:t xml:space="preserve"> </w:t>
                        </w:r>
                        <w:r>
                          <w:t>client.</w:t>
                        </w:r>
                      </w:p>
                    </w:txbxContent>
                  </v:textbox>
                </v:shape>
                <v:rect id="Rectangle 393" o:spid="_x0000_s1215"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" fillcolor="#c4702f" stroked="f"/>
                <v:shape id="AutoShape 392" o:spid="_x0000_s1216"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anchorlock/>
              </v:group>
            </w:pict>
          </mc:Fallback>
        </mc:AlternateContent>
      </w:r>
    </w:p>
    <w:p w14:paraId="728B9606" w14:textId="4D408019" w:rsidR="00A12E1E" w:rsidRPr="004A5169" w:rsidRDefault="00543877" w:rsidP="00543877">
      <w:pPr>
        <w:pStyle w:val="Heading5"/>
      </w:pPr>
      <w:r w:rsidRPr="00543877">
        <w:t>Frequently Asked Questions About This Data Element</w:t>
      </w:r>
    </w:p>
    <w:p w14:paraId="70076700" w14:textId="7FABA162" w:rsidR="00A12E1E" w:rsidRPr="006439A1" w:rsidRDefault="000D55BD" w:rsidP="006439A1">
      <w:pPr>
        <w:pStyle w:val="Question"/>
      </w:pPr>
      <w:r>
        <mc:AlternateContent>
          <mc:Choice Requires="wpg">
            <w:drawing>
              <wp:anchor distT="0" distB="0" distL="114300" distR="114300" simplePos="0" relativeHeight="251582976" behindDoc="0" locked="0" layoutInCell="1" allowOverlap="1" wp14:anchorId="765B2B3A" wp14:editId="48515388">
                <wp:simplePos x="0" y="0"/>
                <wp:positionH relativeFrom="page">
                  <wp:posOffset>685800</wp:posOffset>
                </wp:positionH>
                <wp:positionV relativeFrom="paragraph">
                  <wp:posOffset>1905</wp:posOffset>
                </wp:positionV>
                <wp:extent cx="733425" cy="733425"/>
                <wp:effectExtent l="0" t="0" r="0" b="9525"/>
                <wp:wrapSquare wrapText="bothSides"/>
                <wp:docPr id="2132409313"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9314"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15"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50E52F" id="Group 334" o:spid="_x0000_s1026" style="position:absolute;margin-left:54pt;margin-top:.15pt;width:57.75pt;height:57.75pt;z-index:251582976;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A12E1E" w:rsidRPr="006439A1">
        <w:t>What is the operational definition of AIDS?</w:t>
      </w:r>
    </w:p>
    <w:p w14:paraId="670770E5" w14:textId="04E56CD3" w:rsidR="00A12E1E" w:rsidRDefault="00A12E1E" w:rsidP="006439A1">
      <w:pPr>
        <w:pStyle w:val="QAnswer"/>
      </w:pPr>
      <w:r w:rsidRPr="006439A1">
        <w:t>HRSA HAB uses the current CDC surveillance case definition for Acquired Immunodeficiency Syndrome for national reporting. For additional information, see:</w:t>
      </w:r>
    </w:p>
    <w:p w14:paraId="708C8489" w14:textId="471048E6" w:rsidR="006439A1" w:rsidRPr="00522D8E" w:rsidRDefault="00000000" w:rsidP="00870870">
      <w:pPr>
        <w:pStyle w:val="ListBullets"/>
      </w:pPr>
      <w:hyperlink r:id="rId140">
        <w:r w:rsidR="006439A1">
          <w:t xml:space="preserve">Revised </w:t>
        </w:r>
        <w:r w:rsidR="006439A1" w:rsidRPr="06D3E4DA">
          <w:rPr>
            <w:rStyle w:val="Hyperlink"/>
          </w:rPr>
          <w:t>Surveillance Case Definition for HIV Infection</w:t>
        </w:r>
      </w:hyperlink>
      <w:r w:rsidR="006439A1">
        <w:t xml:space="preserve"> </w:t>
      </w:r>
      <w:r w:rsidR="00025D5D">
        <w:br/>
      </w:r>
      <w:r w:rsidR="006439A1">
        <w:t>— United States, 2014</w:t>
      </w:r>
    </w:p>
    <w:p w14:paraId="303465CA" w14:textId="77556487" w:rsidR="000D55BD" w:rsidRPr="00CE582F" w:rsidRDefault="000D55BD" w:rsidP="000D55BD">
      <w:pPr>
        <w:pStyle w:val="systemvariables-name"/>
        <w:rPr>
          <w:rStyle w:val="systemvariables-"/>
        </w:rPr>
      </w:pPr>
      <w:bookmarkStart w:id="94" w:name="Risk_Factor_14"/>
      <w:r>
        <w:t>Client’s</w:t>
      </w:r>
      <w:r w:rsidRPr="00442FD9">
        <w:t xml:space="preserve"> </w:t>
      </w:r>
      <w:r>
        <w:t>risk</w:t>
      </w:r>
      <w:r w:rsidRPr="00442FD9">
        <w:t xml:space="preserve"> </w:t>
      </w:r>
      <w:r>
        <w:t>factor</w:t>
      </w:r>
      <w:r w:rsidRPr="00442FD9">
        <w:t xml:space="preserve"> </w:t>
      </w:r>
      <w:r>
        <w:t>for</w:t>
      </w:r>
      <w:r w:rsidRPr="00442FD9">
        <w:t xml:space="preserve"> </w:t>
      </w:r>
      <w:r>
        <w:t>HIV</w:t>
      </w:r>
      <w:r w:rsidR="00CE582F">
        <w:t>:</w:t>
      </w:r>
      <w:r w:rsidR="00CE582F" w:rsidRPr="00442FD9">
        <w:t xml:space="preserve"> </w:t>
      </w:r>
      <w:r w:rsidR="00CE582F" w:rsidRPr="00CE582F">
        <w:rPr>
          <w:rStyle w:val="systemvariables-"/>
        </w:rPr>
        <w:t>14</w:t>
      </w:r>
    </w:p>
    <w:bookmarkEnd w:id="94"/>
    <w:p w14:paraId="484BF846" w14:textId="77777777" w:rsidR="00A12E1E" w:rsidRPr="00095C25" w:rsidRDefault="00A12E1E" w:rsidP="00095C25">
      <w:pPr>
        <w:pStyle w:val="Systemvariablefield"/>
      </w:pPr>
      <w:r w:rsidRPr="00095C25">
        <w:t>XML Variable Name:</w:t>
      </w:r>
    </w:p>
    <w:p w14:paraId="258078DD" w14:textId="5F966E91" w:rsidR="00A12E1E" w:rsidRPr="00CE582F" w:rsidRDefault="00A12E1E" w:rsidP="00CE582F">
      <w:r w:rsidRPr="00CE582F">
        <w:t>H</w:t>
      </w:r>
      <w:r w:rsidR="001264FD">
        <w:t>IV</w:t>
      </w:r>
      <w:r w:rsidRPr="00CE582F">
        <w:t>RiskFactorID</w:t>
      </w:r>
    </w:p>
    <w:p w14:paraId="1A81CD0F" w14:textId="77777777" w:rsidR="00A12E1E" w:rsidRPr="00095C25" w:rsidRDefault="00A12E1E" w:rsidP="00095C25">
      <w:pPr>
        <w:pStyle w:val="Systemvariablefield"/>
      </w:pPr>
      <w:r w:rsidRPr="00095C25">
        <w:t>Required for clients with service visits in the following categories:</w:t>
      </w:r>
    </w:p>
    <w:p w14:paraId="00A469E8" w14:textId="77777777" w:rsidR="00A12E1E" w:rsidRPr="00CE582F" w:rsidRDefault="00A12E1E" w:rsidP="00442FD9">
      <w:pPr>
        <w:pStyle w:val="ListBullets"/>
      </w:pPr>
      <w:r>
        <w:t>Outpatient/Ambulatory Health Services</w:t>
      </w:r>
    </w:p>
    <w:p w14:paraId="3E7F9843" w14:textId="77777777" w:rsidR="00A12E1E" w:rsidRPr="00CE582F" w:rsidRDefault="00A12E1E" w:rsidP="00442FD9">
      <w:pPr>
        <w:pStyle w:val="ListBullets"/>
      </w:pPr>
      <w:r>
        <w:t>Medical Case Management</w:t>
      </w:r>
    </w:p>
    <w:p w14:paraId="400117E9" w14:textId="77777777" w:rsidR="00A12E1E" w:rsidRPr="00CE582F" w:rsidRDefault="00A12E1E" w:rsidP="00442FD9">
      <w:pPr>
        <w:pStyle w:val="ListBullets"/>
      </w:pPr>
      <w:r>
        <w:t>Non-Medical Case Management</w:t>
      </w:r>
    </w:p>
    <w:p w14:paraId="04FF1539" w14:textId="77777777" w:rsidR="00A12E1E" w:rsidRPr="00CE582F" w:rsidRDefault="00A12E1E" w:rsidP="00442FD9">
      <w:pPr>
        <w:pStyle w:val="ListBullets"/>
      </w:pPr>
      <w:r>
        <w:t>EHE Initiative Services</w:t>
      </w:r>
    </w:p>
    <w:p w14:paraId="02382637" w14:textId="77777777" w:rsidR="00A12E1E" w:rsidRPr="00095C25" w:rsidRDefault="00A12E1E" w:rsidP="00095C25">
      <w:pPr>
        <w:pStyle w:val="Systemvariablefield"/>
      </w:pPr>
      <w:r w:rsidRPr="00095C25">
        <w:t>Description:</w:t>
      </w:r>
    </w:p>
    <w:p w14:paraId="3F1ECD3E" w14:textId="754CA858" w:rsidR="00A12E1E" w:rsidRPr="00CE582F" w:rsidRDefault="00A12E1E" w:rsidP="00CE582F">
      <w:r w:rsidRPr="00CE582F">
        <w:t>This data element is the client’s initial risk factor for HIV transmission. Report all the response categories that apply. It is primarily based on self-report. For HIV-affected clients for whom HIV</w:t>
      </w:r>
      <w:r w:rsidR="00ED76FA">
        <w:t xml:space="preserve"> </w:t>
      </w:r>
      <w:r w:rsidRPr="00CE582F">
        <w:t>status is not known, leave this value blank.</w:t>
      </w:r>
    </w:p>
    <w:p w14:paraId="1BB4A562" w14:textId="77777777" w:rsidR="00A12E1E" w:rsidRPr="00CE582F" w:rsidRDefault="00A12E1E" w:rsidP="00021078">
      <w:pPr>
        <w:pStyle w:val="ListBullets"/>
      </w:pPr>
      <w:r w:rsidRPr="06D3E4DA">
        <w:rPr>
          <w:rStyle w:val="Strong"/>
        </w:rPr>
        <w:t>Male-to-male sexual contact</w:t>
      </w:r>
      <w:r>
        <w:t xml:space="preserve"> cases include men who report sexual contact with other men (i.e., same-sex contact) and men who report sexual contact with both men and women (i.e., bisexual contact).</w:t>
      </w:r>
    </w:p>
    <w:p w14:paraId="7C39739E" w14:textId="291CA989" w:rsidR="00A12E1E" w:rsidRPr="00CE582F" w:rsidRDefault="00A12E1E" w:rsidP="00021078">
      <w:pPr>
        <w:pStyle w:val="ListBullets"/>
      </w:pPr>
      <w:r w:rsidRPr="06D3E4DA">
        <w:rPr>
          <w:rStyle w:val="Strong"/>
        </w:rPr>
        <w:t>Injection drug use</w:t>
      </w:r>
      <w:r>
        <w:t xml:space="preserve"> cases include clients who report receiving an injection, either self-administered or by another person, of a drug that was not prescribed by a physician for this person. The drug itself is not the source of the HIV infection but rather the sharing of syringes or other injection equipment (e.g., cookers and cottons), which can result in transmission of bloodborne pathogens such as HIV.</w:t>
      </w:r>
    </w:p>
    <w:p w14:paraId="43157E7E" w14:textId="77777777" w:rsidR="00A12E1E" w:rsidRPr="00CE582F" w:rsidRDefault="00A12E1E" w:rsidP="00021078">
      <w:pPr>
        <w:pStyle w:val="ListBullets"/>
      </w:pPr>
      <w:r w:rsidRPr="06D3E4DA">
        <w:rPr>
          <w:rStyle w:val="Strong"/>
        </w:rPr>
        <w:t>Hemophilia/coagulation disorder</w:t>
      </w:r>
      <w:r>
        <w:t xml:space="preserve"> cases include clients with delayed clotting of the blood.</w:t>
      </w:r>
    </w:p>
    <w:p w14:paraId="655B8CF3" w14:textId="77777777" w:rsidR="00A515C1" w:rsidRPr="00CE582F" w:rsidRDefault="00A12E1E" w:rsidP="00021078">
      <w:pPr>
        <w:pStyle w:val="ListBullets"/>
      </w:pPr>
      <w:r w:rsidRPr="06D3E4DA">
        <w:rPr>
          <w:rStyle w:val="Strong"/>
        </w:rPr>
        <w:t>Heterosexual contact</w:t>
      </w:r>
      <w:r>
        <w:t xml:space="preserve"> cases include clients who report specific heterosexual contact with an individual known to have, or to be at high risk for, HIV infection (e.g., an injection drug user or a man who has sex </w:t>
      </w:r>
      <w:r>
        <w:lastRenderedPageBreak/>
        <w:t>with men).</w:t>
      </w:r>
    </w:p>
    <w:p w14:paraId="453DD356" w14:textId="03CAFEC5" w:rsidR="00A12E1E" w:rsidRPr="00CE582F" w:rsidRDefault="00A12E1E" w:rsidP="00021078">
      <w:pPr>
        <w:pStyle w:val="ListBullets"/>
      </w:pPr>
      <w:r w:rsidRPr="06D3E4DA">
        <w:rPr>
          <w:rStyle w:val="Strong"/>
        </w:rPr>
        <w:t>Receipt of transfusion of blood</w:t>
      </w:r>
      <w:r>
        <w:t>, blood components, or tissue cases include transfusion-transmitted HIV through receipt of infected blood or tissue products given for medical care.</w:t>
      </w:r>
    </w:p>
    <w:p w14:paraId="6FE15697" w14:textId="77777777" w:rsidR="00A12E1E" w:rsidRPr="00CE582F" w:rsidRDefault="00A12E1E" w:rsidP="00021078">
      <w:pPr>
        <w:pStyle w:val="ListBullets"/>
      </w:pPr>
      <w:r w:rsidRPr="06D3E4DA">
        <w:rPr>
          <w:rStyle w:val="Strong"/>
        </w:rPr>
        <w:t>Perinatal transmission</w:t>
      </w:r>
      <w:r>
        <w:t xml:space="preserve"> cases include transmission from mother to child during pregnancy or childbirth. This category is exclusively for clients with perinatally acquired HIV. This category includes clients born after 1980 who are known to have HIV and whose infection is attributed to vertical transmission, as well as infants with indeterminate serostatus.</w:t>
      </w:r>
    </w:p>
    <w:p w14:paraId="32C3E295" w14:textId="77777777" w:rsidR="00A12E1E" w:rsidRPr="00CE582F" w:rsidRDefault="00A12E1E" w:rsidP="00021078">
      <w:pPr>
        <w:pStyle w:val="ListBullets"/>
      </w:pPr>
      <w:r w:rsidRPr="00D85DD9">
        <w:rPr>
          <w:rStyle w:val="Strong"/>
        </w:rPr>
        <w:t>Risk factor not reported or not identified above</w:t>
      </w:r>
      <w:r>
        <w:t>. This category also refers to HIV-affected clients.</w:t>
      </w:r>
    </w:p>
    <w:p w14:paraId="1FD82E32" w14:textId="3A775124" w:rsidR="00A12E1E" w:rsidRPr="0011498C" w:rsidRDefault="0011498C" w:rsidP="0011498C">
      <w:pPr>
        <w:pStyle w:val="Heading5"/>
      </w:pPr>
      <w:r w:rsidRPr="0011498C">
        <w:t>Frequently Asked Questions About This Data Element</w:t>
      </w:r>
    </w:p>
    <w:p w14:paraId="4370F341" w14:textId="4A37B097" w:rsidR="00A12E1E" w:rsidRPr="0011498C" w:rsidRDefault="005343C6" w:rsidP="0011498C">
      <w:pPr>
        <w:pStyle w:val="Question"/>
      </w:pPr>
      <w:r>
        <mc:AlternateContent>
          <mc:Choice Requires="wpg">
            <w:drawing>
              <wp:anchor distT="0" distB="0" distL="114300" distR="114300" simplePos="0" relativeHeight="251585024" behindDoc="0" locked="0" layoutInCell="1" allowOverlap="1" wp14:anchorId="557E7A34" wp14:editId="4023CF55">
                <wp:simplePos x="0" y="0"/>
                <wp:positionH relativeFrom="page">
                  <wp:posOffset>685800</wp:posOffset>
                </wp:positionH>
                <wp:positionV relativeFrom="paragraph">
                  <wp:posOffset>1905</wp:posOffset>
                </wp:positionV>
                <wp:extent cx="733425" cy="733425"/>
                <wp:effectExtent l="0" t="0" r="0" b="9525"/>
                <wp:wrapSquare wrapText="bothSides"/>
                <wp:docPr id="2132409316"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9317"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18"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EC3221" id="Group 334" o:spid="_x0000_s1026" style="position:absolute;margin-left:54pt;margin-top:.15pt;width:57.75pt;height:57.75pt;z-index:251585024;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A12E1E" w:rsidRPr="0011498C">
        <w:t>How do we report risk factors not listed above?</w:t>
      </w:r>
    </w:p>
    <w:p w14:paraId="5F30DC34" w14:textId="5AC427B0" w:rsidR="00A12E1E" w:rsidRPr="0011498C" w:rsidRDefault="00A12E1E" w:rsidP="0011498C">
      <w:pPr>
        <w:pStyle w:val="QAnswer"/>
      </w:pPr>
      <w:r w:rsidRPr="0011498C">
        <w:t>Risk factors that are not expressly stated above</w:t>
      </w:r>
      <w:r w:rsidR="00926BAE">
        <w:t xml:space="preserve"> </w:t>
      </w:r>
      <w:r w:rsidRPr="0011498C">
        <w:t>—</w:t>
      </w:r>
      <w:r w:rsidR="00926BAE">
        <w:t xml:space="preserve"> </w:t>
      </w:r>
      <w:r w:rsidRPr="0011498C">
        <w:t>occupational exposure, prison tattoos, etc.</w:t>
      </w:r>
      <w:r w:rsidR="00926BAE">
        <w:t xml:space="preserve"> </w:t>
      </w:r>
      <w:r w:rsidRPr="0011498C">
        <w:t>— should be reported under risk factor not reported or not identified above.</w:t>
      </w:r>
    </w:p>
    <w:p w14:paraId="77BA713B" w14:textId="0C2C51D3" w:rsidR="00A12E1E" w:rsidRDefault="009E0B6D" w:rsidP="009E0B6D">
      <w:pPr>
        <w:rPr>
          <w:rFonts w:ascii="Cambria" w:eastAsia="Cambria" w:hAnsi="Cambria" w:cs="Cambria"/>
          <w:sz w:val="20"/>
          <w:szCs w:val="20"/>
        </w:rPr>
      </w:pPr>
      <w:r>
        <w:rPr>
          <w:noProof/>
        </w:rPr>
        <mc:AlternateContent>
          <mc:Choice Requires="wpg">
            <w:drawing>
              <wp:inline distT="0" distB="0" distL="0" distR="0" wp14:anchorId="625647A8" wp14:editId="45540396">
                <wp:extent cx="5129530" cy="733425"/>
                <wp:effectExtent l="0" t="0" r="13970" b="28575"/>
                <wp:docPr id="1816"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733425"/>
                          <a:chOff x="492" y="1867"/>
                          <a:chExt cx="8078" cy="1155"/>
                        </a:xfrm>
                      </wpg:grpSpPr>
                      <wps:wsp>
                        <wps:cNvPr id="1817" name="Text Box 394"/>
                        <wps:cNvSpPr txBox="1">
                          <a:spLocks noChangeArrowheads="1"/>
                        </wps:cNvSpPr>
                        <wps:spPr bwMode="auto">
                          <a:xfrm>
                            <a:off x="1080" y="1877"/>
                            <a:ext cx="7490" cy="1145"/>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6C1DEEF" w14:textId="3A1851E8" w:rsidR="000E076D" w:rsidRPr="00CC32F5" w:rsidRDefault="000E076D" w:rsidP="00ED76FA">
                              <w:pPr>
                                <w:pStyle w:val="NoteCallOut"/>
                              </w:pPr>
                              <w:r>
                                <w:t>Providers</w:t>
                              </w:r>
                              <w:r w:rsidRPr="008A64E4">
                                <w:t xml:space="preserve"> </w:t>
                              </w:r>
                              <w:r>
                                <w:t>are</w:t>
                              </w:r>
                              <w:r w:rsidRPr="008A64E4">
                                <w:t xml:space="preserve"> </w:t>
                              </w:r>
                              <w:r>
                                <w:t>expected</w:t>
                              </w:r>
                              <w:r w:rsidRPr="008A64E4">
                                <w:t xml:space="preserve"> </w:t>
                              </w:r>
                              <w:r>
                                <w:t>to</w:t>
                              </w:r>
                              <w:r w:rsidRPr="008A64E4">
                                <w:t xml:space="preserve"> </w:t>
                              </w:r>
                              <w:r>
                                <w:t>make</w:t>
                              </w:r>
                              <w:r w:rsidRPr="008A64E4">
                                <w:t xml:space="preserve"> </w:t>
                              </w:r>
                              <w:r>
                                <w:t>every</w:t>
                              </w:r>
                              <w:r w:rsidRPr="008A64E4">
                                <w:t xml:space="preserve"> </w:t>
                              </w:r>
                              <w:r>
                                <w:t>effort</w:t>
                              </w:r>
                              <w:r w:rsidRPr="008A64E4">
                                <w:t xml:space="preserve"> </w:t>
                              </w:r>
                              <w:r>
                                <w:t>to</w:t>
                              </w:r>
                              <w:r w:rsidRPr="008A64E4">
                                <w:t xml:space="preserve"> </w:t>
                              </w:r>
                              <w:r>
                                <w:t>obtain</w:t>
                              </w:r>
                              <w:r w:rsidRPr="008A64E4">
                                <w:t xml:space="preserve"> </w:t>
                              </w:r>
                              <w:r>
                                <w:t>and</w:t>
                              </w:r>
                              <w:r w:rsidRPr="008A64E4">
                                <w:t xml:space="preserve"> </w:t>
                              </w:r>
                              <w:r>
                                <w:t>report</w:t>
                              </w:r>
                              <w:r w:rsidRPr="008A64E4">
                                <w:t xml:space="preserve"> </w:t>
                              </w:r>
                              <w:r>
                                <w:t>HIV</w:t>
                              </w:r>
                              <w:r w:rsidRPr="008A64E4">
                                <w:t xml:space="preserve"> </w:t>
                              </w:r>
                              <w:r>
                                <w:t>risk</w:t>
                              </w:r>
                              <w:r w:rsidRPr="008A64E4">
                                <w:t xml:space="preserve"> </w:t>
                              </w:r>
                              <w:r>
                                <w:t>factor(s)</w:t>
                              </w:r>
                              <w:r w:rsidRPr="008A64E4">
                                <w:t xml:space="preserve"> </w:t>
                              </w:r>
                              <w:r>
                                <w:t>based</w:t>
                              </w:r>
                              <w:r w:rsidRPr="008A64E4">
                                <w:t xml:space="preserve"> </w:t>
                              </w:r>
                              <w:r>
                                <w:t>on</w:t>
                              </w:r>
                              <w:r w:rsidRPr="008A64E4">
                                <w:t xml:space="preserve"> </w:t>
                              </w:r>
                              <w:r>
                                <w:t>each</w:t>
                              </w:r>
                              <w:r w:rsidRPr="008A64E4">
                                <w:t xml:space="preserve"> </w:t>
                              </w:r>
                              <w:r>
                                <w:t>client’s</w:t>
                              </w:r>
                              <w:r w:rsidRPr="008A64E4">
                                <w:t xml:space="preserve"> </w:t>
                              </w:r>
                              <w:r>
                                <w:t>self-report.</w:t>
                              </w:r>
                              <w:r w:rsidRPr="008A64E4">
                                <w:t xml:space="preserve"> </w:t>
                              </w:r>
                              <w:r>
                                <w:t>Self-identification</w:t>
                              </w:r>
                              <w:r w:rsidRPr="008A64E4">
                                <w:t xml:space="preserve"> </w:t>
                              </w:r>
                              <w:r>
                                <w:t>is</w:t>
                              </w:r>
                              <w:r w:rsidRPr="008A64E4">
                                <w:t xml:space="preserve"> </w:t>
                              </w:r>
                              <w:r>
                                <w:t>the</w:t>
                              </w:r>
                              <w:r w:rsidRPr="008A64E4">
                                <w:t xml:space="preserve"> </w:t>
                              </w:r>
                              <w:r>
                                <w:t>preferred</w:t>
                              </w:r>
                              <w:r w:rsidRPr="008A64E4">
                                <w:t xml:space="preserve"> </w:t>
                              </w:r>
                              <w:r>
                                <w:t>means</w:t>
                              </w:r>
                              <w:r w:rsidRPr="008A64E4">
                                <w:t xml:space="preserve"> </w:t>
                              </w:r>
                              <w:r>
                                <w:t>of</w:t>
                              </w:r>
                              <w:r w:rsidRPr="008A64E4">
                                <w:t xml:space="preserve"> </w:t>
                              </w:r>
                              <w:r>
                                <w:t>obtaining</w:t>
                              </w:r>
                              <w:r w:rsidRPr="008A64E4">
                                <w:t xml:space="preserve"> </w:t>
                              </w:r>
                              <w:r>
                                <w:t>this</w:t>
                              </w:r>
                              <w:r w:rsidRPr="008A64E4">
                                <w:t xml:space="preserve"> </w:t>
                              </w:r>
                              <w:r>
                                <w:t>information.</w:t>
                              </w:r>
                            </w:p>
                          </w:txbxContent>
                        </wps:txbx>
                        <wps:bodyPr rot="0" vert="horz" wrap="square" lIns="0" tIns="0" rIns="0" bIns="0" anchor="ctr" anchorCtr="0" upright="1">
                          <a:noAutofit/>
                        </wps:bodyPr>
                      </wps:wsp>
                      <wps:wsp>
                        <wps:cNvPr id="1818"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19"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25647A8" id="_x0000_s1217" style="width:403.9pt;height:57.75pt;mso-position-horizontal-relative:char;mso-position-vertical-relative:line" coordorigin="492,1867" coordsize="8078,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">
                <v:shape id="Text Box 394" o:spid="_x0000_s1218" type="#_x0000_t202" style="position:absolute;left:1080;top:1877;width:7490;height:1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" filled="f" strokecolor="#c4702f" strokeweight="1pt">
                  <v:textbox inset="0,0,0,0">
                    <w:txbxContent>
                      <w:p w14:paraId="26C1DEEF" w14:textId="3A1851E8" w:rsidR="000E076D" w:rsidRPr="00CC32F5" w:rsidRDefault="000E076D" w:rsidP="00ED76FA">
                        <w:pPr>
                          <w:pStyle w:val="NoteCallOut"/>
                        </w:pPr>
                        <w:r>
                          <w:t>Providers</w:t>
                        </w:r>
                        <w:r w:rsidRPr="008A64E4">
                          <w:t xml:space="preserve"> </w:t>
                        </w:r>
                        <w:r>
                          <w:t>are</w:t>
                        </w:r>
                        <w:r w:rsidRPr="008A64E4">
                          <w:t xml:space="preserve"> </w:t>
                        </w:r>
                        <w:r>
                          <w:t>expected</w:t>
                        </w:r>
                        <w:r w:rsidRPr="008A64E4">
                          <w:t xml:space="preserve"> </w:t>
                        </w:r>
                        <w:r>
                          <w:t>to</w:t>
                        </w:r>
                        <w:r w:rsidRPr="008A64E4">
                          <w:t xml:space="preserve"> </w:t>
                        </w:r>
                        <w:r>
                          <w:t>make</w:t>
                        </w:r>
                        <w:r w:rsidRPr="008A64E4">
                          <w:t xml:space="preserve"> </w:t>
                        </w:r>
                        <w:r>
                          <w:t>every</w:t>
                        </w:r>
                        <w:r w:rsidRPr="008A64E4">
                          <w:t xml:space="preserve"> </w:t>
                        </w:r>
                        <w:r>
                          <w:t>effort</w:t>
                        </w:r>
                        <w:r w:rsidRPr="008A64E4">
                          <w:t xml:space="preserve"> </w:t>
                        </w:r>
                        <w:r>
                          <w:t>to</w:t>
                        </w:r>
                        <w:r w:rsidRPr="008A64E4">
                          <w:t xml:space="preserve"> </w:t>
                        </w:r>
                        <w:r>
                          <w:t>obtain</w:t>
                        </w:r>
                        <w:r w:rsidRPr="008A64E4">
                          <w:t xml:space="preserve"> </w:t>
                        </w:r>
                        <w:r>
                          <w:t>and</w:t>
                        </w:r>
                        <w:r w:rsidRPr="008A64E4">
                          <w:t xml:space="preserve"> </w:t>
                        </w:r>
                        <w:r>
                          <w:t>report</w:t>
                        </w:r>
                        <w:r w:rsidRPr="008A64E4">
                          <w:t xml:space="preserve"> </w:t>
                        </w:r>
                        <w:r>
                          <w:t>HIV</w:t>
                        </w:r>
                        <w:r w:rsidRPr="008A64E4">
                          <w:t xml:space="preserve"> </w:t>
                        </w:r>
                        <w:r>
                          <w:t>risk</w:t>
                        </w:r>
                        <w:r w:rsidRPr="008A64E4">
                          <w:t xml:space="preserve"> </w:t>
                        </w:r>
                        <w:r>
                          <w:t>factor(s)</w:t>
                        </w:r>
                        <w:r w:rsidRPr="008A64E4">
                          <w:t xml:space="preserve"> </w:t>
                        </w:r>
                        <w:r>
                          <w:t>based</w:t>
                        </w:r>
                        <w:r w:rsidRPr="008A64E4">
                          <w:t xml:space="preserve"> </w:t>
                        </w:r>
                        <w:r>
                          <w:t>on</w:t>
                        </w:r>
                        <w:r w:rsidRPr="008A64E4">
                          <w:t xml:space="preserve"> </w:t>
                        </w:r>
                        <w:r>
                          <w:t>each</w:t>
                        </w:r>
                        <w:r w:rsidRPr="008A64E4">
                          <w:t xml:space="preserve"> </w:t>
                        </w:r>
                        <w:r>
                          <w:t>client’s</w:t>
                        </w:r>
                        <w:r w:rsidRPr="008A64E4">
                          <w:t xml:space="preserve"> </w:t>
                        </w:r>
                        <w:r>
                          <w:t>self-report.</w:t>
                        </w:r>
                        <w:r w:rsidRPr="008A64E4">
                          <w:t xml:space="preserve"> </w:t>
                        </w:r>
                        <w:r>
                          <w:t>Self-identification</w:t>
                        </w:r>
                        <w:r w:rsidRPr="008A64E4">
                          <w:t xml:space="preserve"> </w:t>
                        </w:r>
                        <w:r>
                          <w:t>is</w:t>
                        </w:r>
                        <w:r w:rsidRPr="008A64E4">
                          <w:t xml:space="preserve"> </w:t>
                        </w:r>
                        <w:r>
                          <w:t>the</w:t>
                        </w:r>
                        <w:r w:rsidRPr="008A64E4">
                          <w:t xml:space="preserve"> </w:t>
                        </w:r>
                        <w:r>
                          <w:t>preferred</w:t>
                        </w:r>
                        <w:r w:rsidRPr="008A64E4">
                          <w:t xml:space="preserve"> </w:t>
                        </w:r>
                        <w:r>
                          <w:t>means</w:t>
                        </w:r>
                        <w:r w:rsidRPr="008A64E4">
                          <w:t xml:space="preserve"> </w:t>
                        </w:r>
                        <w:r>
                          <w:t>of</w:t>
                        </w:r>
                        <w:r w:rsidRPr="008A64E4">
                          <w:t xml:space="preserve"> </w:t>
                        </w:r>
                        <w:r>
                          <w:t>obtaining</w:t>
                        </w:r>
                        <w:r w:rsidRPr="008A64E4">
                          <w:t xml:space="preserve"> </w:t>
                        </w:r>
                        <w:r>
                          <w:t>this</w:t>
                        </w:r>
                        <w:r w:rsidRPr="008A64E4">
                          <w:t xml:space="preserve"> </w:t>
                        </w:r>
                        <w:r>
                          <w:t>information.</w:t>
                        </w:r>
                      </w:p>
                    </w:txbxContent>
                  </v:textbox>
                </v:shape>
                <v:rect id="Rectangle 393" o:spid="_x0000_s1219"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" fillcolor="#c4702f" stroked="f"/>
                <v:shape id="AutoShape 392" o:spid="_x0000_s1220"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anchorlock/>
              </v:group>
            </w:pict>
          </mc:Fallback>
        </mc:AlternateContent>
      </w:r>
    </w:p>
    <w:p w14:paraId="0DA550E6" w14:textId="413D89C1" w:rsidR="0011498C" w:rsidRPr="008A64E4" w:rsidRDefault="0011498C" w:rsidP="00AE54B9">
      <w:pPr>
        <w:pStyle w:val="systemvariables-name"/>
        <w:rPr>
          <w:rStyle w:val="systemvariables-"/>
        </w:rPr>
      </w:pPr>
      <w:bookmarkStart w:id="95" w:name="Health_Coverage_15"/>
      <w:r>
        <w:t>Client’s</w:t>
      </w:r>
      <w:r w:rsidRPr="008A64E4">
        <w:t xml:space="preserve"> </w:t>
      </w:r>
      <w:r>
        <w:t>health</w:t>
      </w:r>
      <w:r w:rsidRPr="008A64E4">
        <w:t xml:space="preserve"> </w:t>
      </w:r>
      <w:r>
        <w:t>coverage</w:t>
      </w:r>
      <w:r w:rsidR="00AE54B9">
        <w:t>:</w:t>
      </w:r>
      <w:r w:rsidR="00AE54B9" w:rsidRPr="008A64E4">
        <w:rPr>
          <w:rStyle w:val="systemvariables-"/>
        </w:rPr>
        <w:t xml:space="preserve"> </w:t>
      </w:r>
      <w:r w:rsidR="00AE54B9" w:rsidRPr="00AE54B9">
        <w:rPr>
          <w:rStyle w:val="systemvariables-"/>
        </w:rPr>
        <w:t>15</w:t>
      </w:r>
    </w:p>
    <w:bookmarkEnd w:id="95"/>
    <w:p w14:paraId="7A1C88F6" w14:textId="77777777" w:rsidR="00A12E1E" w:rsidRPr="00095C25" w:rsidRDefault="00A12E1E" w:rsidP="00095C25">
      <w:pPr>
        <w:pStyle w:val="Systemvariablefield"/>
      </w:pPr>
      <w:r w:rsidRPr="00095C25">
        <w:t>XML Variable Name:</w:t>
      </w:r>
    </w:p>
    <w:p w14:paraId="33BF3709" w14:textId="77777777" w:rsidR="00A12E1E" w:rsidRPr="00AE54B9" w:rsidRDefault="00A12E1E" w:rsidP="00AE54B9">
      <w:r w:rsidRPr="00AE54B9">
        <w:t>MedicalInsuranceID</w:t>
      </w:r>
    </w:p>
    <w:p w14:paraId="5DF39796" w14:textId="77777777" w:rsidR="00A12E1E" w:rsidRPr="00095C25" w:rsidRDefault="00A12E1E" w:rsidP="00095C25">
      <w:pPr>
        <w:pStyle w:val="Systemvariablefield"/>
      </w:pPr>
      <w:r w:rsidRPr="00095C25">
        <w:t>Required for clients with service visits in the following categories:</w:t>
      </w:r>
    </w:p>
    <w:p w14:paraId="650B4A01" w14:textId="77777777" w:rsidR="00A12E1E" w:rsidRPr="00AE54B9" w:rsidRDefault="00A12E1E" w:rsidP="008A64E4">
      <w:pPr>
        <w:pStyle w:val="ListBullets"/>
      </w:pPr>
      <w:r>
        <w:t>All core medical services</w:t>
      </w:r>
    </w:p>
    <w:p w14:paraId="7D22F382" w14:textId="77777777" w:rsidR="00A12E1E" w:rsidRPr="00AE54B9" w:rsidRDefault="00A12E1E" w:rsidP="008A64E4">
      <w:pPr>
        <w:pStyle w:val="ListBullets"/>
      </w:pPr>
      <w:r>
        <w:t>Non-Medical Case Management</w:t>
      </w:r>
    </w:p>
    <w:p w14:paraId="40E4B8B0" w14:textId="77777777" w:rsidR="00A12E1E" w:rsidRPr="00AE54B9" w:rsidRDefault="00A12E1E" w:rsidP="008A64E4">
      <w:pPr>
        <w:pStyle w:val="ListBullets"/>
      </w:pPr>
      <w:r>
        <w:t>EHE Initiative Services</w:t>
      </w:r>
    </w:p>
    <w:p w14:paraId="634F8553" w14:textId="77777777" w:rsidR="00A12E1E" w:rsidRPr="00095C25" w:rsidRDefault="00A12E1E" w:rsidP="00095C25">
      <w:pPr>
        <w:pStyle w:val="Systemvariablefield"/>
      </w:pPr>
      <w:r w:rsidRPr="00095C25">
        <w:t>Description:</w:t>
      </w:r>
    </w:p>
    <w:p w14:paraId="7CBAA747" w14:textId="77777777" w:rsidR="00A12E1E" w:rsidRPr="00AE54B9" w:rsidRDefault="00A12E1E" w:rsidP="00AE54B9">
      <w:r w:rsidRPr="00AE54B9">
        <w:t>Report all sources of health care coverage the client had for any part of the reporting period (select one or more).</w:t>
      </w:r>
    </w:p>
    <w:p w14:paraId="1FB03EBD" w14:textId="77777777" w:rsidR="00A12E1E" w:rsidRPr="00AE54B9" w:rsidRDefault="00A12E1E" w:rsidP="00870870">
      <w:pPr>
        <w:pStyle w:val="ListBullets"/>
      </w:pPr>
      <w:r w:rsidRPr="06D3E4DA">
        <w:rPr>
          <w:rStyle w:val="Strong"/>
        </w:rPr>
        <w:t>Private</w:t>
      </w:r>
      <w:r>
        <w:t>—Employer</w:t>
      </w:r>
    </w:p>
    <w:p w14:paraId="47639A86" w14:textId="77777777" w:rsidR="00A12E1E" w:rsidRPr="00AE54B9" w:rsidRDefault="00A12E1E" w:rsidP="00870870">
      <w:pPr>
        <w:pStyle w:val="ListBullets"/>
      </w:pPr>
      <w:r w:rsidRPr="06D3E4DA">
        <w:rPr>
          <w:rStyle w:val="Strong"/>
        </w:rPr>
        <w:t>Private</w:t>
      </w:r>
      <w:r>
        <w:t>—Individual</w:t>
      </w:r>
    </w:p>
    <w:p w14:paraId="532BD38E" w14:textId="1D9C89C2" w:rsidR="00A12E1E" w:rsidRPr="00AE54B9" w:rsidRDefault="00A12E1E" w:rsidP="00870870">
      <w:pPr>
        <w:pStyle w:val="ListBullets"/>
      </w:pPr>
      <w:r w:rsidRPr="06D3E4DA">
        <w:rPr>
          <w:rStyle w:val="Strong"/>
        </w:rPr>
        <w:t>Medicare</w:t>
      </w:r>
      <w:r>
        <w:t xml:space="preserve"> is a health insurance program for people ages 65 years and older, some disabled people ages 64 years and younger, and people with end-stage renal disease (permanent kidney failure treated with dialysis or a transplant)</w:t>
      </w:r>
    </w:p>
    <w:p w14:paraId="535FD65C" w14:textId="77777777" w:rsidR="00A12E1E" w:rsidRPr="00AE54B9" w:rsidRDefault="00A12E1E" w:rsidP="00870870">
      <w:pPr>
        <w:pStyle w:val="ListBullets"/>
      </w:pPr>
      <w:r w:rsidRPr="06D3E4DA">
        <w:rPr>
          <w:rStyle w:val="Strong"/>
        </w:rPr>
        <w:t>Medicaid</w:t>
      </w:r>
      <w:r>
        <w:t>, CHIP, or other public plan</w:t>
      </w:r>
    </w:p>
    <w:p w14:paraId="1EAF7738" w14:textId="77777777" w:rsidR="00A12E1E" w:rsidRPr="00AE54B9" w:rsidRDefault="00A12E1E" w:rsidP="00870870">
      <w:pPr>
        <w:pStyle w:val="ListBullets"/>
      </w:pPr>
      <w:r w:rsidRPr="06D3E4DA">
        <w:rPr>
          <w:rStyle w:val="Strong"/>
        </w:rPr>
        <w:t>Veterans Health Administration</w:t>
      </w:r>
      <w:r>
        <w:t xml:space="preserve"> (VA), military health care (TRICARE), and other military health care</w:t>
      </w:r>
    </w:p>
    <w:p w14:paraId="4C7D531E" w14:textId="77777777" w:rsidR="00A12E1E" w:rsidRPr="00870870" w:rsidRDefault="00A12E1E" w:rsidP="00870870">
      <w:pPr>
        <w:pStyle w:val="ListBullets"/>
        <w:rPr>
          <w:rStyle w:val="Strong"/>
        </w:rPr>
      </w:pPr>
      <w:r w:rsidRPr="00870870">
        <w:rPr>
          <w:rStyle w:val="Strong"/>
        </w:rPr>
        <w:lastRenderedPageBreak/>
        <w:t>Indian Health Service</w:t>
      </w:r>
    </w:p>
    <w:p w14:paraId="7EEA9371" w14:textId="71DC013F" w:rsidR="00A12E1E" w:rsidRPr="00AE54B9" w:rsidRDefault="00A12E1E" w:rsidP="00870870">
      <w:pPr>
        <w:pStyle w:val="ListBullets"/>
      </w:pPr>
      <w:r w:rsidRPr="00870870">
        <w:rPr>
          <w:rStyle w:val="Strong"/>
        </w:rPr>
        <w:t>Other plan</w:t>
      </w:r>
      <w:r>
        <w:t xml:space="preserve"> means client has an insurance type other than those listed above. An example would be a company that chooses to “self-insure” and pay the medical expenses of its employees directly as they are incurred rather than purchasing health insurance for its employees to use.</w:t>
      </w:r>
    </w:p>
    <w:p w14:paraId="0CBDA77E" w14:textId="1F5ECE73" w:rsidR="00A12E1E" w:rsidRPr="00AE54B9" w:rsidRDefault="00A12E1E" w:rsidP="00870870">
      <w:pPr>
        <w:pStyle w:val="ListBullets"/>
      </w:pPr>
      <w:r w:rsidRPr="06D3E4DA">
        <w:rPr>
          <w:rStyle w:val="Strong"/>
        </w:rPr>
        <w:t>No insurance/uninsured</w:t>
      </w:r>
      <w:r>
        <w:t xml:space="preserve"> means the client did not have health insurance at some time during the reporting period.</w:t>
      </w:r>
    </w:p>
    <w:p w14:paraId="46140F93" w14:textId="6094062F" w:rsidR="00A12E1E" w:rsidRPr="00AE54B9" w:rsidRDefault="00AE54B9" w:rsidP="00AE54B9">
      <w:pPr>
        <w:pStyle w:val="Heading5"/>
      </w:pPr>
      <w:r w:rsidRPr="00AE54B9">
        <w:t>Frequently Asked Questions About This Data Element</w:t>
      </w:r>
    </w:p>
    <w:p w14:paraId="0AA651B3" w14:textId="04C52D67" w:rsidR="00A12E1E" w:rsidRPr="006B5F27" w:rsidRDefault="005343C6" w:rsidP="00AE54B9">
      <w:pPr>
        <w:pStyle w:val="Question"/>
      </w:pPr>
      <w:r w:rsidRPr="006B5F27">
        <mc:AlternateContent>
          <mc:Choice Requires="wpg">
            <w:drawing>
              <wp:anchor distT="0" distB="0" distL="114300" distR="114300" simplePos="0" relativeHeight="251587072" behindDoc="0" locked="0" layoutInCell="1" allowOverlap="1" wp14:anchorId="1B6B8D6E" wp14:editId="2027E190">
                <wp:simplePos x="0" y="0"/>
                <wp:positionH relativeFrom="page">
                  <wp:posOffset>685800</wp:posOffset>
                </wp:positionH>
                <wp:positionV relativeFrom="paragraph">
                  <wp:posOffset>-1905</wp:posOffset>
                </wp:positionV>
                <wp:extent cx="733425" cy="733425"/>
                <wp:effectExtent l="0" t="0" r="0" b="9525"/>
                <wp:wrapSquare wrapText="bothSides"/>
                <wp:docPr id="2132409319"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9320"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21"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B42A92" id="Group 334" o:spid="_x0000_s1026" style="position:absolute;margin-left:54pt;margin-top:-.15pt;width:57.75pt;height:57.75pt;z-index:251587072;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A12E1E" w:rsidRPr="006B5F27">
        <w:t>How should a provider report clients who have private insurance but use RWHAP funds to pay their copay, deductible, and/or premium?</w:t>
      </w:r>
    </w:p>
    <w:p w14:paraId="2998E498" w14:textId="676D7A44" w:rsidR="00A12E1E" w:rsidRPr="00AE54B9" w:rsidRDefault="00A12E1E" w:rsidP="00AE54B9">
      <w:pPr>
        <w:pStyle w:val="QAnswer"/>
      </w:pPr>
      <w:r w:rsidRPr="00AE54B9">
        <w:t xml:space="preserve">If the client </w:t>
      </w:r>
      <w:r w:rsidR="008F43D9">
        <w:t>was covered</w:t>
      </w:r>
      <w:r w:rsidR="007758EB">
        <w:t xml:space="preserve"> through</w:t>
      </w:r>
      <w:r w:rsidRPr="00AE54B9">
        <w:t xml:space="preserve"> private insurance</w:t>
      </w:r>
      <w:r w:rsidR="007758EB">
        <w:t xml:space="preserve"> for the entire year</w:t>
      </w:r>
      <w:r w:rsidRPr="00AE54B9">
        <w:t xml:space="preserve">, select the corresponding response option. </w:t>
      </w:r>
    </w:p>
    <w:p w14:paraId="6434A9EA" w14:textId="38127427" w:rsidR="00A12E1E" w:rsidRPr="00AE54B9" w:rsidRDefault="005343C6" w:rsidP="00AE54B9">
      <w:pPr>
        <w:pStyle w:val="Question"/>
      </w:pPr>
      <w:r>
        <mc:AlternateContent>
          <mc:Choice Requires="wpg">
            <w:drawing>
              <wp:anchor distT="0" distB="0" distL="114300" distR="114300" simplePos="0" relativeHeight="251589120" behindDoc="0" locked="0" layoutInCell="1" allowOverlap="1" wp14:anchorId="36FEBBDC" wp14:editId="5072FA1F">
                <wp:simplePos x="0" y="0"/>
                <wp:positionH relativeFrom="page">
                  <wp:posOffset>685800</wp:posOffset>
                </wp:positionH>
                <wp:positionV relativeFrom="paragraph">
                  <wp:posOffset>-635</wp:posOffset>
                </wp:positionV>
                <wp:extent cx="733425" cy="733425"/>
                <wp:effectExtent l="0" t="0" r="0" b="9525"/>
                <wp:wrapSquare wrapText="bothSides"/>
                <wp:docPr id="2132409322"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9323"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24"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67696B" id="Group 334" o:spid="_x0000_s1026" style="position:absolute;margin-left:54pt;margin-top:-.05pt;width:57.75pt;height:57.75pt;z-index:251589120;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A12E1E" w:rsidRPr="00AE54B9">
        <w:t>How should a provider report a client who has insurance for part of the reporting period but has no insurance at a different point in the same reporting period?</w:t>
      </w:r>
    </w:p>
    <w:p w14:paraId="53676CC5" w14:textId="6DF86BC0" w:rsidR="00A12E1E" w:rsidRPr="00AE54B9" w:rsidRDefault="00A12E1E" w:rsidP="00AE54B9">
      <w:pPr>
        <w:pStyle w:val="QAnswer"/>
      </w:pPr>
      <w:r w:rsidRPr="00AE54B9">
        <w:t xml:space="preserve">If the client has insurance for part of the reporting period, select the corresponding response option </w:t>
      </w:r>
      <w:r w:rsidR="00B5516A">
        <w:t>and</w:t>
      </w:r>
      <w:r w:rsidRPr="00AE54B9">
        <w:t xml:space="preserve"> select “No Insurance.” Select all responses that apply.</w:t>
      </w:r>
    </w:p>
    <w:p w14:paraId="2DF81D0D" w14:textId="636E141E" w:rsidR="00A12E1E" w:rsidRPr="00AE54B9" w:rsidRDefault="005343C6" w:rsidP="00AE54B9">
      <w:pPr>
        <w:pStyle w:val="Question"/>
      </w:pPr>
      <w:r>
        <mc:AlternateContent>
          <mc:Choice Requires="wpg">
            <w:drawing>
              <wp:anchor distT="0" distB="0" distL="114300" distR="114300" simplePos="0" relativeHeight="251591168" behindDoc="0" locked="0" layoutInCell="1" allowOverlap="1" wp14:anchorId="1106B910" wp14:editId="5B94A61E">
                <wp:simplePos x="0" y="0"/>
                <wp:positionH relativeFrom="page">
                  <wp:posOffset>685800</wp:posOffset>
                </wp:positionH>
                <wp:positionV relativeFrom="paragraph">
                  <wp:posOffset>635</wp:posOffset>
                </wp:positionV>
                <wp:extent cx="733425" cy="733425"/>
                <wp:effectExtent l="0" t="0" r="0" b="9525"/>
                <wp:wrapSquare wrapText="bothSides"/>
                <wp:docPr id="2132409325"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9326"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27"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3F317C" id="Group 334" o:spid="_x0000_s1026" style="position:absolute;margin-left:54pt;margin-top:.05pt;width:57.75pt;height:57.75pt;z-index:251591168;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A12E1E" w:rsidRPr="00AE54B9">
        <w:t>How should a provider report a client who is covered by COBRA?</w:t>
      </w:r>
    </w:p>
    <w:p w14:paraId="227F411C" w14:textId="2703BF45" w:rsidR="00A12E1E" w:rsidRDefault="00A12E1E" w:rsidP="00AE54B9">
      <w:pPr>
        <w:pStyle w:val="QAnswer"/>
      </w:pPr>
      <w:r w:rsidRPr="00AE54B9">
        <w:t>When a client is covered by COBRA, the client is responsible for payment, and insurance status should be reported as “Private–Individual.”</w:t>
      </w:r>
    </w:p>
    <w:p w14:paraId="34925BBE" w14:textId="77F4240F" w:rsidR="00AE54B9" w:rsidRPr="00AE54B9" w:rsidRDefault="00AE54B9" w:rsidP="00AE54B9">
      <w:pPr>
        <w:pStyle w:val="systemvariables-name"/>
        <w:rPr>
          <w:rStyle w:val="systemvariables-"/>
        </w:rPr>
      </w:pPr>
      <w:bookmarkStart w:id="96" w:name="Diagnosis_Year_72"/>
      <w:r>
        <w:t>HIV</w:t>
      </w:r>
      <w:r w:rsidRPr="00DE29C9">
        <w:t xml:space="preserve"> </w:t>
      </w:r>
      <w:r>
        <w:t>diagnosis</w:t>
      </w:r>
      <w:r w:rsidRPr="00DE29C9">
        <w:t xml:space="preserve"> </w:t>
      </w:r>
      <w:r>
        <w:t xml:space="preserve">year: </w:t>
      </w:r>
      <w:r w:rsidRPr="00AE54B9">
        <w:rPr>
          <w:rStyle w:val="systemvariables-"/>
        </w:rPr>
        <w:t>72</w:t>
      </w:r>
    </w:p>
    <w:bookmarkEnd w:id="96"/>
    <w:p w14:paraId="3ED0E00F" w14:textId="77777777" w:rsidR="00A12E1E" w:rsidRPr="00095C25" w:rsidRDefault="00A12E1E" w:rsidP="00095C25">
      <w:pPr>
        <w:pStyle w:val="Systemvariablefield"/>
      </w:pPr>
      <w:r w:rsidRPr="00095C25">
        <w:t>XML Variable Name:</w:t>
      </w:r>
    </w:p>
    <w:p w14:paraId="6E306D99" w14:textId="77777777" w:rsidR="00A12E1E" w:rsidRPr="00AE54B9" w:rsidRDefault="00A12E1E" w:rsidP="00AE54B9">
      <w:r w:rsidRPr="00AE54B9">
        <w:t>HIVDiagnosisYearID</w:t>
      </w:r>
    </w:p>
    <w:p w14:paraId="49644A28" w14:textId="753E907A" w:rsidR="00A12E1E" w:rsidRPr="00095C25" w:rsidRDefault="00A12E1E" w:rsidP="00095C25">
      <w:pPr>
        <w:pStyle w:val="Systemvariablefield"/>
      </w:pPr>
      <w:r w:rsidRPr="00095C25">
        <w:t>Required for new clients if H</w:t>
      </w:r>
      <w:r w:rsidR="003421CB">
        <w:t>IV</w:t>
      </w:r>
      <w:r w:rsidRPr="00095C25">
        <w:t>AidsStatusID is not HIV-negative or HIV-indeterminate (infants</w:t>
      </w:r>
      <w:r w:rsidR="005343C6" w:rsidRPr="00095C25">
        <w:t xml:space="preserve"> </w:t>
      </w:r>
      <w:r w:rsidRPr="00095C25">
        <w:t>&lt;2 years only) with service visits in the following categories:</w:t>
      </w:r>
    </w:p>
    <w:p w14:paraId="277DB055" w14:textId="77777777" w:rsidR="00A12E1E" w:rsidRPr="00AE54B9" w:rsidRDefault="00A12E1E" w:rsidP="00DE29C9">
      <w:pPr>
        <w:pStyle w:val="ListBullets"/>
      </w:pPr>
      <w:r>
        <w:t>Outpatient/Ambulatory Health Services</w:t>
      </w:r>
    </w:p>
    <w:p w14:paraId="1BE27184" w14:textId="77777777" w:rsidR="00A12E1E" w:rsidRPr="00AE54B9" w:rsidRDefault="00A12E1E" w:rsidP="00DE29C9">
      <w:pPr>
        <w:pStyle w:val="ListBullets"/>
      </w:pPr>
      <w:r>
        <w:t>Medical Case Management</w:t>
      </w:r>
    </w:p>
    <w:p w14:paraId="5929971D" w14:textId="77777777" w:rsidR="00A12E1E" w:rsidRPr="00AE54B9" w:rsidRDefault="00A12E1E" w:rsidP="00DE29C9">
      <w:pPr>
        <w:pStyle w:val="ListBullets"/>
      </w:pPr>
      <w:r>
        <w:t>Non-Medical Case Management</w:t>
      </w:r>
    </w:p>
    <w:p w14:paraId="2B971C49" w14:textId="77777777" w:rsidR="00A12E1E" w:rsidRPr="00AE54B9" w:rsidRDefault="00A12E1E" w:rsidP="00DE29C9">
      <w:pPr>
        <w:pStyle w:val="ListBullets"/>
      </w:pPr>
      <w:r>
        <w:t>EHE Initiative Services</w:t>
      </w:r>
    </w:p>
    <w:p w14:paraId="27AA3D7E" w14:textId="77777777" w:rsidR="00A12E1E" w:rsidRPr="00095C25" w:rsidRDefault="00A12E1E" w:rsidP="00095C25">
      <w:pPr>
        <w:pStyle w:val="Systemvariablefield"/>
      </w:pPr>
      <w:r w:rsidRPr="00095C25">
        <w:t>Description:</w:t>
      </w:r>
    </w:p>
    <w:p w14:paraId="4905D6D3" w14:textId="2F6E67A3" w:rsidR="00A12E1E" w:rsidRPr="005343C6" w:rsidRDefault="00A12E1E" w:rsidP="00870870">
      <w:r>
        <w:t>If the response to ID 12 is not “HIV-negative” or “HIV-indeterminate (infants &lt;2 years only),” indicate the client’s year of HIV diagnosis, if known.</w:t>
      </w:r>
      <w:r w:rsidR="00E75040">
        <w:t xml:space="preserve"> The client’s year of HIV diagnosis must be less than or equal to the reporting period year and in the following format:</w:t>
      </w:r>
    </w:p>
    <w:p w14:paraId="4872B55C" w14:textId="1C637DCB" w:rsidR="00A12E1E" w:rsidRPr="005343C6" w:rsidRDefault="008B09AA" w:rsidP="00DE29C9">
      <w:pPr>
        <w:pStyle w:val="ListBullets"/>
      </w:pPr>
      <w:r>
        <w:lastRenderedPageBreak/>
        <w:t>YYYY</w:t>
      </w:r>
    </w:p>
    <w:p w14:paraId="182B9075" w14:textId="66658B38" w:rsidR="005343C6" w:rsidRDefault="005343C6" w:rsidP="005343C6">
      <w:pPr>
        <w:pStyle w:val="systemvariables-name"/>
        <w:rPr>
          <w:rStyle w:val="systemvariables-"/>
        </w:rPr>
      </w:pPr>
      <w:bookmarkStart w:id="97" w:name="New_Client_76"/>
      <w:r w:rsidRPr="00522D8E">
        <w:t>New</w:t>
      </w:r>
      <w:r w:rsidRPr="00DE29C9">
        <w:t xml:space="preserve"> </w:t>
      </w:r>
      <w:r w:rsidRPr="00522D8E">
        <w:t>client:</w:t>
      </w:r>
      <w:r w:rsidRPr="00DE29C9">
        <w:t xml:space="preserve"> </w:t>
      </w:r>
      <w:r w:rsidRPr="00522D8E">
        <w:rPr>
          <w:rStyle w:val="systemvariables-"/>
        </w:rPr>
        <w:t>76</w:t>
      </w:r>
    </w:p>
    <w:bookmarkEnd w:id="97"/>
    <w:p w14:paraId="2F85D5A3" w14:textId="77777777" w:rsidR="00542BC9" w:rsidRPr="00522D8E" w:rsidRDefault="00542BC9" w:rsidP="00095C25">
      <w:pPr>
        <w:pStyle w:val="Systemvariablefield"/>
      </w:pPr>
      <w:r w:rsidRPr="00522D8E">
        <w:t>XML Variable Name:</w:t>
      </w:r>
    </w:p>
    <w:p w14:paraId="609AD90E" w14:textId="6C4E07F9" w:rsidR="00542BC9" w:rsidRPr="00522D8E" w:rsidRDefault="00542BC9" w:rsidP="00542BC9">
      <w:r w:rsidRPr="00522D8E">
        <w:t>NewClient</w:t>
      </w:r>
    </w:p>
    <w:p w14:paraId="4D8B8474" w14:textId="2FDD88BF" w:rsidR="00A9793C" w:rsidRPr="00522D8E" w:rsidRDefault="00A9793C" w:rsidP="00095C25">
      <w:pPr>
        <w:pStyle w:val="Systemvariablefield"/>
      </w:pPr>
      <w:r w:rsidRPr="00522D8E">
        <w:t>Required for</w:t>
      </w:r>
      <w:r w:rsidR="002A60EE">
        <w:t xml:space="preserve"> </w:t>
      </w:r>
      <w:r w:rsidR="00715C27">
        <w:t>clients of EHE Initiative funded providers</w:t>
      </w:r>
      <w:r w:rsidRPr="00522D8E">
        <w:t xml:space="preserve"> with service visits in the following categories:</w:t>
      </w:r>
    </w:p>
    <w:p w14:paraId="7C654016" w14:textId="77777777" w:rsidR="00A9793C" w:rsidRPr="00522D8E" w:rsidRDefault="2628C0F4" w:rsidP="00DE29C9">
      <w:pPr>
        <w:pStyle w:val="ListBullets"/>
      </w:pPr>
      <w:r>
        <w:t>Core Medical Services</w:t>
      </w:r>
    </w:p>
    <w:p w14:paraId="5358860D" w14:textId="77777777" w:rsidR="00A9793C" w:rsidRPr="00522D8E" w:rsidRDefault="2628C0F4" w:rsidP="00DE29C9">
      <w:pPr>
        <w:pStyle w:val="ListBullets"/>
      </w:pPr>
      <w:r>
        <w:t>Support Services</w:t>
      </w:r>
    </w:p>
    <w:p w14:paraId="061B7685" w14:textId="18018417" w:rsidR="00A9793C" w:rsidRPr="00522D8E" w:rsidRDefault="2628C0F4" w:rsidP="00DE29C9">
      <w:pPr>
        <w:pStyle w:val="ListBullets"/>
      </w:pPr>
      <w:r>
        <w:t>EHE Initiative Services</w:t>
      </w:r>
    </w:p>
    <w:p w14:paraId="4B4C199C" w14:textId="77777777" w:rsidR="006351D5" w:rsidRPr="00522D8E" w:rsidRDefault="006351D5" w:rsidP="00095C25">
      <w:pPr>
        <w:pStyle w:val="Systemvariablefield"/>
      </w:pPr>
      <w:r w:rsidRPr="00522D8E">
        <w:t>Description:</w:t>
      </w:r>
    </w:p>
    <w:p w14:paraId="417F4373" w14:textId="713C2F74" w:rsidR="006351D5" w:rsidRPr="00522D8E" w:rsidRDefault="008A6909" w:rsidP="006351D5">
      <w:r>
        <w:rPr>
          <w:rStyle w:val="Newtext"/>
        </w:rPr>
        <w:t xml:space="preserve">This data element is only required for </w:t>
      </w:r>
      <w:r w:rsidR="00CB793D">
        <w:rPr>
          <w:rStyle w:val="Newtext"/>
        </w:rPr>
        <w:t>providers that receive EHE Initiative funding to provide services.</w:t>
      </w:r>
      <w:r w:rsidR="00E7294D">
        <w:rPr>
          <w:rStyle w:val="Newtext"/>
        </w:rPr>
        <w:t xml:space="preserve"> A client is considered new when they are new to care at the provider of HIV services.</w:t>
      </w:r>
      <w:r w:rsidR="00CB793D" w:rsidRPr="00870870">
        <w:t xml:space="preserve"> </w:t>
      </w:r>
      <w:r w:rsidR="004451B8" w:rsidRPr="00522D8E">
        <w:t>Indicate</w:t>
      </w:r>
      <w:r w:rsidR="00D87899">
        <w:t xml:space="preserve"> </w:t>
      </w:r>
      <w:r w:rsidR="006351D5" w:rsidRPr="00522D8E">
        <w:t>whether the client is new to the service provider. The allowed values are:</w:t>
      </w:r>
    </w:p>
    <w:p w14:paraId="4A4B5B15" w14:textId="77777777" w:rsidR="006351D5" w:rsidRPr="00522D8E" w:rsidRDefault="6A262C5B" w:rsidP="00AC69A9">
      <w:pPr>
        <w:pStyle w:val="ListBullets"/>
      </w:pPr>
      <w:r>
        <w:t>Yes</w:t>
      </w:r>
    </w:p>
    <w:p w14:paraId="47F21955" w14:textId="77777777" w:rsidR="006351D5" w:rsidRPr="00522D8E" w:rsidRDefault="6A262C5B" w:rsidP="00AC69A9">
      <w:pPr>
        <w:pStyle w:val="ListBullets"/>
      </w:pPr>
      <w:r>
        <w:t>No</w:t>
      </w:r>
    </w:p>
    <w:p w14:paraId="1F6210CB" w14:textId="69FD9AD2" w:rsidR="00211DF9" w:rsidRDefault="00211DF9" w:rsidP="00211DF9">
      <w:pPr>
        <w:rPr>
          <w:rStyle w:val="Newtext"/>
          <w:shd w:val="clear" w:color="auto" w:fill="auto"/>
        </w:rPr>
      </w:pPr>
      <w:r>
        <w:rPr>
          <w:noProof/>
        </w:rPr>
        <mc:AlternateContent>
          <mc:Choice Requires="wpg">
            <w:drawing>
              <wp:inline distT="0" distB="0" distL="0" distR="0" wp14:anchorId="41295297" wp14:editId="69523EB3">
                <wp:extent cx="5130800" cy="833755"/>
                <wp:effectExtent l="0" t="0" r="12700" b="23495"/>
                <wp:docPr id="52" name="Group 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0800" cy="833755"/>
                          <a:chOff x="502" y="8211"/>
                          <a:chExt cx="8080" cy="1313"/>
                        </a:xfrm>
                      </wpg:grpSpPr>
                      <wps:wsp>
                        <wps:cNvPr id="68" name="Rectangle 423"/>
                        <wps:cNvSpPr>
                          <a:spLocks noChangeArrowheads="1"/>
                        </wps:cNvSpPr>
                        <wps:spPr bwMode="auto">
                          <a:xfrm>
                            <a:off x="1080" y="8214"/>
                            <a:ext cx="7500" cy="1310"/>
                          </a:xfrm>
                          <a:prstGeom prst="rect">
                            <a:avLst/>
                          </a:prstGeom>
                          <a:noFill/>
                          <a:ln w="12700">
                            <a:solidFill>
                              <a:srgbClr val="9979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Rectangle 424"/>
                        <wps:cNvSpPr>
                          <a:spLocks noChangeArrowheads="1"/>
                        </wps:cNvSpPr>
                        <wps:spPr bwMode="auto">
                          <a:xfrm>
                            <a:off x="502" y="8211"/>
                            <a:ext cx="1155" cy="1155"/>
                          </a:xfrm>
                          <a:prstGeom prst="rect">
                            <a:avLst/>
                          </a:prstGeom>
                          <a:solidFill>
                            <a:srgbClr val="997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AutoShape 425"/>
                        <wps:cNvSpPr>
                          <a:spLocks/>
                        </wps:cNvSpPr>
                        <wps:spPr bwMode="auto">
                          <a:xfrm>
                            <a:off x="810" y="8396"/>
                            <a:ext cx="540" cy="786"/>
                          </a:xfrm>
                          <a:custGeom>
                            <a:avLst/>
                            <a:gdLst>
                              <a:gd name="T0" fmla="+- 0 957 810"/>
                              <a:gd name="T1" fmla="*/ T0 w 540"/>
                              <a:gd name="T2" fmla="+- 0 9034 8396"/>
                              <a:gd name="T3" fmla="*/ 9034 h 786"/>
                              <a:gd name="T4" fmla="+- 0 960 810"/>
                              <a:gd name="T5" fmla="*/ T4 w 540"/>
                              <a:gd name="T6" fmla="+- 0 9112 8396"/>
                              <a:gd name="T7" fmla="*/ 9112 h 786"/>
                              <a:gd name="T8" fmla="+- 0 1000 810"/>
                              <a:gd name="T9" fmla="*/ T8 w 540"/>
                              <a:gd name="T10" fmla="+- 0 9168 8396"/>
                              <a:gd name="T11" fmla="*/ 9168 h 786"/>
                              <a:gd name="T12" fmla="+- 0 1021 810"/>
                              <a:gd name="T13" fmla="*/ T12 w 540"/>
                              <a:gd name="T14" fmla="+- 0 9180 8396"/>
                              <a:gd name="T15" fmla="*/ 9180 h 786"/>
                              <a:gd name="T16" fmla="+- 0 1127 810"/>
                              <a:gd name="T17" fmla="*/ T16 w 540"/>
                              <a:gd name="T18" fmla="+- 0 9181 8396"/>
                              <a:gd name="T19" fmla="*/ 9181 h 786"/>
                              <a:gd name="T20" fmla="+- 0 1150 810"/>
                              <a:gd name="T21" fmla="*/ T20 w 540"/>
                              <a:gd name="T22" fmla="+- 0 9175 8396"/>
                              <a:gd name="T23" fmla="*/ 9175 h 786"/>
                              <a:gd name="T24" fmla="+- 0 1168 810"/>
                              <a:gd name="T25" fmla="*/ T24 w 540"/>
                              <a:gd name="T26" fmla="+- 0 9159 8396"/>
                              <a:gd name="T27" fmla="*/ 9159 h 786"/>
                              <a:gd name="T28" fmla="+- 0 1203 810"/>
                              <a:gd name="T29" fmla="*/ T28 w 540"/>
                              <a:gd name="T30" fmla="+- 0 9101 8396"/>
                              <a:gd name="T31" fmla="*/ 9101 h 786"/>
                              <a:gd name="T32" fmla="+- 0 1079 810"/>
                              <a:gd name="T33" fmla="*/ T32 w 540"/>
                              <a:gd name="T34" fmla="+- 0 8396 8396"/>
                              <a:gd name="T35" fmla="*/ 8396 h 786"/>
                              <a:gd name="T36" fmla="+- 0 940 810"/>
                              <a:gd name="T37" fmla="*/ T36 w 540"/>
                              <a:gd name="T38" fmla="+- 0 8435 8396"/>
                              <a:gd name="T39" fmla="*/ 8435 h 786"/>
                              <a:gd name="T40" fmla="+- 0 845 810"/>
                              <a:gd name="T41" fmla="*/ T40 w 540"/>
                              <a:gd name="T42" fmla="+- 0 8533 8396"/>
                              <a:gd name="T43" fmla="*/ 8533 h 786"/>
                              <a:gd name="T44" fmla="+- 0 810 810"/>
                              <a:gd name="T45" fmla="*/ T44 w 540"/>
                              <a:gd name="T46" fmla="+- 0 8666 8396"/>
                              <a:gd name="T47" fmla="*/ 8666 h 786"/>
                              <a:gd name="T48" fmla="+- 0 828 810"/>
                              <a:gd name="T49" fmla="*/ T48 w 540"/>
                              <a:gd name="T50" fmla="+- 0 8763 8396"/>
                              <a:gd name="T51" fmla="*/ 8763 h 786"/>
                              <a:gd name="T52" fmla="+- 0 877 810"/>
                              <a:gd name="T53" fmla="*/ T52 w 540"/>
                              <a:gd name="T54" fmla="+- 0 8844 8396"/>
                              <a:gd name="T55" fmla="*/ 8844 h 786"/>
                              <a:gd name="T56" fmla="+- 0 921 810"/>
                              <a:gd name="T57" fmla="*/ T56 w 540"/>
                              <a:gd name="T58" fmla="+- 0 8905 8396"/>
                              <a:gd name="T59" fmla="*/ 8905 h 786"/>
                              <a:gd name="T60" fmla="+- 0 957 810"/>
                              <a:gd name="T61" fmla="*/ T60 w 540"/>
                              <a:gd name="T62" fmla="+- 0 8984 8396"/>
                              <a:gd name="T63" fmla="*/ 8984 h 786"/>
                              <a:gd name="T64" fmla="+- 0 1203 810"/>
                              <a:gd name="T65" fmla="*/ T64 w 540"/>
                              <a:gd name="T66" fmla="+- 0 8985 8396"/>
                              <a:gd name="T67" fmla="*/ 8985 h 786"/>
                              <a:gd name="T68" fmla="+- 0 1218 810"/>
                              <a:gd name="T69" fmla="*/ T68 w 540"/>
                              <a:gd name="T70" fmla="+- 0 8944 8396"/>
                              <a:gd name="T71" fmla="*/ 8944 h 786"/>
                              <a:gd name="T72" fmla="+- 0 1262 810"/>
                              <a:gd name="T73" fmla="*/ T72 w 540"/>
                              <a:gd name="T74" fmla="+- 0 8871 8396"/>
                              <a:gd name="T75" fmla="*/ 8871 h 786"/>
                              <a:gd name="T76" fmla="+- 0 1311 810"/>
                              <a:gd name="T77" fmla="*/ T76 w 540"/>
                              <a:gd name="T78" fmla="+- 0 8805 8396"/>
                              <a:gd name="T79" fmla="*/ 8805 h 786"/>
                              <a:gd name="T80" fmla="+- 0 1345 810"/>
                              <a:gd name="T81" fmla="*/ T80 w 540"/>
                              <a:gd name="T82" fmla="+- 0 8716 8396"/>
                              <a:gd name="T83" fmla="*/ 8716 h 786"/>
                              <a:gd name="T84" fmla="+- 0 919 810"/>
                              <a:gd name="T85" fmla="*/ T84 w 540"/>
                              <a:gd name="T86" fmla="+- 0 8691 8396"/>
                              <a:gd name="T87" fmla="*/ 8691 h 786"/>
                              <a:gd name="T88" fmla="+- 0 908 810"/>
                              <a:gd name="T89" fmla="*/ T88 w 540"/>
                              <a:gd name="T90" fmla="+- 0 8666 8396"/>
                              <a:gd name="T91" fmla="*/ 8666 h 786"/>
                              <a:gd name="T92" fmla="+- 0 959 810"/>
                              <a:gd name="T93" fmla="*/ T92 w 540"/>
                              <a:gd name="T94" fmla="+- 0 8545 8396"/>
                              <a:gd name="T95" fmla="*/ 8545 h 786"/>
                              <a:gd name="T96" fmla="+- 0 1080 810"/>
                              <a:gd name="T97" fmla="*/ T96 w 540"/>
                              <a:gd name="T98" fmla="+- 0 8494 8396"/>
                              <a:gd name="T99" fmla="*/ 8494 h 786"/>
                              <a:gd name="T100" fmla="+- 0 1271 810"/>
                              <a:gd name="T101" fmla="*/ T100 w 540"/>
                              <a:gd name="T102" fmla="+- 0 8475 8396"/>
                              <a:gd name="T103" fmla="*/ 8475 h 786"/>
                              <a:gd name="T104" fmla="+- 0 1151 810"/>
                              <a:gd name="T105" fmla="*/ T104 w 540"/>
                              <a:gd name="T106" fmla="+- 0 8406 8396"/>
                              <a:gd name="T107" fmla="*/ 8406 h 786"/>
                              <a:gd name="T108" fmla="+- 0 1286 810"/>
                              <a:gd name="T109" fmla="*/ T108 w 540"/>
                              <a:gd name="T110" fmla="+- 0 8494 8396"/>
                              <a:gd name="T111" fmla="*/ 8494 h 786"/>
                              <a:gd name="T112" fmla="+- 0 1105 810"/>
                              <a:gd name="T113" fmla="*/ T112 w 540"/>
                              <a:gd name="T114" fmla="+- 0 8505 8396"/>
                              <a:gd name="T115" fmla="*/ 8505 h 786"/>
                              <a:gd name="T116" fmla="+- 0 1094 810"/>
                              <a:gd name="T117" fmla="*/ T116 w 540"/>
                              <a:gd name="T118" fmla="+- 0 8543 8396"/>
                              <a:gd name="T119" fmla="*/ 8543 h 786"/>
                              <a:gd name="T120" fmla="+- 0 1032 810"/>
                              <a:gd name="T121" fmla="*/ T120 w 540"/>
                              <a:gd name="T122" fmla="+- 0 8553 8396"/>
                              <a:gd name="T123" fmla="*/ 8553 h 786"/>
                              <a:gd name="T124" fmla="+- 0 967 810"/>
                              <a:gd name="T125" fmla="*/ T124 w 540"/>
                              <a:gd name="T126" fmla="+- 0 8618 8396"/>
                              <a:gd name="T127" fmla="*/ 8618 h 786"/>
                              <a:gd name="T128" fmla="+- 0 957 810"/>
                              <a:gd name="T129" fmla="*/ T128 w 540"/>
                              <a:gd name="T130" fmla="+- 0 8680 8396"/>
                              <a:gd name="T131" fmla="*/ 8680 h 786"/>
                              <a:gd name="T132" fmla="+- 0 1348 810"/>
                              <a:gd name="T133" fmla="*/ T132 w 540"/>
                              <a:gd name="T134" fmla="+- 0 8691 8396"/>
                              <a:gd name="T135" fmla="*/ 8691 h 786"/>
                              <a:gd name="T136" fmla="+- 0 1340 810"/>
                              <a:gd name="T137" fmla="*/ T136 w 540"/>
                              <a:gd name="T138" fmla="+- 0 8594 8396"/>
                              <a:gd name="T139" fmla="*/ 8594 h 786"/>
                              <a:gd name="T140" fmla="+- 0 1286 810"/>
                              <a:gd name="T141" fmla="*/ T140 w 540"/>
                              <a:gd name="T142" fmla="+- 0 8494 8396"/>
                              <a:gd name="T143" fmla="*/ 8494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40" h="786">
                                <a:moveTo>
                                  <a:pt x="393" y="638"/>
                                </a:moveTo>
                                <a:lnTo>
                                  <a:pt x="147" y="638"/>
                                </a:lnTo>
                                <a:lnTo>
                                  <a:pt x="147" y="706"/>
                                </a:lnTo>
                                <a:lnTo>
                                  <a:pt x="150" y="716"/>
                                </a:lnTo>
                                <a:lnTo>
                                  <a:pt x="182" y="763"/>
                                </a:lnTo>
                                <a:lnTo>
                                  <a:pt x="190" y="772"/>
                                </a:lnTo>
                                <a:lnTo>
                                  <a:pt x="200" y="779"/>
                                </a:lnTo>
                                <a:lnTo>
                                  <a:pt x="211" y="784"/>
                                </a:lnTo>
                                <a:lnTo>
                                  <a:pt x="223" y="785"/>
                                </a:lnTo>
                                <a:lnTo>
                                  <a:pt x="317" y="785"/>
                                </a:lnTo>
                                <a:lnTo>
                                  <a:pt x="329" y="784"/>
                                </a:lnTo>
                                <a:lnTo>
                                  <a:pt x="340" y="779"/>
                                </a:lnTo>
                                <a:lnTo>
                                  <a:pt x="350" y="772"/>
                                </a:lnTo>
                                <a:lnTo>
                                  <a:pt x="358" y="763"/>
                                </a:lnTo>
                                <a:lnTo>
                                  <a:pt x="389" y="717"/>
                                </a:lnTo>
                                <a:lnTo>
                                  <a:pt x="393" y="705"/>
                                </a:lnTo>
                                <a:lnTo>
                                  <a:pt x="393" y="638"/>
                                </a:lnTo>
                                <a:close/>
                                <a:moveTo>
                                  <a:pt x="269" y="0"/>
                                </a:moveTo>
                                <a:lnTo>
                                  <a:pt x="195" y="10"/>
                                </a:lnTo>
                                <a:lnTo>
                                  <a:pt x="130" y="39"/>
                                </a:lnTo>
                                <a:lnTo>
                                  <a:pt x="76" y="82"/>
                                </a:lnTo>
                                <a:lnTo>
                                  <a:pt x="35" y="137"/>
                                </a:lnTo>
                                <a:lnTo>
                                  <a:pt x="9" y="201"/>
                                </a:lnTo>
                                <a:lnTo>
                                  <a:pt x="0" y="270"/>
                                </a:lnTo>
                                <a:lnTo>
                                  <a:pt x="5" y="320"/>
                                </a:lnTo>
                                <a:lnTo>
                                  <a:pt x="18" y="367"/>
                                </a:lnTo>
                                <a:lnTo>
                                  <a:pt x="39" y="409"/>
                                </a:lnTo>
                                <a:lnTo>
                                  <a:pt x="67" y="448"/>
                                </a:lnTo>
                                <a:lnTo>
                                  <a:pt x="88" y="475"/>
                                </a:lnTo>
                                <a:lnTo>
                                  <a:pt x="111" y="509"/>
                                </a:lnTo>
                                <a:lnTo>
                                  <a:pt x="132" y="548"/>
                                </a:lnTo>
                                <a:lnTo>
                                  <a:pt x="147" y="588"/>
                                </a:lnTo>
                                <a:lnTo>
                                  <a:pt x="147" y="589"/>
                                </a:lnTo>
                                <a:lnTo>
                                  <a:pt x="393" y="589"/>
                                </a:lnTo>
                                <a:lnTo>
                                  <a:pt x="393" y="588"/>
                                </a:lnTo>
                                <a:lnTo>
                                  <a:pt x="408" y="548"/>
                                </a:lnTo>
                                <a:lnTo>
                                  <a:pt x="429" y="509"/>
                                </a:lnTo>
                                <a:lnTo>
                                  <a:pt x="452" y="475"/>
                                </a:lnTo>
                                <a:lnTo>
                                  <a:pt x="473" y="448"/>
                                </a:lnTo>
                                <a:lnTo>
                                  <a:pt x="501" y="409"/>
                                </a:lnTo>
                                <a:lnTo>
                                  <a:pt x="522" y="367"/>
                                </a:lnTo>
                                <a:lnTo>
                                  <a:pt x="535" y="320"/>
                                </a:lnTo>
                                <a:lnTo>
                                  <a:pt x="538" y="295"/>
                                </a:lnTo>
                                <a:lnTo>
                                  <a:pt x="109" y="295"/>
                                </a:lnTo>
                                <a:lnTo>
                                  <a:pt x="98" y="284"/>
                                </a:lnTo>
                                <a:lnTo>
                                  <a:pt x="98" y="270"/>
                                </a:lnTo>
                                <a:lnTo>
                                  <a:pt x="112" y="203"/>
                                </a:lnTo>
                                <a:lnTo>
                                  <a:pt x="149" y="149"/>
                                </a:lnTo>
                                <a:lnTo>
                                  <a:pt x="203" y="112"/>
                                </a:lnTo>
                                <a:lnTo>
                                  <a:pt x="270" y="98"/>
                                </a:lnTo>
                                <a:lnTo>
                                  <a:pt x="476" y="98"/>
                                </a:lnTo>
                                <a:lnTo>
                                  <a:pt x="461" y="79"/>
                                </a:lnTo>
                                <a:lnTo>
                                  <a:pt x="406" y="37"/>
                                </a:lnTo>
                                <a:lnTo>
                                  <a:pt x="341" y="10"/>
                                </a:lnTo>
                                <a:lnTo>
                                  <a:pt x="269" y="0"/>
                                </a:lnTo>
                                <a:close/>
                                <a:moveTo>
                                  <a:pt x="476" y="98"/>
                                </a:moveTo>
                                <a:lnTo>
                                  <a:pt x="284" y="98"/>
                                </a:lnTo>
                                <a:lnTo>
                                  <a:pt x="295" y="109"/>
                                </a:lnTo>
                                <a:lnTo>
                                  <a:pt x="295" y="136"/>
                                </a:lnTo>
                                <a:lnTo>
                                  <a:pt x="284" y="147"/>
                                </a:lnTo>
                                <a:lnTo>
                                  <a:pt x="270" y="147"/>
                                </a:lnTo>
                                <a:lnTo>
                                  <a:pt x="222" y="157"/>
                                </a:lnTo>
                                <a:lnTo>
                                  <a:pt x="183" y="183"/>
                                </a:lnTo>
                                <a:lnTo>
                                  <a:pt x="157" y="222"/>
                                </a:lnTo>
                                <a:lnTo>
                                  <a:pt x="147" y="270"/>
                                </a:lnTo>
                                <a:lnTo>
                                  <a:pt x="147" y="284"/>
                                </a:lnTo>
                                <a:lnTo>
                                  <a:pt x="136" y="295"/>
                                </a:lnTo>
                                <a:lnTo>
                                  <a:pt x="538" y="295"/>
                                </a:lnTo>
                                <a:lnTo>
                                  <a:pt x="540" y="270"/>
                                </a:lnTo>
                                <a:lnTo>
                                  <a:pt x="530" y="198"/>
                                </a:lnTo>
                                <a:lnTo>
                                  <a:pt x="503" y="134"/>
                                </a:lnTo>
                                <a:lnTo>
                                  <a:pt x="476" y="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Text Box 426"/>
                        <wps:cNvSpPr txBox="1">
                          <a:spLocks noChangeArrowheads="1"/>
                        </wps:cNvSpPr>
                        <wps:spPr bwMode="auto">
                          <a:xfrm>
                            <a:off x="1090" y="8211"/>
                            <a:ext cx="7492" cy="1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AFC1D" w14:textId="010474A4" w:rsidR="00211DF9" w:rsidRPr="00211DF9" w:rsidRDefault="00211DF9" w:rsidP="00211DF9">
                              <w:pPr>
                                <w:pStyle w:val="NoteCallOut"/>
                                <w:rPr>
                                  <w:rStyle w:val="Newtext"/>
                                </w:rPr>
                              </w:pPr>
                              <w:r w:rsidRPr="00211DF9">
                                <w:rPr>
                                  <w:rStyle w:val="Newtext"/>
                                </w:rPr>
                                <w:t xml:space="preserve">If you need help </w:t>
                              </w:r>
                              <w:r>
                                <w:rPr>
                                  <w:rStyle w:val="Newtext"/>
                                </w:rPr>
                                <w:t>determining if your agency is EHE-funded</w:t>
                              </w:r>
                              <w:r w:rsidRPr="00211DF9">
                                <w:rPr>
                                  <w:rStyle w:val="Newtext"/>
                                </w:rPr>
                                <w:t xml:space="preserve">, contact Ryan White Data Support </w:t>
                              </w:r>
                              <w:r>
                                <w:rPr>
                                  <w:rStyle w:val="Newtext"/>
                                </w:rPr>
                                <w:t xml:space="preserve">for assistance </w:t>
                              </w:r>
                              <w:r w:rsidRPr="00211DF9">
                                <w:rPr>
                                  <w:rStyle w:val="Newtext"/>
                                </w:rPr>
                                <w:t xml:space="preserve">at 1-888-640-9356 or via email at </w:t>
                              </w:r>
                              <w:hyperlink r:id="rId141" w:history="1">
                                <w:r w:rsidRPr="00BC61C8">
                                  <w:rPr>
                                    <w:rStyle w:val="Hyperlink"/>
                                    <w:shd w:val="clear" w:color="auto" w:fill="E3E4E5" w:themeFill="background2" w:themeFillTint="99"/>
                                  </w:rPr>
                                  <w:t>RyanWhiteDataSupport@wrma.com</w:t>
                                </w:r>
                              </w:hyperlink>
                              <w:r>
                                <w:rPr>
                                  <w:rStyle w:val="Newtext"/>
                                </w:rPr>
                                <w:t>.</w:t>
                              </w:r>
                            </w:p>
                          </w:txbxContent>
                        </wps:txbx>
                        <wps:bodyPr rot="0" vert="horz" wrap="square" lIns="0" tIns="0" rIns="0" bIns="0" anchor="ctr" anchorCtr="0" upright="1">
                          <a:noAutofit/>
                        </wps:bodyPr>
                      </wps:wsp>
                    </wpg:wgp>
                  </a:graphicData>
                </a:graphic>
              </wp:inline>
            </w:drawing>
          </mc:Choice>
          <mc:Fallback>
            <w:pict>
              <v:group w14:anchorId="41295297" id="_x0000_s1221" style="width:404pt;height:65.65pt;mso-position-horizontal-relative:char;mso-position-vertical-relative:line" coordorigin="502,8211" coordsize="8080,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">
                <v:rect id="Rectangle 423" o:spid="_x0000_s1222" style="position:absolute;left:1080;top:8214;width:7500;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" filled="f" strokecolor="#997900" strokeweight="1pt"/>
                <v:rect id="Rectangle 424" o:spid="_x0000_s1223" style="position:absolute;left:502;top:8211;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" fillcolor="#997900" stroked="f"/>
                <v:shape id="AutoShape 425" o:spid="_x0000_s1224" style="position:absolute;left:810;top:8396;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" path="m393,638r-246,l147,706r3,10l182,763r8,9l200,779r11,5l223,785r94,l329,784r11,-5l350,772r8,-9l389,717r4,-12l393,638xm269,l195,10,130,39,76,82,35,137,9,201,,270r5,50l18,367r21,42l67,448r21,27l111,509r21,39l147,588r,1l393,589r,-1l408,548r21,-39l452,475r21,-27l501,409r21,-42l535,320r3,-25l109,295,98,284r,-14l112,203r37,-54l203,112,270,98r206,l461,79,406,37,341,10,269,xm476,98r-192,l295,109r,27l284,147r-14,l222,157r-39,26l157,222r-10,48l147,284r-11,11l538,295r2,-25l530,198,503,134,476,98xe" stroked="f">
                  <v:path arrowok="t" o:connecttype="custom" o:connectlocs="147,9034;150,9112;190,9168;211,9180;317,9181;340,9175;358,9159;393,9101;269,8396;130,8435;35,8533;0,8666;18,8763;67,8844;111,8905;147,8984;393,8985;408,8944;452,8871;501,8805;535,8716;109,8691;98,8666;149,8545;270,8494;461,8475;341,8406;476,8494;295,8505;284,8543;222,8553;157,8618;147,8680;538,8691;530,8594;476,8494" o:connectangles="0,0,0,0,0,0,0,0,0,0,0,0,0,0,0,0,0,0,0,0,0,0,0,0,0,0,0,0,0,0,0,0,0,0,0,0"/>
                </v:shape>
                <v:shape id="Text Box 426" o:spid="_x0000_s1225" type="#_x0000_t202" style="position:absolute;left:1090;top:8211;width:7492;height:1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" filled="f" stroked="f">
                  <v:textbox inset="0,0,0,0">
                    <w:txbxContent>
                      <w:p w14:paraId="102AFC1D" w14:textId="010474A4" w:rsidR="00211DF9" w:rsidRPr="00211DF9" w:rsidRDefault="00211DF9" w:rsidP="00211DF9">
                        <w:pPr>
                          <w:pStyle w:val="NoteCallOut"/>
                          <w:rPr>
                            <w:rStyle w:val="Newtext"/>
                          </w:rPr>
                        </w:pPr>
                        <w:r w:rsidRPr="00211DF9">
                          <w:rPr>
                            <w:rStyle w:val="Newtext"/>
                          </w:rPr>
                          <w:t xml:space="preserve">If you need help </w:t>
                        </w:r>
                        <w:r>
                          <w:rPr>
                            <w:rStyle w:val="Newtext"/>
                          </w:rPr>
                          <w:t>determining if your agency is EHE-funded</w:t>
                        </w:r>
                        <w:r w:rsidRPr="00211DF9">
                          <w:rPr>
                            <w:rStyle w:val="Newtext"/>
                          </w:rPr>
                          <w:t xml:space="preserve">, contact Ryan White Data Support </w:t>
                        </w:r>
                        <w:r>
                          <w:rPr>
                            <w:rStyle w:val="Newtext"/>
                          </w:rPr>
                          <w:t xml:space="preserve">for assistance </w:t>
                        </w:r>
                        <w:r w:rsidRPr="00211DF9">
                          <w:rPr>
                            <w:rStyle w:val="Newtext"/>
                          </w:rPr>
                          <w:t xml:space="preserve">at 1-888-640-9356 or via email at </w:t>
                        </w:r>
                        <w:hyperlink r:id="rId142" w:history="1">
                          <w:r w:rsidRPr="00BC61C8">
                            <w:rPr>
                              <w:rStyle w:val="Hyperlink"/>
                              <w:shd w:val="clear" w:color="auto" w:fill="E3E4E5" w:themeFill="background2" w:themeFillTint="99"/>
                            </w:rPr>
                            <w:t>RyanWhiteDataSupport@wrma.com</w:t>
                          </w:r>
                        </w:hyperlink>
                        <w:r>
                          <w:rPr>
                            <w:rStyle w:val="Newtext"/>
                          </w:rPr>
                          <w:t>.</w:t>
                        </w:r>
                      </w:p>
                    </w:txbxContent>
                  </v:textbox>
                </v:shape>
                <w10:anchorlock/>
              </v:group>
            </w:pict>
          </mc:Fallback>
        </mc:AlternateContent>
      </w:r>
    </w:p>
    <w:p w14:paraId="0103F910" w14:textId="6399D3DF" w:rsidR="00133797" w:rsidRPr="00E75040" w:rsidRDefault="00133797" w:rsidP="00E75040">
      <w:pPr>
        <w:pStyle w:val="Heading5"/>
        <w:rPr>
          <w:rStyle w:val="Newtext"/>
          <w:shd w:val="clear" w:color="auto" w:fill="auto"/>
        </w:rPr>
      </w:pPr>
      <w:r w:rsidRPr="00E75040">
        <w:rPr>
          <w:rStyle w:val="Newtext"/>
          <w:shd w:val="clear" w:color="auto" w:fill="auto"/>
        </w:rPr>
        <w:t xml:space="preserve">Frequently Asked Questions </w:t>
      </w:r>
      <w:r w:rsidR="00382AA4" w:rsidRPr="00E75040">
        <w:rPr>
          <w:rStyle w:val="Newtext"/>
          <w:shd w:val="clear" w:color="auto" w:fill="auto"/>
        </w:rPr>
        <w:t>A</w:t>
      </w:r>
      <w:r w:rsidRPr="00E75040">
        <w:rPr>
          <w:rStyle w:val="Newtext"/>
          <w:shd w:val="clear" w:color="auto" w:fill="auto"/>
        </w:rPr>
        <w:t>bout This Data Element</w:t>
      </w:r>
    </w:p>
    <w:p w14:paraId="199E1A6F" w14:textId="5C4D60FA" w:rsidR="00133797" w:rsidRPr="00870870" w:rsidRDefault="008A0ED8" w:rsidP="00E75040">
      <w:pPr>
        <w:pStyle w:val="Question"/>
      </w:pPr>
      <w:r w:rsidRPr="00870870">
        <mc:AlternateContent>
          <mc:Choice Requires="wpg">
            <w:drawing>
              <wp:anchor distT="0" distB="0" distL="114300" distR="114300" simplePos="0" relativeHeight="251603456" behindDoc="0" locked="0" layoutInCell="1" allowOverlap="1" wp14:anchorId="14CD5FFD" wp14:editId="27620395">
                <wp:simplePos x="0" y="0"/>
                <wp:positionH relativeFrom="margin">
                  <wp:posOffset>0</wp:posOffset>
                </wp:positionH>
                <wp:positionV relativeFrom="paragraph">
                  <wp:posOffset>12700</wp:posOffset>
                </wp:positionV>
                <wp:extent cx="733425" cy="733425"/>
                <wp:effectExtent l="0" t="0" r="0" b="9525"/>
                <wp:wrapSquare wrapText="bothSides"/>
                <wp:docPr id="2132408707"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8708"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8709"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96C8CA" id="Group 334" o:spid="_x0000_s1026" style="position:absolute;margin-left:0;margin-top:1pt;width:57.75pt;height:57.75pt;z-index:251603456;mso-position-horizontal-relative:margin"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margin"/>
              </v:group>
            </w:pict>
          </mc:Fallback>
        </mc:AlternateContent>
      </w:r>
      <w:r w:rsidR="00133797" w:rsidRPr="00870870">
        <w:t>How do we determine a new client?</w:t>
      </w:r>
    </w:p>
    <w:p w14:paraId="1A9DB955" w14:textId="1F8E505B" w:rsidR="008A0ED8" w:rsidRPr="00870870" w:rsidRDefault="008A0ED8" w:rsidP="00E75040">
      <w:pPr>
        <w:pStyle w:val="QAnswer"/>
      </w:pPr>
      <w:r w:rsidRPr="00870870">
        <w:t>A new client is a client who is new to care at the provider of HIV services (i.e., the client has never</w:t>
      </w:r>
      <w:r w:rsidR="00382AA4" w:rsidRPr="00870870">
        <w:t xml:space="preserve"> </w:t>
      </w:r>
      <w:r w:rsidRPr="00870870">
        <w:t>received care at the HIV service provider). For example, if a client has received care in the department of cardiology at a university hospital and then receives care a year later at the HIV clinic in the same hospital, they would be considered a new client because they are new to receiving care from the HIV services provider.</w:t>
      </w:r>
    </w:p>
    <w:p w14:paraId="0B16B145" w14:textId="05BFEC4F" w:rsidR="008E3524" w:rsidRPr="00E40CC2" w:rsidRDefault="008E3524" w:rsidP="008E3524">
      <w:pPr>
        <w:pStyle w:val="systemvariables-name"/>
      </w:pPr>
      <w:bookmarkStart w:id="98" w:name="Received_Services_Previous_Year_77"/>
      <w:r w:rsidRPr="00522D8E">
        <w:t>Received</w:t>
      </w:r>
      <w:r w:rsidRPr="00E40CC2">
        <w:t xml:space="preserve"> </w:t>
      </w:r>
      <w:r w:rsidR="00E7294D">
        <w:t>s</w:t>
      </w:r>
      <w:r w:rsidRPr="00522D8E">
        <w:t>ervice</w:t>
      </w:r>
      <w:r w:rsidRPr="00E40CC2">
        <w:t xml:space="preserve"> </w:t>
      </w:r>
      <w:r w:rsidR="00E7294D">
        <w:t>p</w:t>
      </w:r>
      <w:r w:rsidRPr="00522D8E">
        <w:t>revious</w:t>
      </w:r>
      <w:r w:rsidRPr="00E40CC2">
        <w:t xml:space="preserve"> </w:t>
      </w:r>
      <w:r w:rsidR="00E7294D">
        <w:t>y</w:t>
      </w:r>
      <w:r w:rsidRPr="00522D8E">
        <w:t>ear:</w:t>
      </w:r>
      <w:r w:rsidRPr="00E40CC2">
        <w:t xml:space="preserve"> </w:t>
      </w:r>
      <w:r w:rsidRPr="00522D8E">
        <w:rPr>
          <w:rStyle w:val="systemvariables-"/>
        </w:rPr>
        <w:t>77</w:t>
      </w:r>
    </w:p>
    <w:bookmarkEnd w:id="98"/>
    <w:p w14:paraId="1F8D1647" w14:textId="77777777" w:rsidR="002A7F63" w:rsidRPr="00522D8E" w:rsidRDefault="002A7F63" w:rsidP="00095C25">
      <w:pPr>
        <w:pStyle w:val="Systemvariablefield"/>
      </w:pPr>
      <w:r w:rsidRPr="00522D8E">
        <w:t>XML Variable Name:</w:t>
      </w:r>
    </w:p>
    <w:p w14:paraId="029C5892" w14:textId="592951F2" w:rsidR="002A7F63" w:rsidRPr="00522D8E" w:rsidRDefault="002A7F63" w:rsidP="004F633E">
      <w:r w:rsidRPr="00522D8E">
        <w:t>ReceivedServicePreviousYear</w:t>
      </w:r>
    </w:p>
    <w:p w14:paraId="3C1BEB48" w14:textId="5BE81AB8" w:rsidR="002A7F63" w:rsidRPr="00522D8E" w:rsidRDefault="002A7F63" w:rsidP="00095C25">
      <w:pPr>
        <w:pStyle w:val="Systemvariablefield"/>
      </w:pPr>
      <w:r w:rsidRPr="00522D8E">
        <w:t xml:space="preserve">Required for </w:t>
      </w:r>
      <w:r w:rsidR="00715C27">
        <w:t xml:space="preserve">clients of EHE Initiative funded providers if NewClient is No </w:t>
      </w:r>
      <w:r w:rsidRPr="00522D8E">
        <w:t>with service visits in the following categories:</w:t>
      </w:r>
    </w:p>
    <w:p w14:paraId="161DEB05" w14:textId="77777777" w:rsidR="002A7F63" w:rsidRPr="00522D8E" w:rsidRDefault="61CE9450" w:rsidP="00E40CC2">
      <w:pPr>
        <w:pStyle w:val="ListBullets"/>
      </w:pPr>
      <w:r>
        <w:t>Outpatient/Ambulatory Health Services</w:t>
      </w:r>
    </w:p>
    <w:p w14:paraId="14CDEBB2" w14:textId="77777777" w:rsidR="002A7F63" w:rsidRPr="00522D8E" w:rsidRDefault="61CE9450" w:rsidP="00E40CC2">
      <w:pPr>
        <w:pStyle w:val="ListBullets"/>
      </w:pPr>
      <w:r>
        <w:lastRenderedPageBreak/>
        <w:t>Medical Case Management</w:t>
      </w:r>
    </w:p>
    <w:p w14:paraId="3AD7CD14" w14:textId="77777777" w:rsidR="002A7F63" w:rsidRPr="00522D8E" w:rsidRDefault="61CE9450" w:rsidP="00E40CC2">
      <w:pPr>
        <w:pStyle w:val="ListBullets"/>
      </w:pPr>
      <w:r>
        <w:t>Non-Medical Case Management</w:t>
      </w:r>
    </w:p>
    <w:p w14:paraId="03E341B3" w14:textId="3A5B5753" w:rsidR="002A7F63" w:rsidRPr="00522D8E" w:rsidRDefault="61CE9450" w:rsidP="00E40CC2">
      <w:pPr>
        <w:pStyle w:val="ListBullets"/>
      </w:pPr>
      <w:r>
        <w:t>EHE Initiative Services</w:t>
      </w:r>
    </w:p>
    <w:p w14:paraId="5DA9673A" w14:textId="77777777" w:rsidR="002A7F63" w:rsidRPr="00522D8E" w:rsidRDefault="002A7F63" w:rsidP="00095C25">
      <w:pPr>
        <w:pStyle w:val="Systemvariablefield"/>
      </w:pPr>
      <w:r w:rsidRPr="00522D8E">
        <w:t>Description:</w:t>
      </w:r>
    </w:p>
    <w:p w14:paraId="46EA0D70" w14:textId="5E46B676" w:rsidR="002A7F63" w:rsidRPr="00522D8E" w:rsidRDefault="00604666" w:rsidP="004F633E">
      <w:r>
        <w:rPr>
          <w:rStyle w:val="Newtext"/>
        </w:rPr>
        <w:t>This data element is only required for providers that receive EHE Initiative funding to provide services</w:t>
      </w:r>
      <w:r w:rsidR="00715C27">
        <w:rPr>
          <w:rStyle w:val="Newtext"/>
        </w:rPr>
        <w:t xml:space="preserve"> and when the client is not new to the service provider</w:t>
      </w:r>
      <w:r>
        <w:rPr>
          <w:rStyle w:val="Newtext"/>
        </w:rPr>
        <w:t>.</w:t>
      </w:r>
      <w:r w:rsidRPr="00870870">
        <w:t xml:space="preserve"> </w:t>
      </w:r>
      <w:r w:rsidR="00254355" w:rsidRPr="00522D8E">
        <w:t>Indicate</w:t>
      </w:r>
      <w:r w:rsidR="00382AA4">
        <w:t xml:space="preserve"> </w:t>
      </w:r>
      <w:r w:rsidR="002A7F63" w:rsidRPr="00522D8E">
        <w:t>whether the client received at least one service in the previous year. The allowed values are:</w:t>
      </w:r>
    </w:p>
    <w:p w14:paraId="1C1254B6" w14:textId="77777777" w:rsidR="002A7F63" w:rsidRPr="00522D8E" w:rsidRDefault="61CE9450" w:rsidP="00E40CC2">
      <w:pPr>
        <w:pStyle w:val="ListBullets"/>
      </w:pPr>
      <w:r>
        <w:t>Yes</w:t>
      </w:r>
    </w:p>
    <w:p w14:paraId="0648877D" w14:textId="77777777" w:rsidR="002A7F63" w:rsidRDefault="61CE9450" w:rsidP="00E40CC2">
      <w:pPr>
        <w:pStyle w:val="ListBullets"/>
      </w:pPr>
      <w:r>
        <w:t>No</w:t>
      </w:r>
    </w:p>
    <w:p w14:paraId="59CE7FD2" w14:textId="1436518B" w:rsidR="00715C27" w:rsidRPr="00522D8E" w:rsidRDefault="00715C27" w:rsidP="00870870">
      <w:pPr>
        <w:pStyle w:val="Heading3"/>
      </w:pPr>
      <w:r>
        <w:t>Services Data</w:t>
      </w:r>
    </w:p>
    <w:p w14:paraId="622A5ADB" w14:textId="76D75722" w:rsidR="00A12E1E" w:rsidRPr="00E40CC2" w:rsidRDefault="002A7F63" w:rsidP="00D95B89">
      <w:pPr>
        <w:pStyle w:val="systemvariables-name"/>
      </w:pPr>
      <w:bookmarkStart w:id="99" w:name="Service_Visits_Delivered"/>
      <w:r w:rsidRPr="00522D8E">
        <w:t>Service visits delivered</w:t>
      </w:r>
      <w:r w:rsidR="00D95B89" w:rsidRPr="00522D8E">
        <w:t xml:space="preserve">: </w:t>
      </w:r>
      <w:r w:rsidR="00D95B89" w:rsidRPr="00212CFF">
        <w:rPr>
          <w:rStyle w:val="systemvariables-"/>
        </w:rPr>
        <w:t>16, 18–19, 21–27, 28-44, 75,</w:t>
      </w:r>
      <w:r w:rsidR="00D95B89" w:rsidRPr="00522D8E">
        <w:rPr>
          <w:rStyle w:val="systemvariables-"/>
        </w:rPr>
        <w:t xml:space="preserve"> 78</w:t>
      </w:r>
    </w:p>
    <w:bookmarkEnd w:id="99"/>
    <w:p w14:paraId="4F9F6A04" w14:textId="77777777" w:rsidR="00A12E1E" w:rsidRPr="00095C25" w:rsidRDefault="00A12E1E" w:rsidP="00095C25">
      <w:pPr>
        <w:pStyle w:val="Systemvariablefield"/>
      </w:pPr>
      <w:r w:rsidRPr="00095C25">
        <w:t>XML Variable Name:</w:t>
      </w:r>
    </w:p>
    <w:p w14:paraId="31B2F9A4" w14:textId="77777777" w:rsidR="00A12E1E" w:rsidRPr="00B00585" w:rsidRDefault="00A12E1E" w:rsidP="00B00585">
      <w:r w:rsidRPr="00B00585">
        <w:t>ClientReportServiceVisits</w:t>
      </w:r>
    </w:p>
    <w:p w14:paraId="3A1FC86B" w14:textId="77777777" w:rsidR="00A12E1E" w:rsidRPr="00B00585" w:rsidRDefault="00A12E1E" w:rsidP="00E947B9">
      <w:pPr>
        <w:pStyle w:val="ListBullets"/>
      </w:pPr>
      <w:r>
        <w:t>ServiceVisit</w:t>
      </w:r>
    </w:p>
    <w:p w14:paraId="7058816B" w14:textId="7A53B3B1" w:rsidR="00A12E1E" w:rsidRPr="00B00585" w:rsidRDefault="00A12E1E" w:rsidP="00E947B9">
      <w:pPr>
        <w:pStyle w:val="ListBullets"/>
      </w:pPr>
      <w:r>
        <w:t xml:space="preserve">ServiceID (see Tables </w:t>
      </w:r>
      <w:r w:rsidR="00CD1545">
        <w:t>2</w:t>
      </w:r>
      <w:r>
        <w:t xml:space="preserve">, </w:t>
      </w:r>
      <w:r w:rsidR="00CD1545">
        <w:t>3</w:t>
      </w:r>
      <w:r>
        <w:t xml:space="preserve">, and </w:t>
      </w:r>
      <w:r w:rsidR="00CD1545">
        <w:t>4</w:t>
      </w:r>
      <w:r>
        <w:t>)</w:t>
      </w:r>
    </w:p>
    <w:p w14:paraId="0E69C9D4" w14:textId="77777777" w:rsidR="00A12E1E" w:rsidRPr="00B00585" w:rsidRDefault="00A12E1E" w:rsidP="00E947B9">
      <w:pPr>
        <w:pStyle w:val="ListBullets"/>
      </w:pPr>
      <w:r>
        <w:t>Visits (number of visits [1–365] the client received in the service category indicated)</w:t>
      </w:r>
    </w:p>
    <w:p w14:paraId="06AE1E49" w14:textId="1322CF26" w:rsidR="0089366F" w:rsidRPr="00095C25" w:rsidRDefault="00A12E1E" w:rsidP="00095C25">
      <w:pPr>
        <w:pStyle w:val="Systemvariablefield"/>
      </w:pPr>
      <w:r w:rsidRPr="00095C25">
        <w:t>Required for clients with service visits in the following categories:</w:t>
      </w:r>
    </w:p>
    <w:p w14:paraId="7C07978A" w14:textId="78219359" w:rsidR="004E05A1" w:rsidRDefault="00A12E1E" w:rsidP="004E05A1">
      <w:pPr>
        <w:pStyle w:val="ListBullets"/>
      </w:pPr>
      <w:r>
        <w:t xml:space="preserve">Recipients of at least one core medical service, per client, as listed in Table </w:t>
      </w:r>
      <w:r w:rsidR="00CA1CB7">
        <w:t>2</w:t>
      </w:r>
      <w:r>
        <w:t xml:space="preserve"> </w:t>
      </w:r>
    </w:p>
    <w:p w14:paraId="775707C0" w14:textId="3B1EAC74" w:rsidR="00A12E1E" w:rsidRPr="00B00585" w:rsidRDefault="00A12E1E" w:rsidP="002D66EC">
      <w:pPr>
        <w:pStyle w:val="ListBullets"/>
      </w:pPr>
      <w:r>
        <w:t xml:space="preserve">Recipients of at least one support service, per client, as listed in Table </w:t>
      </w:r>
      <w:r w:rsidR="00CA1CB7">
        <w:t>3</w:t>
      </w:r>
    </w:p>
    <w:p w14:paraId="57F63F94" w14:textId="77777777" w:rsidR="00A12E1E" w:rsidRPr="00095C25" w:rsidRDefault="00A12E1E" w:rsidP="00095C25">
      <w:pPr>
        <w:pStyle w:val="Systemvariablefield"/>
      </w:pPr>
      <w:r w:rsidRPr="00095C25">
        <w:t>Description:</w:t>
      </w:r>
    </w:p>
    <w:p w14:paraId="1CF1EF7A" w14:textId="768AF2F9" w:rsidR="00A12E1E" w:rsidRPr="00C558B7" w:rsidRDefault="00A12E1E" w:rsidP="00C558B7">
      <w:r w:rsidRPr="00C558B7">
        <w:t>Report the number of core medical and support service visits the client received during the reporting period. Only report services with visits (including telehealth/telemedicine). For each day, only one visit per service category may be reported for the RSR</w:t>
      </w:r>
      <w:r w:rsidR="002943A4">
        <w:t xml:space="preserve"> </w:t>
      </w:r>
      <w:r w:rsidRPr="00C558B7">
        <w:t>—</w:t>
      </w:r>
      <w:r w:rsidR="002943A4">
        <w:t xml:space="preserve"> </w:t>
      </w:r>
      <w:r w:rsidRPr="00C558B7">
        <w:t>even if the client receives more than one service in a particular category during the day.</w:t>
      </w:r>
    </w:p>
    <w:p w14:paraId="087CE594" w14:textId="045BBCAD" w:rsidR="00A12E1E" w:rsidRPr="00C558B7" w:rsidRDefault="00A12E1E" w:rsidP="00C558B7">
      <w:r w:rsidRPr="00C558B7">
        <w:rPr>
          <w:rStyle w:val="Emphasis"/>
        </w:rPr>
        <w:t>Example 1:</w:t>
      </w:r>
      <w:r w:rsidRPr="007B787C">
        <w:rPr>
          <w:rStyle w:val="Emphasis"/>
        </w:rPr>
        <w:t xml:space="preserve"> </w:t>
      </w:r>
      <w:r w:rsidRPr="00C558B7">
        <w:t xml:space="preserve">During her visit with the dentist on June 19, </w:t>
      </w:r>
      <w:r w:rsidR="00984397">
        <w:t>Sue</w:t>
      </w:r>
      <w:r w:rsidR="00C5272E">
        <w:t xml:space="preserve"> Chrysler</w:t>
      </w:r>
      <w:r w:rsidRPr="00C558B7">
        <w:t xml:space="preserve"> receives five services: a dental exam, a cleaning, a filling, X-rays, and a fluoride treatment. In this situation, even though </w:t>
      </w:r>
      <w:r w:rsidR="00FB2B02">
        <w:t>Sue</w:t>
      </w:r>
      <w:r w:rsidR="00FB2B02" w:rsidRPr="00C558B7">
        <w:t xml:space="preserve"> </w:t>
      </w:r>
      <w:r w:rsidRPr="00C558B7">
        <w:t>received five services, the provider will only report one Oral Health Care service visit for that day.</w:t>
      </w:r>
    </w:p>
    <w:p w14:paraId="03ECF76C" w14:textId="108AC0EF" w:rsidR="00A12E1E" w:rsidRPr="00C558B7" w:rsidRDefault="00A12E1E" w:rsidP="00C558B7">
      <w:r w:rsidRPr="006253CD">
        <w:rPr>
          <w:rStyle w:val="Emphasis"/>
        </w:rPr>
        <w:t>Example 2:</w:t>
      </w:r>
      <w:r w:rsidRPr="00C558B7">
        <w:t xml:space="preserve"> On December 7, </w:t>
      </w:r>
      <w:r w:rsidR="007E3DDA">
        <w:t>Tim Ford</w:t>
      </w:r>
      <w:r w:rsidR="00FB2B02">
        <w:t xml:space="preserve"> </w:t>
      </w:r>
      <w:r w:rsidRPr="00C558B7">
        <w:t>has a medical visit with his physician, meets with his medical case manager, and participates in an individual counseling session with his psychologist in the</w:t>
      </w:r>
      <w:r w:rsidR="005058CE" w:rsidRPr="00C558B7">
        <w:t xml:space="preserve"> </w:t>
      </w:r>
      <w:r w:rsidRPr="00C558B7">
        <w:t xml:space="preserve">morning. Later that day, he also participates in a group counseling session. Even though </w:t>
      </w:r>
      <w:r w:rsidR="00FB2B02">
        <w:t>Tim</w:t>
      </w:r>
      <w:r w:rsidR="00FB2B02" w:rsidRPr="00C558B7">
        <w:t xml:space="preserve"> </w:t>
      </w:r>
      <w:r w:rsidRPr="00C558B7">
        <w:t xml:space="preserve">received four services, the provider will report only three service visits for that day: one Mental Health </w:t>
      </w:r>
      <w:r w:rsidRPr="00C558B7">
        <w:lastRenderedPageBreak/>
        <w:t>service visit, one Medical Case Management service visit, and one Outpatient/Ambulatory Health Service visit.</w:t>
      </w:r>
    </w:p>
    <w:p w14:paraId="2CFD84C7" w14:textId="44C9B5FF" w:rsidR="00624EC6" w:rsidRDefault="00624EC6" w:rsidP="00624EC6">
      <w:pPr>
        <w:rPr>
          <w:rFonts w:ascii="Cambria" w:eastAsia="Cambria" w:hAnsi="Cambria" w:cs="Cambria"/>
          <w:sz w:val="20"/>
          <w:szCs w:val="20"/>
        </w:rPr>
      </w:pPr>
      <w:r>
        <w:rPr>
          <w:noProof/>
        </w:rPr>
        <mc:AlternateContent>
          <mc:Choice Requires="wpg">
            <w:drawing>
              <wp:inline distT="0" distB="0" distL="0" distR="0" wp14:anchorId="0957BEBF" wp14:editId="25C9330A">
                <wp:extent cx="5129530" cy="1087120"/>
                <wp:effectExtent l="0" t="0" r="13970" b="17780"/>
                <wp:docPr id="1820"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1087120"/>
                          <a:chOff x="492" y="1867"/>
                          <a:chExt cx="8078" cy="1712"/>
                        </a:xfrm>
                      </wpg:grpSpPr>
                      <wps:wsp>
                        <wps:cNvPr id="1821" name="Text Box 394"/>
                        <wps:cNvSpPr txBox="1">
                          <a:spLocks noChangeArrowheads="1"/>
                        </wps:cNvSpPr>
                        <wps:spPr bwMode="auto">
                          <a:xfrm>
                            <a:off x="1080" y="1877"/>
                            <a:ext cx="7490" cy="1702"/>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4DB86A9" w14:textId="76B749F9" w:rsidR="000E076D" w:rsidRPr="00CC32F5" w:rsidRDefault="000E076D" w:rsidP="00624EC6">
                              <w:pPr>
                                <w:pStyle w:val="NoteCallOut"/>
                              </w:pPr>
                              <w:r>
                                <w:t>Core</w:t>
                              </w:r>
                              <w:r w:rsidRPr="00D86671">
                                <w:t xml:space="preserve"> </w:t>
                              </w:r>
                              <w:r>
                                <w:t>medical</w:t>
                              </w:r>
                              <w:r w:rsidRPr="00D86671">
                                <w:t xml:space="preserve"> </w:t>
                              </w:r>
                              <w:r>
                                <w:t>services</w:t>
                              </w:r>
                              <w:r w:rsidRPr="00D86671">
                                <w:t xml:space="preserve"> </w:t>
                              </w:r>
                              <w:r>
                                <w:t>(Element</w:t>
                              </w:r>
                              <w:r w:rsidRPr="00D86671">
                                <w:t xml:space="preserve"> </w:t>
                              </w:r>
                              <w:r>
                                <w:t>IDs</w:t>
                              </w:r>
                              <w:r w:rsidRPr="00D86671">
                                <w:t xml:space="preserve"> </w:t>
                              </w:r>
                              <w:r>
                                <w:t>16,</w:t>
                              </w:r>
                              <w:r w:rsidRPr="00D86671">
                                <w:t xml:space="preserve"> </w:t>
                              </w:r>
                              <w:r>
                                <w:t>18–19,</w:t>
                              </w:r>
                              <w:r w:rsidRPr="00D86671">
                                <w:t xml:space="preserve"> </w:t>
                              </w:r>
                              <w:r>
                                <w:t>21–27)</w:t>
                              </w:r>
                              <w:r w:rsidRPr="00D86671">
                                <w:t xml:space="preserve"> </w:t>
                              </w:r>
                              <w:r>
                                <w:t>should</w:t>
                              </w:r>
                              <w:r w:rsidRPr="00D86671">
                                <w:t xml:space="preserve"> </w:t>
                              </w:r>
                              <w:r>
                                <w:t>be</w:t>
                              </w:r>
                              <w:r w:rsidRPr="00522D8E">
                                <w:t xml:space="preserve"> </w:t>
                              </w:r>
                              <w:r>
                                <w:t>reported</w:t>
                              </w:r>
                              <w:r w:rsidRPr="00D86671">
                                <w:t xml:space="preserve"> </w:t>
                              </w:r>
                              <w:r>
                                <w:t>only</w:t>
                              </w:r>
                              <w:r w:rsidRPr="00D86671">
                                <w:t xml:space="preserve"> </w:t>
                              </w:r>
                              <w:r>
                                <w:t>for</w:t>
                              </w:r>
                              <w:r w:rsidRPr="00D86671">
                                <w:t xml:space="preserve"> </w:t>
                              </w:r>
                              <w:r>
                                <w:t>HIV-positive</w:t>
                              </w:r>
                              <w:r w:rsidRPr="00D86671">
                                <w:t xml:space="preserve"> </w:t>
                              </w:r>
                              <w:r>
                                <w:t>and</w:t>
                              </w:r>
                              <w:r w:rsidRPr="00D86671">
                                <w:t xml:space="preserve"> </w:t>
                              </w:r>
                              <w:r>
                                <w:t>HIV-indeterminate</w:t>
                              </w:r>
                              <w:r w:rsidRPr="00D86671">
                                <w:t xml:space="preserve"> </w:t>
                              </w:r>
                              <w:r>
                                <w:t>(infants</w:t>
                              </w:r>
                              <w:r w:rsidRPr="00D86671">
                                <w:t xml:space="preserve"> </w:t>
                              </w:r>
                              <w:r>
                                <w:t>&lt;2</w:t>
                              </w:r>
                              <w:r w:rsidRPr="00D86671">
                                <w:t xml:space="preserve"> </w:t>
                              </w:r>
                              <w:r>
                                <w:t>years)</w:t>
                              </w:r>
                              <w:r w:rsidRPr="00D86671">
                                <w:t xml:space="preserve"> </w:t>
                              </w:r>
                              <w:r>
                                <w:t>clients.</w:t>
                              </w:r>
                              <w:r w:rsidRPr="00D86671">
                                <w:t xml:space="preserve"> </w:t>
                              </w:r>
                              <w:r>
                                <w:t>HIV-negative</w:t>
                              </w:r>
                              <w:r w:rsidRPr="00D86671">
                                <w:t xml:space="preserve"> </w:t>
                              </w:r>
                              <w:r>
                                <w:t>clients</w:t>
                              </w:r>
                              <w:r w:rsidRPr="00D86671">
                                <w:t xml:space="preserve"> </w:t>
                              </w:r>
                              <w:r>
                                <w:t>who</w:t>
                              </w:r>
                              <w:r w:rsidRPr="00D86671">
                                <w:t xml:space="preserve"> </w:t>
                              </w:r>
                              <w:r>
                                <w:t>receive</w:t>
                              </w:r>
                              <w:r w:rsidRPr="00D86671">
                                <w:t xml:space="preserve"> </w:t>
                              </w:r>
                              <w:r>
                                <w:t>HC&amp;T</w:t>
                              </w:r>
                              <w:r w:rsidRPr="00D86671">
                                <w:t xml:space="preserve"> </w:t>
                              </w:r>
                              <w:r>
                                <w:t>services</w:t>
                              </w:r>
                              <w:r w:rsidRPr="00D86671">
                                <w:t xml:space="preserve"> </w:t>
                              </w:r>
                              <w:r>
                                <w:t>as part</w:t>
                              </w:r>
                              <w:r w:rsidRPr="00D86671">
                                <w:t xml:space="preserve"> </w:t>
                              </w:r>
                              <w:r>
                                <w:t>of</w:t>
                              </w:r>
                              <w:r w:rsidRPr="00D86671">
                                <w:t xml:space="preserve"> </w:t>
                              </w:r>
                              <w:r>
                                <w:t>EIS</w:t>
                              </w:r>
                              <w:r w:rsidRPr="00D86671">
                                <w:t xml:space="preserve"> </w:t>
                              </w:r>
                              <w:r>
                                <w:t>for</w:t>
                              </w:r>
                              <w:r w:rsidRPr="00D86671">
                                <w:t xml:space="preserve"> </w:t>
                              </w:r>
                              <w:r>
                                <w:t>RWHAP</w:t>
                              </w:r>
                              <w:r w:rsidRPr="00D86671">
                                <w:t xml:space="preserve"> </w:t>
                              </w:r>
                              <w:r>
                                <w:t>Parts</w:t>
                              </w:r>
                              <w:r w:rsidRPr="00D86671">
                                <w:t xml:space="preserve"> </w:t>
                              </w:r>
                              <w:r>
                                <w:t>A,</w:t>
                              </w:r>
                              <w:r w:rsidRPr="00D86671">
                                <w:t xml:space="preserve"> </w:t>
                              </w:r>
                              <w:r>
                                <w:t>B,</w:t>
                              </w:r>
                              <w:r w:rsidRPr="00D86671">
                                <w:t xml:space="preserve"> </w:t>
                              </w:r>
                              <w:r>
                                <w:t>and</w:t>
                              </w:r>
                              <w:r w:rsidRPr="00D86671">
                                <w:t xml:space="preserve"> </w:t>
                              </w:r>
                              <w:r>
                                <w:t>C</w:t>
                              </w:r>
                              <w:r w:rsidRPr="00D86671">
                                <w:t xml:space="preserve"> </w:t>
                              </w:r>
                              <w:r>
                                <w:t>should</w:t>
                              </w:r>
                              <w:r w:rsidRPr="00D86671">
                                <w:t xml:space="preserve"> </w:t>
                              </w:r>
                              <w:r>
                                <w:t>only</w:t>
                              </w:r>
                              <w:r w:rsidRPr="00D86671">
                                <w:t xml:space="preserve"> </w:t>
                              </w:r>
                              <w:r>
                                <w:t>be</w:t>
                              </w:r>
                              <w:r w:rsidRPr="00D86671">
                                <w:t xml:space="preserve"> </w:t>
                              </w:r>
                              <w:r>
                                <w:t>reported</w:t>
                              </w:r>
                              <w:r w:rsidRPr="00D86671">
                                <w:t xml:space="preserve"> </w:t>
                              </w:r>
                              <w:r>
                                <w:t>in</w:t>
                              </w:r>
                              <w:r w:rsidRPr="00D86671">
                                <w:t xml:space="preserve"> </w:t>
                              </w:r>
                              <w:r>
                                <w:t>the</w:t>
                              </w:r>
                              <w:r w:rsidRPr="00D86671">
                                <w:t xml:space="preserve"> </w:t>
                              </w:r>
                              <w:r>
                                <w:t>HC&amp;T</w:t>
                              </w:r>
                              <w:r w:rsidRPr="00522D8E">
                                <w:t xml:space="preserve"> </w:t>
                              </w:r>
                              <w:r>
                                <w:t>section</w:t>
                              </w:r>
                              <w:r w:rsidRPr="00D86671">
                                <w:t xml:space="preserve"> </w:t>
                              </w:r>
                              <w:r>
                                <w:t>of</w:t>
                              </w:r>
                              <w:r w:rsidRPr="00D86671">
                                <w:t xml:space="preserve"> </w:t>
                              </w:r>
                              <w:r>
                                <w:t>the</w:t>
                              </w:r>
                              <w:r w:rsidRPr="00D86671">
                                <w:t xml:space="preserve"> </w:t>
                              </w:r>
                              <w:r>
                                <w:t>Provider</w:t>
                              </w:r>
                              <w:r w:rsidRPr="00D86671">
                                <w:t xml:space="preserve"> </w:t>
                              </w:r>
                              <w:r>
                                <w:t>Report.</w:t>
                              </w:r>
                            </w:p>
                          </w:txbxContent>
                        </wps:txbx>
                        <wps:bodyPr rot="0" vert="horz" wrap="square" lIns="0" tIns="0" rIns="0" bIns="0" anchor="ctr" anchorCtr="0" upright="1">
                          <a:noAutofit/>
                        </wps:bodyPr>
                      </wps:wsp>
                      <wps:wsp>
                        <wps:cNvPr id="1822"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3"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957BEBF" id="_x0000_s1226" style="width:403.9pt;height:85.6pt;mso-position-horizontal-relative:char;mso-position-vertical-relative:line" coordorigin="492,1867" coordsize="8078,1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">
                <v:shape id="Text Box 394" o:spid="_x0000_s1227" type="#_x0000_t202" style="position:absolute;left:1080;top:1877;width:7490;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" filled="f" strokecolor="#c4702f" strokeweight="1pt">
                  <v:textbox inset="0,0,0,0">
                    <w:txbxContent>
                      <w:p w14:paraId="14DB86A9" w14:textId="76B749F9" w:rsidR="000E076D" w:rsidRPr="00CC32F5" w:rsidRDefault="000E076D" w:rsidP="00624EC6">
                        <w:pPr>
                          <w:pStyle w:val="NoteCallOut"/>
                        </w:pPr>
                        <w:r>
                          <w:t>Core</w:t>
                        </w:r>
                        <w:r w:rsidRPr="00D86671">
                          <w:t xml:space="preserve"> </w:t>
                        </w:r>
                        <w:r>
                          <w:t>medical</w:t>
                        </w:r>
                        <w:r w:rsidRPr="00D86671">
                          <w:t xml:space="preserve"> </w:t>
                        </w:r>
                        <w:r>
                          <w:t>services</w:t>
                        </w:r>
                        <w:r w:rsidRPr="00D86671">
                          <w:t xml:space="preserve"> </w:t>
                        </w:r>
                        <w:r>
                          <w:t>(Element</w:t>
                        </w:r>
                        <w:r w:rsidRPr="00D86671">
                          <w:t xml:space="preserve"> </w:t>
                        </w:r>
                        <w:r>
                          <w:t>IDs</w:t>
                        </w:r>
                        <w:r w:rsidRPr="00D86671">
                          <w:t xml:space="preserve"> </w:t>
                        </w:r>
                        <w:r>
                          <w:t>16,</w:t>
                        </w:r>
                        <w:r w:rsidRPr="00D86671">
                          <w:t xml:space="preserve"> </w:t>
                        </w:r>
                        <w:r>
                          <w:t>18–19,</w:t>
                        </w:r>
                        <w:r w:rsidRPr="00D86671">
                          <w:t xml:space="preserve"> </w:t>
                        </w:r>
                        <w:r>
                          <w:t>21–27)</w:t>
                        </w:r>
                        <w:r w:rsidRPr="00D86671">
                          <w:t xml:space="preserve"> </w:t>
                        </w:r>
                        <w:r>
                          <w:t>should</w:t>
                        </w:r>
                        <w:r w:rsidRPr="00D86671">
                          <w:t xml:space="preserve"> </w:t>
                        </w:r>
                        <w:r>
                          <w:t>be</w:t>
                        </w:r>
                        <w:r w:rsidRPr="00522D8E">
                          <w:t xml:space="preserve"> </w:t>
                        </w:r>
                        <w:r>
                          <w:t>reported</w:t>
                        </w:r>
                        <w:r w:rsidRPr="00D86671">
                          <w:t xml:space="preserve"> </w:t>
                        </w:r>
                        <w:r>
                          <w:t>only</w:t>
                        </w:r>
                        <w:r w:rsidRPr="00D86671">
                          <w:t xml:space="preserve"> </w:t>
                        </w:r>
                        <w:r>
                          <w:t>for</w:t>
                        </w:r>
                        <w:r w:rsidRPr="00D86671">
                          <w:t xml:space="preserve"> </w:t>
                        </w:r>
                        <w:r>
                          <w:t>HIV-positive</w:t>
                        </w:r>
                        <w:r w:rsidRPr="00D86671">
                          <w:t xml:space="preserve"> </w:t>
                        </w:r>
                        <w:r>
                          <w:t>and</w:t>
                        </w:r>
                        <w:r w:rsidRPr="00D86671">
                          <w:t xml:space="preserve"> </w:t>
                        </w:r>
                        <w:r>
                          <w:t>HIV-indeterminate</w:t>
                        </w:r>
                        <w:r w:rsidRPr="00D86671">
                          <w:t xml:space="preserve"> </w:t>
                        </w:r>
                        <w:r>
                          <w:t>(infants</w:t>
                        </w:r>
                        <w:r w:rsidRPr="00D86671">
                          <w:t xml:space="preserve"> </w:t>
                        </w:r>
                        <w:r>
                          <w:t>&lt;2</w:t>
                        </w:r>
                        <w:r w:rsidRPr="00D86671">
                          <w:t xml:space="preserve"> </w:t>
                        </w:r>
                        <w:r>
                          <w:t>years)</w:t>
                        </w:r>
                        <w:r w:rsidRPr="00D86671">
                          <w:t xml:space="preserve"> </w:t>
                        </w:r>
                        <w:r>
                          <w:t>clients.</w:t>
                        </w:r>
                        <w:r w:rsidRPr="00D86671">
                          <w:t xml:space="preserve"> </w:t>
                        </w:r>
                        <w:r>
                          <w:t>HIV-negative</w:t>
                        </w:r>
                        <w:r w:rsidRPr="00D86671">
                          <w:t xml:space="preserve"> </w:t>
                        </w:r>
                        <w:r>
                          <w:t>clients</w:t>
                        </w:r>
                        <w:r w:rsidRPr="00D86671">
                          <w:t xml:space="preserve"> </w:t>
                        </w:r>
                        <w:r>
                          <w:t>who</w:t>
                        </w:r>
                        <w:r w:rsidRPr="00D86671">
                          <w:t xml:space="preserve"> </w:t>
                        </w:r>
                        <w:r>
                          <w:t>receive</w:t>
                        </w:r>
                        <w:r w:rsidRPr="00D86671">
                          <w:t xml:space="preserve"> </w:t>
                        </w:r>
                        <w:r>
                          <w:t>HC&amp;T</w:t>
                        </w:r>
                        <w:r w:rsidRPr="00D86671">
                          <w:t xml:space="preserve"> </w:t>
                        </w:r>
                        <w:r>
                          <w:t>services</w:t>
                        </w:r>
                        <w:r w:rsidRPr="00D86671">
                          <w:t xml:space="preserve"> </w:t>
                        </w:r>
                        <w:r>
                          <w:t>as part</w:t>
                        </w:r>
                        <w:r w:rsidRPr="00D86671">
                          <w:t xml:space="preserve"> </w:t>
                        </w:r>
                        <w:r>
                          <w:t>of</w:t>
                        </w:r>
                        <w:r w:rsidRPr="00D86671">
                          <w:t xml:space="preserve"> </w:t>
                        </w:r>
                        <w:r>
                          <w:t>EIS</w:t>
                        </w:r>
                        <w:r w:rsidRPr="00D86671">
                          <w:t xml:space="preserve"> </w:t>
                        </w:r>
                        <w:r>
                          <w:t>for</w:t>
                        </w:r>
                        <w:r w:rsidRPr="00D86671">
                          <w:t xml:space="preserve"> </w:t>
                        </w:r>
                        <w:r>
                          <w:t>RWHAP</w:t>
                        </w:r>
                        <w:r w:rsidRPr="00D86671">
                          <w:t xml:space="preserve"> </w:t>
                        </w:r>
                        <w:r>
                          <w:t>Parts</w:t>
                        </w:r>
                        <w:r w:rsidRPr="00D86671">
                          <w:t xml:space="preserve"> </w:t>
                        </w:r>
                        <w:r>
                          <w:t>A,</w:t>
                        </w:r>
                        <w:r w:rsidRPr="00D86671">
                          <w:t xml:space="preserve"> </w:t>
                        </w:r>
                        <w:r>
                          <w:t>B,</w:t>
                        </w:r>
                        <w:r w:rsidRPr="00D86671">
                          <w:t xml:space="preserve"> </w:t>
                        </w:r>
                        <w:r>
                          <w:t>and</w:t>
                        </w:r>
                        <w:r w:rsidRPr="00D86671">
                          <w:t xml:space="preserve"> </w:t>
                        </w:r>
                        <w:r>
                          <w:t>C</w:t>
                        </w:r>
                        <w:r w:rsidRPr="00D86671">
                          <w:t xml:space="preserve"> </w:t>
                        </w:r>
                        <w:r>
                          <w:t>should</w:t>
                        </w:r>
                        <w:r w:rsidRPr="00D86671">
                          <w:t xml:space="preserve"> </w:t>
                        </w:r>
                        <w:r>
                          <w:t>only</w:t>
                        </w:r>
                        <w:r w:rsidRPr="00D86671">
                          <w:t xml:space="preserve"> </w:t>
                        </w:r>
                        <w:r>
                          <w:t>be</w:t>
                        </w:r>
                        <w:r w:rsidRPr="00D86671">
                          <w:t xml:space="preserve"> </w:t>
                        </w:r>
                        <w:r>
                          <w:t>reported</w:t>
                        </w:r>
                        <w:r w:rsidRPr="00D86671">
                          <w:t xml:space="preserve"> </w:t>
                        </w:r>
                        <w:r>
                          <w:t>in</w:t>
                        </w:r>
                        <w:r w:rsidRPr="00D86671">
                          <w:t xml:space="preserve"> </w:t>
                        </w:r>
                        <w:r>
                          <w:t>the</w:t>
                        </w:r>
                        <w:r w:rsidRPr="00D86671">
                          <w:t xml:space="preserve"> </w:t>
                        </w:r>
                        <w:r>
                          <w:t>HC&amp;T</w:t>
                        </w:r>
                        <w:r w:rsidRPr="00522D8E">
                          <w:t xml:space="preserve"> </w:t>
                        </w:r>
                        <w:r>
                          <w:t>section</w:t>
                        </w:r>
                        <w:r w:rsidRPr="00D86671">
                          <w:t xml:space="preserve"> </w:t>
                        </w:r>
                        <w:r>
                          <w:t>of</w:t>
                        </w:r>
                        <w:r w:rsidRPr="00D86671">
                          <w:t xml:space="preserve"> </w:t>
                        </w:r>
                        <w:r>
                          <w:t>the</w:t>
                        </w:r>
                        <w:r w:rsidRPr="00D86671">
                          <w:t xml:space="preserve"> </w:t>
                        </w:r>
                        <w:r>
                          <w:t>Provider</w:t>
                        </w:r>
                        <w:r w:rsidRPr="00D86671">
                          <w:t xml:space="preserve"> </w:t>
                        </w:r>
                        <w:r>
                          <w:t>Report.</w:t>
                        </w:r>
                      </w:p>
                    </w:txbxContent>
                  </v:textbox>
                </v:shape>
                <v:rect id="Rectangle 393" o:spid="_x0000_s1228"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" fillcolor="#c4702f" stroked="f"/>
                <v:shape id="AutoShape 392" o:spid="_x0000_s1229"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anchorlock/>
              </v:group>
            </w:pict>
          </mc:Fallback>
        </mc:AlternateContent>
      </w:r>
    </w:p>
    <w:p w14:paraId="1D8E2577" w14:textId="22CAA001" w:rsidR="00A12E1E" w:rsidRPr="002862FB" w:rsidRDefault="00A12E1E" w:rsidP="002862FB">
      <w:r w:rsidRPr="002862FB">
        <w:t>The definitions for the RWHAP core medical</w:t>
      </w:r>
      <w:r w:rsidR="004D46DE">
        <w:t xml:space="preserve"> and support</w:t>
      </w:r>
      <w:r w:rsidRPr="002862FB">
        <w:t xml:space="preserve"> service</w:t>
      </w:r>
      <w:r w:rsidR="00CD1545">
        <w:t xml:space="preserve"> categories</w:t>
      </w:r>
      <w:r w:rsidRPr="002862FB">
        <w:t xml:space="preserve"> are</w:t>
      </w:r>
      <w:r w:rsidR="00CD1545">
        <w:t xml:space="preserve"> located</w:t>
      </w:r>
      <w:r w:rsidRPr="002862FB">
        <w:t xml:space="preserve"> in </w:t>
      </w:r>
      <w:hyperlink r:id="rId143">
        <w:r w:rsidRPr="00D86671">
          <w:rPr>
            <w:rStyle w:val="Hyperlinks"/>
          </w:rPr>
          <w:t>PCN 16-02</w:t>
        </w:r>
      </w:hyperlink>
      <w:r w:rsidRPr="002862FB">
        <w:t xml:space="preserve"> on the HRSA HAB website.</w:t>
      </w:r>
    </w:p>
    <w:p w14:paraId="7140162D" w14:textId="2413F2F0" w:rsidR="00A12E1E" w:rsidRPr="002862FB" w:rsidRDefault="00A12E1E" w:rsidP="002862FB">
      <w:pPr>
        <w:pStyle w:val="figuretitles"/>
      </w:pPr>
      <w:bookmarkStart w:id="100" w:name="Table1"/>
      <w:r w:rsidRPr="002862FB">
        <w:t xml:space="preserve">Table </w:t>
      </w:r>
      <w:r w:rsidR="00CD1545">
        <w:t>2</w:t>
      </w:r>
      <w:r w:rsidRPr="002862FB">
        <w:t xml:space="preserve">. RWHAP Core Medical Services </w:t>
      </w:r>
      <w:r w:rsidR="004D46DE">
        <w:t>IDs</w:t>
      </w:r>
    </w:p>
    <w:tbl>
      <w:tblPr>
        <w:tblpPr w:leftFromText="187" w:rightFromText="187" w:topFromText="144" w:bottomFromText="432" w:vertAnchor="text" w:tblpY="1"/>
        <w:tblOverlap w:val="never"/>
        <w:tblW w:w="9156" w:type="dxa"/>
        <w:tblLayout w:type="fixed"/>
        <w:tblCellMar>
          <w:left w:w="0" w:type="dxa"/>
          <w:right w:w="0" w:type="dxa"/>
        </w:tblCellMar>
        <w:tblLook w:val="01E0" w:firstRow="1" w:lastRow="1" w:firstColumn="1" w:lastColumn="1" w:noHBand="0" w:noVBand="0"/>
      </w:tblPr>
      <w:tblGrid>
        <w:gridCol w:w="1524"/>
        <w:gridCol w:w="6336"/>
        <w:gridCol w:w="1296"/>
      </w:tblGrid>
      <w:tr w:rsidR="00A12E1E" w14:paraId="5D60FE6C" w14:textId="77777777" w:rsidTr="00D86671">
        <w:trPr>
          <w:trHeight w:hRule="exact" w:val="346"/>
        </w:trPr>
        <w:tc>
          <w:tcPr>
            <w:tcW w:w="1524" w:type="dxa"/>
            <w:tcBorders>
              <w:top w:val="single" w:sz="5" w:space="0" w:color="063762"/>
              <w:left w:val="single" w:sz="5" w:space="0" w:color="063762"/>
              <w:bottom w:val="single" w:sz="5" w:space="0" w:color="063762"/>
              <w:right w:val="single" w:sz="5" w:space="0" w:color="063762"/>
            </w:tcBorders>
            <w:shd w:val="clear" w:color="auto" w:fill="315785"/>
          </w:tcPr>
          <w:bookmarkEnd w:id="100"/>
          <w:p w14:paraId="03FA6B98" w14:textId="758CA01E" w:rsidR="00A12E1E" w:rsidRPr="00D86671" w:rsidRDefault="00442950" w:rsidP="00442950">
            <w:pPr>
              <w:pStyle w:val="Tableheadline"/>
              <w:framePr w:hSpace="0" w:vSpace="0" w:wrap="auto" w:vAnchor="margin" w:yAlign="inline"/>
              <w:suppressOverlap w:val="0"/>
            </w:pPr>
            <w:r w:rsidRPr="00442950">
              <w:t>Element I</w:t>
            </w:r>
            <w:r>
              <w:t>D</w:t>
            </w:r>
          </w:p>
        </w:tc>
        <w:tc>
          <w:tcPr>
            <w:tcW w:w="6336" w:type="dxa"/>
            <w:tcBorders>
              <w:top w:val="single" w:sz="5" w:space="0" w:color="063762"/>
              <w:left w:val="single" w:sz="5" w:space="0" w:color="063762"/>
              <w:bottom w:val="single" w:sz="5" w:space="0" w:color="063762"/>
              <w:right w:val="single" w:sz="5" w:space="0" w:color="063762"/>
            </w:tcBorders>
            <w:shd w:val="clear" w:color="auto" w:fill="315785"/>
          </w:tcPr>
          <w:p w14:paraId="38FE50EE" w14:textId="77777777" w:rsidR="00A12E1E" w:rsidRPr="00D86671" w:rsidRDefault="00A12E1E" w:rsidP="00BB676D">
            <w:pPr>
              <w:pStyle w:val="Tableheadline"/>
              <w:framePr w:hSpace="0" w:vSpace="0" w:wrap="auto" w:vAnchor="margin" w:yAlign="inline"/>
              <w:suppressOverlap w:val="0"/>
            </w:pPr>
            <w:r>
              <w:t>Service Category</w:t>
            </w:r>
          </w:p>
        </w:tc>
        <w:tc>
          <w:tcPr>
            <w:tcW w:w="1296" w:type="dxa"/>
            <w:tcBorders>
              <w:top w:val="single" w:sz="5" w:space="0" w:color="063762"/>
              <w:left w:val="single" w:sz="5" w:space="0" w:color="063762"/>
              <w:bottom w:val="single" w:sz="5" w:space="0" w:color="063762"/>
              <w:right w:val="single" w:sz="5" w:space="0" w:color="063762"/>
            </w:tcBorders>
            <w:shd w:val="clear" w:color="auto" w:fill="315785"/>
          </w:tcPr>
          <w:p w14:paraId="0F738278" w14:textId="77777777" w:rsidR="00A12E1E" w:rsidRPr="00D86671" w:rsidRDefault="00A12E1E" w:rsidP="00BB676D">
            <w:pPr>
              <w:pStyle w:val="Tableheadline"/>
              <w:framePr w:hSpace="0" w:vSpace="0" w:wrap="auto" w:vAnchor="margin" w:yAlign="inline"/>
              <w:suppressOverlap w:val="0"/>
            </w:pPr>
            <w:r>
              <w:t>ServiceID</w:t>
            </w:r>
          </w:p>
        </w:tc>
      </w:tr>
      <w:tr w:rsidR="00A12E1E" w:rsidRPr="002862FB" w14:paraId="168E584D" w14:textId="77777777" w:rsidTr="00D86671">
        <w:trPr>
          <w:trHeight w:hRule="exact" w:val="346"/>
        </w:trPr>
        <w:tc>
          <w:tcPr>
            <w:tcW w:w="1524" w:type="dxa"/>
            <w:tcBorders>
              <w:top w:val="single" w:sz="5" w:space="0" w:color="063762"/>
              <w:left w:val="single" w:sz="5" w:space="0" w:color="063762"/>
              <w:bottom w:val="single" w:sz="5" w:space="0" w:color="063762"/>
              <w:right w:val="single" w:sz="5" w:space="0" w:color="063762"/>
            </w:tcBorders>
          </w:tcPr>
          <w:p w14:paraId="6D0D645A" w14:textId="77777777" w:rsidR="00A12E1E" w:rsidRPr="002862FB" w:rsidRDefault="00A12E1E" w:rsidP="00A93CEA">
            <w:pPr>
              <w:pStyle w:val="Table-centered"/>
              <w:framePr w:hSpace="0" w:vSpace="0" w:wrap="auto" w:vAnchor="margin" w:yAlign="inline"/>
              <w:suppressOverlap w:val="0"/>
            </w:pPr>
            <w:r w:rsidRPr="002862FB">
              <w:t>16</w:t>
            </w:r>
          </w:p>
        </w:tc>
        <w:tc>
          <w:tcPr>
            <w:tcW w:w="6336" w:type="dxa"/>
            <w:tcBorders>
              <w:top w:val="single" w:sz="5" w:space="0" w:color="063762"/>
              <w:left w:val="single" w:sz="5" w:space="0" w:color="063762"/>
              <w:bottom w:val="single" w:sz="5" w:space="0" w:color="063762"/>
              <w:right w:val="single" w:sz="5" w:space="0" w:color="063762"/>
            </w:tcBorders>
          </w:tcPr>
          <w:p w14:paraId="35CFB8D9" w14:textId="77777777" w:rsidR="00A12E1E" w:rsidRPr="002862FB" w:rsidRDefault="00A12E1E" w:rsidP="00870870">
            <w:pPr>
              <w:pStyle w:val="TableParagraph"/>
              <w:ind w:left="90"/>
            </w:pPr>
            <w:r w:rsidRPr="002862FB">
              <w:t>Outpatient/Ambulatory Health Services</w:t>
            </w:r>
          </w:p>
        </w:tc>
        <w:tc>
          <w:tcPr>
            <w:tcW w:w="1296" w:type="dxa"/>
            <w:tcBorders>
              <w:top w:val="single" w:sz="5" w:space="0" w:color="063762"/>
              <w:left w:val="single" w:sz="5" w:space="0" w:color="063762"/>
              <w:bottom w:val="single" w:sz="5" w:space="0" w:color="063762"/>
              <w:right w:val="single" w:sz="5" w:space="0" w:color="063762"/>
            </w:tcBorders>
          </w:tcPr>
          <w:p w14:paraId="7CF322E3" w14:textId="77777777" w:rsidR="00A12E1E" w:rsidRPr="002862FB" w:rsidRDefault="00A12E1E" w:rsidP="00A93CEA">
            <w:pPr>
              <w:pStyle w:val="Table-centered"/>
              <w:framePr w:hSpace="0" w:vSpace="0" w:wrap="auto" w:vAnchor="margin" w:yAlign="inline"/>
              <w:suppressOverlap w:val="0"/>
            </w:pPr>
            <w:r w:rsidRPr="002862FB">
              <w:t>ID 8</w:t>
            </w:r>
          </w:p>
        </w:tc>
      </w:tr>
      <w:tr w:rsidR="00A12E1E" w:rsidRPr="002862FB" w14:paraId="58BD4316" w14:textId="77777777" w:rsidTr="00D86671">
        <w:trPr>
          <w:trHeight w:hRule="exact" w:val="347"/>
        </w:trPr>
        <w:tc>
          <w:tcPr>
            <w:tcW w:w="1524" w:type="dxa"/>
            <w:tcBorders>
              <w:top w:val="single" w:sz="5" w:space="0" w:color="063762"/>
              <w:left w:val="single" w:sz="5" w:space="0" w:color="063762"/>
              <w:bottom w:val="single" w:sz="5" w:space="0" w:color="063762"/>
              <w:right w:val="single" w:sz="5" w:space="0" w:color="063762"/>
            </w:tcBorders>
          </w:tcPr>
          <w:p w14:paraId="6DDE42EF" w14:textId="77777777" w:rsidR="00A12E1E" w:rsidRPr="002862FB" w:rsidRDefault="00A12E1E" w:rsidP="00A93CEA">
            <w:pPr>
              <w:pStyle w:val="Table-centered"/>
              <w:framePr w:hSpace="0" w:vSpace="0" w:wrap="auto" w:vAnchor="margin" w:yAlign="inline"/>
              <w:suppressOverlap w:val="0"/>
            </w:pPr>
            <w:r w:rsidRPr="002862FB">
              <w:t>18</w:t>
            </w:r>
          </w:p>
        </w:tc>
        <w:tc>
          <w:tcPr>
            <w:tcW w:w="6336" w:type="dxa"/>
            <w:tcBorders>
              <w:top w:val="single" w:sz="5" w:space="0" w:color="063762"/>
              <w:left w:val="single" w:sz="5" w:space="0" w:color="063762"/>
              <w:bottom w:val="single" w:sz="5" w:space="0" w:color="063762"/>
              <w:right w:val="single" w:sz="5" w:space="0" w:color="063762"/>
            </w:tcBorders>
          </w:tcPr>
          <w:p w14:paraId="02BAB72D" w14:textId="77777777" w:rsidR="00A12E1E" w:rsidRPr="002862FB" w:rsidRDefault="00A12E1E" w:rsidP="00870870">
            <w:pPr>
              <w:pStyle w:val="TableParagraph"/>
              <w:ind w:left="90"/>
            </w:pPr>
            <w:r w:rsidRPr="002862FB">
              <w:t>Oral Health Care</w:t>
            </w:r>
          </w:p>
        </w:tc>
        <w:tc>
          <w:tcPr>
            <w:tcW w:w="1296" w:type="dxa"/>
            <w:tcBorders>
              <w:top w:val="single" w:sz="5" w:space="0" w:color="063762"/>
              <w:left w:val="single" w:sz="5" w:space="0" w:color="063762"/>
              <w:bottom w:val="single" w:sz="5" w:space="0" w:color="063762"/>
              <w:right w:val="single" w:sz="5" w:space="0" w:color="063762"/>
            </w:tcBorders>
          </w:tcPr>
          <w:p w14:paraId="5011DFA3" w14:textId="77777777" w:rsidR="00A12E1E" w:rsidRPr="002862FB" w:rsidRDefault="00A12E1E" w:rsidP="00A93CEA">
            <w:pPr>
              <w:pStyle w:val="Table-centered"/>
              <w:framePr w:hSpace="0" w:vSpace="0" w:wrap="auto" w:vAnchor="margin" w:yAlign="inline"/>
              <w:suppressOverlap w:val="0"/>
            </w:pPr>
            <w:r w:rsidRPr="002862FB">
              <w:t>ID 10</w:t>
            </w:r>
          </w:p>
        </w:tc>
      </w:tr>
      <w:tr w:rsidR="00A12E1E" w:rsidRPr="002862FB" w14:paraId="608236EE" w14:textId="77777777" w:rsidTr="00D86671">
        <w:trPr>
          <w:trHeight w:hRule="exact" w:val="346"/>
        </w:trPr>
        <w:tc>
          <w:tcPr>
            <w:tcW w:w="1524" w:type="dxa"/>
            <w:tcBorders>
              <w:top w:val="single" w:sz="5" w:space="0" w:color="063762"/>
              <w:left w:val="single" w:sz="5" w:space="0" w:color="063762"/>
              <w:bottom w:val="single" w:sz="5" w:space="0" w:color="063762"/>
              <w:right w:val="single" w:sz="5" w:space="0" w:color="063762"/>
            </w:tcBorders>
          </w:tcPr>
          <w:p w14:paraId="6FC38FC9" w14:textId="77777777" w:rsidR="00A12E1E" w:rsidRPr="002862FB" w:rsidRDefault="00A12E1E" w:rsidP="00A93CEA">
            <w:pPr>
              <w:pStyle w:val="Table-centered"/>
              <w:framePr w:hSpace="0" w:vSpace="0" w:wrap="auto" w:vAnchor="margin" w:yAlign="inline"/>
              <w:suppressOverlap w:val="0"/>
            </w:pPr>
            <w:r w:rsidRPr="002862FB">
              <w:t>19</w:t>
            </w:r>
          </w:p>
        </w:tc>
        <w:tc>
          <w:tcPr>
            <w:tcW w:w="6336" w:type="dxa"/>
            <w:tcBorders>
              <w:top w:val="single" w:sz="5" w:space="0" w:color="063762"/>
              <w:left w:val="single" w:sz="5" w:space="0" w:color="063762"/>
              <w:bottom w:val="single" w:sz="5" w:space="0" w:color="063762"/>
              <w:right w:val="single" w:sz="5" w:space="0" w:color="063762"/>
            </w:tcBorders>
          </w:tcPr>
          <w:p w14:paraId="3C700855" w14:textId="77777777" w:rsidR="00A12E1E" w:rsidRPr="002862FB" w:rsidRDefault="00A12E1E" w:rsidP="00870870">
            <w:pPr>
              <w:pStyle w:val="TableParagraph"/>
              <w:ind w:left="90"/>
            </w:pPr>
            <w:r w:rsidRPr="002862FB">
              <w:t>Early Intervention Services</w:t>
            </w:r>
          </w:p>
        </w:tc>
        <w:tc>
          <w:tcPr>
            <w:tcW w:w="1296" w:type="dxa"/>
            <w:tcBorders>
              <w:top w:val="single" w:sz="5" w:space="0" w:color="063762"/>
              <w:left w:val="single" w:sz="5" w:space="0" w:color="063762"/>
              <w:bottom w:val="single" w:sz="5" w:space="0" w:color="063762"/>
              <w:right w:val="single" w:sz="5" w:space="0" w:color="063762"/>
            </w:tcBorders>
          </w:tcPr>
          <w:p w14:paraId="30FC7787" w14:textId="77777777" w:rsidR="00A12E1E" w:rsidRPr="002862FB" w:rsidRDefault="00A12E1E" w:rsidP="00A93CEA">
            <w:pPr>
              <w:pStyle w:val="Table-centered"/>
              <w:framePr w:hSpace="0" w:vSpace="0" w:wrap="auto" w:vAnchor="margin" w:yAlign="inline"/>
              <w:suppressOverlap w:val="0"/>
            </w:pPr>
            <w:r w:rsidRPr="002862FB">
              <w:t>ID 11</w:t>
            </w:r>
          </w:p>
        </w:tc>
      </w:tr>
      <w:tr w:rsidR="00A12E1E" w:rsidRPr="002862FB" w14:paraId="56E34E54" w14:textId="77777777" w:rsidTr="00D86671">
        <w:trPr>
          <w:trHeight w:hRule="exact" w:val="346"/>
        </w:trPr>
        <w:tc>
          <w:tcPr>
            <w:tcW w:w="1524" w:type="dxa"/>
            <w:tcBorders>
              <w:top w:val="single" w:sz="5" w:space="0" w:color="063762"/>
              <w:left w:val="single" w:sz="5" w:space="0" w:color="063762"/>
              <w:bottom w:val="single" w:sz="5" w:space="0" w:color="063762"/>
              <w:right w:val="single" w:sz="5" w:space="0" w:color="063762"/>
            </w:tcBorders>
          </w:tcPr>
          <w:p w14:paraId="7E822DD6" w14:textId="77777777" w:rsidR="00A12E1E" w:rsidRPr="002862FB" w:rsidRDefault="00A12E1E" w:rsidP="00A93CEA">
            <w:pPr>
              <w:pStyle w:val="Table-centered"/>
              <w:framePr w:hSpace="0" w:vSpace="0" w:wrap="auto" w:vAnchor="margin" w:yAlign="inline"/>
              <w:suppressOverlap w:val="0"/>
            </w:pPr>
            <w:r w:rsidRPr="002862FB">
              <w:t>21</w:t>
            </w:r>
          </w:p>
        </w:tc>
        <w:tc>
          <w:tcPr>
            <w:tcW w:w="6336" w:type="dxa"/>
            <w:tcBorders>
              <w:top w:val="single" w:sz="5" w:space="0" w:color="063762"/>
              <w:left w:val="single" w:sz="5" w:space="0" w:color="063762"/>
              <w:bottom w:val="single" w:sz="5" w:space="0" w:color="063762"/>
              <w:right w:val="single" w:sz="5" w:space="0" w:color="063762"/>
            </w:tcBorders>
          </w:tcPr>
          <w:p w14:paraId="632561BA" w14:textId="77777777" w:rsidR="00A12E1E" w:rsidRPr="002862FB" w:rsidRDefault="00A12E1E" w:rsidP="00870870">
            <w:pPr>
              <w:pStyle w:val="TableParagraph"/>
              <w:ind w:left="90"/>
            </w:pPr>
            <w:r w:rsidRPr="002862FB">
              <w:t>Home Health Care</w:t>
            </w:r>
          </w:p>
        </w:tc>
        <w:tc>
          <w:tcPr>
            <w:tcW w:w="1296" w:type="dxa"/>
            <w:tcBorders>
              <w:top w:val="single" w:sz="5" w:space="0" w:color="063762"/>
              <w:left w:val="single" w:sz="5" w:space="0" w:color="063762"/>
              <w:bottom w:val="single" w:sz="5" w:space="0" w:color="063762"/>
              <w:right w:val="single" w:sz="5" w:space="0" w:color="063762"/>
            </w:tcBorders>
          </w:tcPr>
          <w:p w14:paraId="2C23077F" w14:textId="77777777" w:rsidR="00A12E1E" w:rsidRPr="002862FB" w:rsidRDefault="00A12E1E" w:rsidP="00A93CEA">
            <w:pPr>
              <w:pStyle w:val="Table-centered"/>
              <w:framePr w:hSpace="0" w:vSpace="0" w:wrap="auto" w:vAnchor="margin" w:yAlign="inline"/>
              <w:suppressOverlap w:val="0"/>
            </w:pPr>
            <w:r w:rsidRPr="002862FB">
              <w:t>ID 13</w:t>
            </w:r>
          </w:p>
        </w:tc>
      </w:tr>
      <w:tr w:rsidR="00A12E1E" w:rsidRPr="002862FB" w14:paraId="0620C6F5" w14:textId="77777777" w:rsidTr="00D86671">
        <w:trPr>
          <w:trHeight w:hRule="exact" w:val="347"/>
        </w:trPr>
        <w:tc>
          <w:tcPr>
            <w:tcW w:w="1524" w:type="dxa"/>
            <w:tcBorders>
              <w:top w:val="single" w:sz="5" w:space="0" w:color="063762"/>
              <w:left w:val="single" w:sz="5" w:space="0" w:color="063762"/>
              <w:bottom w:val="single" w:sz="5" w:space="0" w:color="063762"/>
              <w:right w:val="single" w:sz="5" w:space="0" w:color="063762"/>
            </w:tcBorders>
          </w:tcPr>
          <w:p w14:paraId="6940D962" w14:textId="77777777" w:rsidR="00A12E1E" w:rsidRPr="002862FB" w:rsidRDefault="00A12E1E" w:rsidP="00A93CEA">
            <w:pPr>
              <w:pStyle w:val="Table-centered"/>
              <w:framePr w:hSpace="0" w:vSpace="0" w:wrap="auto" w:vAnchor="margin" w:yAlign="inline"/>
              <w:suppressOverlap w:val="0"/>
            </w:pPr>
            <w:r w:rsidRPr="002862FB">
              <w:t>22</w:t>
            </w:r>
          </w:p>
        </w:tc>
        <w:tc>
          <w:tcPr>
            <w:tcW w:w="6336" w:type="dxa"/>
            <w:tcBorders>
              <w:top w:val="single" w:sz="5" w:space="0" w:color="063762"/>
              <w:left w:val="single" w:sz="5" w:space="0" w:color="063762"/>
              <w:bottom w:val="single" w:sz="5" w:space="0" w:color="063762"/>
              <w:right w:val="single" w:sz="5" w:space="0" w:color="063762"/>
            </w:tcBorders>
          </w:tcPr>
          <w:p w14:paraId="77E081E1" w14:textId="77777777" w:rsidR="00A12E1E" w:rsidRPr="002862FB" w:rsidRDefault="00A12E1E" w:rsidP="00870870">
            <w:pPr>
              <w:pStyle w:val="TableParagraph"/>
              <w:ind w:left="90"/>
            </w:pPr>
            <w:r w:rsidRPr="002862FB">
              <w:t>Home and Community-Based Health Services</w:t>
            </w:r>
          </w:p>
        </w:tc>
        <w:tc>
          <w:tcPr>
            <w:tcW w:w="1296" w:type="dxa"/>
            <w:tcBorders>
              <w:top w:val="single" w:sz="5" w:space="0" w:color="063762"/>
              <w:left w:val="single" w:sz="5" w:space="0" w:color="063762"/>
              <w:bottom w:val="single" w:sz="5" w:space="0" w:color="063762"/>
              <w:right w:val="single" w:sz="5" w:space="0" w:color="063762"/>
            </w:tcBorders>
          </w:tcPr>
          <w:p w14:paraId="7AE3898C" w14:textId="77777777" w:rsidR="00A12E1E" w:rsidRPr="002862FB" w:rsidRDefault="00A12E1E" w:rsidP="00A93CEA">
            <w:pPr>
              <w:pStyle w:val="Table-centered"/>
              <w:framePr w:hSpace="0" w:vSpace="0" w:wrap="auto" w:vAnchor="margin" w:yAlign="inline"/>
              <w:suppressOverlap w:val="0"/>
            </w:pPr>
            <w:r w:rsidRPr="002862FB">
              <w:t>ID 14</w:t>
            </w:r>
          </w:p>
        </w:tc>
      </w:tr>
      <w:tr w:rsidR="00A12E1E" w:rsidRPr="002862FB" w14:paraId="3D7141E9" w14:textId="77777777" w:rsidTr="00D86671">
        <w:trPr>
          <w:trHeight w:hRule="exact" w:val="346"/>
        </w:trPr>
        <w:tc>
          <w:tcPr>
            <w:tcW w:w="1524" w:type="dxa"/>
            <w:tcBorders>
              <w:top w:val="single" w:sz="5" w:space="0" w:color="063762"/>
              <w:left w:val="single" w:sz="5" w:space="0" w:color="063762"/>
              <w:bottom w:val="single" w:sz="5" w:space="0" w:color="063762"/>
              <w:right w:val="single" w:sz="5" w:space="0" w:color="063762"/>
            </w:tcBorders>
          </w:tcPr>
          <w:p w14:paraId="327D6BAA" w14:textId="77777777" w:rsidR="00A12E1E" w:rsidRPr="002862FB" w:rsidRDefault="00A12E1E" w:rsidP="00A93CEA">
            <w:pPr>
              <w:pStyle w:val="Table-centered"/>
              <w:framePr w:hSpace="0" w:vSpace="0" w:wrap="auto" w:vAnchor="margin" w:yAlign="inline"/>
              <w:suppressOverlap w:val="0"/>
            </w:pPr>
            <w:r w:rsidRPr="002862FB">
              <w:t>23</w:t>
            </w:r>
          </w:p>
        </w:tc>
        <w:tc>
          <w:tcPr>
            <w:tcW w:w="6336" w:type="dxa"/>
            <w:tcBorders>
              <w:top w:val="single" w:sz="5" w:space="0" w:color="063762"/>
              <w:left w:val="single" w:sz="5" w:space="0" w:color="063762"/>
              <w:bottom w:val="single" w:sz="5" w:space="0" w:color="063762"/>
              <w:right w:val="single" w:sz="5" w:space="0" w:color="063762"/>
            </w:tcBorders>
          </w:tcPr>
          <w:p w14:paraId="10981740" w14:textId="77777777" w:rsidR="00A12E1E" w:rsidRPr="002862FB" w:rsidRDefault="00A12E1E" w:rsidP="00870870">
            <w:pPr>
              <w:pStyle w:val="TableParagraph"/>
              <w:ind w:left="90"/>
            </w:pPr>
            <w:r w:rsidRPr="002862FB">
              <w:t>Hospice</w:t>
            </w:r>
          </w:p>
        </w:tc>
        <w:tc>
          <w:tcPr>
            <w:tcW w:w="1296" w:type="dxa"/>
            <w:tcBorders>
              <w:top w:val="single" w:sz="5" w:space="0" w:color="063762"/>
              <w:left w:val="single" w:sz="5" w:space="0" w:color="063762"/>
              <w:bottom w:val="single" w:sz="5" w:space="0" w:color="063762"/>
              <w:right w:val="single" w:sz="5" w:space="0" w:color="063762"/>
            </w:tcBorders>
          </w:tcPr>
          <w:p w14:paraId="35C0B875" w14:textId="77777777" w:rsidR="00A12E1E" w:rsidRPr="002862FB" w:rsidRDefault="00A12E1E" w:rsidP="00A93CEA">
            <w:pPr>
              <w:pStyle w:val="Table-centered"/>
              <w:framePr w:hSpace="0" w:vSpace="0" w:wrap="auto" w:vAnchor="margin" w:yAlign="inline"/>
              <w:suppressOverlap w:val="0"/>
            </w:pPr>
            <w:r w:rsidRPr="002862FB">
              <w:t>ID 15</w:t>
            </w:r>
          </w:p>
        </w:tc>
      </w:tr>
      <w:tr w:rsidR="00A12E1E" w:rsidRPr="002862FB" w14:paraId="2CB350E3" w14:textId="77777777" w:rsidTr="00D86671">
        <w:trPr>
          <w:trHeight w:hRule="exact" w:val="346"/>
        </w:trPr>
        <w:tc>
          <w:tcPr>
            <w:tcW w:w="1524" w:type="dxa"/>
            <w:tcBorders>
              <w:top w:val="single" w:sz="5" w:space="0" w:color="063762"/>
              <w:left w:val="single" w:sz="5" w:space="0" w:color="063762"/>
              <w:bottom w:val="single" w:sz="5" w:space="0" w:color="063762"/>
              <w:right w:val="single" w:sz="5" w:space="0" w:color="063762"/>
            </w:tcBorders>
          </w:tcPr>
          <w:p w14:paraId="3CFA6694" w14:textId="77777777" w:rsidR="00A12E1E" w:rsidRPr="002862FB" w:rsidRDefault="00A12E1E" w:rsidP="00A93CEA">
            <w:pPr>
              <w:pStyle w:val="Table-centered"/>
              <w:framePr w:hSpace="0" w:vSpace="0" w:wrap="auto" w:vAnchor="margin" w:yAlign="inline"/>
              <w:suppressOverlap w:val="0"/>
            </w:pPr>
            <w:r w:rsidRPr="002862FB">
              <w:t>24</w:t>
            </w:r>
          </w:p>
        </w:tc>
        <w:tc>
          <w:tcPr>
            <w:tcW w:w="6336" w:type="dxa"/>
            <w:tcBorders>
              <w:top w:val="single" w:sz="5" w:space="0" w:color="063762"/>
              <w:left w:val="single" w:sz="5" w:space="0" w:color="063762"/>
              <w:bottom w:val="single" w:sz="5" w:space="0" w:color="000000" w:themeColor="text1"/>
              <w:right w:val="single" w:sz="5" w:space="0" w:color="063762"/>
            </w:tcBorders>
          </w:tcPr>
          <w:p w14:paraId="6D3E1AEC" w14:textId="77777777" w:rsidR="00A12E1E" w:rsidRPr="002862FB" w:rsidRDefault="00A12E1E" w:rsidP="00870870">
            <w:pPr>
              <w:pStyle w:val="TableParagraph"/>
              <w:ind w:left="90"/>
            </w:pPr>
            <w:r w:rsidRPr="002862FB">
              <w:t>Mental Health Services</w:t>
            </w:r>
          </w:p>
        </w:tc>
        <w:tc>
          <w:tcPr>
            <w:tcW w:w="1296" w:type="dxa"/>
            <w:tcBorders>
              <w:top w:val="single" w:sz="5" w:space="0" w:color="063762"/>
              <w:left w:val="single" w:sz="5" w:space="0" w:color="063762"/>
              <w:bottom w:val="single" w:sz="5" w:space="0" w:color="000000" w:themeColor="text1"/>
              <w:right w:val="single" w:sz="5" w:space="0" w:color="063762"/>
            </w:tcBorders>
          </w:tcPr>
          <w:p w14:paraId="029BC3CD" w14:textId="77777777" w:rsidR="00A12E1E" w:rsidRPr="002862FB" w:rsidRDefault="00A12E1E" w:rsidP="00A93CEA">
            <w:pPr>
              <w:pStyle w:val="Table-centered"/>
              <w:framePr w:hSpace="0" w:vSpace="0" w:wrap="auto" w:vAnchor="margin" w:yAlign="inline"/>
              <w:suppressOverlap w:val="0"/>
            </w:pPr>
            <w:r w:rsidRPr="002862FB">
              <w:t>ID 16</w:t>
            </w:r>
          </w:p>
        </w:tc>
      </w:tr>
      <w:tr w:rsidR="00A12E1E" w:rsidRPr="002862FB" w14:paraId="6DD0F2E4" w14:textId="77777777" w:rsidTr="00D86671">
        <w:trPr>
          <w:trHeight w:hRule="exact" w:val="347"/>
        </w:trPr>
        <w:tc>
          <w:tcPr>
            <w:tcW w:w="1524" w:type="dxa"/>
            <w:tcBorders>
              <w:top w:val="single" w:sz="5" w:space="0" w:color="063762"/>
              <w:left w:val="single" w:sz="5" w:space="0" w:color="063762"/>
              <w:bottom w:val="single" w:sz="5" w:space="0" w:color="063762"/>
              <w:right w:val="single" w:sz="5" w:space="0" w:color="000000" w:themeColor="text1"/>
            </w:tcBorders>
          </w:tcPr>
          <w:p w14:paraId="7632DDE5" w14:textId="77777777" w:rsidR="00A12E1E" w:rsidRPr="002862FB" w:rsidRDefault="00A12E1E" w:rsidP="00A93CEA">
            <w:pPr>
              <w:pStyle w:val="Table-centered"/>
              <w:framePr w:hSpace="0" w:vSpace="0" w:wrap="auto" w:vAnchor="margin" w:yAlign="inline"/>
              <w:suppressOverlap w:val="0"/>
            </w:pPr>
            <w:r w:rsidRPr="002862FB">
              <w:t>25</w:t>
            </w:r>
          </w:p>
        </w:tc>
        <w:tc>
          <w:tcPr>
            <w:tcW w:w="633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8778B56" w14:textId="77777777" w:rsidR="00A12E1E" w:rsidRPr="002862FB" w:rsidRDefault="00A12E1E" w:rsidP="00870870">
            <w:pPr>
              <w:pStyle w:val="TableParagraph"/>
              <w:ind w:left="90"/>
            </w:pPr>
            <w:r w:rsidRPr="002862FB">
              <w:t>Medical Nutrition Therapy</w:t>
            </w:r>
          </w:p>
        </w:tc>
        <w:tc>
          <w:tcPr>
            <w:tcW w:w="129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292082" w14:textId="77777777" w:rsidR="00A12E1E" w:rsidRPr="002862FB" w:rsidRDefault="00A12E1E" w:rsidP="00A93CEA">
            <w:pPr>
              <w:pStyle w:val="Table-centered"/>
              <w:framePr w:hSpace="0" w:vSpace="0" w:wrap="auto" w:vAnchor="margin" w:yAlign="inline"/>
              <w:suppressOverlap w:val="0"/>
            </w:pPr>
            <w:r w:rsidRPr="002862FB">
              <w:t>ID 17</w:t>
            </w:r>
          </w:p>
        </w:tc>
      </w:tr>
      <w:tr w:rsidR="00A12E1E" w:rsidRPr="002862FB" w14:paraId="4B343CC5" w14:textId="77777777" w:rsidTr="00D86671">
        <w:trPr>
          <w:trHeight w:hRule="exact" w:val="346"/>
        </w:trPr>
        <w:tc>
          <w:tcPr>
            <w:tcW w:w="1524" w:type="dxa"/>
            <w:tcBorders>
              <w:top w:val="single" w:sz="5" w:space="0" w:color="063762"/>
              <w:left w:val="single" w:sz="5" w:space="0" w:color="063762"/>
              <w:bottom w:val="single" w:sz="5" w:space="0" w:color="063762"/>
              <w:right w:val="single" w:sz="5" w:space="0" w:color="000000" w:themeColor="text1"/>
            </w:tcBorders>
          </w:tcPr>
          <w:p w14:paraId="0403029A" w14:textId="77777777" w:rsidR="00A12E1E" w:rsidRPr="002862FB" w:rsidRDefault="00A12E1E" w:rsidP="00A93CEA">
            <w:pPr>
              <w:pStyle w:val="Table-centered"/>
              <w:framePr w:hSpace="0" w:vSpace="0" w:wrap="auto" w:vAnchor="margin" w:yAlign="inline"/>
              <w:suppressOverlap w:val="0"/>
            </w:pPr>
            <w:r w:rsidRPr="002862FB">
              <w:t>26</w:t>
            </w:r>
          </w:p>
        </w:tc>
        <w:tc>
          <w:tcPr>
            <w:tcW w:w="633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2878579" w14:textId="77777777" w:rsidR="00A12E1E" w:rsidRPr="002862FB" w:rsidRDefault="00A12E1E" w:rsidP="00870870">
            <w:pPr>
              <w:pStyle w:val="TableParagraph"/>
              <w:ind w:left="90"/>
            </w:pPr>
            <w:r w:rsidRPr="002862FB">
              <w:t>Medical Case Management, including Treatment Adherence Services</w:t>
            </w:r>
          </w:p>
        </w:tc>
        <w:tc>
          <w:tcPr>
            <w:tcW w:w="129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41816ED" w14:textId="77777777" w:rsidR="00A12E1E" w:rsidRPr="002862FB" w:rsidRDefault="00A12E1E" w:rsidP="00A93CEA">
            <w:pPr>
              <w:pStyle w:val="Table-centered"/>
              <w:framePr w:hSpace="0" w:vSpace="0" w:wrap="auto" w:vAnchor="margin" w:yAlign="inline"/>
              <w:suppressOverlap w:val="0"/>
            </w:pPr>
            <w:r w:rsidRPr="002862FB">
              <w:t>ID 18</w:t>
            </w:r>
          </w:p>
        </w:tc>
      </w:tr>
      <w:tr w:rsidR="00A12E1E" w:rsidRPr="002862FB" w14:paraId="3C372262" w14:textId="77777777" w:rsidTr="00D86671">
        <w:trPr>
          <w:trHeight w:hRule="exact" w:val="347"/>
        </w:trPr>
        <w:tc>
          <w:tcPr>
            <w:tcW w:w="1524" w:type="dxa"/>
            <w:tcBorders>
              <w:top w:val="single" w:sz="5" w:space="0" w:color="063762"/>
              <w:left w:val="single" w:sz="5" w:space="0" w:color="063762"/>
              <w:bottom w:val="single" w:sz="5" w:space="0" w:color="063762"/>
              <w:right w:val="single" w:sz="5" w:space="0" w:color="000000" w:themeColor="text1"/>
            </w:tcBorders>
          </w:tcPr>
          <w:p w14:paraId="2E0C24AA" w14:textId="77777777" w:rsidR="00A12E1E" w:rsidRPr="002862FB" w:rsidRDefault="00A12E1E" w:rsidP="00A93CEA">
            <w:pPr>
              <w:pStyle w:val="Table-centered"/>
              <w:framePr w:hSpace="0" w:vSpace="0" w:wrap="auto" w:vAnchor="margin" w:yAlign="inline"/>
              <w:suppressOverlap w:val="0"/>
            </w:pPr>
            <w:r w:rsidRPr="002862FB">
              <w:t>27</w:t>
            </w:r>
          </w:p>
        </w:tc>
        <w:tc>
          <w:tcPr>
            <w:tcW w:w="633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E75218" w14:textId="77777777" w:rsidR="00A12E1E" w:rsidRPr="002862FB" w:rsidRDefault="00A12E1E" w:rsidP="00870870">
            <w:pPr>
              <w:pStyle w:val="TableParagraph"/>
              <w:ind w:left="90"/>
            </w:pPr>
            <w:r w:rsidRPr="002862FB">
              <w:t>Substance Abuse Outpatient Care</w:t>
            </w:r>
          </w:p>
        </w:tc>
        <w:tc>
          <w:tcPr>
            <w:tcW w:w="129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F452F5F" w14:textId="77777777" w:rsidR="00A12E1E" w:rsidRPr="002862FB" w:rsidRDefault="00A12E1E" w:rsidP="00A93CEA">
            <w:pPr>
              <w:pStyle w:val="Table-centered"/>
              <w:framePr w:hSpace="0" w:vSpace="0" w:wrap="auto" w:vAnchor="margin" w:yAlign="inline"/>
              <w:suppressOverlap w:val="0"/>
            </w:pPr>
            <w:r w:rsidRPr="002862FB">
              <w:t>ID 19</w:t>
            </w:r>
          </w:p>
        </w:tc>
      </w:tr>
    </w:tbl>
    <w:p w14:paraId="36043780" w14:textId="50DC7364" w:rsidR="00A12E1E" w:rsidRDefault="00A12E1E" w:rsidP="00442950">
      <w:pPr>
        <w:pStyle w:val="figuretitles"/>
      </w:pPr>
      <w:bookmarkStart w:id="101" w:name="Table2"/>
      <w:r w:rsidRPr="00442950">
        <w:lastRenderedPageBreak/>
        <w:t xml:space="preserve">Table </w:t>
      </w:r>
      <w:r w:rsidR="004D46DE">
        <w:t>3</w:t>
      </w:r>
      <w:r w:rsidRPr="00442950">
        <w:t xml:space="preserve">. RWHAP Support Services </w:t>
      </w:r>
      <w:r w:rsidR="004D46DE">
        <w:t>IDs</w:t>
      </w:r>
    </w:p>
    <w:tbl>
      <w:tblPr>
        <w:tblpPr w:leftFromText="720" w:rightFromText="2880" w:topFromText="144" w:bottomFromText="288" w:vertAnchor="text" w:tblpY="1"/>
        <w:tblOverlap w:val="never"/>
        <w:tblW w:w="8384" w:type="dxa"/>
        <w:tblLayout w:type="fixed"/>
        <w:tblCellMar>
          <w:left w:w="0" w:type="dxa"/>
          <w:right w:w="0" w:type="dxa"/>
        </w:tblCellMar>
        <w:tblLook w:val="01E0" w:firstRow="1" w:lastRow="1" w:firstColumn="1" w:lastColumn="1" w:noHBand="0" w:noVBand="0"/>
      </w:tblPr>
      <w:tblGrid>
        <w:gridCol w:w="6"/>
        <w:gridCol w:w="1281"/>
        <w:gridCol w:w="5184"/>
        <w:gridCol w:w="1913"/>
      </w:tblGrid>
      <w:tr w:rsidR="00DC728C" w14:paraId="6D1C819A" w14:textId="77777777" w:rsidTr="00CA063C">
        <w:trPr>
          <w:trHeight w:hRule="exact" w:val="346"/>
        </w:trPr>
        <w:tc>
          <w:tcPr>
            <w:tcW w:w="1287" w:type="dxa"/>
            <w:gridSpan w:val="2"/>
            <w:tcBorders>
              <w:top w:val="single" w:sz="5" w:space="0" w:color="063762"/>
              <w:left w:val="single" w:sz="5" w:space="0" w:color="063762"/>
              <w:bottom w:val="single" w:sz="5" w:space="0" w:color="063762"/>
              <w:right w:val="single" w:sz="5" w:space="0" w:color="063762"/>
            </w:tcBorders>
            <w:shd w:val="clear" w:color="auto" w:fill="315785"/>
          </w:tcPr>
          <w:bookmarkEnd w:id="101"/>
          <w:p w14:paraId="2EBAE159" w14:textId="77777777" w:rsidR="00BA23C8" w:rsidRPr="00D86671" w:rsidRDefault="00BA23C8" w:rsidP="00D86671">
            <w:pPr>
              <w:pStyle w:val="Tableheadline"/>
              <w:framePr w:hSpace="0" w:vSpace="0" w:wrap="auto" w:vAnchor="margin" w:yAlign="inline"/>
              <w:suppressOverlap w:val="0"/>
            </w:pPr>
            <w:r w:rsidRPr="00D86671">
              <w:t>Element ID</w:t>
            </w:r>
          </w:p>
        </w:tc>
        <w:tc>
          <w:tcPr>
            <w:tcW w:w="5184" w:type="dxa"/>
            <w:tcBorders>
              <w:top w:val="single" w:sz="5" w:space="0" w:color="063762"/>
              <w:left w:val="single" w:sz="5" w:space="0" w:color="063762"/>
              <w:bottom w:val="single" w:sz="5" w:space="0" w:color="063762"/>
              <w:right w:val="single" w:sz="5" w:space="0" w:color="063762"/>
            </w:tcBorders>
            <w:shd w:val="clear" w:color="auto" w:fill="315785"/>
          </w:tcPr>
          <w:p w14:paraId="5263E6E0" w14:textId="77777777" w:rsidR="00BA23C8" w:rsidRPr="00D86671" w:rsidRDefault="00BA23C8" w:rsidP="00D86671">
            <w:pPr>
              <w:pStyle w:val="Tableheadline"/>
              <w:framePr w:hSpace="0" w:vSpace="0" w:wrap="auto" w:vAnchor="margin" w:yAlign="inline"/>
              <w:suppressOverlap w:val="0"/>
            </w:pPr>
            <w:r w:rsidRPr="00D86671">
              <w:t>Service Category</w:t>
            </w:r>
          </w:p>
        </w:tc>
        <w:tc>
          <w:tcPr>
            <w:tcW w:w="1913" w:type="dxa"/>
            <w:tcBorders>
              <w:top w:val="single" w:sz="5" w:space="0" w:color="063762"/>
              <w:left w:val="single" w:sz="5" w:space="0" w:color="063762"/>
              <w:bottom w:val="single" w:sz="5" w:space="0" w:color="063762"/>
              <w:right w:val="single" w:sz="5" w:space="0" w:color="063762"/>
            </w:tcBorders>
            <w:shd w:val="clear" w:color="auto" w:fill="315785"/>
          </w:tcPr>
          <w:p w14:paraId="5D9D0D85" w14:textId="77777777" w:rsidR="00BA23C8" w:rsidRPr="00D86671" w:rsidRDefault="00BA23C8" w:rsidP="00D86671">
            <w:pPr>
              <w:pStyle w:val="Tableheadline"/>
              <w:framePr w:hSpace="0" w:vSpace="0" w:wrap="auto" w:vAnchor="margin" w:yAlign="inline"/>
              <w:suppressOverlap w:val="0"/>
            </w:pPr>
            <w:r w:rsidRPr="00D86671">
              <w:t>ServiceID</w:t>
            </w:r>
          </w:p>
        </w:tc>
      </w:tr>
      <w:tr w:rsidR="00BA23C8" w14:paraId="4D58C470"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79A4EC6D" w14:textId="77777777" w:rsidR="00BA23C8" w:rsidRPr="00BA23C8" w:rsidRDefault="00BA23C8" w:rsidP="00A93CEA">
            <w:pPr>
              <w:pStyle w:val="Table-centered"/>
              <w:framePr w:hSpace="0" w:vSpace="0" w:wrap="auto" w:vAnchor="margin" w:yAlign="inline"/>
              <w:suppressOverlap w:val="0"/>
            </w:pPr>
            <w:r w:rsidRPr="00BA23C8">
              <w:t>28</w:t>
            </w:r>
          </w:p>
        </w:tc>
        <w:tc>
          <w:tcPr>
            <w:tcW w:w="5184" w:type="dxa"/>
            <w:tcBorders>
              <w:top w:val="single" w:sz="5" w:space="0" w:color="063762"/>
              <w:left w:val="single" w:sz="5" w:space="0" w:color="063762"/>
              <w:bottom w:val="single" w:sz="5" w:space="0" w:color="063762"/>
              <w:right w:val="single" w:sz="5" w:space="0" w:color="063762"/>
            </w:tcBorders>
          </w:tcPr>
          <w:p w14:paraId="470EF8A0" w14:textId="77777777" w:rsidR="00BA23C8" w:rsidRPr="00BA23C8" w:rsidRDefault="00BA23C8" w:rsidP="00870870">
            <w:pPr>
              <w:pStyle w:val="TableParagraph"/>
              <w:ind w:left="150" w:firstLine="30"/>
              <w:jc w:val="left"/>
            </w:pPr>
            <w:r w:rsidRPr="00BA23C8">
              <w:t>Non-Medical Case Management Services</w:t>
            </w:r>
          </w:p>
        </w:tc>
        <w:tc>
          <w:tcPr>
            <w:tcW w:w="1913" w:type="dxa"/>
            <w:tcBorders>
              <w:top w:val="single" w:sz="5" w:space="0" w:color="063762"/>
              <w:left w:val="single" w:sz="5" w:space="0" w:color="063762"/>
              <w:bottom w:val="single" w:sz="5" w:space="0" w:color="063762"/>
              <w:right w:val="single" w:sz="5" w:space="0" w:color="063762"/>
            </w:tcBorders>
          </w:tcPr>
          <w:p w14:paraId="2464E2AD" w14:textId="77777777" w:rsidR="00BA23C8" w:rsidRPr="00BA23C8" w:rsidRDefault="00BA23C8" w:rsidP="00A93CEA">
            <w:pPr>
              <w:pStyle w:val="Table-centered"/>
              <w:framePr w:hSpace="0" w:vSpace="0" w:wrap="auto" w:vAnchor="margin" w:yAlign="inline"/>
              <w:suppressOverlap w:val="0"/>
            </w:pPr>
            <w:r w:rsidRPr="00BA23C8">
              <w:t>ID 20</w:t>
            </w:r>
          </w:p>
        </w:tc>
      </w:tr>
      <w:tr w:rsidR="00BA23C8" w14:paraId="336D6446" w14:textId="77777777" w:rsidTr="00CA063C">
        <w:trPr>
          <w:gridBefore w:val="1"/>
          <w:wBefore w:w="6" w:type="dxa"/>
          <w:trHeight w:hRule="exact" w:val="331"/>
        </w:trPr>
        <w:tc>
          <w:tcPr>
            <w:tcW w:w="1281" w:type="dxa"/>
            <w:tcBorders>
              <w:top w:val="single" w:sz="5" w:space="0" w:color="063762"/>
              <w:left w:val="single" w:sz="5" w:space="0" w:color="063762"/>
              <w:bottom w:val="single" w:sz="5" w:space="0" w:color="063762"/>
              <w:right w:val="single" w:sz="5" w:space="0" w:color="063762"/>
            </w:tcBorders>
          </w:tcPr>
          <w:p w14:paraId="6174E25D" w14:textId="77777777" w:rsidR="00BA23C8" w:rsidRPr="00BA23C8" w:rsidRDefault="00BA23C8" w:rsidP="00A93CEA">
            <w:pPr>
              <w:pStyle w:val="Table-centered"/>
              <w:framePr w:hSpace="0" w:vSpace="0" w:wrap="auto" w:vAnchor="margin" w:yAlign="inline"/>
              <w:suppressOverlap w:val="0"/>
            </w:pPr>
            <w:r w:rsidRPr="00BA23C8">
              <w:t>29</w:t>
            </w:r>
          </w:p>
        </w:tc>
        <w:tc>
          <w:tcPr>
            <w:tcW w:w="5184" w:type="dxa"/>
            <w:tcBorders>
              <w:top w:val="single" w:sz="5" w:space="0" w:color="063762"/>
              <w:left w:val="single" w:sz="5" w:space="0" w:color="063762"/>
              <w:bottom w:val="single" w:sz="5" w:space="0" w:color="063762"/>
              <w:right w:val="single" w:sz="5" w:space="0" w:color="063762"/>
            </w:tcBorders>
          </w:tcPr>
          <w:p w14:paraId="5C1CF648" w14:textId="77777777" w:rsidR="00BA23C8" w:rsidRPr="00BA23C8" w:rsidRDefault="00BA23C8" w:rsidP="00870870">
            <w:pPr>
              <w:pStyle w:val="TableParagraph"/>
              <w:ind w:left="150" w:firstLine="30"/>
              <w:jc w:val="left"/>
            </w:pPr>
            <w:r w:rsidRPr="00BA23C8">
              <w:t>Child Care Services</w:t>
            </w:r>
          </w:p>
        </w:tc>
        <w:tc>
          <w:tcPr>
            <w:tcW w:w="1913" w:type="dxa"/>
            <w:tcBorders>
              <w:top w:val="single" w:sz="5" w:space="0" w:color="063762"/>
              <w:left w:val="single" w:sz="5" w:space="0" w:color="063762"/>
              <w:bottom w:val="single" w:sz="5" w:space="0" w:color="063762"/>
              <w:right w:val="single" w:sz="5" w:space="0" w:color="063762"/>
            </w:tcBorders>
          </w:tcPr>
          <w:p w14:paraId="5E210298" w14:textId="77777777" w:rsidR="00BA23C8" w:rsidRPr="00BA23C8" w:rsidRDefault="00BA23C8" w:rsidP="00A93CEA">
            <w:pPr>
              <w:pStyle w:val="Table-centered"/>
              <w:framePr w:hSpace="0" w:vSpace="0" w:wrap="auto" w:vAnchor="margin" w:yAlign="inline"/>
              <w:suppressOverlap w:val="0"/>
            </w:pPr>
            <w:r w:rsidRPr="00BA23C8">
              <w:t>ID 21</w:t>
            </w:r>
          </w:p>
        </w:tc>
      </w:tr>
      <w:tr w:rsidR="00BA23C8" w14:paraId="1CE62955"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06ACB038" w14:textId="77777777" w:rsidR="00BA23C8" w:rsidRPr="00BA23C8" w:rsidRDefault="00BA23C8" w:rsidP="00A93CEA">
            <w:pPr>
              <w:pStyle w:val="Table-centered"/>
              <w:framePr w:hSpace="0" w:vSpace="0" w:wrap="auto" w:vAnchor="margin" w:yAlign="inline"/>
              <w:suppressOverlap w:val="0"/>
            </w:pPr>
            <w:r w:rsidRPr="00BA23C8">
              <w:t>31</w:t>
            </w:r>
          </w:p>
        </w:tc>
        <w:tc>
          <w:tcPr>
            <w:tcW w:w="5184" w:type="dxa"/>
            <w:tcBorders>
              <w:top w:val="single" w:sz="5" w:space="0" w:color="063762"/>
              <w:left w:val="single" w:sz="5" w:space="0" w:color="063762"/>
              <w:bottom w:val="single" w:sz="5" w:space="0" w:color="063762"/>
              <w:right w:val="single" w:sz="5" w:space="0" w:color="063762"/>
            </w:tcBorders>
          </w:tcPr>
          <w:p w14:paraId="29F0FF34" w14:textId="77777777" w:rsidR="00BA23C8" w:rsidRPr="00BA23C8" w:rsidRDefault="00BA23C8" w:rsidP="00870870">
            <w:pPr>
              <w:pStyle w:val="TableParagraph"/>
              <w:ind w:left="150" w:firstLine="30"/>
              <w:jc w:val="left"/>
            </w:pPr>
            <w:r w:rsidRPr="00BA23C8">
              <w:t>Emergency Financial Assistance</w:t>
            </w:r>
          </w:p>
        </w:tc>
        <w:tc>
          <w:tcPr>
            <w:tcW w:w="1913" w:type="dxa"/>
            <w:tcBorders>
              <w:top w:val="single" w:sz="5" w:space="0" w:color="063762"/>
              <w:left w:val="single" w:sz="5" w:space="0" w:color="063762"/>
              <w:bottom w:val="single" w:sz="5" w:space="0" w:color="063762"/>
              <w:right w:val="single" w:sz="5" w:space="0" w:color="063762"/>
            </w:tcBorders>
          </w:tcPr>
          <w:p w14:paraId="1D7B43D6" w14:textId="77777777" w:rsidR="00BA23C8" w:rsidRPr="00BA23C8" w:rsidRDefault="00BA23C8" w:rsidP="00A93CEA">
            <w:pPr>
              <w:pStyle w:val="Table-centered"/>
              <w:framePr w:hSpace="0" w:vSpace="0" w:wrap="auto" w:vAnchor="margin" w:yAlign="inline"/>
              <w:suppressOverlap w:val="0"/>
            </w:pPr>
            <w:r w:rsidRPr="00BA23C8">
              <w:t>ID 23</w:t>
            </w:r>
          </w:p>
        </w:tc>
      </w:tr>
      <w:tr w:rsidR="00BA23C8" w14:paraId="387F1A11"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44CC6B62" w14:textId="77777777" w:rsidR="00BA23C8" w:rsidRPr="00BA23C8" w:rsidRDefault="00BA23C8" w:rsidP="00A93CEA">
            <w:pPr>
              <w:pStyle w:val="Table-centered"/>
              <w:framePr w:hSpace="0" w:vSpace="0" w:wrap="auto" w:vAnchor="margin" w:yAlign="inline"/>
              <w:suppressOverlap w:val="0"/>
            </w:pPr>
            <w:r w:rsidRPr="00BA23C8">
              <w:t>32</w:t>
            </w:r>
          </w:p>
        </w:tc>
        <w:tc>
          <w:tcPr>
            <w:tcW w:w="5184" w:type="dxa"/>
            <w:tcBorders>
              <w:top w:val="single" w:sz="5" w:space="0" w:color="063762"/>
              <w:left w:val="single" w:sz="5" w:space="0" w:color="063762"/>
              <w:bottom w:val="single" w:sz="5" w:space="0" w:color="063762"/>
              <w:right w:val="single" w:sz="5" w:space="0" w:color="063762"/>
            </w:tcBorders>
          </w:tcPr>
          <w:p w14:paraId="71406FB5" w14:textId="77777777" w:rsidR="00BA23C8" w:rsidRPr="00BA23C8" w:rsidRDefault="00BA23C8" w:rsidP="00870870">
            <w:pPr>
              <w:pStyle w:val="TableParagraph"/>
              <w:ind w:left="150" w:firstLine="30"/>
              <w:jc w:val="left"/>
            </w:pPr>
            <w:r w:rsidRPr="00BA23C8">
              <w:t>Food Bank/Home-Delivered Meals</w:t>
            </w:r>
          </w:p>
        </w:tc>
        <w:tc>
          <w:tcPr>
            <w:tcW w:w="1913" w:type="dxa"/>
            <w:tcBorders>
              <w:top w:val="single" w:sz="5" w:space="0" w:color="063762"/>
              <w:left w:val="single" w:sz="5" w:space="0" w:color="063762"/>
              <w:bottom w:val="single" w:sz="5" w:space="0" w:color="063762"/>
              <w:right w:val="single" w:sz="5" w:space="0" w:color="063762"/>
            </w:tcBorders>
          </w:tcPr>
          <w:p w14:paraId="500A5C2D" w14:textId="77777777" w:rsidR="00BA23C8" w:rsidRPr="00BA23C8" w:rsidRDefault="00BA23C8" w:rsidP="00A93CEA">
            <w:pPr>
              <w:pStyle w:val="Table-centered"/>
              <w:framePr w:hSpace="0" w:vSpace="0" w:wrap="auto" w:vAnchor="margin" w:yAlign="inline"/>
              <w:suppressOverlap w:val="0"/>
            </w:pPr>
            <w:r w:rsidRPr="00BA23C8">
              <w:t>ID 24</w:t>
            </w:r>
          </w:p>
        </w:tc>
      </w:tr>
      <w:tr w:rsidR="00BA23C8" w14:paraId="082E9182" w14:textId="77777777" w:rsidTr="00CA063C">
        <w:trPr>
          <w:gridBefore w:val="1"/>
          <w:wBefore w:w="6" w:type="dxa"/>
          <w:trHeight w:hRule="exact" w:val="331"/>
        </w:trPr>
        <w:tc>
          <w:tcPr>
            <w:tcW w:w="1281" w:type="dxa"/>
            <w:tcBorders>
              <w:top w:val="single" w:sz="5" w:space="0" w:color="063762"/>
              <w:left w:val="single" w:sz="5" w:space="0" w:color="063762"/>
              <w:bottom w:val="single" w:sz="5" w:space="0" w:color="063762"/>
              <w:right w:val="single" w:sz="5" w:space="0" w:color="063762"/>
            </w:tcBorders>
          </w:tcPr>
          <w:p w14:paraId="7F17D158" w14:textId="77777777" w:rsidR="00BA23C8" w:rsidRPr="00BA23C8" w:rsidRDefault="00BA23C8" w:rsidP="00A93CEA">
            <w:pPr>
              <w:pStyle w:val="Table-centered"/>
              <w:framePr w:hSpace="0" w:vSpace="0" w:wrap="auto" w:vAnchor="margin" w:yAlign="inline"/>
              <w:suppressOverlap w:val="0"/>
            </w:pPr>
            <w:r w:rsidRPr="00BA23C8">
              <w:t>33</w:t>
            </w:r>
          </w:p>
        </w:tc>
        <w:tc>
          <w:tcPr>
            <w:tcW w:w="5184" w:type="dxa"/>
            <w:tcBorders>
              <w:top w:val="single" w:sz="5" w:space="0" w:color="063762"/>
              <w:left w:val="single" w:sz="5" w:space="0" w:color="063762"/>
              <w:bottom w:val="single" w:sz="5" w:space="0" w:color="063762"/>
              <w:right w:val="single" w:sz="5" w:space="0" w:color="063762"/>
            </w:tcBorders>
          </w:tcPr>
          <w:p w14:paraId="4FC70EA2" w14:textId="77777777" w:rsidR="00BA23C8" w:rsidRPr="00BA23C8" w:rsidRDefault="00BA23C8" w:rsidP="00870870">
            <w:pPr>
              <w:pStyle w:val="TableParagraph"/>
              <w:ind w:left="150" w:firstLine="30"/>
              <w:jc w:val="left"/>
            </w:pPr>
            <w:r w:rsidRPr="00BA23C8">
              <w:t>Health Education/Risk Reduction</w:t>
            </w:r>
          </w:p>
        </w:tc>
        <w:tc>
          <w:tcPr>
            <w:tcW w:w="1913" w:type="dxa"/>
            <w:tcBorders>
              <w:top w:val="single" w:sz="5" w:space="0" w:color="063762"/>
              <w:left w:val="single" w:sz="5" w:space="0" w:color="063762"/>
              <w:bottom w:val="single" w:sz="5" w:space="0" w:color="063762"/>
              <w:right w:val="single" w:sz="5" w:space="0" w:color="063762"/>
            </w:tcBorders>
          </w:tcPr>
          <w:p w14:paraId="22894BD3" w14:textId="77777777" w:rsidR="00BA23C8" w:rsidRPr="00BA23C8" w:rsidRDefault="00BA23C8" w:rsidP="00A93CEA">
            <w:pPr>
              <w:pStyle w:val="Table-centered"/>
              <w:framePr w:hSpace="0" w:vSpace="0" w:wrap="auto" w:vAnchor="margin" w:yAlign="inline"/>
              <w:suppressOverlap w:val="0"/>
            </w:pPr>
            <w:r w:rsidRPr="00BA23C8">
              <w:t>ID 25</w:t>
            </w:r>
          </w:p>
        </w:tc>
      </w:tr>
      <w:tr w:rsidR="00BA23C8" w14:paraId="78870639"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7D90D003" w14:textId="77777777" w:rsidR="00BA23C8" w:rsidRPr="00BA23C8" w:rsidRDefault="00BA23C8" w:rsidP="00A93CEA">
            <w:pPr>
              <w:pStyle w:val="Table-centered"/>
              <w:framePr w:hSpace="0" w:vSpace="0" w:wrap="auto" w:vAnchor="margin" w:yAlign="inline"/>
              <w:suppressOverlap w:val="0"/>
            </w:pPr>
            <w:r w:rsidRPr="00BA23C8">
              <w:t>34</w:t>
            </w:r>
          </w:p>
        </w:tc>
        <w:tc>
          <w:tcPr>
            <w:tcW w:w="5184" w:type="dxa"/>
            <w:tcBorders>
              <w:top w:val="single" w:sz="5" w:space="0" w:color="063762"/>
              <w:left w:val="single" w:sz="5" w:space="0" w:color="063762"/>
              <w:bottom w:val="single" w:sz="5" w:space="0" w:color="063762"/>
              <w:right w:val="single" w:sz="5" w:space="0" w:color="063762"/>
            </w:tcBorders>
          </w:tcPr>
          <w:p w14:paraId="3788EE3D" w14:textId="77777777" w:rsidR="00BA23C8" w:rsidRPr="00BA23C8" w:rsidRDefault="00BA23C8" w:rsidP="00870870">
            <w:pPr>
              <w:pStyle w:val="TableParagraph"/>
              <w:ind w:left="150" w:firstLine="30"/>
              <w:jc w:val="left"/>
            </w:pPr>
            <w:r w:rsidRPr="00BA23C8">
              <w:t>Housing</w:t>
            </w:r>
          </w:p>
        </w:tc>
        <w:tc>
          <w:tcPr>
            <w:tcW w:w="1913" w:type="dxa"/>
            <w:tcBorders>
              <w:top w:val="single" w:sz="5" w:space="0" w:color="063762"/>
              <w:left w:val="single" w:sz="5" w:space="0" w:color="063762"/>
              <w:bottom w:val="single" w:sz="5" w:space="0" w:color="063762"/>
              <w:right w:val="single" w:sz="5" w:space="0" w:color="063762"/>
            </w:tcBorders>
          </w:tcPr>
          <w:p w14:paraId="1B286A69" w14:textId="77777777" w:rsidR="00BA23C8" w:rsidRPr="00BA23C8" w:rsidRDefault="00BA23C8" w:rsidP="00A93CEA">
            <w:pPr>
              <w:pStyle w:val="Table-centered"/>
              <w:framePr w:hSpace="0" w:vSpace="0" w:wrap="auto" w:vAnchor="margin" w:yAlign="inline"/>
              <w:suppressOverlap w:val="0"/>
            </w:pPr>
            <w:r w:rsidRPr="00BA23C8">
              <w:t>ID 26</w:t>
            </w:r>
          </w:p>
        </w:tc>
      </w:tr>
      <w:tr w:rsidR="00BA23C8" w14:paraId="4A272ED1"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6F06AEDE" w14:textId="77777777" w:rsidR="00BA23C8" w:rsidRPr="00BA23C8" w:rsidRDefault="00BA23C8" w:rsidP="00A93CEA">
            <w:pPr>
              <w:pStyle w:val="Table-centered"/>
              <w:framePr w:hSpace="0" w:vSpace="0" w:wrap="auto" w:vAnchor="margin" w:yAlign="inline"/>
              <w:suppressOverlap w:val="0"/>
            </w:pPr>
            <w:r w:rsidRPr="00BA23C8">
              <w:t>36</w:t>
            </w:r>
          </w:p>
        </w:tc>
        <w:tc>
          <w:tcPr>
            <w:tcW w:w="5184" w:type="dxa"/>
            <w:tcBorders>
              <w:top w:val="single" w:sz="5" w:space="0" w:color="063762"/>
              <w:left w:val="single" w:sz="5" w:space="0" w:color="063762"/>
              <w:bottom w:val="single" w:sz="5" w:space="0" w:color="063762"/>
              <w:right w:val="single" w:sz="5" w:space="0" w:color="063762"/>
            </w:tcBorders>
          </w:tcPr>
          <w:p w14:paraId="6E6F65B8" w14:textId="77777777" w:rsidR="00BA23C8" w:rsidRPr="00BA23C8" w:rsidRDefault="00BA23C8" w:rsidP="00870870">
            <w:pPr>
              <w:pStyle w:val="TableParagraph"/>
              <w:ind w:left="150" w:firstLine="30"/>
              <w:jc w:val="left"/>
            </w:pPr>
            <w:r w:rsidRPr="00BA23C8">
              <w:t>Linguistic Services</w:t>
            </w:r>
          </w:p>
        </w:tc>
        <w:tc>
          <w:tcPr>
            <w:tcW w:w="1913" w:type="dxa"/>
            <w:tcBorders>
              <w:top w:val="single" w:sz="5" w:space="0" w:color="063762"/>
              <w:left w:val="single" w:sz="5" w:space="0" w:color="063762"/>
              <w:bottom w:val="single" w:sz="5" w:space="0" w:color="063762"/>
              <w:right w:val="single" w:sz="5" w:space="0" w:color="063762"/>
            </w:tcBorders>
          </w:tcPr>
          <w:p w14:paraId="429E336A" w14:textId="77777777" w:rsidR="00BA23C8" w:rsidRPr="00BA23C8" w:rsidRDefault="00BA23C8" w:rsidP="00A93CEA">
            <w:pPr>
              <w:pStyle w:val="Table-centered"/>
              <w:framePr w:hSpace="0" w:vSpace="0" w:wrap="auto" w:vAnchor="margin" w:yAlign="inline"/>
              <w:suppressOverlap w:val="0"/>
            </w:pPr>
            <w:r w:rsidRPr="00BA23C8">
              <w:t>ID 28</w:t>
            </w:r>
          </w:p>
        </w:tc>
      </w:tr>
      <w:tr w:rsidR="00BA23C8" w14:paraId="4DF49641" w14:textId="77777777" w:rsidTr="00CA063C">
        <w:trPr>
          <w:gridBefore w:val="1"/>
          <w:wBefore w:w="6" w:type="dxa"/>
          <w:trHeight w:hRule="exact" w:val="331"/>
        </w:trPr>
        <w:tc>
          <w:tcPr>
            <w:tcW w:w="1281" w:type="dxa"/>
            <w:tcBorders>
              <w:top w:val="single" w:sz="5" w:space="0" w:color="063762"/>
              <w:left w:val="single" w:sz="5" w:space="0" w:color="063762"/>
              <w:bottom w:val="single" w:sz="5" w:space="0" w:color="063762"/>
              <w:right w:val="single" w:sz="5" w:space="0" w:color="063762"/>
            </w:tcBorders>
          </w:tcPr>
          <w:p w14:paraId="5C3BE270" w14:textId="77777777" w:rsidR="00BA23C8" w:rsidRPr="00BA23C8" w:rsidRDefault="00BA23C8" w:rsidP="00A93CEA">
            <w:pPr>
              <w:pStyle w:val="Table-centered"/>
              <w:framePr w:hSpace="0" w:vSpace="0" w:wrap="auto" w:vAnchor="margin" w:yAlign="inline"/>
              <w:suppressOverlap w:val="0"/>
            </w:pPr>
            <w:r w:rsidRPr="00BA23C8">
              <w:t>37</w:t>
            </w:r>
          </w:p>
        </w:tc>
        <w:tc>
          <w:tcPr>
            <w:tcW w:w="5184" w:type="dxa"/>
            <w:tcBorders>
              <w:top w:val="single" w:sz="5" w:space="0" w:color="063762"/>
              <w:left w:val="single" w:sz="5" w:space="0" w:color="063762"/>
              <w:bottom w:val="single" w:sz="5" w:space="0" w:color="063762"/>
              <w:right w:val="single" w:sz="5" w:space="0" w:color="063762"/>
            </w:tcBorders>
          </w:tcPr>
          <w:p w14:paraId="006ACCB7" w14:textId="77777777" w:rsidR="00BA23C8" w:rsidRPr="00BA23C8" w:rsidRDefault="00BA23C8" w:rsidP="00870870">
            <w:pPr>
              <w:pStyle w:val="TableParagraph"/>
              <w:ind w:left="150" w:firstLine="30"/>
              <w:jc w:val="left"/>
            </w:pPr>
            <w:r w:rsidRPr="00BA23C8">
              <w:t>Medical Transportation</w:t>
            </w:r>
          </w:p>
        </w:tc>
        <w:tc>
          <w:tcPr>
            <w:tcW w:w="1913" w:type="dxa"/>
            <w:tcBorders>
              <w:top w:val="single" w:sz="5" w:space="0" w:color="063762"/>
              <w:left w:val="single" w:sz="5" w:space="0" w:color="063762"/>
              <w:bottom w:val="single" w:sz="5" w:space="0" w:color="063762"/>
              <w:right w:val="single" w:sz="5" w:space="0" w:color="063762"/>
            </w:tcBorders>
          </w:tcPr>
          <w:p w14:paraId="1C3C3CC8" w14:textId="77777777" w:rsidR="00BA23C8" w:rsidRPr="00BA23C8" w:rsidRDefault="00BA23C8" w:rsidP="00A93CEA">
            <w:pPr>
              <w:pStyle w:val="Table-centered"/>
              <w:framePr w:hSpace="0" w:vSpace="0" w:wrap="auto" w:vAnchor="margin" w:yAlign="inline"/>
              <w:suppressOverlap w:val="0"/>
            </w:pPr>
            <w:r w:rsidRPr="00BA23C8">
              <w:t>ID 29</w:t>
            </w:r>
          </w:p>
        </w:tc>
      </w:tr>
      <w:tr w:rsidR="00BA23C8" w14:paraId="5231250C"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3B351989" w14:textId="77777777" w:rsidR="00BA23C8" w:rsidRPr="00BA23C8" w:rsidRDefault="00BA23C8" w:rsidP="00A93CEA">
            <w:pPr>
              <w:pStyle w:val="Table-centered"/>
              <w:framePr w:hSpace="0" w:vSpace="0" w:wrap="auto" w:vAnchor="margin" w:yAlign="inline"/>
              <w:suppressOverlap w:val="0"/>
            </w:pPr>
            <w:r w:rsidRPr="00BA23C8">
              <w:t>38</w:t>
            </w:r>
          </w:p>
        </w:tc>
        <w:tc>
          <w:tcPr>
            <w:tcW w:w="5184" w:type="dxa"/>
            <w:tcBorders>
              <w:top w:val="single" w:sz="5" w:space="0" w:color="063762"/>
              <w:left w:val="single" w:sz="5" w:space="0" w:color="063762"/>
              <w:bottom w:val="single" w:sz="5" w:space="0" w:color="063762"/>
              <w:right w:val="single" w:sz="5" w:space="0" w:color="063762"/>
            </w:tcBorders>
          </w:tcPr>
          <w:p w14:paraId="7F217DB9" w14:textId="77777777" w:rsidR="00BA23C8" w:rsidRPr="00BA23C8" w:rsidRDefault="00BA23C8" w:rsidP="00870870">
            <w:pPr>
              <w:pStyle w:val="TableParagraph"/>
              <w:ind w:left="150" w:firstLine="30"/>
              <w:jc w:val="left"/>
            </w:pPr>
            <w:r w:rsidRPr="00BA23C8">
              <w:t>Outreach Services</w:t>
            </w:r>
          </w:p>
        </w:tc>
        <w:tc>
          <w:tcPr>
            <w:tcW w:w="1913" w:type="dxa"/>
            <w:tcBorders>
              <w:top w:val="single" w:sz="5" w:space="0" w:color="063762"/>
              <w:left w:val="single" w:sz="5" w:space="0" w:color="063762"/>
              <w:bottom w:val="single" w:sz="5" w:space="0" w:color="063762"/>
              <w:right w:val="single" w:sz="5" w:space="0" w:color="063762"/>
            </w:tcBorders>
          </w:tcPr>
          <w:p w14:paraId="42E1240F" w14:textId="77777777" w:rsidR="00BA23C8" w:rsidRPr="00BA23C8" w:rsidRDefault="00BA23C8" w:rsidP="00A93CEA">
            <w:pPr>
              <w:pStyle w:val="Table-centered"/>
              <w:framePr w:hSpace="0" w:vSpace="0" w:wrap="auto" w:vAnchor="margin" w:yAlign="inline"/>
              <w:suppressOverlap w:val="0"/>
            </w:pPr>
            <w:r w:rsidRPr="00BA23C8">
              <w:t>ID 30</w:t>
            </w:r>
          </w:p>
        </w:tc>
      </w:tr>
      <w:tr w:rsidR="00BA23C8" w14:paraId="68D68385"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42670FC8" w14:textId="77777777" w:rsidR="00BA23C8" w:rsidRPr="00BA23C8" w:rsidRDefault="00BA23C8" w:rsidP="00A93CEA">
            <w:pPr>
              <w:pStyle w:val="Table-centered"/>
              <w:framePr w:hSpace="0" w:vSpace="0" w:wrap="auto" w:vAnchor="margin" w:yAlign="inline"/>
              <w:suppressOverlap w:val="0"/>
            </w:pPr>
            <w:r w:rsidRPr="00BA23C8">
              <w:t>40</w:t>
            </w:r>
          </w:p>
        </w:tc>
        <w:tc>
          <w:tcPr>
            <w:tcW w:w="5184" w:type="dxa"/>
            <w:tcBorders>
              <w:top w:val="single" w:sz="5" w:space="0" w:color="063762"/>
              <w:left w:val="single" w:sz="5" w:space="0" w:color="063762"/>
              <w:bottom w:val="single" w:sz="5" w:space="0" w:color="063762"/>
              <w:right w:val="single" w:sz="5" w:space="0" w:color="063762"/>
            </w:tcBorders>
          </w:tcPr>
          <w:p w14:paraId="06D53E02" w14:textId="77777777" w:rsidR="00BA23C8" w:rsidRPr="00BA23C8" w:rsidRDefault="00BA23C8" w:rsidP="00870870">
            <w:pPr>
              <w:pStyle w:val="TableParagraph"/>
              <w:ind w:left="150" w:firstLine="30"/>
              <w:jc w:val="left"/>
            </w:pPr>
            <w:r w:rsidRPr="00BA23C8">
              <w:t>Psychosocial Support Services</w:t>
            </w:r>
          </w:p>
        </w:tc>
        <w:tc>
          <w:tcPr>
            <w:tcW w:w="1913" w:type="dxa"/>
            <w:tcBorders>
              <w:top w:val="single" w:sz="5" w:space="0" w:color="063762"/>
              <w:left w:val="single" w:sz="5" w:space="0" w:color="063762"/>
              <w:bottom w:val="single" w:sz="5" w:space="0" w:color="063762"/>
              <w:right w:val="single" w:sz="5" w:space="0" w:color="063762"/>
            </w:tcBorders>
          </w:tcPr>
          <w:p w14:paraId="3DB877BE" w14:textId="77777777" w:rsidR="00BA23C8" w:rsidRPr="00BA23C8" w:rsidRDefault="00BA23C8" w:rsidP="00A93CEA">
            <w:pPr>
              <w:pStyle w:val="Table-centered"/>
              <w:framePr w:hSpace="0" w:vSpace="0" w:wrap="auto" w:vAnchor="margin" w:yAlign="inline"/>
              <w:suppressOverlap w:val="0"/>
            </w:pPr>
            <w:r w:rsidRPr="00BA23C8">
              <w:t>ID 32</w:t>
            </w:r>
          </w:p>
        </w:tc>
      </w:tr>
      <w:tr w:rsidR="00BA23C8" w14:paraId="59FDF233" w14:textId="77777777" w:rsidTr="00CA063C">
        <w:trPr>
          <w:gridBefore w:val="1"/>
          <w:wBefore w:w="6" w:type="dxa"/>
          <w:trHeight w:hRule="exact" w:val="331"/>
        </w:trPr>
        <w:tc>
          <w:tcPr>
            <w:tcW w:w="1281" w:type="dxa"/>
            <w:tcBorders>
              <w:top w:val="single" w:sz="5" w:space="0" w:color="063762"/>
              <w:left w:val="single" w:sz="5" w:space="0" w:color="063762"/>
              <w:bottom w:val="single" w:sz="5" w:space="0" w:color="063762"/>
              <w:right w:val="single" w:sz="5" w:space="0" w:color="063762"/>
            </w:tcBorders>
          </w:tcPr>
          <w:p w14:paraId="08807ACF" w14:textId="77777777" w:rsidR="00BA23C8" w:rsidRPr="00BA23C8" w:rsidRDefault="00BA23C8" w:rsidP="00A93CEA">
            <w:pPr>
              <w:pStyle w:val="Table-centered"/>
              <w:framePr w:hSpace="0" w:vSpace="0" w:wrap="auto" w:vAnchor="margin" w:yAlign="inline"/>
              <w:suppressOverlap w:val="0"/>
            </w:pPr>
            <w:r w:rsidRPr="00BA23C8">
              <w:t>41</w:t>
            </w:r>
          </w:p>
        </w:tc>
        <w:tc>
          <w:tcPr>
            <w:tcW w:w="5184" w:type="dxa"/>
            <w:tcBorders>
              <w:top w:val="single" w:sz="5" w:space="0" w:color="063762"/>
              <w:left w:val="single" w:sz="5" w:space="0" w:color="063762"/>
              <w:bottom w:val="single" w:sz="5" w:space="0" w:color="063762"/>
              <w:right w:val="single" w:sz="5" w:space="0" w:color="063762"/>
            </w:tcBorders>
          </w:tcPr>
          <w:p w14:paraId="43F4037B" w14:textId="77777777" w:rsidR="00BA23C8" w:rsidRPr="00BA23C8" w:rsidRDefault="00BA23C8" w:rsidP="00870870">
            <w:pPr>
              <w:pStyle w:val="TableParagraph"/>
              <w:ind w:left="150" w:firstLine="30"/>
              <w:jc w:val="left"/>
            </w:pPr>
            <w:r w:rsidRPr="00BA23C8">
              <w:t>Referral for Health Care and Support Services</w:t>
            </w:r>
          </w:p>
        </w:tc>
        <w:tc>
          <w:tcPr>
            <w:tcW w:w="1913" w:type="dxa"/>
            <w:tcBorders>
              <w:top w:val="single" w:sz="5" w:space="0" w:color="063762"/>
              <w:left w:val="single" w:sz="5" w:space="0" w:color="063762"/>
              <w:bottom w:val="single" w:sz="5" w:space="0" w:color="063762"/>
              <w:right w:val="single" w:sz="5" w:space="0" w:color="063762"/>
            </w:tcBorders>
          </w:tcPr>
          <w:p w14:paraId="03366CF0" w14:textId="77777777" w:rsidR="00BA23C8" w:rsidRPr="00BA23C8" w:rsidRDefault="00BA23C8" w:rsidP="00A93CEA">
            <w:pPr>
              <w:pStyle w:val="Table-centered"/>
              <w:framePr w:hSpace="0" w:vSpace="0" w:wrap="auto" w:vAnchor="margin" w:yAlign="inline"/>
              <w:suppressOverlap w:val="0"/>
            </w:pPr>
            <w:r w:rsidRPr="00BA23C8">
              <w:t>ID 33</w:t>
            </w:r>
          </w:p>
        </w:tc>
      </w:tr>
      <w:tr w:rsidR="00BA23C8" w14:paraId="15E4507D"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7E418583" w14:textId="77777777" w:rsidR="00BA23C8" w:rsidRPr="00BA23C8" w:rsidRDefault="00BA23C8" w:rsidP="00A93CEA">
            <w:pPr>
              <w:pStyle w:val="Table-centered"/>
              <w:framePr w:hSpace="0" w:vSpace="0" w:wrap="auto" w:vAnchor="margin" w:yAlign="inline"/>
              <w:suppressOverlap w:val="0"/>
            </w:pPr>
            <w:r w:rsidRPr="00BA23C8">
              <w:t>42</w:t>
            </w:r>
          </w:p>
        </w:tc>
        <w:tc>
          <w:tcPr>
            <w:tcW w:w="5184" w:type="dxa"/>
            <w:tcBorders>
              <w:top w:val="single" w:sz="5" w:space="0" w:color="063762"/>
              <w:left w:val="single" w:sz="5" w:space="0" w:color="063762"/>
              <w:bottom w:val="single" w:sz="5" w:space="0" w:color="063762"/>
              <w:right w:val="single" w:sz="5" w:space="0" w:color="063762"/>
            </w:tcBorders>
          </w:tcPr>
          <w:p w14:paraId="32ABF484" w14:textId="77777777" w:rsidR="00BA23C8" w:rsidRPr="00BA23C8" w:rsidRDefault="00BA23C8" w:rsidP="00870870">
            <w:pPr>
              <w:pStyle w:val="TableParagraph"/>
              <w:ind w:left="150" w:firstLine="30"/>
              <w:jc w:val="left"/>
            </w:pPr>
            <w:r w:rsidRPr="00BA23C8">
              <w:t>Rehabilitation Services</w:t>
            </w:r>
          </w:p>
        </w:tc>
        <w:tc>
          <w:tcPr>
            <w:tcW w:w="1913" w:type="dxa"/>
            <w:tcBorders>
              <w:top w:val="single" w:sz="5" w:space="0" w:color="063762"/>
              <w:left w:val="single" w:sz="5" w:space="0" w:color="063762"/>
              <w:bottom w:val="single" w:sz="5" w:space="0" w:color="063762"/>
              <w:right w:val="single" w:sz="5" w:space="0" w:color="063762"/>
            </w:tcBorders>
          </w:tcPr>
          <w:p w14:paraId="09D04499" w14:textId="77777777" w:rsidR="00BA23C8" w:rsidRPr="00BA23C8" w:rsidRDefault="00BA23C8" w:rsidP="00A93CEA">
            <w:pPr>
              <w:pStyle w:val="Table-centered"/>
              <w:framePr w:hSpace="0" w:vSpace="0" w:wrap="auto" w:vAnchor="margin" w:yAlign="inline"/>
              <w:suppressOverlap w:val="0"/>
            </w:pPr>
            <w:r w:rsidRPr="00BA23C8">
              <w:t>ID 34</w:t>
            </w:r>
          </w:p>
        </w:tc>
      </w:tr>
      <w:tr w:rsidR="00BA23C8" w14:paraId="5B03776F"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72F09A02" w14:textId="77777777" w:rsidR="00BA23C8" w:rsidRPr="00BA23C8" w:rsidRDefault="00BA23C8" w:rsidP="00A93CEA">
            <w:pPr>
              <w:pStyle w:val="Table-centered"/>
              <w:framePr w:hSpace="0" w:vSpace="0" w:wrap="auto" w:vAnchor="margin" w:yAlign="inline"/>
              <w:suppressOverlap w:val="0"/>
            </w:pPr>
            <w:r w:rsidRPr="00BA23C8">
              <w:t>43</w:t>
            </w:r>
          </w:p>
        </w:tc>
        <w:tc>
          <w:tcPr>
            <w:tcW w:w="5184" w:type="dxa"/>
            <w:tcBorders>
              <w:top w:val="single" w:sz="5" w:space="0" w:color="063762"/>
              <w:left w:val="single" w:sz="5" w:space="0" w:color="063762"/>
              <w:bottom w:val="single" w:sz="5" w:space="0" w:color="063762"/>
              <w:right w:val="single" w:sz="5" w:space="0" w:color="063762"/>
            </w:tcBorders>
          </w:tcPr>
          <w:p w14:paraId="13512D53" w14:textId="77777777" w:rsidR="00BA23C8" w:rsidRPr="00BA23C8" w:rsidRDefault="00BA23C8" w:rsidP="00870870">
            <w:pPr>
              <w:pStyle w:val="TableParagraph"/>
              <w:ind w:left="150" w:firstLine="30"/>
              <w:jc w:val="left"/>
            </w:pPr>
            <w:r w:rsidRPr="00BA23C8">
              <w:t>Respite Care</w:t>
            </w:r>
          </w:p>
        </w:tc>
        <w:tc>
          <w:tcPr>
            <w:tcW w:w="1913" w:type="dxa"/>
            <w:tcBorders>
              <w:top w:val="single" w:sz="5" w:space="0" w:color="063762"/>
              <w:left w:val="single" w:sz="5" w:space="0" w:color="063762"/>
              <w:bottom w:val="single" w:sz="5" w:space="0" w:color="063762"/>
              <w:right w:val="single" w:sz="5" w:space="0" w:color="063762"/>
            </w:tcBorders>
          </w:tcPr>
          <w:p w14:paraId="2C448087" w14:textId="77777777" w:rsidR="00BA23C8" w:rsidRPr="00BA23C8" w:rsidRDefault="00BA23C8" w:rsidP="00A93CEA">
            <w:pPr>
              <w:pStyle w:val="Table-centered"/>
              <w:framePr w:hSpace="0" w:vSpace="0" w:wrap="auto" w:vAnchor="margin" w:yAlign="inline"/>
              <w:suppressOverlap w:val="0"/>
            </w:pPr>
            <w:r w:rsidRPr="00BA23C8">
              <w:t>ID 35</w:t>
            </w:r>
          </w:p>
        </w:tc>
      </w:tr>
      <w:tr w:rsidR="00BA23C8" w14:paraId="6F7D2930"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2F09C69A" w14:textId="77777777" w:rsidR="00BA23C8" w:rsidRPr="00BA23C8" w:rsidRDefault="00BA23C8" w:rsidP="00A93CEA">
            <w:pPr>
              <w:pStyle w:val="Table-centered"/>
              <w:framePr w:hSpace="0" w:vSpace="0" w:wrap="auto" w:vAnchor="margin" w:yAlign="inline"/>
              <w:suppressOverlap w:val="0"/>
            </w:pPr>
            <w:r w:rsidRPr="00BA23C8">
              <w:t>44</w:t>
            </w:r>
          </w:p>
        </w:tc>
        <w:tc>
          <w:tcPr>
            <w:tcW w:w="5184" w:type="dxa"/>
            <w:tcBorders>
              <w:top w:val="single" w:sz="5" w:space="0" w:color="063762"/>
              <w:left w:val="single" w:sz="5" w:space="0" w:color="063762"/>
              <w:bottom w:val="single" w:sz="5" w:space="0" w:color="063762"/>
              <w:right w:val="single" w:sz="5" w:space="0" w:color="063762"/>
            </w:tcBorders>
          </w:tcPr>
          <w:p w14:paraId="2514BD4A" w14:textId="77777777" w:rsidR="00BA23C8" w:rsidRPr="00BA23C8" w:rsidRDefault="00BA23C8" w:rsidP="00870870">
            <w:pPr>
              <w:pStyle w:val="TableParagraph"/>
              <w:ind w:left="150" w:firstLine="30"/>
              <w:jc w:val="left"/>
            </w:pPr>
            <w:r w:rsidRPr="00BA23C8">
              <w:t>Substance Abuse Services (residential)</w:t>
            </w:r>
          </w:p>
        </w:tc>
        <w:tc>
          <w:tcPr>
            <w:tcW w:w="1913" w:type="dxa"/>
            <w:tcBorders>
              <w:top w:val="single" w:sz="5" w:space="0" w:color="063762"/>
              <w:left w:val="single" w:sz="5" w:space="0" w:color="063762"/>
              <w:bottom w:val="single" w:sz="5" w:space="0" w:color="063762"/>
              <w:right w:val="single" w:sz="5" w:space="0" w:color="063762"/>
            </w:tcBorders>
          </w:tcPr>
          <w:p w14:paraId="27AE9454" w14:textId="77777777" w:rsidR="00BA23C8" w:rsidRPr="00BA23C8" w:rsidRDefault="00BA23C8" w:rsidP="00A93CEA">
            <w:pPr>
              <w:pStyle w:val="Table-centered"/>
              <w:framePr w:hSpace="0" w:vSpace="0" w:wrap="auto" w:vAnchor="margin" w:yAlign="inline"/>
              <w:suppressOverlap w:val="0"/>
            </w:pPr>
            <w:r w:rsidRPr="00BA23C8">
              <w:t>ID 36</w:t>
            </w:r>
          </w:p>
        </w:tc>
      </w:tr>
      <w:tr w:rsidR="00BA23C8" w14:paraId="5925B9E6"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2FA20C00" w14:textId="77777777" w:rsidR="00BA23C8" w:rsidRPr="00BA23C8" w:rsidRDefault="00BA23C8" w:rsidP="00A93CEA">
            <w:pPr>
              <w:pStyle w:val="Table-centered"/>
              <w:framePr w:hSpace="0" w:vSpace="0" w:wrap="auto" w:vAnchor="margin" w:yAlign="inline"/>
              <w:suppressOverlap w:val="0"/>
            </w:pPr>
            <w:r w:rsidRPr="00BA23C8">
              <w:t>75</w:t>
            </w:r>
          </w:p>
        </w:tc>
        <w:tc>
          <w:tcPr>
            <w:tcW w:w="5184" w:type="dxa"/>
            <w:tcBorders>
              <w:top w:val="single" w:sz="5" w:space="0" w:color="063762"/>
              <w:left w:val="single" w:sz="5" w:space="0" w:color="063762"/>
              <w:bottom w:val="single" w:sz="5" w:space="0" w:color="063762"/>
              <w:right w:val="single" w:sz="5" w:space="0" w:color="063762"/>
            </w:tcBorders>
          </w:tcPr>
          <w:p w14:paraId="76B335B0" w14:textId="77777777" w:rsidR="00BA23C8" w:rsidRPr="00BA23C8" w:rsidRDefault="00BA23C8" w:rsidP="00870870">
            <w:pPr>
              <w:pStyle w:val="TableParagraph"/>
              <w:ind w:left="150" w:firstLine="30"/>
              <w:jc w:val="left"/>
            </w:pPr>
            <w:r w:rsidRPr="00BA23C8">
              <w:t>Other Professional Services</w:t>
            </w:r>
          </w:p>
        </w:tc>
        <w:tc>
          <w:tcPr>
            <w:tcW w:w="1913" w:type="dxa"/>
            <w:tcBorders>
              <w:top w:val="single" w:sz="5" w:space="0" w:color="063762"/>
              <w:left w:val="single" w:sz="5" w:space="0" w:color="063762"/>
              <w:bottom w:val="single" w:sz="5" w:space="0" w:color="063762"/>
              <w:right w:val="single" w:sz="5" w:space="0" w:color="063762"/>
            </w:tcBorders>
          </w:tcPr>
          <w:p w14:paraId="541F8B09" w14:textId="77777777" w:rsidR="00BA23C8" w:rsidRPr="00BA23C8" w:rsidRDefault="00BA23C8" w:rsidP="00A93CEA">
            <w:pPr>
              <w:pStyle w:val="Table-centered"/>
              <w:framePr w:hSpace="0" w:vSpace="0" w:wrap="auto" w:vAnchor="margin" w:yAlign="inline"/>
              <w:suppressOverlap w:val="0"/>
            </w:pPr>
            <w:r w:rsidRPr="00BA23C8">
              <w:t>ID 42</w:t>
            </w:r>
          </w:p>
        </w:tc>
      </w:tr>
    </w:tbl>
    <w:p w14:paraId="5D459FBA" w14:textId="55C0935C" w:rsidR="00A12E1E" w:rsidRDefault="00A12E1E" w:rsidP="00DC728C">
      <w:pPr>
        <w:pStyle w:val="figuretitles"/>
      </w:pPr>
      <w:r w:rsidRPr="00522D8E">
        <w:t xml:space="preserve">Table 3. EHE Initiative Services </w:t>
      </w:r>
      <w:r w:rsidR="004D46DE">
        <w:t>IDs</w:t>
      </w:r>
    </w:p>
    <w:tbl>
      <w:tblPr>
        <w:tblpPr w:leftFromText="720" w:rightFromText="2880" w:topFromText="144" w:bottomFromText="288" w:vertAnchor="text" w:tblpY="1"/>
        <w:tblOverlap w:val="never"/>
        <w:tblW w:w="8384" w:type="dxa"/>
        <w:tblLayout w:type="fixed"/>
        <w:tblCellMar>
          <w:left w:w="0" w:type="dxa"/>
          <w:right w:w="0" w:type="dxa"/>
        </w:tblCellMar>
        <w:tblLook w:val="01E0" w:firstRow="1" w:lastRow="1" w:firstColumn="1" w:lastColumn="1" w:noHBand="0" w:noVBand="0"/>
      </w:tblPr>
      <w:tblGrid>
        <w:gridCol w:w="6"/>
        <w:gridCol w:w="1281"/>
        <w:gridCol w:w="5184"/>
        <w:gridCol w:w="1913"/>
      </w:tblGrid>
      <w:tr w:rsidR="00DC728C" w:rsidRPr="000C78F4" w14:paraId="4F3FA37B" w14:textId="77777777" w:rsidTr="00CA063C">
        <w:trPr>
          <w:trHeight w:hRule="exact" w:val="346"/>
        </w:trPr>
        <w:tc>
          <w:tcPr>
            <w:tcW w:w="1287" w:type="dxa"/>
            <w:gridSpan w:val="2"/>
            <w:tcBorders>
              <w:top w:val="single" w:sz="5" w:space="0" w:color="063762"/>
              <w:left w:val="single" w:sz="5" w:space="0" w:color="063762"/>
              <w:bottom w:val="single" w:sz="5" w:space="0" w:color="063762"/>
              <w:right w:val="single" w:sz="5" w:space="0" w:color="063762"/>
            </w:tcBorders>
            <w:shd w:val="clear" w:color="auto" w:fill="315785"/>
          </w:tcPr>
          <w:p w14:paraId="0913ECA5" w14:textId="77777777" w:rsidR="00DC728C" w:rsidRPr="000C78F4" w:rsidRDefault="00DC728C" w:rsidP="000C78F4">
            <w:pPr>
              <w:pStyle w:val="Tableheadline"/>
              <w:framePr w:hSpace="0" w:vSpace="0" w:wrap="auto" w:vAnchor="margin" w:yAlign="inline"/>
              <w:suppressOverlap w:val="0"/>
            </w:pPr>
            <w:r w:rsidRPr="000C78F4">
              <w:t>Element ID</w:t>
            </w:r>
          </w:p>
        </w:tc>
        <w:tc>
          <w:tcPr>
            <w:tcW w:w="5184" w:type="dxa"/>
            <w:tcBorders>
              <w:top w:val="single" w:sz="5" w:space="0" w:color="063762"/>
              <w:left w:val="single" w:sz="5" w:space="0" w:color="063762"/>
              <w:bottom w:val="single" w:sz="5" w:space="0" w:color="063762"/>
              <w:right w:val="single" w:sz="5" w:space="0" w:color="063762"/>
            </w:tcBorders>
            <w:shd w:val="clear" w:color="auto" w:fill="315785"/>
          </w:tcPr>
          <w:p w14:paraId="5C6A2FDC" w14:textId="77777777" w:rsidR="00DC728C" w:rsidRPr="000C78F4" w:rsidRDefault="00DC728C" w:rsidP="000C78F4">
            <w:pPr>
              <w:pStyle w:val="Tableheadline"/>
              <w:framePr w:hSpace="0" w:vSpace="0" w:wrap="auto" w:vAnchor="margin" w:yAlign="inline"/>
              <w:suppressOverlap w:val="0"/>
            </w:pPr>
            <w:r w:rsidRPr="000C78F4">
              <w:t>Service Category</w:t>
            </w:r>
          </w:p>
        </w:tc>
        <w:tc>
          <w:tcPr>
            <w:tcW w:w="1913" w:type="dxa"/>
            <w:tcBorders>
              <w:top w:val="single" w:sz="5" w:space="0" w:color="063762"/>
              <w:left w:val="single" w:sz="5" w:space="0" w:color="063762"/>
              <w:bottom w:val="single" w:sz="5" w:space="0" w:color="063762"/>
              <w:right w:val="single" w:sz="5" w:space="0" w:color="063762"/>
            </w:tcBorders>
            <w:shd w:val="clear" w:color="auto" w:fill="315785"/>
          </w:tcPr>
          <w:p w14:paraId="70BAF46B" w14:textId="77777777" w:rsidR="00DC728C" w:rsidRPr="000C78F4" w:rsidRDefault="00DC728C" w:rsidP="000C78F4">
            <w:pPr>
              <w:pStyle w:val="Tableheadline"/>
              <w:framePr w:hSpace="0" w:vSpace="0" w:wrap="auto" w:vAnchor="margin" w:yAlign="inline"/>
              <w:suppressOverlap w:val="0"/>
            </w:pPr>
            <w:r w:rsidRPr="000C78F4">
              <w:t>ServiceID</w:t>
            </w:r>
          </w:p>
        </w:tc>
      </w:tr>
      <w:tr w:rsidR="00DC728C" w:rsidRPr="000C78F4" w14:paraId="23763457"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0F639951" w14:textId="035D20C6" w:rsidR="00DC728C" w:rsidRPr="000C78F4" w:rsidRDefault="000C78F4" w:rsidP="00A93CEA">
            <w:pPr>
              <w:pStyle w:val="Table-centered"/>
              <w:framePr w:hSpace="0" w:vSpace="0" w:wrap="auto" w:vAnchor="margin" w:yAlign="inline"/>
              <w:suppressOverlap w:val="0"/>
            </w:pPr>
            <w:r w:rsidRPr="00522D8E">
              <w:t>78</w:t>
            </w:r>
          </w:p>
        </w:tc>
        <w:tc>
          <w:tcPr>
            <w:tcW w:w="5184" w:type="dxa"/>
            <w:tcBorders>
              <w:top w:val="single" w:sz="5" w:space="0" w:color="063762"/>
              <w:left w:val="single" w:sz="5" w:space="0" w:color="063762"/>
              <w:bottom w:val="single" w:sz="5" w:space="0" w:color="063762"/>
              <w:right w:val="single" w:sz="5" w:space="0" w:color="063762"/>
            </w:tcBorders>
          </w:tcPr>
          <w:p w14:paraId="7AFD665B" w14:textId="621AD9F0" w:rsidR="00DC728C" w:rsidRPr="000C78F4" w:rsidRDefault="000C78F4" w:rsidP="00870870">
            <w:pPr>
              <w:pStyle w:val="TableParagraph"/>
              <w:ind w:left="150"/>
            </w:pPr>
            <w:r w:rsidRPr="00522D8E">
              <w:t>Ending the HIV Epidemic Initiative Services</w:t>
            </w:r>
          </w:p>
        </w:tc>
        <w:tc>
          <w:tcPr>
            <w:tcW w:w="1913" w:type="dxa"/>
            <w:tcBorders>
              <w:top w:val="single" w:sz="5" w:space="0" w:color="063762"/>
              <w:left w:val="single" w:sz="5" w:space="0" w:color="063762"/>
              <w:bottom w:val="single" w:sz="5" w:space="0" w:color="063762"/>
              <w:right w:val="single" w:sz="5" w:space="0" w:color="063762"/>
            </w:tcBorders>
          </w:tcPr>
          <w:p w14:paraId="664C9828" w14:textId="77E54504" w:rsidR="00DC728C" w:rsidRPr="000C78F4" w:rsidRDefault="000C78F4" w:rsidP="00A93CEA">
            <w:pPr>
              <w:pStyle w:val="Table-centered"/>
              <w:framePr w:hSpace="0" w:vSpace="0" w:wrap="auto" w:vAnchor="margin" w:yAlign="inline"/>
              <w:suppressOverlap w:val="0"/>
            </w:pPr>
            <w:r w:rsidRPr="00522D8E">
              <w:t>ID 46</w:t>
            </w:r>
          </w:p>
        </w:tc>
      </w:tr>
    </w:tbl>
    <w:p w14:paraId="1F7971F4" w14:textId="05FDE898" w:rsidR="00A12E1E" w:rsidRDefault="000C78F4" w:rsidP="000C78F4">
      <w:pPr>
        <w:pStyle w:val="Heading5"/>
      </w:pPr>
      <w:r w:rsidRPr="00522D8E">
        <w:t>Frequently Asked Questions About This Data Element</w:t>
      </w:r>
    </w:p>
    <w:p w14:paraId="7C37336B" w14:textId="6D1BDE10" w:rsidR="000C78F4" w:rsidRPr="00522D8E" w:rsidRDefault="000D6E47" w:rsidP="000C78F4">
      <w:pPr>
        <w:pStyle w:val="Question"/>
      </w:pPr>
      <w:r>
        <mc:AlternateContent>
          <mc:Choice Requires="wpg">
            <w:drawing>
              <wp:anchor distT="0" distB="0" distL="114300" distR="114300" simplePos="0" relativeHeight="251593216" behindDoc="0" locked="0" layoutInCell="1" allowOverlap="1" wp14:anchorId="6122EBF2" wp14:editId="3EB242CF">
                <wp:simplePos x="0" y="0"/>
                <wp:positionH relativeFrom="page">
                  <wp:posOffset>685800</wp:posOffset>
                </wp:positionH>
                <wp:positionV relativeFrom="paragraph">
                  <wp:posOffset>-1905</wp:posOffset>
                </wp:positionV>
                <wp:extent cx="733425" cy="733425"/>
                <wp:effectExtent l="0" t="0" r="0" b="9525"/>
                <wp:wrapSquare wrapText="bothSides"/>
                <wp:docPr id="2132409331"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9332"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33"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A45EBE" id="Group 334" o:spid="_x0000_s1026" style="position:absolute;margin-left:54pt;margin-top:-.15pt;width:57.75pt;height:57.75pt;z-index:251593216;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0C78F4" w:rsidRPr="00522D8E">
        <w:t>What is the definition of Ending the HIV Epidemic Initiative Services?</w:t>
      </w:r>
    </w:p>
    <w:p w14:paraId="57D88639" w14:textId="1671155A" w:rsidR="000C78F4" w:rsidRPr="000C78F4" w:rsidRDefault="000C78F4" w:rsidP="000C78F4">
      <w:pPr>
        <w:pStyle w:val="QAnswer"/>
      </w:pPr>
      <w:r w:rsidRPr="00522D8E">
        <w:t>The Ending the HIV Epidemic Initiative Services</w:t>
      </w:r>
      <w:r w:rsidR="004D46DE">
        <w:t xml:space="preserve"> category</w:t>
      </w:r>
      <w:r w:rsidRPr="00522D8E">
        <w:t xml:space="preserve"> includes those services that are funded through EHE </w:t>
      </w:r>
      <w:r w:rsidR="00297A50">
        <w:t>I</w:t>
      </w:r>
      <w:r w:rsidRPr="00522D8E">
        <w:t xml:space="preserve">nitiative funding but do not meet the definition of a RWHAP service as outlined in </w:t>
      </w:r>
      <w:hyperlink r:id="rId144">
        <w:r w:rsidRPr="00522D8E">
          <w:rPr>
            <w:rStyle w:val="Hyperlinks"/>
          </w:rPr>
          <w:t xml:space="preserve">PCN </w:t>
        </w:r>
        <w:r w:rsidR="00C10216">
          <w:rPr>
            <w:rStyle w:val="Hyperlinks"/>
          </w:rPr>
          <w:t>#</w:t>
        </w:r>
        <w:r w:rsidRPr="00522D8E">
          <w:rPr>
            <w:rStyle w:val="Hyperlinks"/>
          </w:rPr>
          <w:t>16-02</w:t>
        </w:r>
        <w:r w:rsidRPr="00522D8E">
          <w:t>.</w:t>
        </w:r>
      </w:hyperlink>
      <w:r w:rsidRPr="00522D8E">
        <w:t xml:space="preserve"> EHE </w:t>
      </w:r>
      <w:r w:rsidR="0084296D">
        <w:t xml:space="preserve">Initiative </w:t>
      </w:r>
      <w:r w:rsidRPr="00522D8E">
        <w:t>funding dedicated to services that meet the definition of one of the RWHAP core medical or support service categories should be listed under that specific service category.</w:t>
      </w:r>
    </w:p>
    <w:p w14:paraId="45650ACD" w14:textId="679274E6" w:rsidR="000D6E47" w:rsidRPr="00877B97" w:rsidRDefault="000D6E47" w:rsidP="000D6E47">
      <w:pPr>
        <w:pStyle w:val="systemvariables-name"/>
        <w:rPr>
          <w:rStyle w:val="systemvariables-"/>
        </w:rPr>
      </w:pPr>
      <w:bookmarkStart w:id="102" w:name="Core_Medical_Services_Delivered"/>
      <w:r>
        <w:t>Core</w:t>
      </w:r>
      <w:r w:rsidRPr="00877B97">
        <w:t xml:space="preserve"> </w:t>
      </w:r>
      <w:r>
        <w:t>medical</w:t>
      </w:r>
      <w:r w:rsidRPr="00877B97">
        <w:t xml:space="preserve"> </w:t>
      </w:r>
      <w:r>
        <w:t>services</w:t>
      </w:r>
      <w:r w:rsidRPr="00877B97">
        <w:t xml:space="preserve"> </w:t>
      </w:r>
      <w:r>
        <w:t>delivered</w:t>
      </w:r>
      <w:r w:rsidR="004D650B">
        <w:t>:</w:t>
      </w:r>
      <w:r w:rsidR="004D650B" w:rsidRPr="00877B97">
        <w:t xml:space="preserve"> </w:t>
      </w:r>
      <w:r w:rsidR="004D650B" w:rsidRPr="004D650B">
        <w:rPr>
          <w:rStyle w:val="systemvariables-"/>
        </w:rPr>
        <w:t>17, 20</w:t>
      </w:r>
    </w:p>
    <w:bookmarkEnd w:id="102"/>
    <w:p w14:paraId="729F7B9D" w14:textId="77777777" w:rsidR="00A12E1E" w:rsidRPr="00095C25" w:rsidRDefault="00A12E1E" w:rsidP="00095C25">
      <w:pPr>
        <w:pStyle w:val="Systemvariablefield"/>
      </w:pPr>
      <w:r w:rsidRPr="00095C25">
        <w:t>XML Variable Name:</w:t>
      </w:r>
    </w:p>
    <w:p w14:paraId="6B562A3F" w14:textId="77777777" w:rsidR="00A12E1E" w:rsidRPr="004D650B" w:rsidRDefault="00A12E1E" w:rsidP="004D650B">
      <w:r w:rsidRPr="004D650B">
        <w:t>ClientReportServiceDelivered</w:t>
      </w:r>
    </w:p>
    <w:p w14:paraId="639FA899" w14:textId="77777777" w:rsidR="00A12E1E" w:rsidRPr="00A27881" w:rsidRDefault="00A12E1E" w:rsidP="00877B97">
      <w:pPr>
        <w:pStyle w:val="ListBullets"/>
      </w:pPr>
      <w:r>
        <w:t>ServiceDelivered</w:t>
      </w:r>
    </w:p>
    <w:p w14:paraId="7F13DD34" w14:textId="493C9650" w:rsidR="00A12E1E" w:rsidRPr="00A27881" w:rsidRDefault="00A12E1E" w:rsidP="00877B97">
      <w:pPr>
        <w:pStyle w:val="ListBullets"/>
      </w:pPr>
      <w:r>
        <w:t xml:space="preserve">ServiceID (see Table </w:t>
      </w:r>
      <w:r w:rsidR="00C31BB8">
        <w:t>4</w:t>
      </w:r>
      <w:r>
        <w:t>)</w:t>
      </w:r>
    </w:p>
    <w:p w14:paraId="381A1C1C" w14:textId="77777777" w:rsidR="00A12E1E" w:rsidRPr="00A27881" w:rsidRDefault="00A12E1E" w:rsidP="00877B97">
      <w:pPr>
        <w:pStyle w:val="ListBullets"/>
      </w:pPr>
      <w:r>
        <w:lastRenderedPageBreak/>
        <w:t>DeliveredID (2—Yes)</w:t>
      </w:r>
    </w:p>
    <w:p w14:paraId="5CB540B3" w14:textId="77777777" w:rsidR="00A12E1E" w:rsidRPr="00095C25" w:rsidRDefault="00A12E1E" w:rsidP="00095C25">
      <w:pPr>
        <w:pStyle w:val="Systemvariablefield"/>
      </w:pPr>
      <w:r w:rsidRPr="00095C25">
        <w:t>Description:</w:t>
      </w:r>
    </w:p>
    <w:p w14:paraId="30800DC3" w14:textId="3FF8021F" w:rsidR="00A12E1E" w:rsidRPr="004D650B" w:rsidRDefault="00A12E1E" w:rsidP="00A27881">
      <w:r w:rsidRPr="004D650B">
        <w:t>Report whether clients received these core medical services during the reporting period. Only report services that were actually delivered. Do not report services that were not delivered. The definitions for the RWHAP core medical service</w:t>
      </w:r>
      <w:r w:rsidR="00424E42">
        <w:t xml:space="preserve"> categories</w:t>
      </w:r>
      <w:r w:rsidRPr="004D650B">
        <w:t xml:space="preserve"> are in </w:t>
      </w:r>
      <w:hyperlink r:id="rId145">
        <w:r w:rsidRPr="00870870">
          <w:rPr>
            <w:rStyle w:val="Hyperlinks"/>
          </w:rPr>
          <w:t xml:space="preserve">PCN </w:t>
        </w:r>
        <w:r w:rsidR="00C10216" w:rsidRPr="00870870">
          <w:rPr>
            <w:rStyle w:val="Hyperlinks"/>
          </w:rPr>
          <w:t>#</w:t>
        </w:r>
        <w:r w:rsidRPr="00870870">
          <w:rPr>
            <w:rStyle w:val="Hyperlinks"/>
          </w:rPr>
          <w:t>16-02</w:t>
        </w:r>
      </w:hyperlink>
      <w:r w:rsidRPr="004D650B">
        <w:t xml:space="preserve"> on the HRSA HAB website.</w:t>
      </w:r>
    </w:p>
    <w:p w14:paraId="3B9CB98C" w14:textId="47771D08" w:rsidR="00A12E1E" w:rsidRDefault="00A12E1E" w:rsidP="00A27881">
      <w:pPr>
        <w:pStyle w:val="figuretitles"/>
      </w:pPr>
      <w:r w:rsidRPr="004D650B">
        <w:t xml:space="preserve">Table </w:t>
      </w:r>
      <w:r w:rsidR="00233839">
        <w:t>4</w:t>
      </w:r>
      <w:r w:rsidRPr="004D650B">
        <w:t>: RWAP Core Medical Services Definitions</w:t>
      </w:r>
    </w:p>
    <w:tbl>
      <w:tblPr>
        <w:tblpPr w:leftFromText="720" w:rightFromText="2880" w:topFromText="144" w:bottomFromText="288" w:vertAnchor="text" w:tblpY="1"/>
        <w:tblOverlap w:val="never"/>
        <w:tblW w:w="8384" w:type="dxa"/>
        <w:tblLayout w:type="fixed"/>
        <w:tblCellMar>
          <w:left w:w="0" w:type="dxa"/>
          <w:right w:w="0" w:type="dxa"/>
        </w:tblCellMar>
        <w:tblLook w:val="01E0" w:firstRow="1" w:lastRow="1" w:firstColumn="1" w:lastColumn="1" w:noHBand="0" w:noVBand="0"/>
      </w:tblPr>
      <w:tblGrid>
        <w:gridCol w:w="6"/>
        <w:gridCol w:w="1281"/>
        <w:gridCol w:w="5184"/>
        <w:gridCol w:w="1913"/>
      </w:tblGrid>
      <w:tr w:rsidR="00606C1C" w:rsidRPr="000C78F4" w14:paraId="78F667F4" w14:textId="77777777" w:rsidTr="00CA063C">
        <w:trPr>
          <w:trHeight w:hRule="exact" w:val="346"/>
        </w:trPr>
        <w:tc>
          <w:tcPr>
            <w:tcW w:w="1287" w:type="dxa"/>
            <w:gridSpan w:val="2"/>
            <w:tcBorders>
              <w:top w:val="single" w:sz="5" w:space="0" w:color="063762"/>
              <w:left w:val="single" w:sz="5" w:space="0" w:color="063762"/>
              <w:bottom w:val="single" w:sz="5" w:space="0" w:color="063762"/>
              <w:right w:val="single" w:sz="5" w:space="0" w:color="063762"/>
            </w:tcBorders>
            <w:shd w:val="clear" w:color="auto" w:fill="315785"/>
          </w:tcPr>
          <w:p w14:paraId="4D27C2F4" w14:textId="77777777" w:rsidR="00606C1C" w:rsidRPr="000C78F4" w:rsidRDefault="00606C1C" w:rsidP="00606C1C">
            <w:pPr>
              <w:pStyle w:val="Tableheadline"/>
              <w:framePr w:hSpace="0" w:vSpace="0" w:wrap="auto" w:vAnchor="margin" w:yAlign="inline"/>
              <w:suppressOverlap w:val="0"/>
            </w:pPr>
            <w:r w:rsidRPr="000C78F4">
              <w:t>Element ID</w:t>
            </w:r>
          </w:p>
        </w:tc>
        <w:tc>
          <w:tcPr>
            <w:tcW w:w="5184" w:type="dxa"/>
            <w:tcBorders>
              <w:top w:val="single" w:sz="5" w:space="0" w:color="063762"/>
              <w:left w:val="single" w:sz="5" w:space="0" w:color="063762"/>
              <w:bottom w:val="single" w:sz="5" w:space="0" w:color="063762"/>
              <w:right w:val="single" w:sz="5" w:space="0" w:color="063762"/>
            </w:tcBorders>
            <w:shd w:val="clear" w:color="auto" w:fill="315785"/>
          </w:tcPr>
          <w:p w14:paraId="096EF544" w14:textId="77777777" w:rsidR="00606C1C" w:rsidRPr="000C78F4" w:rsidRDefault="00606C1C" w:rsidP="00606C1C">
            <w:pPr>
              <w:pStyle w:val="Tableheadline"/>
              <w:framePr w:hSpace="0" w:vSpace="0" w:wrap="auto" w:vAnchor="margin" w:yAlign="inline"/>
              <w:suppressOverlap w:val="0"/>
            </w:pPr>
            <w:r w:rsidRPr="000C78F4">
              <w:t>Service Category</w:t>
            </w:r>
          </w:p>
        </w:tc>
        <w:tc>
          <w:tcPr>
            <w:tcW w:w="1913" w:type="dxa"/>
            <w:tcBorders>
              <w:top w:val="single" w:sz="5" w:space="0" w:color="063762"/>
              <w:left w:val="single" w:sz="5" w:space="0" w:color="063762"/>
              <w:bottom w:val="single" w:sz="5" w:space="0" w:color="063762"/>
              <w:right w:val="single" w:sz="5" w:space="0" w:color="063762"/>
            </w:tcBorders>
            <w:shd w:val="clear" w:color="auto" w:fill="315785"/>
          </w:tcPr>
          <w:p w14:paraId="00C3F764" w14:textId="77777777" w:rsidR="00606C1C" w:rsidRPr="000C78F4" w:rsidRDefault="00606C1C" w:rsidP="00606C1C">
            <w:pPr>
              <w:pStyle w:val="Tableheadline"/>
              <w:framePr w:hSpace="0" w:vSpace="0" w:wrap="auto" w:vAnchor="margin" w:yAlign="inline"/>
              <w:suppressOverlap w:val="0"/>
            </w:pPr>
            <w:r w:rsidRPr="000C78F4">
              <w:t>ServiceID</w:t>
            </w:r>
          </w:p>
        </w:tc>
      </w:tr>
      <w:tr w:rsidR="00606C1C" w:rsidRPr="00C53866" w14:paraId="71B61E04" w14:textId="77777777" w:rsidTr="00CA063C">
        <w:trPr>
          <w:gridBefore w:val="1"/>
          <w:wBefore w:w="6" w:type="dxa"/>
          <w:trHeight w:hRule="exact" w:val="332"/>
        </w:trPr>
        <w:tc>
          <w:tcPr>
            <w:tcW w:w="1281" w:type="dxa"/>
            <w:tcBorders>
              <w:top w:val="single" w:sz="5" w:space="0" w:color="063762"/>
              <w:left w:val="single" w:sz="5" w:space="0" w:color="063762"/>
              <w:bottom w:val="single" w:sz="5" w:space="0" w:color="063762"/>
              <w:right w:val="single" w:sz="5" w:space="0" w:color="063762"/>
            </w:tcBorders>
          </w:tcPr>
          <w:p w14:paraId="1FFEF76D" w14:textId="040F5FCC" w:rsidR="00606C1C" w:rsidRPr="00C53866" w:rsidRDefault="00606C1C" w:rsidP="00877B97">
            <w:pPr>
              <w:pStyle w:val="Table-centered"/>
              <w:framePr w:hSpace="0" w:vSpace="0" w:wrap="auto" w:vAnchor="margin" w:yAlign="inline"/>
              <w:suppressOverlap w:val="0"/>
            </w:pPr>
            <w:r w:rsidRPr="00C53866">
              <w:t>17</w:t>
            </w:r>
          </w:p>
        </w:tc>
        <w:tc>
          <w:tcPr>
            <w:tcW w:w="5184" w:type="dxa"/>
            <w:tcBorders>
              <w:top w:val="single" w:sz="5" w:space="0" w:color="063762"/>
              <w:left w:val="single" w:sz="5" w:space="0" w:color="063762"/>
              <w:bottom w:val="single" w:sz="5" w:space="0" w:color="063762"/>
              <w:right w:val="single" w:sz="5" w:space="0" w:color="063762"/>
            </w:tcBorders>
          </w:tcPr>
          <w:p w14:paraId="1366D250" w14:textId="5CDAD672" w:rsidR="00606C1C" w:rsidRPr="00C53866" w:rsidRDefault="00606C1C" w:rsidP="00870870">
            <w:pPr>
              <w:pStyle w:val="TableParagraph"/>
              <w:ind w:left="150"/>
              <w:jc w:val="left"/>
            </w:pPr>
            <w:r w:rsidRPr="00C53866">
              <w:t>AIDS Pharmaceutical Assistance (LPAP, CPAP)</w:t>
            </w:r>
          </w:p>
        </w:tc>
        <w:tc>
          <w:tcPr>
            <w:tcW w:w="1913" w:type="dxa"/>
            <w:tcBorders>
              <w:top w:val="single" w:sz="5" w:space="0" w:color="063762"/>
              <w:left w:val="single" w:sz="5" w:space="0" w:color="063762"/>
              <w:bottom w:val="single" w:sz="5" w:space="0" w:color="063762"/>
              <w:right w:val="single" w:sz="5" w:space="0" w:color="063762"/>
            </w:tcBorders>
          </w:tcPr>
          <w:p w14:paraId="6A9F0600" w14:textId="5261BC3D" w:rsidR="00606C1C" w:rsidRPr="00C53866" w:rsidRDefault="00606C1C" w:rsidP="00877B97">
            <w:pPr>
              <w:pStyle w:val="Table-centered"/>
              <w:framePr w:hSpace="0" w:vSpace="0" w:wrap="auto" w:vAnchor="margin" w:yAlign="inline"/>
              <w:suppressOverlap w:val="0"/>
            </w:pPr>
            <w:r w:rsidRPr="00C53866">
              <w:t>ID 9</w:t>
            </w:r>
          </w:p>
        </w:tc>
      </w:tr>
      <w:tr w:rsidR="00606C1C" w:rsidRPr="00C53866" w14:paraId="2BEFCB9B" w14:textId="77777777" w:rsidTr="00CA063C">
        <w:trPr>
          <w:gridBefore w:val="1"/>
          <w:wBefore w:w="6" w:type="dxa"/>
          <w:trHeight w:hRule="exact" w:val="576"/>
        </w:trPr>
        <w:tc>
          <w:tcPr>
            <w:tcW w:w="1281" w:type="dxa"/>
            <w:tcBorders>
              <w:top w:val="single" w:sz="5" w:space="0" w:color="063762"/>
              <w:left w:val="single" w:sz="5" w:space="0" w:color="063762"/>
              <w:bottom w:val="single" w:sz="5" w:space="0" w:color="063762"/>
              <w:right w:val="single" w:sz="5" w:space="0" w:color="063762"/>
            </w:tcBorders>
          </w:tcPr>
          <w:p w14:paraId="2F57430B" w14:textId="0A7F4E6C" w:rsidR="00606C1C" w:rsidRPr="00C53866" w:rsidRDefault="00606C1C" w:rsidP="00877B97">
            <w:pPr>
              <w:pStyle w:val="Table-centered"/>
              <w:framePr w:hSpace="0" w:vSpace="0" w:wrap="auto" w:vAnchor="margin" w:yAlign="inline"/>
              <w:suppressOverlap w:val="0"/>
              <w:rPr>
                <w:highlight w:val="yellow"/>
              </w:rPr>
            </w:pPr>
            <w:r w:rsidRPr="00C53866">
              <w:t>20</w:t>
            </w:r>
          </w:p>
        </w:tc>
        <w:tc>
          <w:tcPr>
            <w:tcW w:w="5184" w:type="dxa"/>
            <w:tcBorders>
              <w:top w:val="single" w:sz="5" w:space="0" w:color="063762"/>
              <w:left w:val="single" w:sz="5" w:space="0" w:color="063762"/>
              <w:bottom w:val="single" w:sz="5" w:space="0" w:color="063762"/>
              <w:right w:val="single" w:sz="5" w:space="0" w:color="063762"/>
            </w:tcBorders>
          </w:tcPr>
          <w:p w14:paraId="41B3BC50" w14:textId="50F04C0A" w:rsidR="00606C1C" w:rsidRPr="00C53866" w:rsidRDefault="00606C1C" w:rsidP="00870870">
            <w:pPr>
              <w:pStyle w:val="TableParagraph"/>
              <w:ind w:left="150" w:right="170"/>
              <w:jc w:val="left"/>
              <w:rPr>
                <w:highlight w:val="yellow"/>
              </w:rPr>
            </w:pPr>
            <w:r w:rsidRPr="00C53866">
              <w:t>Health Insurance Premium and Cost-Sharing Assistance for Low-Income Individuals</w:t>
            </w:r>
          </w:p>
        </w:tc>
        <w:tc>
          <w:tcPr>
            <w:tcW w:w="1913" w:type="dxa"/>
            <w:tcBorders>
              <w:top w:val="single" w:sz="5" w:space="0" w:color="063762"/>
              <w:left w:val="single" w:sz="5" w:space="0" w:color="063762"/>
              <w:bottom w:val="single" w:sz="5" w:space="0" w:color="063762"/>
              <w:right w:val="single" w:sz="5" w:space="0" w:color="063762"/>
            </w:tcBorders>
          </w:tcPr>
          <w:p w14:paraId="274C0F32" w14:textId="2DA20E6D" w:rsidR="00606C1C" w:rsidRPr="00C53866" w:rsidRDefault="00606C1C" w:rsidP="00877B97">
            <w:pPr>
              <w:pStyle w:val="Table-centered"/>
              <w:framePr w:hSpace="0" w:vSpace="0" w:wrap="auto" w:vAnchor="margin" w:yAlign="inline"/>
              <w:suppressOverlap w:val="0"/>
              <w:rPr>
                <w:highlight w:val="yellow"/>
              </w:rPr>
            </w:pPr>
            <w:r w:rsidRPr="00C53866">
              <w:t>ID 12</w:t>
            </w:r>
          </w:p>
        </w:tc>
      </w:tr>
    </w:tbl>
    <w:p w14:paraId="2620C63C" w14:textId="5879C323" w:rsidR="00A12E1E" w:rsidRPr="00C53866" w:rsidRDefault="00424E42" w:rsidP="00870870">
      <w:pPr>
        <w:pStyle w:val="Heading3"/>
      </w:pPr>
      <w:r>
        <w:t>Clinical Information</w:t>
      </w:r>
    </w:p>
    <w:p w14:paraId="5261AA49" w14:textId="2DB0B0A4" w:rsidR="00A12E1E" w:rsidRPr="00C53866" w:rsidRDefault="00BC709E" w:rsidP="00C53866">
      <w:r>
        <w:rPr>
          <w:noProof/>
        </w:rPr>
        <mc:AlternateContent>
          <mc:Choice Requires="wpg">
            <w:drawing>
              <wp:anchor distT="0" distB="91440" distL="114300" distR="114300" simplePos="0" relativeHeight="251733504" behindDoc="0" locked="0" layoutInCell="1" allowOverlap="1" wp14:anchorId="5D3F8106" wp14:editId="687764B9">
                <wp:simplePos x="0" y="0"/>
                <wp:positionH relativeFrom="margin">
                  <wp:align>left</wp:align>
                </wp:positionH>
                <wp:positionV relativeFrom="paragraph">
                  <wp:posOffset>787400</wp:posOffset>
                </wp:positionV>
                <wp:extent cx="5129530" cy="863600"/>
                <wp:effectExtent l="0" t="0" r="13970" b="12700"/>
                <wp:wrapSquare wrapText="bothSides"/>
                <wp:docPr id="416"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9530" cy="863772"/>
                          <a:chOff x="492" y="1867"/>
                          <a:chExt cx="8078" cy="1359"/>
                        </a:xfrm>
                      </wpg:grpSpPr>
                      <wps:wsp>
                        <wps:cNvPr id="417" name="Text Box 394"/>
                        <wps:cNvSpPr txBox="1">
                          <a:spLocks noChangeArrowheads="1"/>
                        </wps:cNvSpPr>
                        <wps:spPr bwMode="auto">
                          <a:xfrm>
                            <a:off x="1080" y="1877"/>
                            <a:ext cx="7490" cy="1349"/>
                          </a:xfrm>
                          <a:prstGeom prst="rect">
                            <a:avLst/>
                          </a:prstGeom>
                          <a:noFill/>
                          <a:ln w="12700">
                            <a:solidFill>
                              <a:srgbClr val="C4702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909BB22" w14:textId="460A76B6" w:rsidR="000E076D" w:rsidRPr="00CC32F5" w:rsidRDefault="000E076D" w:rsidP="00624EC6">
                              <w:pPr>
                                <w:pStyle w:val="NoteCallOut"/>
                              </w:pPr>
                              <w:r>
                                <w:t>Clinical</w:t>
                              </w:r>
                              <w:r w:rsidRPr="00DD1406">
                                <w:t xml:space="preserve"> </w:t>
                              </w:r>
                              <w:r>
                                <w:t>information</w:t>
                              </w:r>
                              <w:r w:rsidRPr="00DD1406">
                                <w:t xml:space="preserve"> </w:t>
                              </w:r>
                              <w:r>
                                <w:t>is</w:t>
                              </w:r>
                              <w:r w:rsidRPr="00DD1406">
                                <w:t xml:space="preserve"> </w:t>
                              </w:r>
                              <w:r>
                                <w:t>required</w:t>
                              </w:r>
                              <w:r w:rsidRPr="00DD1406">
                                <w:t xml:space="preserve"> </w:t>
                              </w:r>
                              <w:r>
                                <w:t>for</w:t>
                              </w:r>
                              <w:r w:rsidRPr="00DD1406">
                                <w:t xml:space="preserve"> </w:t>
                              </w:r>
                              <w:r>
                                <w:t>HIV-positive</w:t>
                              </w:r>
                              <w:r w:rsidRPr="00DD1406">
                                <w:t xml:space="preserve"> </w:t>
                              </w:r>
                              <w:r>
                                <w:t>clients</w:t>
                              </w:r>
                              <w:r w:rsidRPr="00522D8E">
                                <w:t xml:space="preserve"> </w:t>
                              </w:r>
                              <w:r>
                                <w:t>who</w:t>
                              </w:r>
                              <w:r w:rsidRPr="00DD1406">
                                <w:t xml:space="preserve"> </w:t>
                              </w:r>
                              <w:r>
                                <w:t>received</w:t>
                              </w:r>
                              <w:r w:rsidRPr="00DD1406">
                                <w:t xml:space="preserve"> </w:t>
                              </w:r>
                              <w:r>
                                <w:t>an</w:t>
                              </w:r>
                              <w:r w:rsidRPr="00DD1406">
                                <w:t xml:space="preserve"> </w:t>
                              </w:r>
                              <w:r>
                                <w:t>Outpatient/Ambulatory</w:t>
                              </w:r>
                              <w:r w:rsidRPr="00DD1406">
                                <w:t xml:space="preserve"> </w:t>
                              </w:r>
                              <w:r>
                                <w:t>Health</w:t>
                              </w:r>
                              <w:r w:rsidRPr="00DD1406">
                                <w:t xml:space="preserve"> </w:t>
                              </w:r>
                              <w:r>
                                <w:t>Services</w:t>
                              </w:r>
                              <w:r w:rsidRPr="00DD1406">
                                <w:t xml:space="preserve"> </w:t>
                              </w:r>
                              <w:r>
                                <w:t>visit.</w:t>
                              </w:r>
                              <w:r w:rsidRPr="00DD1406">
                                <w:t xml:space="preserve"> </w:t>
                              </w:r>
                              <w:r>
                                <w:t>Clinical</w:t>
                              </w:r>
                              <w:r w:rsidRPr="00DD1406">
                                <w:t xml:space="preserve"> </w:t>
                              </w:r>
                              <w:r>
                                <w:t>information</w:t>
                              </w:r>
                              <w:r w:rsidRPr="00DD1406">
                                <w:t xml:space="preserve"> </w:t>
                              </w:r>
                              <w:r>
                                <w:t>is</w:t>
                              </w:r>
                              <w:r w:rsidRPr="00DD1406">
                                <w:t xml:space="preserve"> not </w:t>
                              </w:r>
                              <w:r>
                                <w:t>required</w:t>
                              </w:r>
                              <w:r w:rsidRPr="00DD1406">
                                <w:t xml:space="preserve"> </w:t>
                              </w:r>
                              <w:r>
                                <w:t>to</w:t>
                              </w:r>
                              <w:r w:rsidRPr="00DD1406">
                                <w:t xml:space="preserve"> </w:t>
                              </w:r>
                              <w:r>
                                <w:t>be reported</w:t>
                              </w:r>
                              <w:r w:rsidRPr="00DD1406">
                                <w:t xml:space="preserve"> </w:t>
                              </w:r>
                              <w:r>
                                <w:t>for</w:t>
                              </w:r>
                              <w:r w:rsidRPr="00DD1406">
                                <w:t xml:space="preserve"> </w:t>
                              </w:r>
                              <w:r>
                                <w:t>HIV-indeterminate</w:t>
                              </w:r>
                              <w:r w:rsidRPr="00DD1406">
                                <w:t xml:space="preserve"> </w:t>
                              </w:r>
                              <w:r>
                                <w:t>(infants</w:t>
                              </w:r>
                              <w:r w:rsidRPr="00DD1406">
                                <w:t xml:space="preserve"> </w:t>
                              </w:r>
                              <w:r>
                                <w:t>&lt;2</w:t>
                              </w:r>
                              <w:r w:rsidRPr="00DD1406">
                                <w:t xml:space="preserve"> </w:t>
                              </w:r>
                              <w:r>
                                <w:t>years</w:t>
                              </w:r>
                              <w:r w:rsidRPr="00DD1406">
                                <w:t xml:space="preserve"> </w:t>
                              </w:r>
                              <w:r>
                                <w:t>only)</w:t>
                              </w:r>
                              <w:r w:rsidRPr="00DD1406">
                                <w:t xml:space="preserve"> </w:t>
                              </w:r>
                              <w:r>
                                <w:t>clients.</w:t>
                              </w:r>
                            </w:p>
                          </w:txbxContent>
                        </wps:txbx>
                        <wps:bodyPr rot="0" vert="horz" wrap="square" lIns="0" tIns="0" rIns="0" bIns="0" anchor="ctr" anchorCtr="0" upright="1">
                          <a:noAutofit/>
                        </wps:bodyPr>
                      </wps:wsp>
                      <wps:wsp>
                        <wps:cNvPr id="418" name="Rectangle 393"/>
                        <wps:cNvSpPr>
                          <a:spLocks noChangeArrowheads="1"/>
                        </wps:cNvSpPr>
                        <wps:spPr bwMode="auto">
                          <a:xfrm>
                            <a:off x="492" y="1867"/>
                            <a:ext cx="1155" cy="1155"/>
                          </a:xfrm>
                          <a:prstGeom prst="rect">
                            <a:avLst/>
                          </a:prstGeom>
                          <a:solidFill>
                            <a:srgbClr val="C47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9" name="AutoShape 392"/>
                        <wps:cNvSpPr>
                          <a:spLocks/>
                        </wps:cNvSpPr>
                        <wps:spPr bwMode="auto">
                          <a:xfrm>
                            <a:off x="935" y="2013"/>
                            <a:ext cx="270" cy="864"/>
                          </a:xfrm>
                          <a:custGeom>
                            <a:avLst/>
                            <a:gdLst>
                              <a:gd name="T0" fmla="+- 0 1070 935"/>
                              <a:gd name="T1" fmla="*/ T0 w 270"/>
                              <a:gd name="T2" fmla="+- 0 2607 2013"/>
                              <a:gd name="T3" fmla="*/ 2607 h 864"/>
                              <a:gd name="T4" fmla="+- 0 1018 935"/>
                              <a:gd name="T5" fmla="*/ T4 w 270"/>
                              <a:gd name="T6" fmla="+- 0 2617 2013"/>
                              <a:gd name="T7" fmla="*/ 2617 h 864"/>
                              <a:gd name="T8" fmla="+- 0 975 935"/>
                              <a:gd name="T9" fmla="*/ T8 w 270"/>
                              <a:gd name="T10" fmla="+- 0 2646 2013"/>
                              <a:gd name="T11" fmla="*/ 2646 h 864"/>
                              <a:gd name="T12" fmla="+- 0 946 935"/>
                              <a:gd name="T13" fmla="*/ T12 w 270"/>
                              <a:gd name="T14" fmla="+- 0 2689 2013"/>
                              <a:gd name="T15" fmla="*/ 2689 h 864"/>
                              <a:gd name="T16" fmla="+- 0 935 935"/>
                              <a:gd name="T17" fmla="*/ T16 w 270"/>
                              <a:gd name="T18" fmla="+- 0 2742 2013"/>
                              <a:gd name="T19" fmla="*/ 2742 h 864"/>
                              <a:gd name="T20" fmla="+- 0 946 935"/>
                              <a:gd name="T21" fmla="*/ T20 w 270"/>
                              <a:gd name="T22" fmla="+- 0 2794 2013"/>
                              <a:gd name="T23" fmla="*/ 2794 h 864"/>
                              <a:gd name="T24" fmla="+- 0 975 935"/>
                              <a:gd name="T25" fmla="*/ T24 w 270"/>
                              <a:gd name="T26" fmla="+- 0 2837 2013"/>
                              <a:gd name="T27" fmla="*/ 2837 h 864"/>
                              <a:gd name="T28" fmla="+- 0 1018 935"/>
                              <a:gd name="T29" fmla="*/ T28 w 270"/>
                              <a:gd name="T30" fmla="+- 0 2866 2013"/>
                              <a:gd name="T31" fmla="*/ 2866 h 864"/>
                              <a:gd name="T32" fmla="+- 0 1070 935"/>
                              <a:gd name="T33" fmla="*/ T32 w 270"/>
                              <a:gd name="T34" fmla="+- 0 2877 2013"/>
                              <a:gd name="T35" fmla="*/ 2877 h 864"/>
                              <a:gd name="T36" fmla="+- 0 1122 935"/>
                              <a:gd name="T37" fmla="*/ T36 w 270"/>
                              <a:gd name="T38" fmla="+- 0 2866 2013"/>
                              <a:gd name="T39" fmla="*/ 2866 h 864"/>
                              <a:gd name="T40" fmla="+- 0 1165 935"/>
                              <a:gd name="T41" fmla="*/ T40 w 270"/>
                              <a:gd name="T42" fmla="+- 0 2837 2013"/>
                              <a:gd name="T43" fmla="*/ 2837 h 864"/>
                              <a:gd name="T44" fmla="+- 0 1194 935"/>
                              <a:gd name="T45" fmla="*/ T44 w 270"/>
                              <a:gd name="T46" fmla="+- 0 2794 2013"/>
                              <a:gd name="T47" fmla="*/ 2794 h 864"/>
                              <a:gd name="T48" fmla="+- 0 1205 935"/>
                              <a:gd name="T49" fmla="*/ T48 w 270"/>
                              <a:gd name="T50" fmla="+- 0 2742 2013"/>
                              <a:gd name="T51" fmla="*/ 2742 h 864"/>
                              <a:gd name="T52" fmla="+- 0 1194 935"/>
                              <a:gd name="T53" fmla="*/ T52 w 270"/>
                              <a:gd name="T54" fmla="+- 0 2689 2013"/>
                              <a:gd name="T55" fmla="*/ 2689 h 864"/>
                              <a:gd name="T56" fmla="+- 0 1165 935"/>
                              <a:gd name="T57" fmla="*/ T56 w 270"/>
                              <a:gd name="T58" fmla="+- 0 2646 2013"/>
                              <a:gd name="T59" fmla="*/ 2646 h 864"/>
                              <a:gd name="T60" fmla="+- 0 1122 935"/>
                              <a:gd name="T61" fmla="*/ T60 w 270"/>
                              <a:gd name="T62" fmla="+- 0 2617 2013"/>
                              <a:gd name="T63" fmla="*/ 2617 h 864"/>
                              <a:gd name="T64" fmla="+- 0 1070 935"/>
                              <a:gd name="T65" fmla="*/ T64 w 270"/>
                              <a:gd name="T66" fmla="+- 0 2607 2013"/>
                              <a:gd name="T67" fmla="*/ 2607 h 864"/>
                              <a:gd name="T68" fmla="+- 0 1149 935"/>
                              <a:gd name="T69" fmla="*/ T68 w 270"/>
                              <a:gd name="T70" fmla="+- 0 2013 2013"/>
                              <a:gd name="T71" fmla="*/ 2013 h 864"/>
                              <a:gd name="T72" fmla="+- 0 991 935"/>
                              <a:gd name="T73" fmla="*/ T72 w 270"/>
                              <a:gd name="T74" fmla="+- 0 2013 2013"/>
                              <a:gd name="T75" fmla="*/ 2013 h 864"/>
                              <a:gd name="T76" fmla="+- 0 975 935"/>
                              <a:gd name="T77" fmla="*/ T76 w 270"/>
                              <a:gd name="T78" fmla="+- 0 2017 2013"/>
                              <a:gd name="T79" fmla="*/ 2017 h 864"/>
                              <a:gd name="T80" fmla="+- 0 962 935"/>
                              <a:gd name="T81" fmla="*/ T80 w 270"/>
                              <a:gd name="T82" fmla="+- 0 2026 2013"/>
                              <a:gd name="T83" fmla="*/ 2026 h 864"/>
                              <a:gd name="T84" fmla="+- 0 953 935"/>
                              <a:gd name="T85" fmla="*/ T84 w 270"/>
                              <a:gd name="T86" fmla="+- 0 2039 2013"/>
                              <a:gd name="T87" fmla="*/ 2039 h 864"/>
                              <a:gd name="T88" fmla="+- 0 951 935"/>
                              <a:gd name="T89" fmla="*/ T88 w 270"/>
                              <a:gd name="T90" fmla="+- 0 2056 2013"/>
                              <a:gd name="T91" fmla="*/ 2056 h 864"/>
                              <a:gd name="T92" fmla="+- 0 974 935"/>
                              <a:gd name="T93" fmla="*/ T92 w 270"/>
                              <a:gd name="T94" fmla="+- 0 2514 2013"/>
                              <a:gd name="T95" fmla="*/ 2514 h 864"/>
                              <a:gd name="T96" fmla="+- 0 977 935"/>
                              <a:gd name="T97" fmla="*/ T96 w 270"/>
                              <a:gd name="T98" fmla="+- 0 2529 2013"/>
                              <a:gd name="T99" fmla="*/ 2529 h 864"/>
                              <a:gd name="T100" fmla="+- 0 986 935"/>
                              <a:gd name="T101" fmla="*/ T100 w 270"/>
                              <a:gd name="T102" fmla="+- 0 2542 2013"/>
                              <a:gd name="T103" fmla="*/ 2542 h 864"/>
                              <a:gd name="T104" fmla="+- 0 999 935"/>
                              <a:gd name="T105" fmla="*/ T104 w 270"/>
                              <a:gd name="T106" fmla="+- 0 2550 2013"/>
                              <a:gd name="T107" fmla="*/ 2550 h 864"/>
                              <a:gd name="T108" fmla="+- 0 1014 935"/>
                              <a:gd name="T109" fmla="*/ T108 w 270"/>
                              <a:gd name="T110" fmla="+- 0 2553 2013"/>
                              <a:gd name="T111" fmla="*/ 2553 h 864"/>
                              <a:gd name="T112" fmla="+- 0 1126 935"/>
                              <a:gd name="T113" fmla="*/ T112 w 270"/>
                              <a:gd name="T114" fmla="+- 0 2553 2013"/>
                              <a:gd name="T115" fmla="*/ 2553 h 864"/>
                              <a:gd name="T116" fmla="+- 0 1141 935"/>
                              <a:gd name="T117" fmla="*/ T116 w 270"/>
                              <a:gd name="T118" fmla="+- 0 2550 2013"/>
                              <a:gd name="T119" fmla="*/ 2550 h 864"/>
                              <a:gd name="T120" fmla="+- 0 1154 935"/>
                              <a:gd name="T121" fmla="*/ T120 w 270"/>
                              <a:gd name="T122" fmla="+- 0 2542 2013"/>
                              <a:gd name="T123" fmla="*/ 2542 h 864"/>
                              <a:gd name="T124" fmla="+- 0 1163 935"/>
                              <a:gd name="T125" fmla="*/ T124 w 270"/>
                              <a:gd name="T126" fmla="+- 0 2529 2013"/>
                              <a:gd name="T127" fmla="*/ 2529 h 864"/>
                              <a:gd name="T128" fmla="+- 0 1166 935"/>
                              <a:gd name="T129" fmla="*/ T128 w 270"/>
                              <a:gd name="T130" fmla="+- 0 2514 2013"/>
                              <a:gd name="T131" fmla="*/ 2514 h 864"/>
                              <a:gd name="T132" fmla="+- 0 1189 935"/>
                              <a:gd name="T133" fmla="*/ T132 w 270"/>
                              <a:gd name="T134" fmla="+- 0 2056 2013"/>
                              <a:gd name="T135" fmla="*/ 2056 h 864"/>
                              <a:gd name="T136" fmla="+- 0 1187 935"/>
                              <a:gd name="T137" fmla="*/ T136 w 270"/>
                              <a:gd name="T138" fmla="+- 0 2039 2013"/>
                              <a:gd name="T139" fmla="*/ 2039 h 864"/>
                              <a:gd name="T140" fmla="+- 0 1178 935"/>
                              <a:gd name="T141" fmla="*/ T140 w 270"/>
                              <a:gd name="T142" fmla="+- 0 2026 2013"/>
                              <a:gd name="T143" fmla="*/ 2026 h 864"/>
                              <a:gd name="T144" fmla="+- 0 1165 935"/>
                              <a:gd name="T145" fmla="*/ T144 w 270"/>
                              <a:gd name="T146" fmla="+- 0 2017 2013"/>
                              <a:gd name="T147" fmla="*/ 2017 h 864"/>
                              <a:gd name="T148" fmla="+- 0 1149 935"/>
                              <a:gd name="T149" fmla="*/ T148 w 270"/>
                              <a:gd name="T150" fmla="+- 0 2013 2013"/>
                              <a:gd name="T151" fmla="*/ 2013 h 8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70" h="864">
                                <a:moveTo>
                                  <a:pt x="135" y="594"/>
                                </a:moveTo>
                                <a:lnTo>
                                  <a:pt x="83" y="604"/>
                                </a:lnTo>
                                <a:lnTo>
                                  <a:pt x="40" y="633"/>
                                </a:lnTo>
                                <a:lnTo>
                                  <a:pt x="11" y="676"/>
                                </a:lnTo>
                                <a:lnTo>
                                  <a:pt x="0" y="729"/>
                                </a:lnTo>
                                <a:lnTo>
                                  <a:pt x="11" y="781"/>
                                </a:lnTo>
                                <a:lnTo>
                                  <a:pt x="40" y="824"/>
                                </a:lnTo>
                                <a:lnTo>
                                  <a:pt x="83" y="853"/>
                                </a:lnTo>
                                <a:lnTo>
                                  <a:pt x="135" y="864"/>
                                </a:lnTo>
                                <a:lnTo>
                                  <a:pt x="187" y="853"/>
                                </a:lnTo>
                                <a:lnTo>
                                  <a:pt x="230" y="824"/>
                                </a:lnTo>
                                <a:lnTo>
                                  <a:pt x="259" y="781"/>
                                </a:lnTo>
                                <a:lnTo>
                                  <a:pt x="270" y="729"/>
                                </a:lnTo>
                                <a:lnTo>
                                  <a:pt x="259" y="676"/>
                                </a:lnTo>
                                <a:lnTo>
                                  <a:pt x="230" y="633"/>
                                </a:lnTo>
                                <a:lnTo>
                                  <a:pt x="187" y="604"/>
                                </a:lnTo>
                                <a:lnTo>
                                  <a:pt x="135" y="594"/>
                                </a:lnTo>
                                <a:close/>
                                <a:moveTo>
                                  <a:pt x="214" y="0"/>
                                </a:moveTo>
                                <a:lnTo>
                                  <a:pt x="56" y="0"/>
                                </a:lnTo>
                                <a:lnTo>
                                  <a:pt x="40" y="4"/>
                                </a:lnTo>
                                <a:lnTo>
                                  <a:pt x="27" y="13"/>
                                </a:lnTo>
                                <a:lnTo>
                                  <a:pt x="18" y="26"/>
                                </a:lnTo>
                                <a:lnTo>
                                  <a:pt x="16" y="43"/>
                                </a:lnTo>
                                <a:lnTo>
                                  <a:pt x="39" y="501"/>
                                </a:lnTo>
                                <a:lnTo>
                                  <a:pt x="42" y="516"/>
                                </a:lnTo>
                                <a:lnTo>
                                  <a:pt x="51" y="529"/>
                                </a:lnTo>
                                <a:lnTo>
                                  <a:pt x="64" y="537"/>
                                </a:lnTo>
                                <a:lnTo>
                                  <a:pt x="79" y="540"/>
                                </a:lnTo>
                                <a:lnTo>
                                  <a:pt x="191" y="540"/>
                                </a:lnTo>
                                <a:lnTo>
                                  <a:pt x="206" y="537"/>
                                </a:lnTo>
                                <a:lnTo>
                                  <a:pt x="219" y="529"/>
                                </a:lnTo>
                                <a:lnTo>
                                  <a:pt x="228" y="516"/>
                                </a:lnTo>
                                <a:lnTo>
                                  <a:pt x="231" y="501"/>
                                </a:lnTo>
                                <a:lnTo>
                                  <a:pt x="254" y="43"/>
                                </a:lnTo>
                                <a:lnTo>
                                  <a:pt x="252" y="26"/>
                                </a:lnTo>
                                <a:lnTo>
                                  <a:pt x="243" y="13"/>
                                </a:lnTo>
                                <a:lnTo>
                                  <a:pt x="230" y="4"/>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D3F8106" id="_x0000_s1230" style="position:absolute;left:0;text-align:left;margin-left:0;margin-top:62pt;width:403.9pt;height:68pt;z-index:251733504;mso-wrap-distance-bottom:7.2pt;mso-position-horizontal:left;mso-position-horizontal-relative:margin;mso-position-vertical-relative:text;mso-width-relative:margin;mso-height-relative:margin" coordorigin="492,1867" coordsize="8078,1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">
                <v:shape id="Text Box 394" o:spid="_x0000_s1231" type="#_x0000_t202" style="position:absolute;left:1080;top:1877;width:7490;height:1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" filled="f" strokecolor="#c4702f" strokeweight="1pt">
                  <v:textbox inset="0,0,0,0">
                    <w:txbxContent>
                      <w:p w14:paraId="7909BB22" w14:textId="460A76B6" w:rsidR="000E076D" w:rsidRPr="00CC32F5" w:rsidRDefault="000E076D" w:rsidP="00624EC6">
                        <w:pPr>
                          <w:pStyle w:val="NoteCallOut"/>
                        </w:pPr>
                        <w:r>
                          <w:t>Clinical</w:t>
                        </w:r>
                        <w:r w:rsidRPr="00DD1406">
                          <w:t xml:space="preserve"> </w:t>
                        </w:r>
                        <w:r>
                          <w:t>information</w:t>
                        </w:r>
                        <w:r w:rsidRPr="00DD1406">
                          <w:t xml:space="preserve"> </w:t>
                        </w:r>
                        <w:r>
                          <w:t>is</w:t>
                        </w:r>
                        <w:r w:rsidRPr="00DD1406">
                          <w:t xml:space="preserve"> </w:t>
                        </w:r>
                        <w:r>
                          <w:t>required</w:t>
                        </w:r>
                        <w:r w:rsidRPr="00DD1406">
                          <w:t xml:space="preserve"> </w:t>
                        </w:r>
                        <w:r>
                          <w:t>for</w:t>
                        </w:r>
                        <w:r w:rsidRPr="00DD1406">
                          <w:t xml:space="preserve"> </w:t>
                        </w:r>
                        <w:r>
                          <w:t>HIV-positive</w:t>
                        </w:r>
                        <w:r w:rsidRPr="00DD1406">
                          <w:t xml:space="preserve"> </w:t>
                        </w:r>
                        <w:r>
                          <w:t>clients</w:t>
                        </w:r>
                        <w:r w:rsidRPr="00522D8E">
                          <w:t xml:space="preserve"> </w:t>
                        </w:r>
                        <w:r>
                          <w:t>who</w:t>
                        </w:r>
                        <w:r w:rsidRPr="00DD1406">
                          <w:t xml:space="preserve"> </w:t>
                        </w:r>
                        <w:r>
                          <w:t>received</w:t>
                        </w:r>
                        <w:r w:rsidRPr="00DD1406">
                          <w:t xml:space="preserve"> </w:t>
                        </w:r>
                        <w:r>
                          <w:t>an</w:t>
                        </w:r>
                        <w:r w:rsidRPr="00DD1406">
                          <w:t xml:space="preserve"> </w:t>
                        </w:r>
                        <w:r>
                          <w:t>Outpatient/Ambulatory</w:t>
                        </w:r>
                        <w:r w:rsidRPr="00DD1406">
                          <w:t xml:space="preserve"> </w:t>
                        </w:r>
                        <w:r>
                          <w:t>Health</w:t>
                        </w:r>
                        <w:r w:rsidRPr="00DD1406">
                          <w:t xml:space="preserve"> </w:t>
                        </w:r>
                        <w:r>
                          <w:t>Services</w:t>
                        </w:r>
                        <w:r w:rsidRPr="00DD1406">
                          <w:t xml:space="preserve"> </w:t>
                        </w:r>
                        <w:r>
                          <w:t>visit.</w:t>
                        </w:r>
                        <w:r w:rsidRPr="00DD1406">
                          <w:t xml:space="preserve"> </w:t>
                        </w:r>
                        <w:r>
                          <w:t>Clinical</w:t>
                        </w:r>
                        <w:r w:rsidRPr="00DD1406">
                          <w:t xml:space="preserve"> </w:t>
                        </w:r>
                        <w:r>
                          <w:t>information</w:t>
                        </w:r>
                        <w:r w:rsidRPr="00DD1406">
                          <w:t xml:space="preserve"> </w:t>
                        </w:r>
                        <w:r>
                          <w:t>is</w:t>
                        </w:r>
                        <w:r w:rsidRPr="00DD1406">
                          <w:t xml:space="preserve"> not </w:t>
                        </w:r>
                        <w:r>
                          <w:t>required</w:t>
                        </w:r>
                        <w:r w:rsidRPr="00DD1406">
                          <w:t xml:space="preserve"> </w:t>
                        </w:r>
                        <w:r>
                          <w:t>to</w:t>
                        </w:r>
                        <w:r w:rsidRPr="00DD1406">
                          <w:t xml:space="preserve"> </w:t>
                        </w:r>
                        <w:r>
                          <w:t>be reported</w:t>
                        </w:r>
                        <w:r w:rsidRPr="00DD1406">
                          <w:t xml:space="preserve"> </w:t>
                        </w:r>
                        <w:r>
                          <w:t>for</w:t>
                        </w:r>
                        <w:r w:rsidRPr="00DD1406">
                          <w:t xml:space="preserve"> </w:t>
                        </w:r>
                        <w:r>
                          <w:t>HIV-indeterminate</w:t>
                        </w:r>
                        <w:r w:rsidRPr="00DD1406">
                          <w:t xml:space="preserve"> </w:t>
                        </w:r>
                        <w:r>
                          <w:t>(infants</w:t>
                        </w:r>
                        <w:r w:rsidRPr="00DD1406">
                          <w:t xml:space="preserve"> </w:t>
                        </w:r>
                        <w:r>
                          <w:t>&lt;2</w:t>
                        </w:r>
                        <w:r w:rsidRPr="00DD1406">
                          <w:t xml:space="preserve"> </w:t>
                        </w:r>
                        <w:r>
                          <w:t>years</w:t>
                        </w:r>
                        <w:r w:rsidRPr="00DD1406">
                          <w:t xml:space="preserve"> </w:t>
                        </w:r>
                        <w:r>
                          <w:t>only)</w:t>
                        </w:r>
                        <w:r w:rsidRPr="00DD1406">
                          <w:t xml:space="preserve"> </w:t>
                        </w:r>
                        <w:r>
                          <w:t>clients.</w:t>
                        </w:r>
                      </w:p>
                    </w:txbxContent>
                  </v:textbox>
                </v:shape>
                <v:rect id="Rectangle 393" o:spid="_x0000_s1232" style="position:absolute;left:492;top:1867;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" fillcolor="#c4702f" stroked="f"/>
                <v:shape id="AutoShape 392" o:spid="_x0000_s1233" style="position:absolute;left:935;top:2013;width:270;height:864;visibility:visible;mso-wrap-style:square;v-text-anchor:top" coordsize="27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" path="m135,594l83,604,40,633,11,676,,729r11,52l40,824r43,29l135,864r52,-11l230,824r29,-43l270,729,259,676,230,633,187,604,135,594xm214,l56,,40,4,27,13,18,26,16,43,39,501r3,15l51,529r13,8l79,540r112,l206,537r13,-8l228,516r3,-15l254,43,252,26,243,13,230,4,214,xe" stroked="f">
                  <v:path arrowok="t" o:connecttype="custom" o:connectlocs="135,2607;83,2617;40,2646;11,2689;0,2742;11,2794;40,2837;83,2866;135,2877;187,2866;230,2837;259,2794;270,2742;259,2689;230,2646;187,2617;135,2607;214,2013;56,2013;40,2017;27,2026;18,2039;16,2056;39,2514;42,2529;51,2542;64,2550;79,2553;191,2553;206,2550;219,2542;228,2529;231,2514;254,2056;252,2039;243,2026;230,2017;214,2013" o:connectangles="0,0,0,0,0,0,0,0,0,0,0,0,0,0,0,0,0,0,0,0,0,0,0,0,0,0,0,0,0,0,0,0,0,0,0,0,0,0"/>
                </v:shape>
                <w10:wrap type="square" anchorx="margin"/>
              </v:group>
            </w:pict>
          </mc:Fallback>
        </mc:AlternateContent>
      </w:r>
      <w:r w:rsidR="00A12E1E" w:rsidRPr="00C53866">
        <w:t>The final group of data elements collected in the client-level data XML file are the clinical information data elements. All providers that received RWHAP</w:t>
      </w:r>
      <w:r w:rsidR="00424E42">
        <w:t>, RWHAP-related, EHE Initiative</w:t>
      </w:r>
      <w:r w:rsidR="00A12E1E" w:rsidRPr="00C53866">
        <w:t xml:space="preserve"> funding to provide Outpatient/Ambulatory Health Services </w:t>
      </w:r>
      <w:r w:rsidR="008F2144">
        <w:t xml:space="preserve">(OAHS) </w:t>
      </w:r>
      <w:r w:rsidR="00A12E1E" w:rsidRPr="00C53866">
        <w:t>are required to report clinical information.</w:t>
      </w:r>
    </w:p>
    <w:p w14:paraId="13382C17" w14:textId="638E3D78" w:rsidR="00A12E1E" w:rsidRDefault="4A72FC5F" w:rsidP="00C53866">
      <w:r>
        <w:t xml:space="preserve">Data provided in this section will help HRSA HAB assess to what extent </w:t>
      </w:r>
      <w:r w:rsidR="00BC709E">
        <w:t xml:space="preserve">the </w:t>
      </w:r>
      <w:r>
        <w:t xml:space="preserve">RWHAP is meeting patient care and treatment standards according to </w:t>
      </w:r>
      <w:hyperlink r:id="rId146" w:history="1">
        <w:r w:rsidRPr="00257FFA">
          <w:rPr>
            <w:rStyle w:val="Hyperlink"/>
          </w:rPr>
          <w:t>HHS HIV Treatment Guidelines</w:t>
        </w:r>
      </w:hyperlink>
      <w:r>
        <w:t>.</w:t>
      </w:r>
    </w:p>
    <w:p w14:paraId="599C734F" w14:textId="4F1971F8" w:rsidR="0099299B" w:rsidRPr="00DD1406" w:rsidRDefault="0099299B" w:rsidP="0099299B">
      <w:pPr>
        <w:pStyle w:val="systemvariables-name"/>
        <w:rPr>
          <w:rStyle w:val="systemvariables-"/>
        </w:rPr>
      </w:pPr>
      <w:bookmarkStart w:id="103" w:name="First_OAHS_Visit_Date_47"/>
      <w:r>
        <w:t>Date</w:t>
      </w:r>
      <w:r w:rsidRPr="00DD1406">
        <w:t xml:space="preserve"> </w:t>
      </w:r>
      <w:r>
        <w:t>client’s</w:t>
      </w:r>
      <w:r w:rsidRPr="00DD1406">
        <w:t xml:space="preserve"> </w:t>
      </w:r>
      <w:r>
        <w:t>first</w:t>
      </w:r>
      <w:r w:rsidRPr="00DD1406">
        <w:t xml:space="preserve"> </w:t>
      </w:r>
      <w:r>
        <w:t>HIV</w:t>
      </w:r>
      <w:r w:rsidRPr="00DD1406">
        <w:t xml:space="preserve"> </w:t>
      </w:r>
      <w:r>
        <w:t>outpatient/ambulatory</w:t>
      </w:r>
      <w:r w:rsidRPr="00DD1406">
        <w:t xml:space="preserve"> </w:t>
      </w:r>
      <w:r>
        <w:t>health</w:t>
      </w:r>
      <w:r w:rsidRPr="00DD1406">
        <w:t xml:space="preserve"> </w:t>
      </w:r>
      <w:r>
        <w:t>service</w:t>
      </w:r>
      <w:r w:rsidRPr="00DD1406">
        <w:t xml:space="preserve"> </w:t>
      </w:r>
      <w:r>
        <w:t xml:space="preserve">visit: </w:t>
      </w:r>
      <w:r w:rsidR="00555D3E" w:rsidRPr="00555D3E">
        <w:rPr>
          <w:rStyle w:val="systemvariables-"/>
        </w:rPr>
        <w:t>47</w:t>
      </w:r>
    </w:p>
    <w:bookmarkEnd w:id="103"/>
    <w:p w14:paraId="2F1923D8" w14:textId="77777777" w:rsidR="00A12E1E" w:rsidRPr="00095C25" w:rsidRDefault="00A12E1E" w:rsidP="00095C25">
      <w:pPr>
        <w:pStyle w:val="Systemvariablefield"/>
      </w:pPr>
      <w:r w:rsidRPr="00095C25">
        <w:t>XML Variable Name:</w:t>
      </w:r>
    </w:p>
    <w:p w14:paraId="7280F3BA" w14:textId="77777777" w:rsidR="00A12E1E" w:rsidRPr="00555D3E" w:rsidRDefault="00A12E1E" w:rsidP="00AE0AA2">
      <w:r w:rsidRPr="00555D3E">
        <w:t>FirstAmbulatoryCareDate</w:t>
      </w:r>
    </w:p>
    <w:p w14:paraId="6EE92C86" w14:textId="77777777" w:rsidR="00A12E1E" w:rsidRPr="00095C25" w:rsidRDefault="00A12E1E" w:rsidP="00095C25">
      <w:pPr>
        <w:pStyle w:val="Systemvariablefield"/>
      </w:pPr>
      <w:r w:rsidRPr="00095C25">
        <w:t>Required for HIV-positive clients with service visits in the following categories:</w:t>
      </w:r>
    </w:p>
    <w:p w14:paraId="025DFBFB" w14:textId="77777777" w:rsidR="00A12E1E" w:rsidRPr="00555D3E" w:rsidRDefault="00A12E1E" w:rsidP="00B7031E">
      <w:r w:rsidRPr="00555D3E">
        <w:t>Outpatient/Ambulatory Health Services</w:t>
      </w:r>
    </w:p>
    <w:p w14:paraId="780740D3" w14:textId="77777777" w:rsidR="00A12E1E" w:rsidRPr="00095C25" w:rsidRDefault="00A12E1E" w:rsidP="00095C25">
      <w:pPr>
        <w:pStyle w:val="Systemvariablefield"/>
      </w:pPr>
      <w:r w:rsidRPr="00095C25">
        <w:t>Description:</w:t>
      </w:r>
    </w:p>
    <w:p w14:paraId="494ECE72" w14:textId="3E3CA33E" w:rsidR="00A12E1E" w:rsidRPr="00555D3E" w:rsidRDefault="00A12E1E" w:rsidP="00B7031E">
      <w:r w:rsidRPr="00555D3E">
        <w:t xml:space="preserve">Report the date of the client’s first HIV </w:t>
      </w:r>
      <w:r w:rsidR="008F2144">
        <w:t>OAHS</w:t>
      </w:r>
      <w:r w:rsidRPr="00555D3E">
        <w:t xml:space="preserve"> visit with this provider. When responding to this ID, keep these points in mind:</w:t>
      </w:r>
    </w:p>
    <w:p w14:paraId="6F52C58D" w14:textId="374F64CE" w:rsidR="00A12E1E" w:rsidRPr="00B7031E" w:rsidRDefault="00A12E1E" w:rsidP="00DD1406">
      <w:pPr>
        <w:pStyle w:val="ListBullets"/>
      </w:pPr>
      <w:r>
        <w:t xml:space="preserve">The visit must meet the RWHAP definition of an </w:t>
      </w:r>
      <w:r w:rsidR="008F2144">
        <w:t>OAHS</w:t>
      </w:r>
      <w:r>
        <w:t xml:space="preserve"> visit.</w:t>
      </w:r>
    </w:p>
    <w:p w14:paraId="55719FC4" w14:textId="77777777" w:rsidR="00A12E1E" w:rsidRPr="00B7031E" w:rsidRDefault="00A12E1E" w:rsidP="00DD1406">
      <w:pPr>
        <w:pStyle w:val="ListBullets"/>
      </w:pPr>
      <w:r>
        <w:t>You are not expected to resort to unreasonable measures to locate this information in your files. If you are unable to identify the first date of service, report the earliest date available in your records.</w:t>
      </w:r>
    </w:p>
    <w:p w14:paraId="030B11A0" w14:textId="77777777" w:rsidR="00A12E1E" w:rsidRPr="00B7031E" w:rsidRDefault="00A12E1E" w:rsidP="00DD1406">
      <w:pPr>
        <w:pStyle w:val="ListBullets"/>
      </w:pPr>
      <w:r>
        <w:lastRenderedPageBreak/>
        <w:t>This visit may have occurred before the start of the reporting period.</w:t>
      </w:r>
    </w:p>
    <w:p w14:paraId="5AAFDE6C" w14:textId="77777777" w:rsidR="00A12E1E" w:rsidRPr="00B7031E" w:rsidRDefault="00A12E1E" w:rsidP="00DD1406">
      <w:pPr>
        <w:pStyle w:val="ListBullets"/>
      </w:pPr>
      <w:r>
        <w:t>This visit may or may not be a RWHAP-funded visit.</w:t>
      </w:r>
    </w:p>
    <w:p w14:paraId="27F4B107" w14:textId="7BDB0029" w:rsidR="00A12E1E" w:rsidRDefault="00A12E1E" w:rsidP="00DD1406">
      <w:pPr>
        <w:pStyle w:val="ListBullets"/>
      </w:pPr>
      <w:r>
        <w:t xml:space="preserve">The date of first HIV </w:t>
      </w:r>
      <w:r w:rsidR="008F2144">
        <w:t>OAHS</w:t>
      </w:r>
      <w:r>
        <w:t xml:space="preserve"> visit does not change in subsequent reports.</w:t>
      </w:r>
    </w:p>
    <w:p w14:paraId="698AF5BD" w14:textId="54AF177B" w:rsidR="008F2144" w:rsidRPr="00870870" w:rsidRDefault="008F2144" w:rsidP="008F2144">
      <w:pPr>
        <w:rPr>
          <w:rStyle w:val="Newtext"/>
        </w:rPr>
      </w:pPr>
      <w:r w:rsidRPr="00870870">
        <w:rPr>
          <w:rStyle w:val="Newtext"/>
        </w:rPr>
        <w:t>Report the date of the client’s first OAHS visit in the following format:</w:t>
      </w:r>
    </w:p>
    <w:p w14:paraId="14CB74F5" w14:textId="0EEA6CE5" w:rsidR="008F2144" w:rsidRPr="00870870" w:rsidRDefault="008F2144" w:rsidP="008F2144">
      <w:pPr>
        <w:pStyle w:val="ListBullets"/>
        <w:rPr>
          <w:rStyle w:val="Newtext"/>
        </w:rPr>
      </w:pPr>
      <w:r w:rsidRPr="00870870">
        <w:rPr>
          <w:rStyle w:val="Newtext"/>
        </w:rPr>
        <w:t>MM/DD/YYYY</w:t>
      </w:r>
    </w:p>
    <w:p w14:paraId="34CD9129" w14:textId="129B76CA" w:rsidR="00B7031E" w:rsidRPr="00551584" w:rsidRDefault="00B7031E" w:rsidP="00B7031E">
      <w:pPr>
        <w:pStyle w:val="systemvariables-name"/>
        <w:rPr>
          <w:rStyle w:val="systemvariables-"/>
        </w:rPr>
      </w:pPr>
      <w:bookmarkStart w:id="104" w:name="OAHS_Visit_Dates_48"/>
      <w:r>
        <w:t>Dates</w:t>
      </w:r>
      <w:r w:rsidRPr="00DD1406">
        <w:t xml:space="preserve"> </w:t>
      </w:r>
      <w:r>
        <w:t>of</w:t>
      </w:r>
      <w:r w:rsidRPr="00DD1406">
        <w:t xml:space="preserve"> </w:t>
      </w:r>
      <w:r>
        <w:t>the</w:t>
      </w:r>
      <w:r w:rsidRPr="00DD1406">
        <w:t xml:space="preserve"> </w:t>
      </w:r>
      <w:r>
        <w:t>client’s</w:t>
      </w:r>
      <w:r w:rsidRPr="00DD1406">
        <w:t xml:space="preserve"> </w:t>
      </w:r>
      <w:r>
        <w:t>outpatient/ambulatory</w:t>
      </w:r>
      <w:r w:rsidRPr="00DD1406">
        <w:t xml:space="preserve"> </w:t>
      </w:r>
      <w:r>
        <w:t>health</w:t>
      </w:r>
      <w:r w:rsidRPr="00DD1406">
        <w:t xml:space="preserve"> </w:t>
      </w:r>
      <w:r>
        <w:t>service</w:t>
      </w:r>
      <w:r w:rsidRPr="00DD1406">
        <w:t xml:space="preserve"> </w:t>
      </w:r>
      <w:r>
        <w:t>visits:</w:t>
      </w:r>
      <w:r w:rsidRPr="00DD1406">
        <w:t xml:space="preserve"> </w:t>
      </w:r>
      <w:r w:rsidR="00551584" w:rsidRPr="00551584">
        <w:rPr>
          <w:rStyle w:val="systemvariables-"/>
        </w:rPr>
        <w:t>48</w:t>
      </w:r>
    </w:p>
    <w:bookmarkEnd w:id="104"/>
    <w:p w14:paraId="0B95A0D5" w14:textId="77777777" w:rsidR="00A12E1E" w:rsidRPr="00095C25" w:rsidRDefault="00A12E1E" w:rsidP="00095C25">
      <w:pPr>
        <w:pStyle w:val="Systemvariablefield"/>
      </w:pPr>
      <w:r w:rsidRPr="00095C25">
        <w:t>XML Variable Name:</w:t>
      </w:r>
    </w:p>
    <w:p w14:paraId="0647AFCC" w14:textId="77777777" w:rsidR="00A12E1E" w:rsidRPr="00551584" w:rsidRDefault="00A12E1E" w:rsidP="00551584">
      <w:r w:rsidRPr="00551584">
        <w:t>ClientReportAmbulatory</w:t>
      </w:r>
    </w:p>
    <w:p w14:paraId="072FE33B" w14:textId="77777777" w:rsidR="00A12E1E" w:rsidRPr="00551584" w:rsidRDefault="00A12E1E" w:rsidP="00DD1406">
      <w:pPr>
        <w:pStyle w:val="ListBullets"/>
      </w:pPr>
      <w:r>
        <w:t>Service</w:t>
      </w:r>
    </w:p>
    <w:p w14:paraId="532CF1CD" w14:textId="77777777" w:rsidR="00A12E1E" w:rsidRPr="00551584" w:rsidRDefault="00A12E1E" w:rsidP="00DD1406">
      <w:pPr>
        <w:pStyle w:val="ListBullets"/>
      </w:pPr>
      <w:r>
        <w:t>ServiceDate</w:t>
      </w:r>
    </w:p>
    <w:p w14:paraId="3B482353" w14:textId="77777777" w:rsidR="00A12E1E" w:rsidRPr="00095C25" w:rsidRDefault="00A12E1E" w:rsidP="00095C25">
      <w:pPr>
        <w:pStyle w:val="Systemvariablefield"/>
      </w:pPr>
      <w:r w:rsidRPr="00095C25">
        <w:t>Required for HIV-positive clients with service visits in the following categories:</w:t>
      </w:r>
    </w:p>
    <w:p w14:paraId="597FF1B4" w14:textId="77777777" w:rsidR="00A12E1E" w:rsidRPr="00551584" w:rsidRDefault="00A12E1E" w:rsidP="002E0859">
      <w:r w:rsidRPr="00551584">
        <w:t>Outpatient/Ambulatory Health Services</w:t>
      </w:r>
    </w:p>
    <w:p w14:paraId="6F76789B" w14:textId="77777777" w:rsidR="00A12E1E" w:rsidRPr="00095C25" w:rsidRDefault="00A12E1E" w:rsidP="00095C25">
      <w:pPr>
        <w:pStyle w:val="Systemvariablefield"/>
      </w:pPr>
      <w:r w:rsidRPr="00095C25">
        <w:t>Description:</w:t>
      </w:r>
    </w:p>
    <w:p w14:paraId="32BE173E" w14:textId="22FB5627" w:rsidR="00A12E1E" w:rsidRDefault="00A12E1E" w:rsidP="002E0859">
      <w:r w:rsidRPr="002E0859">
        <w:t xml:space="preserve">Report all dates of the client’s </w:t>
      </w:r>
      <w:r w:rsidR="00795C61">
        <w:t>OAHS</w:t>
      </w:r>
      <w:r w:rsidRPr="002E0859">
        <w:t xml:space="preserve"> visits in this provider’s HIV care setting with a clinical care provider during the reporting period, regardless of the payor. A clinical care provider is a physician, physician assistant, clinical nurse specialist, nurse practitioner, or other healthcare professional who is certified in his or her jurisdiction to prescribe antiretroviral therapy.</w:t>
      </w:r>
      <w:r w:rsidR="006B2B8F">
        <w:t xml:space="preserve"> The visits should meet the RWHAP definition of an OAHS visit.</w:t>
      </w:r>
      <w:r w:rsidRPr="002E0859">
        <w:t xml:space="preserve"> The number of </w:t>
      </w:r>
      <w:r w:rsidR="00795C61">
        <w:t>OAHS visit</w:t>
      </w:r>
      <w:r w:rsidRPr="002E0859">
        <w:t xml:space="preserve"> dates reported for this ID should be equal to the number of visits reported in ID 16.</w:t>
      </w:r>
    </w:p>
    <w:p w14:paraId="7D352530" w14:textId="080B806C" w:rsidR="00F11476" w:rsidRDefault="00F11476" w:rsidP="002E0859">
      <w:pPr>
        <w:rPr>
          <w:rStyle w:val="Newtext"/>
        </w:rPr>
      </w:pPr>
      <w:r>
        <w:rPr>
          <w:rStyle w:val="Newtext"/>
        </w:rPr>
        <w:t>Report the client’s OAHS visit dates in the following format:</w:t>
      </w:r>
    </w:p>
    <w:p w14:paraId="14240618" w14:textId="14E8B0F6" w:rsidR="00F11476" w:rsidRPr="00870870" w:rsidRDefault="00F11476" w:rsidP="00870870">
      <w:pPr>
        <w:pStyle w:val="ListBullets"/>
        <w:rPr>
          <w:rStyle w:val="Newtext"/>
        </w:rPr>
      </w:pPr>
      <w:r>
        <w:rPr>
          <w:rStyle w:val="Newtext"/>
        </w:rPr>
        <w:t>MM/DD/YYYY</w:t>
      </w:r>
    </w:p>
    <w:p w14:paraId="0FBD40A6" w14:textId="26BDF848" w:rsidR="002E0859" w:rsidRPr="00DD1406" w:rsidRDefault="002E0859" w:rsidP="002E0859">
      <w:pPr>
        <w:pStyle w:val="systemvariables-name"/>
        <w:rPr>
          <w:rStyle w:val="systemvariables-"/>
        </w:rPr>
      </w:pPr>
      <w:bookmarkStart w:id="105" w:name="CD4_Test_49"/>
      <w:r>
        <w:t>Client’s</w:t>
      </w:r>
      <w:r w:rsidRPr="00DD1406">
        <w:t xml:space="preserve"> </w:t>
      </w:r>
      <w:r>
        <w:t>CD4</w:t>
      </w:r>
      <w:r w:rsidRPr="00DD1406">
        <w:t xml:space="preserve"> </w:t>
      </w:r>
      <w:r>
        <w:t>test:</w:t>
      </w:r>
      <w:r w:rsidRPr="00DD1406">
        <w:t xml:space="preserve"> </w:t>
      </w:r>
      <w:r w:rsidR="006F5126" w:rsidRPr="006F5126">
        <w:rPr>
          <w:rStyle w:val="systemvariables-"/>
        </w:rPr>
        <w:t>49</w:t>
      </w:r>
    </w:p>
    <w:bookmarkEnd w:id="105"/>
    <w:p w14:paraId="2678AFB8" w14:textId="77777777" w:rsidR="00A12E1E" w:rsidRPr="00095C25" w:rsidRDefault="00A12E1E" w:rsidP="00095C25">
      <w:pPr>
        <w:pStyle w:val="Systemvariablefield"/>
      </w:pPr>
      <w:r w:rsidRPr="00095C25">
        <w:t>XML Variable Name:</w:t>
      </w:r>
    </w:p>
    <w:p w14:paraId="7EF9DFC3" w14:textId="77777777" w:rsidR="00A12E1E" w:rsidRPr="006A3D03" w:rsidRDefault="00A12E1E" w:rsidP="006A3D03">
      <w:r w:rsidRPr="006A3D03">
        <w:t>ClientReportCd4Test</w:t>
      </w:r>
    </w:p>
    <w:p w14:paraId="530A2557" w14:textId="77777777" w:rsidR="00A12E1E" w:rsidRPr="006A3D03" w:rsidRDefault="00A12E1E" w:rsidP="00DD1406">
      <w:pPr>
        <w:pStyle w:val="ListBullets"/>
      </w:pPr>
      <w:r>
        <w:t>Count</w:t>
      </w:r>
    </w:p>
    <w:p w14:paraId="47474ADB" w14:textId="77777777" w:rsidR="00A12E1E" w:rsidRPr="006A3D03" w:rsidRDefault="00A12E1E" w:rsidP="00DD1406">
      <w:pPr>
        <w:pStyle w:val="ListBullets"/>
      </w:pPr>
      <w:r>
        <w:t>ServiceDate</w:t>
      </w:r>
    </w:p>
    <w:p w14:paraId="0E071261" w14:textId="77777777" w:rsidR="00A12E1E" w:rsidRPr="002F3F53" w:rsidRDefault="00A12E1E" w:rsidP="00095C25">
      <w:pPr>
        <w:pStyle w:val="Systemvariablefield"/>
        <w:rPr>
          <w:rStyle w:val="Strong"/>
        </w:rPr>
      </w:pPr>
      <w:r w:rsidRPr="00DD1406">
        <w:t>R</w:t>
      </w:r>
      <w:r w:rsidRPr="00095C25">
        <w:t>equired for HIV-positive clients with service visits in the following categories:</w:t>
      </w:r>
    </w:p>
    <w:p w14:paraId="4058D7DF" w14:textId="77777777" w:rsidR="00A12E1E" w:rsidRPr="006A3D03" w:rsidRDefault="00A12E1E" w:rsidP="002F3F53">
      <w:r w:rsidRPr="006A3D03">
        <w:t>Outpatient/Ambulatory Health Services</w:t>
      </w:r>
    </w:p>
    <w:p w14:paraId="60C36685" w14:textId="77777777" w:rsidR="00A12E1E" w:rsidRPr="00095C25" w:rsidRDefault="00A12E1E" w:rsidP="00095C25">
      <w:pPr>
        <w:pStyle w:val="Systemvariablefield"/>
      </w:pPr>
      <w:r w:rsidRPr="00095C25">
        <w:t>Description:</w:t>
      </w:r>
    </w:p>
    <w:p w14:paraId="4340D39C" w14:textId="07DB7D39" w:rsidR="00A12E1E" w:rsidRDefault="00A12E1E" w:rsidP="002F3F53">
      <w:pPr>
        <w:rPr>
          <w:rStyle w:val="Newtext"/>
        </w:rPr>
      </w:pPr>
      <w:r w:rsidRPr="006A3D03">
        <w:t>Report the value and test date for all CD4 count tests administered to the client during the reporting period. The CD4 cell count measures the number of T-helper lymphocytes per cubic millimeter of blood. As CD4 cell count declines, the risk of developing opportunistic infections increases. The test date is the date the client’s blood sample is taken, not the date the results are reported by the lab.</w:t>
      </w:r>
      <w:r w:rsidR="00732720">
        <w:t xml:space="preserve"> </w:t>
      </w:r>
      <w:r w:rsidR="00F67FD5">
        <w:rPr>
          <w:rStyle w:val="Newtext"/>
        </w:rPr>
        <w:lastRenderedPageBreak/>
        <w:t>Report the client’s CD4 test</w:t>
      </w:r>
      <w:r w:rsidR="00E40F78">
        <w:rPr>
          <w:rStyle w:val="Newtext"/>
        </w:rPr>
        <w:t>(s)</w:t>
      </w:r>
      <w:r w:rsidR="00F67FD5">
        <w:rPr>
          <w:rStyle w:val="Newtext"/>
        </w:rPr>
        <w:t xml:space="preserve"> in the following format:</w:t>
      </w:r>
    </w:p>
    <w:p w14:paraId="788EA2FA" w14:textId="5706941B" w:rsidR="00F67FD5" w:rsidRDefault="00F67FD5" w:rsidP="00F67FD5">
      <w:pPr>
        <w:pStyle w:val="ListBullets"/>
        <w:rPr>
          <w:rStyle w:val="Newtext"/>
        </w:rPr>
      </w:pPr>
      <w:r>
        <w:rPr>
          <w:rStyle w:val="Newtext"/>
        </w:rPr>
        <w:t>Count: Integer</w:t>
      </w:r>
    </w:p>
    <w:p w14:paraId="771A07A2" w14:textId="55402342" w:rsidR="00F77E89" w:rsidRPr="00870870" w:rsidRDefault="00F77E89" w:rsidP="00870870">
      <w:pPr>
        <w:pStyle w:val="ListBullets"/>
        <w:rPr>
          <w:rStyle w:val="Newtext"/>
        </w:rPr>
      </w:pPr>
      <w:r>
        <w:rPr>
          <w:rStyle w:val="Newtext"/>
        </w:rPr>
        <w:t xml:space="preserve">ServiceDate: </w:t>
      </w:r>
      <w:r w:rsidR="00E40F78">
        <w:rPr>
          <w:rStyle w:val="Newtext"/>
        </w:rPr>
        <w:t>MM/DD/YYYY</w:t>
      </w:r>
    </w:p>
    <w:p w14:paraId="15A1599E" w14:textId="7E5E2FB4" w:rsidR="0041211D" w:rsidRDefault="0041211D" w:rsidP="0041211D">
      <w:pPr>
        <w:pStyle w:val="systemvariables-name"/>
      </w:pPr>
      <w:bookmarkStart w:id="106" w:name="Viral_Load_Test_50"/>
      <w:r>
        <w:t>Client’s</w:t>
      </w:r>
      <w:r w:rsidRPr="00DD1406">
        <w:t xml:space="preserve"> </w:t>
      </w:r>
      <w:r>
        <w:t>viral</w:t>
      </w:r>
      <w:r w:rsidRPr="00DD1406">
        <w:t xml:space="preserve"> </w:t>
      </w:r>
      <w:r>
        <w:t>load</w:t>
      </w:r>
      <w:r w:rsidRPr="00DD1406">
        <w:t xml:space="preserve"> </w:t>
      </w:r>
      <w:r>
        <w:t>test:</w:t>
      </w:r>
      <w:r w:rsidRPr="00DD1406">
        <w:t xml:space="preserve"> </w:t>
      </w:r>
      <w:r w:rsidRPr="0041211D">
        <w:rPr>
          <w:rStyle w:val="systemvariables-"/>
        </w:rPr>
        <w:t>50</w:t>
      </w:r>
    </w:p>
    <w:bookmarkEnd w:id="106"/>
    <w:p w14:paraId="4096037D" w14:textId="77777777" w:rsidR="00A12E1E" w:rsidRPr="00095C25" w:rsidRDefault="00A12E1E" w:rsidP="00095C25">
      <w:pPr>
        <w:pStyle w:val="Systemvariablefield"/>
      </w:pPr>
      <w:r w:rsidRPr="00095C25">
        <w:t>XML Variable Name:</w:t>
      </w:r>
    </w:p>
    <w:p w14:paraId="5610A2F5" w14:textId="77777777" w:rsidR="00A12E1E" w:rsidRPr="0041211D" w:rsidRDefault="00A12E1E" w:rsidP="0041211D">
      <w:r w:rsidRPr="0041211D">
        <w:t>ClientReportViralLoadTest</w:t>
      </w:r>
    </w:p>
    <w:p w14:paraId="574874F5" w14:textId="77777777" w:rsidR="00A12E1E" w:rsidRPr="0041211D" w:rsidRDefault="00A12E1E" w:rsidP="00DD1406">
      <w:pPr>
        <w:pStyle w:val="ListBullets"/>
      </w:pPr>
      <w:r>
        <w:t>Count</w:t>
      </w:r>
    </w:p>
    <w:p w14:paraId="11BBC0AF" w14:textId="77777777" w:rsidR="00A12E1E" w:rsidRPr="0041211D" w:rsidRDefault="00A12E1E" w:rsidP="00DD1406">
      <w:pPr>
        <w:pStyle w:val="ListBullets"/>
      </w:pPr>
      <w:r>
        <w:t>ServiceDate</w:t>
      </w:r>
    </w:p>
    <w:p w14:paraId="0B565D32" w14:textId="77777777" w:rsidR="00A12E1E" w:rsidRPr="00095C25" w:rsidRDefault="00A12E1E" w:rsidP="00095C25">
      <w:pPr>
        <w:pStyle w:val="Systemvariablefield"/>
      </w:pPr>
      <w:r w:rsidRPr="00095C25">
        <w:t>Required for HIV-positive clients with service visits in the following categories:</w:t>
      </w:r>
    </w:p>
    <w:p w14:paraId="0B4203EF" w14:textId="77777777" w:rsidR="00A12E1E" w:rsidRPr="0041211D" w:rsidRDefault="00A12E1E" w:rsidP="00A4496C">
      <w:r w:rsidRPr="0041211D">
        <w:t>Outpatient/Ambulatory Health Services</w:t>
      </w:r>
    </w:p>
    <w:p w14:paraId="0124B616" w14:textId="77777777" w:rsidR="00A12E1E" w:rsidRPr="00095C25" w:rsidRDefault="00A12E1E" w:rsidP="00095C25">
      <w:pPr>
        <w:pStyle w:val="Systemvariablefield"/>
      </w:pPr>
      <w:r w:rsidRPr="00095C25">
        <w:t>Description:</w:t>
      </w:r>
    </w:p>
    <w:p w14:paraId="786A1A05" w14:textId="2CEF8276" w:rsidR="00A12E1E" w:rsidRDefault="00A12E1E" w:rsidP="00A4496C">
      <w:pPr>
        <w:rPr>
          <w:rStyle w:val="Newtext"/>
        </w:rPr>
      </w:pPr>
      <w:r w:rsidRPr="0041211D">
        <w:t>Report the value and test date for all viral load tests administered to the client during the reporting period. Viral load is the quantity of HIV RNA in the blood and is a predictor of disease progression. Test results are expressed as the number of copies per milliliter of blood plasma. The test date is the date the client’s blood sample is taken, not the date the results are reported by the lab. If a viral load count is undetectable, report the lower bound of the test limit. If the lower bound is not available, report zero.</w:t>
      </w:r>
      <w:r w:rsidR="00CE7677">
        <w:t xml:space="preserve"> </w:t>
      </w:r>
      <w:r w:rsidR="00CE7677">
        <w:rPr>
          <w:rStyle w:val="Newtext"/>
        </w:rPr>
        <w:t>Report the client’s viral load test(s) in the following format:</w:t>
      </w:r>
    </w:p>
    <w:p w14:paraId="37A7264D" w14:textId="531F8D24" w:rsidR="00CE7677" w:rsidRDefault="00CE7677" w:rsidP="00CE7677">
      <w:pPr>
        <w:pStyle w:val="ListBullets"/>
        <w:rPr>
          <w:rStyle w:val="Newtext"/>
        </w:rPr>
      </w:pPr>
      <w:r>
        <w:rPr>
          <w:rStyle w:val="Newtext"/>
        </w:rPr>
        <w:t>Count: Integer</w:t>
      </w:r>
    </w:p>
    <w:p w14:paraId="36E52718" w14:textId="6E135164" w:rsidR="00CE7677" w:rsidRPr="00870870" w:rsidRDefault="00CE7677" w:rsidP="00870870">
      <w:pPr>
        <w:pStyle w:val="ListBullets"/>
        <w:rPr>
          <w:rStyle w:val="Newtext"/>
        </w:rPr>
      </w:pPr>
      <w:r>
        <w:rPr>
          <w:rStyle w:val="Newtext"/>
        </w:rPr>
        <w:t>ServiceDate: MM/DD/YYYY</w:t>
      </w:r>
    </w:p>
    <w:p w14:paraId="19591FD6" w14:textId="2C28132F" w:rsidR="00A4496C" w:rsidRPr="00A4496C" w:rsidRDefault="00A4496C" w:rsidP="00A4496C">
      <w:pPr>
        <w:pStyle w:val="systemvariables-name"/>
        <w:rPr>
          <w:rStyle w:val="systemvariables-"/>
        </w:rPr>
      </w:pPr>
      <w:bookmarkStart w:id="107" w:name="Prescribed_ART_52"/>
      <w:r>
        <w:t>Client</w:t>
      </w:r>
      <w:r w:rsidRPr="00F61188">
        <w:t xml:space="preserve"> </w:t>
      </w:r>
      <w:r>
        <w:t>prescribed</w:t>
      </w:r>
      <w:r w:rsidRPr="00F61188">
        <w:t xml:space="preserve"> </w:t>
      </w:r>
      <w:r>
        <w:t xml:space="preserve">ART: </w:t>
      </w:r>
      <w:r w:rsidRPr="00A4496C">
        <w:rPr>
          <w:rStyle w:val="systemvariables-"/>
        </w:rPr>
        <w:t>52</w:t>
      </w:r>
    </w:p>
    <w:bookmarkEnd w:id="107"/>
    <w:p w14:paraId="6B31D1B3" w14:textId="77777777" w:rsidR="00A12E1E" w:rsidRPr="00095C25" w:rsidRDefault="00A12E1E" w:rsidP="00095C25">
      <w:pPr>
        <w:pStyle w:val="Systemvariablefield"/>
      </w:pPr>
      <w:r w:rsidRPr="00095C25">
        <w:t>XML Variable Name:</w:t>
      </w:r>
    </w:p>
    <w:p w14:paraId="7146A5DA" w14:textId="77777777" w:rsidR="00A12E1E" w:rsidRPr="009268B4" w:rsidRDefault="00A12E1E" w:rsidP="00CE3608">
      <w:r w:rsidRPr="009268B4">
        <w:t>PrescribedArtID</w:t>
      </w:r>
    </w:p>
    <w:p w14:paraId="748350A1" w14:textId="77777777" w:rsidR="00A12E1E" w:rsidRPr="00095C25" w:rsidRDefault="00A12E1E" w:rsidP="00095C25">
      <w:pPr>
        <w:pStyle w:val="Systemvariablefield"/>
      </w:pPr>
      <w:r w:rsidRPr="00095C25">
        <w:t>Required for HIV-positive clients with service visits in the following categories:</w:t>
      </w:r>
    </w:p>
    <w:p w14:paraId="6CB91723" w14:textId="77777777" w:rsidR="00A12E1E" w:rsidRPr="009268B4" w:rsidRDefault="00A12E1E" w:rsidP="00860FF7">
      <w:r w:rsidRPr="009268B4">
        <w:t>Outpatient/Ambulatory Health Services</w:t>
      </w:r>
    </w:p>
    <w:p w14:paraId="517827F2" w14:textId="77777777" w:rsidR="00A12E1E" w:rsidRPr="00095C25" w:rsidRDefault="00A12E1E" w:rsidP="00095C25">
      <w:pPr>
        <w:pStyle w:val="Systemvariablefield"/>
      </w:pPr>
      <w:r w:rsidRPr="00095C25">
        <w:t>Description:</w:t>
      </w:r>
    </w:p>
    <w:p w14:paraId="2E34E4B7" w14:textId="075EDB6E" w:rsidR="00A12E1E" w:rsidRPr="009F39CA" w:rsidRDefault="00A12E1E" w:rsidP="009F39CA">
      <w:r w:rsidRPr="009F39CA">
        <w:t>ART is antiretroviral therapy, the daily use of a combination of HIV medicines to treat HIV.</w:t>
      </w:r>
      <w:r w:rsidR="007C25A7">
        <w:rPr>
          <w:rStyle w:val="Strong"/>
        </w:rPr>
        <w:t xml:space="preserve"> </w:t>
      </w:r>
      <w:r w:rsidRPr="009F39CA">
        <w:t>Report “Yes” if the client began or was continuing on ART during the reporting period. Report “No” if the client was not prescribed ART during the reporting period.</w:t>
      </w:r>
    </w:p>
    <w:p w14:paraId="3E37020B" w14:textId="77777777" w:rsidR="00A12E1E" w:rsidRPr="00903F2C" w:rsidRDefault="00A12E1E" w:rsidP="00F61188">
      <w:pPr>
        <w:pStyle w:val="ListBullets"/>
      </w:pPr>
      <w:r>
        <w:t>Yes</w:t>
      </w:r>
    </w:p>
    <w:p w14:paraId="5F56375C" w14:textId="77777777" w:rsidR="00A12E1E" w:rsidRPr="00903F2C" w:rsidRDefault="00A12E1E" w:rsidP="00F61188">
      <w:pPr>
        <w:pStyle w:val="ListBullets"/>
      </w:pPr>
      <w:r>
        <w:t>No</w:t>
      </w:r>
    </w:p>
    <w:p w14:paraId="0202DD50" w14:textId="5D14CD59" w:rsidR="00A12E1E" w:rsidRPr="00F61188" w:rsidRDefault="00A12E1E" w:rsidP="00903F2C">
      <w:pPr>
        <w:rPr>
          <w:rStyle w:val="HyperlinksNew"/>
        </w:rPr>
      </w:pPr>
      <w:r>
        <w:t xml:space="preserve">For additional information about ART, </w:t>
      </w:r>
      <w:r w:rsidR="00061020">
        <w:t>see</w:t>
      </w:r>
      <w:r w:rsidR="00382AA4">
        <w:t xml:space="preserve"> </w:t>
      </w:r>
      <w:hyperlink r:id="rId147" w:history="1">
        <w:r w:rsidR="00320338" w:rsidRPr="00BC0ECA">
          <w:rPr>
            <w:rStyle w:val="Hyperlinks"/>
          </w:rPr>
          <w:t>ART Clinical</w:t>
        </w:r>
        <w:r w:rsidR="00644E30" w:rsidRPr="00BC0ECA">
          <w:rPr>
            <w:rStyle w:val="Hyperlinks"/>
          </w:rPr>
          <w:t xml:space="preserve"> Information</w:t>
        </w:r>
      </w:hyperlink>
      <w:r w:rsidR="00061020" w:rsidRPr="00870870">
        <w:t>.</w:t>
      </w:r>
    </w:p>
    <w:p w14:paraId="1F38794D" w14:textId="0534A9AE" w:rsidR="00903F2C" w:rsidRPr="00F61188" w:rsidRDefault="00903F2C" w:rsidP="00903F2C">
      <w:pPr>
        <w:pStyle w:val="systemvariables-name"/>
      </w:pPr>
      <w:bookmarkStart w:id="108" w:name="Syphilis_Screening_55"/>
      <w:r>
        <w:lastRenderedPageBreak/>
        <w:t>Client</w:t>
      </w:r>
      <w:r w:rsidRPr="00F61188">
        <w:t xml:space="preserve"> </w:t>
      </w:r>
      <w:r>
        <w:t>was</w:t>
      </w:r>
      <w:r w:rsidRPr="00F61188">
        <w:t xml:space="preserve"> </w:t>
      </w:r>
      <w:r>
        <w:t>screened</w:t>
      </w:r>
      <w:r w:rsidRPr="00F61188">
        <w:t xml:space="preserve"> </w:t>
      </w:r>
      <w:r>
        <w:t>for</w:t>
      </w:r>
      <w:r w:rsidRPr="00F61188">
        <w:t xml:space="preserve"> </w:t>
      </w:r>
      <w:r>
        <w:t>syphilis</w:t>
      </w:r>
      <w:r w:rsidRPr="00F61188">
        <w:t xml:space="preserve"> </w:t>
      </w:r>
      <w:r>
        <w:t>during</w:t>
      </w:r>
      <w:r w:rsidRPr="00F61188">
        <w:t xml:space="preserve"> </w:t>
      </w:r>
      <w:r>
        <w:t>this</w:t>
      </w:r>
      <w:r w:rsidRPr="00F61188">
        <w:t xml:space="preserve"> </w:t>
      </w:r>
      <w:r>
        <w:t>reporting</w:t>
      </w:r>
      <w:r w:rsidRPr="00F61188">
        <w:t xml:space="preserve"> </w:t>
      </w:r>
      <w:r>
        <w:t xml:space="preserve">period: </w:t>
      </w:r>
      <w:r w:rsidRPr="00903F2C">
        <w:rPr>
          <w:rStyle w:val="systemvariables-"/>
        </w:rPr>
        <w:t>55</w:t>
      </w:r>
    </w:p>
    <w:bookmarkEnd w:id="108"/>
    <w:p w14:paraId="4F2312B4" w14:textId="77777777" w:rsidR="00A12E1E" w:rsidRPr="00095C25" w:rsidRDefault="00A12E1E" w:rsidP="00095C25">
      <w:pPr>
        <w:pStyle w:val="Systemvariablefield"/>
      </w:pPr>
      <w:r w:rsidRPr="00095C25">
        <w:t>XML Variable Name:</w:t>
      </w:r>
    </w:p>
    <w:p w14:paraId="0F91645A" w14:textId="77777777" w:rsidR="00A12E1E" w:rsidRPr="00903F2C" w:rsidRDefault="00A12E1E" w:rsidP="00EC1B5F">
      <w:r w:rsidRPr="00903F2C">
        <w:t>ScreenedSyphilisID</w:t>
      </w:r>
    </w:p>
    <w:p w14:paraId="02F19AD1" w14:textId="77777777" w:rsidR="00A12E1E" w:rsidRPr="00095C25" w:rsidRDefault="00A12E1E" w:rsidP="00095C25">
      <w:pPr>
        <w:pStyle w:val="Systemvariablefield"/>
      </w:pPr>
      <w:r w:rsidRPr="00095C25">
        <w:t>Required for HIV-positive clients with service visits in the following categories:</w:t>
      </w:r>
    </w:p>
    <w:p w14:paraId="09CCE905" w14:textId="77777777" w:rsidR="00A12E1E" w:rsidRPr="00903F2C" w:rsidRDefault="00A12E1E" w:rsidP="00EC1B5F">
      <w:r w:rsidRPr="00903F2C">
        <w:t>Outpatient/Ambulatory Health Services</w:t>
      </w:r>
    </w:p>
    <w:p w14:paraId="3E7383BB" w14:textId="77777777" w:rsidR="00A12E1E" w:rsidRPr="00095C25" w:rsidRDefault="00A12E1E" w:rsidP="00095C25">
      <w:pPr>
        <w:pStyle w:val="Systemvariablefield"/>
      </w:pPr>
      <w:r w:rsidRPr="00095C25">
        <w:t>Description:</w:t>
      </w:r>
    </w:p>
    <w:p w14:paraId="70917E00" w14:textId="77777777" w:rsidR="00A12E1E" w:rsidRPr="00EC1B5F" w:rsidRDefault="00A12E1E" w:rsidP="00A67DC8">
      <w:r w:rsidRPr="00EC1B5F">
        <w:t>Syphilis is a sexually transmitted infection that can be diagnosed by examining material from a chancre (infectious sore) using a dark-field microscope or with a blood test. This element is not required for clients ages 17 years or younger who are not sexually active. Has the client been screened for syphilis during this reporting period?</w:t>
      </w:r>
    </w:p>
    <w:p w14:paraId="189BBF16" w14:textId="77777777" w:rsidR="00A12E1E" w:rsidRPr="00EC1B5F" w:rsidRDefault="00A12E1E" w:rsidP="00F61188">
      <w:pPr>
        <w:pStyle w:val="ListBullets"/>
      </w:pPr>
      <w:r>
        <w:t>Yes</w:t>
      </w:r>
    </w:p>
    <w:p w14:paraId="29FE76DA" w14:textId="77777777" w:rsidR="00A12E1E" w:rsidRPr="00EC1B5F" w:rsidRDefault="00A12E1E" w:rsidP="00F61188">
      <w:pPr>
        <w:pStyle w:val="ListBullets"/>
      </w:pPr>
      <w:r>
        <w:t>No</w:t>
      </w:r>
    </w:p>
    <w:p w14:paraId="22224417" w14:textId="77777777" w:rsidR="00A12E1E" w:rsidRPr="00EC1B5F" w:rsidRDefault="00A12E1E" w:rsidP="00F61188">
      <w:pPr>
        <w:pStyle w:val="ListBullets"/>
      </w:pPr>
      <w:r>
        <w:t>Not medically indicated</w:t>
      </w:r>
    </w:p>
    <w:p w14:paraId="179AF75B" w14:textId="0216A6A1" w:rsidR="00A12E1E" w:rsidRDefault="004C41F9" w:rsidP="00A67DC8">
      <w:r>
        <w:t xml:space="preserve">For </w:t>
      </w:r>
      <w:r w:rsidR="00A12E1E">
        <w:t>additional information</w:t>
      </w:r>
      <w:r>
        <w:t xml:space="preserve">, </w:t>
      </w:r>
      <w:r w:rsidR="00061020">
        <w:t>see</w:t>
      </w:r>
      <w:r>
        <w:t xml:space="preserve"> </w:t>
      </w:r>
      <w:hyperlink r:id="rId148" w:history="1">
        <w:r w:rsidR="00DA4CA0" w:rsidRPr="00317C1C">
          <w:rPr>
            <w:rStyle w:val="Hyperlinks"/>
          </w:rPr>
          <w:t>HIV Clinical Guidelines</w:t>
        </w:r>
      </w:hyperlink>
      <w:r w:rsidR="00061020" w:rsidRPr="00870870">
        <w:t>.</w:t>
      </w:r>
    </w:p>
    <w:p w14:paraId="375F0016" w14:textId="247F68B7" w:rsidR="00A67DC8" w:rsidRPr="00F61188" w:rsidRDefault="00A67DC8" w:rsidP="00A67DC8">
      <w:pPr>
        <w:pStyle w:val="systemvariables-name"/>
        <w:rPr>
          <w:rStyle w:val="systemvariables-"/>
        </w:rPr>
      </w:pPr>
      <w:bookmarkStart w:id="109" w:name="Pregnant_64"/>
      <w:r>
        <w:t>Client</w:t>
      </w:r>
      <w:r w:rsidRPr="00F61188">
        <w:t xml:space="preserve"> </w:t>
      </w:r>
      <w:r>
        <w:t>was</w:t>
      </w:r>
      <w:r w:rsidRPr="00F61188">
        <w:t xml:space="preserve"> </w:t>
      </w:r>
      <w:r>
        <w:t xml:space="preserve">pregnant: </w:t>
      </w:r>
      <w:r w:rsidRPr="00A67DC8">
        <w:rPr>
          <w:rStyle w:val="systemvariables-"/>
        </w:rPr>
        <w:t>64</w:t>
      </w:r>
    </w:p>
    <w:bookmarkEnd w:id="109"/>
    <w:p w14:paraId="606454A6" w14:textId="77777777" w:rsidR="00A12E1E" w:rsidRPr="00095C25" w:rsidRDefault="00A12E1E" w:rsidP="00095C25">
      <w:pPr>
        <w:pStyle w:val="Systemvariablefield"/>
      </w:pPr>
      <w:r w:rsidRPr="00095C25">
        <w:t>XML Variable Name:</w:t>
      </w:r>
    </w:p>
    <w:p w14:paraId="04104FFB" w14:textId="77777777" w:rsidR="00A12E1E" w:rsidRPr="00A67DC8" w:rsidRDefault="00A12E1E" w:rsidP="00A67DC8">
      <w:r w:rsidRPr="00A67DC8">
        <w:t>PregnantID</w:t>
      </w:r>
    </w:p>
    <w:p w14:paraId="20881AE8" w14:textId="77777777" w:rsidR="00A12E1E" w:rsidRPr="00095C25" w:rsidRDefault="00A12E1E" w:rsidP="00095C25">
      <w:pPr>
        <w:pStyle w:val="Systemvariablefield"/>
      </w:pPr>
      <w:r w:rsidRPr="00F61188">
        <w:t>R</w:t>
      </w:r>
      <w:r w:rsidRPr="00095C25">
        <w:t>equired for HIV-positive clients with service visits in the following categories:</w:t>
      </w:r>
    </w:p>
    <w:p w14:paraId="207CEA96" w14:textId="77777777" w:rsidR="00A12E1E" w:rsidRPr="00A67DC8" w:rsidRDefault="00A12E1E" w:rsidP="00A67DC8">
      <w:r w:rsidRPr="00A67DC8">
        <w:t>Outpatient/Ambulatory Health Services</w:t>
      </w:r>
    </w:p>
    <w:p w14:paraId="00FA1925" w14:textId="77777777" w:rsidR="00A12E1E" w:rsidRPr="00095C25" w:rsidRDefault="00A12E1E" w:rsidP="00095C25">
      <w:pPr>
        <w:pStyle w:val="Systemvariablefield"/>
      </w:pPr>
      <w:r>
        <w:t>Description:</w:t>
      </w:r>
    </w:p>
    <w:p w14:paraId="1530DC98" w14:textId="22FECC25" w:rsidR="000521AD" w:rsidRDefault="00061020" w:rsidP="00F61188">
      <w:pPr>
        <w:rPr>
          <w:color w:val="201F1E"/>
        </w:rPr>
      </w:pPr>
      <w:r>
        <w:t xml:space="preserve">This data element is limited to clients whose SexAtBirthId is </w:t>
      </w:r>
      <w:r w:rsidR="007063AE">
        <w:t>Female</w:t>
      </w:r>
      <w:r w:rsidR="000521AD" w:rsidRPr="3383C4C3">
        <w:rPr>
          <w:rStyle w:val="Emphasis"/>
        </w:rPr>
        <w:t> (</w:t>
      </w:r>
      <w:r w:rsidR="000521AD" w:rsidRPr="00870870">
        <w:t>including cisgender women, transgender</w:t>
      </w:r>
      <w:r w:rsidR="00215C8D" w:rsidRPr="00870870">
        <w:t xml:space="preserve"> people</w:t>
      </w:r>
      <w:r w:rsidR="005F4382" w:rsidRPr="00870870">
        <w:t>,</w:t>
      </w:r>
      <w:r w:rsidR="00215C8D" w:rsidRPr="00870870">
        <w:t xml:space="preserve"> </w:t>
      </w:r>
      <w:r w:rsidR="000521AD" w:rsidRPr="00870870">
        <w:t>and nonbinary people).</w:t>
      </w:r>
    </w:p>
    <w:p w14:paraId="15A34CE0" w14:textId="242CEFAC" w:rsidR="00A12E1E" w:rsidRPr="001D7426" w:rsidRDefault="00A12E1E" w:rsidP="001D7426">
      <w:r w:rsidRPr="001D7426">
        <w:t>Was the client pregnant during the reporting period?</w:t>
      </w:r>
    </w:p>
    <w:p w14:paraId="34C8FC34" w14:textId="77777777" w:rsidR="00A12E1E" w:rsidRPr="001D7426" w:rsidRDefault="00A12E1E" w:rsidP="001D7426">
      <w:pPr>
        <w:pStyle w:val="ListBullets"/>
      </w:pPr>
      <w:r>
        <w:t>No</w:t>
      </w:r>
    </w:p>
    <w:p w14:paraId="1D80192B" w14:textId="77777777" w:rsidR="00A12E1E" w:rsidRPr="001D7426" w:rsidRDefault="00A12E1E" w:rsidP="001D7426">
      <w:pPr>
        <w:pStyle w:val="ListBullets"/>
      </w:pPr>
      <w:r>
        <w:t>Yes</w:t>
      </w:r>
    </w:p>
    <w:p w14:paraId="56524047" w14:textId="19D54FB8" w:rsidR="00A12E1E" w:rsidRPr="001D7426" w:rsidRDefault="00A12E1E" w:rsidP="001D7426">
      <w:pPr>
        <w:pStyle w:val="ListBullets"/>
      </w:pPr>
      <w:r>
        <w:t>Not applicable</w:t>
      </w:r>
    </w:p>
    <w:p w14:paraId="26EF9BD8" w14:textId="46AF23AF" w:rsidR="00617303" w:rsidRPr="001D7426" w:rsidRDefault="00617303" w:rsidP="001D7426">
      <w:pPr>
        <w:pStyle w:val="systemvariables-name"/>
        <w:rPr>
          <w:rStyle w:val="systemvariables-"/>
        </w:rPr>
      </w:pPr>
      <w:bookmarkStart w:id="110" w:name="Positive_HIV_Test_Date_73"/>
      <w:r w:rsidRPr="001D7426">
        <w:t xml:space="preserve">Positive HIV test date: </w:t>
      </w:r>
      <w:r w:rsidRPr="001D7426">
        <w:rPr>
          <w:rStyle w:val="systemvariables-"/>
        </w:rPr>
        <w:t>73</w:t>
      </w:r>
    </w:p>
    <w:bookmarkEnd w:id="110"/>
    <w:p w14:paraId="21E02EC1" w14:textId="77777777" w:rsidR="00A12E1E" w:rsidRPr="001D7426" w:rsidRDefault="00A12E1E" w:rsidP="001D7426">
      <w:pPr>
        <w:pStyle w:val="Systemvariablefield"/>
      </w:pPr>
      <w:r w:rsidRPr="001D7426">
        <w:t>XML Variable Name:</w:t>
      </w:r>
    </w:p>
    <w:p w14:paraId="306E68FF" w14:textId="77777777" w:rsidR="00A12E1E" w:rsidRPr="001D7426" w:rsidRDefault="00A12E1E" w:rsidP="001D7426">
      <w:r w:rsidRPr="001D7426">
        <w:t>HIVPosTestDateID</w:t>
      </w:r>
    </w:p>
    <w:p w14:paraId="318C5D1E" w14:textId="77777777" w:rsidR="00A12E1E" w:rsidRPr="00095C25" w:rsidRDefault="00A12E1E" w:rsidP="001D7426">
      <w:pPr>
        <w:pStyle w:val="Systemvariablefield"/>
      </w:pPr>
      <w:r w:rsidRPr="00095C25">
        <w:t>Required for all clients with a new diagnosis of HIV in the reporting period with service visits in the following categories:</w:t>
      </w:r>
    </w:p>
    <w:p w14:paraId="70DD0410" w14:textId="77777777" w:rsidR="00A12E1E" w:rsidRPr="001D7426" w:rsidRDefault="00A12E1E" w:rsidP="001D7426">
      <w:r w:rsidRPr="001D7426">
        <w:t>Outpatient/Ambulatory Health Services</w:t>
      </w:r>
    </w:p>
    <w:p w14:paraId="7D73C6B6" w14:textId="77777777" w:rsidR="00A12E1E" w:rsidRPr="001D7426" w:rsidRDefault="00A12E1E" w:rsidP="001D7426">
      <w:pPr>
        <w:pStyle w:val="Systemvariablefield"/>
      </w:pPr>
      <w:r w:rsidRPr="001D7426">
        <w:t>Description:</w:t>
      </w:r>
    </w:p>
    <w:p w14:paraId="5D9B3BBC" w14:textId="23EA5992" w:rsidR="00A12E1E" w:rsidRPr="001D7426" w:rsidRDefault="00A12E1E" w:rsidP="001D7426">
      <w:r w:rsidRPr="001D7426">
        <w:lastRenderedPageBreak/>
        <w:t xml:space="preserve">Date of the client’s first documented positive HIV test during the reporting period. It can be a positive HIV test from another site as long as it is documented and not a client self-report. </w:t>
      </w:r>
      <w:r w:rsidR="003470A3">
        <w:t>This m</w:t>
      </w:r>
      <w:r w:rsidRPr="001D7426">
        <w:t>ay be the client’s HIV confirmatory test date.</w:t>
      </w:r>
      <w:r w:rsidR="003470A3">
        <w:t xml:space="preserve"> Report the client’s positive HIV test date in the format:</w:t>
      </w:r>
    </w:p>
    <w:p w14:paraId="7822ED93" w14:textId="20D0D0C9" w:rsidR="00A12E1E" w:rsidRPr="001D7426" w:rsidRDefault="00A12E1E" w:rsidP="001D7426">
      <w:pPr>
        <w:pStyle w:val="ListBullets"/>
      </w:pPr>
      <w:r>
        <w:t>MM/DD/YYYY</w:t>
      </w:r>
    </w:p>
    <w:p w14:paraId="0A3984E1" w14:textId="33E238A3" w:rsidR="00CD4348" w:rsidRPr="003E195C" w:rsidRDefault="00CD4348" w:rsidP="001D7426">
      <w:pPr>
        <w:pStyle w:val="systemvariables-name"/>
        <w:rPr>
          <w:rStyle w:val="systemvariables-"/>
        </w:rPr>
      </w:pPr>
      <w:bookmarkStart w:id="111" w:name="OAHS_Link_Date_74"/>
      <w:r w:rsidRPr="001D7426">
        <w:t>Outpatient/ambulatory health service link date</w:t>
      </w:r>
      <w:r w:rsidR="003E195C" w:rsidRPr="001D7426">
        <w:t xml:space="preserve">: </w:t>
      </w:r>
      <w:r w:rsidR="003E195C" w:rsidRPr="001D7426">
        <w:rPr>
          <w:rStyle w:val="systemvariables-"/>
        </w:rPr>
        <w:t>74</w:t>
      </w:r>
    </w:p>
    <w:bookmarkEnd w:id="111"/>
    <w:p w14:paraId="4FA35D96" w14:textId="77777777" w:rsidR="00A12E1E" w:rsidRPr="001D7426" w:rsidRDefault="00A12E1E" w:rsidP="001D7426">
      <w:pPr>
        <w:pStyle w:val="Systemvariablefield"/>
      </w:pPr>
      <w:r w:rsidRPr="001D7426">
        <w:t>XML Variable Name:</w:t>
      </w:r>
    </w:p>
    <w:p w14:paraId="494A2978" w14:textId="77777777" w:rsidR="00A12E1E" w:rsidRPr="001D7426" w:rsidRDefault="00A12E1E" w:rsidP="00DA719E">
      <w:r w:rsidRPr="001D7426">
        <w:t>OAMCLinkDateID</w:t>
      </w:r>
    </w:p>
    <w:p w14:paraId="6CA757E6" w14:textId="77777777" w:rsidR="00A12E1E" w:rsidRPr="001D7426" w:rsidRDefault="00A12E1E" w:rsidP="001D7426">
      <w:pPr>
        <w:pStyle w:val="Systemvariablefield"/>
      </w:pPr>
      <w:r w:rsidRPr="001D7426">
        <w:t>Required for all clients with a new diagnosis of HIV in the reporting period with service visits in the following categories:</w:t>
      </w:r>
    </w:p>
    <w:p w14:paraId="6AE3F71B" w14:textId="77777777" w:rsidR="00A12E1E" w:rsidRPr="001D7426" w:rsidRDefault="00A12E1E" w:rsidP="001D7426">
      <w:r w:rsidRPr="001D7426">
        <w:t>Outpatient/Ambulatory Health Services</w:t>
      </w:r>
    </w:p>
    <w:p w14:paraId="468BBE05" w14:textId="77777777" w:rsidR="00A12E1E" w:rsidRPr="001D7426" w:rsidRDefault="00A12E1E" w:rsidP="001D7426">
      <w:pPr>
        <w:pStyle w:val="Systemvariablefield"/>
      </w:pPr>
      <w:r w:rsidRPr="001D7426">
        <w:t>Description:</w:t>
      </w:r>
    </w:p>
    <w:p w14:paraId="7A059F5A" w14:textId="4AB9BFB7" w:rsidR="00A12E1E" w:rsidRPr="001D7426" w:rsidRDefault="00A12E1E" w:rsidP="001D7426">
      <w:r w:rsidRPr="001D7426">
        <w:t>Date of client’s first OAHS medical care visit after positive HIV test. The OAHS visit date must be a visit with a prescribing provider and cannot be a date before that reported in ID 73.</w:t>
      </w:r>
      <w:r w:rsidR="003470A3">
        <w:t xml:space="preserve"> The OAHS linkage must be within the reporting period, on the same day or later than the client’s positive HIV test date, and reported in the format:</w:t>
      </w:r>
    </w:p>
    <w:p w14:paraId="785C485D" w14:textId="63B554D6" w:rsidR="00A12E1E" w:rsidRPr="001D7426" w:rsidRDefault="00A12E1E" w:rsidP="001D7426">
      <w:pPr>
        <w:pStyle w:val="ListBullets"/>
      </w:pPr>
      <w:r>
        <w:t>MM/DD/YYYY</w:t>
      </w:r>
    </w:p>
    <w:p w14:paraId="075118D1" w14:textId="344E4157" w:rsidR="00A12E1E" w:rsidRPr="0039056F" w:rsidRDefault="00791B78" w:rsidP="0039056F">
      <w:pPr>
        <w:pStyle w:val="Heading2"/>
      </w:pPr>
      <w:bookmarkStart w:id="112" w:name="_Toc120870540"/>
      <w:r w:rsidRPr="0039056F">
        <w:t>Frequently Asked Questions About the Client-Level Data</w:t>
      </w:r>
      <w:bookmarkEnd w:id="112"/>
    </w:p>
    <w:p w14:paraId="3FD190B7" w14:textId="2DB14F91" w:rsidR="00A12E1E" w:rsidRPr="0039056F" w:rsidRDefault="00DB0813" w:rsidP="0039056F">
      <w:pPr>
        <w:pStyle w:val="Question"/>
      </w:pPr>
      <w:r w:rsidRPr="0039056F">
        <mc:AlternateContent>
          <mc:Choice Requires="wpg">
            <w:drawing>
              <wp:anchor distT="0" distB="0" distL="114300" distR="114300" simplePos="0" relativeHeight="251595264" behindDoc="0" locked="0" layoutInCell="1" allowOverlap="1" wp14:anchorId="06464259" wp14:editId="4EC30A4B">
                <wp:simplePos x="0" y="0"/>
                <wp:positionH relativeFrom="page">
                  <wp:posOffset>685800</wp:posOffset>
                </wp:positionH>
                <wp:positionV relativeFrom="paragraph">
                  <wp:posOffset>-635</wp:posOffset>
                </wp:positionV>
                <wp:extent cx="733425" cy="733425"/>
                <wp:effectExtent l="0" t="0" r="0" b="9525"/>
                <wp:wrapSquare wrapText="bothSides"/>
                <wp:docPr id="2132409339"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425" cy="733425"/>
                          <a:chOff x="1096" y="69"/>
                          <a:chExt cx="1155" cy="1155"/>
                        </a:xfrm>
                      </wpg:grpSpPr>
                      <wps:wsp>
                        <wps:cNvPr id="2132409340" name="Rectangle 336"/>
                        <wps:cNvSpPr>
                          <a:spLocks noChangeArrowheads="1"/>
                        </wps:cNvSpPr>
                        <wps:spPr bwMode="auto">
                          <a:xfrm>
                            <a:off x="1095" y="69"/>
                            <a:ext cx="1155" cy="1155"/>
                          </a:xfrm>
                          <a:prstGeom prst="rect">
                            <a:avLst/>
                          </a:prstGeom>
                          <a:solidFill>
                            <a:srgbClr val="445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2409341" name="AutoShape 335"/>
                        <wps:cNvSpPr>
                          <a:spLocks/>
                        </wps:cNvSpPr>
                        <wps:spPr bwMode="auto">
                          <a:xfrm>
                            <a:off x="1403" y="254"/>
                            <a:ext cx="540" cy="786"/>
                          </a:xfrm>
                          <a:custGeom>
                            <a:avLst/>
                            <a:gdLst>
                              <a:gd name="T0" fmla="+- 0 1662 1403"/>
                              <a:gd name="T1" fmla="*/ T0 w 540"/>
                              <a:gd name="T2" fmla="+- 0 412 254"/>
                              <a:gd name="T3" fmla="*/ 412 h 786"/>
                              <a:gd name="T4" fmla="+- 0 1732 1403"/>
                              <a:gd name="T5" fmla="*/ T4 w 540"/>
                              <a:gd name="T6" fmla="+- 0 433 254"/>
                              <a:gd name="T7" fmla="*/ 433 h 786"/>
                              <a:gd name="T8" fmla="+- 0 1767 1403"/>
                              <a:gd name="T9" fmla="*/ T8 w 540"/>
                              <a:gd name="T10" fmla="+- 0 488 254"/>
                              <a:gd name="T11" fmla="*/ 488 h 786"/>
                              <a:gd name="T12" fmla="+- 0 1747 1403"/>
                              <a:gd name="T13" fmla="*/ T12 w 540"/>
                              <a:gd name="T14" fmla="+- 0 531 254"/>
                              <a:gd name="T15" fmla="*/ 531 h 786"/>
                              <a:gd name="T16" fmla="+- 0 1649 1403"/>
                              <a:gd name="T17" fmla="*/ T16 w 540"/>
                              <a:gd name="T18" fmla="+- 0 592 254"/>
                              <a:gd name="T19" fmla="*/ 592 h 786"/>
                              <a:gd name="T20" fmla="+- 0 1578 1403"/>
                              <a:gd name="T21" fmla="*/ T20 w 540"/>
                              <a:gd name="T22" fmla="+- 0 669 254"/>
                              <a:gd name="T23" fmla="*/ 669 h 786"/>
                              <a:gd name="T24" fmla="+- 0 1566 1403"/>
                              <a:gd name="T25" fmla="*/ T24 w 540"/>
                              <a:gd name="T26" fmla="+- 0 745 254"/>
                              <a:gd name="T27" fmla="*/ 745 h 786"/>
                              <a:gd name="T28" fmla="+- 0 1577 1403"/>
                              <a:gd name="T29" fmla="*/ T28 w 540"/>
                              <a:gd name="T30" fmla="+- 0 771 254"/>
                              <a:gd name="T31" fmla="*/ 771 h 786"/>
                              <a:gd name="T32" fmla="+- 0 1603 1403"/>
                              <a:gd name="T33" fmla="*/ T32 w 540"/>
                              <a:gd name="T34" fmla="+- 0 782 254"/>
                              <a:gd name="T35" fmla="*/ 782 h 786"/>
                              <a:gd name="T36" fmla="+- 0 1728 1403"/>
                              <a:gd name="T37" fmla="*/ T36 w 540"/>
                              <a:gd name="T38" fmla="+- 0 779 254"/>
                              <a:gd name="T39" fmla="*/ 779 h 786"/>
                              <a:gd name="T40" fmla="+- 0 1748 1403"/>
                              <a:gd name="T41" fmla="*/ T40 w 540"/>
                              <a:gd name="T42" fmla="+- 0 759 254"/>
                              <a:gd name="T43" fmla="*/ 759 h 786"/>
                              <a:gd name="T44" fmla="+- 0 1750 1403"/>
                              <a:gd name="T45" fmla="*/ T44 w 540"/>
                              <a:gd name="T46" fmla="+- 0 736 254"/>
                              <a:gd name="T47" fmla="*/ 736 h 786"/>
                              <a:gd name="T48" fmla="+- 0 1818 1403"/>
                              <a:gd name="T49" fmla="*/ T48 w 540"/>
                              <a:gd name="T50" fmla="+- 0 672 254"/>
                              <a:gd name="T51" fmla="*/ 672 h 786"/>
                              <a:gd name="T52" fmla="+- 0 1923 1403"/>
                              <a:gd name="T53" fmla="*/ T52 w 540"/>
                              <a:gd name="T54" fmla="+- 0 577 254"/>
                              <a:gd name="T55" fmla="*/ 577 h 786"/>
                              <a:gd name="T56" fmla="+- 0 1927 1403"/>
                              <a:gd name="T57" fmla="*/ T56 w 540"/>
                              <a:gd name="T58" fmla="+- 0 414 254"/>
                              <a:gd name="T59" fmla="*/ 414 h 786"/>
                              <a:gd name="T60" fmla="+- 0 1673 1403"/>
                              <a:gd name="T61" fmla="*/ T60 w 540"/>
                              <a:gd name="T62" fmla="+- 0 254 254"/>
                              <a:gd name="T63" fmla="*/ 254 h 786"/>
                              <a:gd name="T64" fmla="+- 0 1519 1403"/>
                              <a:gd name="T65" fmla="*/ T64 w 540"/>
                              <a:gd name="T66" fmla="+- 0 290 254"/>
                              <a:gd name="T67" fmla="*/ 290 h 786"/>
                              <a:gd name="T68" fmla="+- 0 1410 1403"/>
                              <a:gd name="T69" fmla="*/ T68 w 540"/>
                              <a:gd name="T70" fmla="+- 0 394 254"/>
                              <a:gd name="T71" fmla="*/ 394 h 786"/>
                              <a:gd name="T72" fmla="+- 0 1403 1403"/>
                              <a:gd name="T73" fmla="*/ T72 w 540"/>
                              <a:gd name="T74" fmla="+- 0 421 254"/>
                              <a:gd name="T75" fmla="*/ 421 h 786"/>
                              <a:gd name="T76" fmla="+- 0 1418 1403"/>
                              <a:gd name="T77" fmla="*/ T76 w 540"/>
                              <a:gd name="T78" fmla="+- 0 444 254"/>
                              <a:gd name="T79" fmla="*/ 444 h 786"/>
                              <a:gd name="T80" fmla="+- 0 1497 1403"/>
                              <a:gd name="T81" fmla="*/ T80 w 540"/>
                              <a:gd name="T82" fmla="+- 0 501 254"/>
                              <a:gd name="T83" fmla="*/ 501 h 786"/>
                              <a:gd name="T84" fmla="+- 0 1524 1403"/>
                              <a:gd name="T85" fmla="*/ T84 w 540"/>
                              <a:gd name="T86" fmla="+- 0 497 254"/>
                              <a:gd name="T87" fmla="*/ 497 h 786"/>
                              <a:gd name="T88" fmla="+- 0 1562 1403"/>
                              <a:gd name="T89" fmla="*/ T88 w 540"/>
                              <a:gd name="T90" fmla="+- 0 456 254"/>
                              <a:gd name="T91" fmla="*/ 456 h 786"/>
                              <a:gd name="T92" fmla="+- 0 1622 1403"/>
                              <a:gd name="T93" fmla="*/ T92 w 540"/>
                              <a:gd name="T94" fmla="+- 0 417 254"/>
                              <a:gd name="T95" fmla="*/ 417 h 786"/>
                              <a:gd name="T96" fmla="+- 0 1926 1403"/>
                              <a:gd name="T97" fmla="*/ T96 w 540"/>
                              <a:gd name="T98" fmla="+- 0 412 254"/>
                              <a:gd name="T99" fmla="*/ 412 h 786"/>
                              <a:gd name="T100" fmla="+- 0 1824 1403"/>
                              <a:gd name="T101" fmla="*/ T100 w 540"/>
                              <a:gd name="T102" fmla="+- 0 298 254"/>
                              <a:gd name="T103" fmla="*/ 298 h 786"/>
                              <a:gd name="T104" fmla="+- 0 1673 1403"/>
                              <a:gd name="T105" fmla="*/ T104 w 540"/>
                              <a:gd name="T106" fmla="+- 0 254 254"/>
                              <a:gd name="T107" fmla="*/ 254 h 786"/>
                              <a:gd name="T108" fmla="+- 0 1617 1403"/>
                              <a:gd name="T109" fmla="*/ T108 w 540"/>
                              <a:gd name="T110" fmla="+- 0 835 254"/>
                              <a:gd name="T111" fmla="*/ 835 h 786"/>
                              <a:gd name="T112" fmla="+- 0 1560 1403"/>
                              <a:gd name="T113" fmla="*/ T112 w 540"/>
                              <a:gd name="T114" fmla="+- 0 892 254"/>
                              <a:gd name="T115" fmla="*/ 892 h 786"/>
                              <a:gd name="T116" fmla="+- 0 1560 1403"/>
                              <a:gd name="T117" fmla="*/ T116 w 540"/>
                              <a:gd name="T118" fmla="+- 0 974 254"/>
                              <a:gd name="T119" fmla="*/ 974 h 786"/>
                              <a:gd name="T120" fmla="+- 0 1617 1403"/>
                              <a:gd name="T121" fmla="*/ T120 w 540"/>
                              <a:gd name="T122" fmla="+- 0 1031 254"/>
                              <a:gd name="T123" fmla="*/ 1031 h 786"/>
                              <a:gd name="T124" fmla="+- 0 1699 1403"/>
                              <a:gd name="T125" fmla="*/ T124 w 540"/>
                              <a:gd name="T126" fmla="+- 0 1031 254"/>
                              <a:gd name="T127" fmla="*/ 1031 h 786"/>
                              <a:gd name="T128" fmla="+- 0 1756 1403"/>
                              <a:gd name="T129" fmla="*/ T128 w 540"/>
                              <a:gd name="T130" fmla="+- 0 974 254"/>
                              <a:gd name="T131" fmla="*/ 974 h 786"/>
                              <a:gd name="T132" fmla="+- 0 1756 1403"/>
                              <a:gd name="T133" fmla="*/ T132 w 540"/>
                              <a:gd name="T134" fmla="+- 0 892 254"/>
                              <a:gd name="T135" fmla="*/ 892 h 786"/>
                              <a:gd name="T136" fmla="+- 0 1699 1403"/>
                              <a:gd name="T137" fmla="*/ T136 w 540"/>
                              <a:gd name="T138" fmla="+- 0 835 254"/>
                              <a:gd name="T139" fmla="*/ 835 h 7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40" h="786">
                                <a:moveTo>
                                  <a:pt x="523" y="158"/>
                                </a:moveTo>
                                <a:lnTo>
                                  <a:pt x="259" y="158"/>
                                </a:lnTo>
                                <a:lnTo>
                                  <a:pt x="295" y="164"/>
                                </a:lnTo>
                                <a:lnTo>
                                  <a:pt x="329" y="179"/>
                                </a:lnTo>
                                <a:lnTo>
                                  <a:pt x="354" y="203"/>
                                </a:lnTo>
                                <a:lnTo>
                                  <a:pt x="364" y="234"/>
                                </a:lnTo>
                                <a:lnTo>
                                  <a:pt x="359" y="257"/>
                                </a:lnTo>
                                <a:lnTo>
                                  <a:pt x="344" y="277"/>
                                </a:lnTo>
                                <a:lnTo>
                                  <a:pt x="320" y="294"/>
                                </a:lnTo>
                                <a:lnTo>
                                  <a:pt x="246" y="338"/>
                                </a:lnTo>
                                <a:lnTo>
                                  <a:pt x="205" y="370"/>
                                </a:lnTo>
                                <a:lnTo>
                                  <a:pt x="175" y="415"/>
                                </a:lnTo>
                                <a:lnTo>
                                  <a:pt x="163" y="476"/>
                                </a:lnTo>
                                <a:lnTo>
                                  <a:pt x="163" y="491"/>
                                </a:lnTo>
                                <a:lnTo>
                                  <a:pt x="166" y="505"/>
                                </a:lnTo>
                                <a:lnTo>
                                  <a:pt x="174" y="517"/>
                                </a:lnTo>
                                <a:lnTo>
                                  <a:pt x="185" y="525"/>
                                </a:lnTo>
                                <a:lnTo>
                                  <a:pt x="200" y="528"/>
                                </a:lnTo>
                                <a:lnTo>
                                  <a:pt x="311" y="528"/>
                                </a:lnTo>
                                <a:lnTo>
                                  <a:pt x="325" y="525"/>
                                </a:lnTo>
                                <a:lnTo>
                                  <a:pt x="337" y="517"/>
                                </a:lnTo>
                                <a:lnTo>
                                  <a:pt x="345" y="505"/>
                                </a:lnTo>
                                <a:lnTo>
                                  <a:pt x="347" y="491"/>
                                </a:lnTo>
                                <a:lnTo>
                                  <a:pt x="347" y="482"/>
                                </a:lnTo>
                                <a:lnTo>
                                  <a:pt x="367" y="448"/>
                                </a:lnTo>
                                <a:lnTo>
                                  <a:pt x="415" y="418"/>
                                </a:lnTo>
                                <a:lnTo>
                                  <a:pt x="472" y="380"/>
                                </a:lnTo>
                                <a:lnTo>
                                  <a:pt x="520" y="323"/>
                                </a:lnTo>
                                <a:lnTo>
                                  <a:pt x="540" y="236"/>
                                </a:lnTo>
                                <a:lnTo>
                                  <a:pt x="524" y="160"/>
                                </a:lnTo>
                                <a:lnTo>
                                  <a:pt x="523" y="158"/>
                                </a:lnTo>
                                <a:close/>
                                <a:moveTo>
                                  <a:pt x="270" y="0"/>
                                </a:moveTo>
                                <a:lnTo>
                                  <a:pt x="186" y="9"/>
                                </a:lnTo>
                                <a:lnTo>
                                  <a:pt x="116" y="36"/>
                                </a:lnTo>
                                <a:lnTo>
                                  <a:pt x="57" y="80"/>
                                </a:lnTo>
                                <a:lnTo>
                                  <a:pt x="7" y="140"/>
                                </a:lnTo>
                                <a:lnTo>
                                  <a:pt x="1" y="153"/>
                                </a:lnTo>
                                <a:lnTo>
                                  <a:pt x="0" y="167"/>
                                </a:lnTo>
                                <a:lnTo>
                                  <a:pt x="5" y="179"/>
                                </a:lnTo>
                                <a:lnTo>
                                  <a:pt x="15" y="190"/>
                                </a:lnTo>
                                <a:lnTo>
                                  <a:pt x="81" y="240"/>
                                </a:lnTo>
                                <a:lnTo>
                                  <a:pt x="94" y="247"/>
                                </a:lnTo>
                                <a:lnTo>
                                  <a:pt x="107" y="247"/>
                                </a:lnTo>
                                <a:lnTo>
                                  <a:pt x="121" y="243"/>
                                </a:lnTo>
                                <a:lnTo>
                                  <a:pt x="132" y="234"/>
                                </a:lnTo>
                                <a:lnTo>
                                  <a:pt x="159" y="202"/>
                                </a:lnTo>
                                <a:lnTo>
                                  <a:pt x="187" y="178"/>
                                </a:lnTo>
                                <a:lnTo>
                                  <a:pt x="219" y="163"/>
                                </a:lnTo>
                                <a:lnTo>
                                  <a:pt x="259" y="158"/>
                                </a:lnTo>
                                <a:lnTo>
                                  <a:pt x="523" y="158"/>
                                </a:lnTo>
                                <a:lnTo>
                                  <a:pt x="482" y="95"/>
                                </a:lnTo>
                                <a:lnTo>
                                  <a:pt x="421" y="44"/>
                                </a:lnTo>
                                <a:lnTo>
                                  <a:pt x="348" y="12"/>
                                </a:lnTo>
                                <a:lnTo>
                                  <a:pt x="270" y="0"/>
                                </a:lnTo>
                                <a:close/>
                                <a:moveTo>
                                  <a:pt x="255" y="573"/>
                                </a:moveTo>
                                <a:lnTo>
                                  <a:pt x="214" y="581"/>
                                </a:lnTo>
                                <a:lnTo>
                                  <a:pt x="180" y="604"/>
                                </a:lnTo>
                                <a:lnTo>
                                  <a:pt x="157" y="638"/>
                                </a:lnTo>
                                <a:lnTo>
                                  <a:pt x="149" y="679"/>
                                </a:lnTo>
                                <a:lnTo>
                                  <a:pt x="157" y="720"/>
                                </a:lnTo>
                                <a:lnTo>
                                  <a:pt x="180" y="754"/>
                                </a:lnTo>
                                <a:lnTo>
                                  <a:pt x="214" y="777"/>
                                </a:lnTo>
                                <a:lnTo>
                                  <a:pt x="255" y="785"/>
                                </a:lnTo>
                                <a:lnTo>
                                  <a:pt x="296" y="777"/>
                                </a:lnTo>
                                <a:lnTo>
                                  <a:pt x="330" y="754"/>
                                </a:lnTo>
                                <a:lnTo>
                                  <a:pt x="353" y="720"/>
                                </a:lnTo>
                                <a:lnTo>
                                  <a:pt x="361" y="679"/>
                                </a:lnTo>
                                <a:lnTo>
                                  <a:pt x="353" y="638"/>
                                </a:lnTo>
                                <a:lnTo>
                                  <a:pt x="330" y="604"/>
                                </a:lnTo>
                                <a:lnTo>
                                  <a:pt x="296" y="581"/>
                                </a:lnTo>
                                <a:lnTo>
                                  <a:pt x="255" y="5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C0AED7" id="Group 334" o:spid="_x0000_s1026" style="position:absolute;margin-left:54pt;margin-top:-.05pt;width:57.75pt;height:57.75pt;z-index:251595264;mso-position-horizontal-relative:page" coordorigin="1096,69" coordsize="1155,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">
                <v:rect id="Rectangle 336" o:spid="_x0000_s1027" style="position:absolute;left:1095;top:69;width:1155;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" fillcolor="#445f20" stroked="f"/>
                <v:shape id="AutoShape 335" o:spid="_x0000_s1028" style="position:absolute;left:1403;top:254;width:540;height:786;visibility:visible;mso-wrap-style:square;v-text-anchor:top" coordsize="540,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" path="m523,158r-264,l295,164r34,15l354,203r10,31l359,257r-15,20l320,294r-74,44l205,370r-30,45l163,476r,15l166,505r8,12l185,525r15,3l311,528r14,-3l337,517r8,-12l347,491r,-9l367,448r48,-30l472,380r48,-57l540,236,524,160r-1,-2xm270,l186,9,116,36,57,80,7,140,1,153,,167r5,12l15,190r66,50l94,247r13,l121,243r11,-9l159,202r28,-24l219,163r40,-5l523,158,482,95,421,44,348,12,270,xm255,573r-41,8l180,604r-23,34l149,679r8,41l180,754r34,23l255,785r41,-8l330,754r23,-34l361,679r-8,-41l330,604,296,581r-41,-8xe" stroked="f">
                  <v:path arrowok="t" o:connecttype="custom" o:connectlocs="259,412;329,433;364,488;344,531;246,592;175,669;163,745;174,771;200,782;325,779;345,759;347,736;415,672;520,577;524,414;270,254;116,290;7,394;0,421;15,444;94,501;121,497;159,456;219,417;523,412;421,298;270,254;214,835;157,892;157,974;214,1031;296,1031;353,974;353,892;296,835" o:connectangles="0,0,0,0,0,0,0,0,0,0,0,0,0,0,0,0,0,0,0,0,0,0,0,0,0,0,0,0,0,0,0,0,0,0,0"/>
                </v:shape>
                <w10:wrap type="square" anchorx="page"/>
              </v:group>
            </w:pict>
          </mc:Fallback>
        </mc:AlternateContent>
      </w:r>
      <w:r w:rsidR="00A12E1E" w:rsidRPr="0039056F">
        <w:t>My RWHAP funding covers only salaries. Do I report client-level data?</w:t>
      </w:r>
    </w:p>
    <w:p w14:paraId="65A984EF" w14:textId="7C545ACB" w:rsidR="00A12E1E" w:rsidRPr="0039056F" w:rsidRDefault="00A12E1E" w:rsidP="0039056F">
      <w:pPr>
        <w:pStyle w:val="QAnswer"/>
      </w:pPr>
      <w:r w:rsidRPr="0039056F">
        <w:t>Yes. HRSA HAB expects that staff whose salary is paid by RWHAP</w:t>
      </w:r>
      <w:r w:rsidR="00D97944">
        <w:t>, RWHAP-related, or EHE Initiative funding</w:t>
      </w:r>
      <w:r w:rsidRPr="0039056F">
        <w:t xml:space="preserve"> will see clients who meet </w:t>
      </w:r>
      <w:r w:rsidR="00D97944">
        <w:t xml:space="preserve">their respective </w:t>
      </w:r>
      <w:r w:rsidRPr="0039056F">
        <w:t>eligibility requirements. Providers should report all eligible clients who received services that the provider was funded for.</w:t>
      </w:r>
    </w:p>
    <w:p w14:paraId="2D5426A0" w14:textId="4B2C207F" w:rsidR="00A12E1E" w:rsidRPr="0039056F" w:rsidRDefault="00A12E1E" w:rsidP="0039056F">
      <w:pPr>
        <w:pStyle w:val="Question"/>
      </w:pPr>
      <w:r w:rsidRPr="0039056F">
        <w:t>Do I need to report my client-level data by RWHAP Part?</w:t>
      </w:r>
    </w:p>
    <w:p w14:paraId="105A8C2A" w14:textId="7200F44B" w:rsidR="00A12E1E" w:rsidRPr="0039056F" w:rsidRDefault="00A12E1E" w:rsidP="0039056F">
      <w:pPr>
        <w:pStyle w:val="QAnswer"/>
      </w:pPr>
      <w:r w:rsidRPr="0039056F">
        <w:t>No. HRSA HAB does not require you to submit your client-level data by RWHAP Part. Although providers should have an adequate mechanism for tracking clients and services by contract or funding source, the intention of the RSR client-level data is to capture all services for all clients served by a provider, regardless of RWHAP Part.</w:t>
      </w:r>
    </w:p>
    <w:p w14:paraId="66CFB49F" w14:textId="29A8DB02" w:rsidR="00A12E1E" w:rsidRPr="0039056F" w:rsidRDefault="00A12E1E" w:rsidP="0039056F">
      <w:pPr>
        <w:pStyle w:val="Question"/>
      </w:pPr>
      <w:r w:rsidRPr="0039056F">
        <w:t>May I upload more than one client-level data file?</w:t>
      </w:r>
    </w:p>
    <w:p w14:paraId="49513292" w14:textId="77B6DD8B" w:rsidR="00A12E1E" w:rsidRPr="0039056F" w:rsidRDefault="00A12E1E" w:rsidP="0039056F">
      <w:pPr>
        <w:pStyle w:val="QAnswer"/>
      </w:pPr>
      <w:r w:rsidRPr="0039056F">
        <w:lastRenderedPageBreak/>
        <w:t xml:space="preserve">Yes. If you choose to upload more than one client-level data file to “build” the client report, take the time to (1) make certain your data systems are generating client eUCIs consistently and (2) review the rules that the RSR system follows when it combines information from two or more client-level data files </w:t>
      </w:r>
      <w:r w:rsidRPr="0039056F">
        <w:rPr>
          <w:rStyle w:val="Strong"/>
        </w:rPr>
        <w:t>before</w:t>
      </w:r>
      <w:r w:rsidRPr="0039056F">
        <w:t xml:space="preserve"> you upload multiple client-level data XML files. To learn more about the RSR system merge rules, see the </w:t>
      </w:r>
      <w:hyperlink r:id="rId149">
        <w:r w:rsidRPr="0039056F">
          <w:rPr>
            <w:rStyle w:val="Hyperlinks"/>
          </w:rPr>
          <w:t>RSR Merge Rules</w:t>
        </w:r>
      </w:hyperlink>
      <w:r w:rsidRPr="0039056F">
        <w:t xml:space="preserve"> on the TargetHIV website.</w:t>
      </w:r>
    </w:p>
    <w:p w14:paraId="6D6610AD" w14:textId="79917198" w:rsidR="00A12E1E" w:rsidRPr="0039056F" w:rsidRDefault="00A12E1E" w:rsidP="0039056F">
      <w:pPr>
        <w:pStyle w:val="Question"/>
      </w:pPr>
      <w:r w:rsidRPr="0039056F">
        <w:t>What client-level data do I need to report?</w:t>
      </w:r>
    </w:p>
    <w:p w14:paraId="7F9ABCD2" w14:textId="6CF82D8A" w:rsidR="00A12E1E" w:rsidRPr="0039056F" w:rsidRDefault="00A12E1E" w:rsidP="0039056F">
      <w:pPr>
        <w:pStyle w:val="QAnswer"/>
      </w:pPr>
      <w:r w:rsidRPr="0039056F">
        <w:t xml:space="preserve">Collect the applicable client-level data elements for each client who received services during the reporting period. The data elements reported depend on the service(s) each client receives. To determine the client-level data elements that must be reported for each client, review the chart in </w:t>
      </w:r>
      <w:hyperlink w:anchor="Appendix_A._Required_Client-level_Data_E" w:history="1">
        <w:r w:rsidRPr="0037301B">
          <w:rPr>
            <w:rStyle w:val="Hyperlink"/>
          </w:rPr>
          <w:t>Appendix A</w:t>
        </w:r>
      </w:hyperlink>
      <w:r w:rsidR="0037301B">
        <w:t>.</w:t>
      </w:r>
    </w:p>
    <w:p w14:paraId="1BBA0432" w14:textId="07F802D8" w:rsidR="00A12E1E" w:rsidRPr="00321EF7" w:rsidRDefault="00A12E1E" w:rsidP="0039056F">
      <w:pPr>
        <w:pStyle w:val="Question"/>
      </w:pPr>
      <w:r w:rsidRPr="00321EF7">
        <w:t>What if we collect our client information at the first visit in the reporting period rather than at the end?</w:t>
      </w:r>
    </w:p>
    <w:p w14:paraId="4A3FA4F7" w14:textId="77777777" w:rsidR="00A12E1E" w:rsidRPr="0039056F" w:rsidRDefault="00A12E1E" w:rsidP="0039056F">
      <w:pPr>
        <w:pStyle w:val="QAnswer"/>
      </w:pPr>
      <w:r w:rsidRPr="0039056F">
        <w:t>HRSA HAB recommends recipients and subrecipients determine a standard policy and procedure for data variable collection and to report the latest information on file for each client.</w:t>
      </w:r>
    </w:p>
    <w:p w14:paraId="07F9F5A1" w14:textId="05C5004A" w:rsidR="00A12E1E" w:rsidRPr="0039056F" w:rsidRDefault="00A12E1E" w:rsidP="0039056F">
      <w:pPr>
        <w:pStyle w:val="Question"/>
      </w:pPr>
      <w:r w:rsidRPr="0039056F">
        <w:t>What do we report if a client does not provide all of the data, and there is no option to report the element as unknown?</w:t>
      </w:r>
    </w:p>
    <w:p w14:paraId="1B50C5FB" w14:textId="76EA6945" w:rsidR="00A12E1E" w:rsidRPr="00321EF7" w:rsidRDefault="00A12E1E" w:rsidP="0039056F">
      <w:pPr>
        <w:pStyle w:val="QAnswer"/>
      </w:pPr>
      <w:r w:rsidRPr="00321EF7">
        <w:t xml:space="preserve">HRSA HAB encourages you to submit the most complete data possible. If you are unable to collect the data, drop the tag from your data file, and it will be considered a missing value. You may receive a validation message and will need to add comments as necessary. Please refer to </w:t>
      </w:r>
      <w:hyperlink w:anchor="_Validating_the_Provider" w:history="1">
        <w:r w:rsidR="009F1FA8" w:rsidRPr="009F1FA8">
          <w:rPr>
            <w:rStyle w:val="Hyperlink"/>
          </w:rPr>
          <w:t>Validating the Provider Report</w:t>
        </w:r>
      </w:hyperlink>
      <w:r w:rsidR="009F1FA8">
        <w:t xml:space="preserve"> </w:t>
      </w:r>
      <w:r w:rsidRPr="00321EF7">
        <w:t>to review data validation reporting requirements.</w:t>
      </w:r>
    </w:p>
    <w:p w14:paraId="05CC63AE" w14:textId="19D57E38" w:rsidR="00A12E1E" w:rsidRPr="0039056F" w:rsidRDefault="00A12E1E" w:rsidP="0039056F">
      <w:pPr>
        <w:pStyle w:val="Question"/>
      </w:pPr>
      <w:r w:rsidRPr="0039056F">
        <w:t>My agency provides services to HIV-indeterminate infants. We do not perform CD4 or viral load tests on these clients. How do I report this?</w:t>
      </w:r>
    </w:p>
    <w:p w14:paraId="0AD61546" w14:textId="2D83C566" w:rsidR="00A12E1E" w:rsidRDefault="00A12E1E" w:rsidP="0039056F">
      <w:pPr>
        <w:pStyle w:val="QAnswer"/>
      </w:pPr>
      <w:r w:rsidRPr="0039056F">
        <w:t>Providers are not required to report clinical information (IDs 47–50, 52, 55, 64 and 73–74) for HIV-indeterminate infants (&lt;2 years only).</w:t>
      </w:r>
    </w:p>
    <w:p w14:paraId="7E50256F" w14:textId="3DE50222" w:rsidR="009B1684" w:rsidRPr="00870870" w:rsidRDefault="009B1684" w:rsidP="009B1684">
      <w:pPr>
        <w:pStyle w:val="Question"/>
        <w:rPr>
          <w:rStyle w:val="Newtext"/>
        </w:rPr>
      </w:pPr>
      <w:r w:rsidRPr="00870870">
        <w:rPr>
          <w:rStyle w:val="Newtext"/>
        </w:rPr>
        <w:t>My agency provides services to HIV-indeterminate infants</w:t>
      </w:r>
      <w:r w:rsidR="00D5074D" w:rsidRPr="00870870">
        <w:rPr>
          <w:rStyle w:val="Newtext"/>
        </w:rPr>
        <w:t xml:space="preserve">. We reclassify them as HIV-negative </w:t>
      </w:r>
      <w:r w:rsidR="003904D6" w:rsidRPr="00870870">
        <w:rPr>
          <w:rStyle w:val="Newtext"/>
        </w:rPr>
        <w:t>once confirmed but we now receive a validation message</w:t>
      </w:r>
      <w:r w:rsidR="006214E7" w:rsidRPr="00870870">
        <w:rPr>
          <w:rStyle w:val="Newtext"/>
        </w:rPr>
        <w:t xml:space="preserve"> in our report HIV-negative clients </w:t>
      </w:r>
      <w:r w:rsidR="00965F86" w:rsidRPr="00870870">
        <w:rPr>
          <w:rStyle w:val="Newtext"/>
        </w:rPr>
        <w:t>OAHS service dates. How do we proceed?</w:t>
      </w:r>
    </w:p>
    <w:p w14:paraId="22941594" w14:textId="4186BB64" w:rsidR="00965F86" w:rsidRPr="00870870" w:rsidRDefault="00965F86" w:rsidP="00965F86">
      <w:pPr>
        <w:pStyle w:val="QAnswer"/>
        <w:rPr>
          <w:rStyle w:val="Newtext"/>
        </w:rPr>
      </w:pPr>
      <w:r w:rsidRPr="00870870">
        <w:rPr>
          <w:rStyle w:val="Newtext"/>
        </w:rPr>
        <w:t xml:space="preserve">HIV-indeterminate infants should be reclassified as HIV-negative once it is confirmed. </w:t>
      </w:r>
      <w:r w:rsidR="00E46EDB" w:rsidRPr="00870870">
        <w:rPr>
          <w:rStyle w:val="Newtext"/>
        </w:rPr>
        <w:t xml:space="preserve">Respond to any warning validation messages that you receive regarding HIV-negative clients receiving services </w:t>
      </w:r>
      <w:r w:rsidR="00A629A1" w:rsidRPr="00870870">
        <w:rPr>
          <w:rStyle w:val="Newtext"/>
        </w:rPr>
        <w:t xml:space="preserve">with a comment detailing </w:t>
      </w:r>
      <w:r w:rsidR="00E46EDB" w:rsidRPr="00870870">
        <w:rPr>
          <w:rStyle w:val="Newtext"/>
        </w:rPr>
        <w:t xml:space="preserve">that the associated clients </w:t>
      </w:r>
      <w:r w:rsidR="00A629A1" w:rsidRPr="00870870">
        <w:rPr>
          <w:rStyle w:val="Newtext"/>
        </w:rPr>
        <w:t>were HIV-indeterminate infants.</w:t>
      </w:r>
    </w:p>
    <w:p w14:paraId="31E433B8" w14:textId="708CB345" w:rsidR="002342A3" w:rsidRPr="00B8016E" w:rsidRDefault="002342A3" w:rsidP="002342A3">
      <w:pPr>
        <w:pStyle w:val="Question"/>
      </w:pPr>
      <w:r w:rsidRPr="00B8016E">
        <w:t>What do I report if a client has a gap in eligibility? For example, a client is eligible from January to July and has service visits in January and December. Which visits do we count?</w:t>
      </w:r>
    </w:p>
    <w:p w14:paraId="1AA0E214" w14:textId="77777777" w:rsidR="002342A3" w:rsidRPr="00404DC2" w:rsidRDefault="002342A3" w:rsidP="002342A3">
      <w:pPr>
        <w:pStyle w:val="QAnswer"/>
      </w:pPr>
      <w:r w:rsidRPr="00B8016E">
        <w:lastRenderedPageBreak/>
        <w:t xml:space="preserve">If the client moves in and out of eligibility, report services that were within the period of eligibility (Items 16–44, 75). If </w:t>
      </w:r>
      <w:r>
        <w:t>a client receives Outpatient/Ambulatory Health Services (OAHS) and the provider</w:t>
      </w:r>
      <w:r w:rsidRPr="00B8016E">
        <w:t xml:space="preserve"> </w:t>
      </w:r>
      <w:r>
        <w:t xml:space="preserve">is funded to provide </w:t>
      </w:r>
      <w:r w:rsidRPr="00B8016E">
        <w:t xml:space="preserve">OAHS, report the services (ID 16) within the period of eligibility </w:t>
      </w:r>
      <w:r>
        <w:t>and</w:t>
      </w:r>
      <w:r w:rsidRPr="00B8016E">
        <w:t xml:space="preserve"> all the clinical data elements (including OAHS visit dates ID 48) from the </w:t>
      </w:r>
      <w:r>
        <w:t>entire</w:t>
      </w:r>
      <w:r w:rsidRPr="00B8016E">
        <w:t xml:space="preserve"> year.</w:t>
      </w:r>
    </w:p>
    <w:p w14:paraId="07B94B8E" w14:textId="3C49B42F" w:rsidR="002342A3" w:rsidRPr="0039056F" w:rsidRDefault="002342A3" w:rsidP="0039056F">
      <w:pPr>
        <w:pStyle w:val="QAnswer"/>
        <w:sectPr w:rsidR="002342A3" w:rsidRPr="0039056F" w:rsidSect="00963A37">
          <w:footerReference w:type="default" r:id="rId150"/>
          <w:pgSz w:w="12240" w:h="15840"/>
          <w:pgMar w:top="1440" w:right="1080" w:bottom="1440" w:left="1080" w:header="616" w:footer="532" w:gutter="0"/>
          <w:cols w:space="720"/>
        </w:sectPr>
      </w:pPr>
    </w:p>
    <w:p w14:paraId="53DD6579" w14:textId="1784F77A" w:rsidR="00A12E1E" w:rsidRPr="0097574D" w:rsidRDefault="00624EC6" w:rsidP="0097574D">
      <w:pPr>
        <w:pStyle w:val="Heading1"/>
      </w:pPr>
      <w:bookmarkStart w:id="113" w:name="Appendix_A._Required_Client-level_Data_E"/>
      <w:bookmarkStart w:id="114" w:name="_Appendix_A._Required"/>
      <w:bookmarkStart w:id="115" w:name="_Toc77946355"/>
      <w:bookmarkStart w:id="116" w:name="_Toc120870541"/>
      <w:bookmarkEnd w:id="113"/>
      <w:bookmarkEnd w:id="114"/>
      <w:r w:rsidRPr="0097574D">
        <w:lastRenderedPageBreak/>
        <w:t>Appendix A. Required Client-Level Data Elements for RWHAP Services</w:t>
      </w:r>
      <w:bookmarkEnd w:id="115"/>
      <w:bookmarkEnd w:id="116"/>
    </w:p>
    <w:p w14:paraId="39DC9433" w14:textId="6847D4D2" w:rsidR="00A12E1E" w:rsidRPr="0097574D" w:rsidRDefault="00D60332" w:rsidP="0097574D">
      <w:r w:rsidRPr="0097574D">
        <w:t>Rationale Codes</w:t>
      </w:r>
    </w:p>
    <w:p w14:paraId="5E2E3A46" w14:textId="7E898355" w:rsidR="00A12E1E" w:rsidRDefault="00A12E1E" w:rsidP="00870870">
      <w:pPr>
        <w:pStyle w:val="ListNumbers"/>
        <w:numPr>
          <w:ilvl w:val="0"/>
          <w:numId w:val="71"/>
        </w:numPr>
        <w:ind w:left="720"/>
      </w:pPr>
      <w:r>
        <w:t>Necessary</w:t>
      </w:r>
      <w:r w:rsidRPr="00CA063C">
        <w:t xml:space="preserve"> </w:t>
      </w:r>
      <w:r>
        <w:t>for</w:t>
      </w:r>
      <w:r w:rsidRPr="00CA063C">
        <w:t xml:space="preserve"> </w:t>
      </w:r>
      <w:r>
        <w:t>identifying</w:t>
      </w:r>
      <w:r w:rsidRPr="00CA063C">
        <w:t xml:space="preserve"> </w:t>
      </w:r>
      <w:r>
        <w:t>new</w:t>
      </w:r>
      <w:r w:rsidRPr="00CA063C">
        <w:t xml:space="preserve"> </w:t>
      </w:r>
      <w:r>
        <w:t>clients</w:t>
      </w:r>
    </w:p>
    <w:p w14:paraId="2E7E6FCA" w14:textId="7C80622A" w:rsidR="00A12E1E" w:rsidRDefault="00A12E1E" w:rsidP="00870870">
      <w:pPr>
        <w:pStyle w:val="ListNumbers"/>
      </w:pPr>
      <w:r>
        <w:t>2009</w:t>
      </w:r>
      <w:r w:rsidRPr="00CA063C">
        <w:t xml:space="preserve"> </w:t>
      </w:r>
      <w:r>
        <w:t>Ryan</w:t>
      </w:r>
      <w:r w:rsidRPr="00CA063C">
        <w:t xml:space="preserve"> </w:t>
      </w:r>
      <w:r>
        <w:t>White</w:t>
      </w:r>
      <w:r w:rsidRPr="00CA063C">
        <w:t xml:space="preserve"> </w:t>
      </w:r>
      <w:r>
        <w:t>HIV/AIDS</w:t>
      </w:r>
      <w:r w:rsidRPr="00CA063C">
        <w:t xml:space="preserve"> </w:t>
      </w:r>
      <w:r>
        <w:t>Program</w:t>
      </w:r>
      <w:r w:rsidRPr="00CA063C">
        <w:t xml:space="preserve"> </w:t>
      </w:r>
      <w:r>
        <w:t>Legislation</w:t>
      </w:r>
      <w:r w:rsidRPr="00CA063C">
        <w:t xml:space="preserve"> </w:t>
      </w:r>
      <w:r>
        <w:t>requirement</w:t>
      </w:r>
    </w:p>
    <w:p w14:paraId="4393627D" w14:textId="6442E30F" w:rsidR="00A12E1E" w:rsidRDefault="00A12E1E" w:rsidP="00870870">
      <w:pPr>
        <w:pStyle w:val="ListNumbers"/>
      </w:pPr>
      <w:r>
        <w:t>Necessary</w:t>
      </w:r>
      <w:r w:rsidRPr="00CA063C">
        <w:t xml:space="preserve"> </w:t>
      </w:r>
      <w:r>
        <w:t>to</w:t>
      </w:r>
      <w:r w:rsidRPr="00CA063C">
        <w:t xml:space="preserve"> </w:t>
      </w:r>
      <w:r>
        <w:t>assess</w:t>
      </w:r>
      <w:r w:rsidRPr="00CA063C">
        <w:t xml:space="preserve"> </w:t>
      </w:r>
      <w:r>
        <w:t>RWHAP</w:t>
      </w:r>
      <w:r w:rsidRPr="00CA063C">
        <w:t xml:space="preserve"> </w:t>
      </w:r>
      <w:r>
        <w:t>performance</w:t>
      </w:r>
      <w:r w:rsidRPr="00CA063C">
        <w:t xml:space="preserve"> </w:t>
      </w:r>
      <w:r>
        <w:t>as</w:t>
      </w:r>
      <w:r w:rsidRPr="00CA063C">
        <w:t xml:space="preserve"> </w:t>
      </w:r>
      <w:r>
        <w:t>required</w:t>
      </w:r>
      <w:r w:rsidRPr="00CA063C">
        <w:t xml:space="preserve"> </w:t>
      </w:r>
      <w:r>
        <w:t>for</w:t>
      </w:r>
      <w:r w:rsidRPr="00CA063C">
        <w:t xml:space="preserve"> </w:t>
      </w:r>
      <w:r>
        <w:t>HRSA</w:t>
      </w:r>
      <w:r w:rsidRPr="00CA063C">
        <w:t xml:space="preserve"> </w:t>
      </w:r>
      <w:r>
        <w:t>HAB’s</w:t>
      </w:r>
      <w:r w:rsidRPr="00CA063C">
        <w:t xml:space="preserve"> </w:t>
      </w:r>
      <w:r>
        <w:t>programmatic</w:t>
      </w:r>
      <w:r w:rsidRPr="00CA063C">
        <w:t xml:space="preserve"> </w:t>
      </w:r>
      <w:r>
        <w:t>measures</w:t>
      </w:r>
    </w:p>
    <w:p w14:paraId="0836218B" w14:textId="750DB5C0" w:rsidR="00A12E1E" w:rsidRDefault="00A12E1E" w:rsidP="00870870">
      <w:pPr>
        <w:pStyle w:val="ListNumbers"/>
      </w:pPr>
      <w:r>
        <w:t>Necessary</w:t>
      </w:r>
      <w:r w:rsidRPr="00CA063C">
        <w:t xml:space="preserve"> </w:t>
      </w:r>
      <w:r>
        <w:t>to</w:t>
      </w:r>
      <w:r w:rsidRPr="00CA063C">
        <w:t xml:space="preserve"> </w:t>
      </w:r>
      <w:r>
        <w:t>track</w:t>
      </w:r>
      <w:r w:rsidRPr="00CA063C">
        <w:t xml:space="preserve"> </w:t>
      </w:r>
      <w:r>
        <w:t>enrollment</w:t>
      </w:r>
      <w:r w:rsidRPr="00CA063C">
        <w:t xml:space="preserve"> </w:t>
      </w:r>
      <w:r>
        <w:t>or</w:t>
      </w:r>
      <w:r w:rsidRPr="00CA063C">
        <w:t xml:space="preserve"> </w:t>
      </w:r>
      <w:r>
        <w:t>vital</w:t>
      </w:r>
      <w:r w:rsidRPr="00CA063C">
        <w:t xml:space="preserve"> </w:t>
      </w:r>
      <w:r>
        <w:t>status</w:t>
      </w:r>
      <w:r w:rsidRPr="00CA063C">
        <w:t xml:space="preserve"> </w:t>
      </w:r>
      <w:r>
        <w:t>over</w:t>
      </w:r>
      <w:r w:rsidRPr="00CA063C">
        <w:t xml:space="preserve"> </w:t>
      </w:r>
      <w:r>
        <w:t>the</w:t>
      </w:r>
      <w:r w:rsidRPr="00CA063C">
        <w:t xml:space="preserve"> </w:t>
      </w:r>
      <w:r>
        <w:t>course</w:t>
      </w:r>
      <w:r w:rsidRPr="00CA063C">
        <w:t xml:space="preserve"> </w:t>
      </w:r>
      <w:r>
        <w:t>of</w:t>
      </w:r>
      <w:r w:rsidRPr="00CA063C">
        <w:t xml:space="preserve"> </w:t>
      </w:r>
      <w:r>
        <w:t>the</w:t>
      </w:r>
      <w:r w:rsidRPr="00CA063C">
        <w:t xml:space="preserve"> </w:t>
      </w:r>
      <w:r>
        <w:t>reporting</w:t>
      </w:r>
      <w:r w:rsidRPr="00CA063C">
        <w:t xml:space="preserve"> </w:t>
      </w:r>
      <w:r>
        <w:t>period</w:t>
      </w:r>
    </w:p>
    <w:p w14:paraId="1FB17397" w14:textId="2A0277E5" w:rsidR="00A12E1E" w:rsidRDefault="00A12E1E" w:rsidP="00870870">
      <w:pPr>
        <w:pStyle w:val="ListNumbers"/>
      </w:pPr>
      <w:r>
        <w:t>Informs</w:t>
      </w:r>
      <w:r w:rsidRPr="00CA063C">
        <w:t xml:space="preserve"> </w:t>
      </w:r>
      <w:r>
        <w:t>the</w:t>
      </w:r>
      <w:r w:rsidRPr="00CA063C">
        <w:t xml:space="preserve"> </w:t>
      </w:r>
      <w:r>
        <w:t>denominator</w:t>
      </w:r>
      <w:r w:rsidRPr="00CA063C">
        <w:t xml:space="preserve"> </w:t>
      </w:r>
      <w:r>
        <w:t>of</w:t>
      </w:r>
      <w:r w:rsidRPr="00CA063C">
        <w:t xml:space="preserve"> </w:t>
      </w:r>
      <w:r>
        <w:t>other</w:t>
      </w:r>
      <w:r w:rsidRPr="00CA063C">
        <w:t xml:space="preserve"> </w:t>
      </w:r>
      <w:r>
        <w:t>items</w:t>
      </w:r>
    </w:p>
    <w:p w14:paraId="2D1D6C24" w14:textId="3BBE4A75" w:rsidR="005A3886" w:rsidRPr="00E91A2B" w:rsidRDefault="00A12E1E" w:rsidP="00870870">
      <w:pPr>
        <w:pStyle w:val="ListNumbers"/>
        <w:rPr>
          <w:b/>
          <w:bCs/>
        </w:rPr>
      </w:pPr>
      <w:r w:rsidRPr="005A3886">
        <w:t>Used</w:t>
      </w:r>
      <w:r w:rsidRPr="00CA063C">
        <w:t xml:space="preserve"> </w:t>
      </w:r>
      <w:r>
        <w:t>to</w:t>
      </w:r>
      <w:r w:rsidRPr="00CA063C">
        <w:t xml:space="preserve"> </w:t>
      </w:r>
      <w:r w:rsidRPr="005A3886">
        <w:t>identify</w:t>
      </w:r>
      <w:r w:rsidRPr="00CA063C">
        <w:t xml:space="preserve"> </w:t>
      </w:r>
      <w:r w:rsidRPr="005A3886">
        <w:t>important</w:t>
      </w:r>
      <w:r w:rsidRPr="00CA063C">
        <w:t xml:space="preserve"> </w:t>
      </w:r>
      <w:r w:rsidRPr="005A3886">
        <w:t>population</w:t>
      </w:r>
      <w:r w:rsidRPr="00CA063C">
        <w:t xml:space="preserve"> </w:t>
      </w:r>
      <w:r w:rsidRPr="005A3886">
        <w:t>subgroups</w:t>
      </w:r>
    </w:p>
    <w:p w14:paraId="14FDFA4D" w14:textId="77777777" w:rsidR="006E65D5" w:rsidRDefault="006E65D5">
      <w:pPr>
        <w:spacing w:after="0"/>
        <w:ind w:right="0"/>
        <w:rPr>
          <w:b/>
          <w:bCs/>
          <w:noProof/>
          <w:color w:val="337AA6" w:themeColor="accent2"/>
          <w:sz w:val="24"/>
          <w:szCs w:val="24"/>
        </w:rPr>
      </w:pPr>
      <w:r>
        <w:br w:type="page"/>
      </w:r>
    </w:p>
    <w:p w14:paraId="24061139" w14:textId="77777777" w:rsidR="0092536A" w:rsidRPr="00C52290" w:rsidRDefault="0092536A" w:rsidP="0092536A">
      <w:pPr>
        <w:pStyle w:val="figuretitles"/>
      </w:pPr>
      <w:r w:rsidRPr="00C52290">
        <w:lastRenderedPageBreak/>
        <mc:AlternateContent>
          <mc:Choice Requires="wpg">
            <w:drawing>
              <wp:anchor distT="0" distB="0" distL="114300" distR="114300" simplePos="0" relativeHeight="251743744" behindDoc="0" locked="0" layoutInCell="1" allowOverlap="1" wp14:anchorId="2B0D89EA" wp14:editId="4170B1A5">
                <wp:simplePos x="0" y="0"/>
                <wp:positionH relativeFrom="page">
                  <wp:posOffset>2592070</wp:posOffset>
                </wp:positionH>
                <wp:positionV relativeFrom="page">
                  <wp:posOffset>1014730</wp:posOffset>
                </wp:positionV>
                <wp:extent cx="1270" cy="1386205"/>
                <wp:effectExtent l="1270" t="0" r="6985" b="0"/>
                <wp:wrapNone/>
                <wp:docPr id="222"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4082" y="1598"/>
                          <a:chExt cx="2" cy="2183"/>
                        </a:xfrm>
                      </wpg:grpSpPr>
                      <wps:wsp>
                        <wps:cNvPr id="223" name="Freeform 158"/>
                        <wps:cNvSpPr>
                          <a:spLocks/>
                        </wps:cNvSpPr>
                        <wps:spPr bwMode="auto">
                          <a:xfrm>
                            <a:off x="4082"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A7E918" id="Group 157" o:spid="_x0000_s1026" style="position:absolute;margin-left:204.1pt;margin-top:79.9pt;width:.1pt;height:109.15pt;z-index:251743744;mso-position-horizontal-relative:page;mso-position-vertical-relative:page" coordorigin="4082,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">
                <v:shape id="Freeform 158" o:spid="_x0000_s1027" style="position:absolute;left:4082;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" path="m,2183l,,,2183xe" fillcolor="#dbe4f0" stroked="f">
                  <v:path arrowok="t" o:connecttype="custom" o:connectlocs="0,3781;0,1598;0,3781" o:connectangles="0,0,0"/>
                </v:shape>
                <w10:wrap anchorx="page" anchory="page"/>
              </v:group>
            </w:pict>
          </mc:Fallback>
        </mc:AlternateContent>
      </w:r>
      <w:r w:rsidRPr="00C52290">
        <mc:AlternateContent>
          <mc:Choice Requires="wpg">
            <w:drawing>
              <wp:anchor distT="0" distB="0" distL="114300" distR="114300" simplePos="0" relativeHeight="251744768" behindDoc="0" locked="0" layoutInCell="1" allowOverlap="1" wp14:anchorId="1B5BE667" wp14:editId="2FA2C0A1">
                <wp:simplePos x="0" y="0"/>
                <wp:positionH relativeFrom="page">
                  <wp:posOffset>3703320</wp:posOffset>
                </wp:positionH>
                <wp:positionV relativeFrom="page">
                  <wp:posOffset>1014730</wp:posOffset>
                </wp:positionV>
                <wp:extent cx="1270" cy="1386205"/>
                <wp:effectExtent l="0" t="0" r="10160" b="0"/>
                <wp:wrapNone/>
                <wp:docPr id="220"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5832" y="1598"/>
                          <a:chExt cx="2" cy="2183"/>
                        </a:xfrm>
                      </wpg:grpSpPr>
                      <wps:wsp>
                        <wps:cNvPr id="221" name="Freeform 156"/>
                        <wps:cNvSpPr>
                          <a:spLocks/>
                        </wps:cNvSpPr>
                        <wps:spPr bwMode="auto">
                          <a:xfrm>
                            <a:off x="5832"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8B0C52" id="Group 155" o:spid="_x0000_s1026" style="position:absolute;margin-left:291.6pt;margin-top:79.9pt;width:.1pt;height:109.15pt;z-index:251744768;mso-position-horizontal-relative:page;mso-position-vertical-relative:page" coordorigin="5832,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">
                <v:shape id="Freeform 156" o:spid="_x0000_s1027" style="position:absolute;left:5832;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" path="m,2183l,,,2183xe" fillcolor="#dbe4f0" stroked="f">
                  <v:path arrowok="t" o:connecttype="custom" o:connectlocs="0,3781;0,1598;0,3781" o:connectangles="0,0,0"/>
                </v:shape>
                <w10:wrap anchorx="page" anchory="page"/>
              </v:group>
            </w:pict>
          </mc:Fallback>
        </mc:AlternateContent>
      </w:r>
      <w:r w:rsidRPr="00C52290">
        <mc:AlternateContent>
          <mc:Choice Requires="wpg">
            <w:drawing>
              <wp:anchor distT="0" distB="0" distL="114300" distR="114300" simplePos="0" relativeHeight="251745792" behindDoc="0" locked="0" layoutInCell="1" allowOverlap="1" wp14:anchorId="11C4B7B5" wp14:editId="42C85EB7">
                <wp:simplePos x="0" y="0"/>
                <wp:positionH relativeFrom="page">
                  <wp:posOffset>4587875</wp:posOffset>
                </wp:positionH>
                <wp:positionV relativeFrom="page">
                  <wp:posOffset>1014730</wp:posOffset>
                </wp:positionV>
                <wp:extent cx="1270" cy="1386205"/>
                <wp:effectExtent l="0" t="0" r="11430" b="0"/>
                <wp:wrapNone/>
                <wp:docPr id="218"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7225" y="1598"/>
                          <a:chExt cx="2" cy="2183"/>
                        </a:xfrm>
                      </wpg:grpSpPr>
                      <wps:wsp>
                        <wps:cNvPr id="219" name="Freeform 154"/>
                        <wps:cNvSpPr>
                          <a:spLocks/>
                        </wps:cNvSpPr>
                        <wps:spPr bwMode="auto">
                          <a:xfrm>
                            <a:off x="7225"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02B90D" id="Group 153" o:spid="_x0000_s1026" style="position:absolute;margin-left:361.25pt;margin-top:79.9pt;width:.1pt;height:109.15pt;z-index:251745792;mso-position-horizontal-relative:page;mso-position-vertical-relative:page" coordorigin="7225,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">
                <v:shape id="Freeform 154" o:spid="_x0000_s1027" style="position:absolute;left:7225;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" path="m,2183l,,,2183xe" fillcolor="#dbe4f0" stroked="f">
                  <v:path arrowok="t" o:connecttype="custom" o:connectlocs="0,3781;0,1598;0,3781" o:connectangles="0,0,0"/>
                </v:shape>
                <w10:wrap anchorx="page" anchory="page"/>
              </v:group>
            </w:pict>
          </mc:Fallback>
        </mc:AlternateContent>
      </w:r>
      <w:r w:rsidRPr="00C52290">
        <mc:AlternateContent>
          <mc:Choice Requires="wpg">
            <w:drawing>
              <wp:anchor distT="0" distB="0" distL="114300" distR="114300" simplePos="0" relativeHeight="251746816" behindDoc="0" locked="0" layoutInCell="1" allowOverlap="1" wp14:anchorId="1BE662A8" wp14:editId="70638824">
                <wp:simplePos x="0" y="0"/>
                <wp:positionH relativeFrom="page">
                  <wp:posOffset>4808220</wp:posOffset>
                </wp:positionH>
                <wp:positionV relativeFrom="page">
                  <wp:posOffset>1014730</wp:posOffset>
                </wp:positionV>
                <wp:extent cx="1270" cy="1386205"/>
                <wp:effectExtent l="0" t="0" r="10160" b="0"/>
                <wp:wrapNone/>
                <wp:docPr id="216" name="Group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7572" y="1598"/>
                          <a:chExt cx="2" cy="2183"/>
                        </a:xfrm>
                      </wpg:grpSpPr>
                      <wps:wsp>
                        <wps:cNvPr id="217" name="Freeform 152"/>
                        <wps:cNvSpPr>
                          <a:spLocks/>
                        </wps:cNvSpPr>
                        <wps:spPr bwMode="auto">
                          <a:xfrm>
                            <a:off x="7572"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F7E194" id="Group 151" o:spid="_x0000_s1026" style="position:absolute;margin-left:378.6pt;margin-top:79.9pt;width:.1pt;height:109.15pt;z-index:251746816;mso-position-horizontal-relative:page;mso-position-vertical-relative:page" coordorigin="7572,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">
                <v:shape id="Freeform 152" o:spid="_x0000_s1027" style="position:absolute;left:7572;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" path="m,2183l,,,2183xe" fillcolor="#dbe4f0" stroked="f">
                  <v:path arrowok="t" o:connecttype="custom" o:connectlocs="0,3781;0,1598;0,3781" o:connectangles="0,0,0"/>
                </v:shape>
                <w10:wrap anchorx="page" anchory="page"/>
              </v:group>
            </w:pict>
          </mc:Fallback>
        </mc:AlternateContent>
      </w:r>
      <w:r w:rsidRPr="00C52290">
        <mc:AlternateContent>
          <mc:Choice Requires="wpg">
            <w:drawing>
              <wp:anchor distT="0" distB="0" distL="114300" distR="114300" simplePos="0" relativeHeight="251747840" behindDoc="0" locked="0" layoutInCell="1" allowOverlap="1" wp14:anchorId="356AC75D" wp14:editId="5C6EFF0B">
                <wp:simplePos x="0" y="0"/>
                <wp:positionH relativeFrom="page">
                  <wp:posOffset>5029200</wp:posOffset>
                </wp:positionH>
                <wp:positionV relativeFrom="page">
                  <wp:posOffset>1014730</wp:posOffset>
                </wp:positionV>
                <wp:extent cx="1270" cy="1386205"/>
                <wp:effectExtent l="0" t="0" r="8255" b="0"/>
                <wp:wrapNone/>
                <wp:docPr id="214"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7920" y="1598"/>
                          <a:chExt cx="2" cy="2183"/>
                        </a:xfrm>
                      </wpg:grpSpPr>
                      <wps:wsp>
                        <wps:cNvPr id="215" name="Freeform 150"/>
                        <wps:cNvSpPr>
                          <a:spLocks/>
                        </wps:cNvSpPr>
                        <wps:spPr bwMode="auto">
                          <a:xfrm>
                            <a:off x="7920"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287E38" id="Group 149" o:spid="_x0000_s1026" style="position:absolute;margin-left:396pt;margin-top:79.9pt;width:.1pt;height:109.15pt;z-index:251747840;mso-position-horizontal-relative:page;mso-position-vertical-relative:page" coordorigin="7920,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">
                <v:shape id="Freeform 150" o:spid="_x0000_s1027" style="position:absolute;left:7920;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" path="m,2183l,,,2183xe" fillcolor="#dbe4f0" stroked="f">
                  <v:path arrowok="t" o:connecttype="custom" o:connectlocs="0,3781;0,1598;0,3781" o:connectangles="0,0,0"/>
                </v:shape>
                <w10:wrap anchorx="page" anchory="page"/>
              </v:group>
            </w:pict>
          </mc:Fallback>
        </mc:AlternateContent>
      </w:r>
      <w:r w:rsidRPr="00C52290">
        <mc:AlternateContent>
          <mc:Choice Requires="wpg">
            <w:drawing>
              <wp:anchor distT="0" distB="0" distL="114300" distR="114300" simplePos="0" relativeHeight="251748864" behindDoc="0" locked="0" layoutInCell="1" allowOverlap="1" wp14:anchorId="293B350B" wp14:editId="5F6EBDFC">
                <wp:simplePos x="0" y="0"/>
                <wp:positionH relativeFrom="page">
                  <wp:posOffset>5690870</wp:posOffset>
                </wp:positionH>
                <wp:positionV relativeFrom="page">
                  <wp:posOffset>1014730</wp:posOffset>
                </wp:positionV>
                <wp:extent cx="1270" cy="1386205"/>
                <wp:effectExtent l="4445" t="0" r="3810" b="0"/>
                <wp:wrapNone/>
                <wp:docPr id="212"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8962" y="1598"/>
                          <a:chExt cx="2" cy="2183"/>
                        </a:xfrm>
                      </wpg:grpSpPr>
                      <wps:wsp>
                        <wps:cNvPr id="213" name="Freeform 148"/>
                        <wps:cNvSpPr>
                          <a:spLocks/>
                        </wps:cNvSpPr>
                        <wps:spPr bwMode="auto">
                          <a:xfrm>
                            <a:off x="8962"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866AD4" id="Group 147" o:spid="_x0000_s1026" style="position:absolute;margin-left:448.1pt;margin-top:79.9pt;width:.1pt;height:109.15pt;z-index:251748864;mso-position-horizontal-relative:page;mso-position-vertical-relative:page" coordorigin="8962,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">
                <v:shape id="Freeform 148" o:spid="_x0000_s1027" style="position:absolute;left:8962;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" path="m,2183l,,,2183xe" fillcolor="#dbe4f0" stroked="f">
                  <v:path arrowok="t" o:connecttype="custom" o:connectlocs="0,3781;0,1598;0,3781" o:connectangles="0,0,0"/>
                </v:shape>
                <w10:wrap anchorx="page" anchory="page"/>
              </v:group>
            </w:pict>
          </mc:Fallback>
        </mc:AlternateContent>
      </w:r>
      <w:r w:rsidRPr="00C52290">
        <mc:AlternateContent>
          <mc:Choice Requires="wpg">
            <w:drawing>
              <wp:anchor distT="0" distB="0" distL="114300" distR="114300" simplePos="0" relativeHeight="251749888" behindDoc="0" locked="0" layoutInCell="1" allowOverlap="1" wp14:anchorId="367B6854" wp14:editId="375E3B0E">
                <wp:simplePos x="0" y="0"/>
                <wp:positionH relativeFrom="page">
                  <wp:posOffset>5911850</wp:posOffset>
                </wp:positionH>
                <wp:positionV relativeFrom="page">
                  <wp:posOffset>1014730</wp:posOffset>
                </wp:positionV>
                <wp:extent cx="1270" cy="1386205"/>
                <wp:effectExtent l="0" t="0" r="11430" b="0"/>
                <wp:wrapNone/>
                <wp:docPr id="210"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9310" y="1598"/>
                          <a:chExt cx="2" cy="2183"/>
                        </a:xfrm>
                      </wpg:grpSpPr>
                      <wps:wsp>
                        <wps:cNvPr id="211" name="Freeform 146"/>
                        <wps:cNvSpPr>
                          <a:spLocks/>
                        </wps:cNvSpPr>
                        <wps:spPr bwMode="auto">
                          <a:xfrm>
                            <a:off x="9310"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A99037" id="Group 145" o:spid="_x0000_s1026" style="position:absolute;margin-left:465.5pt;margin-top:79.9pt;width:.1pt;height:109.15pt;z-index:251749888;mso-position-horizontal-relative:page;mso-position-vertical-relative:page" coordorigin="9310,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">
                <v:shape id="Freeform 146" o:spid="_x0000_s1027" style="position:absolute;left:9310;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" path="m,2183l,,,2183xe" fillcolor="#dbe4f0" stroked="f">
                  <v:path arrowok="t" o:connecttype="custom" o:connectlocs="0,3781;0,1598;0,3781" o:connectangles="0,0,0"/>
                </v:shape>
                <w10:wrap anchorx="page" anchory="page"/>
              </v:group>
            </w:pict>
          </mc:Fallback>
        </mc:AlternateContent>
      </w:r>
      <w:r w:rsidRPr="00C52290">
        <mc:AlternateContent>
          <mc:Choice Requires="wpg">
            <w:drawing>
              <wp:anchor distT="0" distB="0" distL="114300" distR="114300" simplePos="0" relativeHeight="251750912" behindDoc="0" locked="0" layoutInCell="1" allowOverlap="1" wp14:anchorId="350C4813" wp14:editId="3335DF63">
                <wp:simplePos x="0" y="0"/>
                <wp:positionH relativeFrom="page">
                  <wp:posOffset>6131560</wp:posOffset>
                </wp:positionH>
                <wp:positionV relativeFrom="page">
                  <wp:posOffset>1014730</wp:posOffset>
                </wp:positionV>
                <wp:extent cx="1270" cy="1386205"/>
                <wp:effectExtent l="0" t="0" r="10795" b="0"/>
                <wp:wrapNone/>
                <wp:docPr id="208"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9656" y="1598"/>
                          <a:chExt cx="2" cy="2183"/>
                        </a:xfrm>
                      </wpg:grpSpPr>
                      <wps:wsp>
                        <wps:cNvPr id="209" name="Freeform 144"/>
                        <wps:cNvSpPr>
                          <a:spLocks/>
                        </wps:cNvSpPr>
                        <wps:spPr bwMode="auto">
                          <a:xfrm>
                            <a:off x="9656"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2BA09E" id="Group 143" o:spid="_x0000_s1026" style="position:absolute;margin-left:482.8pt;margin-top:79.9pt;width:.1pt;height:109.15pt;z-index:251750912;mso-position-horizontal-relative:page;mso-position-vertical-relative:page" coordorigin="9656,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">
                <v:shape id="Freeform 144" o:spid="_x0000_s1027" style="position:absolute;left:9656;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" path="m,2183l,,,2183xe" fillcolor="#dbe4f0" stroked="f">
                  <v:path arrowok="t" o:connecttype="custom" o:connectlocs="0,3781;0,1598;0,3781" o:connectangles="0,0,0"/>
                </v:shape>
                <w10:wrap anchorx="page" anchory="page"/>
              </v:group>
            </w:pict>
          </mc:Fallback>
        </mc:AlternateContent>
      </w:r>
      <w:r w:rsidRPr="00C52290">
        <mc:AlternateContent>
          <mc:Choice Requires="wpg">
            <w:drawing>
              <wp:anchor distT="0" distB="0" distL="114300" distR="114300" simplePos="0" relativeHeight="251751936" behindDoc="0" locked="0" layoutInCell="1" allowOverlap="1" wp14:anchorId="34C7B4AE" wp14:editId="6C6B3746">
                <wp:simplePos x="0" y="0"/>
                <wp:positionH relativeFrom="page">
                  <wp:posOffset>7675880</wp:posOffset>
                </wp:positionH>
                <wp:positionV relativeFrom="page">
                  <wp:posOffset>1014730</wp:posOffset>
                </wp:positionV>
                <wp:extent cx="1270" cy="1386205"/>
                <wp:effectExtent l="0" t="0" r="9525" b="0"/>
                <wp:wrapNone/>
                <wp:docPr id="206"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12088" y="1598"/>
                          <a:chExt cx="2" cy="2183"/>
                        </a:xfrm>
                      </wpg:grpSpPr>
                      <wps:wsp>
                        <wps:cNvPr id="207" name="Freeform 142"/>
                        <wps:cNvSpPr>
                          <a:spLocks/>
                        </wps:cNvSpPr>
                        <wps:spPr bwMode="auto">
                          <a:xfrm>
                            <a:off x="12088"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01D5E0" id="Group 141" o:spid="_x0000_s1026" style="position:absolute;margin-left:604.4pt;margin-top:79.9pt;width:.1pt;height:109.15pt;z-index:251751936;mso-position-horizontal-relative:page;mso-position-vertical-relative:page" coordorigin="12088,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">
                <v:shape id="Freeform 142" o:spid="_x0000_s1027" style="position:absolute;left:12088;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" path="m,2183l,,,2183xe" fillcolor="#dbe4f0" stroked="f">
                  <v:path arrowok="t" o:connecttype="custom" o:connectlocs="0,3781;0,1598;0,3781" o:connectangles="0,0,0"/>
                </v:shape>
                <w10:wrap anchorx="page" anchory="page"/>
              </v:group>
            </w:pict>
          </mc:Fallback>
        </mc:AlternateContent>
      </w:r>
      <w:r w:rsidRPr="00C52290">
        <mc:AlternateContent>
          <mc:Choice Requires="wpg">
            <w:drawing>
              <wp:anchor distT="0" distB="0" distL="114300" distR="114300" simplePos="0" relativeHeight="251752960" behindDoc="0" locked="0" layoutInCell="1" allowOverlap="1" wp14:anchorId="68345DE1" wp14:editId="3C027ED8">
                <wp:simplePos x="0" y="0"/>
                <wp:positionH relativeFrom="page">
                  <wp:posOffset>8336915</wp:posOffset>
                </wp:positionH>
                <wp:positionV relativeFrom="page">
                  <wp:posOffset>1014730</wp:posOffset>
                </wp:positionV>
                <wp:extent cx="1270" cy="1386205"/>
                <wp:effectExtent l="2540" t="0" r="5715" b="0"/>
                <wp:wrapNone/>
                <wp:docPr id="204"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386205"/>
                          <a:chOff x="13129" y="1598"/>
                          <a:chExt cx="2" cy="2183"/>
                        </a:xfrm>
                      </wpg:grpSpPr>
                      <wps:wsp>
                        <wps:cNvPr id="205" name="Freeform 140"/>
                        <wps:cNvSpPr>
                          <a:spLocks/>
                        </wps:cNvSpPr>
                        <wps:spPr bwMode="auto">
                          <a:xfrm>
                            <a:off x="13129" y="1598"/>
                            <a:ext cx="2" cy="2183"/>
                          </a:xfrm>
                          <a:custGeom>
                            <a:avLst/>
                            <a:gdLst>
                              <a:gd name="T0" fmla="+- 0 3781 1598"/>
                              <a:gd name="T1" fmla="*/ 3781 h 2183"/>
                              <a:gd name="T2" fmla="+- 0 1598 1598"/>
                              <a:gd name="T3" fmla="*/ 1598 h 2183"/>
                              <a:gd name="T4" fmla="+- 0 3781 1598"/>
                              <a:gd name="T5" fmla="*/ 3781 h 2183"/>
                            </a:gdLst>
                            <a:ahLst/>
                            <a:cxnLst>
                              <a:cxn ang="0">
                                <a:pos x="0" y="T1"/>
                              </a:cxn>
                              <a:cxn ang="0">
                                <a:pos x="0" y="T3"/>
                              </a:cxn>
                              <a:cxn ang="0">
                                <a:pos x="0" y="T5"/>
                              </a:cxn>
                            </a:cxnLst>
                            <a:rect l="0" t="0" r="r" b="b"/>
                            <a:pathLst>
                              <a:path h="2183">
                                <a:moveTo>
                                  <a:pt x="0" y="2183"/>
                                </a:moveTo>
                                <a:lnTo>
                                  <a:pt x="0" y="0"/>
                                </a:lnTo>
                                <a:lnTo>
                                  <a:pt x="0" y="2183"/>
                                </a:lnTo>
                                <a:close/>
                              </a:path>
                            </a:pathLst>
                          </a:custGeom>
                          <a:solidFill>
                            <a:srgbClr val="DBE4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8A254" id="Group 139" o:spid="_x0000_s1026" style="position:absolute;margin-left:656.45pt;margin-top:79.9pt;width:.1pt;height:109.15pt;z-index:251752960;mso-position-horizontal-relative:page;mso-position-vertical-relative:page" coordorigin="13129,1598" coordsize="2,2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">
                <v:shape id="Freeform 140" o:spid="_x0000_s1027" style="position:absolute;left:13129;top:1598;width:2;height:2183;visibility:visible;mso-wrap-style:square;v-text-anchor:top" coordsize="2,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" path="m,2183l,,,2183xe" fillcolor="#dbe4f0" stroked="f">
                  <v:path arrowok="t" o:connecttype="custom" o:connectlocs="0,3781;0,1598;0,3781" o:connectangles="0,0,0"/>
                </v:shape>
                <w10:wrap anchorx="page" anchory="page"/>
              </v:group>
            </w:pict>
          </mc:Fallback>
        </mc:AlternateContent>
      </w:r>
      <w:bookmarkStart w:id="117" w:name="_bookmark25"/>
      <w:bookmarkEnd w:id="117"/>
      <w:r w:rsidRPr="00C52290">
        <w:t xml:space="preserve">Table </w:t>
      </w:r>
      <w:r>
        <w:t>6</w:t>
      </w:r>
      <w:r w:rsidRPr="00C52290">
        <w:t>. Required Client-Level Data Elements for RWHAP Services</w:t>
      </w:r>
    </w:p>
    <w:tbl>
      <w:tblPr>
        <w:tblW w:w="13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5E0" w:firstRow="1" w:lastRow="1" w:firstColumn="1" w:lastColumn="1" w:noHBand="0" w:noVBand="1"/>
      </w:tblPr>
      <w:tblGrid>
        <w:gridCol w:w="4342"/>
        <w:gridCol w:w="466"/>
        <w:gridCol w:w="265"/>
        <w:gridCol w:w="274"/>
        <w:gridCol w:w="274"/>
        <w:gridCol w:w="265"/>
        <w:gridCol w:w="465"/>
        <w:gridCol w:w="265"/>
        <w:gridCol w:w="274"/>
        <w:gridCol w:w="265"/>
        <w:gridCol w:w="274"/>
        <w:gridCol w:w="274"/>
        <w:gridCol w:w="463"/>
        <w:gridCol w:w="264"/>
        <w:gridCol w:w="265"/>
        <w:gridCol w:w="274"/>
        <w:gridCol w:w="274"/>
        <w:gridCol w:w="274"/>
        <w:gridCol w:w="265"/>
        <w:gridCol w:w="274"/>
        <w:gridCol w:w="274"/>
        <w:gridCol w:w="274"/>
        <w:gridCol w:w="274"/>
        <w:gridCol w:w="265"/>
        <w:gridCol w:w="465"/>
        <w:gridCol w:w="264"/>
        <w:gridCol w:w="264"/>
        <w:gridCol w:w="465"/>
        <w:gridCol w:w="274"/>
        <w:gridCol w:w="850"/>
        <w:gridCol w:w="52"/>
      </w:tblGrid>
      <w:tr w:rsidR="000C7C06" w:rsidRPr="00346517" w14:paraId="472134EF" w14:textId="77777777" w:rsidTr="000C7C06">
        <w:trPr>
          <w:gridAfter w:val="1"/>
          <w:wAfter w:w="52" w:type="dxa"/>
          <w:cantSplit/>
          <w:trHeight w:val="2298"/>
        </w:trPr>
        <w:tc>
          <w:tcPr>
            <w:tcW w:w="4342" w:type="dxa"/>
            <w:shd w:val="clear" w:color="auto" w:fill="2C4456" w:themeFill="accent3"/>
          </w:tcPr>
          <w:p w14:paraId="17CF802A" w14:textId="77777777" w:rsidR="0092536A" w:rsidRPr="007E1E56" w:rsidRDefault="0092536A" w:rsidP="000E076D">
            <w:pPr>
              <w:pStyle w:val="TableParagraph"/>
              <w:spacing w:after="0" w:line="175" w:lineRule="exact"/>
              <w:ind w:left="43"/>
              <w:rPr>
                <w:color w:val="FFFFFF" w:themeColor="background1"/>
              </w:rPr>
            </w:pPr>
          </w:p>
          <w:p w14:paraId="0E74978A" w14:textId="77777777" w:rsidR="0092536A" w:rsidRPr="007E1E56" w:rsidRDefault="0092536A" w:rsidP="000E076D">
            <w:pPr>
              <w:pStyle w:val="TableParagraph"/>
              <w:spacing w:after="0" w:line="175" w:lineRule="exact"/>
              <w:ind w:left="43"/>
              <w:rPr>
                <w:color w:val="FFFFFF" w:themeColor="background1"/>
              </w:rPr>
            </w:pPr>
            <w:r w:rsidRPr="007E1E56">
              <w:rPr>
                <w:color w:val="FFFFFF" w:themeColor="background1"/>
              </w:rPr>
              <w:sym w:font="Symbol" w:char="F0B7"/>
            </w:r>
            <w:r w:rsidRPr="007E1E56">
              <w:rPr>
                <w:color w:val="FFFFFF" w:themeColor="background1"/>
              </w:rPr>
              <w:t xml:space="preserve"> </w:t>
            </w:r>
            <w:r w:rsidRPr="007E1E56">
              <w:rPr>
                <w:color w:val="FFFFFF" w:themeColor="background1"/>
                <w:sz w:val="18"/>
                <w:szCs w:val="18"/>
              </w:rPr>
              <w:t>Report the data element</w:t>
            </w:r>
          </w:p>
          <w:p w14:paraId="29E6392A" w14:textId="77777777" w:rsidR="0092536A" w:rsidRPr="007E1E56" w:rsidRDefault="0092536A" w:rsidP="000E076D">
            <w:pPr>
              <w:pStyle w:val="TableParagraph"/>
              <w:spacing w:after="0" w:line="175" w:lineRule="exact"/>
              <w:ind w:left="43"/>
              <w:rPr>
                <w:color w:val="FFFFFF" w:themeColor="background1"/>
              </w:rPr>
            </w:pPr>
          </w:p>
          <w:p w14:paraId="002BC44C" w14:textId="77777777" w:rsidR="0092536A" w:rsidRPr="007E1E56" w:rsidRDefault="0092536A" w:rsidP="000E076D">
            <w:pPr>
              <w:pStyle w:val="TableParagraph"/>
              <w:spacing w:after="0" w:line="175" w:lineRule="exact"/>
              <w:ind w:left="43"/>
              <w:rPr>
                <w:color w:val="FFFFFF" w:themeColor="background1"/>
              </w:rPr>
            </w:pPr>
          </w:p>
          <w:p w14:paraId="2A164864" w14:textId="77777777" w:rsidR="0092536A" w:rsidRPr="007E1E56" w:rsidRDefault="0092536A" w:rsidP="000E076D">
            <w:pPr>
              <w:pStyle w:val="TableParagraph"/>
              <w:spacing w:after="0" w:line="175" w:lineRule="exact"/>
              <w:ind w:left="43"/>
              <w:rPr>
                <w:color w:val="FFFFFF" w:themeColor="background1"/>
              </w:rPr>
            </w:pPr>
          </w:p>
          <w:p w14:paraId="33E3E153" w14:textId="77777777" w:rsidR="0092536A" w:rsidRPr="007E1E56" w:rsidRDefault="0092536A" w:rsidP="000E076D">
            <w:pPr>
              <w:pStyle w:val="TableParagraph"/>
              <w:spacing w:after="0"/>
              <w:rPr>
                <w:color w:val="FFFFFF" w:themeColor="background1"/>
              </w:rPr>
            </w:pPr>
          </w:p>
          <w:p w14:paraId="4847E978" w14:textId="77777777" w:rsidR="0092536A" w:rsidRPr="007E1E56" w:rsidRDefault="0092536A" w:rsidP="000E076D">
            <w:pPr>
              <w:pStyle w:val="TableParagraph"/>
              <w:spacing w:after="0"/>
              <w:rPr>
                <w:color w:val="FFFFFF" w:themeColor="background1"/>
              </w:rPr>
            </w:pPr>
          </w:p>
          <w:p w14:paraId="09D482E7" w14:textId="77777777" w:rsidR="0092536A" w:rsidRPr="007E1E56" w:rsidRDefault="0092536A" w:rsidP="000E076D">
            <w:pPr>
              <w:pStyle w:val="TableParagraph"/>
              <w:spacing w:after="0"/>
              <w:rPr>
                <w:color w:val="FFFFFF" w:themeColor="background1"/>
              </w:rPr>
            </w:pPr>
          </w:p>
          <w:p w14:paraId="38AE9762" w14:textId="77777777" w:rsidR="0092536A" w:rsidRPr="007E1E56" w:rsidRDefault="0092536A" w:rsidP="000E076D">
            <w:pPr>
              <w:pStyle w:val="TableParagraph"/>
              <w:spacing w:after="0"/>
              <w:ind w:left="43"/>
              <w:rPr>
                <w:color w:val="FFFFFF" w:themeColor="background1"/>
              </w:rPr>
            </w:pPr>
          </w:p>
          <w:p w14:paraId="1CF25EAC" w14:textId="77777777" w:rsidR="0092536A" w:rsidRPr="007E1E56" w:rsidRDefault="0092536A" w:rsidP="000E076D">
            <w:pPr>
              <w:pStyle w:val="TableParagraph"/>
              <w:spacing w:after="0"/>
              <w:ind w:left="43"/>
              <w:rPr>
                <w:color w:val="FFFFFF" w:themeColor="background1"/>
              </w:rPr>
            </w:pPr>
          </w:p>
          <w:p w14:paraId="1926BEAF" w14:textId="77777777" w:rsidR="0092536A" w:rsidRPr="007E1E56" w:rsidRDefault="0092536A" w:rsidP="000E076D">
            <w:pPr>
              <w:pStyle w:val="AppendixTable"/>
              <w:rPr>
                <w:color w:val="FFFFFF" w:themeColor="background1"/>
              </w:rPr>
            </w:pPr>
            <w:r>
              <w:rPr>
                <w:rStyle w:val="Strong-black"/>
                <w:color w:val="FFFFFF" w:themeColor="background1"/>
              </w:rPr>
              <w:t>Client-level Data Elements</w:t>
            </w:r>
          </w:p>
        </w:tc>
        <w:tc>
          <w:tcPr>
            <w:tcW w:w="466" w:type="dxa"/>
            <w:shd w:val="clear" w:color="auto" w:fill="2C4456" w:themeFill="accent3"/>
            <w:textDirection w:val="btLr"/>
            <w:vAlign w:val="center"/>
          </w:tcPr>
          <w:p w14:paraId="7E6DFD03" w14:textId="77777777" w:rsidR="0092536A" w:rsidRPr="007E1E56" w:rsidRDefault="0092536A" w:rsidP="000E076D">
            <w:pPr>
              <w:pStyle w:val="AppendixTable"/>
              <w:jc w:val="left"/>
              <w:rPr>
                <w:color w:val="FFFFFF" w:themeColor="background1"/>
              </w:rPr>
            </w:pPr>
            <w:r w:rsidRPr="007E1E56">
              <w:rPr>
                <w:color w:val="FFFFFF" w:themeColor="background1"/>
              </w:rPr>
              <w:t>Outpatient/Ambulatory Health Services</w:t>
            </w:r>
          </w:p>
        </w:tc>
        <w:tc>
          <w:tcPr>
            <w:tcW w:w="265" w:type="dxa"/>
            <w:shd w:val="clear" w:color="auto" w:fill="2C4456" w:themeFill="accent3"/>
            <w:textDirection w:val="btLr"/>
            <w:vAlign w:val="center"/>
          </w:tcPr>
          <w:p w14:paraId="5C905A31" w14:textId="77777777" w:rsidR="0092536A" w:rsidRPr="007E1E56" w:rsidRDefault="0092536A" w:rsidP="000E076D">
            <w:pPr>
              <w:pStyle w:val="AppendixTable"/>
              <w:jc w:val="left"/>
              <w:rPr>
                <w:color w:val="FFFFFF" w:themeColor="background1"/>
              </w:rPr>
            </w:pPr>
            <w:r w:rsidRPr="007E1E56">
              <w:rPr>
                <w:color w:val="FFFFFF" w:themeColor="background1"/>
              </w:rPr>
              <w:t>Medical Case Management</w:t>
            </w:r>
          </w:p>
        </w:tc>
        <w:tc>
          <w:tcPr>
            <w:tcW w:w="274" w:type="dxa"/>
            <w:shd w:val="clear" w:color="auto" w:fill="2C4456" w:themeFill="accent3"/>
            <w:textDirection w:val="btLr"/>
            <w:vAlign w:val="center"/>
          </w:tcPr>
          <w:p w14:paraId="28E0FE9E" w14:textId="77777777" w:rsidR="0092536A" w:rsidRPr="007E1E56" w:rsidRDefault="0092536A" w:rsidP="000E076D">
            <w:pPr>
              <w:pStyle w:val="AppendixTable"/>
              <w:jc w:val="left"/>
              <w:rPr>
                <w:color w:val="FFFFFF" w:themeColor="background1"/>
              </w:rPr>
            </w:pPr>
            <w:r w:rsidRPr="007E1E56">
              <w:rPr>
                <w:color w:val="FFFFFF" w:themeColor="background1"/>
              </w:rPr>
              <w:t>Oral Health Care</w:t>
            </w:r>
          </w:p>
        </w:tc>
        <w:tc>
          <w:tcPr>
            <w:tcW w:w="274" w:type="dxa"/>
            <w:shd w:val="clear" w:color="auto" w:fill="2C4456" w:themeFill="accent3"/>
            <w:textDirection w:val="btLr"/>
            <w:vAlign w:val="center"/>
          </w:tcPr>
          <w:p w14:paraId="5A94ADB1" w14:textId="77777777" w:rsidR="0092536A" w:rsidRPr="007E1E56" w:rsidRDefault="0092536A" w:rsidP="000E076D">
            <w:pPr>
              <w:pStyle w:val="AppendixTable"/>
              <w:jc w:val="left"/>
              <w:rPr>
                <w:color w:val="FFFFFF" w:themeColor="background1"/>
              </w:rPr>
            </w:pPr>
            <w:r w:rsidRPr="007E1E56">
              <w:rPr>
                <w:color w:val="FFFFFF" w:themeColor="background1"/>
              </w:rPr>
              <w:t>Early Intervention Services</w:t>
            </w:r>
          </w:p>
        </w:tc>
        <w:tc>
          <w:tcPr>
            <w:tcW w:w="265" w:type="dxa"/>
            <w:shd w:val="clear" w:color="auto" w:fill="2C4456" w:themeFill="accent3"/>
            <w:textDirection w:val="btLr"/>
            <w:vAlign w:val="center"/>
          </w:tcPr>
          <w:p w14:paraId="14D84548" w14:textId="77777777" w:rsidR="0092536A" w:rsidRPr="007E1E56" w:rsidRDefault="0092536A" w:rsidP="000E076D">
            <w:pPr>
              <w:pStyle w:val="AppendixTable"/>
              <w:jc w:val="left"/>
              <w:rPr>
                <w:color w:val="FFFFFF" w:themeColor="background1"/>
              </w:rPr>
            </w:pPr>
            <w:r w:rsidRPr="007E1E56">
              <w:rPr>
                <w:color w:val="FFFFFF" w:themeColor="background1"/>
              </w:rPr>
              <w:t>Home Health Care</w:t>
            </w:r>
          </w:p>
        </w:tc>
        <w:tc>
          <w:tcPr>
            <w:tcW w:w="465" w:type="dxa"/>
            <w:shd w:val="clear" w:color="auto" w:fill="2C4456" w:themeFill="accent3"/>
            <w:textDirection w:val="btLr"/>
            <w:vAlign w:val="center"/>
          </w:tcPr>
          <w:p w14:paraId="47E696CD" w14:textId="77777777" w:rsidR="0092536A" w:rsidRPr="007E1E56" w:rsidRDefault="0092536A" w:rsidP="000E076D">
            <w:pPr>
              <w:pStyle w:val="AppendixTable"/>
              <w:jc w:val="left"/>
              <w:rPr>
                <w:color w:val="FFFFFF" w:themeColor="background1"/>
              </w:rPr>
            </w:pPr>
            <w:r w:rsidRPr="007E1E56">
              <w:rPr>
                <w:color w:val="FFFFFF" w:themeColor="background1"/>
              </w:rPr>
              <w:t>Home and Community-Based</w:t>
            </w:r>
          </w:p>
          <w:p w14:paraId="7434006D" w14:textId="77777777" w:rsidR="0092536A" w:rsidRPr="007E1E56" w:rsidRDefault="0092536A" w:rsidP="000E076D">
            <w:pPr>
              <w:pStyle w:val="AppendixTable"/>
              <w:jc w:val="left"/>
              <w:rPr>
                <w:color w:val="FFFFFF" w:themeColor="background1"/>
              </w:rPr>
            </w:pPr>
            <w:r w:rsidRPr="007E1E56">
              <w:rPr>
                <w:color w:val="FFFFFF" w:themeColor="background1"/>
              </w:rPr>
              <w:t>Health Services</w:t>
            </w:r>
          </w:p>
        </w:tc>
        <w:tc>
          <w:tcPr>
            <w:tcW w:w="265" w:type="dxa"/>
            <w:shd w:val="clear" w:color="auto" w:fill="2C4456" w:themeFill="accent3"/>
            <w:textDirection w:val="btLr"/>
            <w:vAlign w:val="center"/>
          </w:tcPr>
          <w:p w14:paraId="0A013A28" w14:textId="77777777" w:rsidR="0092536A" w:rsidRPr="007E1E56" w:rsidRDefault="0092536A" w:rsidP="000E076D">
            <w:pPr>
              <w:pStyle w:val="AppendixTable"/>
              <w:jc w:val="left"/>
              <w:rPr>
                <w:color w:val="FFFFFF" w:themeColor="background1"/>
              </w:rPr>
            </w:pPr>
            <w:r w:rsidRPr="007E1E56">
              <w:rPr>
                <w:color w:val="FFFFFF" w:themeColor="background1"/>
              </w:rPr>
              <w:t>Hospice Services</w:t>
            </w:r>
          </w:p>
        </w:tc>
        <w:tc>
          <w:tcPr>
            <w:tcW w:w="274" w:type="dxa"/>
            <w:shd w:val="clear" w:color="auto" w:fill="2C4456" w:themeFill="accent3"/>
            <w:textDirection w:val="btLr"/>
            <w:vAlign w:val="center"/>
          </w:tcPr>
          <w:p w14:paraId="6C20BB03" w14:textId="77777777" w:rsidR="0092536A" w:rsidRPr="007E1E56" w:rsidRDefault="0092536A" w:rsidP="000E076D">
            <w:pPr>
              <w:pStyle w:val="AppendixTable"/>
              <w:jc w:val="left"/>
              <w:rPr>
                <w:color w:val="FFFFFF" w:themeColor="background1"/>
              </w:rPr>
            </w:pPr>
            <w:r w:rsidRPr="007E1E56">
              <w:rPr>
                <w:color w:val="FFFFFF" w:themeColor="background1"/>
              </w:rPr>
              <w:t>Mental Health Services</w:t>
            </w:r>
          </w:p>
        </w:tc>
        <w:tc>
          <w:tcPr>
            <w:tcW w:w="265" w:type="dxa"/>
            <w:shd w:val="clear" w:color="auto" w:fill="2C4456" w:themeFill="accent3"/>
            <w:textDirection w:val="btLr"/>
            <w:vAlign w:val="center"/>
          </w:tcPr>
          <w:p w14:paraId="3EB361EB" w14:textId="77777777" w:rsidR="0092536A" w:rsidRPr="007E1E56" w:rsidRDefault="0092536A" w:rsidP="000E076D">
            <w:pPr>
              <w:pStyle w:val="AppendixTable"/>
              <w:jc w:val="left"/>
              <w:rPr>
                <w:color w:val="FFFFFF" w:themeColor="background1"/>
              </w:rPr>
            </w:pPr>
            <w:r w:rsidRPr="007E1E56">
              <w:rPr>
                <w:color w:val="FFFFFF" w:themeColor="background1"/>
              </w:rPr>
              <w:t>Medical Nutrition Therapy</w:t>
            </w:r>
          </w:p>
        </w:tc>
        <w:tc>
          <w:tcPr>
            <w:tcW w:w="274" w:type="dxa"/>
            <w:shd w:val="clear" w:color="auto" w:fill="2C4456" w:themeFill="accent3"/>
            <w:textDirection w:val="btLr"/>
            <w:vAlign w:val="center"/>
          </w:tcPr>
          <w:p w14:paraId="02C049B8" w14:textId="77777777" w:rsidR="0092536A" w:rsidRPr="007E1E56" w:rsidRDefault="0092536A" w:rsidP="000E076D">
            <w:pPr>
              <w:pStyle w:val="AppendixTable"/>
              <w:jc w:val="left"/>
              <w:rPr>
                <w:color w:val="FFFFFF" w:themeColor="background1"/>
              </w:rPr>
            </w:pPr>
            <w:r w:rsidRPr="007E1E56">
              <w:rPr>
                <w:color w:val="FFFFFF" w:themeColor="background1"/>
              </w:rPr>
              <w:t>Substance Abuse Outpatient Care</w:t>
            </w:r>
          </w:p>
        </w:tc>
        <w:tc>
          <w:tcPr>
            <w:tcW w:w="274" w:type="dxa"/>
            <w:shd w:val="clear" w:color="auto" w:fill="2C4456" w:themeFill="accent3"/>
            <w:textDirection w:val="btLr"/>
            <w:vAlign w:val="center"/>
          </w:tcPr>
          <w:p w14:paraId="25D8C70D" w14:textId="77777777" w:rsidR="0092536A" w:rsidRPr="007E1E56" w:rsidRDefault="0092536A" w:rsidP="000E076D">
            <w:pPr>
              <w:pStyle w:val="AppendixTable"/>
              <w:jc w:val="left"/>
              <w:rPr>
                <w:color w:val="FFFFFF" w:themeColor="background1"/>
              </w:rPr>
            </w:pPr>
            <w:r w:rsidRPr="007E1E56">
              <w:rPr>
                <w:color w:val="FFFFFF" w:themeColor="background1"/>
              </w:rPr>
              <w:t>AIDS Pharmaceutical Assistance</w:t>
            </w:r>
          </w:p>
        </w:tc>
        <w:tc>
          <w:tcPr>
            <w:tcW w:w="463" w:type="dxa"/>
            <w:shd w:val="clear" w:color="auto" w:fill="2C4456" w:themeFill="accent3"/>
            <w:textDirection w:val="btLr"/>
            <w:vAlign w:val="center"/>
          </w:tcPr>
          <w:p w14:paraId="085901D7" w14:textId="77777777" w:rsidR="0092536A" w:rsidRPr="007E1E56" w:rsidRDefault="0092536A" w:rsidP="000E076D">
            <w:pPr>
              <w:pStyle w:val="AppendixTable"/>
              <w:jc w:val="left"/>
              <w:rPr>
                <w:color w:val="FFFFFF" w:themeColor="background1"/>
              </w:rPr>
            </w:pPr>
            <w:r w:rsidRPr="007E1E56">
              <w:rPr>
                <w:color w:val="FFFFFF" w:themeColor="background1"/>
              </w:rPr>
              <w:t>Health Insurance Premium and Cost-Sharing Assistance</w:t>
            </w:r>
          </w:p>
        </w:tc>
        <w:tc>
          <w:tcPr>
            <w:tcW w:w="264" w:type="dxa"/>
            <w:shd w:val="clear" w:color="auto" w:fill="2C4456" w:themeFill="accent3"/>
            <w:textDirection w:val="btLr"/>
            <w:vAlign w:val="center"/>
          </w:tcPr>
          <w:p w14:paraId="59A83D7E" w14:textId="77777777" w:rsidR="0092536A" w:rsidRPr="007E1E56" w:rsidRDefault="0092536A" w:rsidP="000E076D">
            <w:pPr>
              <w:pStyle w:val="AppendixTable"/>
              <w:jc w:val="left"/>
              <w:rPr>
                <w:color w:val="FFFFFF" w:themeColor="background1"/>
              </w:rPr>
            </w:pPr>
            <w:r w:rsidRPr="007E1E56">
              <w:rPr>
                <w:color w:val="FFFFFF" w:themeColor="background1"/>
              </w:rPr>
              <w:t>Non-Medical Case Management</w:t>
            </w:r>
          </w:p>
        </w:tc>
        <w:tc>
          <w:tcPr>
            <w:tcW w:w="265" w:type="dxa"/>
            <w:shd w:val="clear" w:color="auto" w:fill="2C4456" w:themeFill="accent3"/>
            <w:textDirection w:val="btLr"/>
            <w:vAlign w:val="center"/>
          </w:tcPr>
          <w:p w14:paraId="264BE0F1" w14:textId="77777777" w:rsidR="0092536A" w:rsidRPr="007E1E56" w:rsidRDefault="0092536A" w:rsidP="000E076D">
            <w:pPr>
              <w:pStyle w:val="AppendixTable"/>
              <w:jc w:val="left"/>
              <w:rPr>
                <w:color w:val="FFFFFF" w:themeColor="background1"/>
              </w:rPr>
            </w:pPr>
            <w:r w:rsidRPr="007E1E56">
              <w:rPr>
                <w:color w:val="FFFFFF" w:themeColor="background1"/>
              </w:rPr>
              <w:t>Child Care Services</w:t>
            </w:r>
          </w:p>
        </w:tc>
        <w:tc>
          <w:tcPr>
            <w:tcW w:w="274" w:type="dxa"/>
            <w:shd w:val="clear" w:color="auto" w:fill="2C4456" w:themeFill="accent3"/>
            <w:textDirection w:val="btLr"/>
            <w:vAlign w:val="center"/>
          </w:tcPr>
          <w:p w14:paraId="4801530B" w14:textId="77777777" w:rsidR="0092536A" w:rsidRPr="007E1E56" w:rsidRDefault="0092536A" w:rsidP="000E076D">
            <w:pPr>
              <w:pStyle w:val="AppendixTable"/>
              <w:jc w:val="left"/>
              <w:rPr>
                <w:color w:val="FFFFFF" w:themeColor="background1"/>
              </w:rPr>
            </w:pPr>
            <w:r w:rsidRPr="007E1E56">
              <w:rPr>
                <w:color w:val="FFFFFF" w:themeColor="background1"/>
              </w:rPr>
              <w:t>Emergency Financial Assistance</w:t>
            </w:r>
          </w:p>
        </w:tc>
        <w:tc>
          <w:tcPr>
            <w:tcW w:w="274" w:type="dxa"/>
            <w:shd w:val="clear" w:color="auto" w:fill="2C4456" w:themeFill="accent3"/>
            <w:textDirection w:val="btLr"/>
            <w:vAlign w:val="center"/>
          </w:tcPr>
          <w:p w14:paraId="75DBB07F" w14:textId="77777777" w:rsidR="0092536A" w:rsidRPr="007E1E56" w:rsidRDefault="0092536A" w:rsidP="000E076D">
            <w:pPr>
              <w:pStyle w:val="AppendixTable"/>
              <w:jc w:val="left"/>
              <w:rPr>
                <w:color w:val="FFFFFF" w:themeColor="background1"/>
              </w:rPr>
            </w:pPr>
            <w:r w:rsidRPr="007E1E56">
              <w:rPr>
                <w:color w:val="FFFFFF" w:themeColor="background1"/>
              </w:rPr>
              <w:t>Food Bank/Home-Delivered Meals</w:t>
            </w:r>
          </w:p>
        </w:tc>
        <w:tc>
          <w:tcPr>
            <w:tcW w:w="274" w:type="dxa"/>
            <w:shd w:val="clear" w:color="auto" w:fill="2C4456" w:themeFill="accent3"/>
            <w:textDirection w:val="btLr"/>
            <w:vAlign w:val="center"/>
          </w:tcPr>
          <w:p w14:paraId="080F00BC" w14:textId="77777777" w:rsidR="0092536A" w:rsidRPr="007E1E56" w:rsidRDefault="0092536A" w:rsidP="000E076D">
            <w:pPr>
              <w:pStyle w:val="AppendixTable"/>
              <w:jc w:val="left"/>
              <w:rPr>
                <w:color w:val="FFFFFF" w:themeColor="background1"/>
              </w:rPr>
            </w:pPr>
            <w:r w:rsidRPr="007E1E56">
              <w:rPr>
                <w:color w:val="FFFFFF" w:themeColor="background1"/>
              </w:rPr>
              <w:t>Health Education/Risk Reduction</w:t>
            </w:r>
          </w:p>
        </w:tc>
        <w:tc>
          <w:tcPr>
            <w:tcW w:w="265" w:type="dxa"/>
            <w:shd w:val="clear" w:color="auto" w:fill="2C4456" w:themeFill="accent3"/>
            <w:textDirection w:val="btLr"/>
            <w:vAlign w:val="center"/>
          </w:tcPr>
          <w:p w14:paraId="429BE4DE" w14:textId="77777777" w:rsidR="0092536A" w:rsidRPr="007E1E56" w:rsidRDefault="0092536A" w:rsidP="000E076D">
            <w:pPr>
              <w:pStyle w:val="AppendixTable"/>
              <w:jc w:val="left"/>
              <w:rPr>
                <w:color w:val="FFFFFF" w:themeColor="background1"/>
              </w:rPr>
            </w:pPr>
            <w:r w:rsidRPr="007E1E56">
              <w:rPr>
                <w:color w:val="FFFFFF" w:themeColor="background1"/>
              </w:rPr>
              <w:t>Housing</w:t>
            </w:r>
          </w:p>
        </w:tc>
        <w:tc>
          <w:tcPr>
            <w:tcW w:w="274" w:type="dxa"/>
            <w:shd w:val="clear" w:color="auto" w:fill="2C4456" w:themeFill="accent3"/>
            <w:textDirection w:val="btLr"/>
            <w:vAlign w:val="center"/>
          </w:tcPr>
          <w:p w14:paraId="71A7F7CE" w14:textId="77777777" w:rsidR="0092536A" w:rsidRPr="007E1E56" w:rsidRDefault="0092536A" w:rsidP="000E076D">
            <w:pPr>
              <w:pStyle w:val="AppendixTable"/>
              <w:jc w:val="left"/>
              <w:rPr>
                <w:color w:val="FFFFFF" w:themeColor="background1"/>
              </w:rPr>
            </w:pPr>
            <w:r w:rsidRPr="007E1E56">
              <w:rPr>
                <w:color w:val="FFFFFF" w:themeColor="background1"/>
              </w:rPr>
              <w:t>Linguistics Services</w:t>
            </w:r>
          </w:p>
        </w:tc>
        <w:tc>
          <w:tcPr>
            <w:tcW w:w="274" w:type="dxa"/>
            <w:shd w:val="clear" w:color="auto" w:fill="2C4456" w:themeFill="accent3"/>
            <w:textDirection w:val="btLr"/>
            <w:vAlign w:val="center"/>
          </w:tcPr>
          <w:p w14:paraId="53DA8DE6" w14:textId="77777777" w:rsidR="0092536A" w:rsidRPr="007E1E56" w:rsidRDefault="0092536A" w:rsidP="000E076D">
            <w:pPr>
              <w:pStyle w:val="AppendixTable"/>
              <w:jc w:val="left"/>
              <w:rPr>
                <w:color w:val="FFFFFF" w:themeColor="background1"/>
              </w:rPr>
            </w:pPr>
            <w:r w:rsidRPr="007E1E56">
              <w:rPr>
                <w:color w:val="FFFFFF" w:themeColor="background1"/>
              </w:rPr>
              <w:t>Medical Transportation</w:t>
            </w:r>
          </w:p>
        </w:tc>
        <w:tc>
          <w:tcPr>
            <w:tcW w:w="274" w:type="dxa"/>
            <w:shd w:val="clear" w:color="auto" w:fill="2C4456" w:themeFill="accent3"/>
            <w:textDirection w:val="btLr"/>
            <w:vAlign w:val="center"/>
          </w:tcPr>
          <w:p w14:paraId="02829856" w14:textId="77777777" w:rsidR="0092536A" w:rsidRPr="007E1E56" w:rsidRDefault="0092536A" w:rsidP="000E076D">
            <w:pPr>
              <w:pStyle w:val="AppendixTable"/>
              <w:jc w:val="left"/>
              <w:rPr>
                <w:color w:val="FFFFFF" w:themeColor="background1"/>
              </w:rPr>
            </w:pPr>
            <w:r w:rsidRPr="007E1E56">
              <w:rPr>
                <w:color w:val="FFFFFF" w:themeColor="background1"/>
              </w:rPr>
              <w:t>Outreach Services</w:t>
            </w:r>
          </w:p>
        </w:tc>
        <w:tc>
          <w:tcPr>
            <w:tcW w:w="274" w:type="dxa"/>
            <w:shd w:val="clear" w:color="auto" w:fill="2C4456" w:themeFill="accent3"/>
            <w:textDirection w:val="btLr"/>
            <w:vAlign w:val="center"/>
          </w:tcPr>
          <w:p w14:paraId="671ABE4E" w14:textId="77777777" w:rsidR="0092536A" w:rsidRPr="007E1E56" w:rsidRDefault="0092536A" w:rsidP="000E076D">
            <w:pPr>
              <w:pStyle w:val="AppendixTable"/>
              <w:jc w:val="left"/>
              <w:rPr>
                <w:color w:val="FFFFFF" w:themeColor="background1"/>
              </w:rPr>
            </w:pPr>
            <w:r w:rsidRPr="007E1E56">
              <w:rPr>
                <w:color w:val="FFFFFF" w:themeColor="background1"/>
              </w:rPr>
              <w:t>Other Professional Services</w:t>
            </w:r>
          </w:p>
        </w:tc>
        <w:tc>
          <w:tcPr>
            <w:tcW w:w="265" w:type="dxa"/>
            <w:shd w:val="clear" w:color="auto" w:fill="2C4456" w:themeFill="accent3"/>
            <w:textDirection w:val="btLr"/>
            <w:vAlign w:val="center"/>
          </w:tcPr>
          <w:p w14:paraId="0803B6D8" w14:textId="77777777" w:rsidR="0092536A" w:rsidRPr="007E1E56" w:rsidRDefault="0092536A" w:rsidP="000E076D">
            <w:pPr>
              <w:pStyle w:val="AppendixTable"/>
              <w:jc w:val="left"/>
              <w:rPr>
                <w:color w:val="FFFFFF" w:themeColor="background1"/>
              </w:rPr>
            </w:pPr>
            <w:r w:rsidRPr="007E1E56">
              <w:rPr>
                <w:color w:val="FFFFFF" w:themeColor="background1"/>
              </w:rPr>
              <w:t>Psychosocial Support Services</w:t>
            </w:r>
          </w:p>
        </w:tc>
        <w:tc>
          <w:tcPr>
            <w:tcW w:w="465" w:type="dxa"/>
            <w:shd w:val="clear" w:color="auto" w:fill="2C4456" w:themeFill="accent3"/>
            <w:textDirection w:val="btLr"/>
            <w:vAlign w:val="center"/>
          </w:tcPr>
          <w:p w14:paraId="118A344B" w14:textId="77777777" w:rsidR="0092536A" w:rsidRPr="007E1E56" w:rsidRDefault="0092536A" w:rsidP="000E076D">
            <w:pPr>
              <w:pStyle w:val="AppendixTable"/>
              <w:jc w:val="left"/>
              <w:rPr>
                <w:color w:val="FFFFFF" w:themeColor="background1"/>
              </w:rPr>
            </w:pPr>
            <w:r w:rsidRPr="007E1E56">
              <w:rPr>
                <w:color w:val="FFFFFF" w:themeColor="background1"/>
              </w:rPr>
              <w:t>Referral for Health Care and Support Services</w:t>
            </w:r>
          </w:p>
        </w:tc>
        <w:tc>
          <w:tcPr>
            <w:tcW w:w="264" w:type="dxa"/>
            <w:shd w:val="clear" w:color="auto" w:fill="2C4456" w:themeFill="accent3"/>
            <w:textDirection w:val="btLr"/>
            <w:vAlign w:val="center"/>
          </w:tcPr>
          <w:p w14:paraId="7E04E115" w14:textId="77777777" w:rsidR="0092536A" w:rsidRPr="007E1E56" w:rsidRDefault="0092536A" w:rsidP="000E076D">
            <w:pPr>
              <w:pStyle w:val="AppendixTable"/>
              <w:jc w:val="left"/>
              <w:rPr>
                <w:color w:val="FFFFFF" w:themeColor="background1"/>
              </w:rPr>
            </w:pPr>
            <w:r w:rsidRPr="007E1E56">
              <w:rPr>
                <w:color w:val="FFFFFF" w:themeColor="background1"/>
              </w:rPr>
              <w:t>Rehabilitation Services</w:t>
            </w:r>
          </w:p>
        </w:tc>
        <w:tc>
          <w:tcPr>
            <w:tcW w:w="264" w:type="dxa"/>
            <w:shd w:val="clear" w:color="auto" w:fill="2C4456" w:themeFill="accent3"/>
            <w:textDirection w:val="btLr"/>
            <w:vAlign w:val="center"/>
          </w:tcPr>
          <w:p w14:paraId="1C3BD98B" w14:textId="77777777" w:rsidR="0092536A" w:rsidRPr="007E1E56" w:rsidRDefault="0092536A" w:rsidP="000E076D">
            <w:pPr>
              <w:pStyle w:val="AppendixTable"/>
              <w:jc w:val="left"/>
              <w:rPr>
                <w:color w:val="FFFFFF" w:themeColor="background1"/>
              </w:rPr>
            </w:pPr>
            <w:r w:rsidRPr="007E1E56">
              <w:rPr>
                <w:color w:val="FFFFFF" w:themeColor="background1"/>
              </w:rPr>
              <w:t>Respite Care</w:t>
            </w:r>
          </w:p>
        </w:tc>
        <w:tc>
          <w:tcPr>
            <w:tcW w:w="465" w:type="dxa"/>
            <w:shd w:val="clear" w:color="auto" w:fill="2C4456" w:themeFill="accent3"/>
            <w:textDirection w:val="btLr"/>
            <w:vAlign w:val="center"/>
          </w:tcPr>
          <w:p w14:paraId="3F15672A" w14:textId="77777777" w:rsidR="0092536A" w:rsidRPr="007E1E56" w:rsidRDefault="0092536A" w:rsidP="000E076D">
            <w:pPr>
              <w:pStyle w:val="AppendixTable"/>
              <w:jc w:val="left"/>
              <w:rPr>
                <w:color w:val="FFFFFF" w:themeColor="background1"/>
              </w:rPr>
            </w:pPr>
            <w:r w:rsidRPr="007E1E56">
              <w:rPr>
                <w:color w:val="FFFFFF" w:themeColor="background1"/>
              </w:rPr>
              <w:t>Substance Abuse Services (residential)</w:t>
            </w:r>
          </w:p>
        </w:tc>
        <w:tc>
          <w:tcPr>
            <w:tcW w:w="274" w:type="dxa"/>
            <w:shd w:val="clear" w:color="auto" w:fill="2C4456" w:themeFill="accent3"/>
            <w:textDirection w:val="btLr"/>
            <w:vAlign w:val="center"/>
          </w:tcPr>
          <w:p w14:paraId="33237C8B" w14:textId="77777777" w:rsidR="0092536A" w:rsidRPr="007E1E56" w:rsidRDefault="0092536A" w:rsidP="000E076D">
            <w:pPr>
              <w:pStyle w:val="AppendixTable"/>
              <w:jc w:val="left"/>
              <w:rPr>
                <w:color w:val="FFFFFF" w:themeColor="background1"/>
              </w:rPr>
            </w:pPr>
            <w:r w:rsidRPr="007E1E56">
              <w:rPr>
                <w:color w:val="FFFFFF" w:themeColor="background1"/>
              </w:rPr>
              <w:t>EHE Initiative Services</w:t>
            </w:r>
          </w:p>
        </w:tc>
        <w:tc>
          <w:tcPr>
            <w:tcW w:w="850" w:type="dxa"/>
            <w:shd w:val="clear" w:color="auto" w:fill="2C4456" w:themeFill="accent3"/>
            <w:vAlign w:val="bottom"/>
          </w:tcPr>
          <w:p w14:paraId="736DA281" w14:textId="77777777" w:rsidR="0092536A" w:rsidRPr="007E1E56" w:rsidRDefault="0092536A" w:rsidP="000E076D">
            <w:pPr>
              <w:pStyle w:val="AppendixTable"/>
              <w:rPr>
                <w:color w:val="FFFFFF" w:themeColor="background1"/>
              </w:rPr>
            </w:pPr>
          </w:p>
          <w:p w14:paraId="5000300A" w14:textId="77777777" w:rsidR="0092536A" w:rsidRPr="007E1E56" w:rsidRDefault="0092536A" w:rsidP="000E076D">
            <w:pPr>
              <w:pStyle w:val="AppendixTable"/>
              <w:rPr>
                <w:color w:val="FFFFFF" w:themeColor="background1"/>
              </w:rPr>
            </w:pPr>
          </w:p>
          <w:p w14:paraId="323FCF2B" w14:textId="77777777" w:rsidR="0092536A" w:rsidRPr="007E1E56" w:rsidRDefault="0092536A" w:rsidP="000E076D">
            <w:pPr>
              <w:pStyle w:val="AppendixTable"/>
              <w:rPr>
                <w:color w:val="FFFFFF" w:themeColor="background1"/>
              </w:rPr>
            </w:pPr>
          </w:p>
          <w:p w14:paraId="54FB6ECD" w14:textId="77777777" w:rsidR="0092536A" w:rsidRPr="007E1E56" w:rsidRDefault="0092536A" w:rsidP="000E076D">
            <w:pPr>
              <w:pStyle w:val="AppendixTable"/>
              <w:rPr>
                <w:color w:val="FFFFFF" w:themeColor="background1"/>
              </w:rPr>
            </w:pPr>
          </w:p>
          <w:p w14:paraId="4CD68191" w14:textId="77777777" w:rsidR="0092536A" w:rsidRPr="007E1E56" w:rsidRDefault="0092536A" w:rsidP="000E076D">
            <w:pPr>
              <w:pStyle w:val="AppendixTable"/>
              <w:rPr>
                <w:color w:val="FFFFFF" w:themeColor="background1"/>
              </w:rPr>
            </w:pPr>
          </w:p>
          <w:p w14:paraId="5C35825F" w14:textId="77777777" w:rsidR="0092536A" w:rsidRPr="007E1E56" w:rsidRDefault="0092536A" w:rsidP="000E076D">
            <w:pPr>
              <w:pStyle w:val="AppendixTable"/>
              <w:rPr>
                <w:color w:val="FFFFFF" w:themeColor="background1"/>
              </w:rPr>
            </w:pPr>
          </w:p>
          <w:p w14:paraId="0BD76988" w14:textId="77777777" w:rsidR="0092536A" w:rsidRPr="007E1E56" w:rsidRDefault="0092536A" w:rsidP="000E076D">
            <w:pPr>
              <w:pStyle w:val="AppendixTable"/>
              <w:rPr>
                <w:color w:val="FFFFFF" w:themeColor="background1"/>
              </w:rPr>
            </w:pPr>
          </w:p>
          <w:p w14:paraId="61F832E9" w14:textId="77777777" w:rsidR="0092536A" w:rsidRPr="007E1E56" w:rsidRDefault="0092536A" w:rsidP="000E076D">
            <w:pPr>
              <w:pStyle w:val="AppendixTable"/>
              <w:rPr>
                <w:color w:val="FFFFFF" w:themeColor="background1"/>
              </w:rPr>
            </w:pPr>
          </w:p>
          <w:p w14:paraId="09C610CE" w14:textId="77777777" w:rsidR="0092536A" w:rsidRPr="007E1E56" w:rsidRDefault="0092536A" w:rsidP="000E076D">
            <w:pPr>
              <w:pStyle w:val="AppendixTable"/>
              <w:rPr>
                <w:color w:val="FFFFFF" w:themeColor="background1"/>
              </w:rPr>
            </w:pPr>
          </w:p>
          <w:p w14:paraId="0E7F617E" w14:textId="77777777" w:rsidR="0092536A" w:rsidRPr="007E1E56" w:rsidRDefault="0092536A" w:rsidP="000E076D">
            <w:pPr>
              <w:pStyle w:val="AppendixTable"/>
              <w:rPr>
                <w:color w:val="FFFFFF" w:themeColor="background1"/>
              </w:rPr>
            </w:pPr>
          </w:p>
          <w:p w14:paraId="47CBCA28" w14:textId="77777777" w:rsidR="0092536A" w:rsidRPr="007E1E56" w:rsidRDefault="0092536A" w:rsidP="000E076D">
            <w:pPr>
              <w:pStyle w:val="AppendixTable"/>
              <w:rPr>
                <w:color w:val="FFFFFF" w:themeColor="background1"/>
              </w:rPr>
            </w:pPr>
          </w:p>
          <w:p w14:paraId="701740E3" w14:textId="77777777" w:rsidR="0092536A" w:rsidRPr="007E1E56" w:rsidRDefault="0092536A" w:rsidP="000E076D">
            <w:pPr>
              <w:pStyle w:val="AppendixTable"/>
              <w:rPr>
                <w:rStyle w:val="Strong-black"/>
                <w:color w:val="FFFFFF" w:themeColor="background1"/>
              </w:rPr>
            </w:pPr>
            <w:r w:rsidRPr="007E1E56">
              <w:rPr>
                <w:rStyle w:val="Strong-black"/>
                <w:color w:val="FFFFFF" w:themeColor="background1"/>
              </w:rPr>
              <w:t>Rationale</w:t>
            </w:r>
          </w:p>
        </w:tc>
      </w:tr>
      <w:tr w:rsidR="0092536A" w:rsidRPr="00C52290" w14:paraId="5B7AB8F7" w14:textId="77777777" w:rsidTr="000C7C06">
        <w:trPr>
          <w:trHeight w:hRule="exact" w:val="203"/>
        </w:trPr>
        <w:tc>
          <w:tcPr>
            <w:tcW w:w="13777" w:type="dxa"/>
            <w:gridSpan w:val="31"/>
            <w:shd w:val="clear" w:color="auto" w:fill="791214" w:themeFill="text2"/>
            <w:vAlign w:val="center"/>
          </w:tcPr>
          <w:p w14:paraId="5FF88106" w14:textId="77777777" w:rsidR="0092536A" w:rsidRPr="008301DC" w:rsidRDefault="0092536A" w:rsidP="000E076D">
            <w:pPr>
              <w:pStyle w:val="AppendixTable"/>
              <w:jc w:val="left"/>
              <w:rPr>
                <w:b/>
                <w:bCs/>
              </w:rPr>
            </w:pPr>
            <w:r w:rsidRPr="008301DC">
              <w:rPr>
                <w:b/>
                <w:bCs/>
              </w:rPr>
              <w:t>Client Demographics</w:t>
            </w:r>
          </w:p>
        </w:tc>
      </w:tr>
      <w:tr w:rsidR="000C7C06" w:rsidRPr="00C52290" w14:paraId="576506F2" w14:textId="77777777" w:rsidTr="000C7C06">
        <w:trPr>
          <w:gridAfter w:val="1"/>
          <w:wAfter w:w="52" w:type="dxa"/>
          <w:trHeight w:hRule="exact" w:val="203"/>
        </w:trPr>
        <w:tc>
          <w:tcPr>
            <w:tcW w:w="4342" w:type="dxa"/>
            <w:shd w:val="clear" w:color="auto" w:fill="auto"/>
            <w:vAlign w:val="center"/>
          </w:tcPr>
          <w:p w14:paraId="0E16CA41" w14:textId="77777777" w:rsidR="0092536A" w:rsidRPr="00C52290" w:rsidRDefault="0092536A" w:rsidP="000E076D">
            <w:pPr>
              <w:pStyle w:val="AppendixTable"/>
              <w:jc w:val="left"/>
            </w:pPr>
            <w:r w:rsidRPr="00C52290">
              <w:t>Year of birth</w:t>
            </w:r>
          </w:p>
        </w:tc>
        <w:tc>
          <w:tcPr>
            <w:tcW w:w="466" w:type="dxa"/>
            <w:shd w:val="clear" w:color="auto" w:fill="auto"/>
            <w:vAlign w:val="center"/>
          </w:tcPr>
          <w:p w14:paraId="1B59D005" w14:textId="77777777" w:rsidR="0092536A" w:rsidRPr="00C52290" w:rsidRDefault="0092536A" w:rsidP="000E076D">
            <w:pPr>
              <w:pStyle w:val="AppendixTable"/>
              <w:jc w:val="center"/>
            </w:pPr>
            <w:r w:rsidRPr="00C52290">
              <w:t>•</w:t>
            </w:r>
          </w:p>
        </w:tc>
        <w:tc>
          <w:tcPr>
            <w:tcW w:w="265" w:type="dxa"/>
            <w:shd w:val="clear" w:color="auto" w:fill="auto"/>
            <w:vAlign w:val="center"/>
          </w:tcPr>
          <w:p w14:paraId="5F8E1054" w14:textId="77777777" w:rsidR="0092536A" w:rsidRPr="00C52290" w:rsidRDefault="0092536A" w:rsidP="000E076D">
            <w:pPr>
              <w:pStyle w:val="AppendixTable"/>
              <w:jc w:val="center"/>
            </w:pPr>
            <w:r w:rsidRPr="00C52290">
              <w:t>•</w:t>
            </w:r>
          </w:p>
        </w:tc>
        <w:tc>
          <w:tcPr>
            <w:tcW w:w="274" w:type="dxa"/>
            <w:shd w:val="clear" w:color="auto" w:fill="auto"/>
            <w:vAlign w:val="center"/>
          </w:tcPr>
          <w:p w14:paraId="68154F6A" w14:textId="77777777" w:rsidR="0092536A" w:rsidRPr="00C52290" w:rsidRDefault="0092536A" w:rsidP="000E076D">
            <w:pPr>
              <w:pStyle w:val="AppendixTable"/>
              <w:jc w:val="center"/>
            </w:pPr>
            <w:r w:rsidRPr="00C52290">
              <w:t>•</w:t>
            </w:r>
          </w:p>
        </w:tc>
        <w:tc>
          <w:tcPr>
            <w:tcW w:w="274" w:type="dxa"/>
            <w:shd w:val="clear" w:color="auto" w:fill="auto"/>
            <w:vAlign w:val="center"/>
          </w:tcPr>
          <w:p w14:paraId="14947ABD" w14:textId="77777777" w:rsidR="0092536A" w:rsidRPr="00C52290" w:rsidRDefault="0092536A" w:rsidP="000E076D">
            <w:pPr>
              <w:pStyle w:val="AppendixTable"/>
              <w:jc w:val="center"/>
            </w:pPr>
            <w:r w:rsidRPr="00C52290">
              <w:t>•</w:t>
            </w:r>
          </w:p>
        </w:tc>
        <w:tc>
          <w:tcPr>
            <w:tcW w:w="265" w:type="dxa"/>
            <w:shd w:val="clear" w:color="auto" w:fill="auto"/>
            <w:vAlign w:val="center"/>
          </w:tcPr>
          <w:p w14:paraId="1F356759" w14:textId="77777777" w:rsidR="0092536A" w:rsidRPr="00C52290" w:rsidRDefault="0092536A" w:rsidP="000E076D">
            <w:pPr>
              <w:pStyle w:val="AppendixTable"/>
              <w:jc w:val="center"/>
            </w:pPr>
            <w:r w:rsidRPr="00C52290">
              <w:t>•</w:t>
            </w:r>
          </w:p>
        </w:tc>
        <w:tc>
          <w:tcPr>
            <w:tcW w:w="465" w:type="dxa"/>
            <w:shd w:val="clear" w:color="auto" w:fill="auto"/>
            <w:vAlign w:val="center"/>
          </w:tcPr>
          <w:p w14:paraId="5ECA8E22" w14:textId="77777777" w:rsidR="0092536A" w:rsidRPr="00C52290" w:rsidRDefault="0092536A" w:rsidP="000E076D">
            <w:pPr>
              <w:pStyle w:val="AppendixTable"/>
              <w:jc w:val="center"/>
            </w:pPr>
            <w:r w:rsidRPr="00C52290">
              <w:t>•</w:t>
            </w:r>
          </w:p>
        </w:tc>
        <w:tc>
          <w:tcPr>
            <w:tcW w:w="265" w:type="dxa"/>
            <w:shd w:val="clear" w:color="auto" w:fill="auto"/>
            <w:vAlign w:val="center"/>
          </w:tcPr>
          <w:p w14:paraId="1BBB8F29" w14:textId="77777777" w:rsidR="0092536A" w:rsidRPr="00C52290" w:rsidRDefault="0092536A" w:rsidP="000E076D">
            <w:pPr>
              <w:pStyle w:val="AppendixTable"/>
              <w:jc w:val="center"/>
            </w:pPr>
            <w:r w:rsidRPr="00C52290">
              <w:t>•</w:t>
            </w:r>
          </w:p>
        </w:tc>
        <w:tc>
          <w:tcPr>
            <w:tcW w:w="274" w:type="dxa"/>
            <w:shd w:val="clear" w:color="auto" w:fill="auto"/>
            <w:vAlign w:val="center"/>
          </w:tcPr>
          <w:p w14:paraId="056FE573" w14:textId="77777777" w:rsidR="0092536A" w:rsidRPr="00C52290" w:rsidRDefault="0092536A" w:rsidP="000E076D">
            <w:pPr>
              <w:pStyle w:val="AppendixTable"/>
              <w:jc w:val="center"/>
            </w:pPr>
            <w:r w:rsidRPr="00C52290">
              <w:t>•</w:t>
            </w:r>
          </w:p>
        </w:tc>
        <w:tc>
          <w:tcPr>
            <w:tcW w:w="265" w:type="dxa"/>
            <w:shd w:val="clear" w:color="auto" w:fill="auto"/>
            <w:vAlign w:val="center"/>
          </w:tcPr>
          <w:p w14:paraId="30C2202E" w14:textId="77777777" w:rsidR="0092536A" w:rsidRPr="00C52290" w:rsidRDefault="0092536A" w:rsidP="000E076D">
            <w:pPr>
              <w:pStyle w:val="AppendixTable"/>
              <w:jc w:val="center"/>
            </w:pPr>
            <w:r w:rsidRPr="00C52290">
              <w:t>•</w:t>
            </w:r>
          </w:p>
        </w:tc>
        <w:tc>
          <w:tcPr>
            <w:tcW w:w="274" w:type="dxa"/>
            <w:shd w:val="clear" w:color="auto" w:fill="auto"/>
            <w:vAlign w:val="center"/>
          </w:tcPr>
          <w:p w14:paraId="22594F6B" w14:textId="77777777" w:rsidR="0092536A" w:rsidRPr="00C52290" w:rsidRDefault="0092536A" w:rsidP="000E076D">
            <w:pPr>
              <w:pStyle w:val="AppendixTable"/>
              <w:jc w:val="center"/>
            </w:pPr>
            <w:r w:rsidRPr="00C52290">
              <w:t>•</w:t>
            </w:r>
          </w:p>
        </w:tc>
        <w:tc>
          <w:tcPr>
            <w:tcW w:w="274" w:type="dxa"/>
            <w:shd w:val="clear" w:color="auto" w:fill="auto"/>
            <w:vAlign w:val="center"/>
          </w:tcPr>
          <w:p w14:paraId="57487304" w14:textId="77777777" w:rsidR="0092536A" w:rsidRPr="00C52290" w:rsidRDefault="0092536A" w:rsidP="000E076D">
            <w:pPr>
              <w:pStyle w:val="AppendixTable"/>
              <w:jc w:val="center"/>
            </w:pPr>
            <w:r w:rsidRPr="00C52290">
              <w:t>•</w:t>
            </w:r>
          </w:p>
        </w:tc>
        <w:tc>
          <w:tcPr>
            <w:tcW w:w="463" w:type="dxa"/>
            <w:shd w:val="clear" w:color="auto" w:fill="auto"/>
            <w:vAlign w:val="center"/>
          </w:tcPr>
          <w:p w14:paraId="117154AC" w14:textId="77777777" w:rsidR="0092536A" w:rsidRPr="00C52290" w:rsidRDefault="0092536A" w:rsidP="000E076D">
            <w:pPr>
              <w:pStyle w:val="AppendixTable"/>
              <w:jc w:val="center"/>
            </w:pPr>
            <w:r w:rsidRPr="00C52290">
              <w:t>•</w:t>
            </w:r>
          </w:p>
        </w:tc>
        <w:tc>
          <w:tcPr>
            <w:tcW w:w="264" w:type="dxa"/>
            <w:shd w:val="clear" w:color="auto" w:fill="auto"/>
            <w:vAlign w:val="center"/>
          </w:tcPr>
          <w:p w14:paraId="43C9F365" w14:textId="77777777" w:rsidR="0092536A" w:rsidRPr="00C52290" w:rsidRDefault="0092536A" w:rsidP="000E076D">
            <w:pPr>
              <w:pStyle w:val="AppendixTable"/>
              <w:jc w:val="center"/>
            </w:pPr>
            <w:r w:rsidRPr="00C52290">
              <w:t>•</w:t>
            </w:r>
          </w:p>
        </w:tc>
        <w:tc>
          <w:tcPr>
            <w:tcW w:w="265" w:type="dxa"/>
            <w:shd w:val="clear" w:color="auto" w:fill="auto"/>
            <w:vAlign w:val="center"/>
          </w:tcPr>
          <w:p w14:paraId="358B4A46" w14:textId="77777777" w:rsidR="0092536A" w:rsidRPr="00C52290" w:rsidRDefault="0092536A" w:rsidP="000E076D">
            <w:pPr>
              <w:pStyle w:val="AppendixTable"/>
              <w:jc w:val="center"/>
            </w:pPr>
            <w:r w:rsidRPr="00C52290">
              <w:t>•</w:t>
            </w:r>
          </w:p>
        </w:tc>
        <w:tc>
          <w:tcPr>
            <w:tcW w:w="274" w:type="dxa"/>
            <w:shd w:val="clear" w:color="auto" w:fill="auto"/>
            <w:vAlign w:val="center"/>
          </w:tcPr>
          <w:p w14:paraId="3BAD3E70" w14:textId="77777777" w:rsidR="0092536A" w:rsidRPr="00C52290" w:rsidRDefault="0092536A" w:rsidP="000E076D">
            <w:pPr>
              <w:pStyle w:val="AppendixTable"/>
              <w:jc w:val="center"/>
            </w:pPr>
            <w:r w:rsidRPr="00C52290">
              <w:t>•</w:t>
            </w:r>
          </w:p>
        </w:tc>
        <w:tc>
          <w:tcPr>
            <w:tcW w:w="274" w:type="dxa"/>
            <w:shd w:val="clear" w:color="auto" w:fill="auto"/>
            <w:vAlign w:val="center"/>
          </w:tcPr>
          <w:p w14:paraId="004134D2" w14:textId="77777777" w:rsidR="0092536A" w:rsidRPr="00C52290" w:rsidRDefault="0092536A" w:rsidP="000E076D">
            <w:pPr>
              <w:pStyle w:val="AppendixTable"/>
              <w:jc w:val="center"/>
            </w:pPr>
            <w:r w:rsidRPr="00C52290">
              <w:t>•</w:t>
            </w:r>
          </w:p>
        </w:tc>
        <w:tc>
          <w:tcPr>
            <w:tcW w:w="274" w:type="dxa"/>
            <w:shd w:val="clear" w:color="auto" w:fill="auto"/>
            <w:vAlign w:val="center"/>
          </w:tcPr>
          <w:p w14:paraId="6093FF81" w14:textId="77777777" w:rsidR="0092536A" w:rsidRPr="00C52290" w:rsidRDefault="0092536A" w:rsidP="000E076D">
            <w:pPr>
              <w:pStyle w:val="AppendixTable"/>
              <w:jc w:val="center"/>
            </w:pPr>
            <w:r w:rsidRPr="00C52290">
              <w:t>•</w:t>
            </w:r>
          </w:p>
        </w:tc>
        <w:tc>
          <w:tcPr>
            <w:tcW w:w="265" w:type="dxa"/>
            <w:shd w:val="clear" w:color="auto" w:fill="auto"/>
            <w:vAlign w:val="center"/>
          </w:tcPr>
          <w:p w14:paraId="28BDDFF1" w14:textId="77777777" w:rsidR="0092536A" w:rsidRPr="00C52290" w:rsidRDefault="0092536A" w:rsidP="000E076D">
            <w:pPr>
              <w:pStyle w:val="AppendixTable"/>
              <w:jc w:val="center"/>
            </w:pPr>
            <w:r w:rsidRPr="00C52290">
              <w:t>•</w:t>
            </w:r>
          </w:p>
        </w:tc>
        <w:tc>
          <w:tcPr>
            <w:tcW w:w="274" w:type="dxa"/>
            <w:shd w:val="clear" w:color="auto" w:fill="auto"/>
            <w:vAlign w:val="center"/>
          </w:tcPr>
          <w:p w14:paraId="1744EDE1" w14:textId="77777777" w:rsidR="0092536A" w:rsidRPr="00C52290" w:rsidRDefault="0092536A" w:rsidP="000E076D">
            <w:pPr>
              <w:pStyle w:val="AppendixTable"/>
              <w:jc w:val="center"/>
            </w:pPr>
            <w:r w:rsidRPr="00C52290">
              <w:t>•</w:t>
            </w:r>
          </w:p>
        </w:tc>
        <w:tc>
          <w:tcPr>
            <w:tcW w:w="274" w:type="dxa"/>
            <w:shd w:val="clear" w:color="auto" w:fill="auto"/>
            <w:vAlign w:val="center"/>
          </w:tcPr>
          <w:p w14:paraId="4A669599" w14:textId="77777777" w:rsidR="0092536A" w:rsidRPr="00C52290" w:rsidRDefault="0092536A" w:rsidP="000E076D">
            <w:pPr>
              <w:pStyle w:val="AppendixTable"/>
              <w:jc w:val="center"/>
            </w:pPr>
            <w:r w:rsidRPr="00C52290">
              <w:t>•</w:t>
            </w:r>
          </w:p>
        </w:tc>
        <w:tc>
          <w:tcPr>
            <w:tcW w:w="274" w:type="dxa"/>
            <w:shd w:val="clear" w:color="auto" w:fill="auto"/>
            <w:vAlign w:val="center"/>
          </w:tcPr>
          <w:p w14:paraId="5C85E5A6" w14:textId="77777777" w:rsidR="0092536A" w:rsidRPr="00C52290" w:rsidRDefault="0092536A" w:rsidP="000E076D">
            <w:pPr>
              <w:pStyle w:val="AppendixTable"/>
              <w:jc w:val="center"/>
            </w:pPr>
            <w:r w:rsidRPr="00C52290">
              <w:t>•</w:t>
            </w:r>
          </w:p>
        </w:tc>
        <w:tc>
          <w:tcPr>
            <w:tcW w:w="274" w:type="dxa"/>
            <w:shd w:val="clear" w:color="auto" w:fill="auto"/>
            <w:vAlign w:val="center"/>
          </w:tcPr>
          <w:p w14:paraId="17C7EDB2" w14:textId="77777777" w:rsidR="0092536A" w:rsidRPr="00C52290" w:rsidRDefault="0092536A" w:rsidP="000E076D">
            <w:pPr>
              <w:pStyle w:val="AppendixTable"/>
              <w:jc w:val="center"/>
            </w:pPr>
            <w:r w:rsidRPr="00C52290">
              <w:t>•</w:t>
            </w:r>
          </w:p>
        </w:tc>
        <w:tc>
          <w:tcPr>
            <w:tcW w:w="265" w:type="dxa"/>
            <w:shd w:val="clear" w:color="auto" w:fill="auto"/>
            <w:vAlign w:val="center"/>
          </w:tcPr>
          <w:p w14:paraId="6BF677B7" w14:textId="77777777" w:rsidR="0092536A" w:rsidRPr="00C52290" w:rsidRDefault="0092536A" w:rsidP="000E076D">
            <w:pPr>
              <w:pStyle w:val="AppendixTable"/>
              <w:jc w:val="center"/>
            </w:pPr>
            <w:r w:rsidRPr="00C52290">
              <w:t>•</w:t>
            </w:r>
          </w:p>
        </w:tc>
        <w:tc>
          <w:tcPr>
            <w:tcW w:w="465" w:type="dxa"/>
            <w:shd w:val="clear" w:color="auto" w:fill="auto"/>
            <w:vAlign w:val="center"/>
          </w:tcPr>
          <w:p w14:paraId="695B8E34" w14:textId="77777777" w:rsidR="0092536A" w:rsidRPr="00C52290" w:rsidRDefault="0092536A" w:rsidP="000E076D">
            <w:pPr>
              <w:pStyle w:val="AppendixTable"/>
              <w:jc w:val="center"/>
            </w:pPr>
            <w:r w:rsidRPr="00C52290">
              <w:t>•</w:t>
            </w:r>
          </w:p>
        </w:tc>
        <w:tc>
          <w:tcPr>
            <w:tcW w:w="264" w:type="dxa"/>
            <w:shd w:val="clear" w:color="auto" w:fill="auto"/>
            <w:vAlign w:val="center"/>
          </w:tcPr>
          <w:p w14:paraId="786B624A" w14:textId="77777777" w:rsidR="0092536A" w:rsidRPr="00C52290" w:rsidRDefault="0092536A" w:rsidP="000E076D">
            <w:pPr>
              <w:pStyle w:val="AppendixTable"/>
              <w:jc w:val="center"/>
            </w:pPr>
            <w:r w:rsidRPr="00C52290">
              <w:t>•</w:t>
            </w:r>
          </w:p>
        </w:tc>
        <w:tc>
          <w:tcPr>
            <w:tcW w:w="264" w:type="dxa"/>
            <w:shd w:val="clear" w:color="auto" w:fill="auto"/>
            <w:vAlign w:val="center"/>
          </w:tcPr>
          <w:p w14:paraId="4AA6A552" w14:textId="77777777" w:rsidR="0092536A" w:rsidRPr="00C52290" w:rsidRDefault="0092536A" w:rsidP="000E076D">
            <w:pPr>
              <w:pStyle w:val="AppendixTable"/>
              <w:jc w:val="center"/>
            </w:pPr>
            <w:r w:rsidRPr="00C52290">
              <w:t>•</w:t>
            </w:r>
          </w:p>
        </w:tc>
        <w:tc>
          <w:tcPr>
            <w:tcW w:w="465" w:type="dxa"/>
            <w:shd w:val="clear" w:color="auto" w:fill="auto"/>
            <w:vAlign w:val="center"/>
          </w:tcPr>
          <w:p w14:paraId="76211F1D" w14:textId="77777777" w:rsidR="0092536A" w:rsidRPr="00C52290" w:rsidRDefault="0092536A" w:rsidP="000E076D">
            <w:pPr>
              <w:pStyle w:val="AppendixTable"/>
              <w:jc w:val="center"/>
            </w:pPr>
            <w:r w:rsidRPr="00C52290">
              <w:t>•</w:t>
            </w:r>
          </w:p>
        </w:tc>
        <w:tc>
          <w:tcPr>
            <w:tcW w:w="274" w:type="dxa"/>
            <w:shd w:val="clear" w:color="auto" w:fill="auto"/>
            <w:vAlign w:val="center"/>
          </w:tcPr>
          <w:p w14:paraId="6FB3A40D" w14:textId="77777777" w:rsidR="0092536A" w:rsidRPr="00C52290" w:rsidRDefault="0092536A" w:rsidP="000E076D">
            <w:pPr>
              <w:pStyle w:val="AppendixTable"/>
              <w:jc w:val="center"/>
            </w:pPr>
            <w:r w:rsidRPr="00C52290">
              <w:t>•</w:t>
            </w:r>
          </w:p>
        </w:tc>
        <w:tc>
          <w:tcPr>
            <w:tcW w:w="850" w:type="dxa"/>
            <w:shd w:val="clear" w:color="auto" w:fill="auto"/>
          </w:tcPr>
          <w:p w14:paraId="59A98520" w14:textId="77777777" w:rsidR="0092536A" w:rsidRPr="00C52290" w:rsidRDefault="0092536A" w:rsidP="000E076D">
            <w:pPr>
              <w:pStyle w:val="AppendixTable"/>
            </w:pPr>
            <w:r w:rsidRPr="00C52290">
              <w:t>2,6</w:t>
            </w:r>
          </w:p>
        </w:tc>
      </w:tr>
      <w:tr w:rsidR="000C7C06" w:rsidRPr="00C52290" w14:paraId="419C5CAF" w14:textId="77777777" w:rsidTr="000C7C06">
        <w:trPr>
          <w:gridAfter w:val="1"/>
          <w:wAfter w:w="52" w:type="dxa"/>
          <w:trHeight w:hRule="exact" w:val="203"/>
        </w:trPr>
        <w:tc>
          <w:tcPr>
            <w:tcW w:w="4342" w:type="dxa"/>
            <w:shd w:val="clear" w:color="auto" w:fill="E4E4E5" w:themeFill="accent4" w:themeFillTint="66"/>
            <w:vAlign w:val="center"/>
          </w:tcPr>
          <w:p w14:paraId="59C86873" w14:textId="77777777" w:rsidR="0092536A" w:rsidRPr="00C52290" w:rsidRDefault="0092536A" w:rsidP="000E076D">
            <w:pPr>
              <w:pStyle w:val="AppendixTable"/>
              <w:jc w:val="left"/>
            </w:pPr>
            <w:r w:rsidRPr="00C52290">
              <w:t>Ethnicity</w:t>
            </w:r>
          </w:p>
        </w:tc>
        <w:tc>
          <w:tcPr>
            <w:tcW w:w="466" w:type="dxa"/>
            <w:shd w:val="clear" w:color="auto" w:fill="E4E4E5" w:themeFill="accent4" w:themeFillTint="66"/>
            <w:vAlign w:val="center"/>
          </w:tcPr>
          <w:p w14:paraId="785BEB40"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795CF088"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7D847C07"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5E9704AA"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629ACBCB"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67890302"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0E4562E2"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6EF34F2"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71CEEE45"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2A97BC69"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A23DEFD" w14:textId="77777777" w:rsidR="0092536A" w:rsidRPr="00C52290" w:rsidRDefault="0092536A" w:rsidP="000E076D">
            <w:pPr>
              <w:pStyle w:val="AppendixTable"/>
              <w:jc w:val="center"/>
            </w:pPr>
            <w:r w:rsidRPr="00C52290">
              <w:t>•</w:t>
            </w:r>
          </w:p>
        </w:tc>
        <w:tc>
          <w:tcPr>
            <w:tcW w:w="463" w:type="dxa"/>
            <w:shd w:val="clear" w:color="auto" w:fill="E4E4E5" w:themeFill="accent4" w:themeFillTint="66"/>
            <w:vAlign w:val="center"/>
          </w:tcPr>
          <w:p w14:paraId="6D2E5764"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25DB7C1C"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7034FD7C"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3BED6A8B"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E1D30F0"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0EB23E1"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37CC4D86"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33C6DEE7"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F6219DC"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2186F3E0"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5146A207"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1DC2D597"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5688BCAC"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56BB02E0"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5F6A36E5"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08C8E223"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D97FE42" w14:textId="77777777" w:rsidR="0092536A" w:rsidRPr="00C52290" w:rsidRDefault="0092536A" w:rsidP="000E076D">
            <w:pPr>
              <w:pStyle w:val="AppendixTable"/>
              <w:jc w:val="center"/>
            </w:pPr>
            <w:r w:rsidRPr="00C52290">
              <w:t>•</w:t>
            </w:r>
          </w:p>
        </w:tc>
        <w:tc>
          <w:tcPr>
            <w:tcW w:w="850" w:type="dxa"/>
            <w:shd w:val="clear" w:color="auto" w:fill="E4E4E5" w:themeFill="accent4" w:themeFillTint="66"/>
          </w:tcPr>
          <w:p w14:paraId="6B01DD86" w14:textId="77777777" w:rsidR="0092536A" w:rsidRPr="00C52290" w:rsidRDefault="0092536A" w:rsidP="000E076D">
            <w:pPr>
              <w:pStyle w:val="AppendixTable"/>
            </w:pPr>
            <w:r w:rsidRPr="00C52290">
              <w:t>2,3,6</w:t>
            </w:r>
          </w:p>
        </w:tc>
      </w:tr>
      <w:tr w:rsidR="000C7C06" w:rsidRPr="00C52290" w14:paraId="71012833" w14:textId="77777777" w:rsidTr="000C7C06">
        <w:trPr>
          <w:gridAfter w:val="1"/>
          <w:wAfter w:w="52" w:type="dxa"/>
          <w:trHeight w:hRule="exact" w:val="203"/>
        </w:trPr>
        <w:tc>
          <w:tcPr>
            <w:tcW w:w="4342" w:type="dxa"/>
            <w:shd w:val="clear" w:color="auto" w:fill="auto"/>
            <w:vAlign w:val="center"/>
          </w:tcPr>
          <w:p w14:paraId="269C7AEB" w14:textId="77777777" w:rsidR="0092536A" w:rsidRPr="00C52290" w:rsidRDefault="0092536A" w:rsidP="000E076D">
            <w:pPr>
              <w:pStyle w:val="AppendixTable"/>
              <w:jc w:val="left"/>
            </w:pPr>
            <w:r w:rsidRPr="00C52290">
              <w:t>Hispanic subgroup</w:t>
            </w:r>
          </w:p>
        </w:tc>
        <w:tc>
          <w:tcPr>
            <w:tcW w:w="466" w:type="dxa"/>
            <w:shd w:val="clear" w:color="auto" w:fill="auto"/>
            <w:vAlign w:val="center"/>
          </w:tcPr>
          <w:p w14:paraId="5C245EF0" w14:textId="77777777" w:rsidR="0092536A" w:rsidRPr="00C52290" w:rsidRDefault="0092536A" w:rsidP="000E076D">
            <w:pPr>
              <w:pStyle w:val="AppendixTable"/>
              <w:jc w:val="center"/>
            </w:pPr>
            <w:r w:rsidRPr="00C52290">
              <w:t>•</w:t>
            </w:r>
          </w:p>
        </w:tc>
        <w:tc>
          <w:tcPr>
            <w:tcW w:w="265" w:type="dxa"/>
            <w:shd w:val="clear" w:color="auto" w:fill="auto"/>
            <w:vAlign w:val="center"/>
          </w:tcPr>
          <w:p w14:paraId="7A5B07A8" w14:textId="77777777" w:rsidR="0092536A" w:rsidRPr="00C52290" w:rsidRDefault="0092536A" w:rsidP="000E076D">
            <w:pPr>
              <w:pStyle w:val="AppendixTable"/>
              <w:jc w:val="center"/>
            </w:pPr>
            <w:r w:rsidRPr="00C52290">
              <w:t>•</w:t>
            </w:r>
          </w:p>
        </w:tc>
        <w:tc>
          <w:tcPr>
            <w:tcW w:w="274" w:type="dxa"/>
            <w:shd w:val="clear" w:color="auto" w:fill="auto"/>
            <w:vAlign w:val="center"/>
          </w:tcPr>
          <w:p w14:paraId="1141BC82" w14:textId="77777777" w:rsidR="0092536A" w:rsidRPr="00C52290" w:rsidRDefault="0092536A" w:rsidP="000E076D">
            <w:pPr>
              <w:pStyle w:val="AppendixTable"/>
              <w:jc w:val="center"/>
            </w:pPr>
            <w:r w:rsidRPr="00C52290">
              <w:t>•</w:t>
            </w:r>
          </w:p>
        </w:tc>
        <w:tc>
          <w:tcPr>
            <w:tcW w:w="274" w:type="dxa"/>
            <w:shd w:val="clear" w:color="auto" w:fill="auto"/>
            <w:vAlign w:val="center"/>
          </w:tcPr>
          <w:p w14:paraId="21E98019" w14:textId="77777777" w:rsidR="0092536A" w:rsidRPr="00C52290" w:rsidRDefault="0092536A" w:rsidP="000E076D">
            <w:pPr>
              <w:pStyle w:val="AppendixTable"/>
              <w:jc w:val="center"/>
            </w:pPr>
            <w:r w:rsidRPr="00C52290">
              <w:t>•</w:t>
            </w:r>
          </w:p>
        </w:tc>
        <w:tc>
          <w:tcPr>
            <w:tcW w:w="265" w:type="dxa"/>
            <w:shd w:val="clear" w:color="auto" w:fill="auto"/>
            <w:vAlign w:val="center"/>
          </w:tcPr>
          <w:p w14:paraId="15E413C1" w14:textId="77777777" w:rsidR="0092536A" w:rsidRPr="00C52290" w:rsidRDefault="0092536A" w:rsidP="000E076D">
            <w:pPr>
              <w:pStyle w:val="AppendixTable"/>
              <w:jc w:val="center"/>
            </w:pPr>
            <w:r w:rsidRPr="00C52290">
              <w:t>•</w:t>
            </w:r>
          </w:p>
        </w:tc>
        <w:tc>
          <w:tcPr>
            <w:tcW w:w="465" w:type="dxa"/>
            <w:shd w:val="clear" w:color="auto" w:fill="auto"/>
            <w:vAlign w:val="center"/>
          </w:tcPr>
          <w:p w14:paraId="69D69054" w14:textId="77777777" w:rsidR="0092536A" w:rsidRPr="00C52290" w:rsidRDefault="0092536A" w:rsidP="000E076D">
            <w:pPr>
              <w:pStyle w:val="AppendixTable"/>
              <w:jc w:val="center"/>
            </w:pPr>
            <w:r w:rsidRPr="00C52290">
              <w:t>•</w:t>
            </w:r>
          </w:p>
        </w:tc>
        <w:tc>
          <w:tcPr>
            <w:tcW w:w="265" w:type="dxa"/>
            <w:shd w:val="clear" w:color="auto" w:fill="auto"/>
            <w:vAlign w:val="center"/>
          </w:tcPr>
          <w:p w14:paraId="676BCFB6" w14:textId="77777777" w:rsidR="0092536A" w:rsidRPr="00C52290" w:rsidRDefault="0092536A" w:rsidP="000E076D">
            <w:pPr>
              <w:pStyle w:val="AppendixTable"/>
              <w:jc w:val="center"/>
            </w:pPr>
            <w:r w:rsidRPr="00C52290">
              <w:t>•</w:t>
            </w:r>
          </w:p>
        </w:tc>
        <w:tc>
          <w:tcPr>
            <w:tcW w:w="274" w:type="dxa"/>
            <w:shd w:val="clear" w:color="auto" w:fill="auto"/>
            <w:vAlign w:val="center"/>
          </w:tcPr>
          <w:p w14:paraId="2E0C7A38" w14:textId="77777777" w:rsidR="0092536A" w:rsidRPr="00C52290" w:rsidRDefault="0092536A" w:rsidP="000E076D">
            <w:pPr>
              <w:pStyle w:val="AppendixTable"/>
              <w:jc w:val="center"/>
            </w:pPr>
            <w:r w:rsidRPr="00C52290">
              <w:t>•</w:t>
            </w:r>
          </w:p>
        </w:tc>
        <w:tc>
          <w:tcPr>
            <w:tcW w:w="265" w:type="dxa"/>
            <w:shd w:val="clear" w:color="auto" w:fill="auto"/>
            <w:vAlign w:val="center"/>
          </w:tcPr>
          <w:p w14:paraId="2FB98EE9" w14:textId="77777777" w:rsidR="0092536A" w:rsidRPr="00C52290" w:rsidRDefault="0092536A" w:rsidP="000E076D">
            <w:pPr>
              <w:pStyle w:val="AppendixTable"/>
              <w:jc w:val="center"/>
            </w:pPr>
            <w:r w:rsidRPr="00C52290">
              <w:t>•</w:t>
            </w:r>
          </w:p>
        </w:tc>
        <w:tc>
          <w:tcPr>
            <w:tcW w:w="274" w:type="dxa"/>
            <w:shd w:val="clear" w:color="auto" w:fill="auto"/>
            <w:vAlign w:val="center"/>
          </w:tcPr>
          <w:p w14:paraId="7CAC4EF1" w14:textId="77777777" w:rsidR="0092536A" w:rsidRPr="00C52290" w:rsidRDefault="0092536A" w:rsidP="000E076D">
            <w:pPr>
              <w:pStyle w:val="AppendixTable"/>
              <w:jc w:val="center"/>
            </w:pPr>
            <w:r w:rsidRPr="00C52290">
              <w:t>•</w:t>
            </w:r>
          </w:p>
        </w:tc>
        <w:tc>
          <w:tcPr>
            <w:tcW w:w="274" w:type="dxa"/>
            <w:shd w:val="clear" w:color="auto" w:fill="auto"/>
            <w:vAlign w:val="center"/>
          </w:tcPr>
          <w:p w14:paraId="795D6CA2" w14:textId="77777777" w:rsidR="0092536A" w:rsidRPr="00C52290" w:rsidRDefault="0092536A" w:rsidP="000E076D">
            <w:pPr>
              <w:pStyle w:val="AppendixTable"/>
              <w:jc w:val="center"/>
            </w:pPr>
            <w:r w:rsidRPr="00C52290">
              <w:t>•</w:t>
            </w:r>
          </w:p>
        </w:tc>
        <w:tc>
          <w:tcPr>
            <w:tcW w:w="463" w:type="dxa"/>
            <w:shd w:val="clear" w:color="auto" w:fill="auto"/>
            <w:vAlign w:val="center"/>
          </w:tcPr>
          <w:p w14:paraId="101D7113" w14:textId="77777777" w:rsidR="0092536A" w:rsidRPr="00C52290" w:rsidRDefault="0092536A" w:rsidP="000E076D">
            <w:pPr>
              <w:pStyle w:val="AppendixTable"/>
              <w:jc w:val="center"/>
            </w:pPr>
            <w:r w:rsidRPr="00C52290">
              <w:t>•</w:t>
            </w:r>
          </w:p>
        </w:tc>
        <w:tc>
          <w:tcPr>
            <w:tcW w:w="264" w:type="dxa"/>
            <w:shd w:val="clear" w:color="auto" w:fill="auto"/>
            <w:vAlign w:val="center"/>
          </w:tcPr>
          <w:p w14:paraId="5487A0DF" w14:textId="77777777" w:rsidR="0092536A" w:rsidRPr="00C52290" w:rsidRDefault="0092536A" w:rsidP="000E076D">
            <w:pPr>
              <w:pStyle w:val="AppendixTable"/>
              <w:jc w:val="center"/>
            </w:pPr>
            <w:r w:rsidRPr="00C52290">
              <w:t>•</w:t>
            </w:r>
          </w:p>
        </w:tc>
        <w:tc>
          <w:tcPr>
            <w:tcW w:w="265" w:type="dxa"/>
            <w:shd w:val="clear" w:color="auto" w:fill="auto"/>
            <w:vAlign w:val="center"/>
          </w:tcPr>
          <w:p w14:paraId="723362FA" w14:textId="77777777" w:rsidR="0092536A" w:rsidRPr="00C52290" w:rsidRDefault="0092536A" w:rsidP="000E076D">
            <w:pPr>
              <w:pStyle w:val="AppendixTable"/>
              <w:jc w:val="center"/>
            </w:pPr>
            <w:r w:rsidRPr="00C52290">
              <w:t>•</w:t>
            </w:r>
          </w:p>
        </w:tc>
        <w:tc>
          <w:tcPr>
            <w:tcW w:w="274" w:type="dxa"/>
            <w:shd w:val="clear" w:color="auto" w:fill="auto"/>
            <w:vAlign w:val="center"/>
          </w:tcPr>
          <w:p w14:paraId="3868F41A" w14:textId="77777777" w:rsidR="0092536A" w:rsidRPr="00C52290" w:rsidRDefault="0092536A" w:rsidP="000E076D">
            <w:pPr>
              <w:pStyle w:val="AppendixTable"/>
              <w:jc w:val="center"/>
            </w:pPr>
            <w:r w:rsidRPr="00C52290">
              <w:t>•</w:t>
            </w:r>
          </w:p>
        </w:tc>
        <w:tc>
          <w:tcPr>
            <w:tcW w:w="274" w:type="dxa"/>
            <w:shd w:val="clear" w:color="auto" w:fill="auto"/>
            <w:vAlign w:val="center"/>
          </w:tcPr>
          <w:p w14:paraId="2D6956D9" w14:textId="77777777" w:rsidR="0092536A" w:rsidRPr="00C52290" w:rsidRDefault="0092536A" w:rsidP="000E076D">
            <w:pPr>
              <w:pStyle w:val="AppendixTable"/>
              <w:jc w:val="center"/>
            </w:pPr>
            <w:r w:rsidRPr="00C52290">
              <w:t>•</w:t>
            </w:r>
          </w:p>
        </w:tc>
        <w:tc>
          <w:tcPr>
            <w:tcW w:w="274" w:type="dxa"/>
            <w:shd w:val="clear" w:color="auto" w:fill="auto"/>
            <w:vAlign w:val="center"/>
          </w:tcPr>
          <w:p w14:paraId="3D358EA9" w14:textId="77777777" w:rsidR="0092536A" w:rsidRPr="00C52290" w:rsidRDefault="0092536A" w:rsidP="000E076D">
            <w:pPr>
              <w:pStyle w:val="AppendixTable"/>
              <w:jc w:val="center"/>
            </w:pPr>
            <w:r w:rsidRPr="00C52290">
              <w:t>•</w:t>
            </w:r>
          </w:p>
        </w:tc>
        <w:tc>
          <w:tcPr>
            <w:tcW w:w="265" w:type="dxa"/>
            <w:shd w:val="clear" w:color="auto" w:fill="auto"/>
            <w:vAlign w:val="center"/>
          </w:tcPr>
          <w:p w14:paraId="4AAEBC57" w14:textId="77777777" w:rsidR="0092536A" w:rsidRPr="00C52290" w:rsidRDefault="0092536A" w:rsidP="000E076D">
            <w:pPr>
              <w:pStyle w:val="AppendixTable"/>
              <w:jc w:val="center"/>
            </w:pPr>
            <w:r w:rsidRPr="00C52290">
              <w:t>•</w:t>
            </w:r>
          </w:p>
        </w:tc>
        <w:tc>
          <w:tcPr>
            <w:tcW w:w="274" w:type="dxa"/>
            <w:shd w:val="clear" w:color="auto" w:fill="auto"/>
            <w:vAlign w:val="center"/>
          </w:tcPr>
          <w:p w14:paraId="2C7C325E" w14:textId="77777777" w:rsidR="0092536A" w:rsidRPr="00C52290" w:rsidRDefault="0092536A" w:rsidP="000E076D">
            <w:pPr>
              <w:pStyle w:val="AppendixTable"/>
              <w:jc w:val="center"/>
            </w:pPr>
            <w:r w:rsidRPr="00C52290">
              <w:t>•</w:t>
            </w:r>
          </w:p>
        </w:tc>
        <w:tc>
          <w:tcPr>
            <w:tcW w:w="274" w:type="dxa"/>
            <w:shd w:val="clear" w:color="auto" w:fill="auto"/>
            <w:vAlign w:val="center"/>
          </w:tcPr>
          <w:p w14:paraId="33A5150B" w14:textId="77777777" w:rsidR="0092536A" w:rsidRPr="00C52290" w:rsidRDefault="0092536A" w:rsidP="000E076D">
            <w:pPr>
              <w:pStyle w:val="AppendixTable"/>
              <w:jc w:val="center"/>
            </w:pPr>
            <w:r w:rsidRPr="00C52290">
              <w:t>•</w:t>
            </w:r>
          </w:p>
        </w:tc>
        <w:tc>
          <w:tcPr>
            <w:tcW w:w="274" w:type="dxa"/>
            <w:shd w:val="clear" w:color="auto" w:fill="auto"/>
            <w:vAlign w:val="center"/>
          </w:tcPr>
          <w:p w14:paraId="5F25191E" w14:textId="77777777" w:rsidR="0092536A" w:rsidRPr="00C52290" w:rsidRDefault="0092536A" w:rsidP="000E076D">
            <w:pPr>
              <w:pStyle w:val="AppendixTable"/>
              <w:jc w:val="center"/>
            </w:pPr>
            <w:r w:rsidRPr="00C52290">
              <w:t>•</w:t>
            </w:r>
          </w:p>
        </w:tc>
        <w:tc>
          <w:tcPr>
            <w:tcW w:w="274" w:type="dxa"/>
            <w:shd w:val="clear" w:color="auto" w:fill="auto"/>
            <w:vAlign w:val="center"/>
          </w:tcPr>
          <w:p w14:paraId="2D4170BC" w14:textId="77777777" w:rsidR="0092536A" w:rsidRPr="00C52290" w:rsidRDefault="0092536A" w:rsidP="000E076D">
            <w:pPr>
              <w:pStyle w:val="AppendixTable"/>
              <w:jc w:val="center"/>
            </w:pPr>
            <w:r w:rsidRPr="00C52290">
              <w:t>•</w:t>
            </w:r>
          </w:p>
        </w:tc>
        <w:tc>
          <w:tcPr>
            <w:tcW w:w="265" w:type="dxa"/>
            <w:shd w:val="clear" w:color="auto" w:fill="auto"/>
            <w:vAlign w:val="center"/>
          </w:tcPr>
          <w:p w14:paraId="428EB829" w14:textId="77777777" w:rsidR="0092536A" w:rsidRPr="00C52290" w:rsidRDefault="0092536A" w:rsidP="000E076D">
            <w:pPr>
              <w:pStyle w:val="AppendixTable"/>
              <w:jc w:val="center"/>
            </w:pPr>
            <w:r w:rsidRPr="00C52290">
              <w:t>•</w:t>
            </w:r>
          </w:p>
        </w:tc>
        <w:tc>
          <w:tcPr>
            <w:tcW w:w="465" w:type="dxa"/>
            <w:shd w:val="clear" w:color="auto" w:fill="auto"/>
            <w:vAlign w:val="center"/>
          </w:tcPr>
          <w:p w14:paraId="783BCAE4" w14:textId="77777777" w:rsidR="0092536A" w:rsidRPr="00C52290" w:rsidRDefault="0092536A" w:rsidP="000E076D">
            <w:pPr>
              <w:pStyle w:val="AppendixTable"/>
              <w:jc w:val="center"/>
            </w:pPr>
            <w:r w:rsidRPr="00C52290">
              <w:t>•</w:t>
            </w:r>
          </w:p>
        </w:tc>
        <w:tc>
          <w:tcPr>
            <w:tcW w:w="264" w:type="dxa"/>
            <w:shd w:val="clear" w:color="auto" w:fill="auto"/>
            <w:vAlign w:val="center"/>
          </w:tcPr>
          <w:p w14:paraId="28E39067" w14:textId="77777777" w:rsidR="0092536A" w:rsidRPr="00C52290" w:rsidRDefault="0092536A" w:rsidP="000E076D">
            <w:pPr>
              <w:pStyle w:val="AppendixTable"/>
              <w:jc w:val="center"/>
            </w:pPr>
            <w:r w:rsidRPr="00C52290">
              <w:t>•</w:t>
            </w:r>
          </w:p>
        </w:tc>
        <w:tc>
          <w:tcPr>
            <w:tcW w:w="264" w:type="dxa"/>
            <w:shd w:val="clear" w:color="auto" w:fill="auto"/>
            <w:vAlign w:val="center"/>
          </w:tcPr>
          <w:p w14:paraId="3D2797C2" w14:textId="77777777" w:rsidR="0092536A" w:rsidRPr="00C52290" w:rsidRDefault="0092536A" w:rsidP="000E076D">
            <w:pPr>
              <w:pStyle w:val="AppendixTable"/>
              <w:jc w:val="center"/>
            </w:pPr>
            <w:r w:rsidRPr="00C52290">
              <w:t>•</w:t>
            </w:r>
          </w:p>
        </w:tc>
        <w:tc>
          <w:tcPr>
            <w:tcW w:w="465" w:type="dxa"/>
            <w:shd w:val="clear" w:color="auto" w:fill="auto"/>
            <w:vAlign w:val="center"/>
          </w:tcPr>
          <w:p w14:paraId="32F5CD3C" w14:textId="77777777" w:rsidR="0092536A" w:rsidRPr="00C52290" w:rsidRDefault="0092536A" w:rsidP="000E076D">
            <w:pPr>
              <w:pStyle w:val="AppendixTable"/>
              <w:jc w:val="center"/>
            </w:pPr>
            <w:r w:rsidRPr="00C52290">
              <w:t>•</w:t>
            </w:r>
          </w:p>
        </w:tc>
        <w:tc>
          <w:tcPr>
            <w:tcW w:w="274" w:type="dxa"/>
            <w:shd w:val="clear" w:color="auto" w:fill="auto"/>
            <w:vAlign w:val="center"/>
          </w:tcPr>
          <w:p w14:paraId="1ACF55E2" w14:textId="77777777" w:rsidR="0092536A" w:rsidRPr="00C52290" w:rsidRDefault="0092536A" w:rsidP="000E076D">
            <w:pPr>
              <w:pStyle w:val="AppendixTable"/>
              <w:jc w:val="center"/>
            </w:pPr>
            <w:r w:rsidRPr="00C52290">
              <w:t>•</w:t>
            </w:r>
          </w:p>
        </w:tc>
        <w:tc>
          <w:tcPr>
            <w:tcW w:w="850" w:type="dxa"/>
            <w:shd w:val="clear" w:color="auto" w:fill="auto"/>
          </w:tcPr>
          <w:p w14:paraId="1F1E85D6" w14:textId="77777777" w:rsidR="0092536A" w:rsidRPr="00C52290" w:rsidRDefault="0092536A" w:rsidP="000E076D">
            <w:pPr>
              <w:pStyle w:val="AppendixTable"/>
            </w:pPr>
            <w:r w:rsidRPr="00C52290">
              <w:t>2,3,6</w:t>
            </w:r>
          </w:p>
        </w:tc>
      </w:tr>
      <w:tr w:rsidR="000C7C06" w:rsidRPr="00C52290" w14:paraId="0BEA9FDB" w14:textId="77777777" w:rsidTr="000C7C06">
        <w:trPr>
          <w:gridAfter w:val="1"/>
          <w:wAfter w:w="52" w:type="dxa"/>
          <w:trHeight w:hRule="exact" w:val="203"/>
        </w:trPr>
        <w:tc>
          <w:tcPr>
            <w:tcW w:w="4342" w:type="dxa"/>
            <w:shd w:val="clear" w:color="auto" w:fill="E4E4E5" w:themeFill="accent4" w:themeFillTint="66"/>
            <w:vAlign w:val="center"/>
          </w:tcPr>
          <w:p w14:paraId="547014FA" w14:textId="77777777" w:rsidR="0092536A" w:rsidRPr="00C52290" w:rsidRDefault="0092536A" w:rsidP="000E076D">
            <w:pPr>
              <w:pStyle w:val="AppendixTable"/>
              <w:jc w:val="left"/>
            </w:pPr>
            <w:r w:rsidRPr="00C52290">
              <w:t>Race</w:t>
            </w:r>
          </w:p>
        </w:tc>
        <w:tc>
          <w:tcPr>
            <w:tcW w:w="466" w:type="dxa"/>
            <w:shd w:val="clear" w:color="auto" w:fill="E4E4E5" w:themeFill="accent4" w:themeFillTint="66"/>
            <w:vAlign w:val="center"/>
          </w:tcPr>
          <w:p w14:paraId="6AE19CC0"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6C475B19"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087EB6E9"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003BC09F"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0F593B2D"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6D3FF5A7"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49BFFABD"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5030671"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401AF877"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5BAB7C8"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47296998" w14:textId="77777777" w:rsidR="0092536A" w:rsidRPr="00C52290" w:rsidRDefault="0092536A" w:rsidP="000E076D">
            <w:pPr>
              <w:pStyle w:val="AppendixTable"/>
              <w:jc w:val="center"/>
            </w:pPr>
            <w:r w:rsidRPr="00C52290">
              <w:t>•</w:t>
            </w:r>
          </w:p>
        </w:tc>
        <w:tc>
          <w:tcPr>
            <w:tcW w:w="463" w:type="dxa"/>
            <w:shd w:val="clear" w:color="auto" w:fill="E4E4E5" w:themeFill="accent4" w:themeFillTint="66"/>
            <w:vAlign w:val="center"/>
          </w:tcPr>
          <w:p w14:paraId="1AC4C250"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095F4597"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26FD731F"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43627C1"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0C9FF97F"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70334391"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79B407FC"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0AA3478F"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34FCF9EA"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80C4BFD"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3ACC1BC7"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4352663A"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4B289D1B"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701FED12"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13D6CAB2"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322ACB95"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2ED0E075" w14:textId="77777777" w:rsidR="0092536A" w:rsidRPr="00C52290" w:rsidRDefault="0092536A" w:rsidP="000E076D">
            <w:pPr>
              <w:pStyle w:val="AppendixTable"/>
              <w:jc w:val="center"/>
            </w:pPr>
            <w:r w:rsidRPr="00C52290">
              <w:t>•</w:t>
            </w:r>
          </w:p>
        </w:tc>
        <w:tc>
          <w:tcPr>
            <w:tcW w:w="850" w:type="dxa"/>
            <w:shd w:val="clear" w:color="auto" w:fill="E4E4E5" w:themeFill="accent4" w:themeFillTint="66"/>
          </w:tcPr>
          <w:p w14:paraId="1E3FAD5E" w14:textId="77777777" w:rsidR="0092536A" w:rsidRPr="00C52290" w:rsidRDefault="0092536A" w:rsidP="000E076D">
            <w:pPr>
              <w:pStyle w:val="AppendixTable"/>
            </w:pPr>
            <w:r w:rsidRPr="00C52290">
              <w:t>3,6</w:t>
            </w:r>
          </w:p>
        </w:tc>
      </w:tr>
      <w:tr w:rsidR="000C7C06" w:rsidRPr="00C52290" w14:paraId="447E12C8" w14:textId="77777777" w:rsidTr="000C7C06">
        <w:trPr>
          <w:gridAfter w:val="1"/>
          <w:wAfter w:w="52" w:type="dxa"/>
          <w:trHeight w:hRule="exact" w:val="203"/>
        </w:trPr>
        <w:tc>
          <w:tcPr>
            <w:tcW w:w="4342" w:type="dxa"/>
            <w:shd w:val="clear" w:color="auto" w:fill="auto"/>
            <w:vAlign w:val="center"/>
          </w:tcPr>
          <w:p w14:paraId="43034A95" w14:textId="77777777" w:rsidR="0092536A" w:rsidRPr="00C52290" w:rsidRDefault="0092536A" w:rsidP="000E076D">
            <w:pPr>
              <w:pStyle w:val="AppendixTable"/>
              <w:jc w:val="left"/>
            </w:pPr>
            <w:r w:rsidRPr="00C52290">
              <w:t>Asian subgroup</w:t>
            </w:r>
          </w:p>
        </w:tc>
        <w:tc>
          <w:tcPr>
            <w:tcW w:w="466" w:type="dxa"/>
            <w:shd w:val="clear" w:color="auto" w:fill="auto"/>
            <w:vAlign w:val="center"/>
          </w:tcPr>
          <w:p w14:paraId="70510E8B" w14:textId="77777777" w:rsidR="0092536A" w:rsidRPr="00C52290" w:rsidRDefault="0092536A" w:rsidP="000E076D">
            <w:pPr>
              <w:pStyle w:val="AppendixTable"/>
              <w:jc w:val="center"/>
            </w:pPr>
            <w:r w:rsidRPr="00C52290">
              <w:t>•</w:t>
            </w:r>
          </w:p>
        </w:tc>
        <w:tc>
          <w:tcPr>
            <w:tcW w:w="265" w:type="dxa"/>
            <w:shd w:val="clear" w:color="auto" w:fill="auto"/>
            <w:vAlign w:val="center"/>
          </w:tcPr>
          <w:p w14:paraId="70A7D138" w14:textId="77777777" w:rsidR="0092536A" w:rsidRPr="00C52290" w:rsidRDefault="0092536A" w:rsidP="000E076D">
            <w:pPr>
              <w:pStyle w:val="AppendixTable"/>
              <w:jc w:val="center"/>
            </w:pPr>
            <w:r w:rsidRPr="00C52290">
              <w:t>•</w:t>
            </w:r>
          </w:p>
        </w:tc>
        <w:tc>
          <w:tcPr>
            <w:tcW w:w="274" w:type="dxa"/>
            <w:shd w:val="clear" w:color="auto" w:fill="auto"/>
            <w:vAlign w:val="center"/>
          </w:tcPr>
          <w:p w14:paraId="711252BE" w14:textId="77777777" w:rsidR="0092536A" w:rsidRPr="00C52290" w:rsidRDefault="0092536A" w:rsidP="000E076D">
            <w:pPr>
              <w:pStyle w:val="AppendixTable"/>
              <w:jc w:val="center"/>
            </w:pPr>
            <w:r w:rsidRPr="00C52290">
              <w:t>•</w:t>
            </w:r>
          </w:p>
        </w:tc>
        <w:tc>
          <w:tcPr>
            <w:tcW w:w="274" w:type="dxa"/>
            <w:shd w:val="clear" w:color="auto" w:fill="auto"/>
            <w:vAlign w:val="center"/>
          </w:tcPr>
          <w:p w14:paraId="66FD3789" w14:textId="77777777" w:rsidR="0092536A" w:rsidRPr="00C52290" w:rsidRDefault="0092536A" w:rsidP="000E076D">
            <w:pPr>
              <w:pStyle w:val="AppendixTable"/>
              <w:jc w:val="center"/>
            </w:pPr>
            <w:r w:rsidRPr="00C52290">
              <w:t>•</w:t>
            </w:r>
          </w:p>
        </w:tc>
        <w:tc>
          <w:tcPr>
            <w:tcW w:w="265" w:type="dxa"/>
            <w:shd w:val="clear" w:color="auto" w:fill="auto"/>
            <w:vAlign w:val="center"/>
          </w:tcPr>
          <w:p w14:paraId="1B486DFF" w14:textId="77777777" w:rsidR="0092536A" w:rsidRPr="00C52290" w:rsidRDefault="0092536A" w:rsidP="000E076D">
            <w:pPr>
              <w:pStyle w:val="AppendixTable"/>
              <w:jc w:val="center"/>
            </w:pPr>
            <w:r w:rsidRPr="00C52290">
              <w:t>•</w:t>
            </w:r>
          </w:p>
        </w:tc>
        <w:tc>
          <w:tcPr>
            <w:tcW w:w="465" w:type="dxa"/>
            <w:shd w:val="clear" w:color="auto" w:fill="auto"/>
            <w:vAlign w:val="center"/>
          </w:tcPr>
          <w:p w14:paraId="44B08057" w14:textId="77777777" w:rsidR="0092536A" w:rsidRPr="00C52290" w:rsidRDefault="0092536A" w:rsidP="000E076D">
            <w:pPr>
              <w:pStyle w:val="AppendixTable"/>
              <w:jc w:val="center"/>
            </w:pPr>
            <w:r w:rsidRPr="00C52290">
              <w:t>•</w:t>
            </w:r>
          </w:p>
        </w:tc>
        <w:tc>
          <w:tcPr>
            <w:tcW w:w="265" w:type="dxa"/>
            <w:shd w:val="clear" w:color="auto" w:fill="auto"/>
            <w:vAlign w:val="center"/>
          </w:tcPr>
          <w:p w14:paraId="423865FE" w14:textId="77777777" w:rsidR="0092536A" w:rsidRPr="00C52290" w:rsidRDefault="0092536A" w:rsidP="000E076D">
            <w:pPr>
              <w:pStyle w:val="AppendixTable"/>
              <w:jc w:val="center"/>
            </w:pPr>
            <w:r w:rsidRPr="00C52290">
              <w:t>•</w:t>
            </w:r>
          </w:p>
        </w:tc>
        <w:tc>
          <w:tcPr>
            <w:tcW w:w="274" w:type="dxa"/>
            <w:shd w:val="clear" w:color="auto" w:fill="auto"/>
            <w:vAlign w:val="center"/>
          </w:tcPr>
          <w:p w14:paraId="08AD99B1" w14:textId="77777777" w:rsidR="0092536A" w:rsidRPr="00C52290" w:rsidRDefault="0092536A" w:rsidP="000E076D">
            <w:pPr>
              <w:pStyle w:val="AppendixTable"/>
              <w:jc w:val="center"/>
            </w:pPr>
            <w:r w:rsidRPr="00C52290">
              <w:t>•</w:t>
            </w:r>
          </w:p>
        </w:tc>
        <w:tc>
          <w:tcPr>
            <w:tcW w:w="265" w:type="dxa"/>
            <w:shd w:val="clear" w:color="auto" w:fill="auto"/>
            <w:vAlign w:val="center"/>
          </w:tcPr>
          <w:p w14:paraId="06EDDBAB" w14:textId="77777777" w:rsidR="0092536A" w:rsidRPr="00C52290" w:rsidRDefault="0092536A" w:rsidP="000E076D">
            <w:pPr>
              <w:pStyle w:val="AppendixTable"/>
              <w:jc w:val="center"/>
            </w:pPr>
            <w:r w:rsidRPr="00C52290">
              <w:t>•</w:t>
            </w:r>
          </w:p>
        </w:tc>
        <w:tc>
          <w:tcPr>
            <w:tcW w:w="274" w:type="dxa"/>
            <w:shd w:val="clear" w:color="auto" w:fill="auto"/>
            <w:vAlign w:val="center"/>
          </w:tcPr>
          <w:p w14:paraId="6E10E3B8" w14:textId="77777777" w:rsidR="0092536A" w:rsidRPr="00C52290" w:rsidRDefault="0092536A" w:rsidP="000E076D">
            <w:pPr>
              <w:pStyle w:val="AppendixTable"/>
              <w:jc w:val="center"/>
            </w:pPr>
            <w:r w:rsidRPr="00C52290">
              <w:t>•</w:t>
            </w:r>
          </w:p>
        </w:tc>
        <w:tc>
          <w:tcPr>
            <w:tcW w:w="274" w:type="dxa"/>
            <w:shd w:val="clear" w:color="auto" w:fill="auto"/>
            <w:vAlign w:val="center"/>
          </w:tcPr>
          <w:p w14:paraId="18FCF751" w14:textId="77777777" w:rsidR="0092536A" w:rsidRPr="00C52290" w:rsidRDefault="0092536A" w:rsidP="000E076D">
            <w:pPr>
              <w:pStyle w:val="AppendixTable"/>
              <w:jc w:val="center"/>
            </w:pPr>
            <w:r w:rsidRPr="00C52290">
              <w:t>•</w:t>
            </w:r>
          </w:p>
        </w:tc>
        <w:tc>
          <w:tcPr>
            <w:tcW w:w="463" w:type="dxa"/>
            <w:shd w:val="clear" w:color="auto" w:fill="auto"/>
            <w:vAlign w:val="center"/>
          </w:tcPr>
          <w:p w14:paraId="3BA8A070" w14:textId="77777777" w:rsidR="0092536A" w:rsidRPr="00C52290" w:rsidRDefault="0092536A" w:rsidP="000E076D">
            <w:pPr>
              <w:pStyle w:val="AppendixTable"/>
              <w:jc w:val="center"/>
            </w:pPr>
            <w:r w:rsidRPr="00C52290">
              <w:t>•</w:t>
            </w:r>
          </w:p>
        </w:tc>
        <w:tc>
          <w:tcPr>
            <w:tcW w:w="264" w:type="dxa"/>
            <w:shd w:val="clear" w:color="auto" w:fill="auto"/>
            <w:vAlign w:val="center"/>
          </w:tcPr>
          <w:p w14:paraId="4F1FC380" w14:textId="77777777" w:rsidR="0092536A" w:rsidRPr="00C52290" w:rsidRDefault="0092536A" w:rsidP="000E076D">
            <w:pPr>
              <w:pStyle w:val="AppendixTable"/>
              <w:jc w:val="center"/>
            </w:pPr>
            <w:r w:rsidRPr="00C52290">
              <w:t>•</w:t>
            </w:r>
          </w:p>
        </w:tc>
        <w:tc>
          <w:tcPr>
            <w:tcW w:w="265" w:type="dxa"/>
            <w:shd w:val="clear" w:color="auto" w:fill="auto"/>
            <w:vAlign w:val="center"/>
          </w:tcPr>
          <w:p w14:paraId="109BE509" w14:textId="77777777" w:rsidR="0092536A" w:rsidRPr="00C52290" w:rsidRDefault="0092536A" w:rsidP="000E076D">
            <w:pPr>
              <w:pStyle w:val="AppendixTable"/>
              <w:jc w:val="center"/>
            </w:pPr>
            <w:r w:rsidRPr="00C52290">
              <w:t>•</w:t>
            </w:r>
          </w:p>
        </w:tc>
        <w:tc>
          <w:tcPr>
            <w:tcW w:w="274" w:type="dxa"/>
            <w:shd w:val="clear" w:color="auto" w:fill="auto"/>
            <w:vAlign w:val="center"/>
          </w:tcPr>
          <w:p w14:paraId="47AE5473" w14:textId="77777777" w:rsidR="0092536A" w:rsidRPr="00C52290" w:rsidRDefault="0092536A" w:rsidP="000E076D">
            <w:pPr>
              <w:pStyle w:val="AppendixTable"/>
              <w:jc w:val="center"/>
            </w:pPr>
            <w:r w:rsidRPr="00C52290">
              <w:t>•</w:t>
            </w:r>
          </w:p>
        </w:tc>
        <w:tc>
          <w:tcPr>
            <w:tcW w:w="274" w:type="dxa"/>
            <w:shd w:val="clear" w:color="auto" w:fill="auto"/>
            <w:vAlign w:val="center"/>
          </w:tcPr>
          <w:p w14:paraId="05EA92E0" w14:textId="77777777" w:rsidR="0092536A" w:rsidRPr="00C52290" w:rsidRDefault="0092536A" w:rsidP="000E076D">
            <w:pPr>
              <w:pStyle w:val="AppendixTable"/>
              <w:jc w:val="center"/>
            </w:pPr>
            <w:r w:rsidRPr="00C52290">
              <w:t>•</w:t>
            </w:r>
          </w:p>
        </w:tc>
        <w:tc>
          <w:tcPr>
            <w:tcW w:w="274" w:type="dxa"/>
            <w:shd w:val="clear" w:color="auto" w:fill="auto"/>
            <w:vAlign w:val="center"/>
          </w:tcPr>
          <w:p w14:paraId="13115FB6" w14:textId="77777777" w:rsidR="0092536A" w:rsidRPr="00C52290" w:rsidRDefault="0092536A" w:rsidP="000E076D">
            <w:pPr>
              <w:pStyle w:val="AppendixTable"/>
              <w:jc w:val="center"/>
            </w:pPr>
            <w:r w:rsidRPr="00C52290">
              <w:t>•</w:t>
            </w:r>
          </w:p>
        </w:tc>
        <w:tc>
          <w:tcPr>
            <w:tcW w:w="265" w:type="dxa"/>
            <w:shd w:val="clear" w:color="auto" w:fill="auto"/>
            <w:vAlign w:val="center"/>
          </w:tcPr>
          <w:p w14:paraId="1C9195C5" w14:textId="77777777" w:rsidR="0092536A" w:rsidRPr="00C52290" w:rsidRDefault="0092536A" w:rsidP="000E076D">
            <w:pPr>
              <w:pStyle w:val="AppendixTable"/>
              <w:jc w:val="center"/>
            </w:pPr>
            <w:r w:rsidRPr="00C52290">
              <w:t>•</w:t>
            </w:r>
          </w:p>
        </w:tc>
        <w:tc>
          <w:tcPr>
            <w:tcW w:w="274" w:type="dxa"/>
            <w:shd w:val="clear" w:color="auto" w:fill="auto"/>
            <w:vAlign w:val="center"/>
          </w:tcPr>
          <w:p w14:paraId="182B7971" w14:textId="77777777" w:rsidR="0092536A" w:rsidRPr="00C52290" w:rsidRDefault="0092536A" w:rsidP="000E076D">
            <w:pPr>
              <w:pStyle w:val="AppendixTable"/>
              <w:jc w:val="center"/>
            </w:pPr>
            <w:r w:rsidRPr="00C52290">
              <w:t>•</w:t>
            </w:r>
          </w:p>
        </w:tc>
        <w:tc>
          <w:tcPr>
            <w:tcW w:w="274" w:type="dxa"/>
            <w:shd w:val="clear" w:color="auto" w:fill="auto"/>
            <w:vAlign w:val="center"/>
          </w:tcPr>
          <w:p w14:paraId="56DE937B" w14:textId="77777777" w:rsidR="0092536A" w:rsidRPr="00C52290" w:rsidRDefault="0092536A" w:rsidP="000E076D">
            <w:pPr>
              <w:pStyle w:val="AppendixTable"/>
              <w:jc w:val="center"/>
            </w:pPr>
            <w:r w:rsidRPr="00C52290">
              <w:t>•</w:t>
            </w:r>
          </w:p>
        </w:tc>
        <w:tc>
          <w:tcPr>
            <w:tcW w:w="274" w:type="dxa"/>
            <w:shd w:val="clear" w:color="auto" w:fill="auto"/>
            <w:vAlign w:val="center"/>
          </w:tcPr>
          <w:p w14:paraId="33CCAEB3" w14:textId="77777777" w:rsidR="0092536A" w:rsidRPr="00C52290" w:rsidRDefault="0092536A" w:rsidP="000E076D">
            <w:pPr>
              <w:pStyle w:val="AppendixTable"/>
              <w:jc w:val="center"/>
            </w:pPr>
            <w:r w:rsidRPr="00C52290">
              <w:t>•</w:t>
            </w:r>
          </w:p>
        </w:tc>
        <w:tc>
          <w:tcPr>
            <w:tcW w:w="274" w:type="dxa"/>
            <w:shd w:val="clear" w:color="auto" w:fill="auto"/>
            <w:vAlign w:val="center"/>
          </w:tcPr>
          <w:p w14:paraId="4E56DAC6" w14:textId="77777777" w:rsidR="0092536A" w:rsidRPr="00C52290" w:rsidRDefault="0092536A" w:rsidP="000E076D">
            <w:pPr>
              <w:pStyle w:val="AppendixTable"/>
              <w:jc w:val="center"/>
            </w:pPr>
            <w:r w:rsidRPr="00C52290">
              <w:t>•</w:t>
            </w:r>
          </w:p>
        </w:tc>
        <w:tc>
          <w:tcPr>
            <w:tcW w:w="265" w:type="dxa"/>
            <w:shd w:val="clear" w:color="auto" w:fill="auto"/>
            <w:vAlign w:val="center"/>
          </w:tcPr>
          <w:p w14:paraId="7513BE49" w14:textId="77777777" w:rsidR="0092536A" w:rsidRPr="00C52290" w:rsidRDefault="0092536A" w:rsidP="000E076D">
            <w:pPr>
              <w:pStyle w:val="AppendixTable"/>
              <w:jc w:val="center"/>
            </w:pPr>
            <w:r w:rsidRPr="00C52290">
              <w:t>•</w:t>
            </w:r>
          </w:p>
        </w:tc>
        <w:tc>
          <w:tcPr>
            <w:tcW w:w="465" w:type="dxa"/>
            <w:shd w:val="clear" w:color="auto" w:fill="auto"/>
            <w:vAlign w:val="center"/>
          </w:tcPr>
          <w:p w14:paraId="1177E6FD" w14:textId="77777777" w:rsidR="0092536A" w:rsidRPr="00C52290" w:rsidRDefault="0092536A" w:rsidP="000E076D">
            <w:pPr>
              <w:pStyle w:val="AppendixTable"/>
              <w:jc w:val="center"/>
            </w:pPr>
            <w:r w:rsidRPr="00C52290">
              <w:t>•</w:t>
            </w:r>
          </w:p>
        </w:tc>
        <w:tc>
          <w:tcPr>
            <w:tcW w:w="264" w:type="dxa"/>
            <w:shd w:val="clear" w:color="auto" w:fill="auto"/>
            <w:vAlign w:val="center"/>
          </w:tcPr>
          <w:p w14:paraId="3FE5441D" w14:textId="77777777" w:rsidR="0092536A" w:rsidRPr="00C52290" w:rsidRDefault="0092536A" w:rsidP="000E076D">
            <w:pPr>
              <w:pStyle w:val="AppendixTable"/>
              <w:jc w:val="center"/>
            </w:pPr>
            <w:r w:rsidRPr="00C52290">
              <w:t>•</w:t>
            </w:r>
          </w:p>
        </w:tc>
        <w:tc>
          <w:tcPr>
            <w:tcW w:w="264" w:type="dxa"/>
            <w:shd w:val="clear" w:color="auto" w:fill="auto"/>
            <w:vAlign w:val="center"/>
          </w:tcPr>
          <w:p w14:paraId="5972DBF5" w14:textId="77777777" w:rsidR="0092536A" w:rsidRPr="00C52290" w:rsidRDefault="0092536A" w:rsidP="000E076D">
            <w:pPr>
              <w:pStyle w:val="AppendixTable"/>
              <w:jc w:val="center"/>
            </w:pPr>
            <w:r w:rsidRPr="00C52290">
              <w:t>•</w:t>
            </w:r>
          </w:p>
        </w:tc>
        <w:tc>
          <w:tcPr>
            <w:tcW w:w="465" w:type="dxa"/>
            <w:shd w:val="clear" w:color="auto" w:fill="auto"/>
            <w:vAlign w:val="center"/>
          </w:tcPr>
          <w:p w14:paraId="266D3486" w14:textId="77777777" w:rsidR="0092536A" w:rsidRPr="00C52290" w:rsidRDefault="0092536A" w:rsidP="000E076D">
            <w:pPr>
              <w:pStyle w:val="AppendixTable"/>
              <w:jc w:val="center"/>
            </w:pPr>
            <w:r w:rsidRPr="00C52290">
              <w:t>•</w:t>
            </w:r>
          </w:p>
        </w:tc>
        <w:tc>
          <w:tcPr>
            <w:tcW w:w="274" w:type="dxa"/>
            <w:shd w:val="clear" w:color="auto" w:fill="auto"/>
            <w:vAlign w:val="center"/>
          </w:tcPr>
          <w:p w14:paraId="4684CF72" w14:textId="77777777" w:rsidR="0092536A" w:rsidRPr="00C52290" w:rsidRDefault="0092536A" w:rsidP="000E076D">
            <w:pPr>
              <w:pStyle w:val="AppendixTable"/>
              <w:jc w:val="center"/>
            </w:pPr>
            <w:r w:rsidRPr="00C52290">
              <w:t>•</w:t>
            </w:r>
          </w:p>
        </w:tc>
        <w:tc>
          <w:tcPr>
            <w:tcW w:w="850" w:type="dxa"/>
            <w:shd w:val="clear" w:color="auto" w:fill="auto"/>
          </w:tcPr>
          <w:p w14:paraId="70172F4A" w14:textId="77777777" w:rsidR="0092536A" w:rsidRPr="00C52290" w:rsidRDefault="0092536A" w:rsidP="000E076D">
            <w:pPr>
              <w:pStyle w:val="AppendixTable"/>
            </w:pPr>
            <w:r w:rsidRPr="00C52290">
              <w:t>3,6</w:t>
            </w:r>
          </w:p>
        </w:tc>
      </w:tr>
      <w:tr w:rsidR="000C7C06" w:rsidRPr="00C52290" w14:paraId="40F6D002" w14:textId="77777777" w:rsidTr="000C7C06">
        <w:trPr>
          <w:gridAfter w:val="1"/>
          <w:wAfter w:w="52" w:type="dxa"/>
          <w:trHeight w:hRule="exact" w:val="203"/>
        </w:trPr>
        <w:tc>
          <w:tcPr>
            <w:tcW w:w="4342" w:type="dxa"/>
            <w:shd w:val="clear" w:color="auto" w:fill="E4E4E5" w:themeFill="accent4" w:themeFillTint="66"/>
            <w:vAlign w:val="center"/>
          </w:tcPr>
          <w:p w14:paraId="33A367E3" w14:textId="77777777" w:rsidR="0092536A" w:rsidRPr="00C52290" w:rsidRDefault="0092536A" w:rsidP="000E076D">
            <w:pPr>
              <w:pStyle w:val="AppendixTable"/>
              <w:jc w:val="left"/>
            </w:pPr>
            <w:r w:rsidRPr="00C52290">
              <w:t>NHPI subgroup</w:t>
            </w:r>
          </w:p>
        </w:tc>
        <w:tc>
          <w:tcPr>
            <w:tcW w:w="466" w:type="dxa"/>
            <w:shd w:val="clear" w:color="auto" w:fill="E4E4E5" w:themeFill="accent4" w:themeFillTint="66"/>
            <w:vAlign w:val="center"/>
          </w:tcPr>
          <w:p w14:paraId="1ED53227"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73F1CEF7"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E9DE0E7"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29C9CB78"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3D8F945C"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483B5820"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27B0A123"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3E228991"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4E044EF3"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655A0DD"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E08F6EE" w14:textId="77777777" w:rsidR="0092536A" w:rsidRPr="00C52290" w:rsidRDefault="0092536A" w:rsidP="000E076D">
            <w:pPr>
              <w:pStyle w:val="AppendixTable"/>
              <w:jc w:val="center"/>
            </w:pPr>
            <w:r w:rsidRPr="00C52290">
              <w:t>•</w:t>
            </w:r>
          </w:p>
        </w:tc>
        <w:tc>
          <w:tcPr>
            <w:tcW w:w="463" w:type="dxa"/>
            <w:shd w:val="clear" w:color="auto" w:fill="E4E4E5" w:themeFill="accent4" w:themeFillTint="66"/>
            <w:vAlign w:val="center"/>
          </w:tcPr>
          <w:p w14:paraId="68F5EE96"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3DCEE083"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4487CA45"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28679A40"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29955348"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0A8B650"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43670E01"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3910844"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4DF6F29E"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5C6700B"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78C504E6"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3959E085"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4807169F"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52FBB677"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1D93D1DE"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4AE6F4EF"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94F5303" w14:textId="77777777" w:rsidR="0092536A" w:rsidRPr="00C52290" w:rsidRDefault="0092536A" w:rsidP="000E076D">
            <w:pPr>
              <w:pStyle w:val="AppendixTable"/>
              <w:jc w:val="center"/>
            </w:pPr>
            <w:r w:rsidRPr="00C52290">
              <w:t>•</w:t>
            </w:r>
          </w:p>
        </w:tc>
        <w:tc>
          <w:tcPr>
            <w:tcW w:w="850" w:type="dxa"/>
            <w:shd w:val="clear" w:color="auto" w:fill="E4E4E5" w:themeFill="accent4" w:themeFillTint="66"/>
          </w:tcPr>
          <w:p w14:paraId="133059EF" w14:textId="77777777" w:rsidR="0092536A" w:rsidRPr="00C52290" w:rsidRDefault="0092536A" w:rsidP="000E076D">
            <w:pPr>
              <w:pStyle w:val="AppendixTable"/>
            </w:pPr>
            <w:r w:rsidRPr="00C52290">
              <w:t>3,6</w:t>
            </w:r>
          </w:p>
        </w:tc>
      </w:tr>
      <w:tr w:rsidR="000C7C06" w:rsidRPr="00C52290" w14:paraId="38BBD1AB" w14:textId="77777777" w:rsidTr="000C7C06">
        <w:trPr>
          <w:gridAfter w:val="1"/>
          <w:wAfter w:w="52" w:type="dxa"/>
          <w:trHeight w:hRule="exact" w:val="203"/>
        </w:trPr>
        <w:tc>
          <w:tcPr>
            <w:tcW w:w="4342" w:type="dxa"/>
            <w:shd w:val="clear" w:color="auto" w:fill="auto"/>
            <w:vAlign w:val="center"/>
          </w:tcPr>
          <w:p w14:paraId="5796C0AE" w14:textId="77777777" w:rsidR="0092536A" w:rsidRPr="00C52290" w:rsidRDefault="0092536A" w:rsidP="000E076D">
            <w:pPr>
              <w:pStyle w:val="AppendixTable"/>
              <w:jc w:val="left"/>
            </w:pPr>
            <w:r w:rsidRPr="00C52290">
              <w:t>Gender</w:t>
            </w:r>
          </w:p>
        </w:tc>
        <w:tc>
          <w:tcPr>
            <w:tcW w:w="466" w:type="dxa"/>
            <w:shd w:val="clear" w:color="auto" w:fill="auto"/>
            <w:vAlign w:val="center"/>
          </w:tcPr>
          <w:p w14:paraId="4D6AB8E3" w14:textId="77777777" w:rsidR="0092536A" w:rsidRPr="00C52290" w:rsidRDefault="0092536A" w:rsidP="000E076D">
            <w:pPr>
              <w:pStyle w:val="AppendixTable"/>
              <w:jc w:val="center"/>
            </w:pPr>
            <w:r w:rsidRPr="00C52290">
              <w:t>•</w:t>
            </w:r>
          </w:p>
        </w:tc>
        <w:tc>
          <w:tcPr>
            <w:tcW w:w="265" w:type="dxa"/>
            <w:shd w:val="clear" w:color="auto" w:fill="auto"/>
            <w:vAlign w:val="center"/>
          </w:tcPr>
          <w:p w14:paraId="1243C8F7" w14:textId="77777777" w:rsidR="0092536A" w:rsidRPr="00C52290" w:rsidRDefault="0092536A" w:rsidP="000E076D">
            <w:pPr>
              <w:pStyle w:val="AppendixTable"/>
              <w:jc w:val="center"/>
            </w:pPr>
            <w:r w:rsidRPr="00C52290">
              <w:t>•</w:t>
            </w:r>
          </w:p>
        </w:tc>
        <w:tc>
          <w:tcPr>
            <w:tcW w:w="274" w:type="dxa"/>
            <w:shd w:val="clear" w:color="auto" w:fill="auto"/>
            <w:vAlign w:val="center"/>
          </w:tcPr>
          <w:p w14:paraId="4D815FCE" w14:textId="77777777" w:rsidR="0092536A" w:rsidRPr="00C52290" w:rsidRDefault="0092536A" w:rsidP="000E076D">
            <w:pPr>
              <w:pStyle w:val="AppendixTable"/>
              <w:jc w:val="center"/>
            </w:pPr>
            <w:r w:rsidRPr="00C52290">
              <w:t>•</w:t>
            </w:r>
          </w:p>
        </w:tc>
        <w:tc>
          <w:tcPr>
            <w:tcW w:w="274" w:type="dxa"/>
            <w:shd w:val="clear" w:color="auto" w:fill="auto"/>
            <w:vAlign w:val="center"/>
          </w:tcPr>
          <w:p w14:paraId="774544E3" w14:textId="77777777" w:rsidR="0092536A" w:rsidRPr="00C52290" w:rsidRDefault="0092536A" w:rsidP="000E076D">
            <w:pPr>
              <w:pStyle w:val="AppendixTable"/>
              <w:jc w:val="center"/>
            </w:pPr>
            <w:r w:rsidRPr="00C52290">
              <w:t>•</w:t>
            </w:r>
          </w:p>
        </w:tc>
        <w:tc>
          <w:tcPr>
            <w:tcW w:w="265" w:type="dxa"/>
            <w:shd w:val="clear" w:color="auto" w:fill="auto"/>
            <w:vAlign w:val="center"/>
          </w:tcPr>
          <w:p w14:paraId="3770BD9D" w14:textId="77777777" w:rsidR="0092536A" w:rsidRPr="00C52290" w:rsidRDefault="0092536A" w:rsidP="000E076D">
            <w:pPr>
              <w:pStyle w:val="AppendixTable"/>
              <w:jc w:val="center"/>
            </w:pPr>
            <w:r w:rsidRPr="00C52290">
              <w:t>•</w:t>
            </w:r>
          </w:p>
        </w:tc>
        <w:tc>
          <w:tcPr>
            <w:tcW w:w="465" w:type="dxa"/>
            <w:shd w:val="clear" w:color="auto" w:fill="auto"/>
            <w:vAlign w:val="center"/>
          </w:tcPr>
          <w:p w14:paraId="7B270154" w14:textId="77777777" w:rsidR="0092536A" w:rsidRPr="00C52290" w:rsidRDefault="0092536A" w:rsidP="000E076D">
            <w:pPr>
              <w:pStyle w:val="AppendixTable"/>
              <w:jc w:val="center"/>
            </w:pPr>
            <w:r w:rsidRPr="00C52290">
              <w:t>•</w:t>
            </w:r>
          </w:p>
        </w:tc>
        <w:tc>
          <w:tcPr>
            <w:tcW w:w="265" w:type="dxa"/>
            <w:shd w:val="clear" w:color="auto" w:fill="auto"/>
            <w:vAlign w:val="center"/>
          </w:tcPr>
          <w:p w14:paraId="226AF6CB" w14:textId="77777777" w:rsidR="0092536A" w:rsidRPr="00C52290" w:rsidRDefault="0092536A" w:rsidP="000E076D">
            <w:pPr>
              <w:pStyle w:val="AppendixTable"/>
              <w:jc w:val="center"/>
            </w:pPr>
            <w:r w:rsidRPr="00C52290">
              <w:t>•</w:t>
            </w:r>
          </w:p>
        </w:tc>
        <w:tc>
          <w:tcPr>
            <w:tcW w:w="274" w:type="dxa"/>
            <w:shd w:val="clear" w:color="auto" w:fill="auto"/>
            <w:vAlign w:val="center"/>
          </w:tcPr>
          <w:p w14:paraId="7C8A8636" w14:textId="77777777" w:rsidR="0092536A" w:rsidRPr="00C52290" w:rsidRDefault="0092536A" w:rsidP="000E076D">
            <w:pPr>
              <w:pStyle w:val="AppendixTable"/>
              <w:jc w:val="center"/>
            </w:pPr>
            <w:r w:rsidRPr="00C52290">
              <w:t>•</w:t>
            </w:r>
          </w:p>
        </w:tc>
        <w:tc>
          <w:tcPr>
            <w:tcW w:w="265" w:type="dxa"/>
            <w:shd w:val="clear" w:color="auto" w:fill="auto"/>
            <w:vAlign w:val="center"/>
          </w:tcPr>
          <w:p w14:paraId="694BB5DC" w14:textId="77777777" w:rsidR="0092536A" w:rsidRPr="00C52290" w:rsidRDefault="0092536A" w:rsidP="000E076D">
            <w:pPr>
              <w:pStyle w:val="AppendixTable"/>
              <w:jc w:val="center"/>
            </w:pPr>
            <w:r w:rsidRPr="00C52290">
              <w:t>•</w:t>
            </w:r>
          </w:p>
        </w:tc>
        <w:tc>
          <w:tcPr>
            <w:tcW w:w="274" w:type="dxa"/>
            <w:shd w:val="clear" w:color="auto" w:fill="auto"/>
            <w:vAlign w:val="center"/>
          </w:tcPr>
          <w:p w14:paraId="188C96A9" w14:textId="77777777" w:rsidR="0092536A" w:rsidRPr="00C52290" w:rsidRDefault="0092536A" w:rsidP="000E076D">
            <w:pPr>
              <w:pStyle w:val="AppendixTable"/>
              <w:jc w:val="center"/>
            </w:pPr>
            <w:r w:rsidRPr="00C52290">
              <w:t>•</w:t>
            </w:r>
          </w:p>
        </w:tc>
        <w:tc>
          <w:tcPr>
            <w:tcW w:w="274" w:type="dxa"/>
            <w:shd w:val="clear" w:color="auto" w:fill="auto"/>
            <w:vAlign w:val="center"/>
          </w:tcPr>
          <w:p w14:paraId="647C8DC9" w14:textId="77777777" w:rsidR="0092536A" w:rsidRPr="00C52290" w:rsidRDefault="0092536A" w:rsidP="000E076D">
            <w:pPr>
              <w:pStyle w:val="AppendixTable"/>
              <w:jc w:val="center"/>
            </w:pPr>
            <w:r w:rsidRPr="00C52290">
              <w:t>•</w:t>
            </w:r>
          </w:p>
        </w:tc>
        <w:tc>
          <w:tcPr>
            <w:tcW w:w="463" w:type="dxa"/>
            <w:shd w:val="clear" w:color="auto" w:fill="auto"/>
            <w:vAlign w:val="center"/>
          </w:tcPr>
          <w:p w14:paraId="1958414C" w14:textId="77777777" w:rsidR="0092536A" w:rsidRPr="00C52290" w:rsidRDefault="0092536A" w:rsidP="000E076D">
            <w:pPr>
              <w:pStyle w:val="AppendixTable"/>
              <w:jc w:val="center"/>
            </w:pPr>
            <w:r w:rsidRPr="00C52290">
              <w:t>•</w:t>
            </w:r>
          </w:p>
        </w:tc>
        <w:tc>
          <w:tcPr>
            <w:tcW w:w="264" w:type="dxa"/>
            <w:shd w:val="clear" w:color="auto" w:fill="auto"/>
            <w:vAlign w:val="center"/>
          </w:tcPr>
          <w:p w14:paraId="69CDBBF3" w14:textId="77777777" w:rsidR="0092536A" w:rsidRPr="00C52290" w:rsidRDefault="0092536A" w:rsidP="000E076D">
            <w:pPr>
              <w:pStyle w:val="AppendixTable"/>
              <w:jc w:val="center"/>
            </w:pPr>
            <w:r w:rsidRPr="00C52290">
              <w:t>•</w:t>
            </w:r>
          </w:p>
        </w:tc>
        <w:tc>
          <w:tcPr>
            <w:tcW w:w="265" w:type="dxa"/>
            <w:shd w:val="clear" w:color="auto" w:fill="auto"/>
            <w:vAlign w:val="center"/>
          </w:tcPr>
          <w:p w14:paraId="14B05416" w14:textId="77777777" w:rsidR="0092536A" w:rsidRPr="00C52290" w:rsidRDefault="0092536A" w:rsidP="000E076D">
            <w:pPr>
              <w:pStyle w:val="AppendixTable"/>
              <w:jc w:val="center"/>
            </w:pPr>
            <w:r w:rsidRPr="00C52290">
              <w:t>•</w:t>
            </w:r>
          </w:p>
        </w:tc>
        <w:tc>
          <w:tcPr>
            <w:tcW w:w="274" w:type="dxa"/>
            <w:shd w:val="clear" w:color="auto" w:fill="auto"/>
            <w:vAlign w:val="center"/>
          </w:tcPr>
          <w:p w14:paraId="4B969EAB" w14:textId="77777777" w:rsidR="0092536A" w:rsidRPr="00C52290" w:rsidRDefault="0092536A" w:rsidP="000E076D">
            <w:pPr>
              <w:pStyle w:val="AppendixTable"/>
              <w:jc w:val="center"/>
            </w:pPr>
            <w:r w:rsidRPr="00C52290">
              <w:t>•</w:t>
            </w:r>
          </w:p>
        </w:tc>
        <w:tc>
          <w:tcPr>
            <w:tcW w:w="274" w:type="dxa"/>
            <w:shd w:val="clear" w:color="auto" w:fill="auto"/>
            <w:vAlign w:val="center"/>
          </w:tcPr>
          <w:p w14:paraId="6C51D551" w14:textId="77777777" w:rsidR="0092536A" w:rsidRPr="00C52290" w:rsidRDefault="0092536A" w:rsidP="000E076D">
            <w:pPr>
              <w:pStyle w:val="AppendixTable"/>
              <w:jc w:val="center"/>
            </w:pPr>
            <w:r w:rsidRPr="00C52290">
              <w:t>•</w:t>
            </w:r>
          </w:p>
        </w:tc>
        <w:tc>
          <w:tcPr>
            <w:tcW w:w="274" w:type="dxa"/>
            <w:shd w:val="clear" w:color="auto" w:fill="auto"/>
            <w:vAlign w:val="center"/>
          </w:tcPr>
          <w:p w14:paraId="1A718468" w14:textId="77777777" w:rsidR="0092536A" w:rsidRPr="00C52290" w:rsidRDefault="0092536A" w:rsidP="000E076D">
            <w:pPr>
              <w:pStyle w:val="AppendixTable"/>
              <w:jc w:val="center"/>
            </w:pPr>
            <w:r w:rsidRPr="00C52290">
              <w:t>•</w:t>
            </w:r>
          </w:p>
        </w:tc>
        <w:tc>
          <w:tcPr>
            <w:tcW w:w="265" w:type="dxa"/>
            <w:shd w:val="clear" w:color="auto" w:fill="auto"/>
            <w:vAlign w:val="center"/>
          </w:tcPr>
          <w:p w14:paraId="0FF1468D" w14:textId="77777777" w:rsidR="0092536A" w:rsidRPr="00C52290" w:rsidRDefault="0092536A" w:rsidP="000E076D">
            <w:pPr>
              <w:pStyle w:val="AppendixTable"/>
              <w:jc w:val="center"/>
            </w:pPr>
            <w:r w:rsidRPr="00C52290">
              <w:t>•</w:t>
            </w:r>
          </w:p>
        </w:tc>
        <w:tc>
          <w:tcPr>
            <w:tcW w:w="274" w:type="dxa"/>
            <w:shd w:val="clear" w:color="auto" w:fill="auto"/>
            <w:vAlign w:val="center"/>
          </w:tcPr>
          <w:p w14:paraId="362C4E9D" w14:textId="77777777" w:rsidR="0092536A" w:rsidRPr="00C52290" w:rsidRDefault="0092536A" w:rsidP="000E076D">
            <w:pPr>
              <w:pStyle w:val="AppendixTable"/>
              <w:jc w:val="center"/>
            </w:pPr>
            <w:r w:rsidRPr="00C52290">
              <w:t>•</w:t>
            </w:r>
          </w:p>
        </w:tc>
        <w:tc>
          <w:tcPr>
            <w:tcW w:w="274" w:type="dxa"/>
            <w:shd w:val="clear" w:color="auto" w:fill="auto"/>
            <w:vAlign w:val="center"/>
          </w:tcPr>
          <w:p w14:paraId="5CD0AA23" w14:textId="77777777" w:rsidR="0092536A" w:rsidRPr="00C52290" w:rsidRDefault="0092536A" w:rsidP="000E076D">
            <w:pPr>
              <w:pStyle w:val="AppendixTable"/>
              <w:jc w:val="center"/>
            </w:pPr>
            <w:r w:rsidRPr="00C52290">
              <w:t>•</w:t>
            </w:r>
          </w:p>
        </w:tc>
        <w:tc>
          <w:tcPr>
            <w:tcW w:w="274" w:type="dxa"/>
            <w:shd w:val="clear" w:color="auto" w:fill="auto"/>
            <w:vAlign w:val="center"/>
          </w:tcPr>
          <w:p w14:paraId="4C1BD708" w14:textId="77777777" w:rsidR="0092536A" w:rsidRPr="00C52290" w:rsidRDefault="0092536A" w:rsidP="000E076D">
            <w:pPr>
              <w:pStyle w:val="AppendixTable"/>
              <w:jc w:val="center"/>
            </w:pPr>
            <w:r w:rsidRPr="00C52290">
              <w:t>•</w:t>
            </w:r>
          </w:p>
        </w:tc>
        <w:tc>
          <w:tcPr>
            <w:tcW w:w="274" w:type="dxa"/>
            <w:shd w:val="clear" w:color="auto" w:fill="auto"/>
            <w:vAlign w:val="center"/>
          </w:tcPr>
          <w:p w14:paraId="63153156" w14:textId="77777777" w:rsidR="0092536A" w:rsidRPr="00C52290" w:rsidRDefault="0092536A" w:rsidP="000E076D">
            <w:pPr>
              <w:pStyle w:val="AppendixTable"/>
              <w:jc w:val="center"/>
            </w:pPr>
            <w:r w:rsidRPr="00C52290">
              <w:t>•</w:t>
            </w:r>
          </w:p>
        </w:tc>
        <w:tc>
          <w:tcPr>
            <w:tcW w:w="265" w:type="dxa"/>
            <w:shd w:val="clear" w:color="auto" w:fill="auto"/>
            <w:vAlign w:val="center"/>
          </w:tcPr>
          <w:p w14:paraId="3F128B81" w14:textId="77777777" w:rsidR="0092536A" w:rsidRPr="00C52290" w:rsidRDefault="0092536A" w:rsidP="000E076D">
            <w:pPr>
              <w:pStyle w:val="AppendixTable"/>
              <w:jc w:val="center"/>
            </w:pPr>
            <w:r w:rsidRPr="00C52290">
              <w:t>•</w:t>
            </w:r>
          </w:p>
        </w:tc>
        <w:tc>
          <w:tcPr>
            <w:tcW w:w="465" w:type="dxa"/>
            <w:shd w:val="clear" w:color="auto" w:fill="auto"/>
            <w:vAlign w:val="center"/>
          </w:tcPr>
          <w:p w14:paraId="457EB6D8" w14:textId="77777777" w:rsidR="0092536A" w:rsidRPr="00C52290" w:rsidRDefault="0092536A" w:rsidP="000E076D">
            <w:pPr>
              <w:pStyle w:val="AppendixTable"/>
              <w:jc w:val="center"/>
            </w:pPr>
            <w:r w:rsidRPr="00C52290">
              <w:t>•</w:t>
            </w:r>
          </w:p>
        </w:tc>
        <w:tc>
          <w:tcPr>
            <w:tcW w:w="264" w:type="dxa"/>
            <w:shd w:val="clear" w:color="auto" w:fill="auto"/>
            <w:vAlign w:val="center"/>
          </w:tcPr>
          <w:p w14:paraId="29395449" w14:textId="77777777" w:rsidR="0092536A" w:rsidRPr="00C52290" w:rsidRDefault="0092536A" w:rsidP="000E076D">
            <w:pPr>
              <w:pStyle w:val="AppendixTable"/>
              <w:jc w:val="center"/>
            </w:pPr>
            <w:r w:rsidRPr="00C52290">
              <w:t>•</w:t>
            </w:r>
          </w:p>
        </w:tc>
        <w:tc>
          <w:tcPr>
            <w:tcW w:w="264" w:type="dxa"/>
            <w:shd w:val="clear" w:color="auto" w:fill="auto"/>
            <w:vAlign w:val="center"/>
          </w:tcPr>
          <w:p w14:paraId="176349DE" w14:textId="77777777" w:rsidR="0092536A" w:rsidRPr="00C52290" w:rsidRDefault="0092536A" w:rsidP="000E076D">
            <w:pPr>
              <w:pStyle w:val="AppendixTable"/>
              <w:jc w:val="center"/>
            </w:pPr>
            <w:r w:rsidRPr="00C52290">
              <w:t>•</w:t>
            </w:r>
          </w:p>
        </w:tc>
        <w:tc>
          <w:tcPr>
            <w:tcW w:w="465" w:type="dxa"/>
            <w:shd w:val="clear" w:color="auto" w:fill="auto"/>
            <w:vAlign w:val="center"/>
          </w:tcPr>
          <w:p w14:paraId="571578DA" w14:textId="77777777" w:rsidR="0092536A" w:rsidRPr="00C52290" w:rsidRDefault="0092536A" w:rsidP="000E076D">
            <w:pPr>
              <w:pStyle w:val="AppendixTable"/>
              <w:jc w:val="center"/>
            </w:pPr>
            <w:r w:rsidRPr="00C52290">
              <w:t>•</w:t>
            </w:r>
          </w:p>
        </w:tc>
        <w:tc>
          <w:tcPr>
            <w:tcW w:w="274" w:type="dxa"/>
            <w:shd w:val="clear" w:color="auto" w:fill="auto"/>
            <w:vAlign w:val="center"/>
          </w:tcPr>
          <w:p w14:paraId="6DCA2DAA" w14:textId="77777777" w:rsidR="0092536A" w:rsidRPr="00C52290" w:rsidRDefault="0092536A" w:rsidP="000E076D">
            <w:pPr>
              <w:pStyle w:val="AppendixTable"/>
              <w:jc w:val="center"/>
            </w:pPr>
            <w:r w:rsidRPr="00C52290">
              <w:t>•</w:t>
            </w:r>
          </w:p>
        </w:tc>
        <w:tc>
          <w:tcPr>
            <w:tcW w:w="850" w:type="dxa"/>
            <w:shd w:val="clear" w:color="auto" w:fill="auto"/>
          </w:tcPr>
          <w:p w14:paraId="0046D73C" w14:textId="77777777" w:rsidR="0092536A" w:rsidRPr="00C52290" w:rsidRDefault="0092536A" w:rsidP="000E076D">
            <w:pPr>
              <w:pStyle w:val="AppendixTable"/>
            </w:pPr>
            <w:r w:rsidRPr="00C52290">
              <w:t>2,3,6</w:t>
            </w:r>
          </w:p>
        </w:tc>
      </w:tr>
      <w:tr w:rsidR="000C7C06" w:rsidRPr="00C52290" w14:paraId="3873238D" w14:textId="77777777" w:rsidTr="000C7C06">
        <w:trPr>
          <w:gridAfter w:val="1"/>
          <w:wAfter w:w="52" w:type="dxa"/>
          <w:trHeight w:hRule="exact" w:val="203"/>
        </w:trPr>
        <w:tc>
          <w:tcPr>
            <w:tcW w:w="4342" w:type="dxa"/>
            <w:shd w:val="clear" w:color="auto" w:fill="E4E4E5" w:themeFill="accent4" w:themeFillTint="66"/>
            <w:vAlign w:val="center"/>
          </w:tcPr>
          <w:p w14:paraId="186761CB" w14:textId="77777777" w:rsidR="0092536A" w:rsidRPr="00C52290" w:rsidRDefault="0092536A" w:rsidP="000E076D">
            <w:pPr>
              <w:pStyle w:val="AppendixTable"/>
              <w:jc w:val="left"/>
            </w:pPr>
            <w:r w:rsidRPr="00C52290">
              <w:t>Sex at birth</w:t>
            </w:r>
          </w:p>
        </w:tc>
        <w:tc>
          <w:tcPr>
            <w:tcW w:w="466" w:type="dxa"/>
            <w:shd w:val="clear" w:color="auto" w:fill="E4E4E5" w:themeFill="accent4" w:themeFillTint="66"/>
            <w:vAlign w:val="center"/>
          </w:tcPr>
          <w:p w14:paraId="511F7459"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3EBF5EBD"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4EA23B6C"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40CE7201"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4AF86D0D"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377C59A6"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38880B8C"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562FD652"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043DE72D"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55DA6597"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36782D32" w14:textId="77777777" w:rsidR="0092536A" w:rsidRPr="00C52290" w:rsidRDefault="0092536A" w:rsidP="000E076D">
            <w:pPr>
              <w:pStyle w:val="AppendixTable"/>
              <w:jc w:val="center"/>
            </w:pPr>
            <w:r w:rsidRPr="00C52290">
              <w:t>•</w:t>
            </w:r>
          </w:p>
        </w:tc>
        <w:tc>
          <w:tcPr>
            <w:tcW w:w="463" w:type="dxa"/>
            <w:shd w:val="clear" w:color="auto" w:fill="E4E4E5" w:themeFill="accent4" w:themeFillTint="66"/>
            <w:vAlign w:val="center"/>
          </w:tcPr>
          <w:p w14:paraId="3B6A9AC0"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03BF8B73"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66556A21"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75D56C65"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7AC5AED"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4A28EFDE"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1F86F337"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72D371C"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3CA7F481"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125BCFB5"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673C1A3C"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07C75494"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05047102"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167018E5" w14:textId="77777777" w:rsidR="0092536A" w:rsidRPr="00C52290" w:rsidRDefault="0092536A" w:rsidP="000E076D">
            <w:pPr>
              <w:pStyle w:val="AppendixTable"/>
              <w:jc w:val="center"/>
            </w:pPr>
            <w:r w:rsidRPr="00C52290">
              <w:t>•</w:t>
            </w:r>
          </w:p>
        </w:tc>
        <w:tc>
          <w:tcPr>
            <w:tcW w:w="264" w:type="dxa"/>
            <w:shd w:val="clear" w:color="auto" w:fill="E4E4E5" w:themeFill="accent4" w:themeFillTint="66"/>
            <w:vAlign w:val="center"/>
          </w:tcPr>
          <w:p w14:paraId="6577C163" w14:textId="77777777" w:rsidR="0092536A" w:rsidRPr="00C52290" w:rsidRDefault="0092536A" w:rsidP="000E076D">
            <w:pPr>
              <w:pStyle w:val="AppendixTable"/>
              <w:jc w:val="center"/>
            </w:pPr>
            <w:r w:rsidRPr="00C52290">
              <w:t>•</w:t>
            </w:r>
          </w:p>
        </w:tc>
        <w:tc>
          <w:tcPr>
            <w:tcW w:w="465" w:type="dxa"/>
            <w:shd w:val="clear" w:color="auto" w:fill="E4E4E5" w:themeFill="accent4" w:themeFillTint="66"/>
            <w:vAlign w:val="center"/>
          </w:tcPr>
          <w:p w14:paraId="3E42D5A5"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250AFD40" w14:textId="77777777" w:rsidR="0092536A" w:rsidRPr="00C52290" w:rsidRDefault="0092536A" w:rsidP="000E076D">
            <w:pPr>
              <w:pStyle w:val="AppendixTable"/>
              <w:jc w:val="center"/>
            </w:pPr>
            <w:r w:rsidRPr="00C52290">
              <w:t>•</w:t>
            </w:r>
          </w:p>
        </w:tc>
        <w:tc>
          <w:tcPr>
            <w:tcW w:w="850" w:type="dxa"/>
            <w:shd w:val="clear" w:color="auto" w:fill="E4E4E5" w:themeFill="accent4" w:themeFillTint="66"/>
          </w:tcPr>
          <w:p w14:paraId="31A23FB7" w14:textId="77777777" w:rsidR="0092536A" w:rsidRPr="00C52290" w:rsidRDefault="0092536A" w:rsidP="000E076D">
            <w:pPr>
              <w:pStyle w:val="AppendixTable"/>
            </w:pPr>
            <w:r w:rsidRPr="00C52290">
              <w:t>2,3,6</w:t>
            </w:r>
          </w:p>
        </w:tc>
      </w:tr>
      <w:tr w:rsidR="000C7C06" w:rsidRPr="00C52290" w14:paraId="4BBAD8EF" w14:textId="77777777" w:rsidTr="000C7C06">
        <w:trPr>
          <w:gridAfter w:val="1"/>
          <w:wAfter w:w="52" w:type="dxa"/>
          <w:trHeight w:hRule="exact" w:val="203"/>
        </w:trPr>
        <w:tc>
          <w:tcPr>
            <w:tcW w:w="4342" w:type="dxa"/>
            <w:shd w:val="clear" w:color="auto" w:fill="auto"/>
            <w:vAlign w:val="center"/>
          </w:tcPr>
          <w:p w14:paraId="3427AA6C" w14:textId="77777777" w:rsidR="0092536A" w:rsidRPr="00C52290" w:rsidRDefault="0092536A" w:rsidP="000E076D">
            <w:pPr>
              <w:pStyle w:val="AppendixTable"/>
              <w:jc w:val="left"/>
            </w:pPr>
            <w:r w:rsidRPr="00C52290">
              <w:t>Health coverage</w:t>
            </w:r>
          </w:p>
        </w:tc>
        <w:tc>
          <w:tcPr>
            <w:tcW w:w="466" w:type="dxa"/>
            <w:shd w:val="clear" w:color="auto" w:fill="auto"/>
            <w:vAlign w:val="center"/>
          </w:tcPr>
          <w:p w14:paraId="70C1AEAC" w14:textId="77777777" w:rsidR="0092536A" w:rsidRPr="00C52290" w:rsidRDefault="0092536A" w:rsidP="000E076D">
            <w:pPr>
              <w:pStyle w:val="AppendixTable"/>
              <w:jc w:val="center"/>
            </w:pPr>
            <w:r w:rsidRPr="00C52290">
              <w:t>•</w:t>
            </w:r>
          </w:p>
        </w:tc>
        <w:tc>
          <w:tcPr>
            <w:tcW w:w="265" w:type="dxa"/>
            <w:shd w:val="clear" w:color="auto" w:fill="auto"/>
            <w:vAlign w:val="center"/>
          </w:tcPr>
          <w:p w14:paraId="5156FA97" w14:textId="77777777" w:rsidR="0092536A" w:rsidRPr="00C52290" w:rsidRDefault="0092536A" w:rsidP="000E076D">
            <w:pPr>
              <w:pStyle w:val="AppendixTable"/>
              <w:jc w:val="center"/>
            </w:pPr>
            <w:r w:rsidRPr="00C52290">
              <w:t>•</w:t>
            </w:r>
          </w:p>
        </w:tc>
        <w:tc>
          <w:tcPr>
            <w:tcW w:w="274" w:type="dxa"/>
            <w:shd w:val="clear" w:color="auto" w:fill="auto"/>
            <w:vAlign w:val="center"/>
          </w:tcPr>
          <w:p w14:paraId="10D8414F" w14:textId="77777777" w:rsidR="0092536A" w:rsidRPr="00C52290" w:rsidRDefault="0092536A" w:rsidP="000E076D">
            <w:pPr>
              <w:pStyle w:val="AppendixTable"/>
              <w:jc w:val="center"/>
            </w:pPr>
            <w:r w:rsidRPr="00C52290">
              <w:t>•</w:t>
            </w:r>
          </w:p>
        </w:tc>
        <w:tc>
          <w:tcPr>
            <w:tcW w:w="274" w:type="dxa"/>
            <w:shd w:val="clear" w:color="auto" w:fill="auto"/>
            <w:vAlign w:val="center"/>
          </w:tcPr>
          <w:p w14:paraId="534E2DFE" w14:textId="77777777" w:rsidR="0092536A" w:rsidRPr="00C52290" w:rsidRDefault="0092536A" w:rsidP="000E076D">
            <w:pPr>
              <w:pStyle w:val="AppendixTable"/>
              <w:jc w:val="center"/>
            </w:pPr>
            <w:r w:rsidRPr="00C52290">
              <w:t>•</w:t>
            </w:r>
          </w:p>
        </w:tc>
        <w:tc>
          <w:tcPr>
            <w:tcW w:w="265" w:type="dxa"/>
            <w:shd w:val="clear" w:color="auto" w:fill="auto"/>
            <w:vAlign w:val="center"/>
          </w:tcPr>
          <w:p w14:paraId="79474F3F" w14:textId="77777777" w:rsidR="0092536A" w:rsidRPr="00C52290" w:rsidRDefault="0092536A" w:rsidP="000E076D">
            <w:pPr>
              <w:pStyle w:val="AppendixTable"/>
              <w:jc w:val="center"/>
            </w:pPr>
            <w:r w:rsidRPr="00C52290">
              <w:t>•</w:t>
            </w:r>
          </w:p>
        </w:tc>
        <w:tc>
          <w:tcPr>
            <w:tcW w:w="465" w:type="dxa"/>
            <w:shd w:val="clear" w:color="auto" w:fill="auto"/>
            <w:vAlign w:val="center"/>
          </w:tcPr>
          <w:p w14:paraId="3FB82C42" w14:textId="77777777" w:rsidR="0092536A" w:rsidRPr="00C52290" w:rsidRDefault="0092536A" w:rsidP="000E076D">
            <w:pPr>
              <w:pStyle w:val="AppendixTable"/>
              <w:jc w:val="center"/>
            </w:pPr>
            <w:r w:rsidRPr="00C52290">
              <w:t>•</w:t>
            </w:r>
          </w:p>
        </w:tc>
        <w:tc>
          <w:tcPr>
            <w:tcW w:w="265" w:type="dxa"/>
            <w:shd w:val="clear" w:color="auto" w:fill="auto"/>
            <w:vAlign w:val="center"/>
          </w:tcPr>
          <w:p w14:paraId="1786A9EF" w14:textId="77777777" w:rsidR="0092536A" w:rsidRPr="00C52290" w:rsidRDefault="0092536A" w:rsidP="000E076D">
            <w:pPr>
              <w:pStyle w:val="AppendixTable"/>
              <w:jc w:val="center"/>
            </w:pPr>
            <w:r w:rsidRPr="00C52290">
              <w:t>•</w:t>
            </w:r>
          </w:p>
        </w:tc>
        <w:tc>
          <w:tcPr>
            <w:tcW w:w="274" w:type="dxa"/>
            <w:shd w:val="clear" w:color="auto" w:fill="auto"/>
            <w:vAlign w:val="center"/>
          </w:tcPr>
          <w:p w14:paraId="2431F404" w14:textId="77777777" w:rsidR="0092536A" w:rsidRPr="00C52290" w:rsidRDefault="0092536A" w:rsidP="000E076D">
            <w:pPr>
              <w:pStyle w:val="AppendixTable"/>
              <w:jc w:val="center"/>
            </w:pPr>
            <w:r w:rsidRPr="00C52290">
              <w:t>•</w:t>
            </w:r>
          </w:p>
        </w:tc>
        <w:tc>
          <w:tcPr>
            <w:tcW w:w="265" w:type="dxa"/>
            <w:shd w:val="clear" w:color="auto" w:fill="auto"/>
            <w:vAlign w:val="center"/>
          </w:tcPr>
          <w:p w14:paraId="2B6B0E27" w14:textId="77777777" w:rsidR="0092536A" w:rsidRPr="00C52290" w:rsidRDefault="0092536A" w:rsidP="000E076D">
            <w:pPr>
              <w:pStyle w:val="AppendixTable"/>
              <w:jc w:val="center"/>
            </w:pPr>
            <w:r w:rsidRPr="00C52290">
              <w:t>•</w:t>
            </w:r>
          </w:p>
        </w:tc>
        <w:tc>
          <w:tcPr>
            <w:tcW w:w="274" w:type="dxa"/>
            <w:shd w:val="clear" w:color="auto" w:fill="auto"/>
            <w:vAlign w:val="center"/>
          </w:tcPr>
          <w:p w14:paraId="450AB9B2" w14:textId="77777777" w:rsidR="0092536A" w:rsidRPr="00C52290" w:rsidRDefault="0092536A" w:rsidP="000E076D">
            <w:pPr>
              <w:pStyle w:val="AppendixTable"/>
              <w:jc w:val="center"/>
            </w:pPr>
            <w:r w:rsidRPr="00C52290">
              <w:t>•</w:t>
            </w:r>
          </w:p>
        </w:tc>
        <w:tc>
          <w:tcPr>
            <w:tcW w:w="274" w:type="dxa"/>
            <w:shd w:val="clear" w:color="auto" w:fill="auto"/>
            <w:vAlign w:val="center"/>
          </w:tcPr>
          <w:p w14:paraId="4782BF19" w14:textId="77777777" w:rsidR="0092536A" w:rsidRPr="00C52290" w:rsidRDefault="0092536A" w:rsidP="000E076D">
            <w:pPr>
              <w:pStyle w:val="AppendixTable"/>
              <w:jc w:val="center"/>
            </w:pPr>
            <w:r w:rsidRPr="00C52290">
              <w:t>•</w:t>
            </w:r>
          </w:p>
        </w:tc>
        <w:tc>
          <w:tcPr>
            <w:tcW w:w="463" w:type="dxa"/>
            <w:shd w:val="clear" w:color="auto" w:fill="auto"/>
            <w:vAlign w:val="center"/>
          </w:tcPr>
          <w:p w14:paraId="7DEA0F53" w14:textId="77777777" w:rsidR="0092536A" w:rsidRPr="00C52290" w:rsidRDefault="0092536A" w:rsidP="000E076D">
            <w:pPr>
              <w:pStyle w:val="AppendixTable"/>
              <w:jc w:val="center"/>
            </w:pPr>
            <w:r w:rsidRPr="00C52290">
              <w:t>•</w:t>
            </w:r>
          </w:p>
        </w:tc>
        <w:tc>
          <w:tcPr>
            <w:tcW w:w="264" w:type="dxa"/>
            <w:shd w:val="clear" w:color="auto" w:fill="auto"/>
            <w:vAlign w:val="center"/>
          </w:tcPr>
          <w:p w14:paraId="175ADCEA" w14:textId="77777777" w:rsidR="0092536A" w:rsidRPr="00C52290" w:rsidRDefault="0092536A" w:rsidP="000E076D">
            <w:pPr>
              <w:pStyle w:val="AppendixTable"/>
              <w:jc w:val="center"/>
            </w:pPr>
            <w:r w:rsidRPr="00C52290">
              <w:t>•</w:t>
            </w:r>
          </w:p>
        </w:tc>
        <w:tc>
          <w:tcPr>
            <w:tcW w:w="265" w:type="dxa"/>
            <w:shd w:val="clear" w:color="auto" w:fill="auto"/>
            <w:vAlign w:val="center"/>
          </w:tcPr>
          <w:p w14:paraId="13D9B6EE" w14:textId="77777777" w:rsidR="0092536A" w:rsidRPr="00C52290" w:rsidRDefault="0092536A" w:rsidP="000E076D">
            <w:pPr>
              <w:pStyle w:val="AppendixTable"/>
              <w:jc w:val="center"/>
            </w:pPr>
          </w:p>
        </w:tc>
        <w:tc>
          <w:tcPr>
            <w:tcW w:w="274" w:type="dxa"/>
            <w:shd w:val="clear" w:color="auto" w:fill="auto"/>
            <w:vAlign w:val="center"/>
          </w:tcPr>
          <w:p w14:paraId="224B8B99" w14:textId="77777777" w:rsidR="0092536A" w:rsidRPr="00C52290" w:rsidRDefault="0092536A" w:rsidP="000E076D">
            <w:pPr>
              <w:pStyle w:val="AppendixTable"/>
              <w:jc w:val="center"/>
            </w:pPr>
          </w:p>
        </w:tc>
        <w:tc>
          <w:tcPr>
            <w:tcW w:w="274" w:type="dxa"/>
            <w:shd w:val="clear" w:color="auto" w:fill="auto"/>
            <w:vAlign w:val="center"/>
          </w:tcPr>
          <w:p w14:paraId="47373CD5" w14:textId="77777777" w:rsidR="0092536A" w:rsidRPr="00C52290" w:rsidRDefault="0092536A" w:rsidP="000E076D">
            <w:pPr>
              <w:pStyle w:val="AppendixTable"/>
              <w:jc w:val="center"/>
            </w:pPr>
          </w:p>
        </w:tc>
        <w:tc>
          <w:tcPr>
            <w:tcW w:w="274" w:type="dxa"/>
            <w:shd w:val="clear" w:color="auto" w:fill="auto"/>
            <w:vAlign w:val="center"/>
          </w:tcPr>
          <w:p w14:paraId="2D257F76" w14:textId="77777777" w:rsidR="0092536A" w:rsidRPr="00C52290" w:rsidRDefault="0092536A" w:rsidP="000E076D">
            <w:pPr>
              <w:pStyle w:val="AppendixTable"/>
              <w:jc w:val="center"/>
            </w:pPr>
          </w:p>
        </w:tc>
        <w:tc>
          <w:tcPr>
            <w:tcW w:w="265" w:type="dxa"/>
            <w:shd w:val="clear" w:color="auto" w:fill="auto"/>
            <w:vAlign w:val="center"/>
          </w:tcPr>
          <w:p w14:paraId="1297A1AB" w14:textId="77777777" w:rsidR="0092536A" w:rsidRPr="00C52290" w:rsidRDefault="0092536A" w:rsidP="000E076D">
            <w:pPr>
              <w:pStyle w:val="AppendixTable"/>
              <w:jc w:val="center"/>
            </w:pPr>
          </w:p>
        </w:tc>
        <w:tc>
          <w:tcPr>
            <w:tcW w:w="274" w:type="dxa"/>
            <w:shd w:val="clear" w:color="auto" w:fill="auto"/>
            <w:vAlign w:val="center"/>
          </w:tcPr>
          <w:p w14:paraId="5E21E1C1" w14:textId="77777777" w:rsidR="0092536A" w:rsidRPr="00C52290" w:rsidRDefault="0092536A" w:rsidP="000E076D">
            <w:pPr>
              <w:pStyle w:val="AppendixTable"/>
              <w:jc w:val="center"/>
            </w:pPr>
          </w:p>
        </w:tc>
        <w:tc>
          <w:tcPr>
            <w:tcW w:w="274" w:type="dxa"/>
            <w:shd w:val="clear" w:color="auto" w:fill="auto"/>
            <w:vAlign w:val="center"/>
          </w:tcPr>
          <w:p w14:paraId="54DE91A3" w14:textId="77777777" w:rsidR="0092536A" w:rsidRPr="00C52290" w:rsidRDefault="0092536A" w:rsidP="000E076D">
            <w:pPr>
              <w:pStyle w:val="AppendixTable"/>
              <w:jc w:val="center"/>
            </w:pPr>
          </w:p>
        </w:tc>
        <w:tc>
          <w:tcPr>
            <w:tcW w:w="274" w:type="dxa"/>
            <w:shd w:val="clear" w:color="auto" w:fill="auto"/>
            <w:vAlign w:val="center"/>
          </w:tcPr>
          <w:p w14:paraId="798602F6" w14:textId="77777777" w:rsidR="0092536A" w:rsidRPr="00C52290" w:rsidRDefault="0092536A" w:rsidP="000E076D">
            <w:pPr>
              <w:pStyle w:val="AppendixTable"/>
              <w:jc w:val="center"/>
            </w:pPr>
          </w:p>
        </w:tc>
        <w:tc>
          <w:tcPr>
            <w:tcW w:w="274" w:type="dxa"/>
            <w:shd w:val="clear" w:color="auto" w:fill="auto"/>
            <w:vAlign w:val="center"/>
          </w:tcPr>
          <w:p w14:paraId="252C9506" w14:textId="77777777" w:rsidR="0092536A" w:rsidRPr="00C52290" w:rsidRDefault="0092536A" w:rsidP="000E076D">
            <w:pPr>
              <w:pStyle w:val="AppendixTable"/>
              <w:jc w:val="center"/>
            </w:pPr>
          </w:p>
        </w:tc>
        <w:tc>
          <w:tcPr>
            <w:tcW w:w="265" w:type="dxa"/>
            <w:shd w:val="clear" w:color="auto" w:fill="auto"/>
            <w:vAlign w:val="center"/>
          </w:tcPr>
          <w:p w14:paraId="3A5DD22F" w14:textId="77777777" w:rsidR="0092536A" w:rsidRPr="00C52290" w:rsidRDefault="0092536A" w:rsidP="000E076D">
            <w:pPr>
              <w:pStyle w:val="AppendixTable"/>
              <w:jc w:val="center"/>
            </w:pPr>
          </w:p>
        </w:tc>
        <w:tc>
          <w:tcPr>
            <w:tcW w:w="465" w:type="dxa"/>
            <w:shd w:val="clear" w:color="auto" w:fill="auto"/>
            <w:vAlign w:val="center"/>
          </w:tcPr>
          <w:p w14:paraId="3C552818" w14:textId="77777777" w:rsidR="0092536A" w:rsidRPr="00C52290" w:rsidRDefault="0092536A" w:rsidP="000E076D">
            <w:pPr>
              <w:pStyle w:val="AppendixTable"/>
              <w:jc w:val="center"/>
            </w:pPr>
          </w:p>
        </w:tc>
        <w:tc>
          <w:tcPr>
            <w:tcW w:w="264" w:type="dxa"/>
            <w:shd w:val="clear" w:color="auto" w:fill="auto"/>
            <w:vAlign w:val="center"/>
          </w:tcPr>
          <w:p w14:paraId="29F00473" w14:textId="77777777" w:rsidR="0092536A" w:rsidRPr="00C52290" w:rsidRDefault="0092536A" w:rsidP="000E076D">
            <w:pPr>
              <w:pStyle w:val="AppendixTable"/>
              <w:jc w:val="center"/>
            </w:pPr>
          </w:p>
        </w:tc>
        <w:tc>
          <w:tcPr>
            <w:tcW w:w="264" w:type="dxa"/>
            <w:shd w:val="clear" w:color="auto" w:fill="auto"/>
            <w:vAlign w:val="center"/>
          </w:tcPr>
          <w:p w14:paraId="77E7808C" w14:textId="77777777" w:rsidR="0092536A" w:rsidRPr="00C52290" w:rsidRDefault="0092536A" w:rsidP="000E076D">
            <w:pPr>
              <w:pStyle w:val="AppendixTable"/>
              <w:jc w:val="center"/>
            </w:pPr>
          </w:p>
        </w:tc>
        <w:tc>
          <w:tcPr>
            <w:tcW w:w="465" w:type="dxa"/>
            <w:shd w:val="clear" w:color="auto" w:fill="auto"/>
            <w:vAlign w:val="center"/>
          </w:tcPr>
          <w:p w14:paraId="073B73B9" w14:textId="77777777" w:rsidR="0092536A" w:rsidRPr="00C52290" w:rsidRDefault="0092536A" w:rsidP="000E076D">
            <w:pPr>
              <w:pStyle w:val="AppendixTable"/>
              <w:jc w:val="center"/>
            </w:pPr>
          </w:p>
        </w:tc>
        <w:tc>
          <w:tcPr>
            <w:tcW w:w="274" w:type="dxa"/>
            <w:shd w:val="clear" w:color="auto" w:fill="auto"/>
            <w:vAlign w:val="center"/>
          </w:tcPr>
          <w:p w14:paraId="0ED3333D" w14:textId="77777777" w:rsidR="0092536A" w:rsidRPr="00C52290" w:rsidRDefault="0092536A" w:rsidP="000E076D">
            <w:pPr>
              <w:pStyle w:val="AppendixTable"/>
              <w:jc w:val="center"/>
            </w:pPr>
            <w:r w:rsidRPr="00C52290">
              <w:t>•</w:t>
            </w:r>
          </w:p>
        </w:tc>
        <w:tc>
          <w:tcPr>
            <w:tcW w:w="850" w:type="dxa"/>
            <w:shd w:val="clear" w:color="auto" w:fill="auto"/>
          </w:tcPr>
          <w:p w14:paraId="57615305" w14:textId="77777777" w:rsidR="0092536A" w:rsidRPr="00C52290" w:rsidRDefault="0092536A" w:rsidP="000E076D">
            <w:pPr>
              <w:pStyle w:val="AppendixTable"/>
            </w:pPr>
            <w:r w:rsidRPr="00C52290">
              <w:t>2,6</w:t>
            </w:r>
          </w:p>
        </w:tc>
      </w:tr>
      <w:tr w:rsidR="000C7C06" w:rsidRPr="00C52290" w14:paraId="011B6DB9" w14:textId="77777777" w:rsidTr="000C7C06">
        <w:trPr>
          <w:gridAfter w:val="1"/>
          <w:wAfter w:w="52" w:type="dxa"/>
          <w:trHeight w:hRule="exact" w:val="203"/>
        </w:trPr>
        <w:tc>
          <w:tcPr>
            <w:tcW w:w="4342" w:type="dxa"/>
            <w:shd w:val="clear" w:color="auto" w:fill="E4E4E5" w:themeFill="accent4" w:themeFillTint="66"/>
            <w:vAlign w:val="center"/>
          </w:tcPr>
          <w:p w14:paraId="5A2114CD" w14:textId="77777777" w:rsidR="0092536A" w:rsidRPr="00C52290" w:rsidRDefault="0092536A" w:rsidP="000E076D">
            <w:pPr>
              <w:pStyle w:val="AppendixTable"/>
              <w:jc w:val="left"/>
            </w:pPr>
            <w:r w:rsidRPr="00C52290">
              <w:t>Housing status</w:t>
            </w:r>
          </w:p>
        </w:tc>
        <w:tc>
          <w:tcPr>
            <w:tcW w:w="466" w:type="dxa"/>
            <w:shd w:val="clear" w:color="auto" w:fill="E4E4E5" w:themeFill="accent4" w:themeFillTint="66"/>
            <w:vAlign w:val="center"/>
          </w:tcPr>
          <w:p w14:paraId="4227DD5B"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0E63C095"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23DFC369"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A585E39"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0B238AB3"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6D8CAE45"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49068494"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A18F0D1"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49DB4D9A"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D3CF850"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70F206E" w14:textId="77777777" w:rsidR="0092536A" w:rsidRPr="00C52290" w:rsidRDefault="0092536A" w:rsidP="000E076D">
            <w:pPr>
              <w:pStyle w:val="AppendixTable"/>
              <w:jc w:val="center"/>
            </w:pPr>
          </w:p>
        </w:tc>
        <w:tc>
          <w:tcPr>
            <w:tcW w:w="463" w:type="dxa"/>
            <w:shd w:val="clear" w:color="auto" w:fill="E4E4E5" w:themeFill="accent4" w:themeFillTint="66"/>
            <w:vAlign w:val="center"/>
          </w:tcPr>
          <w:p w14:paraId="0A5BF01C"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041714FA"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048C742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B506132"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5AD8604"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CFB32E7"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6BDC8DAD"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073403D0"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182EDA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6E3BDCA"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9F4C91F"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2ED482D4"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29ABCD51"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3EF06F26"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28E4CCAA"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6C8C50A6"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DFEE7AA" w14:textId="77777777" w:rsidR="0092536A" w:rsidRPr="00C52290" w:rsidRDefault="0092536A" w:rsidP="000E076D">
            <w:pPr>
              <w:pStyle w:val="AppendixTable"/>
              <w:jc w:val="center"/>
            </w:pPr>
            <w:r w:rsidRPr="00C52290">
              <w:t>•</w:t>
            </w:r>
          </w:p>
        </w:tc>
        <w:tc>
          <w:tcPr>
            <w:tcW w:w="850" w:type="dxa"/>
            <w:shd w:val="clear" w:color="auto" w:fill="E4E4E5" w:themeFill="accent4" w:themeFillTint="66"/>
          </w:tcPr>
          <w:p w14:paraId="170A4C3D" w14:textId="77777777" w:rsidR="0092536A" w:rsidRPr="00C52290" w:rsidRDefault="0092536A" w:rsidP="000E076D">
            <w:pPr>
              <w:pStyle w:val="AppendixTable"/>
            </w:pPr>
            <w:r w:rsidRPr="00C52290">
              <w:t>2,6</w:t>
            </w:r>
          </w:p>
        </w:tc>
      </w:tr>
      <w:tr w:rsidR="000C7C06" w:rsidRPr="00C52290" w14:paraId="3F1391FD" w14:textId="77777777" w:rsidTr="000C7C06">
        <w:trPr>
          <w:gridAfter w:val="1"/>
          <w:wAfter w:w="52" w:type="dxa"/>
          <w:trHeight w:hRule="exact" w:val="203"/>
        </w:trPr>
        <w:tc>
          <w:tcPr>
            <w:tcW w:w="4342" w:type="dxa"/>
            <w:shd w:val="clear" w:color="auto" w:fill="auto"/>
            <w:vAlign w:val="center"/>
          </w:tcPr>
          <w:p w14:paraId="144CF01B" w14:textId="77777777" w:rsidR="0092536A" w:rsidRPr="00C52290" w:rsidRDefault="0092536A" w:rsidP="000E076D">
            <w:pPr>
              <w:pStyle w:val="AppendixTable"/>
              <w:jc w:val="left"/>
            </w:pPr>
            <w:r w:rsidRPr="00C52290">
              <w:t>Housing status collection date</w:t>
            </w:r>
          </w:p>
        </w:tc>
        <w:tc>
          <w:tcPr>
            <w:tcW w:w="466" w:type="dxa"/>
            <w:shd w:val="clear" w:color="auto" w:fill="auto"/>
            <w:vAlign w:val="center"/>
          </w:tcPr>
          <w:p w14:paraId="66A4017E" w14:textId="77777777" w:rsidR="0092536A" w:rsidRPr="00C52290" w:rsidRDefault="0092536A" w:rsidP="000E076D">
            <w:pPr>
              <w:pStyle w:val="AppendixTable"/>
              <w:jc w:val="center"/>
            </w:pPr>
            <w:r w:rsidRPr="00C52290">
              <w:t>•</w:t>
            </w:r>
          </w:p>
        </w:tc>
        <w:tc>
          <w:tcPr>
            <w:tcW w:w="265" w:type="dxa"/>
            <w:shd w:val="clear" w:color="auto" w:fill="auto"/>
            <w:vAlign w:val="center"/>
          </w:tcPr>
          <w:p w14:paraId="3CDA2144" w14:textId="77777777" w:rsidR="0092536A" w:rsidRPr="00C52290" w:rsidRDefault="0092536A" w:rsidP="000E076D">
            <w:pPr>
              <w:pStyle w:val="AppendixTable"/>
              <w:jc w:val="center"/>
            </w:pPr>
            <w:r w:rsidRPr="00C52290">
              <w:t>•</w:t>
            </w:r>
          </w:p>
        </w:tc>
        <w:tc>
          <w:tcPr>
            <w:tcW w:w="274" w:type="dxa"/>
            <w:shd w:val="clear" w:color="auto" w:fill="auto"/>
            <w:vAlign w:val="center"/>
          </w:tcPr>
          <w:p w14:paraId="173B11CF" w14:textId="77777777" w:rsidR="0092536A" w:rsidRPr="00C52290" w:rsidRDefault="0092536A" w:rsidP="000E076D">
            <w:pPr>
              <w:pStyle w:val="AppendixTable"/>
              <w:jc w:val="center"/>
            </w:pPr>
          </w:p>
        </w:tc>
        <w:tc>
          <w:tcPr>
            <w:tcW w:w="274" w:type="dxa"/>
            <w:shd w:val="clear" w:color="auto" w:fill="auto"/>
            <w:vAlign w:val="center"/>
          </w:tcPr>
          <w:p w14:paraId="5026FF73" w14:textId="77777777" w:rsidR="0092536A" w:rsidRPr="00C52290" w:rsidRDefault="0092536A" w:rsidP="000E076D">
            <w:pPr>
              <w:pStyle w:val="AppendixTable"/>
              <w:jc w:val="center"/>
            </w:pPr>
          </w:p>
        </w:tc>
        <w:tc>
          <w:tcPr>
            <w:tcW w:w="265" w:type="dxa"/>
            <w:shd w:val="clear" w:color="auto" w:fill="auto"/>
            <w:vAlign w:val="center"/>
          </w:tcPr>
          <w:p w14:paraId="0322C309" w14:textId="77777777" w:rsidR="0092536A" w:rsidRPr="00C52290" w:rsidRDefault="0092536A" w:rsidP="000E076D">
            <w:pPr>
              <w:pStyle w:val="AppendixTable"/>
              <w:jc w:val="center"/>
            </w:pPr>
          </w:p>
        </w:tc>
        <w:tc>
          <w:tcPr>
            <w:tcW w:w="465" w:type="dxa"/>
            <w:shd w:val="clear" w:color="auto" w:fill="auto"/>
            <w:vAlign w:val="center"/>
          </w:tcPr>
          <w:p w14:paraId="67A0E518" w14:textId="77777777" w:rsidR="0092536A" w:rsidRPr="00C52290" w:rsidRDefault="0092536A" w:rsidP="000E076D">
            <w:pPr>
              <w:pStyle w:val="AppendixTable"/>
              <w:jc w:val="center"/>
            </w:pPr>
          </w:p>
        </w:tc>
        <w:tc>
          <w:tcPr>
            <w:tcW w:w="265" w:type="dxa"/>
            <w:shd w:val="clear" w:color="auto" w:fill="auto"/>
            <w:vAlign w:val="center"/>
          </w:tcPr>
          <w:p w14:paraId="2281A5BC" w14:textId="77777777" w:rsidR="0092536A" w:rsidRPr="00C52290" w:rsidRDefault="0092536A" w:rsidP="000E076D">
            <w:pPr>
              <w:pStyle w:val="AppendixTable"/>
              <w:jc w:val="center"/>
            </w:pPr>
          </w:p>
        </w:tc>
        <w:tc>
          <w:tcPr>
            <w:tcW w:w="274" w:type="dxa"/>
            <w:shd w:val="clear" w:color="auto" w:fill="auto"/>
            <w:vAlign w:val="center"/>
          </w:tcPr>
          <w:p w14:paraId="62BFE9DF" w14:textId="77777777" w:rsidR="0092536A" w:rsidRPr="00C52290" w:rsidRDefault="0092536A" w:rsidP="000E076D">
            <w:pPr>
              <w:pStyle w:val="AppendixTable"/>
              <w:jc w:val="center"/>
            </w:pPr>
          </w:p>
        </w:tc>
        <w:tc>
          <w:tcPr>
            <w:tcW w:w="265" w:type="dxa"/>
            <w:shd w:val="clear" w:color="auto" w:fill="auto"/>
            <w:vAlign w:val="center"/>
          </w:tcPr>
          <w:p w14:paraId="777C0246" w14:textId="77777777" w:rsidR="0092536A" w:rsidRPr="00C52290" w:rsidRDefault="0092536A" w:rsidP="000E076D">
            <w:pPr>
              <w:pStyle w:val="AppendixTable"/>
              <w:jc w:val="center"/>
            </w:pPr>
          </w:p>
        </w:tc>
        <w:tc>
          <w:tcPr>
            <w:tcW w:w="274" w:type="dxa"/>
            <w:shd w:val="clear" w:color="auto" w:fill="auto"/>
            <w:vAlign w:val="center"/>
          </w:tcPr>
          <w:p w14:paraId="6B7037B4" w14:textId="77777777" w:rsidR="0092536A" w:rsidRPr="00C52290" w:rsidRDefault="0092536A" w:rsidP="000E076D">
            <w:pPr>
              <w:pStyle w:val="AppendixTable"/>
              <w:jc w:val="center"/>
            </w:pPr>
          </w:p>
        </w:tc>
        <w:tc>
          <w:tcPr>
            <w:tcW w:w="274" w:type="dxa"/>
            <w:shd w:val="clear" w:color="auto" w:fill="auto"/>
            <w:vAlign w:val="center"/>
          </w:tcPr>
          <w:p w14:paraId="4B15F365" w14:textId="77777777" w:rsidR="0092536A" w:rsidRPr="00C52290" w:rsidRDefault="0092536A" w:rsidP="000E076D">
            <w:pPr>
              <w:pStyle w:val="AppendixTable"/>
              <w:jc w:val="center"/>
            </w:pPr>
          </w:p>
        </w:tc>
        <w:tc>
          <w:tcPr>
            <w:tcW w:w="463" w:type="dxa"/>
            <w:shd w:val="clear" w:color="auto" w:fill="auto"/>
            <w:vAlign w:val="center"/>
          </w:tcPr>
          <w:p w14:paraId="24273F09" w14:textId="77777777" w:rsidR="0092536A" w:rsidRPr="00C52290" w:rsidRDefault="0092536A" w:rsidP="000E076D">
            <w:pPr>
              <w:pStyle w:val="AppendixTable"/>
              <w:jc w:val="center"/>
            </w:pPr>
          </w:p>
        </w:tc>
        <w:tc>
          <w:tcPr>
            <w:tcW w:w="264" w:type="dxa"/>
            <w:shd w:val="clear" w:color="auto" w:fill="auto"/>
            <w:vAlign w:val="center"/>
          </w:tcPr>
          <w:p w14:paraId="10AA11D7" w14:textId="77777777" w:rsidR="0092536A" w:rsidRPr="00C52290" w:rsidRDefault="0092536A" w:rsidP="000E076D">
            <w:pPr>
              <w:pStyle w:val="AppendixTable"/>
              <w:jc w:val="center"/>
            </w:pPr>
            <w:r w:rsidRPr="00C52290">
              <w:t>•</w:t>
            </w:r>
          </w:p>
        </w:tc>
        <w:tc>
          <w:tcPr>
            <w:tcW w:w="265" w:type="dxa"/>
            <w:shd w:val="clear" w:color="auto" w:fill="auto"/>
            <w:vAlign w:val="center"/>
          </w:tcPr>
          <w:p w14:paraId="677B2937" w14:textId="77777777" w:rsidR="0092536A" w:rsidRPr="00C52290" w:rsidRDefault="0092536A" w:rsidP="000E076D">
            <w:pPr>
              <w:pStyle w:val="AppendixTable"/>
              <w:jc w:val="center"/>
            </w:pPr>
          </w:p>
        </w:tc>
        <w:tc>
          <w:tcPr>
            <w:tcW w:w="274" w:type="dxa"/>
            <w:shd w:val="clear" w:color="auto" w:fill="auto"/>
            <w:vAlign w:val="center"/>
          </w:tcPr>
          <w:p w14:paraId="7AE90116" w14:textId="77777777" w:rsidR="0092536A" w:rsidRPr="00C52290" w:rsidRDefault="0092536A" w:rsidP="000E076D">
            <w:pPr>
              <w:pStyle w:val="AppendixTable"/>
              <w:jc w:val="center"/>
            </w:pPr>
          </w:p>
        </w:tc>
        <w:tc>
          <w:tcPr>
            <w:tcW w:w="274" w:type="dxa"/>
            <w:shd w:val="clear" w:color="auto" w:fill="auto"/>
            <w:vAlign w:val="center"/>
          </w:tcPr>
          <w:p w14:paraId="57DBAE97" w14:textId="77777777" w:rsidR="0092536A" w:rsidRPr="00C52290" w:rsidRDefault="0092536A" w:rsidP="000E076D">
            <w:pPr>
              <w:pStyle w:val="AppendixTable"/>
              <w:jc w:val="center"/>
            </w:pPr>
          </w:p>
        </w:tc>
        <w:tc>
          <w:tcPr>
            <w:tcW w:w="274" w:type="dxa"/>
            <w:shd w:val="clear" w:color="auto" w:fill="auto"/>
            <w:vAlign w:val="center"/>
          </w:tcPr>
          <w:p w14:paraId="21C5AB9A" w14:textId="77777777" w:rsidR="0092536A" w:rsidRPr="00C52290" w:rsidRDefault="0092536A" w:rsidP="000E076D">
            <w:pPr>
              <w:pStyle w:val="AppendixTable"/>
              <w:jc w:val="center"/>
            </w:pPr>
          </w:p>
        </w:tc>
        <w:tc>
          <w:tcPr>
            <w:tcW w:w="265" w:type="dxa"/>
            <w:shd w:val="clear" w:color="auto" w:fill="auto"/>
            <w:vAlign w:val="center"/>
          </w:tcPr>
          <w:p w14:paraId="3754F722" w14:textId="77777777" w:rsidR="0092536A" w:rsidRPr="00C52290" w:rsidRDefault="0092536A" w:rsidP="000E076D">
            <w:pPr>
              <w:pStyle w:val="AppendixTable"/>
              <w:jc w:val="center"/>
            </w:pPr>
            <w:r w:rsidRPr="00C52290">
              <w:t>•</w:t>
            </w:r>
          </w:p>
        </w:tc>
        <w:tc>
          <w:tcPr>
            <w:tcW w:w="274" w:type="dxa"/>
            <w:shd w:val="clear" w:color="auto" w:fill="auto"/>
            <w:vAlign w:val="center"/>
          </w:tcPr>
          <w:p w14:paraId="51999211" w14:textId="77777777" w:rsidR="0092536A" w:rsidRPr="00C52290" w:rsidRDefault="0092536A" w:rsidP="000E076D">
            <w:pPr>
              <w:pStyle w:val="AppendixTable"/>
              <w:jc w:val="center"/>
            </w:pPr>
          </w:p>
        </w:tc>
        <w:tc>
          <w:tcPr>
            <w:tcW w:w="274" w:type="dxa"/>
            <w:shd w:val="clear" w:color="auto" w:fill="auto"/>
            <w:vAlign w:val="center"/>
          </w:tcPr>
          <w:p w14:paraId="0B85714B" w14:textId="77777777" w:rsidR="0092536A" w:rsidRPr="00C52290" w:rsidRDefault="0092536A" w:rsidP="000E076D">
            <w:pPr>
              <w:pStyle w:val="AppendixTable"/>
              <w:jc w:val="center"/>
            </w:pPr>
          </w:p>
        </w:tc>
        <w:tc>
          <w:tcPr>
            <w:tcW w:w="274" w:type="dxa"/>
            <w:shd w:val="clear" w:color="auto" w:fill="auto"/>
            <w:vAlign w:val="center"/>
          </w:tcPr>
          <w:p w14:paraId="1957F8EE" w14:textId="77777777" w:rsidR="0092536A" w:rsidRPr="00C52290" w:rsidRDefault="0092536A" w:rsidP="000E076D">
            <w:pPr>
              <w:pStyle w:val="AppendixTable"/>
              <w:jc w:val="center"/>
            </w:pPr>
          </w:p>
        </w:tc>
        <w:tc>
          <w:tcPr>
            <w:tcW w:w="274" w:type="dxa"/>
            <w:shd w:val="clear" w:color="auto" w:fill="auto"/>
            <w:vAlign w:val="center"/>
          </w:tcPr>
          <w:p w14:paraId="5EF57C27" w14:textId="77777777" w:rsidR="0092536A" w:rsidRPr="00C52290" w:rsidRDefault="0092536A" w:rsidP="000E076D">
            <w:pPr>
              <w:pStyle w:val="AppendixTable"/>
              <w:jc w:val="center"/>
            </w:pPr>
          </w:p>
        </w:tc>
        <w:tc>
          <w:tcPr>
            <w:tcW w:w="265" w:type="dxa"/>
            <w:shd w:val="clear" w:color="auto" w:fill="auto"/>
            <w:vAlign w:val="center"/>
          </w:tcPr>
          <w:p w14:paraId="0AA8DF21" w14:textId="77777777" w:rsidR="0092536A" w:rsidRPr="00C52290" w:rsidRDefault="0092536A" w:rsidP="000E076D">
            <w:pPr>
              <w:pStyle w:val="AppendixTable"/>
              <w:jc w:val="center"/>
            </w:pPr>
          </w:p>
        </w:tc>
        <w:tc>
          <w:tcPr>
            <w:tcW w:w="465" w:type="dxa"/>
            <w:shd w:val="clear" w:color="auto" w:fill="auto"/>
            <w:vAlign w:val="center"/>
          </w:tcPr>
          <w:p w14:paraId="0B84AB3D" w14:textId="77777777" w:rsidR="0092536A" w:rsidRPr="00C52290" w:rsidRDefault="0092536A" w:rsidP="000E076D">
            <w:pPr>
              <w:pStyle w:val="AppendixTable"/>
              <w:jc w:val="center"/>
            </w:pPr>
          </w:p>
        </w:tc>
        <w:tc>
          <w:tcPr>
            <w:tcW w:w="264" w:type="dxa"/>
            <w:shd w:val="clear" w:color="auto" w:fill="auto"/>
            <w:vAlign w:val="center"/>
          </w:tcPr>
          <w:p w14:paraId="7BAA0A1D" w14:textId="77777777" w:rsidR="0092536A" w:rsidRPr="00C52290" w:rsidRDefault="0092536A" w:rsidP="000E076D">
            <w:pPr>
              <w:pStyle w:val="AppendixTable"/>
              <w:jc w:val="center"/>
            </w:pPr>
          </w:p>
        </w:tc>
        <w:tc>
          <w:tcPr>
            <w:tcW w:w="264" w:type="dxa"/>
            <w:shd w:val="clear" w:color="auto" w:fill="auto"/>
            <w:vAlign w:val="center"/>
          </w:tcPr>
          <w:p w14:paraId="4552FB43" w14:textId="77777777" w:rsidR="0092536A" w:rsidRPr="00C52290" w:rsidRDefault="0092536A" w:rsidP="000E076D">
            <w:pPr>
              <w:pStyle w:val="AppendixTable"/>
              <w:jc w:val="center"/>
            </w:pPr>
          </w:p>
        </w:tc>
        <w:tc>
          <w:tcPr>
            <w:tcW w:w="465" w:type="dxa"/>
            <w:shd w:val="clear" w:color="auto" w:fill="auto"/>
            <w:vAlign w:val="center"/>
          </w:tcPr>
          <w:p w14:paraId="1B7E1594" w14:textId="77777777" w:rsidR="0092536A" w:rsidRPr="00C52290" w:rsidRDefault="0092536A" w:rsidP="000E076D">
            <w:pPr>
              <w:pStyle w:val="AppendixTable"/>
              <w:jc w:val="center"/>
            </w:pPr>
          </w:p>
        </w:tc>
        <w:tc>
          <w:tcPr>
            <w:tcW w:w="274" w:type="dxa"/>
            <w:shd w:val="clear" w:color="auto" w:fill="auto"/>
            <w:vAlign w:val="center"/>
          </w:tcPr>
          <w:p w14:paraId="4F0E993E" w14:textId="77777777" w:rsidR="0092536A" w:rsidRPr="00C52290" w:rsidRDefault="0092536A" w:rsidP="000E076D">
            <w:pPr>
              <w:pStyle w:val="AppendixTable"/>
              <w:jc w:val="center"/>
            </w:pPr>
            <w:r w:rsidRPr="00C52290">
              <w:t>•</w:t>
            </w:r>
          </w:p>
        </w:tc>
        <w:tc>
          <w:tcPr>
            <w:tcW w:w="850" w:type="dxa"/>
            <w:shd w:val="clear" w:color="auto" w:fill="auto"/>
          </w:tcPr>
          <w:p w14:paraId="7E19CE7D" w14:textId="77777777" w:rsidR="0092536A" w:rsidRPr="00C52290" w:rsidRDefault="0092536A" w:rsidP="000E076D">
            <w:pPr>
              <w:pStyle w:val="AppendixTable"/>
            </w:pPr>
            <w:r w:rsidRPr="00C52290">
              <w:t>2,6</w:t>
            </w:r>
          </w:p>
        </w:tc>
      </w:tr>
      <w:tr w:rsidR="000C7C06" w:rsidRPr="00C52290" w14:paraId="4BB499D6" w14:textId="77777777" w:rsidTr="000C7C06">
        <w:trPr>
          <w:gridAfter w:val="1"/>
          <w:wAfter w:w="52" w:type="dxa"/>
          <w:trHeight w:hRule="exact" w:val="203"/>
        </w:trPr>
        <w:tc>
          <w:tcPr>
            <w:tcW w:w="4342" w:type="dxa"/>
            <w:shd w:val="clear" w:color="auto" w:fill="E4E4E5" w:themeFill="accent4" w:themeFillTint="66"/>
            <w:vAlign w:val="center"/>
          </w:tcPr>
          <w:p w14:paraId="6CD4650F" w14:textId="77777777" w:rsidR="0092536A" w:rsidRPr="00C52290" w:rsidRDefault="0092536A" w:rsidP="000E076D">
            <w:pPr>
              <w:pStyle w:val="AppendixTable"/>
              <w:jc w:val="left"/>
            </w:pPr>
            <w:r w:rsidRPr="00C52290">
              <w:t>Federal poverty level percent</w:t>
            </w:r>
          </w:p>
        </w:tc>
        <w:tc>
          <w:tcPr>
            <w:tcW w:w="466" w:type="dxa"/>
            <w:shd w:val="clear" w:color="auto" w:fill="E4E4E5" w:themeFill="accent4" w:themeFillTint="66"/>
            <w:vAlign w:val="center"/>
          </w:tcPr>
          <w:p w14:paraId="2B35DB99"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4C364CD4"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5A2E4F7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DAB31AB"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6B9D31C1"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088AA1A4"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4967D30A"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F1804E5"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47808C00"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987A86E"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45541ED" w14:textId="77777777" w:rsidR="0092536A" w:rsidRPr="00C52290" w:rsidRDefault="0092536A" w:rsidP="000E076D">
            <w:pPr>
              <w:pStyle w:val="AppendixTable"/>
              <w:jc w:val="center"/>
            </w:pPr>
          </w:p>
        </w:tc>
        <w:tc>
          <w:tcPr>
            <w:tcW w:w="463" w:type="dxa"/>
            <w:shd w:val="clear" w:color="auto" w:fill="E4E4E5" w:themeFill="accent4" w:themeFillTint="66"/>
            <w:vAlign w:val="center"/>
          </w:tcPr>
          <w:p w14:paraId="65CF0340"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51BCAC81"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4E32AD2D"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92A68C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B031E98"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1B987D0"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459BDAD4"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726CD90"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6A8CFE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53D7CEE"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62EE9B63"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76CC1880"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0ED4EA27"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19279331"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1E467B0C"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10EB3056"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9AA16D4" w14:textId="77777777" w:rsidR="0092536A" w:rsidRPr="00C52290" w:rsidRDefault="0092536A" w:rsidP="000E076D">
            <w:pPr>
              <w:pStyle w:val="AppendixTable"/>
              <w:jc w:val="center"/>
            </w:pPr>
            <w:r w:rsidRPr="00C52290">
              <w:t>•</w:t>
            </w:r>
          </w:p>
        </w:tc>
        <w:tc>
          <w:tcPr>
            <w:tcW w:w="850" w:type="dxa"/>
            <w:shd w:val="clear" w:color="auto" w:fill="E4E4E5" w:themeFill="accent4" w:themeFillTint="66"/>
          </w:tcPr>
          <w:p w14:paraId="7D3A96B5" w14:textId="77777777" w:rsidR="0092536A" w:rsidRPr="00C52290" w:rsidRDefault="0092536A" w:rsidP="000E076D">
            <w:pPr>
              <w:pStyle w:val="AppendixTable"/>
            </w:pPr>
            <w:r w:rsidRPr="00C52290">
              <w:t>2,6</w:t>
            </w:r>
          </w:p>
        </w:tc>
      </w:tr>
      <w:tr w:rsidR="000C7C06" w:rsidRPr="00C52290" w14:paraId="389F4133" w14:textId="77777777" w:rsidTr="000C7C06">
        <w:trPr>
          <w:gridAfter w:val="1"/>
          <w:wAfter w:w="52" w:type="dxa"/>
          <w:trHeight w:hRule="exact" w:val="203"/>
        </w:trPr>
        <w:tc>
          <w:tcPr>
            <w:tcW w:w="4342" w:type="dxa"/>
            <w:shd w:val="clear" w:color="auto" w:fill="auto"/>
            <w:vAlign w:val="center"/>
          </w:tcPr>
          <w:p w14:paraId="6A7E78C9" w14:textId="77777777" w:rsidR="0092536A" w:rsidRPr="00C52290" w:rsidRDefault="0092536A" w:rsidP="000E076D">
            <w:pPr>
              <w:pStyle w:val="AppendixTable"/>
              <w:jc w:val="left"/>
            </w:pPr>
            <w:r w:rsidRPr="00C52290">
              <w:t>HIV/AIDS status</w:t>
            </w:r>
          </w:p>
        </w:tc>
        <w:tc>
          <w:tcPr>
            <w:tcW w:w="466" w:type="dxa"/>
            <w:shd w:val="clear" w:color="auto" w:fill="auto"/>
            <w:vAlign w:val="center"/>
          </w:tcPr>
          <w:p w14:paraId="10ECB341" w14:textId="77777777" w:rsidR="0092536A" w:rsidRPr="00C52290" w:rsidRDefault="0092536A" w:rsidP="000E076D">
            <w:pPr>
              <w:pStyle w:val="AppendixTable"/>
              <w:jc w:val="center"/>
            </w:pPr>
            <w:r w:rsidRPr="00C52290">
              <w:t>•</w:t>
            </w:r>
          </w:p>
        </w:tc>
        <w:tc>
          <w:tcPr>
            <w:tcW w:w="265" w:type="dxa"/>
            <w:shd w:val="clear" w:color="auto" w:fill="auto"/>
            <w:vAlign w:val="center"/>
          </w:tcPr>
          <w:p w14:paraId="63A57E3B" w14:textId="77777777" w:rsidR="0092536A" w:rsidRPr="00C52290" w:rsidRDefault="0092536A" w:rsidP="000E076D">
            <w:pPr>
              <w:pStyle w:val="AppendixTable"/>
              <w:jc w:val="center"/>
            </w:pPr>
            <w:r w:rsidRPr="00C52290">
              <w:t>•</w:t>
            </w:r>
          </w:p>
        </w:tc>
        <w:tc>
          <w:tcPr>
            <w:tcW w:w="274" w:type="dxa"/>
            <w:shd w:val="clear" w:color="auto" w:fill="auto"/>
            <w:vAlign w:val="center"/>
          </w:tcPr>
          <w:p w14:paraId="5EE8916C" w14:textId="77777777" w:rsidR="0092536A" w:rsidRPr="00C52290" w:rsidRDefault="0092536A" w:rsidP="000E076D">
            <w:pPr>
              <w:pStyle w:val="AppendixTable"/>
              <w:jc w:val="center"/>
            </w:pPr>
          </w:p>
        </w:tc>
        <w:tc>
          <w:tcPr>
            <w:tcW w:w="274" w:type="dxa"/>
            <w:shd w:val="clear" w:color="auto" w:fill="auto"/>
            <w:vAlign w:val="center"/>
          </w:tcPr>
          <w:p w14:paraId="1B1FBCF8" w14:textId="77777777" w:rsidR="0092536A" w:rsidRPr="00C52290" w:rsidRDefault="0092536A" w:rsidP="000E076D">
            <w:pPr>
              <w:pStyle w:val="AppendixTable"/>
              <w:jc w:val="center"/>
            </w:pPr>
          </w:p>
        </w:tc>
        <w:tc>
          <w:tcPr>
            <w:tcW w:w="265" w:type="dxa"/>
            <w:shd w:val="clear" w:color="auto" w:fill="auto"/>
            <w:vAlign w:val="center"/>
          </w:tcPr>
          <w:p w14:paraId="2BA13CAE" w14:textId="77777777" w:rsidR="0092536A" w:rsidRPr="00C52290" w:rsidRDefault="0092536A" w:rsidP="000E076D">
            <w:pPr>
              <w:pStyle w:val="AppendixTable"/>
              <w:jc w:val="center"/>
            </w:pPr>
          </w:p>
        </w:tc>
        <w:tc>
          <w:tcPr>
            <w:tcW w:w="465" w:type="dxa"/>
            <w:shd w:val="clear" w:color="auto" w:fill="auto"/>
            <w:vAlign w:val="center"/>
          </w:tcPr>
          <w:p w14:paraId="63A196BB" w14:textId="77777777" w:rsidR="0092536A" w:rsidRPr="00C52290" w:rsidRDefault="0092536A" w:rsidP="000E076D">
            <w:pPr>
              <w:pStyle w:val="AppendixTable"/>
              <w:jc w:val="center"/>
            </w:pPr>
          </w:p>
        </w:tc>
        <w:tc>
          <w:tcPr>
            <w:tcW w:w="265" w:type="dxa"/>
            <w:shd w:val="clear" w:color="auto" w:fill="auto"/>
            <w:vAlign w:val="center"/>
          </w:tcPr>
          <w:p w14:paraId="492074A0" w14:textId="77777777" w:rsidR="0092536A" w:rsidRPr="00C52290" w:rsidRDefault="0092536A" w:rsidP="000E076D">
            <w:pPr>
              <w:pStyle w:val="AppendixTable"/>
              <w:jc w:val="center"/>
            </w:pPr>
          </w:p>
        </w:tc>
        <w:tc>
          <w:tcPr>
            <w:tcW w:w="274" w:type="dxa"/>
            <w:shd w:val="clear" w:color="auto" w:fill="auto"/>
            <w:vAlign w:val="center"/>
          </w:tcPr>
          <w:p w14:paraId="7D26FF27" w14:textId="77777777" w:rsidR="0092536A" w:rsidRPr="00C52290" w:rsidRDefault="0092536A" w:rsidP="000E076D">
            <w:pPr>
              <w:pStyle w:val="AppendixTable"/>
              <w:jc w:val="center"/>
            </w:pPr>
          </w:p>
        </w:tc>
        <w:tc>
          <w:tcPr>
            <w:tcW w:w="265" w:type="dxa"/>
            <w:shd w:val="clear" w:color="auto" w:fill="auto"/>
            <w:vAlign w:val="center"/>
          </w:tcPr>
          <w:p w14:paraId="5C1783FC" w14:textId="77777777" w:rsidR="0092536A" w:rsidRPr="00C52290" w:rsidRDefault="0092536A" w:rsidP="000E076D">
            <w:pPr>
              <w:pStyle w:val="AppendixTable"/>
              <w:jc w:val="center"/>
            </w:pPr>
          </w:p>
        </w:tc>
        <w:tc>
          <w:tcPr>
            <w:tcW w:w="274" w:type="dxa"/>
            <w:shd w:val="clear" w:color="auto" w:fill="auto"/>
            <w:vAlign w:val="center"/>
          </w:tcPr>
          <w:p w14:paraId="0D2F4E77" w14:textId="77777777" w:rsidR="0092536A" w:rsidRPr="00C52290" w:rsidRDefault="0092536A" w:rsidP="000E076D">
            <w:pPr>
              <w:pStyle w:val="AppendixTable"/>
              <w:jc w:val="center"/>
            </w:pPr>
          </w:p>
        </w:tc>
        <w:tc>
          <w:tcPr>
            <w:tcW w:w="274" w:type="dxa"/>
            <w:shd w:val="clear" w:color="auto" w:fill="auto"/>
            <w:vAlign w:val="center"/>
          </w:tcPr>
          <w:p w14:paraId="6AE1DEA1" w14:textId="77777777" w:rsidR="0092536A" w:rsidRPr="00C52290" w:rsidRDefault="0092536A" w:rsidP="000E076D">
            <w:pPr>
              <w:pStyle w:val="AppendixTable"/>
              <w:jc w:val="center"/>
            </w:pPr>
          </w:p>
        </w:tc>
        <w:tc>
          <w:tcPr>
            <w:tcW w:w="463" w:type="dxa"/>
            <w:shd w:val="clear" w:color="auto" w:fill="auto"/>
            <w:vAlign w:val="center"/>
          </w:tcPr>
          <w:p w14:paraId="7626B78D" w14:textId="77777777" w:rsidR="0092536A" w:rsidRPr="00C52290" w:rsidRDefault="0092536A" w:rsidP="000E076D">
            <w:pPr>
              <w:pStyle w:val="AppendixTable"/>
              <w:jc w:val="center"/>
            </w:pPr>
          </w:p>
        </w:tc>
        <w:tc>
          <w:tcPr>
            <w:tcW w:w="264" w:type="dxa"/>
            <w:shd w:val="clear" w:color="auto" w:fill="auto"/>
            <w:vAlign w:val="center"/>
          </w:tcPr>
          <w:p w14:paraId="465CA02C" w14:textId="77777777" w:rsidR="0092536A" w:rsidRPr="00C52290" w:rsidRDefault="0092536A" w:rsidP="000E076D">
            <w:pPr>
              <w:pStyle w:val="AppendixTable"/>
              <w:jc w:val="center"/>
            </w:pPr>
            <w:r w:rsidRPr="00C52290">
              <w:t>•</w:t>
            </w:r>
          </w:p>
        </w:tc>
        <w:tc>
          <w:tcPr>
            <w:tcW w:w="265" w:type="dxa"/>
            <w:shd w:val="clear" w:color="auto" w:fill="auto"/>
            <w:vAlign w:val="center"/>
          </w:tcPr>
          <w:p w14:paraId="6A798CE0" w14:textId="77777777" w:rsidR="0092536A" w:rsidRPr="00C52290" w:rsidRDefault="0092536A" w:rsidP="000E076D">
            <w:pPr>
              <w:pStyle w:val="AppendixTable"/>
              <w:jc w:val="center"/>
            </w:pPr>
          </w:p>
        </w:tc>
        <w:tc>
          <w:tcPr>
            <w:tcW w:w="274" w:type="dxa"/>
            <w:shd w:val="clear" w:color="auto" w:fill="auto"/>
            <w:vAlign w:val="center"/>
          </w:tcPr>
          <w:p w14:paraId="541E65DC" w14:textId="77777777" w:rsidR="0092536A" w:rsidRPr="00C52290" w:rsidRDefault="0092536A" w:rsidP="000E076D">
            <w:pPr>
              <w:pStyle w:val="AppendixTable"/>
              <w:jc w:val="center"/>
            </w:pPr>
          </w:p>
        </w:tc>
        <w:tc>
          <w:tcPr>
            <w:tcW w:w="274" w:type="dxa"/>
            <w:shd w:val="clear" w:color="auto" w:fill="auto"/>
            <w:vAlign w:val="center"/>
          </w:tcPr>
          <w:p w14:paraId="2D3685C2" w14:textId="77777777" w:rsidR="0092536A" w:rsidRPr="00C52290" w:rsidRDefault="0092536A" w:rsidP="000E076D">
            <w:pPr>
              <w:pStyle w:val="AppendixTable"/>
              <w:jc w:val="center"/>
            </w:pPr>
          </w:p>
        </w:tc>
        <w:tc>
          <w:tcPr>
            <w:tcW w:w="274" w:type="dxa"/>
            <w:shd w:val="clear" w:color="auto" w:fill="auto"/>
            <w:vAlign w:val="center"/>
          </w:tcPr>
          <w:p w14:paraId="1FB63F57" w14:textId="77777777" w:rsidR="0092536A" w:rsidRPr="00C52290" w:rsidRDefault="0092536A" w:rsidP="000E076D">
            <w:pPr>
              <w:pStyle w:val="AppendixTable"/>
              <w:jc w:val="center"/>
            </w:pPr>
          </w:p>
        </w:tc>
        <w:tc>
          <w:tcPr>
            <w:tcW w:w="265" w:type="dxa"/>
            <w:shd w:val="clear" w:color="auto" w:fill="auto"/>
            <w:vAlign w:val="center"/>
          </w:tcPr>
          <w:p w14:paraId="2DA8BA9B" w14:textId="77777777" w:rsidR="0092536A" w:rsidRPr="00C52290" w:rsidRDefault="0092536A" w:rsidP="000E076D">
            <w:pPr>
              <w:pStyle w:val="AppendixTable"/>
              <w:jc w:val="center"/>
            </w:pPr>
          </w:p>
        </w:tc>
        <w:tc>
          <w:tcPr>
            <w:tcW w:w="274" w:type="dxa"/>
            <w:shd w:val="clear" w:color="auto" w:fill="auto"/>
            <w:vAlign w:val="center"/>
          </w:tcPr>
          <w:p w14:paraId="3D0BA985" w14:textId="77777777" w:rsidR="0092536A" w:rsidRPr="00C52290" w:rsidRDefault="0092536A" w:rsidP="000E076D">
            <w:pPr>
              <w:pStyle w:val="AppendixTable"/>
              <w:jc w:val="center"/>
            </w:pPr>
          </w:p>
        </w:tc>
        <w:tc>
          <w:tcPr>
            <w:tcW w:w="274" w:type="dxa"/>
            <w:shd w:val="clear" w:color="auto" w:fill="auto"/>
            <w:vAlign w:val="center"/>
          </w:tcPr>
          <w:p w14:paraId="03732BA9" w14:textId="77777777" w:rsidR="0092536A" w:rsidRPr="00C52290" w:rsidRDefault="0092536A" w:rsidP="000E076D">
            <w:pPr>
              <w:pStyle w:val="AppendixTable"/>
              <w:jc w:val="center"/>
            </w:pPr>
          </w:p>
        </w:tc>
        <w:tc>
          <w:tcPr>
            <w:tcW w:w="274" w:type="dxa"/>
            <w:shd w:val="clear" w:color="auto" w:fill="auto"/>
            <w:vAlign w:val="center"/>
          </w:tcPr>
          <w:p w14:paraId="745EABC9" w14:textId="77777777" w:rsidR="0092536A" w:rsidRPr="00C52290" w:rsidRDefault="0092536A" w:rsidP="000E076D">
            <w:pPr>
              <w:pStyle w:val="AppendixTable"/>
              <w:jc w:val="center"/>
            </w:pPr>
          </w:p>
        </w:tc>
        <w:tc>
          <w:tcPr>
            <w:tcW w:w="274" w:type="dxa"/>
            <w:shd w:val="clear" w:color="auto" w:fill="auto"/>
            <w:vAlign w:val="center"/>
          </w:tcPr>
          <w:p w14:paraId="6EF14377" w14:textId="77777777" w:rsidR="0092536A" w:rsidRPr="00C52290" w:rsidRDefault="0092536A" w:rsidP="000E076D">
            <w:pPr>
              <w:pStyle w:val="AppendixTable"/>
              <w:jc w:val="center"/>
            </w:pPr>
          </w:p>
        </w:tc>
        <w:tc>
          <w:tcPr>
            <w:tcW w:w="265" w:type="dxa"/>
            <w:shd w:val="clear" w:color="auto" w:fill="auto"/>
            <w:vAlign w:val="center"/>
          </w:tcPr>
          <w:p w14:paraId="38B61967" w14:textId="77777777" w:rsidR="0092536A" w:rsidRPr="00C52290" w:rsidRDefault="0092536A" w:rsidP="000E076D">
            <w:pPr>
              <w:pStyle w:val="AppendixTable"/>
              <w:jc w:val="center"/>
            </w:pPr>
          </w:p>
        </w:tc>
        <w:tc>
          <w:tcPr>
            <w:tcW w:w="465" w:type="dxa"/>
            <w:shd w:val="clear" w:color="auto" w:fill="auto"/>
            <w:vAlign w:val="center"/>
          </w:tcPr>
          <w:p w14:paraId="3CF950EC" w14:textId="77777777" w:rsidR="0092536A" w:rsidRPr="00C52290" w:rsidRDefault="0092536A" w:rsidP="000E076D">
            <w:pPr>
              <w:pStyle w:val="AppendixTable"/>
              <w:jc w:val="center"/>
            </w:pPr>
          </w:p>
        </w:tc>
        <w:tc>
          <w:tcPr>
            <w:tcW w:w="264" w:type="dxa"/>
            <w:shd w:val="clear" w:color="auto" w:fill="auto"/>
            <w:vAlign w:val="center"/>
          </w:tcPr>
          <w:p w14:paraId="43A232AB" w14:textId="77777777" w:rsidR="0092536A" w:rsidRPr="00C52290" w:rsidRDefault="0092536A" w:rsidP="000E076D">
            <w:pPr>
              <w:pStyle w:val="AppendixTable"/>
              <w:jc w:val="center"/>
            </w:pPr>
          </w:p>
        </w:tc>
        <w:tc>
          <w:tcPr>
            <w:tcW w:w="264" w:type="dxa"/>
            <w:shd w:val="clear" w:color="auto" w:fill="auto"/>
            <w:vAlign w:val="center"/>
          </w:tcPr>
          <w:p w14:paraId="407EA828" w14:textId="77777777" w:rsidR="0092536A" w:rsidRPr="00C52290" w:rsidRDefault="0092536A" w:rsidP="000E076D">
            <w:pPr>
              <w:pStyle w:val="AppendixTable"/>
              <w:jc w:val="center"/>
            </w:pPr>
          </w:p>
        </w:tc>
        <w:tc>
          <w:tcPr>
            <w:tcW w:w="465" w:type="dxa"/>
            <w:shd w:val="clear" w:color="auto" w:fill="auto"/>
            <w:vAlign w:val="center"/>
          </w:tcPr>
          <w:p w14:paraId="5605DECC" w14:textId="77777777" w:rsidR="0092536A" w:rsidRPr="00C52290" w:rsidRDefault="0092536A" w:rsidP="000E076D">
            <w:pPr>
              <w:pStyle w:val="AppendixTable"/>
              <w:jc w:val="center"/>
            </w:pPr>
          </w:p>
        </w:tc>
        <w:tc>
          <w:tcPr>
            <w:tcW w:w="274" w:type="dxa"/>
            <w:shd w:val="clear" w:color="auto" w:fill="auto"/>
            <w:vAlign w:val="center"/>
          </w:tcPr>
          <w:p w14:paraId="3A4110E6" w14:textId="77777777" w:rsidR="0092536A" w:rsidRPr="00C52290" w:rsidRDefault="0092536A" w:rsidP="000E076D">
            <w:pPr>
              <w:pStyle w:val="AppendixTable"/>
              <w:jc w:val="center"/>
            </w:pPr>
            <w:r w:rsidRPr="00C52290">
              <w:t>•</w:t>
            </w:r>
          </w:p>
        </w:tc>
        <w:tc>
          <w:tcPr>
            <w:tcW w:w="850" w:type="dxa"/>
            <w:shd w:val="clear" w:color="auto" w:fill="auto"/>
          </w:tcPr>
          <w:p w14:paraId="6D322AC2" w14:textId="77777777" w:rsidR="0092536A" w:rsidRPr="00C52290" w:rsidRDefault="0092536A" w:rsidP="000E076D">
            <w:pPr>
              <w:pStyle w:val="AppendixTable"/>
            </w:pPr>
            <w:r w:rsidRPr="00C52290">
              <w:t>2,3</w:t>
            </w:r>
          </w:p>
        </w:tc>
      </w:tr>
      <w:tr w:rsidR="000C7C06" w:rsidRPr="00C52290" w14:paraId="0B03F651" w14:textId="77777777" w:rsidTr="000C7C06">
        <w:trPr>
          <w:gridAfter w:val="1"/>
          <w:wAfter w:w="52" w:type="dxa"/>
          <w:trHeight w:hRule="exact" w:val="203"/>
        </w:trPr>
        <w:tc>
          <w:tcPr>
            <w:tcW w:w="4342" w:type="dxa"/>
            <w:shd w:val="clear" w:color="auto" w:fill="E4E4E5" w:themeFill="accent4" w:themeFillTint="66"/>
            <w:vAlign w:val="center"/>
          </w:tcPr>
          <w:p w14:paraId="50950A95" w14:textId="77777777" w:rsidR="0092536A" w:rsidRPr="00C52290" w:rsidRDefault="0092536A" w:rsidP="000E076D">
            <w:pPr>
              <w:pStyle w:val="AppendixTable"/>
              <w:jc w:val="left"/>
            </w:pPr>
            <w:r w:rsidRPr="00C52290">
              <w:t>Client risk facto</w:t>
            </w:r>
            <w:r>
              <w:t>r</w:t>
            </w:r>
          </w:p>
        </w:tc>
        <w:tc>
          <w:tcPr>
            <w:tcW w:w="466" w:type="dxa"/>
            <w:shd w:val="clear" w:color="auto" w:fill="E4E4E5" w:themeFill="accent4" w:themeFillTint="66"/>
            <w:vAlign w:val="center"/>
          </w:tcPr>
          <w:p w14:paraId="00C3D3CB"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73A0C82B"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7A2C0704"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6161154"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17A37426"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74AB84DB"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7314C87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F5B16ED"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648B8DFD"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8D3018B"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1EF1B25" w14:textId="77777777" w:rsidR="0092536A" w:rsidRPr="00C52290" w:rsidRDefault="0092536A" w:rsidP="000E076D">
            <w:pPr>
              <w:pStyle w:val="AppendixTable"/>
              <w:jc w:val="center"/>
            </w:pPr>
          </w:p>
        </w:tc>
        <w:tc>
          <w:tcPr>
            <w:tcW w:w="463" w:type="dxa"/>
            <w:shd w:val="clear" w:color="auto" w:fill="E4E4E5" w:themeFill="accent4" w:themeFillTint="66"/>
            <w:vAlign w:val="center"/>
          </w:tcPr>
          <w:p w14:paraId="3CF138A0"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0D163855"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287BBF11"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E5DACC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AB9C0E1"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329643D"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05F72C3D"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668DCD9"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FED75FB"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3D3EF7B"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4971E98"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247D900D"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000C0C9B"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694C4D87"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2F472F3A"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58EB9CD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61ED8720" w14:textId="77777777" w:rsidR="0092536A" w:rsidRPr="00C52290" w:rsidRDefault="0092536A" w:rsidP="000E076D">
            <w:pPr>
              <w:pStyle w:val="AppendixTable"/>
              <w:jc w:val="center"/>
            </w:pPr>
            <w:r w:rsidRPr="00C52290">
              <w:t>•</w:t>
            </w:r>
          </w:p>
        </w:tc>
        <w:tc>
          <w:tcPr>
            <w:tcW w:w="850" w:type="dxa"/>
            <w:shd w:val="clear" w:color="auto" w:fill="E4E4E5" w:themeFill="accent4" w:themeFillTint="66"/>
          </w:tcPr>
          <w:p w14:paraId="7065C358" w14:textId="77777777" w:rsidR="0092536A" w:rsidRPr="00C52290" w:rsidRDefault="0092536A" w:rsidP="000E076D">
            <w:pPr>
              <w:pStyle w:val="AppendixTable"/>
            </w:pPr>
            <w:r w:rsidRPr="00C52290">
              <w:t>6</w:t>
            </w:r>
          </w:p>
        </w:tc>
      </w:tr>
      <w:tr w:rsidR="000C7C06" w:rsidRPr="00C52290" w14:paraId="318DDFD0" w14:textId="77777777" w:rsidTr="000C7C06">
        <w:trPr>
          <w:gridAfter w:val="1"/>
          <w:wAfter w:w="52" w:type="dxa"/>
          <w:trHeight w:hRule="exact" w:val="203"/>
        </w:trPr>
        <w:tc>
          <w:tcPr>
            <w:tcW w:w="4342" w:type="dxa"/>
            <w:shd w:val="clear" w:color="auto" w:fill="auto"/>
            <w:vAlign w:val="center"/>
          </w:tcPr>
          <w:p w14:paraId="320D31E8" w14:textId="77777777" w:rsidR="0092536A" w:rsidRPr="00C52290" w:rsidRDefault="0092536A" w:rsidP="000E076D">
            <w:pPr>
              <w:pStyle w:val="AppendixTable"/>
              <w:jc w:val="left"/>
            </w:pPr>
            <w:r w:rsidRPr="00C52290">
              <w:t>Vital status</w:t>
            </w:r>
          </w:p>
        </w:tc>
        <w:tc>
          <w:tcPr>
            <w:tcW w:w="466" w:type="dxa"/>
            <w:shd w:val="clear" w:color="auto" w:fill="auto"/>
            <w:vAlign w:val="center"/>
          </w:tcPr>
          <w:p w14:paraId="3F4058C3" w14:textId="77777777" w:rsidR="0092536A" w:rsidRPr="00C52290" w:rsidRDefault="0092536A" w:rsidP="000E076D">
            <w:pPr>
              <w:pStyle w:val="AppendixTable"/>
              <w:jc w:val="center"/>
            </w:pPr>
            <w:r w:rsidRPr="00C52290">
              <w:t>•</w:t>
            </w:r>
          </w:p>
        </w:tc>
        <w:tc>
          <w:tcPr>
            <w:tcW w:w="265" w:type="dxa"/>
            <w:shd w:val="clear" w:color="auto" w:fill="auto"/>
            <w:vAlign w:val="center"/>
          </w:tcPr>
          <w:p w14:paraId="229A159F" w14:textId="77777777" w:rsidR="0092536A" w:rsidRPr="00C52290" w:rsidRDefault="0092536A" w:rsidP="000E076D">
            <w:pPr>
              <w:pStyle w:val="AppendixTable"/>
              <w:jc w:val="center"/>
            </w:pPr>
            <w:r w:rsidRPr="00C52290">
              <w:t>•</w:t>
            </w:r>
          </w:p>
        </w:tc>
        <w:tc>
          <w:tcPr>
            <w:tcW w:w="274" w:type="dxa"/>
            <w:shd w:val="clear" w:color="auto" w:fill="auto"/>
            <w:vAlign w:val="center"/>
          </w:tcPr>
          <w:p w14:paraId="0C3C3401" w14:textId="77777777" w:rsidR="0092536A" w:rsidRPr="00C52290" w:rsidRDefault="0092536A" w:rsidP="000E076D">
            <w:pPr>
              <w:pStyle w:val="AppendixTable"/>
              <w:jc w:val="center"/>
            </w:pPr>
          </w:p>
        </w:tc>
        <w:tc>
          <w:tcPr>
            <w:tcW w:w="274" w:type="dxa"/>
            <w:shd w:val="clear" w:color="auto" w:fill="auto"/>
            <w:vAlign w:val="center"/>
          </w:tcPr>
          <w:p w14:paraId="7CA3C986" w14:textId="77777777" w:rsidR="0092536A" w:rsidRPr="00C52290" w:rsidRDefault="0092536A" w:rsidP="000E076D">
            <w:pPr>
              <w:pStyle w:val="AppendixTable"/>
              <w:jc w:val="center"/>
            </w:pPr>
          </w:p>
        </w:tc>
        <w:tc>
          <w:tcPr>
            <w:tcW w:w="265" w:type="dxa"/>
            <w:shd w:val="clear" w:color="auto" w:fill="auto"/>
            <w:vAlign w:val="center"/>
          </w:tcPr>
          <w:p w14:paraId="32771E9B" w14:textId="77777777" w:rsidR="0092536A" w:rsidRPr="00C52290" w:rsidRDefault="0092536A" w:rsidP="000E076D">
            <w:pPr>
              <w:pStyle w:val="AppendixTable"/>
              <w:jc w:val="center"/>
            </w:pPr>
          </w:p>
        </w:tc>
        <w:tc>
          <w:tcPr>
            <w:tcW w:w="465" w:type="dxa"/>
            <w:shd w:val="clear" w:color="auto" w:fill="auto"/>
            <w:vAlign w:val="center"/>
          </w:tcPr>
          <w:p w14:paraId="1EDDDCC7" w14:textId="77777777" w:rsidR="0092536A" w:rsidRPr="00C52290" w:rsidRDefault="0092536A" w:rsidP="000E076D">
            <w:pPr>
              <w:pStyle w:val="AppendixTable"/>
              <w:jc w:val="center"/>
            </w:pPr>
          </w:p>
        </w:tc>
        <w:tc>
          <w:tcPr>
            <w:tcW w:w="265" w:type="dxa"/>
            <w:shd w:val="clear" w:color="auto" w:fill="auto"/>
            <w:vAlign w:val="center"/>
          </w:tcPr>
          <w:p w14:paraId="406B882C" w14:textId="77777777" w:rsidR="0092536A" w:rsidRPr="00C52290" w:rsidRDefault="0092536A" w:rsidP="000E076D">
            <w:pPr>
              <w:pStyle w:val="AppendixTable"/>
              <w:jc w:val="center"/>
            </w:pPr>
          </w:p>
        </w:tc>
        <w:tc>
          <w:tcPr>
            <w:tcW w:w="274" w:type="dxa"/>
            <w:shd w:val="clear" w:color="auto" w:fill="auto"/>
            <w:vAlign w:val="center"/>
          </w:tcPr>
          <w:p w14:paraId="7853DD91" w14:textId="77777777" w:rsidR="0092536A" w:rsidRPr="00C52290" w:rsidRDefault="0092536A" w:rsidP="000E076D">
            <w:pPr>
              <w:pStyle w:val="AppendixTable"/>
              <w:jc w:val="center"/>
            </w:pPr>
          </w:p>
        </w:tc>
        <w:tc>
          <w:tcPr>
            <w:tcW w:w="265" w:type="dxa"/>
            <w:shd w:val="clear" w:color="auto" w:fill="auto"/>
            <w:vAlign w:val="center"/>
          </w:tcPr>
          <w:p w14:paraId="4467FEDC" w14:textId="77777777" w:rsidR="0092536A" w:rsidRPr="00C52290" w:rsidRDefault="0092536A" w:rsidP="000E076D">
            <w:pPr>
              <w:pStyle w:val="AppendixTable"/>
              <w:jc w:val="center"/>
            </w:pPr>
          </w:p>
        </w:tc>
        <w:tc>
          <w:tcPr>
            <w:tcW w:w="274" w:type="dxa"/>
            <w:shd w:val="clear" w:color="auto" w:fill="auto"/>
            <w:vAlign w:val="center"/>
          </w:tcPr>
          <w:p w14:paraId="64A90913" w14:textId="77777777" w:rsidR="0092536A" w:rsidRPr="00C52290" w:rsidRDefault="0092536A" w:rsidP="000E076D">
            <w:pPr>
              <w:pStyle w:val="AppendixTable"/>
              <w:jc w:val="center"/>
            </w:pPr>
          </w:p>
        </w:tc>
        <w:tc>
          <w:tcPr>
            <w:tcW w:w="274" w:type="dxa"/>
            <w:shd w:val="clear" w:color="auto" w:fill="auto"/>
            <w:vAlign w:val="center"/>
          </w:tcPr>
          <w:p w14:paraId="43CDFEDC" w14:textId="77777777" w:rsidR="0092536A" w:rsidRPr="00C52290" w:rsidRDefault="0092536A" w:rsidP="000E076D">
            <w:pPr>
              <w:pStyle w:val="AppendixTable"/>
              <w:jc w:val="center"/>
            </w:pPr>
          </w:p>
        </w:tc>
        <w:tc>
          <w:tcPr>
            <w:tcW w:w="463" w:type="dxa"/>
            <w:shd w:val="clear" w:color="auto" w:fill="auto"/>
            <w:vAlign w:val="center"/>
          </w:tcPr>
          <w:p w14:paraId="50B71969" w14:textId="77777777" w:rsidR="0092536A" w:rsidRPr="00C52290" w:rsidRDefault="0092536A" w:rsidP="000E076D">
            <w:pPr>
              <w:pStyle w:val="AppendixTable"/>
              <w:jc w:val="center"/>
            </w:pPr>
          </w:p>
        </w:tc>
        <w:tc>
          <w:tcPr>
            <w:tcW w:w="264" w:type="dxa"/>
            <w:shd w:val="clear" w:color="auto" w:fill="auto"/>
            <w:vAlign w:val="center"/>
          </w:tcPr>
          <w:p w14:paraId="1B56A2AB" w14:textId="77777777" w:rsidR="0092536A" w:rsidRPr="00C52290" w:rsidRDefault="0092536A" w:rsidP="000E076D">
            <w:pPr>
              <w:pStyle w:val="AppendixTable"/>
              <w:jc w:val="center"/>
            </w:pPr>
            <w:r w:rsidRPr="00C52290">
              <w:t>•</w:t>
            </w:r>
          </w:p>
        </w:tc>
        <w:tc>
          <w:tcPr>
            <w:tcW w:w="265" w:type="dxa"/>
            <w:shd w:val="clear" w:color="auto" w:fill="auto"/>
            <w:vAlign w:val="center"/>
          </w:tcPr>
          <w:p w14:paraId="65AB4592" w14:textId="77777777" w:rsidR="0092536A" w:rsidRPr="00C52290" w:rsidRDefault="0092536A" w:rsidP="000E076D">
            <w:pPr>
              <w:pStyle w:val="AppendixTable"/>
              <w:jc w:val="center"/>
            </w:pPr>
          </w:p>
        </w:tc>
        <w:tc>
          <w:tcPr>
            <w:tcW w:w="274" w:type="dxa"/>
            <w:shd w:val="clear" w:color="auto" w:fill="auto"/>
            <w:vAlign w:val="center"/>
          </w:tcPr>
          <w:p w14:paraId="7698EEDE" w14:textId="77777777" w:rsidR="0092536A" w:rsidRPr="00C52290" w:rsidRDefault="0092536A" w:rsidP="000E076D">
            <w:pPr>
              <w:pStyle w:val="AppendixTable"/>
              <w:jc w:val="center"/>
            </w:pPr>
          </w:p>
        </w:tc>
        <w:tc>
          <w:tcPr>
            <w:tcW w:w="274" w:type="dxa"/>
            <w:shd w:val="clear" w:color="auto" w:fill="auto"/>
            <w:vAlign w:val="center"/>
          </w:tcPr>
          <w:p w14:paraId="6410AC03" w14:textId="77777777" w:rsidR="0092536A" w:rsidRPr="00C52290" w:rsidRDefault="0092536A" w:rsidP="000E076D">
            <w:pPr>
              <w:pStyle w:val="AppendixTable"/>
              <w:jc w:val="center"/>
            </w:pPr>
          </w:p>
        </w:tc>
        <w:tc>
          <w:tcPr>
            <w:tcW w:w="274" w:type="dxa"/>
            <w:shd w:val="clear" w:color="auto" w:fill="auto"/>
            <w:vAlign w:val="center"/>
          </w:tcPr>
          <w:p w14:paraId="6EA3E88C" w14:textId="77777777" w:rsidR="0092536A" w:rsidRPr="00C52290" w:rsidRDefault="0092536A" w:rsidP="000E076D">
            <w:pPr>
              <w:pStyle w:val="AppendixTable"/>
              <w:jc w:val="center"/>
            </w:pPr>
          </w:p>
        </w:tc>
        <w:tc>
          <w:tcPr>
            <w:tcW w:w="265" w:type="dxa"/>
            <w:shd w:val="clear" w:color="auto" w:fill="auto"/>
            <w:vAlign w:val="center"/>
          </w:tcPr>
          <w:p w14:paraId="211D2D8F" w14:textId="77777777" w:rsidR="0092536A" w:rsidRPr="00C52290" w:rsidRDefault="0092536A" w:rsidP="000E076D">
            <w:pPr>
              <w:pStyle w:val="AppendixTable"/>
              <w:jc w:val="center"/>
            </w:pPr>
          </w:p>
        </w:tc>
        <w:tc>
          <w:tcPr>
            <w:tcW w:w="274" w:type="dxa"/>
            <w:shd w:val="clear" w:color="auto" w:fill="auto"/>
            <w:vAlign w:val="center"/>
          </w:tcPr>
          <w:p w14:paraId="77699399" w14:textId="77777777" w:rsidR="0092536A" w:rsidRPr="00C52290" w:rsidRDefault="0092536A" w:rsidP="000E076D">
            <w:pPr>
              <w:pStyle w:val="AppendixTable"/>
              <w:jc w:val="center"/>
            </w:pPr>
          </w:p>
        </w:tc>
        <w:tc>
          <w:tcPr>
            <w:tcW w:w="274" w:type="dxa"/>
            <w:shd w:val="clear" w:color="auto" w:fill="auto"/>
            <w:vAlign w:val="center"/>
          </w:tcPr>
          <w:p w14:paraId="28504DD1" w14:textId="77777777" w:rsidR="0092536A" w:rsidRPr="00C52290" w:rsidRDefault="0092536A" w:rsidP="000E076D">
            <w:pPr>
              <w:pStyle w:val="AppendixTable"/>
              <w:jc w:val="center"/>
            </w:pPr>
          </w:p>
        </w:tc>
        <w:tc>
          <w:tcPr>
            <w:tcW w:w="274" w:type="dxa"/>
            <w:shd w:val="clear" w:color="auto" w:fill="auto"/>
            <w:vAlign w:val="center"/>
          </w:tcPr>
          <w:p w14:paraId="2BC620DF" w14:textId="77777777" w:rsidR="0092536A" w:rsidRPr="00C52290" w:rsidRDefault="0092536A" w:rsidP="000E076D">
            <w:pPr>
              <w:pStyle w:val="AppendixTable"/>
              <w:jc w:val="center"/>
            </w:pPr>
          </w:p>
        </w:tc>
        <w:tc>
          <w:tcPr>
            <w:tcW w:w="274" w:type="dxa"/>
            <w:shd w:val="clear" w:color="auto" w:fill="auto"/>
            <w:vAlign w:val="center"/>
          </w:tcPr>
          <w:p w14:paraId="6AE7CB99" w14:textId="77777777" w:rsidR="0092536A" w:rsidRPr="00C52290" w:rsidRDefault="0092536A" w:rsidP="000E076D">
            <w:pPr>
              <w:pStyle w:val="AppendixTable"/>
              <w:jc w:val="center"/>
            </w:pPr>
          </w:p>
        </w:tc>
        <w:tc>
          <w:tcPr>
            <w:tcW w:w="265" w:type="dxa"/>
            <w:shd w:val="clear" w:color="auto" w:fill="auto"/>
            <w:vAlign w:val="center"/>
          </w:tcPr>
          <w:p w14:paraId="597A9C73" w14:textId="77777777" w:rsidR="0092536A" w:rsidRPr="00C52290" w:rsidRDefault="0092536A" w:rsidP="000E076D">
            <w:pPr>
              <w:pStyle w:val="AppendixTable"/>
              <w:jc w:val="center"/>
            </w:pPr>
          </w:p>
        </w:tc>
        <w:tc>
          <w:tcPr>
            <w:tcW w:w="465" w:type="dxa"/>
            <w:shd w:val="clear" w:color="auto" w:fill="auto"/>
            <w:vAlign w:val="center"/>
          </w:tcPr>
          <w:p w14:paraId="4FD0C8F5" w14:textId="77777777" w:rsidR="0092536A" w:rsidRPr="00C52290" w:rsidRDefault="0092536A" w:rsidP="000E076D">
            <w:pPr>
              <w:pStyle w:val="AppendixTable"/>
              <w:jc w:val="center"/>
            </w:pPr>
          </w:p>
        </w:tc>
        <w:tc>
          <w:tcPr>
            <w:tcW w:w="264" w:type="dxa"/>
            <w:shd w:val="clear" w:color="auto" w:fill="auto"/>
            <w:vAlign w:val="center"/>
          </w:tcPr>
          <w:p w14:paraId="17BA4F66" w14:textId="77777777" w:rsidR="0092536A" w:rsidRPr="00C52290" w:rsidRDefault="0092536A" w:rsidP="000E076D">
            <w:pPr>
              <w:pStyle w:val="AppendixTable"/>
              <w:jc w:val="center"/>
            </w:pPr>
          </w:p>
        </w:tc>
        <w:tc>
          <w:tcPr>
            <w:tcW w:w="264" w:type="dxa"/>
            <w:shd w:val="clear" w:color="auto" w:fill="auto"/>
            <w:vAlign w:val="center"/>
          </w:tcPr>
          <w:p w14:paraId="6184C136" w14:textId="77777777" w:rsidR="0092536A" w:rsidRPr="00C52290" w:rsidRDefault="0092536A" w:rsidP="000E076D">
            <w:pPr>
              <w:pStyle w:val="AppendixTable"/>
              <w:jc w:val="center"/>
            </w:pPr>
          </w:p>
        </w:tc>
        <w:tc>
          <w:tcPr>
            <w:tcW w:w="465" w:type="dxa"/>
            <w:shd w:val="clear" w:color="auto" w:fill="auto"/>
            <w:vAlign w:val="center"/>
          </w:tcPr>
          <w:p w14:paraId="3CF5278F" w14:textId="77777777" w:rsidR="0092536A" w:rsidRPr="00C52290" w:rsidRDefault="0092536A" w:rsidP="000E076D">
            <w:pPr>
              <w:pStyle w:val="AppendixTable"/>
              <w:jc w:val="center"/>
            </w:pPr>
          </w:p>
        </w:tc>
        <w:tc>
          <w:tcPr>
            <w:tcW w:w="274" w:type="dxa"/>
            <w:shd w:val="clear" w:color="auto" w:fill="auto"/>
            <w:vAlign w:val="center"/>
          </w:tcPr>
          <w:p w14:paraId="23FB64DB" w14:textId="77777777" w:rsidR="0092536A" w:rsidRPr="00C52290" w:rsidRDefault="0092536A" w:rsidP="000E076D">
            <w:pPr>
              <w:pStyle w:val="AppendixTable"/>
              <w:jc w:val="center"/>
            </w:pPr>
            <w:r w:rsidRPr="00C52290">
              <w:t>•</w:t>
            </w:r>
          </w:p>
        </w:tc>
        <w:tc>
          <w:tcPr>
            <w:tcW w:w="850" w:type="dxa"/>
            <w:shd w:val="clear" w:color="auto" w:fill="auto"/>
          </w:tcPr>
          <w:p w14:paraId="7E58D91B" w14:textId="77777777" w:rsidR="0092536A" w:rsidRPr="00C52290" w:rsidRDefault="0092536A" w:rsidP="000E076D">
            <w:pPr>
              <w:pStyle w:val="AppendixTable"/>
            </w:pPr>
            <w:r w:rsidRPr="00C52290">
              <w:t>4,5</w:t>
            </w:r>
          </w:p>
        </w:tc>
      </w:tr>
      <w:tr w:rsidR="000C7C06" w:rsidRPr="00C52290" w14:paraId="65B90DB2" w14:textId="77777777" w:rsidTr="000C7C06">
        <w:trPr>
          <w:gridAfter w:val="1"/>
          <w:wAfter w:w="52" w:type="dxa"/>
          <w:trHeight w:hRule="exact" w:val="203"/>
        </w:trPr>
        <w:tc>
          <w:tcPr>
            <w:tcW w:w="4342" w:type="dxa"/>
            <w:shd w:val="clear" w:color="auto" w:fill="E4E4E5" w:themeFill="accent4" w:themeFillTint="66"/>
            <w:vAlign w:val="center"/>
          </w:tcPr>
          <w:p w14:paraId="2AD003E8" w14:textId="77777777" w:rsidR="0092536A" w:rsidRPr="00C52290" w:rsidRDefault="0092536A" w:rsidP="000E076D">
            <w:pPr>
              <w:pStyle w:val="AppendixTable"/>
              <w:jc w:val="left"/>
            </w:pPr>
            <w:r w:rsidRPr="00C52290">
              <w:t>HIV diagnosis year (for new clients)</w:t>
            </w:r>
          </w:p>
        </w:tc>
        <w:tc>
          <w:tcPr>
            <w:tcW w:w="466" w:type="dxa"/>
            <w:shd w:val="clear" w:color="auto" w:fill="E4E4E5" w:themeFill="accent4" w:themeFillTint="66"/>
            <w:vAlign w:val="center"/>
          </w:tcPr>
          <w:p w14:paraId="0932B0DA"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78B75F4D"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2DD01173"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23A21A6"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2B29B1FA"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799D8109"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2A6C1F78"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1001956"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4BD8AA72"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20FA5B7"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D553034" w14:textId="77777777" w:rsidR="0092536A" w:rsidRPr="00C52290" w:rsidRDefault="0092536A" w:rsidP="000E076D">
            <w:pPr>
              <w:pStyle w:val="AppendixTable"/>
              <w:jc w:val="center"/>
            </w:pPr>
          </w:p>
        </w:tc>
        <w:tc>
          <w:tcPr>
            <w:tcW w:w="463" w:type="dxa"/>
            <w:shd w:val="clear" w:color="auto" w:fill="E4E4E5" w:themeFill="accent4" w:themeFillTint="66"/>
            <w:vAlign w:val="center"/>
          </w:tcPr>
          <w:p w14:paraId="082702C0"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5BA13AA4"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53539CF0"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9B88A97"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7A98FCF"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EFEC094"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1E2ED971"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6587834"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B08268E"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2BBC9E3"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93CDB11"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7EACC73B"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45641B25"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2C7225E5"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322498A9"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41015666"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6B5C5A13" w14:textId="77777777" w:rsidR="0092536A" w:rsidRPr="00C52290" w:rsidRDefault="0092536A" w:rsidP="000E076D">
            <w:pPr>
              <w:pStyle w:val="AppendixTable"/>
              <w:jc w:val="center"/>
            </w:pPr>
            <w:r w:rsidRPr="00C52290">
              <w:t>•</w:t>
            </w:r>
          </w:p>
        </w:tc>
        <w:tc>
          <w:tcPr>
            <w:tcW w:w="850" w:type="dxa"/>
            <w:shd w:val="clear" w:color="auto" w:fill="E4E4E5" w:themeFill="accent4" w:themeFillTint="66"/>
          </w:tcPr>
          <w:p w14:paraId="50F86EA2" w14:textId="77777777" w:rsidR="0092536A" w:rsidRPr="00C52290" w:rsidRDefault="0092536A" w:rsidP="000E076D">
            <w:pPr>
              <w:pStyle w:val="AppendixTable"/>
            </w:pPr>
            <w:r w:rsidRPr="00C52290">
              <w:t>2,3</w:t>
            </w:r>
          </w:p>
        </w:tc>
      </w:tr>
      <w:tr w:rsidR="000C7C06" w:rsidRPr="00C52290" w14:paraId="57054D1B" w14:textId="77777777" w:rsidTr="000C7C06">
        <w:trPr>
          <w:gridAfter w:val="1"/>
          <w:wAfter w:w="52" w:type="dxa"/>
          <w:trHeight w:hRule="exact" w:val="203"/>
        </w:trPr>
        <w:tc>
          <w:tcPr>
            <w:tcW w:w="4342" w:type="dxa"/>
            <w:shd w:val="clear" w:color="auto" w:fill="auto"/>
            <w:vAlign w:val="center"/>
          </w:tcPr>
          <w:p w14:paraId="074F657F" w14:textId="77777777" w:rsidR="0092536A" w:rsidRPr="00C52290" w:rsidRDefault="0092536A" w:rsidP="000E076D">
            <w:pPr>
              <w:pStyle w:val="AppendixTable"/>
              <w:jc w:val="left"/>
            </w:pPr>
            <w:r w:rsidRPr="00C52290">
              <w:t>New Client</w:t>
            </w:r>
            <w:r>
              <w:t xml:space="preserve"> (for EHE Initiative funded providers)</w:t>
            </w:r>
          </w:p>
        </w:tc>
        <w:tc>
          <w:tcPr>
            <w:tcW w:w="466" w:type="dxa"/>
            <w:shd w:val="clear" w:color="auto" w:fill="auto"/>
            <w:vAlign w:val="center"/>
          </w:tcPr>
          <w:p w14:paraId="0BF567F8" w14:textId="77777777" w:rsidR="0092536A" w:rsidRPr="00C52290" w:rsidRDefault="0092536A" w:rsidP="000E076D">
            <w:pPr>
              <w:pStyle w:val="AppendixTable"/>
              <w:jc w:val="center"/>
            </w:pPr>
            <w:r w:rsidRPr="00C52290">
              <w:t>•</w:t>
            </w:r>
          </w:p>
        </w:tc>
        <w:tc>
          <w:tcPr>
            <w:tcW w:w="265" w:type="dxa"/>
            <w:shd w:val="clear" w:color="auto" w:fill="auto"/>
            <w:vAlign w:val="center"/>
          </w:tcPr>
          <w:p w14:paraId="60A25CB9" w14:textId="77777777" w:rsidR="0092536A" w:rsidRPr="00C52290" w:rsidRDefault="0092536A" w:rsidP="000E076D">
            <w:pPr>
              <w:pStyle w:val="AppendixTable"/>
              <w:jc w:val="center"/>
            </w:pPr>
            <w:r w:rsidRPr="00C52290">
              <w:t>•</w:t>
            </w:r>
          </w:p>
        </w:tc>
        <w:tc>
          <w:tcPr>
            <w:tcW w:w="274" w:type="dxa"/>
            <w:shd w:val="clear" w:color="auto" w:fill="auto"/>
            <w:vAlign w:val="center"/>
          </w:tcPr>
          <w:p w14:paraId="4FCC17EC" w14:textId="77777777" w:rsidR="0092536A" w:rsidRPr="00C52290" w:rsidRDefault="0092536A" w:rsidP="000E076D">
            <w:pPr>
              <w:pStyle w:val="AppendixTable"/>
              <w:jc w:val="center"/>
            </w:pPr>
            <w:r w:rsidRPr="00C52290">
              <w:t>•</w:t>
            </w:r>
          </w:p>
        </w:tc>
        <w:tc>
          <w:tcPr>
            <w:tcW w:w="274" w:type="dxa"/>
            <w:shd w:val="clear" w:color="auto" w:fill="auto"/>
            <w:vAlign w:val="center"/>
          </w:tcPr>
          <w:p w14:paraId="63BE9618" w14:textId="77777777" w:rsidR="0092536A" w:rsidRPr="00C52290" w:rsidRDefault="0092536A" w:rsidP="000E076D">
            <w:pPr>
              <w:pStyle w:val="AppendixTable"/>
              <w:jc w:val="center"/>
            </w:pPr>
            <w:r w:rsidRPr="00C52290">
              <w:t>•</w:t>
            </w:r>
          </w:p>
        </w:tc>
        <w:tc>
          <w:tcPr>
            <w:tcW w:w="265" w:type="dxa"/>
            <w:shd w:val="clear" w:color="auto" w:fill="auto"/>
            <w:vAlign w:val="center"/>
          </w:tcPr>
          <w:p w14:paraId="2190FD00" w14:textId="77777777" w:rsidR="0092536A" w:rsidRPr="00C52290" w:rsidRDefault="0092536A" w:rsidP="000E076D">
            <w:pPr>
              <w:pStyle w:val="AppendixTable"/>
              <w:jc w:val="center"/>
            </w:pPr>
            <w:r w:rsidRPr="00C52290">
              <w:t>•</w:t>
            </w:r>
          </w:p>
        </w:tc>
        <w:tc>
          <w:tcPr>
            <w:tcW w:w="465" w:type="dxa"/>
            <w:shd w:val="clear" w:color="auto" w:fill="auto"/>
            <w:vAlign w:val="center"/>
          </w:tcPr>
          <w:p w14:paraId="52469A27" w14:textId="77777777" w:rsidR="0092536A" w:rsidRPr="00C52290" w:rsidRDefault="0092536A" w:rsidP="000E076D">
            <w:pPr>
              <w:pStyle w:val="AppendixTable"/>
              <w:jc w:val="center"/>
            </w:pPr>
            <w:r w:rsidRPr="00C52290">
              <w:t>•</w:t>
            </w:r>
          </w:p>
        </w:tc>
        <w:tc>
          <w:tcPr>
            <w:tcW w:w="265" w:type="dxa"/>
            <w:shd w:val="clear" w:color="auto" w:fill="auto"/>
            <w:vAlign w:val="center"/>
          </w:tcPr>
          <w:p w14:paraId="7994AA00" w14:textId="77777777" w:rsidR="0092536A" w:rsidRPr="00C52290" w:rsidRDefault="0092536A" w:rsidP="000E076D">
            <w:pPr>
              <w:pStyle w:val="AppendixTable"/>
              <w:jc w:val="center"/>
            </w:pPr>
            <w:r w:rsidRPr="00C52290">
              <w:t>•</w:t>
            </w:r>
          </w:p>
        </w:tc>
        <w:tc>
          <w:tcPr>
            <w:tcW w:w="274" w:type="dxa"/>
            <w:shd w:val="clear" w:color="auto" w:fill="auto"/>
            <w:vAlign w:val="center"/>
          </w:tcPr>
          <w:p w14:paraId="574AA80D" w14:textId="77777777" w:rsidR="0092536A" w:rsidRPr="00C52290" w:rsidRDefault="0092536A" w:rsidP="000E076D">
            <w:pPr>
              <w:pStyle w:val="AppendixTable"/>
              <w:jc w:val="center"/>
            </w:pPr>
            <w:r w:rsidRPr="00C52290">
              <w:t>•</w:t>
            </w:r>
          </w:p>
        </w:tc>
        <w:tc>
          <w:tcPr>
            <w:tcW w:w="265" w:type="dxa"/>
            <w:shd w:val="clear" w:color="auto" w:fill="auto"/>
            <w:vAlign w:val="center"/>
          </w:tcPr>
          <w:p w14:paraId="661DE3D8" w14:textId="77777777" w:rsidR="0092536A" w:rsidRPr="00C52290" w:rsidRDefault="0092536A" w:rsidP="000E076D">
            <w:pPr>
              <w:pStyle w:val="AppendixTable"/>
              <w:jc w:val="center"/>
            </w:pPr>
            <w:r w:rsidRPr="00C52290">
              <w:t>•</w:t>
            </w:r>
          </w:p>
        </w:tc>
        <w:tc>
          <w:tcPr>
            <w:tcW w:w="274" w:type="dxa"/>
            <w:shd w:val="clear" w:color="auto" w:fill="auto"/>
            <w:vAlign w:val="center"/>
          </w:tcPr>
          <w:p w14:paraId="23BACF9B" w14:textId="77777777" w:rsidR="0092536A" w:rsidRPr="00C52290" w:rsidRDefault="0092536A" w:rsidP="000E076D">
            <w:pPr>
              <w:pStyle w:val="AppendixTable"/>
              <w:jc w:val="center"/>
            </w:pPr>
            <w:r w:rsidRPr="00C52290">
              <w:t>•</w:t>
            </w:r>
          </w:p>
        </w:tc>
        <w:tc>
          <w:tcPr>
            <w:tcW w:w="274" w:type="dxa"/>
            <w:shd w:val="clear" w:color="auto" w:fill="auto"/>
            <w:vAlign w:val="center"/>
          </w:tcPr>
          <w:p w14:paraId="50BB23A2" w14:textId="77777777" w:rsidR="0092536A" w:rsidRPr="00C52290" w:rsidRDefault="0092536A" w:rsidP="000E076D">
            <w:pPr>
              <w:pStyle w:val="AppendixTable"/>
              <w:jc w:val="center"/>
            </w:pPr>
            <w:r w:rsidRPr="00C52290">
              <w:t>•</w:t>
            </w:r>
          </w:p>
        </w:tc>
        <w:tc>
          <w:tcPr>
            <w:tcW w:w="463" w:type="dxa"/>
            <w:shd w:val="clear" w:color="auto" w:fill="auto"/>
            <w:vAlign w:val="center"/>
          </w:tcPr>
          <w:p w14:paraId="3652CBC7" w14:textId="77777777" w:rsidR="0092536A" w:rsidRPr="00C52290" w:rsidRDefault="0092536A" w:rsidP="000E076D">
            <w:pPr>
              <w:pStyle w:val="AppendixTable"/>
              <w:jc w:val="center"/>
            </w:pPr>
            <w:r w:rsidRPr="00C52290">
              <w:t>•</w:t>
            </w:r>
          </w:p>
        </w:tc>
        <w:tc>
          <w:tcPr>
            <w:tcW w:w="264" w:type="dxa"/>
            <w:shd w:val="clear" w:color="auto" w:fill="auto"/>
            <w:vAlign w:val="center"/>
          </w:tcPr>
          <w:p w14:paraId="2160678A" w14:textId="77777777" w:rsidR="0092536A" w:rsidRPr="00C52290" w:rsidRDefault="0092536A" w:rsidP="000E076D">
            <w:pPr>
              <w:pStyle w:val="AppendixTable"/>
              <w:jc w:val="center"/>
            </w:pPr>
            <w:r w:rsidRPr="00C52290">
              <w:t>•</w:t>
            </w:r>
          </w:p>
        </w:tc>
        <w:tc>
          <w:tcPr>
            <w:tcW w:w="265" w:type="dxa"/>
            <w:shd w:val="clear" w:color="auto" w:fill="auto"/>
            <w:vAlign w:val="center"/>
          </w:tcPr>
          <w:p w14:paraId="0A70CF3C" w14:textId="77777777" w:rsidR="0092536A" w:rsidRPr="00C52290" w:rsidRDefault="0092536A" w:rsidP="000E076D">
            <w:pPr>
              <w:pStyle w:val="AppendixTable"/>
              <w:jc w:val="center"/>
            </w:pPr>
            <w:r w:rsidRPr="00C52290">
              <w:t>•</w:t>
            </w:r>
          </w:p>
        </w:tc>
        <w:tc>
          <w:tcPr>
            <w:tcW w:w="274" w:type="dxa"/>
            <w:shd w:val="clear" w:color="auto" w:fill="auto"/>
            <w:vAlign w:val="center"/>
          </w:tcPr>
          <w:p w14:paraId="24CAE9D2" w14:textId="77777777" w:rsidR="0092536A" w:rsidRPr="00C52290" w:rsidRDefault="0092536A" w:rsidP="000E076D">
            <w:pPr>
              <w:pStyle w:val="AppendixTable"/>
              <w:jc w:val="center"/>
            </w:pPr>
            <w:r w:rsidRPr="00C52290">
              <w:t>•</w:t>
            </w:r>
          </w:p>
        </w:tc>
        <w:tc>
          <w:tcPr>
            <w:tcW w:w="274" w:type="dxa"/>
            <w:shd w:val="clear" w:color="auto" w:fill="auto"/>
            <w:vAlign w:val="center"/>
          </w:tcPr>
          <w:p w14:paraId="1778D989" w14:textId="77777777" w:rsidR="0092536A" w:rsidRPr="00C52290" w:rsidRDefault="0092536A" w:rsidP="000E076D">
            <w:pPr>
              <w:pStyle w:val="AppendixTable"/>
              <w:jc w:val="center"/>
            </w:pPr>
            <w:r w:rsidRPr="00C52290">
              <w:t>•</w:t>
            </w:r>
          </w:p>
        </w:tc>
        <w:tc>
          <w:tcPr>
            <w:tcW w:w="274" w:type="dxa"/>
            <w:shd w:val="clear" w:color="auto" w:fill="auto"/>
            <w:vAlign w:val="center"/>
          </w:tcPr>
          <w:p w14:paraId="123E11BF" w14:textId="77777777" w:rsidR="0092536A" w:rsidRPr="00C52290" w:rsidRDefault="0092536A" w:rsidP="000E076D">
            <w:pPr>
              <w:pStyle w:val="AppendixTable"/>
              <w:jc w:val="center"/>
            </w:pPr>
            <w:r w:rsidRPr="00C52290">
              <w:t>•</w:t>
            </w:r>
          </w:p>
        </w:tc>
        <w:tc>
          <w:tcPr>
            <w:tcW w:w="265" w:type="dxa"/>
            <w:shd w:val="clear" w:color="auto" w:fill="auto"/>
            <w:vAlign w:val="center"/>
          </w:tcPr>
          <w:p w14:paraId="723B8FF8" w14:textId="77777777" w:rsidR="0092536A" w:rsidRPr="00C52290" w:rsidRDefault="0092536A" w:rsidP="000E076D">
            <w:pPr>
              <w:pStyle w:val="AppendixTable"/>
              <w:jc w:val="center"/>
            </w:pPr>
            <w:r w:rsidRPr="00C52290">
              <w:t>•</w:t>
            </w:r>
          </w:p>
        </w:tc>
        <w:tc>
          <w:tcPr>
            <w:tcW w:w="274" w:type="dxa"/>
            <w:shd w:val="clear" w:color="auto" w:fill="auto"/>
            <w:vAlign w:val="center"/>
          </w:tcPr>
          <w:p w14:paraId="720F1726" w14:textId="77777777" w:rsidR="0092536A" w:rsidRPr="00C52290" w:rsidRDefault="0092536A" w:rsidP="000E076D">
            <w:pPr>
              <w:pStyle w:val="AppendixTable"/>
              <w:jc w:val="center"/>
            </w:pPr>
            <w:r w:rsidRPr="00C52290">
              <w:t>•</w:t>
            </w:r>
          </w:p>
        </w:tc>
        <w:tc>
          <w:tcPr>
            <w:tcW w:w="274" w:type="dxa"/>
            <w:shd w:val="clear" w:color="auto" w:fill="auto"/>
            <w:vAlign w:val="center"/>
          </w:tcPr>
          <w:p w14:paraId="47F808F6" w14:textId="77777777" w:rsidR="0092536A" w:rsidRPr="00C52290" w:rsidRDefault="0092536A" w:rsidP="000E076D">
            <w:pPr>
              <w:pStyle w:val="AppendixTable"/>
              <w:jc w:val="center"/>
            </w:pPr>
            <w:r w:rsidRPr="00C52290">
              <w:t>•</w:t>
            </w:r>
          </w:p>
        </w:tc>
        <w:tc>
          <w:tcPr>
            <w:tcW w:w="274" w:type="dxa"/>
            <w:shd w:val="clear" w:color="auto" w:fill="auto"/>
            <w:vAlign w:val="center"/>
          </w:tcPr>
          <w:p w14:paraId="117C9E76" w14:textId="77777777" w:rsidR="0092536A" w:rsidRPr="00C52290" w:rsidRDefault="0092536A" w:rsidP="000E076D">
            <w:pPr>
              <w:pStyle w:val="AppendixTable"/>
              <w:jc w:val="center"/>
            </w:pPr>
            <w:r w:rsidRPr="00C52290">
              <w:t>•</w:t>
            </w:r>
          </w:p>
        </w:tc>
        <w:tc>
          <w:tcPr>
            <w:tcW w:w="274" w:type="dxa"/>
            <w:shd w:val="clear" w:color="auto" w:fill="auto"/>
            <w:vAlign w:val="center"/>
          </w:tcPr>
          <w:p w14:paraId="74D7C737" w14:textId="77777777" w:rsidR="0092536A" w:rsidRPr="00C52290" w:rsidRDefault="0092536A" w:rsidP="000E076D">
            <w:pPr>
              <w:pStyle w:val="AppendixTable"/>
              <w:jc w:val="center"/>
            </w:pPr>
            <w:r w:rsidRPr="00C52290">
              <w:t>•</w:t>
            </w:r>
          </w:p>
        </w:tc>
        <w:tc>
          <w:tcPr>
            <w:tcW w:w="265" w:type="dxa"/>
            <w:shd w:val="clear" w:color="auto" w:fill="auto"/>
            <w:vAlign w:val="center"/>
          </w:tcPr>
          <w:p w14:paraId="15028B95" w14:textId="77777777" w:rsidR="0092536A" w:rsidRPr="00C52290" w:rsidRDefault="0092536A" w:rsidP="000E076D">
            <w:pPr>
              <w:pStyle w:val="AppendixTable"/>
              <w:jc w:val="center"/>
            </w:pPr>
            <w:r w:rsidRPr="00C52290">
              <w:t>•</w:t>
            </w:r>
          </w:p>
        </w:tc>
        <w:tc>
          <w:tcPr>
            <w:tcW w:w="465" w:type="dxa"/>
            <w:shd w:val="clear" w:color="auto" w:fill="auto"/>
            <w:vAlign w:val="center"/>
          </w:tcPr>
          <w:p w14:paraId="1DB19DAF" w14:textId="77777777" w:rsidR="0092536A" w:rsidRPr="00C52290" w:rsidRDefault="0092536A" w:rsidP="000E076D">
            <w:pPr>
              <w:pStyle w:val="AppendixTable"/>
              <w:jc w:val="center"/>
            </w:pPr>
            <w:r w:rsidRPr="00C52290">
              <w:t>•</w:t>
            </w:r>
          </w:p>
        </w:tc>
        <w:tc>
          <w:tcPr>
            <w:tcW w:w="264" w:type="dxa"/>
            <w:shd w:val="clear" w:color="auto" w:fill="auto"/>
            <w:vAlign w:val="center"/>
          </w:tcPr>
          <w:p w14:paraId="41FB1226" w14:textId="77777777" w:rsidR="0092536A" w:rsidRPr="00C52290" w:rsidRDefault="0092536A" w:rsidP="000E076D">
            <w:pPr>
              <w:pStyle w:val="AppendixTable"/>
              <w:jc w:val="center"/>
            </w:pPr>
            <w:r w:rsidRPr="00C52290">
              <w:t>•</w:t>
            </w:r>
          </w:p>
        </w:tc>
        <w:tc>
          <w:tcPr>
            <w:tcW w:w="264" w:type="dxa"/>
            <w:shd w:val="clear" w:color="auto" w:fill="auto"/>
            <w:vAlign w:val="center"/>
          </w:tcPr>
          <w:p w14:paraId="57F411E5" w14:textId="77777777" w:rsidR="0092536A" w:rsidRPr="00C52290" w:rsidRDefault="0092536A" w:rsidP="000E076D">
            <w:pPr>
              <w:pStyle w:val="AppendixTable"/>
              <w:jc w:val="center"/>
            </w:pPr>
            <w:r w:rsidRPr="00C52290">
              <w:t>•</w:t>
            </w:r>
          </w:p>
        </w:tc>
        <w:tc>
          <w:tcPr>
            <w:tcW w:w="465" w:type="dxa"/>
            <w:shd w:val="clear" w:color="auto" w:fill="auto"/>
            <w:vAlign w:val="center"/>
          </w:tcPr>
          <w:p w14:paraId="495F7314" w14:textId="77777777" w:rsidR="0092536A" w:rsidRPr="00C52290" w:rsidRDefault="0092536A" w:rsidP="000E076D">
            <w:pPr>
              <w:pStyle w:val="AppendixTable"/>
              <w:jc w:val="center"/>
            </w:pPr>
            <w:r w:rsidRPr="00C52290">
              <w:t>•</w:t>
            </w:r>
          </w:p>
        </w:tc>
        <w:tc>
          <w:tcPr>
            <w:tcW w:w="274" w:type="dxa"/>
            <w:shd w:val="clear" w:color="auto" w:fill="auto"/>
            <w:vAlign w:val="center"/>
          </w:tcPr>
          <w:p w14:paraId="6DCEADE4" w14:textId="77777777" w:rsidR="0092536A" w:rsidRPr="00C52290" w:rsidRDefault="0092536A" w:rsidP="000E076D">
            <w:pPr>
              <w:pStyle w:val="AppendixTable"/>
              <w:jc w:val="center"/>
            </w:pPr>
            <w:r w:rsidRPr="00C52290">
              <w:t>•</w:t>
            </w:r>
          </w:p>
        </w:tc>
        <w:tc>
          <w:tcPr>
            <w:tcW w:w="850" w:type="dxa"/>
            <w:shd w:val="clear" w:color="auto" w:fill="auto"/>
          </w:tcPr>
          <w:p w14:paraId="2CF1E5B0" w14:textId="77777777" w:rsidR="0092536A" w:rsidRPr="00C52290" w:rsidRDefault="0092536A" w:rsidP="000E076D">
            <w:pPr>
              <w:pStyle w:val="AppendixTable"/>
            </w:pPr>
            <w:r w:rsidRPr="00C52290">
              <w:t>1,6</w:t>
            </w:r>
          </w:p>
        </w:tc>
      </w:tr>
      <w:tr w:rsidR="000C7C06" w:rsidRPr="00C52290" w14:paraId="0CABEF86" w14:textId="77777777" w:rsidTr="000C7C06">
        <w:trPr>
          <w:gridAfter w:val="1"/>
          <w:wAfter w:w="52" w:type="dxa"/>
          <w:trHeight w:hRule="exact" w:val="338"/>
        </w:trPr>
        <w:tc>
          <w:tcPr>
            <w:tcW w:w="4342" w:type="dxa"/>
            <w:shd w:val="clear" w:color="auto" w:fill="E4E4E5" w:themeFill="accent4" w:themeFillTint="66"/>
            <w:vAlign w:val="center"/>
          </w:tcPr>
          <w:p w14:paraId="016BD92F" w14:textId="77777777" w:rsidR="0092536A" w:rsidRPr="00C52290" w:rsidRDefault="0092536A" w:rsidP="000E076D">
            <w:pPr>
              <w:pStyle w:val="AppendixTable"/>
              <w:ind w:right="160"/>
              <w:jc w:val="left"/>
            </w:pPr>
            <w:r w:rsidRPr="00C52290">
              <w:t>Received services previous year</w:t>
            </w:r>
            <w:r>
              <w:t xml:space="preserve"> (for EHE Initiative funded providers)</w:t>
            </w:r>
          </w:p>
        </w:tc>
        <w:tc>
          <w:tcPr>
            <w:tcW w:w="466" w:type="dxa"/>
            <w:shd w:val="clear" w:color="auto" w:fill="E4E4E5" w:themeFill="accent4" w:themeFillTint="66"/>
            <w:vAlign w:val="center"/>
          </w:tcPr>
          <w:p w14:paraId="2177816B"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00ACB932" w14:textId="77777777" w:rsidR="0092536A" w:rsidRPr="00C52290" w:rsidRDefault="0092536A" w:rsidP="000E076D">
            <w:pPr>
              <w:pStyle w:val="AppendixTable"/>
              <w:jc w:val="center"/>
            </w:pPr>
            <w:r w:rsidRPr="00C52290">
              <w:t>•</w:t>
            </w:r>
          </w:p>
        </w:tc>
        <w:tc>
          <w:tcPr>
            <w:tcW w:w="274" w:type="dxa"/>
            <w:shd w:val="clear" w:color="auto" w:fill="E4E4E5" w:themeFill="accent4" w:themeFillTint="66"/>
            <w:vAlign w:val="center"/>
          </w:tcPr>
          <w:p w14:paraId="7D49718A"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595B070"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5A9E724E"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0B940E54"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49F666E2"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CD5D90D"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02F47F40"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8C25E36"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3A54504" w14:textId="77777777" w:rsidR="0092536A" w:rsidRPr="00C52290" w:rsidRDefault="0092536A" w:rsidP="000E076D">
            <w:pPr>
              <w:pStyle w:val="AppendixTable"/>
              <w:jc w:val="center"/>
            </w:pPr>
          </w:p>
        </w:tc>
        <w:tc>
          <w:tcPr>
            <w:tcW w:w="463" w:type="dxa"/>
            <w:shd w:val="clear" w:color="auto" w:fill="E4E4E5" w:themeFill="accent4" w:themeFillTint="66"/>
            <w:vAlign w:val="center"/>
          </w:tcPr>
          <w:p w14:paraId="06557D8D"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18BE4E8F"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57D8909A"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A3036D1"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6B3C5B9"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9B4FCDD"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7F5555AA"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7C4617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3DC75F1"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BA55241"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605147D3"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293D5D0B"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32273E59"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268F9D86"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6E9AD234"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447EFB6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67F17C0" w14:textId="77777777" w:rsidR="0092536A" w:rsidRPr="00C52290" w:rsidRDefault="0092536A" w:rsidP="000E076D">
            <w:pPr>
              <w:pStyle w:val="AppendixTable"/>
              <w:jc w:val="center"/>
            </w:pPr>
            <w:r w:rsidRPr="00C52290">
              <w:t>•</w:t>
            </w:r>
          </w:p>
        </w:tc>
        <w:tc>
          <w:tcPr>
            <w:tcW w:w="850" w:type="dxa"/>
            <w:shd w:val="clear" w:color="auto" w:fill="E4E4E5" w:themeFill="accent4" w:themeFillTint="66"/>
          </w:tcPr>
          <w:p w14:paraId="64BEF438" w14:textId="77777777" w:rsidR="0092536A" w:rsidRPr="00C52290" w:rsidRDefault="0092536A" w:rsidP="000E076D">
            <w:pPr>
              <w:pStyle w:val="AppendixTable"/>
            </w:pPr>
            <w:r w:rsidRPr="00C52290">
              <w:t>3,4,6</w:t>
            </w:r>
          </w:p>
        </w:tc>
      </w:tr>
      <w:tr w:rsidR="0092536A" w:rsidRPr="00C52290" w14:paraId="07CC7751" w14:textId="77777777" w:rsidTr="000C7C06">
        <w:trPr>
          <w:trHeight w:hRule="exact" w:val="203"/>
        </w:trPr>
        <w:tc>
          <w:tcPr>
            <w:tcW w:w="13777" w:type="dxa"/>
            <w:gridSpan w:val="31"/>
            <w:shd w:val="clear" w:color="auto" w:fill="791214" w:themeFill="text2"/>
            <w:vAlign w:val="center"/>
          </w:tcPr>
          <w:p w14:paraId="3B109FBA" w14:textId="77777777" w:rsidR="0092536A" w:rsidRPr="00C52290" w:rsidRDefault="0092536A" w:rsidP="000E076D">
            <w:pPr>
              <w:pStyle w:val="AppendixTable"/>
              <w:jc w:val="left"/>
            </w:pPr>
            <w:r w:rsidRPr="006A751B">
              <w:rPr>
                <w:b/>
                <w:bCs/>
              </w:rPr>
              <w:t>Client Clinical Data</w:t>
            </w:r>
          </w:p>
        </w:tc>
      </w:tr>
      <w:tr w:rsidR="000C7C06" w:rsidRPr="00C52290" w14:paraId="78545A2E" w14:textId="77777777" w:rsidTr="000C7C06">
        <w:trPr>
          <w:gridAfter w:val="1"/>
          <w:wAfter w:w="52" w:type="dxa"/>
          <w:trHeight w:hRule="exact" w:val="203"/>
        </w:trPr>
        <w:tc>
          <w:tcPr>
            <w:tcW w:w="4342" w:type="dxa"/>
            <w:shd w:val="clear" w:color="auto" w:fill="auto"/>
            <w:vAlign w:val="center"/>
          </w:tcPr>
          <w:p w14:paraId="4A0A229C" w14:textId="77777777" w:rsidR="0092536A" w:rsidRPr="00C52290" w:rsidRDefault="0092536A" w:rsidP="000E076D">
            <w:pPr>
              <w:pStyle w:val="AppendixTable"/>
              <w:jc w:val="left"/>
            </w:pPr>
            <w:r w:rsidRPr="00C52290">
              <w:t>First outpatient/ambulatory health service visit date</w:t>
            </w:r>
          </w:p>
        </w:tc>
        <w:tc>
          <w:tcPr>
            <w:tcW w:w="466" w:type="dxa"/>
            <w:shd w:val="clear" w:color="auto" w:fill="auto"/>
            <w:vAlign w:val="center"/>
          </w:tcPr>
          <w:p w14:paraId="01DE9FC1" w14:textId="77777777" w:rsidR="0092536A" w:rsidRPr="00C52290" w:rsidRDefault="0092536A" w:rsidP="000E076D">
            <w:pPr>
              <w:pStyle w:val="AppendixTable"/>
              <w:jc w:val="center"/>
            </w:pPr>
            <w:r w:rsidRPr="00C52290">
              <w:t>•</w:t>
            </w:r>
          </w:p>
        </w:tc>
        <w:tc>
          <w:tcPr>
            <w:tcW w:w="265" w:type="dxa"/>
            <w:shd w:val="clear" w:color="auto" w:fill="auto"/>
            <w:vAlign w:val="center"/>
          </w:tcPr>
          <w:p w14:paraId="54A363DD" w14:textId="77777777" w:rsidR="0092536A" w:rsidRPr="00C52290" w:rsidRDefault="0092536A" w:rsidP="000E076D">
            <w:pPr>
              <w:pStyle w:val="AppendixTable"/>
              <w:jc w:val="center"/>
            </w:pPr>
          </w:p>
        </w:tc>
        <w:tc>
          <w:tcPr>
            <w:tcW w:w="274" w:type="dxa"/>
            <w:shd w:val="clear" w:color="auto" w:fill="auto"/>
            <w:vAlign w:val="center"/>
          </w:tcPr>
          <w:p w14:paraId="1B3AEA55" w14:textId="77777777" w:rsidR="0092536A" w:rsidRPr="00C52290" w:rsidRDefault="0092536A" w:rsidP="000E076D">
            <w:pPr>
              <w:pStyle w:val="AppendixTable"/>
              <w:jc w:val="center"/>
            </w:pPr>
          </w:p>
        </w:tc>
        <w:tc>
          <w:tcPr>
            <w:tcW w:w="274" w:type="dxa"/>
            <w:shd w:val="clear" w:color="auto" w:fill="auto"/>
            <w:vAlign w:val="center"/>
          </w:tcPr>
          <w:p w14:paraId="3E3C8F94" w14:textId="77777777" w:rsidR="0092536A" w:rsidRPr="00C52290" w:rsidRDefault="0092536A" w:rsidP="000E076D">
            <w:pPr>
              <w:pStyle w:val="AppendixTable"/>
              <w:jc w:val="center"/>
            </w:pPr>
          </w:p>
        </w:tc>
        <w:tc>
          <w:tcPr>
            <w:tcW w:w="265" w:type="dxa"/>
            <w:shd w:val="clear" w:color="auto" w:fill="auto"/>
            <w:vAlign w:val="center"/>
          </w:tcPr>
          <w:p w14:paraId="345CEC4B" w14:textId="77777777" w:rsidR="0092536A" w:rsidRPr="00C52290" w:rsidRDefault="0092536A" w:rsidP="000E076D">
            <w:pPr>
              <w:pStyle w:val="AppendixTable"/>
              <w:jc w:val="center"/>
            </w:pPr>
          </w:p>
        </w:tc>
        <w:tc>
          <w:tcPr>
            <w:tcW w:w="465" w:type="dxa"/>
            <w:shd w:val="clear" w:color="auto" w:fill="auto"/>
            <w:vAlign w:val="center"/>
          </w:tcPr>
          <w:p w14:paraId="6BE1D6AE" w14:textId="77777777" w:rsidR="0092536A" w:rsidRPr="00C52290" w:rsidRDefault="0092536A" w:rsidP="000E076D">
            <w:pPr>
              <w:pStyle w:val="AppendixTable"/>
              <w:jc w:val="center"/>
            </w:pPr>
          </w:p>
        </w:tc>
        <w:tc>
          <w:tcPr>
            <w:tcW w:w="265" w:type="dxa"/>
            <w:shd w:val="clear" w:color="auto" w:fill="auto"/>
            <w:vAlign w:val="center"/>
          </w:tcPr>
          <w:p w14:paraId="51F5BE75" w14:textId="77777777" w:rsidR="0092536A" w:rsidRPr="00C52290" w:rsidRDefault="0092536A" w:rsidP="000E076D">
            <w:pPr>
              <w:pStyle w:val="AppendixTable"/>
              <w:jc w:val="center"/>
            </w:pPr>
          </w:p>
        </w:tc>
        <w:tc>
          <w:tcPr>
            <w:tcW w:w="274" w:type="dxa"/>
            <w:shd w:val="clear" w:color="auto" w:fill="auto"/>
            <w:vAlign w:val="center"/>
          </w:tcPr>
          <w:p w14:paraId="5B98620C" w14:textId="77777777" w:rsidR="0092536A" w:rsidRPr="00C52290" w:rsidRDefault="0092536A" w:rsidP="000E076D">
            <w:pPr>
              <w:pStyle w:val="AppendixTable"/>
              <w:jc w:val="center"/>
            </w:pPr>
          </w:p>
        </w:tc>
        <w:tc>
          <w:tcPr>
            <w:tcW w:w="265" w:type="dxa"/>
            <w:shd w:val="clear" w:color="auto" w:fill="auto"/>
            <w:vAlign w:val="center"/>
          </w:tcPr>
          <w:p w14:paraId="7FF65480" w14:textId="77777777" w:rsidR="0092536A" w:rsidRPr="00C52290" w:rsidRDefault="0092536A" w:rsidP="000E076D">
            <w:pPr>
              <w:pStyle w:val="AppendixTable"/>
              <w:jc w:val="center"/>
            </w:pPr>
          </w:p>
        </w:tc>
        <w:tc>
          <w:tcPr>
            <w:tcW w:w="274" w:type="dxa"/>
            <w:shd w:val="clear" w:color="auto" w:fill="auto"/>
            <w:vAlign w:val="center"/>
          </w:tcPr>
          <w:p w14:paraId="2814B327" w14:textId="77777777" w:rsidR="0092536A" w:rsidRPr="00C52290" w:rsidRDefault="0092536A" w:rsidP="000E076D">
            <w:pPr>
              <w:pStyle w:val="AppendixTable"/>
              <w:jc w:val="center"/>
            </w:pPr>
          </w:p>
        </w:tc>
        <w:tc>
          <w:tcPr>
            <w:tcW w:w="274" w:type="dxa"/>
            <w:shd w:val="clear" w:color="auto" w:fill="auto"/>
            <w:vAlign w:val="center"/>
          </w:tcPr>
          <w:p w14:paraId="3D29B45D" w14:textId="77777777" w:rsidR="0092536A" w:rsidRPr="00C52290" w:rsidRDefault="0092536A" w:rsidP="000E076D">
            <w:pPr>
              <w:pStyle w:val="AppendixTable"/>
              <w:jc w:val="center"/>
            </w:pPr>
          </w:p>
        </w:tc>
        <w:tc>
          <w:tcPr>
            <w:tcW w:w="463" w:type="dxa"/>
            <w:shd w:val="clear" w:color="auto" w:fill="auto"/>
            <w:vAlign w:val="center"/>
          </w:tcPr>
          <w:p w14:paraId="03F91B6C" w14:textId="77777777" w:rsidR="0092536A" w:rsidRPr="00C52290" w:rsidRDefault="0092536A" w:rsidP="000E076D">
            <w:pPr>
              <w:pStyle w:val="AppendixTable"/>
              <w:jc w:val="center"/>
            </w:pPr>
          </w:p>
        </w:tc>
        <w:tc>
          <w:tcPr>
            <w:tcW w:w="264" w:type="dxa"/>
            <w:shd w:val="clear" w:color="auto" w:fill="auto"/>
            <w:vAlign w:val="center"/>
          </w:tcPr>
          <w:p w14:paraId="069DA43A" w14:textId="77777777" w:rsidR="0092536A" w:rsidRPr="00C52290" w:rsidRDefault="0092536A" w:rsidP="000E076D">
            <w:pPr>
              <w:pStyle w:val="AppendixTable"/>
              <w:jc w:val="center"/>
            </w:pPr>
          </w:p>
        </w:tc>
        <w:tc>
          <w:tcPr>
            <w:tcW w:w="265" w:type="dxa"/>
            <w:shd w:val="clear" w:color="auto" w:fill="auto"/>
            <w:vAlign w:val="center"/>
          </w:tcPr>
          <w:p w14:paraId="68B1FC11" w14:textId="77777777" w:rsidR="0092536A" w:rsidRPr="00C52290" w:rsidRDefault="0092536A" w:rsidP="000E076D">
            <w:pPr>
              <w:pStyle w:val="AppendixTable"/>
              <w:jc w:val="center"/>
            </w:pPr>
          </w:p>
        </w:tc>
        <w:tc>
          <w:tcPr>
            <w:tcW w:w="274" w:type="dxa"/>
            <w:shd w:val="clear" w:color="auto" w:fill="auto"/>
            <w:vAlign w:val="center"/>
          </w:tcPr>
          <w:p w14:paraId="0F1FFE75" w14:textId="77777777" w:rsidR="0092536A" w:rsidRPr="00C52290" w:rsidRDefault="0092536A" w:rsidP="000E076D">
            <w:pPr>
              <w:pStyle w:val="AppendixTable"/>
              <w:jc w:val="center"/>
            </w:pPr>
          </w:p>
        </w:tc>
        <w:tc>
          <w:tcPr>
            <w:tcW w:w="274" w:type="dxa"/>
            <w:shd w:val="clear" w:color="auto" w:fill="auto"/>
            <w:vAlign w:val="center"/>
          </w:tcPr>
          <w:p w14:paraId="59717FA8" w14:textId="77777777" w:rsidR="0092536A" w:rsidRPr="00C52290" w:rsidRDefault="0092536A" w:rsidP="000E076D">
            <w:pPr>
              <w:pStyle w:val="AppendixTable"/>
              <w:jc w:val="center"/>
            </w:pPr>
          </w:p>
        </w:tc>
        <w:tc>
          <w:tcPr>
            <w:tcW w:w="274" w:type="dxa"/>
            <w:shd w:val="clear" w:color="auto" w:fill="auto"/>
            <w:vAlign w:val="center"/>
          </w:tcPr>
          <w:p w14:paraId="723B2FDD" w14:textId="77777777" w:rsidR="0092536A" w:rsidRPr="00C52290" w:rsidRDefault="0092536A" w:rsidP="000E076D">
            <w:pPr>
              <w:pStyle w:val="AppendixTable"/>
              <w:jc w:val="center"/>
            </w:pPr>
          </w:p>
        </w:tc>
        <w:tc>
          <w:tcPr>
            <w:tcW w:w="265" w:type="dxa"/>
            <w:shd w:val="clear" w:color="auto" w:fill="auto"/>
            <w:vAlign w:val="center"/>
          </w:tcPr>
          <w:p w14:paraId="63A81756" w14:textId="77777777" w:rsidR="0092536A" w:rsidRPr="00C52290" w:rsidRDefault="0092536A" w:rsidP="000E076D">
            <w:pPr>
              <w:pStyle w:val="AppendixTable"/>
              <w:jc w:val="center"/>
            </w:pPr>
          </w:p>
        </w:tc>
        <w:tc>
          <w:tcPr>
            <w:tcW w:w="274" w:type="dxa"/>
            <w:shd w:val="clear" w:color="auto" w:fill="auto"/>
            <w:vAlign w:val="center"/>
          </w:tcPr>
          <w:p w14:paraId="4294275E" w14:textId="77777777" w:rsidR="0092536A" w:rsidRPr="00C52290" w:rsidRDefault="0092536A" w:rsidP="000E076D">
            <w:pPr>
              <w:pStyle w:val="AppendixTable"/>
              <w:jc w:val="center"/>
            </w:pPr>
          </w:p>
        </w:tc>
        <w:tc>
          <w:tcPr>
            <w:tcW w:w="274" w:type="dxa"/>
            <w:shd w:val="clear" w:color="auto" w:fill="auto"/>
            <w:vAlign w:val="center"/>
          </w:tcPr>
          <w:p w14:paraId="48B714EB" w14:textId="77777777" w:rsidR="0092536A" w:rsidRPr="00C52290" w:rsidRDefault="0092536A" w:rsidP="000E076D">
            <w:pPr>
              <w:pStyle w:val="AppendixTable"/>
              <w:jc w:val="center"/>
            </w:pPr>
          </w:p>
        </w:tc>
        <w:tc>
          <w:tcPr>
            <w:tcW w:w="274" w:type="dxa"/>
            <w:shd w:val="clear" w:color="auto" w:fill="auto"/>
            <w:vAlign w:val="center"/>
          </w:tcPr>
          <w:p w14:paraId="32AA580F" w14:textId="77777777" w:rsidR="0092536A" w:rsidRPr="00C52290" w:rsidRDefault="0092536A" w:rsidP="000E076D">
            <w:pPr>
              <w:pStyle w:val="AppendixTable"/>
              <w:jc w:val="center"/>
            </w:pPr>
          </w:p>
        </w:tc>
        <w:tc>
          <w:tcPr>
            <w:tcW w:w="274" w:type="dxa"/>
            <w:shd w:val="clear" w:color="auto" w:fill="auto"/>
            <w:vAlign w:val="center"/>
          </w:tcPr>
          <w:p w14:paraId="4C010560" w14:textId="77777777" w:rsidR="0092536A" w:rsidRPr="00C52290" w:rsidRDefault="0092536A" w:rsidP="000E076D">
            <w:pPr>
              <w:pStyle w:val="AppendixTable"/>
              <w:jc w:val="center"/>
            </w:pPr>
          </w:p>
        </w:tc>
        <w:tc>
          <w:tcPr>
            <w:tcW w:w="265" w:type="dxa"/>
            <w:shd w:val="clear" w:color="auto" w:fill="auto"/>
            <w:vAlign w:val="center"/>
          </w:tcPr>
          <w:p w14:paraId="5E380A1E" w14:textId="77777777" w:rsidR="0092536A" w:rsidRPr="00C52290" w:rsidRDefault="0092536A" w:rsidP="000E076D">
            <w:pPr>
              <w:pStyle w:val="AppendixTable"/>
              <w:jc w:val="center"/>
            </w:pPr>
          </w:p>
        </w:tc>
        <w:tc>
          <w:tcPr>
            <w:tcW w:w="465" w:type="dxa"/>
            <w:shd w:val="clear" w:color="auto" w:fill="auto"/>
            <w:vAlign w:val="center"/>
          </w:tcPr>
          <w:p w14:paraId="26E8FD5D" w14:textId="77777777" w:rsidR="0092536A" w:rsidRPr="00C52290" w:rsidRDefault="0092536A" w:rsidP="000E076D">
            <w:pPr>
              <w:pStyle w:val="AppendixTable"/>
              <w:jc w:val="center"/>
            </w:pPr>
          </w:p>
        </w:tc>
        <w:tc>
          <w:tcPr>
            <w:tcW w:w="264" w:type="dxa"/>
            <w:shd w:val="clear" w:color="auto" w:fill="auto"/>
            <w:vAlign w:val="center"/>
          </w:tcPr>
          <w:p w14:paraId="534C91CE" w14:textId="77777777" w:rsidR="0092536A" w:rsidRPr="00C52290" w:rsidRDefault="0092536A" w:rsidP="000E076D">
            <w:pPr>
              <w:pStyle w:val="AppendixTable"/>
              <w:jc w:val="center"/>
            </w:pPr>
          </w:p>
        </w:tc>
        <w:tc>
          <w:tcPr>
            <w:tcW w:w="264" w:type="dxa"/>
            <w:shd w:val="clear" w:color="auto" w:fill="auto"/>
            <w:vAlign w:val="center"/>
          </w:tcPr>
          <w:p w14:paraId="3B826E71" w14:textId="77777777" w:rsidR="0092536A" w:rsidRPr="00C52290" w:rsidRDefault="0092536A" w:rsidP="000E076D">
            <w:pPr>
              <w:pStyle w:val="AppendixTable"/>
              <w:jc w:val="center"/>
            </w:pPr>
          </w:p>
        </w:tc>
        <w:tc>
          <w:tcPr>
            <w:tcW w:w="465" w:type="dxa"/>
            <w:shd w:val="clear" w:color="auto" w:fill="auto"/>
            <w:vAlign w:val="center"/>
          </w:tcPr>
          <w:p w14:paraId="15D3C064" w14:textId="77777777" w:rsidR="0092536A" w:rsidRPr="00C52290" w:rsidRDefault="0092536A" w:rsidP="000E076D">
            <w:pPr>
              <w:pStyle w:val="AppendixTable"/>
              <w:jc w:val="center"/>
            </w:pPr>
          </w:p>
        </w:tc>
        <w:tc>
          <w:tcPr>
            <w:tcW w:w="274" w:type="dxa"/>
            <w:shd w:val="clear" w:color="auto" w:fill="auto"/>
            <w:vAlign w:val="center"/>
          </w:tcPr>
          <w:p w14:paraId="77887FE9" w14:textId="77777777" w:rsidR="0092536A" w:rsidRPr="00C52290" w:rsidRDefault="0092536A" w:rsidP="000E076D">
            <w:pPr>
              <w:pStyle w:val="AppendixTable"/>
              <w:jc w:val="center"/>
            </w:pPr>
          </w:p>
        </w:tc>
        <w:tc>
          <w:tcPr>
            <w:tcW w:w="850" w:type="dxa"/>
            <w:shd w:val="clear" w:color="auto" w:fill="auto"/>
          </w:tcPr>
          <w:p w14:paraId="4AA007B4" w14:textId="77777777" w:rsidR="0092536A" w:rsidRPr="00C52290" w:rsidRDefault="0092536A" w:rsidP="000E076D">
            <w:pPr>
              <w:pStyle w:val="AppendixTable"/>
            </w:pPr>
            <w:r w:rsidRPr="00C52290">
              <w:t>2,3,4</w:t>
            </w:r>
          </w:p>
        </w:tc>
      </w:tr>
      <w:tr w:rsidR="000C7C06" w:rsidRPr="00C52290" w14:paraId="05639C5C" w14:textId="77777777" w:rsidTr="000C7C06">
        <w:trPr>
          <w:gridAfter w:val="1"/>
          <w:wAfter w:w="52" w:type="dxa"/>
          <w:trHeight w:hRule="exact" w:val="203"/>
        </w:trPr>
        <w:tc>
          <w:tcPr>
            <w:tcW w:w="4342" w:type="dxa"/>
            <w:shd w:val="clear" w:color="auto" w:fill="E4E4E5" w:themeFill="accent4" w:themeFillTint="66"/>
            <w:vAlign w:val="center"/>
          </w:tcPr>
          <w:p w14:paraId="57149617" w14:textId="77777777" w:rsidR="0092536A" w:rsidRPr="00C52290" w:rsidRDefault="0092536A" w:rsidP="000E076D">
            <w:pPr>
              <w:pStyle w:val="AppendixTable"/>
              <w:jc w:val="left"/>
            </w:pPr>
            <w:r w:rsidRPr="00C52290">
              <w:t>Outpatient ambulatory health service visits and dates</w:t>
            </w:r>
          </w:p>
        </w:tc>
        <w:tc>
          <w:tcPr>
            <w:tcW w:w="466" w:type="dxa"/>
            <w:shd w:val="clear" w:color="auto" w:fill="E4E4E5" w:themeFill="accent4" w:themeFillTint="66"/>
            <w:vAlign w:val="center"/>
          </w:tcPr>
          <w:p w14:paraId="4BCEC21A"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55F93FCD"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6118BF0"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A3268AD"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7AE6A3AA"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7D21A378"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0E89366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0F887A6"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1978C5A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9440D3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2BB8D29" w14:textId="77777777" w:rsidR="0092536A" w:rsidRPr="00C52290" w:rsidRDefault="0092536A" w:rsidP="000E076D">
            <w:pPr>
              <w:pStyle w:val="AppendixTable"/>
              <w:jc w:val="center"/>
            </w:pPr>
          </w:p>
        </w:tc>
        <w:tc>
          <w:tcPr>
            <w:tcW w:w="463" w:type="dxa"/>
            <w:shd w:val="clear" w:color="auto" w:fill="E4E4E5" w:themeFill="accent4" w:themeFillTint="66"/>
            <w:vAlign w:val="center"/>
          </w:tcPr>
          <w:p w14:paraId="00232EBF"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60C5087C"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01E3789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E96A854"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4C46613"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D8CC34A"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5C2CC64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CC03856"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53E163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9E6B65D"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2EECFBA"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6EA3C00D"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1B0B9661"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2694D132"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362A295B"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0A8158C3"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F36D602" w14:textId="77777777" w:rsidR="0092536A" w:rsidRPr="00C52290" w:rsidRDefault="0092536A" w:rsidP="000E076D">
            <w:pPr>
              <w:pStyle w:val="AppendixTable"/>
              <w:jc w:val="center"/>
            </w:pPr>
          </w:p>
        </w:tc>
        <w:tc>
          <w:tcPr>
            <w:tcW w:w="850" w:type="dxa"/>
            <w:shd w:val="clear" w:color="auto" w:fill="E4E4E5" w:themeFill="accent4" w:themeFillTint="66"/>
          </w:tcPr>
          <w:p w14:paraId="15BCC1CD" w14:textId="77777777" w:rsidR="0092536A" w:rsidRPr="00C52290" w:rsidRDefault="0092536A" w:rsidP="000E076D">
            <w:pPr>
              <w:pStyle w:val="AppendixTable"/>
            </w:pPr>
            <w:r w:rsidRPr="00C52290">
              <w:t>3,4</w:t>
            </w:r>
          </w:p>
        </w:tc>
      </w:tr>
      <w:tr w:rsidR="000C7C06" w:rsidRPr="00C52290" w14:paraId="172035AC" w14:textId="77777777" w:rsidTr="000C7C06">
        <w:trPr>
          <w:gridAfter w:val="1"/>
          <w:wAfter w:w="52" w:type="dxa"/>
          <w:trHeight w:hRule="exact" w:val="203"/>
        </w:trPr>
        <w:tc>
          <w:tcPr>
            <w:tcW w:w="4342" w:type="dxa"/>
            <w:shd w:val="clear" w:color="auto" w:fill="auto"/>
            <w:vAlign w:val="center"/>
          </w:tcPr>
          <w:p w14:paraId="59722274" w14:textId="77777777" w:rsidR="0092536A" w:rsidRPr="00C52290" w:rsidRDefault="0092536A" w:rsidP="000E076D">
            <w:pPr>
              <w:pStyle w:val="AppendixTable"/>
              <w:jc w:val="left"/>
            </w:pPr>
            <w:r w:rsidRPr="00C52290">
              <w:t>CD4 counts and dates</w:t>
            </w:r>
          </w:p>
        </w:tc>
        <w:tc>
          <w:tcPr>
            <w:tcW w:w="466" w:type="dxa"/>
            <w:shd w:val="clear" w:color="auto" w:fill="auto"/>
            <w:vAlign w:val="center"/>
          </w:tcPr>
          <w:p w14:paraId="0AA09C5A" w14:textId="77777777" w:rsidR="0092536A" w:rsidRPr="00C52290" w:rsidRDefault="0092536A" w:rsidP="000E076D">
            <w:pPr>
              <w:pStyle w:val="AppendixTable"/>
              <w:jc w:val="center"/>
            </w:pPr>
            <w:r w:rsidRPr="00C52290">
              <w:t>•</w:t>
            </w:r>
          </w:p>
        </w:tc>
        <w:tc>
          <w:tcPr>
            <w:tcW w:w="265" w:type="dxa"/>
            <w:shd w:val="clear" w:color="auto" w:fill="auto"/>
            <w:vAlign w:val="center"/>
          </w:tcPr>
          <w:p w14:paraId="4E9AE4DD" w14:textId="77777777" w:rsidR="0092536A" w:rsidRPr="00C52290" w:rsidRDefault="0092536A" w:rsidP="000E076D">
            <w:pPr>
              <w:pStyle w:val="AppendixTable"/>
              <w:jc w:val="center"/>
            </w:pPr>
          </w:p>
        </w:tc>
        <w:tc>
          <w:tcPr>
            <w:tcW w:w="274" w:type="dxa"/>
            <w:shd w:val="clear" w:color="auto" w:fill="auto"/>
            <w:vAlign w:val="center"/>
          </w:tcPr>
          <w:p w14:paraId="274AC6A8" w14:textId="77777777" w:rsidR="0092536A" w:rsidRPr="00C52290" w:rsidRDefault="0092536A" w:rsidP="000E076D">
            <w:pPr>
              <w:pStyle w:val="AppendixTable"/>
              <w:jc w:val="center"/>
            </w:pPr>
          </w:p>
        </w:tc>
        <w:tc>
          <w:tcPr>
            <w:tcW w:w="274" w:type="dxa"/>
            <w:shd w:val="clear" w:color="auto" w:fill="auto"/>
            <w:vAlign w:val="center"/>
          </w:tcPr>
          <w:p w14:paraId="7AB3E2BC" w14:textId="77777777" w:rsidR="0092536A" w:rsidRPr="00C52290" w:rsidRDefault="0092536A" w:rsidP="000E076D">
            <w:pPr>
              <w:pStyle w:val="AppendixTable"/>
              <w:jc w:val="center"/>
            </w:pPr>
          </w:p>
        </w:tc>
        <w:tc>
          <w:tcPr>
            <w:tcW w:w="265" w:type="dxa"/>
            <w:shd w:val="clear" w:color="auto" w:fill="auto"/>
            <w:vAlign w:val="center"/>
          </w:tcPr>
          <w:p w14:paraId="620E3FFB" w14:textId="77777777" w:rsidR="0092536A" w:rsidRPr="00C52290" w:rsidRDefault="0092536A" w:rsidP="000E076D">
            <w:pPr>
              <w:pStyle w:val="AppendixTable"/>
              <w:jc w:val="center"/>
            </w:pPr>
          </w:p>
        </w:tc>
        <w:tc>
          <w:tcPr>
            <w:tcW w:w="465" w:type="dxa"/>
            <w:shd w:val="clear" w:color="auto" w:fill="auto"/>
            <w:vAlign w:val="center"/>
          </w:tcPr>
          <w:p w14:paraId="57B9596C" w14:textId="77777777" w:rsidR="0092536A" w:rsidRPr="00C52290" w:rsidRDefault="0092536A" w:rsidP="000E076D">
            <w:pPr>
              <w:pStyle w:val="AppendixTable"/>
              <w:jc w:val="center"/>
            </w:pPr>
          </w:p>
        </w:tc>
        <w:tc>
          <w:tcPr>
            <w:tcW w:w="265" w:type="dxa"/>
            <w:shd w:val="clear" w:color="auto" w:fill="auto"/>
            <w:vAlign w:val="center"/>
          </w:tcPr>
          <w:p w14:paraId="7CA86AE2" w14:textId="77777777" w:rsidR="0092536A" w:rsidRPr="00C52290" w:rsidRDefault="0092536A" w:rsidP="000E076D">
            <w:pPr>
              <w:pStyle w:val="AppendixTable"/>
              <w:jc w:val="center"/>
            </w:pPr>
          </w:p>
        </w:tc>
        <w:tc>
          <w:tcPr>
            <w:tcW w:w="274" w:type="dxa"/>
            <w:shd w:val="clear" w:color="auto" w:fill="auto"/>
            <w:vAlign w:val="center"/>
          </w:tcPr>
          <w:p w14:paraId="64195A75" w14:textId="77777777" w:rsidR="0092536A" w:rsidRPr="00C52290" w:rsidRDefault="0092536A" w:rsidP="000E076D">
            <w:pPr>
              <w:pStyle w:val="AppendixTable"/>
              <w:jc w:val="center"/>
            </w:pPr>
          </w:p>
        </w:tc>
        <w:tc>
          <w:tcPr>
            <w:tcW w:w="265" w:type="dxa"/>
            <w:shd w:val="clear" w:color="auto" w:fill="auto"/>
            <w:vAlign w:val="center"/>
          </w:tcPr>
          <w:p w14:paraId="3BB02C2C" w14:textId="77777777" w:rsidR="0092536A" w:rsidRPr="00C52290" w:rsidRDefault="0092536A" w:rsidP="000E076D">
            <w:pPr>
              <w:pStyle w:val="AppendixTable"/>
              <w:jc w:val="center"/>
            </w:pPr>
          </w:p>
        </w:tc>
        <w:tc>
          <w:tcPr>
            <w:tcW w:w="274" w:type="dxa"/>
            <w:shd w:val="clear" w:color="auto" w:fill="auto"/>
            <w:vAlign w:val="center"/>
          </w:tcPr>
          <w:p w14:paraId="709B5C83" w14:textId="77777777" w:rsidR="0092536A" w:rsidRPr="00C52290" w:rsidRDefault="0092536A" w:rsidP="000E076D">
            <w:pPr>
              <w:pStyle w:val="AppendixTable"/>
              <w:jc w:val="center"/>
            </w:pPr>
          </w:p>
        </w:tc>
        <w:tc>
          <w:tcPr>
            <w:tcW w:w="274" w:type="dxa"/>
            <w:shd w:val="clear" w:color="auto" w:fill="auto"/>
            <w:vAlign w:val="center"/>
          </w:tcPr>
          <w:p w14:paraId="13390734" w14:textId="77777777" w:rsidR="0092536A" w:rsidRPr="00C52290" w:rsidRDefault="0092536A" w:rsidP="000E076D">
            <w:pPr>
              <w:pStyle w:val="AppendixTable"/>
              <w:jc w:val="center"/>
            </w:pPr>
          </w:p>
        </w:tc>
        <w:tc>
          <w:tcPr>
            <w:tcW w:w="463" w:type="dxa"/>
            <w:shd w:val="clear" w:color="auto" w:fill="auto"/>
            <w:vAlign w:val="center"/>
          </w:tcPr>
          <w:p w14:paraId="0DD601E0" w14:textId="77777777" w:rsidR="0092536A" w:rsidRPr="00C52290" w:rsidRDefault="0092536A" w:rsidP="000E076D">
            <w:pPr>
              <w:pStyle w:val="AppendixTable"/>
              <w:jc w:val="center"/>
            </w:pPr>
          </w:p>
        </w:tc>
        <w:tc>
          <w:tcPr>
            <w:tcW w:w="264" w:type="dxa"/>
            <w:shd w:val="clear" w:color="auto" w:fill="auto"/>
            <w:vAlign w:val="center"/>
          </w:tcPr>
          <w:p w14:paraId="6612B9C0" w14:textId="77777777" w:rsidR="0092536A" w:rsidRPr="00C52290" w:rsidRDefault="0092536A" w:rsidP="000E076D">
            <w:pPr>
              <w:pStyle w:val="AppendixTable"/>
              <w:jc w:val="center"/>
            </w:pPr>
          </w:p>
        </w:tc>
        <w:tc>
          <w:tcPr>
            <w:tcW w:w="265" w:type="dxa"/>
            <w:shd w:val="clear" w:color="auto" w:fill="auto"/>
            <w:vAlign w:val="center"/>
          </w:tcPr>
          <w:p w14:paraId="776CF09C" w14:textId="77777777" w:rsidR="0092536A" w:rsidRPr="00C52290" w:rsidRDefault="0092536A" w:rsidP="000E076D">
            <w:pPr>
              <w:pStyle w:val="AppendixTable"/>
              <w:jc w:val="center"/>
            </w:pPr>
          </w:p>
        </w:tc>
        <w:tc>
          <w:tcPr>
            <w:tcW w:w="274" w:type="dxa"/>
            <w:shd w:val="clear" w:color="auto" w:fill="auto"/>
            <w:vAlign w:val="center"/>
          </w:tcPr>
          <w:p w14:paraId="29578629" w14:textId="77777777" w:rsidR="0092536A" w:rsidRPr="00C52290" w:rsidRDefault="0092536A" w:rsidP="000E076D">
            <w:pPr>
              <w:pStyle w:val="AppendixTable"/>
              <w:jc w:val="center"/>
            </w:pPr>
          </w:p>
        </w:tc>
        <w:tc>
          <w:tcPr>
            <w:tcW w:w="274" w:type="dxa"/>
            <w:shd w:val="clear" w:color="auto" w:fill="auto"/>
            <w:vAlign w:val="center"/>
          </w:tcPr>
          <w:p w14:paraId="1DC2A58B" w14:textId="77777777" w:rsidR="0092536A" w:rsidRPr="00C52290" w:rsidRDefault="0092536A" w:rsidP="000E076D">
            <w:pPr>
              <w:pStyle w:val="AppendixTable"/>
              <w:jc w:val="center"/>
            </w:pPr>
          </w:p>
        </w:tc>
        <w:tc>
          <w:tcPr>
            <w:tcW w:w="274" w:type="dxa"/>
            <w:shd w:val="clear" w:color="auto" w:fill="auto"/>
            <w:vAlign w:val="center"/>
          </w:tcPr>
          <w:p w14:paraId="4F558662" w14:textId="77777777" w:rsidR="0092536A" w:rsidRPr="00C52290" w:rsidRDefault="0092536A" w:rsidP="000E076D">
            <w:pPr>
              <w:pStyle w:val="AppendixTable"/>
              <w:jc w:val="center"/>
            </w:pPr>
          </w:p>
        </w:tc>
        <w:tc>
          <w:tcPr>
            <w:tcW w:w="265" w:type="dxa"/>
            <w:shd w:val="clear" w:color="auto" w:fill="auto"/>
            <w:vAlign w:val="center"/>
          </w:tcPr>
          <w:p w14:paraId="1F1142FB" w14:textId="77777777" w:rsidR="0092536A" w:rsidRPr="00C52290" w:rsidRDefault="0092536A" w:rsidP="000E076D">
            <w:pPr>
              <w:pStyle w:val="AppendixTable"/>
              <w:jc w:val="center"/>
            </w:pPr>
          </w:p>
        </w:tc>
        <w:tc>
          <w:tcPr>
            <w:tcW w:w="274" w:type="dxa"/>
            <w:shd w:val="clear" w:color="auto" w:fill="auto"/>
            <w:vAlign w:val="center"/>
          </w:tcPr>
          <w:p w14:paraId="744367CE" w14:textId="77777777" w:rsidR="0092536A" w:rsidRPr="00C52290" w:rsidRDefault="0092536A" w:rsidP="000E076D">
            <w:pPr>
              <w:pStyle w:val="AppendixTable"/>
              <w:jc w:val="center"/>
            </w:pPr>
          </w:p>
        </w:tc>
        <w:tc>
          <w:tcPr>
            <w:tcW w:w="274" w:type="dxa"/>
            <w:shd w:val="clear" w:color="auto" w:fill="auto"/>
            <w:vAlign w:val="center"/>
          </w:tcPr>
          <w:p w14:paraId="58F234C2" w14:textId="77777777" w:rsidR="0092536A" w:rsidRPr="00C52290" w:rsidRDefault="0092536A" w:rsidP="000E076D">
            <w:pPr>
              <w:pStyle w:val="AppendixTable"/>
              <w:jc w:val="center"/>
            </w:pPr>
          </w:p>
        </w:tc>
        <w:tc>
          <w:tcPr>
            <w:tcW w:w="274" w:type="dxa"/>
            <w:shd w:val="clear" w:color="auto" w:fill="auto"/>
            <w:vAlign w:val="center"/>
          </w:tcPr>
          <w:p w14:paraId="5EDED81B" w14:textId="77777777" w:rsidR="0092536A" w:rsidRPr="00C52290" w:rsidRDefault="0092536A" w:rsidP="000E076D">
            <w:pPr>
              <w:pStyle w:val="AppendixTable"/>
              <w:jc w:val="center"/>
            </w:pPr>
          </w:p>
        </w:tc>
        <w:tc>
          <w:tcPr>
            <w:tcW w:w="274" w:type="dxa"/>
            <w:shd w:val="clear" w:color="auto" w:fill="auto"/>
            <w:vAlign w:val="center"/>
          </w:tcPr>
          <w:p w14:paraId="261577A6" w14:textId="77777777" w:rsidR="0092536A" w:rsidRPr="00C52290" w:rsidRDefault="0092536A" w:rsidP="000E076D">
            <w:pPr>
              <w:pStyle w:val="AppendixTable"/>
              <w:jc w:val="center"/>
            </w:pPr>
          </w:p>
        </w:tc>
        <w:tc>
          <w:tcPr>
            <w:tcW w:w="265" w:type="dxa"/>
            <w:shd w:val="clear" w:color="auto" w:fill="auto"/>
            <w:vAlign w:val="center"/>
          </w:tcPr>
          <w:p w14:paraId="209BEE1A" w14:textId="77777777" w:rsidR="0092536A" w:rsidRPr="00C52290" w:rsidRDefault="0092536A" w:rsidP="000E076D">
            <w:pPr>
              <w:pStyle w:val="AppendixTable"/>
              <w:jc w:val="center"/>
            </w:pPr>
          </w:p>
        </w:tc>
        <w:tc>
          <w:tcPr>
            <w:tcW w:w="465" w:type="dxa"/>
            <w:shd w:val="clear" w:color="auto" w:fill="auto"/>
            <w:vAlign w:val="center"/>
          </w:tcPr>
          <w:p w14:paraId="190A2A46" w14:textId="77777777" w:rsidR="0092536A" w:rsidRPr="00C52290" w:rsidRDefault="0092536A" w:rsidP="000E076D">
            <w:pPr>
              <w:pStyle w:val="AppendixTable"/>
              <w:jc w:val="center"/>
            </w:pPr>
          </w:p>
        </w:tc>
        <w:tc>
          <w:tcPr>
            <w:tcW w:w="264" w:type="dxa"/>
            <w:shd w:val="clear" w:color="auto" w:fill="auto"/>
            <w:vAlign w:val="center"/>
          </w:tcPr>
          <w:p w14:paraId="36047634" w14:textId="77777777" w:rsidR="0092536A" w:rsidRPr="00C52290" w:rsidRDefault="0092536A" w:rsidP="000E076D">
            <w:pPr>
              <w:pStyle w:val="AppendixTable"/>
              <w:jc w:val="center"/>
            </w:pPr>
          </w:p>
        </w:tc>
        <w:tc>
          <w:tcPr>
            <w:tcW w:w="264" w:type="dxa"/>
            <w:shd w:val="clear" w:color="auto" w:fill="auto"/>
            <w:vAlign w:val="center"/>
          </w:tcPr>
          <w:p w14:paraId="64377A43" w14:textId="77777777" w:rsidR="0092536A" w:rsidRPr="00C52290" w:rsidRDefault="0092536A" w:rsidP="000E076D">
            <w:pPr>
              <w:pStyle w:val="AppendixTable"/>
              <w:jc w:val="center"/>
            </w:pPr>
          </w:p>
        </w:tc>
        <w:tc>
          <w:tcPr>
            <w:tcW w:w="465" w:type="dxa"/>
            <w:shd w:val="clear" w:color="auto" w:fill="auto"/>
            <w:vAlign w:val="center"/>
          </w:tcPr>
          <w:p w14:paraId="3F5A4038" w14:textId="77777777" w:rsidR="0092536A" w:rsidRPr="00C52290" w:rsidRDefault="0092536A" w:rsidP="000E076D">
            <w:pPr>
              <w:pStyle w:val="AppendixTable"/>
              <w:jc w:val="center"/>
            </w:pPr>
          </w:p>
        </w:tc>
        <w:tc>
          <w:tcPr>
            <w:tcW w:w="274" w:type="dxa"/>
            <w:shd w:val="clear" w:color="auto" w:fill="auto"/>
            <w:vAlign w:val="center"/>
          </w:tcPr>
          <w:p w14:paraId="045E830F" w14:textId="77777777" w:rsidR="0092536A" w:rsidRPr="00C52290" w:rsidRDefault="0092536A" w:rsidP="000E076D">
            <w:pPr>
              <w:pStyle w:val="AppendixTable"/>
              <w:jc w:val="center"/>
            </w:pPr>
          </w:p>
        </w:tc>
        <w:tc>
          <w:tcPr>
            <w:tcW w:w="850" w:type="dxa"/>
            <w:shd w:val="clear" w:color="auto" w:fill="auto"/>
          </w:tcPr>
          <w:p w14:paraId="38D67A57" w14:textId="77777777" w:rsidR="0092536A" w:rsidRPr="00C52290" w:rsidRDefault="0092536A" w:rsidP="000E076D">
            <w:pPr>
              <w:pStyle w:val="AppendixTable"/>
            </w:pPr>
            <w:r w:rsidRPr="00C52290">
              <w:t>3,4</w:t>
            </w:r>
          </w:p>
        </w:tc>
      </w:tr>
      <w:tr w:rsidR="000C7C06" w:rsidRPr="00C52290" w14:paraId="26571C18" w14:textId="77777777" w:rsidTr="000C7C06">
        <w:trPr>
          <w:gridAfter w:val="1"/>
          <w:wAfter w:w="52" w:type="dxa"/>
          <w:trHeight w:hRule="exact" w:val="203"/>
        </w:trPr>
        <w:tc>
          <w:tcPr>
            <w:tcW w:w="4342" w:type="dxa"/>
            <w:shd w:val="clear" w:color="auto" w:fill="E4E4E5" w:themeFill="accent4" w:themeFillTint="66"/>
            <w:vAlign w:val="center"/>
          </w:tcPr>
          <w:p w14:paraId="49B7C7B3" w14:textId="77777777" w:rsidR="0092536A" w:rsidRPr="00C52290" w:rsidRDefault="0092536A" w:rsidP="000E076D">
            <w:pPr>
              <w:pStyle w:val="AppendixTable"/>
              <w:jc w:val="left"/>
            </w:pPr>
            <w:r w:rsidRPr="00C52290">
              <w:t>Viral load counts and dates</w:t>
            </w:r>
          </w:p>
        </w:tc>
        <w:tc>
          <w:tcPr>
            <w:tcW w:w="466" w:type="dxa"/>
            <w:shd w:val="clear" w:color="auto" w:fill="E4E4E5" w:themeFill="accent4" w:themeFillTint="66"/>
            <w:vAlign w:val="center"/>
          </w:tcPr>
          <w:p w14:paraId="2A74EB0E"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626A476F"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24354E1"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C1BF044"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26DD20D8"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0C41C488"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521D4283"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78D82C4"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1ADE779E"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639F96C7"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C683AD6" w14:textId="77777777" w:rsidR="0092536A" w:rsidRPr="00C52290" w:rsidRDefault="0092536A" w:rsidP="000E076D">
            <w:pPr>
              <w:pStyle w:val="AppendixTable"/>
              <w:jc w:val="center"/>
            </w:pPr>
          </w:p>
        </w:tc>
        <w:tc>
          <w:tcPr>
            <w:tcW w:w="463" w:type="dxa"/>
            <w:shd w:val="clear" w:color="auto" w:fill="E4E4E5" w:themeFill="accent4" w:themeFillTint="66"/>
            <w:vAlign w:val="center"/>
          </w:tcPr>
          <w:p w14:paraId="45A62F2F"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136CF944"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56A35B5A"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3F467A2"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623886D2"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D98FF61"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618A04F4"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6ECE0E2"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87BE238"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3A246F3"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388B27E"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7E3459EC"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396A9DE2"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4A37B759"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5681BFC6"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4AA70517"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47B2E5B" w14:textId="77777777" w:rsidR="0092536A" w:rsidRPr="00C52290" w:rsidRDefault="0092536A" w:rsidP="000E076D">
            <w:pPr>
              <w:pStyle w:val="AppendixTable"/>
              <w:jc w:val="center"/>
            </w:pPr>
          </w:p>
        </w:tc>
        <w:tc>
          <w:tcPr>
            <w:tcW w:w="850" w:type="dxa"/>
            <w:shd w:val="clear" w:color="auto" w:fill="E4E4E5" w:themeFill="accent4" w:themeFillTint="66"/>
          </w:tcPr>
          <w:p w14:paraId="04AE1B39" w14:textId="77777777" w:rsidR="0092536A" w:rsidRPr="00C52290" w:rsidRDefault="0092536A" w:rsidP="000E076D">
            <w:pPr>
              <w:pStyle w:val="AppendixTable"/>
            </w:pPr>
            <w:r w:rsidRPr="00C52290">
              <w:t>3,4</w:t>
            </w:r>
          </w:p>
        </w:tc>
      </w:tr>
      <w:tr w:rsidR="000C7C06" w:rsidRPr="00C52290" w14:paraId="45970BA2" w14:textId="77777777" w:rsidTr="000C7C06">
        <w:trPr>
          <w:gridAfter w:val="1"/>
          <w:wAfter w:w="52" w:type="dxa"/>
          <w:trHeight w:hRule="exact" w:val="203"/>
        </w:trPr>
        <w:tc>
          <w:tcPr>
            <w:tcW w:w="4342" w:type="dxa"/>
            <w:shd w:val="clear" w:color="auto" w:fill="auto"/>
            <w:vAlign w:val="center"/>
          </w:tcPr>
          <w:p w14:paraId="76DD9C02" w14:textId="77777777" w:rsidR="0092536A" w:rsidRPr="00C52290" w:rsidRDefault="0092536A" w:rsidP="000E076D">
            <w:pPr>
              <w:pStyle w:val="AppendixTable"/>
              <w:jc w:val="left"/>
            </w:pPr>
            <w:r w:rsidRPr="00C52290">
              <w:t>Prescribed ART</w:t>
            </w:r>
          </w:p>
        </w:tc>
        <w:tc>
          <w:tcPr>
            <w:tcW w:w="466" w:type="dxa"/>
            <w:shd w:val="clear" w:color="auto" w:fill="auto"/>
            <w:vAlign w:val="center"/>
          </w:tcPr>
          <w:p w14:paraId="2EB6EA05" w14:textId="77777777" w:rsidR="0092536A" w:rsidRPr="00C52290" w:rsidRDefault="0092536A" w:rsidP="000E076D">
            <w:pPr>
              <w:pStyle w:val="AppendixTable"/>
              <w:jc w:val="center"/>
            </w:pPr>
            <w:r w:rsidRPr="00C52290">
              <w:t>•</w:t>
            </w:r>
          </w:p>
        </w:tc>
        <w:tc>
          <w:tcPr>
            <w:tcW w:w="265" w:type="dxa"/>
            <w:shd w:val="clear" w:color="auto" w:fill="auto"/>
            <w:vAlign w:val="center"/>
          </w:tcPr>
          <w:p w14:paraId="3A3C8DDF" w14:textId="77777777" w:rsidR="0092536A" w:rsidRPr="00C52290" w:rsidRDefault="0092536A" w:rsidP="000E076D">
            <w:pPr>
              <w:pStyle w:val="AppendixTable"/>
              <w:jc w:val="center"/>
            </w:pPr>
          </w:p>
        </w:tc>
        <w:tc>
          <w:tcPr>
            <w:tcW w:w="274" w:type="dxa"/>
            <w:shd w:val="clear" w:color="auto" w:fill="auto"/>
            <w:vAlign w:val="center"/>
          </w:tcPr>
          <w:p w14:paraId="401B6580" w14:textId="77777777" w:rsidR="0092536A" w:rsidRPr="00C52290" w:rsidRDefault="0092536A" w:rsidP="000E076D">
            <w:pPr>
              <w:pStyle w:val="AppendixTable"/>
              <w:jc w:val="center"/>
            </w:pPr>
          </w:p>
        </w:tc>
        <w:tc>
          <w:tcPr>
            <w:tcW w:w="274" w:type="dxa"/>
            <w:shd w:val="clear" w:color="auto" w:fill="auto"/>
            <w:vAlign w:val="center"/>
          </w:tcPr>
          <w:p w14:paraId="7611AFE5" w14:textId="77777777" w:rsidR="0092536A" w:rsidRPr="00C52290" w:rsidRDefault="0092536A" w:rsidP="000E076D">
            <w:pPr>
              <w:pStyle w:val="AppendixTable"/>
              <w:jc w:val="center"/>
            </w:pPr>
          </w:p>
        </w:tc>
        <w:tc>
          <w:tcPr>
            <w:tcW w:w="265" w:type="dxa"/>
            <w:shd w:val="clear" w:color="auto" w:fill="auto"/>
            <w:vAlign w:val="center"/>
          </w:tcPr>
          <w:p w14:paraId="1F95E093" w14:textId="77777777" w:rsidR="0092536A" w:rsidRPr="00C52290" w:rsidRDefault="0092536A" w:rsidP="000E076D">
            <w:pPr>
              <w:pStyle w:val="AppendixTable"/>
              <w:jc w:val="center"/>
            </w:pPr>
          </w:p>
        </w:tc>
        <w:tc>
          <w:tcPr>
            <w:tcW w:w="465" w:type="dxa"/>
            <w:shd w:val="clear" w:color="auto" w:fill="auto"/>
            <w:vAlign w:val="center"/>
          </w:tcPr>
          <w:p w14:paraId="53D52EF5" w14:textId="77777777" w:rsidR="0092536A" w:rsidRPr="00C52290" w:rsidRDefault="0092536A" w:rsidP="000E076D">
            <w:pPr>
              <w:pStyle w:val="AppendixTable"/>
              <w:jc w:val="center"/>
            </w:pPr>
          </w:p>
        </w:tc>
        <w:tc>
          <w:tcPr>
            <w:tcW w:w="265" w:type="dxa"/>
            <w:shd w:val="clear" w:color="auto" w:fill="auto"/>
            <w:vAlign w:val="center"/>
          </w:tcPr>
          <w:p w14:paraId="347758C0" w14:textId="77777777" w:rsidR="0092536A" w:rsidRPr="00C52290" w:rsidRDefault="0092536A" w:rsidP="000E076D">
            <w:pPr>
              <w:pStyle w:val="AppendixTable"/>
              <w:jc w:val="center"/>
            </w:pPr>
          </w:p>
        </w:tc>
        <w:tc>
          <w:tcPr>
            <w:tcW w:w="274" w:type="dxa"/>
            <w:shd w:val="clear" w:color="auto" w:fill="auto"/>
            <w:vAlign w:val="center"/>
          </w:tcPr>
          <w:p w14:paraId="61949F3B" w14:textId="77777777" w:rsidR="0092536A" w:rsidRPr="00C52290" w:rsidRDefault="0092536A" w:rsidP="000E076D">
            <w:pPr>
              <w:pStyle w:val="AppendixTable"/>
              <w:jc w:val="center"/>
            </w:pPr>
          </w:p>
        </w:tc>
        <w:tc>
          <w:tcPr>
            <w:tcW w:w="265" w:type="dxa"/>
            <w:shd w:val="clear" w:color="auto" w:fill="auto"/>
            <w:vAlign w:val="center"/>
          </w:tcPr>
          <w:p w14:paraId="1DAD8057" w14:textId="77777777" w:rsidR="0092536A" w:rsidRPr="00C52290" w:rsidRDefault="0092536A" w:rsidP="000E076D">
            <w:pPr>
              <w:pStyle w:val="AppendixTable"/>
              <w:jc w:val="center"/>
            </w:pPr>
          </w:p>
        </w:tc>
        <w:tc>
          <w:tcPr>
            <w:tcW w:w="274" w:type="dxa"/>
            <w:shd w:val="clear" w:color="auto" w:fill="auto"/>
            <w:vAlign w:val="center"/>
          </w:tcPr>
          <w:p w14:paraId="24213E48" w14:textId="77777777" w:rsidR="0092536A" w:rsidRPr="00C52290" w:rsidRDefault="0092536A" w:rsidP="000E076D">
            <w:pPr>
              <w:pStyle w:val="AppendixTable"/>
              <w:jc w:val="center"/>
            </w:pPr>
          </w:p>
        </w:tc>
        <w:tc>
          <w:tcPr>
            <w:tcW w:w="274" w:type="dxa"/>
            <w:shd w:val="clear" w:color="auto" w:fill="auto"/>
            <w:vAlign w:val="center"/>
          </w:tcPr>
          <w:p w14:paraId="2A5F1E3C" w14:textId="77777777" w:rsidR="0092536A" w:rsidRPr="00C52290" w:rsidRDefault="0092536A" w:rsidP="000E076D">
            <w:pPr>
              <w:pStyle w:val="AppendixTable"/>
              <w:jc w:val="center"/>
            </w:pPr>
          </w:p>
        </w:tc>
        <w:tc>
          <w:tcPr>
            <w:tcW w:w="463" w:type="dxa"/>
            <w:shd w:val="clear" w:color="auto" w:fill="auto"/>
            <w:vAlign w:val="center"/>
          </w:tcPr>
          <w:p w14:paraId="1E17A19D" w14:textId="77777777" w:rsidR="0092536A" w:rsidRPr="00C52290" w:rsidRDefault="0092536A" w:rsidP="000E076D">
            <w:pPr>
              <w:pStyle w:val="AppendixTable"/>
              <w:jc w:val="center"/>
            </w:pPr>
          </w:p>
        </w:tc>
        <w:tc>
          <w:tcPr>
            <w:tcW w:w="264" w:type="dxa"/>
            <w:shd w:val="clear" w:color="auto" w:fill="auto"/>
            <w:vAlign w:val="center"/>
          </w:tcPr>
          <w:p w14:paraId="0B9FD842" w14:textId="77777777" w:rsidR="0092536A" w:rsidRPr="00C52290" w:rsidRDefault="0092536A" w:rsidP="000E076D">
            <w:pPr>
              <w:pStyle w:val="AppendixTable"/>
              <w:jc w:val="center"/>
            </w:pPr>
          </w:p>
        </w:tc>
        <w:tc>
          <w:tcPr>
            <w:tcW w:w="265" w:type="dxa"/>
            <w:shd w:val="clear" w:color="auto" w:fill="auto"/>
            <w:vAlign w:val="center"/>
          </w:tcPr>
          <w:p w14:paraId="0E3815C0" w14:textId="77777777" w:rsidR="0092536A" w:rsidRPr="00C52290" w:rsidRDefault="0092536A" w:rsidP="000E076D">
            <w:pPr>
              <w:pStyle w:val="AppendixTable"/>
              <w:jc w:val="center"/>
            </w:pPr>
          </w:p>
        </w:tc>
        <w:tc>
          <w:tcPr>
            <w:tcW w:w="274" w:type="dxa"/>
            <w:shd w:val="clear" w:color="auto" w:fill="auto"/>
            <w:vAlign w:val="center"/>
          </w:tcPr>
          <w:p w14:paraId="18A71BF4" w14:textId="77777777" w:rsidR="0092536A" w:rsidRPr="00C52290" w:rsidRDefault="0092536A" w:rsidP="000E076D">
            <w:pPr>
              <w:pStyle w:val="AppendixTable"/>
              <w:jc w:val="center"/>
            </w:pPr>
          </w:p>
        </w:tc>
        <w:tc>
          <w:tcPr>
            <w:tcW w:w="274" w:type="dxa"/>
            <w:shd w:val="clear" w:color="auto" w:fill="auto"/>
            <w:vAlign w:val="center"/>
          </w:tcPr>
          <w:p w14:paraId="5DE811C4" w14:textId="77777777" w:rsidR="0092536A" w:rsidRPr="00C52290" w:rsidRDefault="0092536A" w:rsidP="000E076D">
            <w:pPr>
              <w:pStyle w:val="AppendixTable"/>
              <w:jc w:val="center"/>
            </w:pPr>
          </w:p>
        </w:tc>
        <w:tc>
          <w:tcPr>
            <w:tcW w:w="274" w:type="dxa"/>
            <w:shd w:val="clear" w:color="auto" w:fill="auto"/>
            <w:vAlign w:val="center"/>
          </w:tcPr>
          <w:p w14:paraId="2AFE79E6" w14:textId="77777777" w:rsidR="0092536A" w:rsidRPr="00C52290" w:rsidRDefault="0092536A" w:rsidP="000E076D">
            <w:pPr>
              <w:pStyle w:val="AppendixTable"/>
              <w:jc w:val="center"/>
            </w:pPr>
          </w:p>
        </w:tc>
        <w:tc>
          <w:tcPr>
            <w:tcW w:w="265" w:type="dxa"/>
            <w:shd w:val="clear" w:color="auto" w:fill="auto"/>
            <w:vAlign w:val="center"/>
          </w:tcPr>
          <w:p w14:paraId="7F974365" w14:textId="77777777" w:rsidR="0092536A" w:rsidRPr="00C52290" w:rsidRDefault="0092536A" w:rsidP="000E076D">
            <w:pPr>
              <w:pStyle w:val="AppendixTable"/>
              <w:jc w:val="center"/>
            </w:pPr>
          </w:p>
        </w:tc>
        <w:tc>
          <w:tcPr>
            <w:tcW w:w="274" w:type="dxa"/>
            <w:shd w:val="clear" w:color="auto" w:fill="auto"/>
            <w:vAlign w:val="center"/>
          </w:tcPr>
          <w:p w14:paraId="69016789" w14:textId="77777777" w:rsidR="0092536A" w:rsidRPr="00C52290" w:rsidRDefault="0092536A" w:rsidP="000E076D">
            <w:pPr>
              <w:pStyle w:val="AppendixTable"/>
              <w:jc w:val="center"/>
            </w:pPr>
          </w:p>
        </w:tc>
        <w:tc>
          <w:tcPr>
            <w:tcW w:w="274" w:type="dxa"/>
            <w:shd w:val="clear" w:color="auto" w:fill="auto"/>
            <w:vAlign w:val="center"/>
          </w:tcPr>
          <w:p w14:paraId="75EDD7B2" w14:textId="77777777" w:rsidR="0092536A" w:rsidRPr="00C52290" w:rsidRDefault="0092536A" w:rsidP="000E076D">
            <w:pPr>
              <w:pStyle w:val="AppendixTable"/>
              <w:jc w:val="center"/>
            </w:pPr>
          </w:p>
        </w:tc>
        <w:tc>
          <w:tcPr>
            <w:tcW w:w="274" w:type="dxa"/>
            <w:shd w:val="clear" w:color="auto" w:fill="auto"/>
            <w:vAlign w:val="center"/>
          </w:tcPr>
          <w:p w14:paraId="4078BB34" w14:textId="77777777" w:rsidR="0092536A" w:rsidRPr="00C52290" w:rsidRDefault="0092536A" w:rsidP="000E076D">
            <w:pPr>
              <w:pStyle w:val="AppendixTable"/>
              <w:jc w:val="center"/>
            </w:pPr>
          </w:p>
        </w:tc>
        <w:tc>
          <w:tcPr>
            <w:tcW w:w="274" w:type="dxa"/>
            <w:shd w:val="clear" w:color="auto" w:fill="auto"/>
            <w:vAlign w:val="center"/>
          </w:tcPr>
          <w:p w14:paraId="72B29753" w14:textId="77777777" w:rsidR="0092536A" w:rsidRPr="00C52290" w:rsidRDefault="0092536A" w:rsidP="000E076D">
            <w:pPr>
              <w:pStyle w:val="AppendixTable"/>
              <w:jc w:val="center"/>
            </w:pPr>
          </w:p>
        </w:tc>
        <w:tc>
          <w:tcPr>
            <w:tcW w:w="265" w:type="dxa"/>
            <w:shd w:val="clear" w:color="auto" w:fill="auto"/>
            <w:vAlign w:val="center"/>
          </w:tcPr>
          <w:p w14:paraId="48643866" w14:textId="77777777" w:rsidR="0092536A" w:rsidRPr="00C52290" w:rsidRDefault="0092536A" w:rsidP="000E076D">
            <w:pPr>
              <w:pStyle w:val="AppendixTable"/>
              <w:jc w:val="center"/>
            </w:pPr>
          </w:p>
        </w:tc>
        <w:tc>
          <w:tcPr>
            <w:tcW w:w="465" w:type="dxa"/>
            <w:shd w:val="clear" w:color="auto" w:fill="auto"/>
            <w:vAlign w:val="center"/>
          </w:tcPr>
          <w:p w14:paraId="47D47499" w14:textId="77777777" w:rsidR="0092536A" w:rsidRPr="00C52290" w:rsidRDefault="0092536A" w:rsidP="000E076D">
            <w:pPr>
              <w:pStyle w:val="AppendixTable"/>
              <w:jc w:val="center"/>
            </w:pPr>
          </w:p>
        </w:tc>
        <w:tc>
          <w:tcPr>
            <w:tcW w:w="264" w:type="dxa"/>
            <w:shd w:val="clear" w:color="auto" w:fill="auto"/>
            <w:vAlign w:val="center"/>
          </w:tcPr>
          <w:p w14:paraId="3C89FFBA" w14:textId="77777777" w:rsidR="0092536A" w:rsidRPr="00C52290" w:rsidRDefault="0092536A" w:rsidP="000E076D">
            <w:pPr>
              <w:pStyle w:val="AppendixTable"/>
              <w:jc w:val="center"/>
            </w:pPr>
          </w:p>
        </w:tc>
        <w:tc>
          <w:tcPr>
            <w:tcW w:w="264" w:type="dxa"/>
            <w:shd w:val="clear" w:color="auto" w:fill="auto"/>
            <w:vAlign w:val="center"/>
          </w:tcPr>
          <w:p w14:paraId="15245CDD" w14:textId="77777777" w:rsidR="0092536A" w:rsidRPr="00C52290" w:rsidRDefault="0092536A" w:rsidP="000E076D">
            <w:pPr>
              <w:pStyle w:val="AppendixTable"/>
              <w:jc w:val="center"/>
            </w:pPr>
          </w:p>
        </w:tc>
        <w:tc>
          <w:tcPr>
            <w:tcW w:w="465" w:type="dxa"/>
            <w:shd w:val="clear" w:color="auto" w:fill="auto"/>
            <w:vAlign w:val="center"/>
          </w:tcPr>
          <w:p w14:paraId="2F0B390B" w14:textId="77777777" w:rsidR="0092536A" w:rsidRPr="00C52290" w:rsidRDefault="0092536A" w:rsidP="000E076D">
            <w:pPr>
              <w:pStyle w:val="AppendixTable"/>
              <w:jc w:val="center"/>
            </w:pPr>
          </w:p>
        </w:tc>
        <w:tc>
          <w:tcPr>
            <w:tcW w:w="274" w:type="dxa"/>
            <w:shd w:val="clear" w:color="auto" w:fill="auto"/>
            <w:vAlign w:val="center"/>
          </w:tcPr>
          <w:p w14:paraId="5C981BA8" w14:textId="77777777" w:rsidR="0092536A" w:rsidRPr="00C52290" w:rsidRDefault="0092536A" w:rsidP="000E076D">
            <w:pPr>
              <w:pStyle w:val="AppendixTable"/>
              <w:jc w:val="center"/>
            </w:pPr>
          </w:p>
        </w:tc>
        <w:tc>
          <w:tcPr>
            <w:tcW w:w="850" w:type="dxa"/>
            <w:shd w:val="clear" w:color="auto" w:fill="auto"/>
          </w:tcPr>
          <w:p w14:paraId="5269F2DE" w14:textId="77777777" w:rsidR="0092536A" w:rsidRPr="00C52290" w:rsidRDefault="0092536A" w:rsidP="000E076D">
            <w:pPr>
              <w:pStyle w:val="AppendixTable"/>
            </w:pPr>
            <w:r w:rsidRPr="00C52290">
              <w:t>3,4</w:t>
            </w:r>
          </w:p>
        </w:tc>
      </w:tr>
      <w:tr w:rsidR="000C7C06" w:rsidRPr="00C52290" w14:paraId="75DF553C" w14:textId="77777777" w:rsidTr="000C7C06">
        <w:trPr>
          <w:gridAfter w:val="1"/>
          <w:wAfter w:w="52" w:type="dxa"/>
          <w:trHeight w:hRule="exact" w:val="203"/>
        </w:trPr>
        <w:tc>
          <w:tcPr>
            <w:tcW w:w="4342" w:type="dxa"/>
            <w:shd w:val="clear" w:color="auto" w:fill="E4E4E5" w:themeFill="accent4" w:themeFillTint="66"/>
            <w:vAlign w:val="center"/>
          </w:tcPr>
          <w:p w14:paraId="4EA62FA6" w14:textId="77777777" w:rsidR="0092536A" w:rsidRPr="00C52290" w:rsidRDefault="0092536A" w:rsidP="000E076D">
            <w:pPr>
              <w:pStyle w:val="AppendixTable"/>
              <w:jc w:val="left"/>
            </w:pPr>
            <w:r w:rsidRPr="00C52290">
              <w:t>Screened for syphilis</w:t>
            </w:r>
          </w:p>
        </w:tc>
        <w:tc>
          <w:tcPr>
            <w:tcW w:w="466" w:type="dxa"/>
            <w:shd w:val="clear" w:color="auto" w:fill="E4E4E5" w:themeFill="accent4" w:themeFillTint="66"/>
            <w:vAlign w:val="center"/>
          </w:tcPr>
          <w:p w14:paraId="587EDF6D"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164E3690"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18FDD3F"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72796CD"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64D0F2F0"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3F04D16E"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36E3468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8163DAE"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1849075E"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4AC5BBE"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3486383" w14:textId="77777777" w:rsidR="0092536A" w:rsidRPr="00C52290" w:rsidRDefault="0092536A" w:rsidP="000E076D">
            <w:pPr>
              <w:pStyle w:val="AppendixTable"/>
              <w:jc w:val="center"/>
            </w:pPr>
          </w:p>
        </w:tc>
        <w:tc>
          <w:tcPr>
            <w:tcW w:w="463" w:type="dxa"/>
            <w:shd w:val="clear" w:color="auto" w:fill="E4E4E5" w:themeFill="accent4" w:themeFillTint="66"/>
            <w:vAlign w:val="center"/>
          </w:tcPr>
          <w:p w14:paraId="2B1E6A1D"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48D9A5FD"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60C1B160"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1BEA13F"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93C9A8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501AA3A"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5BEC5AD6"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1565A454"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75DE329"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67E0820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AE8E9D6"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445F7F6C"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1EA8336B"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35C959E7"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088AB815"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4CC4A3D8"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ECE615F" w14:textId="77777777" w:rsidR="0092536A" w:rsidRPr="00C52290" w:rsidRDefault="0092536A" w:rsidP="000E076D">
            <w:pPr>
              <w:pStyle w:val="AppendixTable"/>
              <w:jc w:val="center"/>
            </w:pPr>
          </w:p>
        </w:tc>
        <w:tc>
          <w:tcPr>
            <w:tcW w:w="850" w:type="dxa"/>
            <w:shd w:val="clear" w:color="auto" w:fill="E4E4E5" w:themeFill="accent4" w:themeFillTint="66"/>
          </w:tcPr>
          <w:p w14:paraId="3E7A536D" w14:textId="77777777" w:rsidR="0092536A" w:rsidRPr="00C52290" w:rsidRDefault="0092536A" w:rsidP="000E076D">
            <w:pPr>
              <w:pStyle w:val="AppendixTable"/>
            </w:pPr>
            <w:r w:rsidRPr="00C52290">
              <w:t>3</w:t>
            </w:r>
          </w:p>
        </w:tc>
      </w:tr>
      <w:tr w:rsidR="000C7C06" w:rsidRPr="00C52290" w14:paraId="7A1B44DC" w14:textId="77777777" w:rsidTr="000C7C06">
        <w:trPr>
          <w:gridAfter w:val="1"/>
          <w:wAfter w:w="52" w:type="dxa"/>
          <w:trHeight w:hRule="exact" w:val="203"/>
        </w:trPr>
        <w:tc>
          <w:tcPr>
            <w:tcW w:w="4342" w:type="dxa"/>
            <w:shd w:val="clear" w:color="auto" w:fill="auto"/>
            <w:vAlign w:val="center"/>
          </w:tcPr>
          <w:p w14:paraId="13D5DA6E" w14:textId="77777777" w:rsidR="0092536A" w:rsidRPr="00C52290" w:rsidRDefault="0092536A" w:rsidP="000E076D">
            <w:pPr>
              <w:pStyle w:val="AppendixTable"/>
              <w:jc w:val="left"/>
            </w:pPr>
            <w:r w:rsidRPr="00C52290">
              <w:t>Pregnant</w:t>
            </w:r>
          </w:p>
        </w:tc>
        <w:tc>
          <w:tcPr>
            <w:tcW w:w="466" w:type="dxa"/>
            <w:shd w:val="clear" w:color="auto" w:fill="auto"/>
            <w:vAlign w:val="center"/>
          </w:tcPr>
          <w:p w14:paraId="0E297CB7" w14:textId="77777777" w:rsidR="0092536A" w:rsidRPr="00C52290" w:rsidRDefault="0092536A" w:rsidP="000E076D">
            <w:pPr>
              <w:pStyle w:val="AppendixTable"/>
              <w:jc w:val="center"/>
            </w:pPr>
            <w:r w:rsidRPr="00C52290">
              <w:t>•</w:t>
            </w:r>
          </w:p>
        </w:tc>
        <w:tc>
          <w:tcPr>
            <w:tcW w:w="265" w:type="dxa"/>
            <w:shd w:val="clear" w:color="auto" w:fill="auto"/>
            <w:vAlign w:val="center"/>
          </w:tcPr>
          <w:p w14:paraId="68A22848" w14:textId="77777777" w:rsidR="0092536A" w:rsidRPr="00C52290" w:rsidRDefault="0092536A" w:rsidP="000E076D">
            <w:pPr>
              <w:pStyle w:val="AppendixTable"/>
              <w:jc w:val="center"/>
            </w:pPr>
          </w:p>
        </w:tc>
        <w:tc>
          <w:tcPr>
            <w:tcW w:w="274" w:type="dxa"/>
            <w:shd w:val="clear" w:color="auto" w:fill="auto"/>
            <w:vAlign w:val="center"/>
          </w:tcPr>
          <w:p w14:paraId="2FF04E04" w14:textId="77777777" w:rsidR="0092536A" w:rsidRPr="00C52290" w:rsidRDefault="0092536A" w:rsidP="000E076D">
            <w:pPr>
              <w:pStyle w:val="AppendixTable"/>
              <w:jc w:val="center"/>
            </w:pPr>
          </w:p>
        </w:tc>
        <w:tc>
          <w:tcPr>
            <w:tcW w:w="274" w:type="dxa"/>
            <w:shd w:val="clear" w:color="auto" w:fill="auto"/>
            <w:vAlign w:val="center"/>
          </w:tcPr>
          <w:p w14:paraId="30EDAC99" w14:textId="77777777" w:rsidR="0092536A" w:rsidRPr="00C52290" w:rsidRDefault="0092536A" w:rsidP="000E076D">
            <w:pPr>
              <w:pStyle w:val="AppendixTable"/>
              <w:jc w:val="center"/>
            </w:pPr>
          </w:p>
        </w:tc>
        <w:tc>
          <w:tcPr>
            <w:tcW w:w="265" w:type="dxa"/>
            <w:shd w:val="clear" w:color="auto" w:fill="auto"/>
            <w:vAlign w:val="center"/>
          </w:tcPr>
          <w:p w14:paraId="29032574" w14:textId="77777777" w:rsidR="0092536A" w:rsidRPr="00C52290" w:rsidRDefault="0092536A" w:rsidP="000E076D">
            <w:pPr>
              <w:pStyle w:val="AppendixTable"/>
              <w:jc w:val="center"/>
            </w:pPr>
          </w:p>
        </w:tc>
        <w:tc>
          <w:tcPr>
            <w:tcW w:w="465" w:type="dxa"/>
            <w:shd w:val="clear" w:color="auto" w:fill="auto"/>
            <w:vAlign w:val="center"/>
          </w:tcPr>
          <w:p w14:paraId="78C08BA2" w14:textId="77777777" w:rsidR="0092536A" w:rsidRPr="00C52290" w:rsidRDefault="0092536A" w:rsidP="000E076D">
            <w:pPr>
              <w:pStyle w:val="AppendixTable"/>
              <w:jc w:val="center"/>
            </w:pPr>
          </w:p>
        </w:tc>
        <w:tc>
          <w:tcPr>
            <w:tcW w:w="265" w:type="dxa"/>
            <w:shd w:val="clear" w:color="auto" w:fill="auto"/>
            <w:vAlign w:val="center"/>
          </w:tcPr>
          <w:p w14:paraId="0DB9C469" w14:textId="77777777" w:rsidR="0092536A" w:rsidRPr="00C52290" w:rsidRDefault="0092536A" w:rsidP="000E076D">
            <w:pPr>
              <w:pStyle w:val="AppendixTable"/>
              <w:jc w:val="center"/>
            </w:pPr>
          </w:p>
        </w:tc>
        <w:tc>
          <w:tcPr>
            <w:tcW w:w="274" w:type="dxa"/>
            <w:shd w:val="clear" w:color="auto" w:fill="auto"/>
            <w:vAlign w:val="center"/>
          </w:tcPr>
          <w:p w14:paraId="2AB09BAE" w14:textId="77777777" w:rsidR="0092536A" w:rsidRPr="00C52290" w:rsidRDefault="0092536A" w:rsidP="000E076D">
            <w:pPr>
              <w:pStyle w:val="AppendixTable"/>
              <w:jc w:val="center"/>
            </w:pPr>
          </w:p>
        </w:tc>
        <w:tc>
          <w:tcPr>
            <w:tcW w:w="265" w:type="dxa"/>
            <w:shd w:val="clear" w:color="auto" w:fill="auto"/>
            <w:vAlign w:val="center"/>
          </w:tcPr>
          <w:p w14:paraId="54512A24" w14:textId="77777777" w:rsidR="0092536A" w:rsidRPr="00C52290" w:rsidRDefault="0092536A" w:rsidP="000E076D">
            <w:pPr>
              <w:pStyle w:val="AppendixTable"/>
              <w:jc w:val="center"/>
            </w:pPr>
          </w:p>
        </w:tc>
        <w:tc>
          <w:tcPr>
            <w:tcW w:w="274" w:type="dxa"/>
            <w:shd w:val="clear" w:color="auto" w:fill="auto"/>
            <w:vAlign w:val="center"/>
          </w:tcPr>
          <w:p w14:paraId="48CA8F4E" w14:textId="77777777" w:rsidR="0092536A" w:rsidRPr="00C52290" w:rsidRDefault="0092536A" w:rsidP="000E076D">
            <w:pPr>
              <w:pStyle w:val="AppendixTable"/>
              <w:jc w:val="center"/>
            </w:pPr>
          </w:p>
        </w:tc>
        <w:tc>
          <w:tcPr>
            <w:tcW w:w="274" w:type="dxa"/>
            <w:shd w:val="clear" w:color="auto" w:fill="auto"/>
            <w:vAlign w:val="center"/>
          </w:tcPr>
          <w:p w14:paraId="1DE87037" w14:textId="77777777" w:rsidR="0092536A" w:rsidRPr="00C52290" w:rsidRDefault="0092536A" w:rsidP="000E076D">
            <w:pPr>
              <w:pStyle w:val="AppendixTable"/>
              <w:jc w:val="center"/>
            </w:pPr>
          </w:p>
        </w:tc>
        <w:tc>
          <w:tcPr>
            <w:tcW w:w="463" w:type="dxa"/>
            <w:shd w:val="clear" w:color="auto" w:fill="auto"/>
            <w:vAlign w:val="center"/>
          </w:tcPr>
          <w:p w14:paraId="7925AF64" w14:textId="77777777" w:rsidR="0092536A" w:rsidRPr="00C52290" w:rsidRDefault="0092536A" w:rsidP="000E076D">
            <w:pPr>
              <w:pStyle w:val="AppendixTable"/>
              <w:jc w:val="center"/>
            </w:pPr>
          </w:p>
        </w:tc>
        <w:tc>
          <w:tcPr>
            <w:tcW w:w="264" w:type="dxa"/>
            <w:shd w:val="clear" w:color="auto" w:fill="auto"/>
            <w:vAlign w:val="center"/>
          </w:tcPr>
          <w:p w14:paraId="35C67F1F" w14:textId="77777777" w:rsidR="0092536A" w:rsidRPr="00C52290" w:rsidRDefault="0092536A" w:rsidP="000E076D">
            <w:pPr>
              <w:pStyle w:val="AppendixTable"/>
              <w:jc w:val="center"/>
            </w:pPr>
          </w:p>
        </w:tc>
        <w:tc>
          <w:tcPr>
            <w:tcW w:w="265" w:type="dxa"/>
            <w:shd w:val="clear" w:color="auto" w:fill="auto"/>
            <w:vAlign w:val="center"/>
          </w:tcPr>
          <w:p w14:paraId="1B07A267" w14:textId="77777777" w:rsidR="0092536A" w:rsidRPr="00C52290" w:rsidRDefault="0092536A" w:rsidP="000E076D">
            <w:pPr>
              <w:pStyle w:val="AppendixTable"/>
              <w:jc w:val="center"/>
            </w:pPr>
          </w:p>
        </w:tc>
        <w:tc>
          <w:tcPr>
            <w:tcW w:w="274" w:type="dxa"/>
            <w:shd w:val="clear" w:color="auto" w:fill="auto"/>
            <w:vAlign w:val="center"/>
          </w:tcPr>
          <w:p w14:paraId="0EEE109A" w14:textId="77777777" w:rsidR="0092536A" w:rsidRPr="00C52290" w:rsidRDefault="0092536A" w:rsidP="000E076D">
            <w:pPr>
              <w:pStyle w:val="AppendixTable"/>
              <w:jc w:val="center"/>
            </w:pPr>
          </w:p>
        </w:tc>
        <w:tc>
          <w:tcPr>
            <w:tcW w:w="274" w:type="dxa"/>
            <w:shd w:val="clear" w:color="auto" w:fill="auto"/>
            <w:vAlign w:val="center"/>
          </w:tcPr>
          <w:p w14:paraId="5DFFACD9" w14:textId="77777777" w:rsidR="0092536A" w:rsidRPr="00C52290" w:rsidRDefault="0092536A" w:rsidP="000E076D">
            <w:pPr>
              <w:pStyle w:val="AppendixTable"/>
              <w:jc w:val="center"/>
            </w:pPr>
          </w:p>
        </w:tc>
        <w:tc>
          <w:tcPr>
            <w:tcW w:w="274" w:type="dxa"/>
            <w:shd w:val="clear" w:color="auto" w:fill="auto"/>
            <w:vAlign w:val="center"/>
          </w:tcPr>
          <w:p w14:paraId="3496F6EC" w14:textId="77777777" w:rsidR="0092536A" w:rsidRPr="00C52290" w:rsidRDefault="0092536A" w:rsidP="000E076D">
            <w:pPr>
              <w:pStyle w:val="AppendixTable"/>
              <w:jc w:val="center"/>
            </w:pPr>
          </w:p>
        </w:tc>
        <w:tc>
          <w:tcPr>
            <w:tcW w:w="265" w:type="dxa"/>
            <w:shd w:val="clear" w:color="auto" w:fill="auto"/>
            <w:vAlign w:val="center"/>
          </w:tcPr>
          <w:p w14:paraId="1E8B7967" w14:textId="77777777" w:rsidR="0092536A" w:rsidRPr="00C52290" w:rsidRDefault="0092536A" w:rsidP="000E076D">
            <w:pPr>
              <w:pStyle w:val="AppendixTable"/>
              <w:jc w:val="center"/>
            </w:pPr>
          </w:p>
        </w:tc>
        <w:tc>
          <w:tcPr>
            <w:tcW w:w="274" w:type="dxa"/>
            <w:shd w:val="clear" w:color="auto" w:fill="auto"/>
            <w:vAlign w:val="center"/>
          </w:tcPr>
          <w:p w14:paraId="67BD2AB3" w14:textId="77777777" w:rsidR="0092536A" w:rsidRPr="00C52290" w:rsidRDefault="0092536A" w:rsidP="000E076D">
            <w:pPr>
              <w:pStyle w:val="AppendixTable"/>
              <w:jc w:val="center"/>
            </w:pPr>
          </w:p>
        </w:tc>
        <w:tc>
          <w:tcPr>
            <w:tcW w:w="274" w:type="dxa"/>
            <w:shd w:val="clear" w:color="auto" w:fill="auto"/>
            <w:vAlign w:val="center"/>
          </w:tcPr>
          <w:p w14:paraId="5F1BFD67" w14:textId="77777777" w:rsidR="0092536A" w:rsidRPr="00C52290" w:rsidRDefault="0092536A" w:rsidP="000E076D">
            <w:pPr>
              <w:pStyle w:val="AppendixTable"/>
              <w:jc w:val="center"/>
            </w:pPr>
          </w:p>
        </w:tc>
        <w:tc>
          <w:tcPr>
            <w:tcW w:w="274" w:type="dxa"/>
            <w:shd w:val="clear" w:color="auto" w:fill="auto"/>
            <w:vAlign w:val="center"/>
          </w:tcPr>
          <w:p w14:paraId="4FD5333B" w14:textId="77777777" w:rsidR="0092536A" w:rsidRPr="00C52290" w:rsidRDefault="0092536A" w:rsidP="000E076D">
            <w:pPr>
              <w:pStyle w:val="AppendixTable"/>
              <w:jc w:val="center"/>
            </w:pPr>
          </w:p>
        </w:tc>
        <w:tc>
          <w:tcPr>
            <w:tcW w:w="274" w:type="dxa"/>
            <w:shd w:val="clear" w:color="auto" w:fill="auto"/>
            <w:vAlign w:val="center"/>
          </w:tcPr>
          <w:p w14:paraId="411B3DF8" w14:textId="77777777" w:rsidR="0092536A" w:rsidRPr="00C52290" w:rsidRDefault="0092536A" w:rsidP="000E076D">
            <w:pPr>
              <w:pStyle w:val="AppendixTable"/>
              <w:jc w:val="center"/>
            </w:pPr>
          </w:p>
        </w:tc>
        <w:tc>
          <w:tcPr>
            <w:tcW w:w="265" w:type="dxa"/>
            <w:shd w:val="clear" w:color="auto" w:fill="auto"/>
            <w:vAlign w:val="center"/>
          </w:tcPr>
          <w:p w14:paraId="4D251D46" w14:textId="77777777" w:rsidR="0092536A" w:rsidRPr="00C52290" w:rsidRDefault="0092536A" w:rsidP="000E076D">
            <w:pPr>
              <w:pStyle w:val="AppendixTable"/>
              <w:jc w:val="center"/>
            </w:pPr>
          </w:p>
        </w:tc>
        <w:tc>
          <w:tcPr>
            <w:tcW w:w="465" w:type="dxa"/>
            <w:shd w:val="clear" w:color="auto" w:fill="auto"/>
            <w:vAlign w:val="center"/>
          </w:tcPr>
          <w:p w14:paraId="23E0D987" w14:textId="77777777" w:rsidR="0092536A" w:rsidRPr="00C52290" w:rsidRDefault="0092536A" w:rsidP="000E076D">
            <w:pPr>
              <w:pStyle w:val="AppendixTable"/>
              <w:jc w:val="center"/>
            </w:pPr>
          </w:p>
        </w:tc>
        <w:tc>
          <w:tcPr>
            <w:tcW w:w="264" w:type="dxa"/>
            <w:shd w:val="clear" w:color="auto" w:fill="auto"/>
            <w:vAlign w:val="center"/>
          </w:tcPr>
          <w:p w14:paraId="0405D462" w14:textId="77777777" w:rsidR="0092536A" w:rsidRPr="00C52290" w:rsidRDefault="0092536A" w:rsidP="000E076D">
            <w:pPr>
              <w:pStyle w:val="AppendixTable"/>
              <w:jc w:val="center"/>
            </w:pPr>
          </w:p>
        </w:tc>
        <w:tc>
          <w:tcPr>
            <w:tcW w:w="264" w:type="dxa"/>
            <w:shd w:val="clear" w:color="auto" w:fill="auto"/>
            <w:vAlign w:val="center"/>
          </w:tcPr>
          <w:p w14:paraId="6EB159E3" w14:textId="77777777" w:rsidR="0092536A" w:rsidRPr="00C52290" w:rsidRDefault="0092536A" w:rsidP="000E076D">
            <w:pPr>
              <w:pStyle w:val="AppendixTable"/>
              <w:jc w:val="center"/>
            </w:pPr>
          </w:p>
        </w:tc>
        <w:tc>
          <w:tcPr>
            <w:tcW w:w="465" w:type="dxa"/>
            <w:shd w:val="clear" w:color="auto" w:fill="auto"/>
            <w:vAlign w:val="center"/>
          </w:tcPr>
          <w:p w14:paraId="24D252B3" w14:textId="77777777" w:rsidR="0092536A" w:rsidRPr="00C52290" w:rsidRDefault="0092536A" w:rsidP="000E076D">
            <w:pPr>
              <w:pStyle w:val="AppendixTable"/>
              <w:jc w:val="center"/>
            </w:pPr>
          </w:p>
        </w:tc>
        <w:tc>
          <w:tcPr>
            <w:tcW w:w="274" w:type="dxa"/>
            <w:shd w:val="clear" w:color="auto" w:fill="auto"/>
            <w:vAlign w:val="center"/>
          </w:tcPr>
          <w:p w14:paraId="33BB72F9" w14:textId="77777777" w:rsidR="0092536A" w:rsidRPr="00C52290" w:rsidRDefault="0092536A" w:rsidP="000E076D">
            <w:pPr>
              <w:pStyle w:val="AppendixTable"/>
              <w:jc w:val="center"/>
            </w:pPr>
          </w:p>
        </w:tc>
        <w:tc>
          <w:tcPr>
            <w:tcW w:w="850" w:type="dxa"/>
            <w:shd w:val="clear" w:color="auto" w:fill="auto"/>
          </w:tcPr>
          <w:p w14:paraId="39367B0C" w14:textId="77777777" w:rsidR="0092536A" w:rsidRPr="00C52290" w:rsidRDefault="0092536A" w:rsidP="000E076D">
            <w:pPr>
              <w:pStyle w:val="AppendixTable"/>
            </w:pPr>
            <w:r w:rsidRPr="00C52290">
              <w:t>2,3,4</w:t>
            </w:r>
          </w:p>
        </w:tc>
      </w:tr>
      <w:tr w:rsidR="000C7C06" w:rsidRPr="00C52290" w14:paraId="76CCBEE2" w14:textId="77777777" w:rsidTr="000C7C06">
        <w:trPr>
          <w:gridAfter w:val="1"/>
          <w:wAfter w:w="52" w:type="dxa"/>
          <w:trHeight w:hRule="exact" w:val="342"/>
        </w:trPr>
        <w:tc>
          <w:tcPr>
            <w:tcW w:w="4342" w:type="dxa"/>
            <w:shd w:val="clear" w:color="auto" w:fill="E4E4E5" w:themeFill="accent4" w:themeFillTint="66"/>
            <w:vAlign w:val="center"/>
          </w:tcPr>
          <w:p w14:paraId="032DB365" w14:textId="77777777" w:rsidR="0092536A" w:rsidRPr="00C52290" w:rsidRDefault="0092536A" w:rsidP="000E076D">
            <w:pPr>
              <w:pStyle w:val="AppendixTable"/>
              <w:ind w:right="160"/>
              <w:jc w:val="left"/>
            </w:pPr>
            <w:r w:rsidRPr="00C52290">
              <w:t>Date of first positive HIV test (for clients with new HIV diagnosis)</w:t>
            </w:r>
          </w:p>
        </w:tc>
        <w:tc>
          <w:tcPr>
            <w:tcW w:w="466" w:type="dxa"/>
            <w:shd w:val="clear" w:color="auto" w:fill="E4E4E5" w:themeFill="accent4" w:themeFillTint="66"/>
            <w:vAlign w:val="center"/>
          </w:tcPr>
          <w:p w14:paraId="0B47ECC1" w14:textId="77777777" w:rsidR="0092536A" w:rsidRPr="00C52290" w:rsidRDefault="0092536A" w:rsidP="000E076D">
            <w:pPr>
              <w:pStyle w:val="AppendixTable"/>
              <w:jc w:val="center"/>
            </w:pPr>
            <w:r w:rsidRPr="00C52290">
              <w:t>•</w:t>
            </w:r>
          </w:p>
        </w:tc>
        <w:tc>
          <w:tcPr>
            <w:tcW w:w="265" w:type="dxa"/>
            <w:shd w:val="clear" w:color="auto" w:fill="E4E4E5" w:themeFill="accent4" w:themeFillTint="66"/>
            <w:vAlign w:val="center"/>
          </w:tcPr>
          <w:p w14:paraId="61527165"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2D512E3"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3426BE7"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163243CE"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215FE2DF"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768F3EDA"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06B3A16"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5CA058C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E7B7F3A"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32CC83E0" w14:textId="77777777" w:rsidR="0092536A" w:rsidRPr="00C52290" w:rsidRDefault="0092536A" w:rsidP="000E076D">
            <w:pPr>
              <w:pStyle w:val="AppendixTable"/>
              <w:jc w:val="center"/>
            </w:pPr>
          </w:p>
        </w:tc>
        <w:tc>
          <w:tcPr>
            <w:tcW w:w="463" w:type="dxa"/>
            <w:shd w:val="clear" w:color="auto" w:fill="E4E4E5" w:themeFill="accent4" w:themeFillTint="66"/>
            <w:vAlign w:val="center"/>
          </w:tcPr>
          <w:p w14:paraId="6AEBFDDE"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7A771126"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44D9E766"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768F12FC"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69D85311"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2AF7A764"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79DD7699"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01BD287"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06686421"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6DD60CB8"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47B2DAAA" w14:textId="77777777" w:rsidR="0092536A" w:rsidRPr="00C52290" w:rsidRDefault="0092536A" w:rsidP="000E076D">
            <w:pPr>
              <w:pStyle w:val="AppendixTable"/>
              <w:jc w:val="center"/>
            </w:pPr>
          </w:p>
        </w:tc>
        <w:tc>
          <w:tcPr>
            <w:tcW w:w="265" w:type="dxa"/>
            <w:shd w:val="clear" w:color="auto" w:fill="E4E4E5" w:themeFill="accent4" w:themeFillTint="66"/>
            <w:vAlign w:val="center"/>
          </w:tcPr>
          <w:p w14:paraId="337B9449"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26F476E8"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0B827994" w14:textId="77777777" w:rsidR="0092536A" w:rsidRPr="00C52290" w:rsidRDefault="0092536A" w:rsidP="000E076D">
            <w:pPr>
              <w:pStyle w:val="AppendixTable"/>
              <w:jc w:val="center"/>
            </w:pPr>
          </w:p>
        </w:tc>
        <w:tc>
          <w:tcPr>
            <w:tcW w:w="264" w:type="dxa"/>
            <w:shd w:val="clear" w:color="auto" w:fill="E4E4E5" w:themeFill="accent4" w:themeFillTint="66"/>
            <w:vAlign w:val="center"/>
          </w:tcPr>
          <w:p w14:paraId="277EC755" w14:textId="77777777" w:rsidR="0092536A" w:rsidRPr="00C52290" w:rsidRDefault="0092536A" w:rsidP="000E076D">
            <w:pPr>
              <w:pStyle w:val="AppendixTable"/>
              <w:jc w:val="center"/>
            </w:pPr>
          </w:p>
        </w:tc>
        <w:tc>
          <w:tcPr>
            <w:tcW w:w="465" w:type="dxa"/>
            <w:shd w:val="clear" w:color="auto" w:fill="E4E4E5" w:themeFill="accent4" w:themeFillTint="66"/>
            <w:vAlign w:val="center"/>
          </w:tcPr>
          <w:p w14:paraId="45B1D3EE" w14:textId="77777777" w:rsidR="0092536A" w:rsidRPr="00C52290" w:rsidRDefault="0092536A" w:rsidP="000E076D">
            <w:pPr>
              <w:pStyle w:val="AppendixTable"/>
              <w:jc w:val="center"/>
            </w:pPr>
          </w:p>
        </w:tc>
        <w:tc>
          <w:tcPr>
            <w:tcW w:w="274" w:type="dxa"/>
            <w:shd w:val="clear" w:color="auto" w:fill="E4E4E5" w:themeFill="accent4" w:themeFillTint="66"/>
            <w:vAlign w:val="center"/>
          </w:tcPr>
          <w:p w14:paraId="521C3950" w14:textId="77777777" w:rsidR="0092536A" w:rsidRPr="00C52290" w:rsidRDefault="0092536A" w:rsidP="000E076D">
            <w:pPr>
              <w:pStyle w:val="AppendixTable"/>
              <w:jc w:val="center"/>
            </w:pPr>
          </w:p>
        </w:tc>
        <w:tc>
          <w:tcPr>
            <w:tcW w:w="850" w:type="dxa"/>
            <w:shd w:val="clear" w:color="auto" w:fill="E4E4E5" w:themeFill="accent4" w:themeFillTint="66"/>
          </w:tcPr>
          <w:p w14:paraId="1FCF8276" w14:textId="77777777" w:rsidR="0092536A" w:rsidRPr="00C52290" w:rsidRDefault="0092536A" w:rsidP="000E076D">
            <w:pPr>
              <w:pStyle w:val="AppendixTable"/>
            </w:pPr>
            <w:r w:rsidRPr="00C52290">
              <w:t>1,3,4,5,6</w:t>
            </w:r>
          </w:p>
        </w:tc>
      </w:tr>
      <w:tr w:rsidR="000C7C06" w:rsidRPr="00C52290" w14:paraId="73FC2467" w14:textId="77777777" w:rsidTr="000C7C06">
        <w:trPr>
          <w:gridAfter w:val="1"/>
          <w:wAfter w:w="52" w:type="dxa"/>
          <w:trHeight w:hRule="exact" w:val="338"/>
        </w:trPr>
        <w:tc>
          <w:tcPr>
            <w:tcW w:w="4342" w:type="dxa"/>
            <w:vAlign w:val="center"/>
          </w:tcPr>
          <w:p w14:paraId="27C3D206" w14:textId="77777777" w:rsidR="0092536A" w:rsidRPr="00C52290" w:rsidRDefault="0092536A" w:rsidP="000E076D">
            <w:pPr>
              <w:pStyle w:val="AppendixTable"/>
              <w:jc w:val="left"/>
            </w:pPr>
            <w:r w:rsidRPr="00C52290">
              <w:t>Date of OAHS visit after first positive HIV test</w:t>
            </w:r>
            <w:r>
              <w:t xml:space="preserve"> (for clients with new HIV diagnosis)</w:t>
            </w:r>
          </w:p>
        </w:tc>
        <w:tc>
          <w:tcPr>
            <w:tcW w:w="466" w:type="dxa"/>
            <w:vAlign w:val="center"/>
          </w:tcPr>
          <w:p w14:paraId="1E5CF5A4" w14:textId="77777777" w:rsidR="0092536A" w:rsidRPr="00C52290" w:rsidRDefault="0092536A" w:rsidP="000E076D">
            <w:pPr>
              <w:pStyle w:val="AppendixTable"/>
              <w:jc w:val="center"/>
            </w:pPr>
            <w:r w:rsidRPr="00C52290">
              <w:t>•</w:t>
            </w:r>
          </w:p>
        </w:tc>
        <w:tc>
          <w:tcPr>
            <w:tcW w:w="265" w:type="dxa"/>
            <w:vAlign w:val="center"/>
          </w:tcPr>
          <w:p w14:paraId="6F4856AA" w14:textId="77777777" w:rsidR="0092536A" w:rsidRPr="00C52290" w:rsidRDefault="0092536A" w:rsidP="000E076D">
            <w:pPr>
              <w:pStyle w:val="AppendixTable"/>
              <w:jc w:val="center"/>
            </w:pPr>
          </w:p>
        </w:tc>
        <w:tc>
          <w:tcPr>
            <w:tcW w:w="274" w:type="dxa"/>
            <w:vAlign w:val="center"/>
          </w:tcPr>
          <w:p w14:paraId="4531998A" w14:textId="77777777" w:rsidR="0092536A" w:rsidRPr="00C52290" w:rsidRDefault="0092536A" w:rsidP="000E076D">
            <w:pPr>
              <w:pStyle w:val="AppendixTable"/>
              <w:jc w:val="center"/>
            </w:pPr>
          </w:p>
        </w:tc>
        <w:tc>
          <w:tcPr>
            <w:tcW w:w="274" w:type="dxa"/>
            <w:vAlign w:val="center"/>
          </w:tcPr>
          <w:p w14:paraId="1ADC1E9F" w14:textId="77777777" w:rsidR="0092536A" w:rsidRPr="00C52290" w:rsidRDefault="0092536A" w:rsidP="000E076D">
            <w:pPr>
              <w:pStyle w:val="AppendixTable"/>
              <w:jc w:val="center"/>
            </w:pPr>
          </w:p>
        </w:tc>
        <w:tc>
          <w:tcPr>
            <w:tcW w:w="265" w:type="dxa"/>
            <w:vAlign w:val="center"/>
          </w:tcPr>
          <w:p w14:paraId="098F8B4A" w14:textId="77777777" w:rsidR="0092536A" w:rsidRPr="00C52290" w:rsidRDefault="0092536A" w:rsidP="000E076D">
            <w:pPr>
              <w:pStyle w:val="AppendixTable"/>
              <w:jc w:val="center"/>
            </w:pPr>
          </w:p>
        </w:tc>
        <w:tc>
          <w:tcPr>
            <w:tcW w:w="465" w:type="dxa"/>
            <w:vAlign w:val="center"/>
          </w:tcPr>
          <w:p w14:paraId="62DF3AF8" w14:textId="77777777" w:rsidR="0092536A" w:rsidRPr="00C52290" w:rsidRDefault="0092536A" w:rsidP="000E076D">
            <w:pPr>
              <w:pStyle w:val="AppendixTable"/>
              <w:jc w:val="center"/>
            </w:pPr>
          </w:p>
        </w:tc>
        <w:tc>
          <w:tcPr>
            <w:tcW w:w="265" w:type="dxa"/>
            <w:vAlign w:val="center"/>
          </w:tcPr>
          <w:p w14:paraId="28E638ED" w14:textId="77777777" w:rsidR="0092536A" w:rsidRPr="00C52290" w:rsidRDefault="0092536A" w:rsidP="000E076D">
            <w:pPr>
              <w:pStyle w:val="AppendixTable"/>
              <w:jc w:val="center"/>
            </w:pPr>
          </w:p>
        </w:tc>
        <w:tc>
          <w:tcPr>
            <w:tcW w:w="274" w:type="dxa"/>
            <w:vAlign w:val="center"/>
          </w:tcPr>
          <w:p w14:paraId="2322A71A" w14:textId="77777777" w:rsidR="0092536A" w:rsidRPr="00C52290" w:rsidRDefault="0092536A" w:rsidP="000E076D">
            <w:pPr>
              <w:pStyle w:val="AppendixTable"/>
              <w:jc w:val="center"/>
            </w:pPr>
          </w:p>
        </w:tc>
        <w:tc>
          <w:tcPr>
            <w:tcW w:w="265" w:type="dxa"/>
            <w:vAlign w:val="center"/>
          </w:tcPr>
          <w:p w14:paraId="03716378" w14:textId="77777777" w:rsidR="0092536A" w:rsidRPr="00C52290" w:rsidRDefault="0092536A" w:rsidP="000E076D">
            <w:pPr>
              <w:pStyle w:val="AppendixTable"/>
              <w:jc w:val="center"/>
            </w:pPr>
          </w:p>
        </w:tc>
        <w:tc>
          <w:tcPr>
            <w:tcW w:w="274" w:type="dxa"/>
            <w:vAlign w:val="center"/>
          </w:tcPr>
          <w:p w14:paraId="3001AFF6" w14:textId="77777777" w:rsidR="0092536A" w:rsidRPr="00C52290" w:rsidRDefault="0092536A" w:rsidP="000E076D">
            <w:pPr>
              <w:pStyle w:val="AppendixTable"/>
              <w:jc w:val="center"/>
            </w:pPr>
          </w:p>
        </w:tc>
        <w:tc>
          <w:tcPr>
            <w:tcW w:w="274" w:type="dxa"/>
            <w:vAlign w:val="center"/>
          </w:tcPr>
          <w:p w14:paraId="4BC84124" w14:textId="77777777" w:rsidR="0092536A" w:rsidRPr="00C52290" w:rsidRDefault="0092536A" w:rsidP="000E076D">
            <w:pPr>
              <w:pStyle w:val="AppendixTable"/>
              <w:jc w:val="center"/>
            </w:pPr>
          </w:p>
        </w:tc>
        <w:tc>
          <w:tcPr>
            <w:tcW w:w="463" w:type="dxa"/>
            <w:vAlign w:val="center"/>
          </w:tcPr>
          <w:p w14:paraId="5C77D493" w14:textId="77777777" w:rsidR="0092536A" w:rsidRPr="00C52290" w:rsidRDefault="0092536A" w:rsidP="000E076D">
            <w:pPr>
              <w:pStyle w:val="AppendixTable"/>
              <w:jc w:val="center"/>
            </w:pPr>
          </w:p>
        </w:tc>
        <w:tc>
          <w:tcPr>
            <w:tcW w:w="264" w:type="dxa"/>
            <w:vAlign w:val="center"/>
          </w:tcPr>
          <w:p w14:paraId="7C22E4B7" w14:textId="77777777" w:rsidR="0092536A" w:rsidRPr="00C52290" w:rsidRDefault="0092536A" w:rsidP="000E076D">
            <w:pPr>
              <w:pStyle w:val="AppendixTable"/>
              <w:jc w:val="center"/>
            </w:pPr>
          </w:p>
        </w:tc>
        <w:tc>
          <w:tcPr>
            <w:tcW w:w="265" w:type="dxa"/>
            <w:vAlign w:val="center"/>
          </w:tcPr>
          <w:p w14:paraId="61AD2E19" w14:textId="77777777" w:rsidR="0092536A" w:rsidRPr="00C52290" w:rsidRDefault="0092536A" w:rsidP="000E076D">
            <w:pPr>
              <w:pStyle w:val="AppendixTable"/>
              <w:jc w:val="center"/>
            </w:pPr>
          </w:p>
        </w:tc>
        <w:tc>
          <w:tcPr>
            <w:tcW w:w="274" w:type="dxa"/>
            <w:vAlign w:val="center"/>
          </w:tcPr>
          <w:p w14:paraId="4BCE6B65" w14:textId="77777777" w:rsidR="0092536A" w:rsidRPr="00C52290" w:rsidRDefault="0092536A" w:rsidP="000E076D">
            <w:pPr>
              <w:pStyle w:val="AppendixTable"/>
              <w:jc w:val="center"/>
            </w:pPr>
          </w:p>
        </w:tc>
        <w:tc>
          <w:tcPr>
            <w:tcW w:w="274" w:type="dxa"/>
            <w:vAlign w:val="center"/>
          </w:tcPr>
          <w:p w14:paraId="48FAD443" w14:textId="77777777" w:rsidR="0092536A" w:rsidRPr="00C52290" w:rsidRDefault="0092536A" w:rsidP="000E076D">
            <w:pPr>
              <w:pStyle w:val="AppendixTable"/>
              <w:jc w:val="center"/>
            </w:pPr>
          </w:p>
        </w:tc>
        <w:tc>
          <w:tcPr>
            <w:tcW w:w="274" w:type="dxa"/>
            <w:vAlign w:val="center"/>
          </w:tcPr>
          <w:p w14:paraId="59ADEE9F" w14:textId="77777777" w:rsidR="0092536A" w:rsidRPr="00C52290" w:rsidRDefault="0092536A" w:rsidP="000E076D">
            <w:pPr>
              <w:pStyle w:val="AppendixTable"/>
              <w:jc w:val="center"/>
            </w:pPr>
          </w:p>
        </w:tc>
        <w:tc>
          <w:tcPr>
            <w:tcW w:w="265" w:type="dxa"/>
            <w:vAlign w:val="center"/>
          </w:tcPr>
          <w:p w14:paraId="00A83344" w14:textId="77777777" w:rsidR="0092536A" w:rsidRPr="00C52290" w:rsidRDefault="0092536A" w:rsidP="000E076D">
            <w:pPr>
              <w:pStyle w:val="AppendixTable"/>
              <w:jc w:val="center"/>
            </w:pPr>
          </w:p>
        </w:tc>
        <w:tc>
          <w:tcPr>
            <w:tcW w:w="274" w:type="dxa"/>
            <w:vAlign w:val="center"/>
          </w:tcPr>
          <w:p w14:paraId="4FC36196" w14:textId="77777777" w:rsidR="0092536A" w:rsidRPr="00C52290" w:rsidRDefault="0092536A" w:rsidP="000E076D">
            <w:pPr>
              <w:pStyle w:val="AppendixTable"/>
              <w:jc w:val="center"/>
            </w:pPr>
          </w:p>
        </w:tc>
        <w:tc>
          <w:tcPr>
            <w:tcW w:w="274" w:type="dxa"/>
            <w:vAlign w:val="center"/>
          </w:tcPr>
          <w:p w14:paraId="1583A5F1" w14:textId="77777777" w:rsidR="0092536A" w:rsidRPr="00C52290" w:rsidRDefault="0092536A" w:rsidP="000E076D">
            <w:pPr>
              <w:pStyle w:val="AppendixTable"/>
              <w:jc w:val="center"/>
            </w:pPr>
          </w:p>
        </w:tc>
        <w:tc>
          <w:tcPr>
            <w:tcW w:w="274" w:type="dxa"/>
            <w:vAlign w:val="center"/>
          </w:tcPr>
          <w:p w14:paraId="7681C372" w14:textId="77777777" w:rsidR="0092536A" w:rsidRPr="00C52290" w:rsidRDefault="0092536A" w:rsidP="000E076D">
            <w:pPr>
              <w:pStyle w:val="AppendixTable"/>
              <w:jc w:val="center"/>
            </w:pPr>
          </w:p>
        </w:tc>
        <w:tc>
          <w:tcPr>
            <w:tcW w:w="274" w:type="dxa"/>
            <w:vAlign w:val="center"/>
          </w:tcPr>
          <w:p w14:paraId="6B33F5C1" w14:textId="77777777" w:rsidR="0092536A" w:rsidRPr="00C52290" w:rsidRDefault="0092536A" w:rsidP="000E076D">
            <w:pPr>
              <w:pStyle w:val="AppendixTable"/>
              <w:jc w:val="center"/>
            </w:pPr>
          </w:p>
        </w:tc>
        <w:tc>
          <w:tcPr>
            <w:tcW w:w="265" w:type="dxa"/>
            <w:vAlign w:val="center"/>
          </w:tcPr>
          <w:p w14:paraId="4367EB5E" w14:textId="77777777" w:rsidR="0092536A" w:rsidRPr="00C52290" w:rsidRDefault="0092536A" w:rsidP="000E076D">
            <w:pPr>
              <w:pStyle w:val="AppendixTable"/>
              <w:jc w:val="center"/>
            </w:pPr>
          </w:p>
        </w:tc>
        <w:tc>
          <w:tcPr>
            <w:tcW w:w="465" w:type="dxa"/>
            <w:vAlign w:val="center"/>
          </w:tcPr>
          <w:p w14:paraId="04BD518A" w14:textId="77777777" w:rsidR="0092536A" w:rsidRPr="00C52290" w:rsidRDefault="0092536A" w:rsidP="000E076D">
            <w:pPr>
              <w:pStyle w:val="AppendixTable"/>
              <w:jc w:val="center"/>
            </w:pPr>
          </w:p>
        </w:tc>
        <w:tc>
          <w:tcPr>
            <w:tcW w:w="264" w:type="dxa"/>
            <w:vAlign w:val="center"/>
          </w:tcPr>
          <w:p w14:paraId="6DEDCD2F" w14:textId="77777777" w:rsidR="0092536A" w:rsidRPr="00C52290" w:rsidRDefault="0092536A" w:rsidP="000E076D">
            <w:pPr>
              <w:pStyle w:val="AppendixTable"/>
              <w:jc w:val="center"/>
            </w:pPr>
          </w:p>
        </w:tc>
        <w:tc>
          <w:tcPr>
            <w:tcW w:w="264" w:type="dxa"/>
            <w:vAlign w:val="center"/>
          </w:tcPr>
          <w:p w14:paraId="56E56ACD" w14:textId="77777777" w:rsidR="0092536A" w:rsidRPr="00C52290" w:rsidRDefault="0092536A" w:rsidP="000E076D">
            <w:pPr>
              <w:pStyle w:val="AppendixTable"/>
              <w:jc w:val="center"/>
            </w:pPr>
          </w:p>
        </w:tc>
        <w:tc>
          <w:tcPr>
            <w:tcW w:w="465" w:type="dxa"/>
            <w:vAlign w:val="center"/>
          </w:tcPr>
          <w:p w14:paraId="3A3F1583" w14:textId="77777777" w:rsidR="0092536A" w:rsidRPr="00C52290" w:rsidRDefault="0092536A" w:rsidP="000E076D">
            <w:pPr>
              <w:pStyle w:val="AppendixTable"/>
              <w:jc w:val="center"/>
            </w:pPr>
          </w:p>
        </w:tc>
        <w:tc>
          <w:tcPr>
            <w:tcW w:w="274" w:type="dxa"/>
            <w:vAlign w:val="center"/>
          </w:tcPr>
          <w:p w14:paraId="212910AB" w14:textId="77777777" w:rsidR="0092536A" w:rsidRPr="00C52290" w:rsidRDefault="0092536A" w:rsidP="000E076D">
            <w:pPr>
              <w:pStyle w:val="AppendixTable"/>
              <w:jc w:val="center"/>
            </w:pPr>
          </w:p>
        </w:tc>
        <w:tc>
          <w:tcPr>
            <w:tcW w:w="850" w:type="dxa"/>
          </w:tcPr>
          <w:p w14:paraId="3F712DF0" w14:textId="77777777" w:rsidR="0092536A" w:rsidRPr="00C52290" w:rsidRDefault="0092536A" w:rsidP="000E076D">
            <w:pPr>
              <w:pStyle w:val="AppendixTable"/>
            </w:pPr>
            <w:r w:rsidRPr="00C52290">
              <w:t>1,3,4,5</w:t>
            </w:r>
          </w:p>
        </w:tc>
      </w:tr>
    </w:tbl>
    <w:p w14:paraId="7E32B31E" w14:textId="77777777" w:rsidR="00A12E1E" w:rsidRDefault="00A12E1E" w:rsidP="00A12E1E">
      <w:pPr>
        <w:spacing w:before="4"/>
        <w:rPr>
          <w:rFonts w:ascii="Cambria" w:eastAsia="Cambria" w:hAnsi="Cambria" w:cs="Cambria"/>
          <w:b/>
          <w:bCs/>
          <w:sz w:val="3"/>
          <w:szCs w:val="3"/>
        </w:rPr>
      </w:pPr>
    </w:p>
    <w:p w14:paraId="383D87BA" w14:textId="77777777" w:rsidR="00A12E1E" w:rsidRDefault="00A12E1E" w:rsidP="005E5A13">
      <w:pPr>
        <w:sectPr w:rsidR="00A12E1E" w:rsidSect="00963A37">
          <w:headerReference w:type="default" r:id="rId151"/>
          <w:footerReference w:type="default" r:id="rId152"/>
          <w:pgSz w:w="15840" w:h="12240" w:orient="landscape"/>
          <w:pgMar w:top="1440" w:right="1080" w:bottom="1440" w:left="1080" w:header="616" w:footer="607" w:gutter="0"/>
          <w:cols w:space="720"/>
        </w:sectPr>
      </w:pPr>
    </w:p>
    <w:p w14:paraId="34826FD3" w14:textId="77777777" w:rsidR="0092536A" w:rsidRDefault="0092536A" w:rsidP="0092536A">
      <w:pPr>
        <w:pStyle w:val="Heading1"/>
      </w:pPr>
      <w:bookmarkStart w:id="118" w:name="Glossary"/>
      <w:bookmarkStart w:id="119" w:name="_Appendix_B._Administrative"/>
      <w:bookmarkStart w:id="120" w:name="_Toc120870542"/>
      <w:bookmarkStart w:id="121" w:name="_Toc77946356"/>
      <w:bookmarkEnd w:id="118"/>
      <w:bookmarkEnd w:id="119"/>
      <w:r>
        <w:lastRenderedPageBreak/>
        <w:t>Appendix B. Administrative and Technical Services Definitions</w:t>
      </w:r>
      <w:bookmarkEnd w:id="120"/>
    </w:p>
    <w:p w14:paraId="0B08C9C6" w14:textId="77777777" w:rsidR="0092536A" w:rsidRDefault="0092536A" w:rsidP="0092536A">
      <w:r w:rsidRPr="00EA25C9">
        <w:rPr>
          <w:rStyle w:val="Strong"/>
        </w:rPr>
        <w:t>Administrative or Technical Support</w:t>
      </w:r>
      <w:r>
        <w:t>: The provision of quality and responsive support services to an organization. These may include human resources, financial management, and administrative services (e.g., property management, warehousing, printing/publications, libraries, claims, medical supplies, and conference/training facilities).</w:t>
      </w:r>
    </w:p>
    <w:p w14:paraId="6B31556B" w14:textId="77777777" w:rsidR="0092536A" w:rsidRDefault="0092536A" w:rsidP="0092536A">
      <w:r w:rsidRPr="00BA6186">
        <w:rPr>
          <w:rStyle w:val="Strong"/>
        </w:rPr>
        <w:t>Capacity Development</w:t>
      </w:r>
      <w:r>
        <w:t>: Services to develop a set of core competencies that in turn help organizations foster effective HIV health care services, including the quality, quantity, and cost-effectiveness of such services. These competencies also sustain the infrastructure and resource base necessary to develop and support these services. Core competencies include management of program finances; effective HIV service delivery, including quality assurance, personnel management, and board development; resource development, including preparation of grant applications to obtain resources and purchase supplies/equipment; service evaluation; and development of cultural competency.</w:t>
      </w:r>
    </w:p>
    <w:p w14:paraId="5EA6D551" w14:textId="77777777" w:rsidR="0092536A" w:rsidRDefault="0092536A" w:rsidP="0092536A">
      <w:r w:rsidRPr="00351F03">
        <w:rPr>
          <w:rStyle w:val="Strong"/>
        </w:rPr>
        <w:t>Fiscal Intermediary Support</w:t>
      </w:r>
      <w:r>
        <w:t>: The provision of administrative services to the recipient of record by a pass-through organization. The responsibilities of these organizations may include determining the eligibility of providers, deciding how funds are allocated to providers, awarding funds to providers, monitoring providers for compliance with RWHAP-specific requirements, and completing required reports.</w:t>
      </w:r>
    </w:p>
    <w:p w14:paraId="4152708C" w14:textId="77777777" w:rsidR="0092536A" w:rsidRDefault="0092536A" w:rsidP="0092536A">
      <w:r w:rsidRPr="00351F03">
        <w:rPr>
          <w:rStyle w:val="Strong"/>
        </w:rPr>
        <w:t>Other Fiscal Services</w:t>
      </w:r>
      <w:r>
        <w:t>: The receipt or collection of reimbursements on behalf of health care professionals for services rendered or other related fiduciary services pursuant to health care professional contracts.</w:t>
      </w:r>
    </w:p>
    <w:p w14:paraId="12B488D3" w14:textId="77777777" w:rsidR="0092536A" w:rsidRDefault="0092536A" w:rsidP="0092536A">
      <w:r w:rsidRPr="00351F03">
        <w:rPr>
          <w:rStyle w:val="Strong"/>
        </w:rPr>
        <w:t>Planning or Evaluation</w:t>
      </w:r>
      <w:r>
        <w:t>: T</w:t>
      </w:r>
      <w:r w:rsidRPr="00F76702">
        <w:t>he systematic (orderly) collection of information about the characteristics, activities, and outcomes of services or programs to assess the extent to which objectives have been achieved, to identify needed improvements, and/or to make decisions about future programming.</w:t>
      </w:r>
    </w:p>
    <w:p w14:paraId="32F1B196" w14:textId="77777777" w:rsidR="0092536A" w:rsidRDefault="0092536A" w:rsidP="0092536A">
      <w:r w:rsidRPr="00F76702">
        <w:rPr>
          <w:rStyle w:val="Strong"/>
        </w:rPr>
        <w:t>Quality Management</w:t>
      </w:r>
      <w:r>
        <w:t>: The coordination of activities aimed at improving patient care, health outcomes, and patient satisfaction. To be effective, a CQM program requires:</w:t>
      </w:r>
    </w:p>
    <w:p w14:paraId="7D36A466" w14:textId="77777777" w:rsidR="0092536A" w:rsidRDefault="0092536A" w:rsidP="0092536A">
      <w:pPr>
        <w:pStyle w:val="ListBullets"/>
      </w:pPr>
      <w:r>
        <w:t>Specific aims based in health outcomes</w:t>
      </w:r>
    </w:p>
    <w:p w14:paraId="344DE640" w14:textId="77777777" w:rsidR="0092536A" w:rsidRDefault="0092536A" w:rsidP="0092536A">
      <w:pPr>
        <w:pStyle w:val="ListBullets"/>
      </w:pPr>
      <w:r>
        <w:t>Support by identified leadership</w:t>
      </w:r>
    </w:p>
    <w:p w14:paraId="2B86EF35" w14:textId="77777777" w:rsidR="0092536A" w:rsidRDefault="0092536A" w:rsidP="0092536A">
      <w:pPr>
        <w:pStyle w:val="ListBullets"/>
      </w:pPr>
      <w:r>
        <w:t>Accountability for CQM activities</w:t>
      </w:r>
    </w:p>
    <w:p w14:paraId="72938271" w14:textId="77777777" w:rsidR="0092536A" w:rsidRDefault="0092536A" w:rsidP="0092536A">
      <w:pPr>
        <w:pStyle w:val="ListBullets"/>
      </w:pPr>
      <w:r>
        <w:t>Dedicated resources</w:t>
      </w:r>
    </w:p>
    <w:p w14:paraId="2000201D" w14:textId="77777777" w:rsidR="0092536A" w:rsidRDefault="0092536A" w:rsidP="0092536A">
      <w:pPr>
        <w:pStyle w:val="ListBullets"/>
      </w:pPr>
      <w:r>
        <w:t xml:space="preserve">Use of data and measurable outcomes to determine progress and make </w:t>
      </w:r>
      <w:r>
        <w:lastRenderedPageBreak/>
        <w:t>improvements to achieve the aims cited above</w:t>
      </w:r>
    </w:p>
    <w:p w14:paraId="3FDCC423" w14:textId="77777777" w:rsidR="0092536A" w:rsidRDefault="0092536A" w:rsidP="0092536A">
      <w:r>
        <w:t xml:space="preserve">Please see </w:t>
      </w:r>
      <w:hyperlink r:id="rId153" w:history="1">
        <w:r w:rsidRPr="00A05195">
          <w:rPr>
            <w:rStyle w:val="Hyperlink"/>
          </w:rPr>
          <w:t>PCN #15-02</w:t>
        </w:r>
      </w:hyperlink>
      <w:r>
        <w:t xml:space="preserve"> for further information.</w:t>
      </w:r>
    </w:p>
    <w:p w14:paraId="01712FDA" w14:textId="77777777" w:rsidR="00B221D2" w:rsidRDefault="0092536A" w:rsidP="0092536A">
      <w:pPr>
        <w:sectPr w:rsidR="00B221D2" w:rsidSect="00223125">
          <w:footerReference w:type="default" r:id="rId154"/>
          <w:pgSz w:w="12240" w:h="15840"/>
          <w:pgMar w:top="1440" w:right="1080" w:bottom="1440" w:left="1080" w:header="760" w:footer="895" w:gutter="0"/>
          <w:cols w:space="720"/>
        </w:sectPr>
      </w:pPr>
      <w:r w:rsidRPr="00A701C5">
        <w:rPr>
          <w:rStyle w:val="Strong"/>
        </w:rPr>
        <w:t>Technical Assistance</w:t>
      </w:r>
      <w:r>
        <w:t>: Identifying the need for and the delivery of practical program and technical support to the RWHAP community. These services should help recipients, planning bodies, and communities affected by HIV and AIDS to design, implement, and evaluate RWHAP-supported planning and primary care service-delivery systems.</w:t>
      </w:r>
    </w:p>
    <w:p w14:paraId="40D733CE" w14:textId="118FD2F6" w:rsidR="006256BD" w:rsidRPr="00DE1272" w:rsidRDefault="006256BD" w:rsidP="006256BD">
      <w:pPr>
        <w:pStyle w:val="Heading1"/>
      </w:pPr>
      <w:bookmarkStart w:id="122" w:name="_Toc120870543"/>
      <w:r>
        <w:lastRenderedPageBreak/>
        <w:t>Glossary</w:t>
      </w:r>
      <w:bookmarkEnd w:id="122"/>
    </w:p>
    <w:p w14:paraId="1AEB405A" w14:textId="77777777" w:rsidR="006256BD" w:rsidRPr="00675856" w:rsidRDefault="006256BD" w:rsidP="006256BD">
      <w:r w:rsidRPr="5B81A9EE">
        <w:rPr>
          <w:rStyle w:val="Strong"/>
        </w:rPr>
        <w:t>Active client:</w:t>
      </w:r>
      <w:r>
        <w:t xml:space="preserve"> A person who was a client when the reporting period ended and is expected to continue in the program during the next reporting period.</w:t>
      </w:r>
    </w:p>
    <w:p w14:paraId="6A18FDB8" w14:textId="77777777" w:rsidR="006256BD" w:rsidRPr="00675856" w:rsidRDefault="006256BD" w:rsidP="006256BD">
      <w:r w:rsidRPr="00383CF5">
        <w:rPr>
          <w:rStyle w:val="Strong"/>
        </w:rPr>
        <w:t>Affected client:</w:t>
      </w:r>
      <w:r w:rsidRPr="00675856">
        <w:t xml:space="preserve"> A family member or partner of a person with HIV who receives at least one RWHAP support service during the reporting period.</w:t>
      </w:r>
    </w:p>
    <w:p w14:paraId="5BCA73CD" w14:textId="77777777" w:rsidR="006256BD" w:rsidRPr="00675856" w:rsidRDefault="006256BD" w:rsidP="006256BD">
      <w:r w:rsidRPr="00383CF5">
        <w:rPr>
          <w:rStyle w:val="Strong"/>
        </w:rPr>
        <w:t xml:space="preserve">AIDS: </w:t>
      </w:r>
      <w:r w:rsidRPr="00675856">
        <w:t xml:space="preserve">Acquired Immunodeficiency Syndrome. An advanced stage of HIV infection when CD4+ T- lymphocyte values are usually </w:t>
      </w:r>
      <w:r>
        <w:t xml:space="preserve">in a </w:t>
      </w:r>
      <w:r w:rsidRPr="00675856">
        <w:t>persistently depressed condition.</w:t>
      </w:r>
    </w:p>
    <w:p w14:paraId="00C97843" w14:textId="77777777" w:rsidR="006256BD" w:rsidRPr="00675856" w:rsidRDefault="006256BD" w:rsidP="006256BD">
      <w:r w:rsidRPr="00383CF5">
        <w:rPr>
          <w:rStyle w:val="Strong"/>
        </w:rPr>
        <w:t xml:space="preserve">ART: </w:t>
      </w:r>
      <w:r w:rsidRPr="003516F1">
        <w:t>Antiretroviral Therapy. Standard ART consists of the combination of at least three antiretroviral drugs to maximally suppress the HIV virus and stop the progression of HIV disease.</w:t>
      </w:r>
    </w:p>
    <w:p w14:paraId="4C174E53" w14:textId="77777777" w:rsidR="006256BD" w:rsidRPr="00675856" w:rsidRDefault="006256BD" w:rsidP="006256BD">
      <w:r w:rsidRPr="00383CF5">
        <w:rPr>
          <w:rStyle w:val="Strong"/>
        </w:rPr>
        <w:t>ARV:</w:t>
      </w:r>
      <w:r w:rsidRPr="00675856">
        <w:t xml:space="preserve"> Antiretroviral. A drug that interferes with the ability of a retrovirus, such as HIV, to make more copies of itself.</w:t>
      </w:r>
    </w:p>
    <w:p w14:paraId="35249188" w14:textId="77777777" w:rsidR="006256BD" w:rsidRPr="00675856" w:rsidRDefault="006256BD" w:rsidP="006256BD">
      <w:r w:rsidRPr="00383CF5">
        <w:rPr>
          <w:rStyle w:val="Strong"/>
        </w:rPr>
        <w:t>CDC</w:t>
      </w:r>
      <w:r w:rsidRPr="00C7243F">
        <w:rPr>
          <w:spacing w:val="-1"/>
        </w:rPr>
        <w:t>:</w:t>
      </w:r>
      <w:r w:rsidRPr="00C7243F">
        <w:t xml:space="preserve"> </w:t>
      </w:r>
      <w:hyperlink r:id="rId155" w:history="1">
        <w:r w:rsidRPr="00C7243F">
          <w:rPr>
            <w:rStyle w:val="Hyperlink"/>
          </w:rPr>
          <w:t>Centers for Disease Control and Prevention</w:t>
        </w:r>
      </w:hyperlink>
      <w:r w:rsidRPr="00675856">
        <w:t>. The U.S. Department of Health and Human Services agency that administers HIV-prevention programs, including the HIV Prevention Community Planning Process, among others. CDC is responsible for monitoring and reporting infectious diseases, administers HIV surveillance grants, and publishes epidemiologic reports such as the HIV Surveillance Report.</w:t>
      </w:r>
    </w:p>
    <w:p w14:paraId="56EFE95E" w14:textId="77777777" w:rsidR="006256BD" w:rsidRPr="00675856" w:rsidRDefault="006256BD" w:rsidP="006256BD">
      <w:r w:rsidRPr="005F0DA0">
        <w:rPr>
          <w:rStyle w:val="Strong"/>
        </w:rPr>
        <w:t xml:space="preserve">Client: </w:t>
      </w:r>
      <w:r w:rsidRPr="00675856">
        <w:t>A person who is eligible to receive at least one RWHAP service during the reporting period. See affected client, active client, or indeterminate client.</w:t>
      </w:r>
    </w:p>
    <w:p w14:paraId="4CD8A89E" w14:textId="77777777" w:rsidR="006256BD" w:rsidRPr="00675856" w:rsidRDefault="006256BD" w:rsidP="006256BD">
      <w:r w:rsidRPr="005F0DA0">
        <w:rPr>
          <w:rStyle w:val="Strong"/>
        </w:rPr>
        <w:t xml:space="preserve">Clinical care provider: </w:t>
      </w:r>
      <w:r w:rsidRPr="00675856">
        <w:t xml:space="preserve">A physician, physician assistant, clinical nurse specialist, nurse practitioner, or other healthcare professional who is certified in his or her jurisdiction to prescribe </w:t>
      </w:r>
      <w:r>
        <w:t>a</w:t>
      </w:r>
      <w:r w:rsidRPr="00675856">
        <w:t>ntiretroviral</w:t>
      </w:r>
      <w:r w:rsidRPr="00675856" w:rsidDel="005C1455">
        <w:t xml:space="preserve"> </w:t>
      </w:r>
      <w:r w:rsidRPr="00675856">
        <w:t>therapy.</w:t>
      </w:r>
    </w:p>
    <w:p w14:paraId="2EC99DB3" w14:textId="77777777" w:rsidR="006256BD" w:rsidRPr="00675856" w:rsidRDefault="006256BD" w:rsidP="006256BD">
      <w:r w:rsidRPr="005F0DA0">
        <w:rPr>
          <w:rStyle w:val="Strong"/>
        </w:rPr>
        <w:t xml:space="preserve">Combination therapy: </w:t>
      </w:r>
      <w:r w:rsidRPr="00675856">
        <w:t>Two or more drugs or treatments used together to achieve optimum results against HIV/AIDS. For more information on treatment guidelines, visit</w:t>
      </w:r>
      <w:r>
        <w:t xml:space="preserve">: </w:t>
      </w:r>
      <w:hyperlink r:id="rId156" w:history="1">
        <w:r w:rsidRPr="00317C1C">
          <w:rPr>
            <w:rStyle w:val="Hyperlinks"/>
          </w:rPr>
          <w:t>HIV/AIDS Treatment Guidelines</w:t>
        </w:r>
      </w:hyperlink>
    </w:p>
    <w:p w14:paraId="07B3AFE0" w14:textId="77777777" w:rsidR="006256BD" w:rsidRPr="00675856" w:rsidRDefault="006256BD" w:rsidP="006256BD">
      <w:r w:rsidRPr="005F0DA0">
        <w:rPr>
          <w:rStyle w:val="Strong"/>
        </w:rPr>
        <w:t>Confidential information:</w:t>
      </w:r>
      <w:r w:rsidRPr="00675856">
        <w:t xml:space="preserve"> Information, such as name, gender, age, and HIV status, that is collected on the client and the unauthorized disclosure of which could cause the client unwelcome exposure or discrimination.</w:t>
      </w:r>
    </w:p>
    <w:p w14:paraId="136EE1AB" w14:textId="77777777" w:rsidR="006256BD" w:rsidRPr="00675856" w:rsidRDefault="006256BD" w:rsidP="006256BD">
      <w:r w:rsidRPr="005F0DA0">
        <w:rPr>
          <w:rStyle w:val="Strong"/>
        </w:rPr>
        <w:t>Consortium/HIV care consortium:</w:t>
      </w:r>
      <w:r w:rsidRPr="00675856">
        <w:t xml:space="preserve"> An association </w:t>
      </w:r>
      <w:r>
        <w:t xml:space="preserve">consisting </w:t>
      </w:r>
      <w:r w:rsidRPr="00675856">
        <w:t xml:space="preserve">of one or more public, and one or more nonprofit private, healthcare, and support providers; people with HIV groups; and community-based organizations operating within areas determined by the </w:t>
      </w:r>
      <w:r>
        <w:t>s</w:t>
      </w:r>
      <w:r w:rsidRPr="00675856">
        <w:t xml:space="preserve">tate to be most affected by HIV disease. The consortium agrees to use RWHAP Part B grant assistance to plan, develop, and deliver (directly or through agreement with others) comprehensive outpatient health </w:t>
      </w:r>
      <w:r w:rsidRPr="00675856">
        <w:lastRenderedPageBreak/>
        <w:t>and support services for people with HIV. Agencies constituting the consortium are required to have a record of service to populations and subpopulations with HIV.</w:t>
      </w:r>
    </w:p>
    <w:p w14:paraId="1FD426EE" w14:textId="77777777" w:rsidR="006256BD" w:rsidRPr="00675856" w:rsidRDefault="006256BD" w:rsidP="006256BD">
      <w:r w:rsidRPr="005F0DA0">
        <w:rPr>
          <w:rStyle w:val="Strong"/>
        </w:rPr>
        <w:t xml:space="preserve">Continuum of care: </w:t>
      </w:r>
      <w:r w:rsidRPr="00675856">
        <w:t>An approach that helps communities plan for and provide a full range of emergency and long-term service resources to address the various needs of people with HIV.</w:t>
      </w:r>
    </w:p>
    <w:p w14:paraId="28E628B7" w14:textId="77777777" w:rsidR="006256BD" w:rsidRPr="00675856" w:rsidRDefault="006256BD" w:rsidP="006256BD">
      <w:r w:rsidRPr="005F0DA0">
        <w:rPr>
          <w:rStyle w:val="Strong"/>
        </w:rPr>
        <w:t xml:space="preserve">Contract: </w:t>
      </w:r>
      <w:r w:rsidRPr="00675856">
        <w:t>An agreement between two or more parties, especially one that is written and enforceable by law.</w:t>
      </w:r>
      <w:r w:rsidRPr="001D6950">
        <w:rPr>
          <w:rStyle w:val="FootnoteReference"/>
        </w:rPr>
        <w:footnoteReference w:id="5"/>
      </w:r>
      <w:r w:rsidRPr="00675856">
        <w:t xml:space="preserve"> For the purposes of the </w:t>
      </w:r>
      <w:r>
        <w:t>RSR</w:t>
      </w:r>
      <w:r w:rsidRPr="00675856">
        <w:t>, contracts include formal contracts, memoranda of understanding, or other agreements.</w:t>
      </w:r>
    </w:p>
    <w:p w14:paraId="20B4CD6C" w14:textId="77777777" w:rsidR="006256BD" w:rsidRPr="00675856" w:rsidRDefault="006256BD" w:rsidP="006256BD">
      <w:r w:rsidRPr="005F0DA0">
        <w:rPr>
          <w:rStyle w:val="Strong"/>
        </w:rPr>
        <w:t>Core medical services:</w:t>
      </w:r>
      <w:r w:rsidRPr="00675856">
        <w:t xml:space="preserve"> A set of essential, direct healthcare services provided to people with HIV and specified in the Ryan White HIV/AIDS Treatment Extension Act.</w:t>
      </w:r>
    </w:p>
    <w:p w14:paraId="53397303" w14:textId="77777777" w:rsidR="006256BD" w:rsidRPr="00850A38" w:rsidRDefault="006256BD" w:rsidP="006256BD">
      <w:r w:rsidRPr="005F0DA0">
        <w:rPr>
          <w:rStyle w:val="Strong"/>
        </w:rPr>
        <w:t>Division of Policy and Data:</w:t>
      </w:r>
      <w:r w:rsidRPr="00850A38">
        <w:t xml:space="preserve"> The division within HRSA HAB that serves as HAB’s </w:t>
      </w:r>
      <w:r w:rsidRPr="00AA70F9">
        <w:t xml:space="preserve">focal point for program data collection and analysis, development of policy guidance, advancement of implementation science, and analyses of data for reports for dissemination, coordination of program and clinical performance activities, and technical assistance and training internally and externally. </w:t>
      </w:r>
      <w:r w:rsidRPr="00850A38">
        <w:t xml:space="preserve">The Division of Policy and Data coordinates all </w:t>
      </w:r>
      <w:r>
        <w:t xml:space="preserve">data </w:t>
      </w:r>
      <w:r w:rsidRPr="00850A38">
        <w:t>technical assistance activities for HAB in collaboration with each HRSA HAB division.</w:t>
      </w:r>
    </w:p>
    <w:p w14:paraId="5DFE1E91" w14:textId="77777777" w:rsidR="006256BD" w:rsidRPr="00605E3A" w:rsidRDefault="006256BD" w:rsidP="006256BD">
      <w:pPr>
        <w:rPr>
          <w:rStyle w:val="Newtext"/>
        </w:rPr>
      </w:pPr>
      <w:r w:rsidRPr="00605E3A">
        <w:rPr>
          <w:rStyle w:val="Strong"/>
        </w:rPr>
        <w:t>Eligible Scope Reporting:</w:t>
      </w:r>
      <w:r w:rsidRPr="00605E3A">
        <w:rPr>
          <w:rStyle w:val="Newtext-strong"/>
        </w:rPr>
        <w:t xml:space="preserve"> </w:t>
      </w:r>
      <w:r w:rsidRPr="00605E3A">
        <w:rPr>
          <w:rStyle w:val="Newtext"/>
        </w:rPr>
        <w:t>The method of data reporting where providers must report client-level data on clients who are RWHAP-eligible and received at least one service for which the provider received RWHAP funding.</w:t>
      </w:r>
    </w:p>
    <w:p w14:paraId="78E790C4" w14:textId="77777777" w:rsidR="006256BD" w:rsidRPr="001D6950" w:rsidRDefault="006256BD" w:rsidP="006256BD">
      <w:pPr>
        <w:rPr>
          <w:rStyle w:val="Newtext"/>
        </w:rPr>
      </w:pPr>
      <w:r w:rsidRPr="00605E3A">
        <w:rPr>
          <w:rStyle w:val="Strong"/>
        </w:rPr>
        <w:t>Eligible Services reporting:</w:t>
      </w:r>
      <w:r w:rsidRPr="00605E3A">
        <w:rPr>
          <w:rStyle w:val="Newtext-strong"/>
        </w:rPr>
        <w:t xml:space="preserve"> </w:t>
      </w:r>
      <w:r w:rsidRPr="00605E3A">
        <w:rPr>
          <w:rStyle w:val="Newtext"/>
        </w:rPr>
        <w:t xml:space="preserve">The method of data reporting where one must report client-level data on clients who are eligible and received at least one service for which the provider received RWHAP </w:t>
      </w:r>
      <w:r>
        <w:rPr>
          <w:rStyle w:val="Newtext"/>
        </w:rPr>
        <w:t>or</w:t>
      </w:r>
      <w:r w:rsidRPr="00605E3A">
        <w:rPr>
          <w:rStyle w:val="Newtext"/>
        </w:rPr>
        <w:t xml:space="preserve"> RWHAP-related funding (</w:t>
      </w:r>
      <w:r>
        <w:rPr>
          <w:rStyle w:val="Newtext"/>
        </w:rPr>
        <w:t xml:space="preserve">including </w:t>
      </w:r>
      <w:r w:rsidRPr="00605E3A">
        <w:rPr>
          <w:rStyle w:val="Newtext"/>
        </w:rPr>
        <w:t>program income and</w:t>
      </w:r>
      <w:r>
        <w:rPr>
          <w:rStyle w:val="Newtext"/>
        </w:rPr>
        <w:t xml:space="preserve"> </w:t>
      </w:r>
      <w:r w:rsidRPr="00605E3A">
        <w:rPr>
          <w:rStyle w:val="Newtext"/>
        </w:rPr>
        <w:t>pharmaceutical rebates) to provide the service.</w:t>
      </w:r>
    </w:p>
    <w:p w14:paraId="66A9A537" w14:textId="77777777" w:rsidR="006256BD" w:rsidRPr="00850A38" w:rsidRDefault="006256BD" w:rsidP="006256BD">
      <w:r w:rsidRPr="00850A38">
        <w:rPr>
          <w:rStyle w:val="Strong"/>
        </w:rPr>
        <w:t>EMA/TGA:</w:t>
      </w:r>
      <w:r w:rsidRPr="00850A38">
        <w:t xml:space="preserve"> Eligible Metropolitan Area/Transitional Grant Area. The geographic area eligible to receive RWHAP Part A funds. The boundaries of the EMA/TGA are defined by the Census Bureau. Eligibility is determined by AIDS cases reported to the CDC. Some EMA/TGAs include just one city, and others are composed of several cities and/or counties. Some EMA/TGAs extend across more than one </w:t>
      </w:r>
      <w:r>
        <w:t>s</w:t>
      </w:r>
      <w:r w:rsidRPr="00850A38">
        <w:t>tate.</w:t>
      </w:r>
    </w:p>
    <w:p w14:paraId="15340C1F" w14:textId="77777777" w:rsidR="006256BD" w:rsidRPr="00850A38" w:rsidRDefault="006256BD" w:rsidP="006256BD">
      <w:r w:rsidRPr="4A9BBC13">
        <w:rPr>
          <w:rStyle w:val="Strong"/>
        </w:rPr>
        <w:t>eUCI:</w:t>
      </w:r>
      <w:r>
        <w:t xml:space="preserve"> Encrypted Unique Client Identifier. A unique alphanumeric code that distinguishes one RWHAP client from all others and is the same for the client across all provider settings.</w:t>
      </w:r>
    </w:p>
    <w:p w14:paraId="08C1AC46" w14:textId="77777777" w:rsidR="006256BD" w:rsidRPr="005A045C" w:rsidRDefault="006256BD" w:rsidP="006256BD">
      <w:pPr>
        <w:rPr>
          <w:rStyle w:val="Newtext"/>
        </w:rPr>
      </w:pPr>
      <w:r w:rsidRPr="004E6F49">
        <w:rPr>
          <w:rStyle w:val="Strong"/>
        </w:rPr>
        <w:lastRenderedPageBreak/>
        <w:t>UEI:</w:t>
      </w:r>
      <w:r w:rsidRPr="004E6F49">
        <w:rPr>
          <w:rStyle w:val="Newtext"/>
        </w:rPr>
        <w:t xml:space="preserve"> A 12-digit alphanumeric identifier that </w:t>
      </w:r>
      <w:hyperlink r:id="rId157" w:history="1">
        <w:r w:rsidRPr="004E6F49">
          <w:rPr>
            <w:rStyle w:val="Hyperlink"/>
            <w:shd w:val="clear" w:color="auto" w:fill="E3E4E5" w:themeFill="background2" w:themeFillTint="99"/>
          </w:rPr>
          <w:t>SAM.gov</w:t>
        </w:r>
      </w:hyperlink>
      <w:r w:rsidRPr="004E6F49">
        <w:rPr>
          <w:rStyle w:val="Newtext"/>
        </w:rPr>
        <w:t xml:space="preserve"> </w:t>
      </w:r>
      <w:r>
        <w:rPr>
          <w:rStyle w:val="Newtext"/>
        </w:rPr>
        <w:t>provided</w:t>
      </w:r>
      <w:r w:rsidRPr="004E6F49">
        <w:rPr>
          <w:rStyle w:val="Newtext"/>
        </w:rPr>
        <w:t xml:space="preserve"> to all entities who register to do business with the federal government. It replace</w:t>
      </w:r>
      <w:r>
        <w:rPr>
          <w:rStyle w:val="Newtext"/>
        </w:rPr>
        <w:t>d</w:t>
      </w:r>
      <w:r w:rsidRPr="004E6F49">
        <w:rPr>
          <w:rStyle w:val="Newtext"/>
        </w:rPr>
        <w:t xml:space="preserve"> the DUNS number.</w:t>
      </w:r>
    </w:p>
    <w:p w14:paraId="08FAB6F3" w14:textId="77777777" w:rsidR="006256BD" w:rsidRPr="00850A38" w:rsidRDefault="006256BD" w:rsidP="006256BD">
      <w:r w:rsidRPr="00850A38">
        <w:rPr>
          <w:rStyle w:val="Strong"/>
        </w:rPr>
        <w:t>Exposure category:</w:t>
      </w:r>
      <w:r w:rsidRPr="00850A38">
        <w:t xml:space="preserve"> S</w:t>
      </w:r>
      <w:r>
        <w:t>e</w:t>
      </w:r>
      <w:r w:rsidRPr="00850A38">
        <w:t>e risk factor.</w:t>
      </w:r>
    </w:p>
    <w:p w14:paraId="154940A0" w14:textId="77777777" w:rsidR="006256BD" w:rsidRPr="003F22CB" w:rsidRDefault="006256BD" w:rsidP="006256BD">
      <w:r w:rsidRPr="20140536">
        <w:rPr>
          <w:rStyle w:val="Strong"/>
        </w:rPr>
        <w:t>Family-centered:</w:t>
      </w:r>
      <w:r>
        <w:t xml:space="preserve"> A model in which systems of care under RWHAP Part D are designed to address the needs of people with HIV and affected family members as a unit by providing or arranging for a full range of services. The family structures may range from the traditional, biological family unit to nontraditional family units with partners, significant others, and unrelated caregivers.</w:t>
      </w:r>
    </w:p>
    <w:p w14:paraId="36410461" w14:textId="77777777" w:rsidR="006256BD" w:rsidRPr="003F22CB" w:rsidRDefault="006256BD" w:rsidP="006256BD">
      <w:r w:rsidRPr="003F36BD">
        <w:rPr>
          <w:rStyle w:val="Strong"/>
        </w:rPr>
        <w:t>Fee-for-service:</w:t>
      </w:r>
      <w:r w:rsidRPr="003F22CB">
        <w:t xml:space="preserve"> The method of billing for health services whereby a physician or other health service provider charges the payer (whether it be the patient or his or her health insurance plan) separately for each patient encounter or service rendered.</w:t>
      </w:r>
    </w:p>
    <w:p w14:paraId="7751D74D" w14:textId="77777777" w:rsidR="006256BD" w:rsidRPr="003F22CB" w:rsidRDefault="006256BD" w:rsidP="006256BD">
      <w:r w:rsidRPr="003F36BD">
        <w:rPr>
          <w:rStyle w:val="Strong"/>
        </w:rPr>
        <w:t>GCMS:</w:t>
      </w:r>
      <w:r w:rsidRPr="003F22CB">
        <w:t xml:space="preserve"> The Grantee Contract Management System. An electronic data system that RWHAP recipients use to manage their subrecipient contracts.</w:t>
      </w:r>
    </w:p>
    <w:p w14:paraId="19BD8B8D" w14:textId="77777777" w:rsidR="006256BD" w:rsidRPr="003F22CB" w:rsidRDefault="006256BD" w:rsidP="006256BD">
      <w:r w:rsidRPr="00884329">
        <w:rPr>
          <w:rStyle w:val="Strong"/>
        </w:rPr>
        <w:t>HAB:</w:t>
      </w:r>
      <w:r w:rsidRPr="003F22CB">
        <w:t xml:space="preserve"> HIV/AIDS Bureau. The </w:t>
      </w:r>
      <w:r>
        <w:t xml:space="preserve">HHS </w:t>
      </w:r>
      <w:r w:rsidRPr="003F22CB">
        <w:t>H</w:t>
      </w:r>
      <w:r>
        <w:t>RSA</w:t>
      </w:r>
      <w:r w:rsidRPr="003F22CB">
        <w:t xml:space="preserve"> bureau that is responsible for administering RWHAP. Within HRSA HAB, the Division of Metropolitan HIV/AIDS Programs administers RWHAP Part A; the Division of State HIV/AIDS Programs administers RWHAP Part B and the RWHAP AIDS Drug Assistance Program (ADAP); the Division of Community HIV/AIDS Programs administers RWHAP Part C, D, the RWHAP Part F Dental Reimbursement Program, and the RWHAP Part F Community-Based Dental Partnership Program; and the Office of Training and Capacity Development administers the RWHAP Part F AIDS Education and Training Centers Program and the RWHAP Part F Special Projects of National Significance Program. H</w:t>
      </w:r>
      <w:r>
        <w:t>A</w:t>
      </w:r>
      <w:r w:rsidRPr="003F22CB">
        <w:t>B’s Division of Policy and Data administers HIV evaluation studies, the Ryan White HIV/AIDS Program Services Report, the RWHAP ADAP Data Report, the Dental Services Report, the Allocation and Expenditure Reports, HIV Quality Measures Module, and the AIDS Education and Training Centers Report.</w:t>
      </w:r>
    </w:p>
    <w:p w14:paraId="179F6D54" w14:textId="77777777" w:rsidR="006256BD" w:rsidRPr="003F22CB" w:rsidRDefault="006256BD" w:rsidP="006256BD">
      <w:r w:rsidRPr="00884329">
        <w:rPr>
          <w:rStyle w:val="Strong"/>
        </w:rPr>
        <w:t>High-risk insurance pool:</w:t>
      </w:r>
      <w:r w:rsidRPr="003F22CB">
        <w:t xml:space="preserve"> A </w:t>
      </w:r>
      <w:r>
        <w:t>s</w:t>
      </w:r>
      <w:r w:rsidRPr="003F22CB">
        <w:t>tate health insurance program that provides coverage for people who are denied coverage due to a preexisting condition or who have health conditions that would normally prevent them from purchasing coverage in the private market.</w:t>
      </w:r>
    </w:p>
    <w:p w14:paraId="5A31DF78" w14:textId="77777777" w:rsidR="006256BD" w:rsidRPr="003F22CB" w:rsidRDefault="006256BD" w:rsidP="006256BD">
      <w:r w:rsidRPr="00884329">
        <w:rPr>
          <w:rStyle w:val="Strong"/>
        </w:rPr>
        <w:t xml:space="preserve">HIP: </w:t>
      </w:r>
      <w:r w:rsidRPr="003F22CB">
        <w:t>Health insurance premium and cost-sharing assistance for low-income individuals. A program that provides financial assistance for eligible clients with HIV to maintain continuity of health insurance or to receive medical and pharmacy benefits under a health care coverage program. The service provision consists of either/or both of the following: paying health insurance premiums to provide comprehensive HIV Outpatient</w:t>
      </w:r>
      <w:r>
        <w:t xml:space="preserve"> </w:t>
      </w:r>
      <w:r w:rsidRPr="003F22CB">
        <w:t>Ambulatory Health Services and pharmacy benefits that offer a full range of HIV medications for eligible clients and</w:t>
      </w:r>
      <w:r>
        <w:t>/or</w:t>
      </w:r>
      <w:r w:rsidRPr="003F22CB">
        <w:t xml:space="preserve"> paying cost-sharing on behalf of the client.</w:t>
      </w:r>
    </w:p>
    <w:p w14:paraId="4656E206" w14:textId="77777777" w:rsidR="006256BD" w:rsidRPr="003F22CB" w:rsidRDefault="006256BD" w:rsidP="006256BD">
      <w:r w:rsidRPr="00884329">
        <w:rPr>
          <w:rStyle w:val="Strong"/>
        </w:rPr>
        <w:lastRenderedPageBreak/>
        <w:t xml:space="preserve">HIV disease: </w:t>
      </w:r>
      <w:r w:rsidRPr="003F22CB">
        <w:t>Any signs, symptoms, or other adverse health effects due to the human immunodeficiency virus.</w:t>
      </w:r>
    </w:p>
    <w:p w14:paraId="0E29DB72" w14:textId="77777777" w:rsidR="006256BD" w:rsidRPr="003F22CB" w:rsidRDefault="006256BD" w:rsidP="006256BD">
      <w:r w:rsidRPr="00994182">
        <w:rPr>
          <w:rStyle w:val="Strong"/>
        </w:rPr>
        <w:t>HOPWA:</w:t>
      </w:r>
      <w:r w:rsidRPr="003F22CB">
        <w:t xml:space="preserve"> Housing opportunities for persons with AIDS. A program administered by the U.S. Department of Housing and Urban Development (HUD) that provides funding to support housing for people with HIV and their families.</w:t>
      </w:r>
    </w:p>
    <w:p w14:paraId="76D46107" w14:textId="77777777" w:rsidR="006256BD" w:rsidRPr="003F22CB" w:rsidRDefault="006256BD" w:rsidP="006256BD">
      <w:r w:rsidRPr="00994182">
        <w:rPr>
          <w:rStyle w:val="Strong"/>
        </w:rPr>
        <w:t>HRSA:</w:t>
      </w:r>
      <w:r w:rsidRPr="003F22CB">
        <w:t xml:space="preserve"> Health Resources and Services Administration. A </w:t>
      </w:r>
      <w:r>
        <w:t>f</w:t>
      </w:r>
      <w:r w:rsidRPr="003F22CB">
        <w:t xml:space="preserve">ederal public health agency </w:t>
      </w:r>
      <w:r>
        <w:t>within</w:t>
      </w:r>
      <w:r w:rsidRPr="003F22CB">
        <w:t xml:space="preserve"> HHS </w:t>
      </w:r>
      <w:r>
        <w:t xml:space="preserve">that is </w:t>
      </w:r>
      <w:r w:rsidRPr="003F22CB">
        <w:t xml:space="preserve">responsible for directing national health programs that improve the nation’s health by assuring equitable access to comprehensive, quality healthcare for all. HRSA works to improve and extend life for people with HIV, provides primary healthcare to medically underserved people, serves women and children through </w:t>
      </w:r>
      <w:r>
        <w:t>s</w:t>
      </w:r>
      <w:r w:rsidRPr="003F22CB">
        <w:t>tate programs, and trains a health workforce that is both diverse and motivated to work in underserved communities. HRSA administers RWHAP.</w:t>
      </w:r>
    </w:p>
    <w:p w14:paraId="4C9B47B9" w14:textId="77777777" w:rsidR="006256BD" w:rsidRPr="00994182" w:rsidRDefault="006256BD" w:rsidP="006256BD">
      <w:r w:rsidRPr="00994182">
        <w:rPr>
          <w:rStyle w:val="Strong"/>
        </w:rPr>
        <w:t>Indeterminate client:</w:t>
      </w:r>
      <w:r w:rsidRPr="00994182">
        <w:t xml:space="preserve"> A child age</w:t>
      </w:r>
      <w:r>
        <w:t>d</w:t>
      </w:r>
      <w:r w:rsidRPr="00994182">
        <w:t xml:space="preserve"> 2 years or younger with an HIV status that is not yet determined but was born to a mother with HIV.</w:t>
      </w:r>
    </w:p>
    <w:p w14:paraId="7C1B598C" w14:textId="77777777" w:rsidR="006256BD" w:rsidRPr="00994182" w:rsidRDefault="006256BD" w:rsidP="006256BD">
      <w:r w:rsidRPr="00994182">
        <w:rPr>
          <w:rStyle w:val="Strong"/>
        </w:rPr>
        <w:t>Inpatient setting:</w:t>
      </w:r>
      <w:r w:rsidRPr="00994182">
        <w:t xml:space="preserve"> This includes hospitals, emergency rooms and departments, and residential facilities where clients typically receive food and lodging as well as treatments.</w:t>
      </w:r>
    </w:p>
    <w:p w14:paraId="40474BCB" w14:textId="77777777" w:rsidR="006256BD" w:rsidRPr="00994182" w:rsidRDefault="006256BD" w:rsidP="006256BD">
      <w:r w:rsidRPr="00994182">
        <w:rPr>
          <w:rStyle w:val="Strong"/>
        </w:rPr>
        <w:t>Institution:</w:t>
      </w:r>
      <w:r w:rsidRPr="00994182">
        <w:t xml:space="preserve"> This includes residential, healthcare, and correctional facilities. Residential facilities include supervised group homes and extended treatment programs for alcohol and other drug misuse or for mental illness. Healthcare facilities include hospitals, nursing homes, and hospices. Correctional facilities include jails, prisons, and correctional halfway houses.</w:t>
      </w:r>
    </w:p>
    <w:p w14:paraId="0A336F02" w14:textId="77777777" w:rsidR="006256BD" w:rsidRPr="00994182" w:rsidRDefault="006256BD" w:rsidP="006256BD">
      <w:r w:rsidRPr="00994182">
        <w:rPr>
          <w:rStyle w:val="Strong"/>
        </w:rPr>
        <w:t>Laboratory services:</w:t>
      </w:r>
      <w:r w:rsidRPr="00994182">
        <w:t xml:space="preserve"> Services provided by a licensed clinical laboratory responsible for analyzing client specimens to inform the diagnosis, treatment, and evaluation of health factors for people with HIV.</w:t>
      </w:r>
    </w:p>
    <w:p w14:paraId="72366568" w14:textId="77777777" w:rsidR="006256BD" w:rsidRPr="00994182" w:rsidRDefault="006256BD" w:rsidP="006256BD">
      <w:r w:rsidRPr="00994182">
        <w:rPr>
          <w:rStyle w:val="Strong"/>
        </w:rPr>
        <w:t xml:space="preserve">MAI: </w:t>
      </w:r>
      <w:r w:rsidRPr="00994182">
        <w:t>Minority AIDS Initiative. A national initiative that provides special resources to reduce the spread of HIV and improve health outcomes for people with HIV within communities of color. This initiative was enacted to address the disproportionate impact of the disease in such communities.</w:t>
      </w:r>
    </w:p>
    <w:p w14:paraId="2BDD4423" w14:textId="77777777" w:rsidR="006256BD" w:rsidRPr="00994182" w:rsidRDefault="006256BD" w:rsidP="006256BD">
      <w:r w:rsidRPr="00994182">
        <w:rPr>
          <w:rStyle w:val="Strong"/>
        </w:rPr>
        <w:t>Not medically indicated:</w:t>
      </w:r>
      <w:r w:rsidRPr="00994182">
        <w:t xml:space="preserve"> A determination made by a clinical care provider that a service, procedure, or treatment is not medically necessary. Medically necessary healthcare services are procedures used by a prudent medical care provider to diagnosis or treat an illness, injury, or disease or its symptoms in a manner that is (1) in accordance with generally accepted standards of medical practice; (2) clinically appropriate in terms of type, frequency, extent, site, and duration, and considered effective for a patient’s illness, injury, or disease; and (3)</w:t>
      </w:r>
      <w:r>
        <w:t xml:space="preserve"> </w:t>
      </w:r>
      <w:r w:rsidRPr="00994182">
        <w:t>not primarily for the convenience of the patient or treating clinical care provider.</w:t>
      </w:r>
    </w:p>
    <w:p w14:paraId="628BC835" w14:textId="77777777" w:rsidR="006256BD" w:rsidRPr="00994182" w:rsidRDefault="006256BD" w:rsidP="006256BD">
      <w:r w:rsidRPr="00994182">
        <w:rPr>
          <w:rStyle w:val="Strong"/>
        </w:rPr>
        <w:t>OI:</w:t>
      </w:r>
      <w:r w:rsidRPr="00994182">
        <w:t xml:space="preserve"> Opportunistic infection. An infection or cancer that occurs in people with weak immune systems due to HIV, cancer, or immunosuppressive drugs such as </w:t>
      </w:r>
      <w:r w:rsidRPr="00994182">
        <w:lastRenderedPageBreak/>
        <w:t>corticosteroids or chemotherapy. Kaposi’s sarcoma, Pneumocystis jiroveci pneumonia, toxoplasmosis, and cytomegalovirus are all examples of such infections.</w:t>
      </w:r>
    </w:p>
    <w:p w14:paraId="278C7CC3" w14:textId="77777777" w:rsidR="006256BD" w:rsidRPr="00994182" w:rsidRDefault="006256BD" w:rsidP="006256BD">
      <w:r w:rsidRPr="00994182">
        <w:rPr>
          <w:rStyle w:val="Strong"/>
        </w:rPr>
        <w:t xml:space="preserve">OMB: </w:t>
      </w:r>
      <w:r w:rsidRPr="00994182">
        <w:t xml:space="preserve">Office of Management and Budget. The office within the executive branch of the </w:t>
      </w:r>
      <w:r>
        <w:t>f</w:t>
      </w:r>
      <w:r w:rsidRPr="00994182">
        <w:t xml:space="preserve">ederal government that prepares the president’s annual budget, develops the </w:t>
      </w:r>
      <w:r>
        <w:t>f</w:t>
      </w:r>
      <w:r w:rsidRPr="00994182">
        <w:t>ederal government’s fiscal program, oversees administration of the budget, and reviews government regulations.</w:t>
      </w:r>
    </w:p>
    <w:p w14:paraId="539B00B5" w14:textId="77777777" w:rsidR="006256BD" w:rsidRPr="00463B3F" w:rsidRDefault="006256BD" w:rsidP="006256BD">
      <w:r w:rsidRPr="00463B3F">
        <w:rPr>
          <w:rStyle w:val="Strong"/>
        </w:rPr>
        <w:t xml:space="preserve">Outpatient setting: </w:t>
      </w:r>
      <w:r>
        <w:t>Outpatient/Ambulatory Health Services that provide diagnostic and therapeutic-related activities directly to a client by a licensed healthcare provider in an outpatient medical setting. Outpatient medical settings may include clinics, medical offices, mobile vans, using telehealth technology, and urgent care facilities for HIV-related visits.</w:t>
      </w:r>
    </w:p>
    <w:p w14:paraId="7C76FE9C" w14:textId="77777777" w:rsidR="006256BD" w:rsidRPr="00463B3F" w:rsidRDefault="006256BD" w:rsidP="006256BD">
      <w:r w:rsidRPr="5A3C75A9">
        <w:rPr>
          <w:rStyle w:val="Strong"/>
        </w:rPr>
        <w:t>Provider:</w:t>
      </w:r>
      <w:r>
        <w:t xml:space="preserve"> The agency that provides direct services to clients (and their families) or the recipient. A provider may receive funds as a recipient (such as under RWHAP Parts C and D) or through a contractual relationship with a recipient funded directly by RWHAP. See also subrecipient.</w:t>
      </w:r>
    </w:p>
    <w:p w14:paraId="7C12A539" w14:textId="77777777" w:rsidR="006256BD" w:rsidRPr="00463B3F" w:rsidRDefault="006256BD" w:rsidP="006256BD">
      <w:r w:rsidRPr="00463B3F">
        <w:rPr>
          <w:rStyle w:val="Strong"/>
        </w:rPr>
        <w:t>Real</w:t>
      </w:r>
      <w:r>
        <w:rPr>
          <w:rStyle w:val="Strong"/>
        </w:rPr>
        <w:t>-</w:t>
      </w:r>
      <w:r w:rsidRPr="00463B3F">
        <w:rPr>
          <w:rStyle w:val="Strong"/>
        </w:rPr>
        <w:t xml:space="preserve">time electronic data network: </w:t>
      </w:r>
      <w:r w:rsidRPr="00463B3F">
        <w:t>A real-time data network allows clients’ health information to be created and managed by authorized providers in a digital format that is capable of being shared with other providers across more than one health care organization. It is a network of electronic health records.</w:t>
      </w:r>
    </w:p>
    <w:p w14:paraId="725973F7" w14:textId="77777777" w:rsidR="006256BD" w:rsidRPr="00463B3F" w:rsidRDefault="006256BD" w:rsidP="006256BD">
      <w:r w:rsidRPr="00463B3F">
        <w:rPr>
          <w:rStyle w:val="Strong"/>
        </w:rPr>
        <w:t>Recipient:</w:t>
      </w:r>
      <w:r w:rsidRPr="00463B3F">
        <w:t xml:space="preserve"> An organization receiving financial assistance directly from an HHS-awarding agency to carry out a project or program. A recipient also may be a recipient-provider if it provides direct services in addition to administering its grant.</w:t>
      </w:r>
    </w:p>
    <w:p w14:paraId="6CC2B919" w14:textId="77777777" w:rsidR="006256BD" w:rsidRPr="00463B3F" w:rsidRDefault="006256BD" w:rsidP="006256BD">
      <w:r w:rsidRPr="00463B3F">
        <w:rPr>
          <w:rStyle w:val="Strong"/>
        </w:rPr>
        <w:t xml:space="preserve">Recipient-provider: </w:t>
      </w:r>
      <w:r w:rsidRPr="00463B3F">
        <w:t>An organization that receives RWHAP funds directly from HRSA HAB and provides direct client services.</w:t>
      </w:r>
    </w:p>
    <w:p w14:paraId="0543E35B" w14:textId="77777777" w:rsidR="006256BD" w:rsidRPr="00463B3F" w:rsidRDefault="006256BD" w:rsidP="006256BD">
      <w:r w:rsidRPr="00463B3F">
        <w:rPr>
          <w:rStyle w:val="Strong"/>
        </w:rPr>
        <w:t xml:space="preserve">Reporting period: </w:t>
      </w:r>
      <w:r w:rsidRPr="00463B3F">
        <w:t>A 12-month period, January 1 through December 31, of the calendar year.</w:t>
      </w:r>
    </w:p>
    <w:p w14:paraId="1875C37F" w14:textId="77777777" w:rsidR="006256BD" w:rsidRPr="00463B3F" w:rsidRDefault="006256BD" w:rsidP="006256BD">
      <w:r w:rsidRPr="5A3C75A9">
        <w:rPr>
          <w:rStyle w:val="Strong"/>
        </w:rPr>
        <w:t>Risk factor or risk behavior/exposure category:</w:t>
      </w:r>
      <w:r>
        <w:t xml:space="preserve">  Behavior or other factor that places a person at risk for HIV. This includes such factors as male-to-male sexual contact and injection drug use. See also transmission category.</w:t>
      </w:r>
    </w:p>
    <w:p w14:paraId="78D9A3C5" w14:textId="77777777" w:rsidR="006256BD" w:rsidRPr="00463B3F" w:rsidRDefault="006256BD" w:rsidP="006256BD">
      <w:r w:rsidRPr="00463B3F">
        <w:rPr>
          <w:rStyle w:val="Strong"/>
        </w:rPr>
        <w:t>RSR:</w:t>
      </w:r>
      <w:r w:rsidRPr="00463B3F">
        <w:t xml:space="preserve"> Ryan White HIV/AIDS Program Services Report.</w:t>
      </w:r>
    </w:p>
    <w:p w14:paraId="506CA517" w14:textId="77777777" w:rsidR="006256BD" w:rsidRPr="00463B3F" w:rsidRDefault="006256BD" w:rsidP="006256BD">
      <w:r w:rsidRPr="00463B3F">
        <w:rPr>
          <w:rStyle w:val="Strong"/>
        </w:rPr>
        <w:t>RWHAP-funded service:</w:t>
      </w:r>
      <w:r w:rsidRPr="00463B3F">
        <w:t xml:space="preserve"> A service paid for with Ryan White HIV/AIDS Program funds.</w:t>
      </w:r>
    </w:p>
    <w:p w14:paraId="73064C2D" w14:textId="77777777" w:rsidR="006256BD" w:rsidRPr="00463B3F" w:rsidRDefault="006256BD" w:rsidP="006256BD">
      <w:r w:rsidRPr="00463B3F">
        <w:rPr>
          <w:rStyle w:val="Strong"/>
        </w:rPr>
        <w:t xml:space="preserve">RWHAP Part A: </w:t>
      </w:r>
      <w:r w:rsidRPr="00463B3F">
        <w:t>The Part of RWHAP that provides direct financial assistance to designated EMAs/TGAs who have been the most severely affected by the HIV epidemic. The purpose of these funds is to deliver or enhance HIV-related core medical and support services to people with HIV.</w:t>
      </w:r>
    </w:p>
    <w:p w14:paraId="53A55EF8" w14:textId="77777777" w:rsidR="006256BD" w:rsidRPr="00463B3F" w:rsidRDefault="006256BD" w:rsidP="006256BD">
      <w:r w:rsidRPr="00463B3F">
        <w:rPr>
          <w:rStyle w:val="Strong"/>
        </w:rPr>
        <w:lastRenderedPageBreak/>
        <w:t>RWHAP Part B:</w:t>
      </w:r>
      <w:r w:rsidRPr="00463B3F">
        <w:t xml:space="preserve"> The Part of RWHAP that authorizes the distribution of </w:t>
      </w:r>
      <w:r>
        <w:t>f</w:t>
      </w:r>
      <w:r w:rsidRPr="00463B3F">
        <w:t xml:space="preserve">ederal funds to </w:t>
      </w:r>
      <w:r>
        <w:t>s</w:t>
      </w:r>
      <w:r w:rsidRPr="00463B3F">
        <w:t>tates and territories to improve the quality, availability, and delivery of core medical and support services for people with HIV. RWHAP emphasizes that such care and support is part of a coordinated continuum of care designed to improve medical outcomes.</w:t>
      </w:r>
    </w:p>
    <w:p w14:paraId="0A393D6B" w14:textId="77777777" w:rsidR="006256BD" w:rsidRPr="00463B3F" w:rsidRDefault="006256BD" w:rsidP="006256BD">
      <w:r w:rsidRPr="00463B3F">
        <w:rPr>
          <w:rStyle w:val="Strong"/>
        </w:rPr>
        <w:t xml:space="preserve">RWHAP Part B ADAP: </w:t>
      </w:r>
      <w:r w:rsidRPr="00463B3F">
        <w:t xml:space="preserve">AIDS Drug Assistance Program. The Part of RWHAP that authorizes the distribution of </w:t>
      </w:r>
      <w:r>
        <w:t>f</w:t>
      </w:r>
      <w:r w:rsidRPr="00463B3F">
        <w:t xml:space="preserve">ederal funds to </w:t>
      </w:r>
      <w:r>
        <w:t>s</w:t>
      </w:r>
      <w:r w:rsidRPr="00463B3F">
        <w:t>tates and territories to provide FDA-approved medications to low-income people with HIV who have limited or no health coverage from private insurance, Medicaid, or Medicare. Congress designates a portion of the RWHAP Part B appropriation for the RWHAP ADAP base.</w:t>
      </w:r>
    </w:p>
    <w:p w14:paraId="50F5E5DF" w14:textId="77777777" w:rsidR="006256BD" w:rsidRPr="008B2D9B" w:rsidRDefault="006256BD" w:rsidP="006256BD">
      <w:r w:rsidRPr="008B2D9B">
        <w:rPr>
          <w:rStyle w:val="Strong"/>
        </w:rPr>
        <w:t xml:space="preserve">RWHAP Part C: </w:t>
      </w:r>
      <w:r w:rsidRPr="008B2D9B">
        <w:t>The Part of RWHAP that provides funding to local community-based organizations to support Outpatient/Ambulatory Health Services and support services for people with HIV through Early Intervention Services program grants.</w:t>
      </w:r>
    </w:p>
    <w:p w14:paraId="0480781A" w14:textId="77777777" w:rsidR="006256BD" w:rsidRPr="008B2D9B" w:rsidRDefault="006256BD" w:rsidP="006256BD">
      <w:r w:rsidRPr="008B2D9B">
        <w:rPr>
          <w:rStyle w:val="Strong"/>
        </w:rPr>
        <w:t>RWHAP Part D:</w:t>
      </w:r>
      <w:r w:rsidRPr="008B2D9B">
        <w:t xml:space="preserve"> The Part of RWHAP that supports coordinated family-centered outpatient care for women, infants, children, and youth with HIV.</w:t>
      </w:r>
    </w:p>
    <w:p w14:paraId="4F8C39FD" w14:textId="77777777" w:rsidR="006256BD" w:rsidRPr="00D95DE8" w:rsidRDefault="006256BD" w:rsidP="006256BD">
      <w:pPr>
        <w:rPr>
          <w:rStyle w:val="Newtext"/>
        </w:rPr>
      </w:pPr>
      <w:r w:rsidRPr="00322ECE">
        <w:rPr>
          <w:rStyle w:val="Strong"/>
        </w:rPr>
        <w:t>RWHAP-related funding of services</w:t>
      </w:r>
      <w:r w:rsidRPr="00322ECE">
        <w:rPr>
          <w:rStyle w:val="Newtext"/>
        </w:rPr>
        <w:t xml:space="preserve">: Refers to RWHAP-eligible services that are funded with program income or pharmaceutical rebates, as distinguished from direct RWHAP grant funds. See </w:t>
      </w:r>
      <w:hyperlink r:id="rId158" w:history="1">
        <w:r w:rsidRPr="00322ECE">
          <w:rPr>
            <w:rStyle w:val="HyperlinksNew"/>
          </w:rPr>
          <w:t>PCN 15-03 (Clarifications Regarding the Ryan White HIV/AIDS Program and Program Income)</w:t>
        </w:r>
      </w:hyperlink>
      <w:r w:rsidRPr="00322ECE">
        <w:rPr>
          <w:rStyle w:val="Newtext"/>
        </w:rPr>
        <w:t xml:space="preserve"> and </w:t>
      </w:r>
      <w:hyperlink r:id="rId159" w:history="1">
        <w:r w:rsidRPr="00322ECE">
          <w:rPr>
            <w:rStyle w:val="HyperlinksNew"/>
          </w:rPr>
          <w:t>PCN 15-04 (Utilization and Reporting of Pharmaceutical Rebates)</w:t>
        </w:r>
      </w:hyperlink>
      <w:r w:rsidRPr="00322ECE">
        <w:rPr>
          <w:rStyle w:val="Newtext"/>
        </w:rPr>
        <w:t xml:space="preserve"> for additional information.</w:t>
      </w:r>
    </w:p>
    <w:p w14:paraId="51996FC2" w14:textId="77777777" w:rsidR="006256BD" w:rsidRPr="008B2D9B" w:rsidRDefault="006256BD" w:rsidP="006256BD">
      <w:r w:rsidRPr="008B2D9B">
        <w:rPr>
          <w:rStyle w:val="Strong"/>
        </w:rPr>
        <w:t xml:space="preserve">Ryan White HIV/AIDS Treatment Extension Act of 2009: </w:t>
      </w:r>
      <w:r>
        <w:t>L</w:t>
      </w:r>
      <w:r w:rsidRPr="008B2D9B">
        <w:t>egislation t</w:t>
      </w:r>
      <w:r>
        <w:t>hat</w:t>
      </w:r>
      <w:r w:rsidRPr="008B2D9B">
        <w:t xml:space="preserve"> address</w:t>
      </w:r>
      <w:r>
        <w:t>es</w:t>
      </w:r>
      <w:r w:rsidRPr="008B2D9B">
        <w:t xml:space="preserve"> the healthcare and service needs of </w:t>
      </w:r>
      <w:r>
        <w:t xml:space="preserve">low-income </w:t>
      </w:r>
      <w:r w:rsidRPr="008B2D9B">
        <w:t>people with HIV and their families in the United States and its territories.</w:t>
      </w:r>
    </w:p>
    <w:p w14:paraId="06613EF2" w14:textId="77777777" w:rsidR="006256BD" w:rsidRPr="008B2D9B" w:rsidRDefault="006256BD" w:rsidP="006256BD">
      <w:r w:rsidRPr="008B2D9B">
        <w:rPr>
          <w:rStyle w:val="Strong"/>
        </w:rPr>
        <w:t>Second-level provider:</w:t>
      </w:r>
      <w:r w:rsidRPr="008B2D9B">
        <w:t xml:space="preserve"> An organization that receives RWHAP funds from a recipient through a fiscal intermediary service provider.</w:t>
      </w:r>
    </w:p>
    <w:p w14:paraId="5BB878BE" w14:textId="77777777" w:rsidR="006256BD" w:rsidRPr="008B2D9B" w:rsidRDefault="006256BD" w:rsidP="006256BD">
      <w:r w:rsidRPr="008B2D9B">
        <w:rPr>
          <w:rStyle w:val="Strong"/>
        </w:rPr>
        <w:t xml:space="preserve">Subrecipient: </w:t>
      </w:r>
      <w:r w:rsidRPr="008B2D9B">
        <w:t>The legal entity that receives funds from a recipient and is accountable to the recipient for the use of the funds provided. Subrecipients may provide direct client services or administrative services directly to a recipient.</w:t>
      </w:r>
    </w:p>
    <w:p w14:paraId="4EFCFF05" w14:textId="77777777" w:rsidR="006256BD" w:rsidRPr="008B2D9B" w:rsidRDefault="006256BD" w:rsidP="006256BD">
      <w:r w:rsidRPr="008B2D9B">
        <w:rPr>
          <w:rStyle w:val="Strong"/>
        </w:rPr>
        <w:t>Support services:</w:t>
      </w:r>
      <w:r w:rsidRPr="008B2D9B">
        <w:t xml:space="preserve"> A set of services needed to achieve medical outcomes that affect the HIV-related clinical status of a person with HIV.</w:t>
      </w:r>
    </w:p>
    <w:p w14:paraId="5AD02F2B" w14:textId="77777777" w:rsidR="006256BD" w:rsidRDefault="006256BD" w:rsidP="006256BD">
      <w:r w:rsidRPr="008B2D9B">
        <w:rPr>
          <w:rStyle w:val="Strong"/>
        </w:rPr>
        <w:t>Transmission category:</w:t>
      </w:r>
      <w:r w:rsidRPr="008B2D9B">
        <w:t xml:space="preserve"> </w:t>
      </w:r>
      <w:r>
        <w:t>T</w:t>
      </w:r>
      <w:r w:rsidRPr="00A31D95">
        <w:t xml:space="preserve">he term for the classification of cases that summarizes an adult’s or adolescent’s possible HIV risk factors; the summary classification results from selecting, from the presumed hierarchical order of probability, the </w:t>
      </w:r>
      <w:r>
        <w:t>one</w:t>
      </w:r>
      <w:r w:rsidRPr="00A31D95">
        <w:t xml:space="preserve"> (single) risk factor most likely to have been responsible for transmission. For surveillance purposes, a diagnosis of HIV infection is counted only once in the hierarchy of transmission categories. Adults or adolescents with more than </w:t>
      </w:r>
      <w:r>
        <w:t>one</w:t>
      </w:r>
      <w:r w:rsidRPr="00A31D95">
        <w:t xml:space="preserve"> reported risk factor for HIV infection are classified in the transmission category listed first in the hierarchy. The exception is men who had sexual contact with </w:t>
      </w:r>
      <w:r w:rsidRPr="00A31D95">
        <w:lastRenderedPageBreak/>
        <w:t>other men and injected drugs; this group makes up a separate transmission category.</w:t>
      </w:r>
      <w:r>
        <w:rPr>
          <w:rStyle w:val="FootnoteReference"/>
        </w:rPr>
        <w:footnoteReference w:id="6"/>
      </w:r>
      <w:r w:rsidRPr="00A31D95">
        <w:t xml:space="preserve"> </w:t>
      </w:r>
    </w:p>
    <w:p w14:paraId="0BD6E8AE" w14:textId="362E4E55" w:rsidR="00A12E1E" w:rsidRPr="008B2D9B" w:rsidRDefault="006256BD" w:rsidP="008B2D9B">
      <w:r w:rsidRPr="008B2D9B">
        <w:rPr>
          <w:rStyle w:val="Strong"/>
        </w:rPr>
        <w:t xml:space="preserve">XML: </w:t>
      </w:r>
      <w:r>
        <w:t>Ex</w:t>
      </w:r>
      <w:r w:rsidRPr="008B2D9B">
        <w:t>tensible Markup Language. A standard, simple, and widely adopted method of formatting text and data so that it can be exchanged across the different computer platforms, languages, and applications.</w:t>
      </w:r>
      <w:bookmarkEnd w:id="121"/>
    </w:p>
    <w:p w14:paraId="7E41B2F5" w14:textId="77777777" w:rsidR="001235B6" w:rsidRDefault="001235B6" w:rsidP="00223125"/>
    <w:sectPr w:rsidR="001235B6" w:rsidSect="00223125">
      <w:footerReference w:type="default" r:id="rId160"/>
      <w:pgSz w:w="12240" w:h="15840"/>
      <w:pgMar w:top="1440" w:right="1080" w:bottom="1440" w:left="1080" w:header="760" w:footer="8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D3474" w14:textId="77777777" w:rsidR="00B11C0A" w:rsidRDefault="00B11C0A">
      <w:r>
        <w:separator/>
      </w:r>
    </w:p>
  </w:endnote>
  <w:endnote w:type="continuationSeparator" w:id="0">
    <w:p w14:paraId="26FD4C4C" w14:textId="77777777" w:rsidR="00B11C0A" w:rsidRDefault="00B11C0A">
      <w:r>
        <w:continuationSeparator/>
      </w:r>
    </w:p>
  </w:endnote>
  <w:endnote w:type="continuationNotice" w:id="1">
    <w:p w14:paraId="5A566C38" w14:textId="77777777" w:rsidR="00B11C0A" w:rsidRDefault="00B11C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9B8B4" w14:textId="77777777" w:rsidR="000E076D" w:rsidRDefault="000E076D" w:rsidP="00790D5D">
    <w:pPr>
      <w:rPr>
        <w:sz w:val="20"/>
      </w:rPr>
    </w:pPr>
    <w:r>
      <w:rPr>
        <w:noProof/>
      </w:rPr>
      <mc:AlternateContent>
        <mc:Choice Requires="wps">
          <w:drawing>
            <wp:anchor distT="0" distB="0" distL="114300" distR="114300" simplePos="0" relativeHeight="251659264" behindDoc="1" locked="0" layoutInCell="1" allowOverlap="1" wp14:anchorId="0D6C89D8" wp14:editId="462047C2">
              <wp:simplePos x="0" y="0"/>
              <wp:positionH relativeFrom="page">
                <wp:posOffset>5983242</wp:posOffset>
              </wp:positionH>
              <wp:positionV relativeFrom="page">
                <wp:posOffset>9503417</wp:posOffset>
              </wp:positionV>
              <wp:extent cx="998223" cy="139700"/>
              <wp:effectExtent l="0" t="0" r="11430" b="12700"/>
              <wp:wrapNone/>
              <wp:docPr id="6531406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223"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5D36B7" w14:textId="77777777" w:rsidR="000E076D" w:rsidRDefault="000E076D" w:rsidP="00FA1394">
                          <w:pPr>
                            <w:pStyle w:val="RWFooter"/>
                          </w:pPr>
                          <w:r>
                            <w:t>Table of Cont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C89D8" id="_x0000_t202" coordsize="21600,21600" o:spt="202" path="m,l,21600r21600,l21600,xe">
              <v:stroke joinstyle="miter"/>
              <v:path gradientshapeok="t" o:connecttype="rect"/>
            </v:shapetype>
            <v:shape id="Text Box 2" o:spid="_x0000_s1235" type="#_x0000_t202" style="position:absolute;left:0;text-align:left;margin-left:471.1pt;margin-top:748.3pt;width:78.6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" filled="f" stroked="f">
              <v:textbox inset="0,0,0,0">
                <w:txbxContent>
                  <w:p w14:paraId="7F5D36B7" w14:textId="77777777" w:rsidR="000E076D" w:rsidRDefault="000E076D" w:rsidP="00FA1394">
                    <w:pPr>
                      <w:pStyle w:val="RWFooter"/>
                    </w:pPr>
                    <w:r>
                      <w:t>Table of Contents</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17F0DF57" wp14:editId="2C20B295">
              <wp:simplePos x="0" y="0"/>
              <wp:positionH relativeFrom="page">
                <wp:posOffset>7174230</wp:posOffset>
              </wp:positionH>
              <wp:positionV relativeFrom="page">
                <wp:posOffset>9508490</wp:posOffset>
              </wp:positionV>
              <wp:extent cx="178435" cy="127000"/>
              <wp:effectExtent l="0" t="0" r="0" b="0"/>
              <wp:wrapNone/>
              <wp:docPr id="65314068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90165" w14:textId="251F73AC" w:rsidR="000E076D" w:rsidRDefault="000E076D">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0DF57" id="Text Box 1" o:spid="_x0000_s1236" type="#_x0000_t202" style="position:absolute;left:0;text-align:left;margin-left:564.9pt;margin-top:748.7pt;width:14.05pt;height:10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" filled="f" stroked="f">
              <v:textbox inset="0,0,0,0">
                <w:txbxContent>
                  <w:p w14:paraId="36090165" w14:textId="251F73AC" w:rsidR="000E076D" w:rsidRDefault="000E076D">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ii</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512B8" w14:textId="77777777" w:rsidR="00F508F9" w:rsidRDefault="00F508F9" w:rsidP="00B27758">
    <w:pPr>
      <w:rPr>
        <w:sz w:val="20"/>
        <w:szCs w:val="20"/>
      </w:rPr>
    </w:pPr>
    <w:r>
      <w:rPr>
        <w:noProof/>
      </w:rPr>
      <mc:AlternateContent>
        <mc:Choice Requires="wps">
          <w:drawing>
            <wp:anchor distT="0" distB="0" distL="114300" distR="114300" simplePos="0" relativeHeight="251686912" behindDoc="1" locked="0" layoutInCell="1" allowOverlap="1" wp14:anchorId="022C21D8" wp14:editId="721B1ED4">
              <wp:simplePos x="0" y="0"/>
              <wp:positionH relativeFrom="page">
                <wp:posOffset>4192439</wp:posOffset>
              </wp:positionH>
              <wp:positionV relativeFrom="page">
                <wp:posOffset>9506309</wp:posOffset>
              </wp:positionV>
              <wp:extent cx="2786440" cy="198408"/>
              <wp:effectExtent l="0" t="0" r="13970" b="1143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A84D0" w14:textId="58511126" w:rsidR="00F508F9" w:rsidRDefault="00F508F9" w:rsidP="00CE777C">
                          <w:pPr>
                            <w:pStyle w:val="RWFooter"/>
                          </w:pPr>
                          <w:r>
                            <w:t>RSR Provider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2C21D8" id="_x0000_t202" coordsize="21600,21600" o:spt="202" path="m,l,21600r21600,l21600,xe">
              <v:stroke joinstyle="miter"/>
              <v:path gradientshapeok="t" o:connecttype="rect"/>
            </v:shapetype>
            <v:shape id="_x0000_s1254" type="#_x0000_t202" style="position:absolute;left:0;text-align:left;margin-left:330.1pt;margin-top:748.55pt;width:219.4pt;height:15.6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" filled="f" stroked="f">
              <v:textbox inset="0,0,0,0">
                <w:txbxContent>
                  <w:p w14:paraId="676A84D0" w14:textId="58511126" w:rsidR="00F508F9" w:rsidRDefault="00F508F9" w:rsidP="00CE777C">
                    <w:pPr>
                      <w:pStyle w:val="RWFooter"/>
                    </w:pPr>
                    <w:r>
                      <w:t>RSR Provider Report</w:t>
                    </w:r>
                  </w:p>
                </w:txbxContent>
              </v:textbox>
              <w10:wrap anchorx="page" anchory="page"/>
            </v:shape>
          </w:pict>
        </mc:Fallback>
      </mc:AlternateContent>
    </w:r>
    <w:r>
      <w:rPr>
        <w:noProof/>
      </w:rPr>
      <mc:AlternateContent>
        <mc:Choice Requires="wps">
          <w:drawing>
            <wp:anchor distT="0" distB="0" distL="114300" distR="114300" simplePos="0" relativeHeight="251687936" behindDoc="1" locked="0" layoutInCell="1" allowOverlap="1" wp14:anchorId="157A902D" wp14:editId="19F9BAC8">
              <wp:simplePos x="0" y="0"/>
              <wp:positionH relativeFrom="page">
                <wp:posOffset>7174230</wp:posOffset>
              </wp:positionH>
              <wp:positionV relativeFrom="page">
                <wp:posOffset>9508490</wp:posOffset>
              </wp:positionV>
              <wp:extent cx="178435" cy="127000"/>
              <wp:effectExtent l="0" t="0" r="0" b="0"/>
              <wp:wrapNone/>
              <wp:docPr id="7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038CA"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A902D" id="_x0000_s1255" type="#_x0000_t202" style="position:absolute;left:0;text-align:left;margin-left:564.9pt;margin-top:748.7pt;width:14.05pt;height:10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" filled="f" stroked="f">
              <v:textbox inset="0,0,0,0">
                <w:txbxContent>
                  <w:p w14:paraId="5A4038CA"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35</w:t>
                    </w:r>
                    <w:r>
                      <w:fldChar w:fldCharType="end"/>
                    </w:r>
                  </w:p>
                </w:txbxContent>
              </v:textbox>
              <w10:wrap anchorx="page" anchory="page"/>
            </v:shape>
          </w:pict>
        </mc:Fallback>
      </mc:AlternateContent>
    </w:r>
    <w:r>
      <w:rPr>
        <w:sz w:val="20"/>
        <w:szCs w:val="20"/>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6AD64" w14:textId="77777777" w:rsidR="00F508F9" w:rsidRDefault="00F508F9" w:rsidP="00B27758">
    <w:pPr>
      <w:rPr>
        <w:sz w:val="20"/>
        <w:szCs w:val="20"/>
      </w:rPr>
    </w:pPr>
    <w:r>
      <w:rPr>
        <w:noProof/>
      </w:rPr>
      <mc:AlternateContent>
        <mc:Choice Requires="wps">
          <w:drawing>
            <wp:anchor distT="0" distB="0" distL="114300" distR="114300" simplePos="0" relativeHeight="251689984" behindDoc="1" locked="0" layoutInCell="1" allowOverlap="1" wp14:anchorId="7556BDC6" wp14:editId="1BBB5D14">
              <wp:simplePos x="0" y="0"/>
              <wp:positionH relativeFrom="page">
                <wp:posOffset>4192439</wp:posOffset>
              </wp:positionH>
              <wp:positionV relativeFrom="page">
                <wp:posOffset>9506309</wp:posOffset>
              </wp:positionV>
              <wp:extent cx="2786440" cy="198408"/>
              <wp:effectExtent l="0" t="0" r="13970" b="11430"/>
              <wp:wrapNone/>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28774" w14:textId="5C542C09" w:rsidR="00F508F9" w:rsidRDefault="00F508F9" w:rsidP="00CE777C">
                          <w:pPr>
                            <w:pStyle w:val="RWFooter"/>
                          </w:pPr>
                          <w:r>
                            <w:t>RSR Provider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56BDC6" id="_x0000_t202" coordsize="21600,21600" o:spt="202" path="m,l,21600r21600,l21600,xe">
              <v:stroke joinstyle="miter"/>
              <v:path gradientshapeok="t" o:connecttype="rect"/>
            </v:shapetype>
            <v:shape id="_x0000_s1256" type="#_x0000_t202" style="position:absolute;left:0;text-align:left;margin-left:330.1pt;margin-top:748.55pt;width:219.4pt;height:15.6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" filled="f" stroked="f">
              <v:textbox inset="0,0,0,0">
                <w:txbxContent>
                  <w:p w14:paraId="69828774" w14:textId="5C542C09" w:rsidR="00F508F9" w:rsidRDefault="00F508F9" w:rsidP="00CE777C">
                    <w:pPr>
                      <w:pStyle w:val="RWFooter"/>
                    </w:pPr>
                    <w:r>
                      <w:t>RSR Provider Report</w:t>
                    </w:r>
                  </w:p>
                </w:txbxContent>
              </v:textbox>
              <w10:wrap anchorx="page" anchory="page"/>
            </v:shape>
          </w:pict>
        </mc:Fallback>
      </mc:AlternateContent>
    </w:r>
    <w:r>
      <w:rPr>
        <w:noProof/>
      </w:rPr>
      <mc:AlternateContent>
        <mc:Choice Requires="wps">
          <w:drawing>
            <wp:anchor distT="0" distB="0" distL="114300" distR="114300" simplePos="0" relativeHeight="251691008" behindDoc="1" locked="0" layoutInCell="1" allowOverlap="1" wp14:anchorId="7DEE7D63" wp14:editId="414D36DA">
              <wp:simplePos x="0" y="0"/>
              <wp:positionH relativeFrom="page">
                <wp:posOffset>7174230</wp:posOffset>
              </wp:positionH>
              <wp:positionV relativeFrom="page">
                <wp:posOffset>9508490</wp:posOffset>
              </wp:positionV>
              <wp:extent cx="178435" cy="127000"/>
              <wp:effectExtent l="0" t="0" r="0" b="0"/>
              <wp:wrapNone/>
              <wp:docPr id="7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934ABA"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E7D63" id="_x0000_s1257" type="#_x0000_t202" style="position:absolute;left:0;text-align:left;margin-left:564.9pt;margin-top:748.7pt;width:14.05pt;height:10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" filled="f" stroked="f">
              <v:textbox inset="0,0,0,0">
                <w:txbxContent>
                  <w:p w14:paraId="4F934ABA"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35</w:t>
                    </w:r>
                    <w:r>
                      <w:fldChar w:fldCharType="end"/>
                    </w:r>
                  </w:p>
                </w:txbxContent>
              </v:textbox>
              <w10:wrap anchorx="page" anchory="page"/>
            </v:shape>
          </w:pict>
        </mc:Fallback>
      </mc:AlternateContent>
    </w:r>
    <w:r>
      <w:rPr>
        <w:sz w:val="20"/>
        <w:szCs w:val="20"/>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D8B1C" w14:textId="77777777" w:rsidR="00F508F9" w:rsidRDefault="00F508F9" w:rsidP="00B27758">
    <w:pPr>
      <w:rPr>
        <w:sz w:val="20"/>
        <w:szCs w:val="20"/>
      </w:rPr>
    </w:pPr>
    <w:r>
      <w:rPr>
        <w:noProof/>
      </w:rPr>
      <mc:AlternateContent>
        <mc:Choice Requires="wps">
          <w:drawing>
            <wp:anchor distT="0" distB="0" distL="114300" distR="114300" simplePos="0" relativeHeight="251693056" behindDoc="1" locked="0" layoutInCell="1" allowOverlap="1" wp14:anchorId="79EE65FE" wp14:editId="49CBC3A6">
              <wp:simplePos x="0" y="0"/>
              <wp:positionH relativeFrom="page">
                <wp:posOffset>4192439</wp:posOffset>
              </wp:positionH>
              <wp:positionV relativeFrom="page">
                <wp:posOffset>9506309</wp:posOffset>
              </wp:positionV>
              <wp:extent cx="2786440" cy="198408"/>
              <wp:effectExtent l="0" t="0" r="13970" b="11430"/>
              <wp:wrapNone/>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FC6F0" w14:textId="77777777" w:rsidR="00F508F9" w:rsidRDefault="00F508F9" w:rsidP="00CE777C">
                          <w:pPr>
                            <w:pStyle w:val="RWFooter"/>
                          </w:pPr>
                          <w:r>
                            <w:t>RSR Client-level Data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EE65FE" id="_x0000_t202" coordsize="21600,21600" o:spt="202" path="m,l,21600r21600,l21600,xe">
              <v:stroke joinstyle="miter"/>
              <v:path gradientshapeok="t" o:connecttype="rect"/>
            </v:shapetype>
            <v:shape id="_x0000_s1258" type="#_x0000_t202" style="position:absolute;left:0;text-align:left;margin-left:330.1pt;margin-top:748.55pt;width:219.4pt;height:15.6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" filled="f" stroked="f">
              <v:textbox inset="0,0,0,0">
                <w:txbxContent>
                  <w:p w14:paraId="43BFC6F0" w14:textId="77777777" w:rsidR="00F508F9" w:rsidRDefault="00F508F9" w:rsidP="00CE777C">
                    <w:pPr>
                      <w:pStyle w:val="RWFooter"/>
                    </w:pPr>
                    <w:r>
                      <w:t>RSR Client-level Data Report</w:t>
                    </w:r>
                  </w:p>
                </w:txbxContent>
              </v:textbox>
              <w10:wrap anchorx="page" anchory="page"/>
            </v:shape>
          </w:pict>
        </mc:Fallback>
      </mc:AlternateContent>
    </w:r>
    <w:r>
      <w:rPr>
        <w:noProof/>
      </w:rPr>
      <mc:AlternateContent>
        <mc:Choice Requires="wps">
          <w:drawing>
            <wp:anchor distT="0" distB="0" distL="114300" distR="114300" simplePos="0" relativeHeight="251694080" behindDoc="1" locked="0" layoutInCell="1" allowOverlap="1" wp14:anchorId="291D933E" wp14:editId="6EA6867D">
              <wp:simplePos x="0" y="0"/>
              <wp:positionH relativeFrom="page">
                <wp:posOffset>7174230</wp:posOffset>
              </wp:positionH>
              <wp:positionV relativeFrom="page">
                <wp:posOffset>9508490</wp:posOffset>
              </wp:positionV>
              <wp:extent cx="178435" cy="127000"/>
              <wp:effectExtent l="0" t="0" r="0" b="0"/>
              <wp:wrapNone/>
              <wp:docPr id="7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3F9954"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D933E" id="_x0000_s1259" type="#_x0000_t202" style="position:absolute;left:0;text-align:left;margin-left:564.9pt;margin-top:748.7pt;width:14.05pt;height:10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" filled="f" stroked="f">
              <v:textbox inset="0,0,0,0">
                <w:txbxContent>
                  <w:p w14:paraId="3C3F9954"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35</w:t>
                    </w:r>
                    <w:r>
                      <w:fldChar w:fldCharType="end"/>
                    </w:r>
                  </w:p>
                </w:txbxContent>
              </v:textbox>
              <w10:wrap anchorx="page" anchory="page"/>
            </v:shape>
          </w:pict>
        </mc:Fallback>
      </mc:AlternateContent>
    </w:r>
    <w:r>
      <w:rPr>
        <w:sz w:val="20"/>
        <w:szCs w:val="20"/>
      </w:rP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14CB" w14:textId="74E045C5" w:rsidR="000E076D" w:rsidRPr="006E65D5" w:rsidRDefault="000E076D" w:rsidP="006E65D5">
    <w:pPr>
      <w:pStyle w:val="Footer"/>
    </w:pPr>
    <w:r w:rsidRPr="006E65D5">
      <w:rPr>
        <w:noProof/>
      </w:rPr>
      <mc:AlternateContent>
        <mc:Choice Requires="wps">
          <w:drawing>
            <wp:anchor distT="0" distB="0" distL="114300" distR="114300" simplePos="0" relativeHeight="251657216" behindDoc="1" locked="0" layoutInCell="1" allowOverlap="1" wp14:anchorId="307FECF8" wp14:editId="260BB598">
              <wp:simplePos x="0" y="0"/>
              <wp:positionH relativeFrom="page">
                <wp:posOffset>6460490</wp:posOffset>
              </wp:positionH>
              <wp:positionV relativeFrom="page">
                <wp:posOffset>7190740</wp:posOffset>
              </wp:positionV>
              <wp:extent cx="2786380" cy="198120"/>
              <wp:effectExtent l="0" t="0" r="13970" b="11430"/>
              <wp:wrapNone/>
              <wp:docPr id="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8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6E648" w14:textId="5F2B509D" w:rsidR="000E076D" w:rsidRDefault="000E076D" w:rsidP="006E65D5">
                          <w:pPr>
                            <w:pStyle w:val="RWFooter"/>
                          </w:pPr>
                          <w:r>
                            <w:t>Appendix 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FECF8" id="_x0000_t202" coordsize="21600,21600" o:spt="202" path="m,l,21600r21600,l21600,xe">
              <v:stroke joinstyle="miter"/>
              <v:path gradientshapeok="t" o:connecttype="rect"/>
            </v:shapetype>
            <v:shape id="_x0000_s1261" type="#_x0000_t202" style="position:absolute;left:0;text-align:left;margin-left:508.7pt;margin-top:566.2pt;width:219.4pt;height:15.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" filled="f" stroked="f">
              <v:textbox inset="0,0,0,0">
                <w:txbxContent>
                  <w:p w14:paraId="0186E648" w14:textId="5F2B509D" w:rsidR="000E076D" w:rsidRDefault="000E076D" w:rsidP="006E65D5">
                    <w:pPr>
                      <w:pStyle w:val="RWFooter"/>
                    </w:pPr>
                    <w:r>
                      <w:t>Appendix A</w:t>
                    </w:r>
                  </w:p>
                </w:txbxContent>
              </v:textbox>
              <w10:wrap anchorx="page" anchory="page"/>
            </v:shape>
          </w:pict>
        </mc:Fallback>
      </mc:AlternateContent>
    </w:r>
    <w:r w:rsidRPr="006E65D5">
      <w:rPr>
        <w:noProof/>
      </w:rPr>
      <mc:AlternateContent>
        <mc:Choice Requires="wps">
          <w:drawing>
            <wp:anchor distT="0" distB="0" distL="114300" distR="114300" simplePos="0" relativeHeight="251663360" behindDoc="1" locked="0" layoutInCell="1" allowOverlap="1" wp14:anchorId="00777CA6" wp14:editId="2961BFE6">
              <wp:simplePos x="0" y="0"/>
              <wp:positionH relativeFrom="page">
                <wp:posOffset>9442450</wp:posOffset>
              </wp:positionH>
              <wp:positionV relativeFrom="page">
                <wp:posOffset>7193280</wp:posOffset>
              </wp:positionV>
              <wp:extent cx="178435" cy="127000"/>
              <wp:effectExtent l="0" t="0" r="0" b="0"/>
              <wp:wrapNone/>
              <wp:docPr id="49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D17B2" w14:textId="6EBFBF57" w:rsidR="000E076D" w:rsidRDefault="000E076D" w:rsidP="006E65D5">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8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777CA6" id="_x0000_s1262" type="#_x0000_t202" style="position:absolute;left:0;text-align:left;margin-left:743.5pt;margin-top:566.4pt;width:14.05pt;height:10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" filled="f" stroked="f">
              <v:textbox inset="0,0,0,0">
                <w:txbxContent>
                  <w:p w14:paraId="2F3D17B2" w14:textId="6EBFBF57" w:rsidR="000E076D" w:rsidRDefault="000E076D" w:rsidP="006E65D5">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82</w:t>
                    </w:r>
                    <w: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F635D" w14:textId="77777777" w:rsidR="000E076D" w:rsidRDefault="000E076D" w:rsidP="00D03CFD">
    <w:pPr>
      <w:rPr>
        <w:sz w:val="20"/>
        <w:szCs w:val="20"/>
      </w:rPr>
    </w:pPr>
    <w:r>
      <w:rPr>
        <w:noProof/>
      </w:rPr>
      <mc:AlternateContent>
        <mc:Choice Requires="wps">
          <w:drawing>
            <wp:anchor distT="0" distB="0" distL="114300" distR="114300" simplePos="0" relativeHeight="251669504" behindDoc="1" locked="0" layoutInCell="1" allowOverlap="1" wp14:anchorId="0F63BF5B" wp14:editId="00B0AE00">
              <wp:simplePos x="0" y="0"/>
              <wp:positionH relativeFrom="page">
                <wp:posOffset>4192439</wp:posOffset>
              </wp:positionH>
              <wp:positionV relativeFrom="page">
                <wp:posOffset>9506309</wp:posOffset>
              </wp:positionV>
              <wp:extent cx="2786440" cy="198408"/>
              <wp:effectExtent l="0" t="0" r="13970" b="11430"/>
              <wp:wrapNone/>
              <wp:docPr id="4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BD52E" w14:textId="16190A9F" w:rsidR="000E076D" w:rsidRDefault="00B221D2" w:rsidP="00D03CFD">
                          <w:pPr>
                            <w:pStyle w:val="RWFooter"/>
                          </w:pPr>
                          <w:r>
                            <w:t>Appendix 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63BF5B" id="_x0000_t202" coordsize="21600,21600" o:spt="202" path="m,l,21600r21600,l21600,xe">
              <v:stroke joinstyle="miter"/>
              <v:path gradientshapeok="t" o:connecttype="rect"/>
            </v:shapetype>
            <v:shape id="_x0000_s1263" type="#_x0000_t202" style="position:absolute;left:0;text-align:left;margin-left:330.1pt;margin-top:748.55pt;width:219.4pt;height:15.6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" filled="f" stroked="f">
              <v:textbox inset="0,0,0,0">
                <w:txbxContent>
                  <w:p w14:paraId="1EABD52E" w14:textId="16190A9F" w:rsidR="000E076D" w:rsidRDefault="00B221D2" w:rsidP="00D03CFD">
                    <w:pPr>
                      <w:pStyle w:val="RWFooter"/>
                    </w:pPr>
                    <w:r>
                      <w:t>Appendix B</w:t>
                    </w:r>
                  </w:p>
                </w:txbxContent>
              </v:textbox>
              <w10:wrap anchorx="page" anchory="page"/>
            </v:shape>
          </w:pict>
        </mc:Fallback>
      </mc:AlternateContent>
    </w:r>
    <w:r>
      <w:rPr>
        <w:noProof/>
      </w:rPr>
      <mc:AlternateContent>
        <mc:Choice Requires="wps">
          <w:drawing>
            <wp:anchor distT="0" distB="0" distL="114300" distR="114300" simplePos="0" relativeHeight="251670528" behindDoc="1" locked="0" layoutInCell="1" allowOverlap="1" wp14:anchorId="150FE25C" wp14:editId="1D6BAB48">
              <wp:simplePos x="0" y="0"/>
              <wp:positionH relativeFrom="page">
                <wp:posOffset>7174230</wp:posOffset>
              </wp:positionH>
              <wp:positionV relativeFrom="page">
                <wp:posOffset>9508490</wp:posOffset>
              </wp:positionV>
              <wp:extent cx="178435" cy="127000"/>
              <wp:effectExtent l="0" t="0" r="0" b="0"/>
              <wp:wrapNone/>
              <wp:docPr id="46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6DED2" w14:textId="7C232BB3" w:rsidR="000E076D" w:rsidRDefault="000E076D" w:rsidP="00D03CFD">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9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0FE25C" id="_x0000_s1264" type="#_x0000_t202" style="position:absolute;left:0;text-align:left;margin-left:564.9pt;margin-top:748.7pt;width:14.05pt;height:10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" filled="f" stroked="f">
              <v:textbox inset="0,0,0,0">
                <w:txbxContent>
                  <w:p w14:paraId="3AE6DED2" w14:textId="7C232BB3" w:rsidR="000E076D" w:rsidRDefault="000E076D" w:rsidP="00D03CFD">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95</w:t>
                    </w:r>
                    <w:r>
                      <w:fldChar w:fldCharType="end"/>
                    </w:r>
                  </w:p>
                </w:txbxContent>
              </v:textbox>
              <w10:wrap anchorx="page" anchory="page"/>
            </v:shape>
          </w:pict>
        </mc:Fallback>
      </mc:AlternateContent>
    </w:r>
    <w:r>
      <w:rPr>
        <w:sz w:val="20"/>
        <w:szCs w:val="20"/>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01D27" w14:textId="77777777" w:rsidR="00B221D2" w:rsidRDefault="00B221D2" w:rsidP="00D03CFD">
    <w:pPr>
      <w:rPr>
        <w:sz w:val="20"/>
        <w:szCs w:val="20"/>
      </w:rPr>
    </w:pPr>
    <w:r>
      <w:rPr>
        <w:noProof/>
      </w:rPr>
      <mc:AlternateContent>
        <mc:Choice Requires="wps">
          <w:drawing>
            <wp:anchor distT="0" distB="0" distL="114300" distR="114300" simplePos="0" relativeHeight="251696128" behindDoc="1" locked="0" layoutInCell="1" allowOverlap="1" wp14:anchorId="16BB48CC" wp14:editId="29E4759B">
              <wp:simplePos x="0" y="0"/>
              <wp:positionH relativeFrom="page">
                <wp:posOffset>4192439</wp:posOffset>
              </wp:positionH>
              <wp:positionV relativeFrom="page">
                <wp:posOffset>9506309</wp:posOffset>
              </wp:positionV>
              <wp:extent cx="2786440" cy="198408"/>
              <wp:effectExtent l="0" t="0" r="13970" b="11430"/>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B9A8F" w14:textId="5E3EDCA1" w:rsidR="00B221D2" w:rsidRDefault="00B221D2" w:rsidP="00D03CFD">
                          <w:pPr>
                            <w:pStyle w:val="RWFooter"/>
                          </w:pPr>
                          <w:r>
                            <w:t>Gloss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BB48CC" id="_x0000_t202" coordsize="21600,21600" o:spt="202" path="m,l,21600r21600,l21600,xe">
              <v:stroke joinstyle="miter"/>
              <v:path gradientshapeok="t" o:connecttype="rect"/>
            </v:shapetype>
            <v:shape id="_x0000_s1265" type="#_x0000_t202" style="position:absolute;left:0;text-align:left;margin-left:330.1pt;margin-top:748.55pt;width:219.4pt;height:15.6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" filled="f" stroked="f">
              <v:textbox inset="0,0,0,0">
                <w:txbxContent>
                  <w:p w14:paraId="3EDB9A8F" w14:textId="5E3EDCA1" w:rsidR="00B221D2" w:rsidRDefault="00B221D2" w:rsidP="00D03CFD">
                    <w:pPr>
                      <w:pStyle w:val="RWFooter"/>
                    </w:pPr>
                    <w:r>
                      <w:t>Glossary</w:t>
                    </w:r>
                  </w:p>
                </w:txbxContent>
              </v:textbox>
              <w10:wrap anchorx="page" anchory="page"/>
            </v:shape>
          </w:pict>
        </mc:Fallback>
      </mc:AlternateContent>
    </w:r>
    <w:r>
      <w:rPr>
        <w:noProof/>
      </w:rPr>
      <mc:AlternateContent>
        <mc:Choice Requires="wps">
          <w:drawing>
            <wp:anchor distT="0" distB="0" distL="114300" distR="114300" simplePos="0" relativeHeight="251697152" behindDoc="1" locked="0" layoutInCell="1" allowOverlap="1" wp14:anchorId="3C807754" wp14:editId="276E97F3">
              <wp:simplePos x="0" y="0"/>
              <wp:positionH relativeFrom="page">
                <wp:posOffset>7174230</wp:posOffset>
              </wp:positionH>
              <wp:positionV relativeFrom="page">
                <wp:posOffset>9508490</wp:posOffset>
              </wp:positionV>
              <wp:extent cx="178435" cy="127000"/>
              <wp:effectExtent l="0" t="0" r="0" b="0"/>
              <wp:wrapNone/>
              <wp:docPr id="7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F6BAA" w14:textId="77777777" w:rsidR="00B221D2" w:rsidRDefault="00B221D2" w:rsidP="00D03CFD">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9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807754" id="_x0000_s1266" type="#_x0000_t202" style="position:absolute;left:0;text-align:left;margin-left:564.9pt;margin-top:748.7pt;width:14.05pt;height:10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" filled="f" stroked="f">
              <v:textbox inset="0,0,0,0">
                <w:txbxContent>
                  <w:p w14:paraId="6E4F6BAA" w14:textId="77777777" w:rsidR="00B221D2" w:rsidRDefault="00B221D2" w:rsidP="00D03CFD">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95</w:t>
                    </w:r>
                    <w:r>
                      <w:fldChar w:fldCharType="end"/>
                    </w:r>
                  </w:p>
                </w:txbxContent>
              </v:textbox>
              <w10:wrap anchorx="page" anchory="page"/>
            </v:shape>
          </w:pict>
        </mc:Fallback>
      </mc:AlternateContent>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B1B5D" w14:textId="77777777" w:rsidR="000E076D" w:rsidRDefault="000E076D" w:rsidP="00790D5D">
    <w:pPr>
      <w:rPr>
        <w:sz w:val="20"/>
      </w:rPr>
    </w:pPr>
    <w:r>
      <w:rPr>
        <w:noProof/>
      </w:rPr>
      <mc:AlternateContent>
        <mc:Choice Requires="wps">
          <w:drawing>
            <wp:anchor distT="0" distB="0" distL="114300" distR="114300" simplePos="0" relativeHeight="251661312" behindDoc="1" locked="0" layoutInCell="1" allowOverlap="1" wp14:anchorId="11F588E4" wp14:editId="6FC8A762">
              <wp:simplePos x="0" y="0"/>
              <wp:positionH relativeFrom="page">
                <wp:posOffset>5628904</wp:posOffset>
              </wp:positionH>
              <wp:positionV relativeFrom="page">
                <wp:posOffset>9506197</wp:posOffset>
              </wp:positionV>
              <wp:extent cx="1354480" cy="139700"/>
              <wp:effectExtent l="0" t="0" r="17145" b="12700"/>
              <wp:wrapNone/>
              <wp:docPr id="21324084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48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04D13" w14:textId="0D5B8D01" w:rsidR="000E076D" w:rsidRDefault="000E076D" w:rsidP="00FA1394">
                          <w:pPr>
                            <w:pStyle w:val="RWFooter"/>
                          </w:pPr>
                          <w:r>
                            <w:t>Icons Used in This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F588E4" id="_x0000_t202" coordsize="21600,21600" o:spt="202" path="m,l,21600r21600,l21600,xe">
              <v:stroke joinstyle="miter"/>
              <v:path gradientshapeok="t" o:connecttype="rect"/>
            </v:shapetype>
            <v:shape id="_x0000_s1237" type="#_x0000_t202" style="position:absolute;left:0;text-align:left;margin-left:443.2pt;margin-top:748.5pt;width:106.65pt;height:1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" filled="f" stroked="f">
              <v:textbox inset="0,0,0,0">
                <w:txbxContent>
                  <w:p w14:paraId="56404D13" w14:textId="0D5B8D01" w:rsidR="000E076D" w:rsidRDefault="000E076D" w:rsidP="00FA1394">
                    <w:pPr>
                      <w:pStyle w:val="RWFooter"/>
                    </w:pPr>
                    <w:r>
                      <w:t>Icons Used in This Manual</w:t>
                    </w: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4AF4A576" wp14:editId="267C6C25">
              <wp:simplePos x="0" y="0"/>
              <wp:positionH relativeFrom="page">
                <wp:posOffset>7174230</wp:posOffset>
              </wp:positionH>
              <wp:positionV relativeFrom="page">
                <wp:posOffset>9508490</wp:posOffset>
              </wp:positionV>
              <wp:extent cx="178435" cy="127000"/>
              <wp:effectExtent l="0" t="0" r="0" b="0"/>
              <wp:wrapNone/>
              <wp:docPr id="21324084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330AD" w14:textId="0C867111" w:rsidR="000E076D" w:rsidRDefault="000E076D">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4A576" id="_x0000_s1238" type="#_x0000_t202" style="position:absolute;left:0;text-align:left;margin-left:564.9pt;margin-top:748.7pt;width:14.05pt;height:10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" filled="f" stroked="f">
              <v:textbox inset="0,0,0,0">
                <w:txbxContent>
                  <w:p w14:paraId="680330AD" w14:textId="0C867111" w:rsidR="000E076D" w:rsidRDefault="000E076D">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FDA16" w14:textId="77777777" w:rsidR="000E076D" w:rsidRDefault="000E076D" w:rsidP="00265FD2">
    <w:pPr>
      <w:rPr>
        <w:sz w:val="20"/>
      </w:rPr>
    </w:pPr>
    <w:r>
      <w:rPr>
        <w:noProof/>
      </w:rPr>
      <mc:AlternateContent>
        <mc:Choice Requires="wps">
          <w:drawing>
            <wp:anchor distT="0" distB="0" distL="114300" distR="114300" simplePos="0" relativeHeight="251650048" behindDoc="1" locked="0" layoutInCell="1" allowOverlap="1" wp14:anchorId="482E43FA" wp14:editId="31F29A53">
              <wp:simplePos x="0" y="0"/>
              <wp:positionH relativeFrom="page">
                <wp:posOffset>5983242</wp:posOffset>
              </wp:positionH>
              <wp:positionV relativeFrom="page">
                <wp:posOffset>9503417</wp:posOffset>
              </wp:positionV>
              <wp:extent cx="998223" cy="139700"/>
              <wp:effectExtent l="0" t="0" r="11430" b="12700"/>
              <wp:wrapNone/>
              <wp:docPr id="21324084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223"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867BD" w14:textId="77777777" w:rsidR="000E076D" w:rsidRDefault="000E076D" w:rsidP="00265FD2">
                          <w:pPr>
                            <w:pStyle w:val="RWFooter"/>
                          </w:pPr>
                          <w:r>
                            <w:t>Table of Cont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2E43FA" id="_x0000_t202" coordsize="21600,21600" o:spt="202" path="m,l,21600r21600,l21600,xe">
              <v:stroke joinstyle="miter"/>
              <v:path gradientshapeok="t" o:connecttype="rect"/>
            </v:shapetype>
            <v:shape id="_x0000_s1239" type="#_x0000_t202" style="position:absolute;left:0;text-align:left;margin-left:471.1pt;margin-top:748.3pt;width:78.6pt;height:11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" filled="f" stroked="f">
              <v:textbox inset="0,0,0,0">
                <w:txbxContent>
                  <w:p w14:paraId="1D4867BD" w14:textId="77777777" w:rsidR="000E076D" w:rsidRDefault="000E076D" w:rsidP="00265FD2">
                    <w:pPr>
                      <w:pStyle w:val="RWFooter"/>
                    </w:pPr>
                    <w:r>
                      <w:t>Table of Contents</w:t>
                    </w:r>
                  </w:p>
                </w:txbxContent>
              </v:textbox>
              <w10:wrap anchorx="page" anchory="page"/>
            </v:shape>
          </w:pict>
        </mc:Fallback>
      </mc:AlternateContent>
    </w:r>
    <w:r>
      <w:rPr>
        <w:noProof/>
      </w:rPr>
      <mc:AlternateContent>
        <mc:Choice Requires="wps">
          <w:drawing>
            <wp:anchor distT="0" distB="0" distL="114300" distR="114300" simplePos="0" relativeHeight="251651072" behindDoc="1" locked="0" layoutInCell="1" allowOverlap="1" wp14:anchorId="43172716" wp14:editId="6A435506">
              <wp:simplePos x="0" y="0"/>
              <wp:positionH relativeFrom="page">
                <wp:posOffset>7174230</wp:posOffset>
              </wp:positionH>
              <wp:positionV relativeFrom="page">
                <wp:posOffset>9508490</wp:posOffset>
              </wp:positionV>
              <wp:extent cx="178435" cy="127000"/>
              <wp:effectExtent l="0" t="0" r="0" b="0"/>
              <wp:wrapNone/>
              <wp:docPr id="21324084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08CC8" w14:textId="1916B391" w:rsidR="000E076D" w:rsidRDefault="000E076D" w:rsidP="00265FD2">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72716" id="_x0000_s1240" type="#_x0000_t202" style="position:absolute;left:0;text-align:left;margin-left:564.9pt;margin-top:748.7pt;width:14.05pt;height:10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" filled="f" stroked="f">
              <v:textbox inset="0,0,0,0">
                <w:txbxContent>
                  <w:p w14:paraId="7DC08CC8" w14:textId="1916B391" w:rsidR="000E076D" w:rsidRDefault="000E076D" w:rsidP="00265FD2">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ii</w:t>
                    </w:r>
                    <w:r>
                      <w:fldChar w:fldCharType="end"/>
                    </w:r>
                  </w:p>
                </w:txbxContent>
              </v:textbox>
              <w10:wrap anchorx="page" anchory="page"/>
            </v:shape>
          </w:pict>
        </mc:Fallback>
      </mc:AlternateContent>
    </w:r>
  </w:p>
  <w:p w14:paraId="25B50451" w14:textId="2A125B61" w:rsidR="000E076D" w:rsidRDefault="000E076D">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DAE56" w14:textId="24258C0B" w:rsidR="000E076D" w:rsidRDefault="000E076D" w:rsidP="00B27758">
    <w:pPr>
      <w:rPr>
        <w:sz w:val="20"/>
        <w:szCs w:val="20"/>
      </w:rPr>
    </w:pPr>
    <w:r>
      <w:rPr>
        <w:noProof/>
      </w:rPr>
      <mc:AlternateContent>
        <mc:Choice Requires="wps">
          <w:drawing>
            <wp:anchor distT="0" distB="0" distL="114300" distR="114300" simplePos="0" relativeHeight="251672576" behindDoc="1" locked="0" layoutInCell="1" allowOverlap="1" wp14:anchorId="4F7A5564" wp14:editId="51A3FD96">
              <wp:simplePos x="0" y="0"/>
              <wp:positionH relativeFrom="page">
                <wp:posOffset>7226300</wp:posOffset>
              </wp:positionH>
              <wp:positionV relativeFrom="page">
                <wp:posOffset>9504680</wp:posOffset>
              </wp:positionV>
              <wp:extent cx="178435" cy="127000"/>
              <wp:effectExtent l="0" t="0" r="12065" b="635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B76032" w14:textId="2411210D" w:rsidR="000E076D" w:rsidRDefault="000E076D" w:rsidP="0092536A">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7A5564" id="_x0000_t202" coordsize="21600,21600" o:spt="202" path="m,l,21600r21600,l21600,xe">
              <v:stroke joinstyle="miter"/>
              <v:path gradientshapeok="t" o:connecttype="rect"/>
            </v:shapetype>
            <v:shape id="_x0000_s1241" type="#_x0000_t202" style="position:absolute;left:0;text-align:left;margin-left:569pt;margin-top:748.4pt;width:14.05pt;height:10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" filled="f" stroked="f">
              <v:textbox inset="0,0,0,0">
                <w:txbxContent>
                  <w:p w14:paraId="19B76032" w14:textId="2411210D" w:rsidR="000E076D" w:rsidRDefault="000E076D" w:rsidP="0092536A">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4144" behindDoc="1" locked="0" layoutInCell="1" allowOverlap="1" wp14:anchorId="55361313" wp14:editId="1686A73B">
              <wp:simplePos x="0" y="0"/>
              <wp:positionH relativeFrom="page">
                <wp:posOffset>5628904</wp:posOffset>
              </wp:positionH>
              <wp:positionV relativeFrom="page">
                <wp:posOffset>9506197</wp:posOffset>
              </wp:positionV>
              <wp:extent cx="1354480" cy="139700"/>
              <wp:effectExtent l="0" t="0" r="17145" b="12700"/>
              <wp:wrapNone/>
              <wp:docPr id="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48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CD840" w14:textId="77777777" w:rsidR="000E076D" w:rsidRDefault="000E076D" w:rsidP="00B27758">
                          <w:pPr>
                            <w:pStyle w:val="RWFooter"/>
                          </w:pPr>
                          <w:r>
                            <w:t>Backgroun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61313" id="_x0000_s1242" type="#_x0000_t202" style="position:absolute;left:0;text-align:left;margin-left:443.2pt;margin-top:748.5pt;width:106.65pt;height:1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" filled="f" stroked="f">
              <v:textbox inset="0,0,0,0">
                <w:txbxContent>
                  <w:p w14:paraId="276CD840" w14:textId="77777777" w:rsidR="000E076D" w:rsidRDefault="000E076D" w:rsidP="00B27758">
                    <w:pPr>
                      <w:pStyle w:val="RWFooter"/>
                    </w:pPr>
                    <w:r>
                      <w:t>Background</w:t>
                    </w:r>
                  </w:p>
                </w:txbxContent>
              </v:textbox>
              <w10:wrap anchorx="page" anchory="page"/>
            </v:shape>
          </w:pict>
        </mc:Fallback>
      </mc:AlternateContent>
    </w:r>
    <w:r>
      <w:rPr>
        <w:noProof/>
      </w:rPr>
      <mc:AlternateContent>
        <mc:Choice Requires="wps">
          <w:drawing>
            <wp:anchor distT="0" distB="0" distL="114300" distR="114300" simplePos="0" relativeHeight="251655168" behindDoc="1" locked="0" layoutInCell="1" allowOverlap="1" wp14:anchorId="46CA486B" wp14:editId="5948FD5F">
              <wp:simplePos x="0" y="0"/>
              <wp:positionH relativeFrom="page">
                <wp:posOffset>7174230</wp:posOffset>
              </wp:positionH>
              <wp:positionV relativeFrom="page">
                <wp:posOffset>9508490</wp:posOffset>
              </wp:positionV>
              <wp:extent cx="178435" cy="127000"/>
              <wp:effectExtent l="0" t="0" r="0" b="0"/>
              <wp:wrapNone/>
              <wp:docPr id="47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93393" w14:textId="67EC33ED" w:rsidR="000E076D" w:rsidRDefault="000E076D" w:rsidP="00B27758">
                          <w:pPr>
                            <w:spacing w:line="183" w:lineRule="exact"/>
                            <w:ind w:left="60"/>
                            <w:rPr>
                              <w:b/>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CA486B" id="_x0000_s1243" type="#_x0000_t202" style="position:absolute;left:0;text-align:left;margin-left:564.9pt;margin-top:748.7pt;width:14.05pt;height:10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" filled="f" stroked="f">
              <v:textbox inset="0,0,0,0">
                <w:txbxContent>
                  <w:p w14:paraId="3B393393" w14:textId="67EC33ED" w:rsidR="000E076D" w:rsidRDefault="000E076D" w:rsidP="00B27758">
                    <w:pPr>
                      <w:spacing w:line="183" w:lineRule="exact"/>
                      <w:ind w:left="60"/>
                      <w:rPr>
                        <w:b/>
                        <w:sz w:val="16"/>
                      </w:rPr>
                    </w:pPr>
                  </w:p>
                </w:txbxContent>
              </v:textbox>
              <w10:wrap anchorx="page" anchory="page"/>
            </v:shape>
          </w:pict>
        </mc:Fallback>
      </mc:AlternateContent>
    </w:r>
    <w:r>
      <w:rPr>
        <w:sz w:val="20"/>
        <w:szCs w:val="2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A72EF" w14:textId="77777777" w:rsidR="00F508F9" w:rsidRDefault="00F508F9" w:rsidP="00B27758">
    <w:pPr>
      <w:rPr>
        <w:sz w:val="20"/>
        <w:szCs w:val="20"/>
      </w:rPr>
    </w:pPr>
    <w:r>
      <w:rPr>
        <w:noProof/>
      </w:rPr>
      <mc:AlternateContent>
        <mc:Choice Requires="wps">
          <w:drawing>
            <wp:anchor distT="0" distB="0" distL="114300" distR="114300" simplePos="0" relativeHeight="251674624" behindDoc="1" locked="0" layoutInCell="1" allowOverlap="1" wp14:anchorId="173810D8" wp14:editId="5CEAF606">
              <wp:simplePos x="0" y="0"/>
              <wp:positionH relativeFrom="page">
                <wp:posOffset>4192439</wp:posOffset>
              </wp:positionH>
              <wp:positionV relativeFrom="page">
                <wp:posOffset>9506309</wp:posOffset>
              </wp:positionV>
              <wp:extent cx="2786440" cy="198408"/>
              <wp:effectExtent l="0" t="0" r="13970" b="1143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46456" w14:textId="500703D6" w:rsidR="00F508F9" w:rsidRDefault="00F508F9" w:rsidP="00CE777C">
                          <w:pPr>
                            <w:pStyle w:val="RWFooter"/>
                          </w:pPr>
                          <w:r>
                            <w:t>Termi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3810D8" id="_x0000_t202" coordsize="21600,21600" o:spt="202" path="m,l,21600r21600,l21600,xe">
              <v:stroke joinstyle="miter"/>
              <v:path gradientshapeok="t" o:connecttype="rect"/>
            </v:shapetype>
            <v:shape id="_x0000_s1244" type="#_x0000_t202" style="position:absolute;left:0;text-align:left;margin-left:330.1pt;margin-top:748.55pt;width:219.4pt;height:15.6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" filled="f" stroked="f">
              <v:textbox inset="0,0,0,0">
                <w:txbxContent>
                  <w:p w14:paraId="02346456" w14:textId="500703D6" w:rsidR="00F508F9" w:rsidRDefault="00F508F9" w:rsidP="00CE777C">
                    <w:pPr>
                      <w:pStyle w:val="RWFooter"/>
                    </w:pPr>
                    <w:r>
                      <w:t>Terminology</w:t>
                    </w:r>
                  </w:p>
                </w:txbxContent>
              </v:textbox>
              <w10:wrap anchorx="page" anchory="page"/>
            </v:shape>
          </w:pict>
        </mc:Fallback>
      </mc:AlternateContent>
    </w:r>
    <w:r>
      <w:rPr>
        <w:noProof/>
      </w:rPr>
      <mc:AlternateContent>
        <mc:Choice Requires="wps">
          <w:drawing>
            <wp:anchor distT="0" distB="0" distL="114300" distR="114300" simplePos="0" relativeHeight="251675648" behindDoc="1" locked="0" layoutInCell="1" allowOverlap="1" wp14:anchorId="3CED2FED" wp14:editId="72547894">
              <wp:simplePos x="0" y="0"/>
              <wp:positionH relativeFrom="page">
                <wp:posOffset>7174230</wp:posOffset>
              </wp:positionH>
              <wp:positionV relativeFrom="page">
                <wp:posOffset>9508490</wp:posOffset>
              </wp:positionV>
              <wp:extent cx="178435" cy="127000"/>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9E387"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ED2FED" id="_x0000_s1245" type="#_x0000_t202" style="position:absolute;left:0;text-align:left;margin-left:564.9pt;margin-top:748.7pt;width:14.05pt;height:10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" filled="f" stroked="f">
              <v:textbox inset="0,0,0,0">
                <w:txbxContent>
                  <w:p w14:paraId="2EF9E387"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14</w:t>
                    </w:r>
                    <w:r>
                      <w:fldChar w:fldCharType="end"/>
                    </w:r>
                  </w:p>
                </w:txbxContent>
              </v:textbox>
              <w10:wrap anchorx="page" anchory="page"/>
            </v:shape>
          </w:pict>
        </mc:Fallback>
      </mc:AlternateContent>
    </w:r>
    <w:r>
      <w:rPr>
        <w:sz w:val="20"/>
        <w:szCs w:val="20"/>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F000B" w14:textId="77777777" w:rsidR="00F508F9" w:rsidRDefault="00F508F9" w:rsidP="00B27758">
    <w:pPr>
      <w:rPr>
        <w:sz w:val="20"/>
        <w:szCs w:val="20"/>
      </w:rPr>
    </w:pPr>
    <w:r>
      <w:rPr>
        <w:noProof/>
      </w:rPr>
      <mc:AlternateContent>
        <mc:Choice Requires="wps">
          <w:drawing>
            <wp:anchor distT="0" distB="0" distL="114300" distR="114300" simplePos="0" relativeHeight="251677696" behindDoc="1" locked="0" layoutInCell="1" allowOverlap="1" wp14:anchorId="5B01AC44" wp14:editId="6A3A99B9">
              <wp:simplePos x="0" y="0"/>
              <wp:positionH relativeFrom="page">
                <wp:posOffset>4192439</wp:posOffset>
              </wp:positionH>
              <wp:positionV relativeFrom="page">
                <wp:posOffset>9506309</wp:posOffset>
              </wp:positionV>
              <wp:extent cx="2786440" cy="198408"/>
              <wp:effectExtent l="0" t="0" r="13970" b="1143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177DC" w14:textId="08DB2C2D" w:rsidR="00F508F9" w:rsidRDefault="00F508F9" w:rsidP="00CE777C">
                          <w:pPr>
                            <w:pStyle w:val="RWFooter"/>
                          </w:pPr>
                          <w:r>
                            <w:t>What’s New for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01AC44" id="_x0000_t202" coordsize="21600,21600" o:spt="202" path="m,l,21600r21600,l21600,xe">
              <v:stroke joinstyle="miter"/>
              <v:path gradientshapeok="t" o:connecttype="rect"/>
            </v:shapetype>
            <v:shape id="_x0000_s1246" type="#_x0000_t202" style="position:absolute;left:0;text-align:left;margin-left:330.1pt;margin-top:748.55pt;width:219.4pt;height:15.6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" filled="f" stroked="f">
              <v:textbox inset="0,0,0,0">
                <w:txbxContent>
                  <w:p w14:paraId="7D6177DC" w14:textId="08DB2C2D" w:rsidR="00F508F9" w:rsidRDefault="00F508F9" w:rsidP="00CE777C">
                    <w:pPr>
                      <w:pStyle w:val="RWFooter"/>
                    </w:pPr>
                    <w:r>
                      <w:t>What’s New for 2022</w:t>
                    </w:r>
                  </w:p>
                </w:txbxContent>
              </v:textbox>
              <w10:wrap anchorx="page" anchory="page"/>
            </v:shape>
          </w:pict>
        </mc:Fallback>
      </mc:AlternateContent>
    </w:r>
    <w:r>
      <w:rPr>
        <w:noProof/>
      </w:rPr>
      <mc:AlternateContent>
        <mc:Choice Requires="wps">
          <w:drawing>
            <wp:anchor distT="0" distB="0" distL="114300" distR="114300" simplePos="0" relativeHeight="251678720" behindDoc="1" locked="0" layoutInCell="1" allowOverlap="1" wp14:anchorId="6528330F" wp14:editId="523BB305">
              <wp:simplePos x="0" y="0"/>
              <wp:positionH relativeFrom="page">
                <wp:posOffset>7174230</wp:posOffset>
              </wp:positionH>
              <wp:positionV relativeFrom="page">
                <wp:posOffset>9508490</wp:posOffset>
              </wp:positionV>
              <wp:extent cx="178435" cy="127000"/>
              <wp:effectExtent l="0" t="0" r="0" b="0"/>
              <wp:wrapNone/>
              <wp:docPr id="2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02318"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8330F" id="_x0000_s1247" type="#_x0000_t202" style="position:absolute;left:0;text-align:left;margin-left:564.9pt;margin-top:748.7pt;width:14.05pt;height:10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" filled="f" stroked="f">
              <v:textbox inset="0,0,0,0">
                <w:txbxContent>
                  <w:p w14:paraId="1F402318"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14</w:t>
                    </w:r>
                    <w:r>
                      <w:fldChar w:fldCharType="end"/>
                    </w:r>
                  </w:p>
                </w:txbxContent>
              </v:textbox>
              <w10:wrap anchorx="page" anchory="page"/>
            </v:shape>
          </w:pict>
        </mc:Fallback>
      </mc:AlternateContent>
    </w:r>
    <w:r>
      <w:rPr>
        <w:sz w:val="20"/>
        <w:szCs w:val="20"/>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3D49E" w14:textId="77777777" w:rsidR="00F508F9" w:rsidRDefault="00F508F9" w:rsidP="00B27758">
    <w:pPr>
      <w:rPr>
        <w:sz w:val="20"/>
        <w:szCs w:val="20"/>
      </w:rPr>
    </w:pPr>
    <w:r>
      <w:rPr>
        <w:noProof/>
      </w:rPr>
      <mc:AlternateContent>
        <mc:Choice Requires="wps">
          <w:drawing>
            <wp:anchor distT="0" distB="0" distL="114300" distR="114300" simplePos="0" relativeHeight="251680768" behindDoc="1" locked="0" layoutInCell="1" allowOverlap="1" wp14:anchorId="31208458" wp14:editId="478200BB">
              <wp:simplePos x="0" y="0"/>
              <wp:positionH relativeFrom="page">
                <wp:posOffset>4192439</wp:posOffset>
              </wp:positionH>
              <wp:positionV relativeFrom="page">
                <wp:posOffset>9506309</wp:posOffset>
              </wp:positionV>
              <wp:extent cx="2786440" cy="198408"/>
              <wp:effectExtent l="0" t="0" r="13970" b="1143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1CC39" w14:textId="3D3EEFC7" w:rsidR="00F508F9" w:rsidRDefault="00F508F9" w:rsidP="00CE777C">
                          <w:pPr>
                            <w:pStyle w:val="RWFooter"/>
                          </w:pPr>
                          <w:r>
                            <w:t>Ryan White HIV/AIDS Program Services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208458" id="_x0000_t202" coordsize="21600,21600" o:spt="202" path="m,l,21600r21600,l21600,xe">
              <v:stroke joinstyle="miter"/>
              <v:path gradientshapeok="t" o:connecttype="rect"/>
            </v:shapetype>
            <v:shape id="_x0000_s1248" type="#_x0000_t202" style="position:absolute;left:0;text-align:left;margin-left:330.1pt;margin-top:748.55pt;width:219.4pt;height:15.6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" filled="f" stroked="f">
              <v:textbox inset="0,0,0,0">
                <w:txbxContent>
                  <w:p w14:paraId="0C81CC39" w14:textId="3D3EEFC7" w:rsidR="00F508F9" w:rsidRDefault="00F508F9" w:rsidP="00CE777C">
                    <w:pPr>
                      <w:pStyle w:val="RWFooter"/>
                    </w:pPr>
                    <w:r>
                      <w:t>Ryan White HIV/AIDS Program Services Report</w:t>
                    </w:r>
                  </w:p>
                </w:txbxContent>
              </v:textbox>
              <w10:wrap anchorx="page" anchory="page"/>
            </v:shape>
          </w:pict>
        </mc:Fallback>
      </mc:AlternateContent>
    </w:r>
    <w:r>
      <w:rPr>
        <w:noProof/>
      </w:rPr>
      <mc:AlternateContent>
        <mc:Choice Requires="wps">
          <w:drawing>
            <wp:anchor distT="0" distB="0" distL="114300" distR="114300" simplePos="0" relativeHeight="251681792" behindDoc="1" locked="0" layoutInCell="1" allowOverlap="1" wp14:anchorId="6162DAD3" wp14:editId="2871C924">
              <wp:simplePos x="0" y="0"/>
              <wp:positionH relativeFrom="page">
                <wp:posOffset>7174230</wp:posOffset>
              </wp:positionH>
              <wp:positionV relativeFrom="page">
                <wp:posOffset>9508490</wp:posOffset>
              </wp:positionV>
              <wp:extent cx="178435" cy="127000"/>
              <wp:effectExtent l="0" t="0" r="0" b="0"/>
              <wp:wrapNone/>
              <wp:docPr id="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845370"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2DAD3" id="_x0000_s1249" type="#_x0000_t202" style="position:absolute;left:0;text-align:left;margin-left:564.9pt;margin-top:748.7pt;width:14.05pt;height:10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" filled="f" stroked="f">
              <v:textbox inset="0,0,0,0">
                <w:txbxContent>
                  <w:p w14:paraId="6A845370"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14</w:t>
                    </w:r>
                    <w:r>
                      <w:fldChar w:fldCharType="end"/>
                    </w:r>
                  </w:p>
                </w:txbxContent>
              </v:textbox>
              <w10:wrap anchorx="page" anchory="page"/>
            </v:shape>
          </w:pict>
        </mc:Fallback>
      </mc:AlternateContent>
    </w:r>
    <w:r>
      <w:rPr>
        <w:sz w:val="20"/>
        <w:szCs w:val="20"/>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096C" w14:textId="77777777" w:rsidR="00F508F9" w:rsidRDefault="00F508F9" w:rsidP="00B27758">
    <w:pPr>
      <w:rPr>
        <w:sz w:val="20"/>
        <w:szCs w:val="20"/>
      </w:rPr>
    </w:pPr>
    <w:r>
      <w:rPr>
        <w:noProof/>
      </w:rPr>
      <mc:AlternateContent>
        <mc:Choice Requires="wps">
          <w:drawing>
            <wp:anchor distT="0" distB="0" distL="114300" distR="114300" simplePos="0" relativeHeight="251683840" behindDoc="1" locked="0" layoutInCell="1" allowOverlap="1" wp14:anchorId="59173486" wp14:editId="6A46CCAD">
              <wp:simplePos x="0" y="0"/>
              <wp:positionH relativeFrom="page">
                <wp:posOffset>4192439</wp:posOffset>
              </wp:positionH>
              <wp:positionV relativeFrom="page">
                <wp:posOffset>9506309</wp:posOffset>
              </wp:positionV>
              <wp:extent cx="2786440" cy="198408"/>
              <wp:effectExtent l="0" t="0" r="13970" b="11430"/>
              <wp:wrapNone/>
              <wp:docPr id="14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622CA" w14:textId="18C7B436" w:rsidR="00F508F9" w:rsidRDefault="00F508F9" w:rsidP="00CE777C">
                          <w:pPr>
                            <w:pStyle w:val="RWFooter"/>
                          </w:pPr>
                          <w:r>
                            <w:t>RSR Recipient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173486" id="_x0000_t202" coordsize="21600,21600" o:spt="202" path="m,l,21600r21600,l21600,xe">
              <v:stroke joinstyle="miter"/>
              <v:path gradientshapeok="t" o:connecttype="rect"/>
            </v:shapetype>
            <v:shape id="_x0000_s1250" type="#_x0000_t202" style="position:absolute;left:0;text-align:left;margin-left:330.1pt;margin-top:748.55pt;width:219.4pt;height:15.6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" filled="f" stroked="f">
              <v:textbox inset="0,0,0,0">
                <w:txbxContent>
                  <w:p w14:paraId="2EE622CA" w14:textId="18C7B436" w:rsidR="00F508F9" w:rsidRDefault="00F508F9" w:rsidP="00CE777C">
                    <w:pPr>
                      <w:pStyle w:val="RWFooter"/>
                    </w:pPr>
                    <w:r>
                      <w:t>RSR Recipient Report</w:t>
                    </w:r>
                  </w:p>
                </w:txbxContent>
              </v:textbox>
              <w10:wrap anchorx="page" anchory="page"/>
            </v:shape>
          </w:pict>
        </mc:Fallback>
      </mc:AlternateContent>
    </w:r>
    <w:r>
      <w:rPr>
        <w:noProof/>
      </w:rPr>
      <mc:AlternateContent>
        <mc:Choice Requires="wps">
          <w:drawing>
            <wp:anchor distT="0" distB="0" distL="114300" distR="114300" simplePos="0" relativeHeight="251684864" behindDoc="1" locked="0" layoutInCell="1" allowOverlap="1" wp14:anchorId="3926EB14" wp14:editId="25153D20">
              <wp:simplePos x="0" y="0"/>
              <wp:positionH relativeFrom="page">
                <wp:posOffset>7174230</wp:posOffset>
              </wp:positionH>
              <wp:positionV relativeFrom="page">
                <wp:posOffset>9508490</wp:posOffset>
              </wp:positionV>
              <wp:extent cx="178435" cy="127000"/>
              <wp:effectExtent l="0" t="0" r="0" b="0"/>
              <wp:wrapNone/>
              <wp:docPr id="3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53554"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6EB14" id="_x0000_s1251" type="#_x0000_t202" style="position:absolute;left:0;text-align:left;margin-left:564.9pt;margin-top:748.7pt;width:14.05pt;height:10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" filled="f" stroked="f">
              <v:textbox inset="0,0,0,0">
                <w:txbxContent>
                  <w:p w14:paraId="75053554" w14:textId="77777777" w:rsidR="00F508F9" w:rsidRDefault="00F508F9" w:rsidP="00B27758">
                    <w:pPr>
                      <w:spacing w:line="183" w:lineRule="exact"/>
                      <w:ind w:left="60"/>
                      <w:rPr>
                        <w:b/>
                        <w:sz w:val="16"/>
                      </w:rPr>
                    </w:pPr>
                    <w:r>
                      <w:fldChar w:fldCharType="begin"/>
                    </w:r>
                    <w:r>
                      <w:rPr>
                        <w:b/>
                        <w:color w:val="2C445A"/>
                        <w:sz w:val="16"/>
                      </w:rPr>
                      <w:instrText xml:space="preserve"> PAGE </w:instrText>
                    </w:r>
                    <w:r>
                      <w:fldChar w:fldCharType="separate"/>
                    </w:r>
                    <w:r>
                      <w:rPr>
                        <w:b/>
                        <w:noProof/>
                        <w:color w:val="2C445A"/>
                        <w:sz w:val="16"/>
                      </w:rPr>
                      <w:t>14</w:t>
                    </w:r>
                    <w:r>
                      <w:fldChar w:fldCharType="end"/>
                    </w:r>
                  </w:p>
                </w:txbxContent>
              </v:textbox>
              <w10:wrap anchorx="page" anchory="page"/>
            </v:shape>
          </w:pict>
        </mc:Fallback>
      </mc:AlternateContent>
    </w:r>
    <w:r>
      <w:rPr>
        <w:sz w:val="20"/>
        <w:szCs w:val="20"/>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9E905" w14:textId="77777777" w:rsidR="000E076D" w:rsidRDefault="000E076D" w:rsidP="00B27758">
    <w:pPr>
      <w:rPr>
        <w:sz w:val="20"/>
        <w:szCs w:val="20"/>
      </w:rPr>
    </w:pPr>
    <w:r>
      <w:rPr>
        <w:noProof/>
      </w:rPr>
      <mc:AlternateContent>
        <mc:Choice Requires="wps">
          <w:drawing>
            <wp:anchor distT="0" distB="0" distL="114300" distR="114300" simplePos="0" relativeHeight="251646976" behindDoc="1" locked="0" layoutInCell="1" allowOverlap="1" wp14:anchorId="6DAD4253" wp14:editId="2AD65E5E">
              <wp:simplePos x="0" y="0"/>
              <wp:positionH relativeFrom="page">
                <wp:posOffset>4192439</wp:posOffset>
              </wp:positionH>
              <wp:positionV relativeFrom="page">
                <wp:posOffset>9506309</wp:posOffset>
              </wp:positionV>
              <wp:extent cx="2786440" cy="198408"/>
              <wp:effectExtent l="0" t="0" r="13970" b="11430"/>
              <wp:wrapNone/>
              <wp:docPr id="4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440" cy="198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2FFCD" w14:textId="635F2EFC" w:rsidR="000E076D" w:rsidRDefault="00F508F9" w:rsidP="00CE777C">
                          <w:pPr>
                            <w:pStyle w:val="RWFooter"/>
                          </w:pPr>
                          <w:r>
                            <w:t>RSR Recipient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AD4253" id="_x0000_t202" coordsize="21600,21600" o:spt="202" path="m,l,21600r21600,l21600,xe">
              <v:stroke joinstyle="miter"/>
              <v:path gradientshapeok="t" o:connecttype="rect"/>
            </v:shapetype>
            <v:shape id="_x0000_s1252" type="#_x0000_t202" style="position:absolute;left:0;text-align:left;margin-left:330.1pt;margin-top:748.55pt;width:219.4pt;height:15.6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" filled="f" stroked="f">
              <v:textbox inset="0,0,0,0">
                <w:txbxContent>
                  <w:p w14:paraId="6832FFCD" w14:textId="635F2EFC" w:rsidR="000E076D" w:rsidRDefault="00F508F9" w:rsidP="00CE777C">
                    <w:pPr>
                      <w:pStyle w:val="RWFooter"/>
                    </w:pPr>
                    <w:r>
                      <w:t>RSR Recipient Report</w:t>
                    </w:r>
                  </w:p>
                </w:txbxContent>
              </v:textbox>
              <w10:wrap anchorx="page" anchory="page"/>
            </v:shape>
          </w:pict>
        </mc:Fallback>
      </mc:AlternateContent>
    </w:r>
    <w:r>
      <w:rPr>
        <w:noProof/>
      </w:rPr>
      <mc:AlternateContent>
        <mc:Choice Requires="wps">
          <w:drawing>
            <wp:anchor distT="0" distB="0" distL="114300" distR="114300" simplePos="0" relativeHeight="251648000" behindDoc="1" locked="0" layoutInCell="1" allowOverlap="1" wp14:anchorId="7CEF0B7E" wp14:editId="7998EEAF">
              <wp:simplePos x="0" y="0"/>
              <wp:positionH relativeFrom="page">
                <wp:posOffset>7174230</wp:posOffset>
              </wp:positionH>
              <wp:positionV relativeFrom="page">
                <wp:posOffset>9508490</wp:posOffset>
              </wp:positionV>
              <wp:extent cx="178435" cy="127000"/>
              <wp:effectExtent l="0" t="0" r="0" b="0"/>
              <wp:wrapNone/>
              <wp:docPr id="45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163B5" w14:textId="0C91F020" w:rsidR="000E076D" w:rsidRDefault="000E076D" w:rsidP="00B27758">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EF0B7E" id="_x0000_s1253" type="#_x0000_t202" style="position:absolute;left:0;text-align:left;margin-left:564.9pt;margin-top:748.7pt;width:14.05pt;height:10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" filled="f" stroked="f">
              <v:textbox inset="0,0,0,0">
                <w:txbxContent>
                  <w:p w14:paraId="29F163B5" w14:textId="0C91F020" w:rsidR="000E076D" w:rsidRDefault="000E076D" w:rsidP="00B27758">
                    <w:pPr>
                      <w:spacing w:line="183" w:lineRule="exact"/>
                      <w:ind w:left="60"/>
                      <w:rPr>
                        <w:b/>
                        <w:sz w:val="16"/>
                      </w:rPr>
                    </w:pPr>
                    <w:r>
                      <w:fldChar w:fldCharType="begin"/>
                    </w:r>
                    <w:r>
                      <w:rPr>
                        <w:b/>
                        <w:color w:val="2C445A"/>
                        <w:sz w:val="16"/>
                      </w:rPr>
                      <w:instrText xml:space="preserve"> PAGE </w:instrText>
                    </w:r>
                    <w:r>
                      <w:fldChar w:fldCharType="separate"/>
                    </w:r>
                    <w:r w:rsidR="00AE5BB0">
                      <w:rPr>
                        <w:b/>
                        <w:noProof/>
                        <w:color w:val="2C445A"/>
                        <w:sz w:val="16"/>
                      </w:rPr>
                      <w:t>35</w:t>
                    </w:r>
                    <w:r>
                      <w:fldChar w:fldCharType="end"/>
                    </w:r>
                  </w:p>
                </w:txbxContent>
              </v:textbox>
              <w10:wrap anchorx="page" anchory="page"/>
            </v:shape>
          </w:pict>
        </mc:Fallback>
      </mc:AlternateContent>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F73B2" w14:textId="77777777" w:rsidR="00B11C0A" w:rsidRDefault="00B11C0A">
      <w:r>
        <w:separator/>
      </w:r>
    </w:p>
  </w:footnote>
  <w:footnote w:type="continuationSeparator" w:id="0">
    <w:p w14:paraId="171C8519" w14:textId="77777777" w:rsidR="00B11C0A" w:rsidRDefault="00B11C0A">
      <w:r>
        <w:continuationSeparator/>
      </w:r>
    </w:p>
  </w:footnote>
  <w:footnote w:type="continuationNotice" w:id="1">
    <w:p w14:paraId="531B0E66" w14:textId="77777777" w:rsidR="00B11C0A" w:rsidRDefault="00B11C0A"/>
  </w:footnote>
  <w:footnote w:id="2">
    <w:p w14:paraId="76A5A4BE" w14:textId="77777777" w:rsidR="000E076D" w:rsidRPr="002956C2" w:rsidRDefault="000E076D" w:rsidP="00870870">
      <w:pPr>
        <w:pStyle w:val="FootnoteReference1"/>
        <w:jc w:val="left"/>
      </w:pPr>
      <w:r>
        <w:rPr>
          <w:rStyle w:val="FootnoteReference"/>
        </w:rPr>
        <w:footnoteRef/>
      </w:r>
      <w:r>
        <w:t xml:space="preserve"> </w:t>
      </w:r>
      <w:r w:rsidRPr="002956C2">
        <w:t xml:space="preserve">The Ryan White HIV/AIDS Treatment Extension Act of 2009—Title XXVI of the Public Health Service Act, as amended—the Ryan White HIV/AIDS Program legislation. </w:t>
      </w:r>
      <w:hyperlink r:id="rId1">
        <w:r w:rsidRPr="002956C2">
          <w:rPr>
            <w:rStyle w:val="Hyperlinks"/>
          </w:rPr>
          <w:t>https://hab.hrsa.gov/about-ryan-white-hivaids-program/ryan-white-hivaids-program-legislation</w:t>
        </w:r>
        <w:r w:rsidRPr="002956C2">
          <w:t>.</w:t>
        </w:r>
      </w:hyperlink>
    </w:p>
  </w:footnote>
  <w:footnote w:id="3">
    <w:p w14:paraId="1EFF453F" w14:textId="451056F5" w:rsidR="000E076D" w:rsidRPr="00FB000F" w:rsidRDefault="000E076D" w:rsidP="00870870">
      <w:pPr>
        <w:pStyle w:val="FootnoteReference1"/>
        <w:jc w:val="left"/>
        <w:rPr>
          <w:color w:val="337AA6" w:themeColor="hyperlink"/>
          <w:u w:val="single"/>
        </w:rPr>
      </w:pPr>
      <w:r>
        <w:rPr>
          <w:rStyle w:val="FootnoteReference"/>
        </w:rPr>
        <w:footnoteRef/>
      </w:r>
      <w:r>
        <w:t xml:space="preserve"> HRSA’s</w:t>
      </w:r>
      <w:r w:rsidRPr="004055BE">
        <w:t xml:space="preserve"> </w:t>
      </w:r>
      <w:r>
        <w:t>Ryan</w:t>
      </w:r>
      <w:r w:rsidRPr="004055BE">
        <w:t xml:space="preserve"> </w:t>
      </w:r>
      <w:r>
        <w:t>White</w:t>
      </w:r>
      <w:r w:rsidRPr="004055BE">
        <w:t xml:space="preserve"> </w:t>
      </w:r>
      <w:r>
        <w:t>HIV/AIDS Annual Client-Level Data Report, 2020</w:t>
      </w:r>
      <w:r w:rsidRPr="00FB000F">
        <w:t>.</w:t>
      </w:r>
      <w:r>
        <w:t xml:space="preserve"> </w:t>
      </w:r>
      <w:hyperlink r:id="rId2" w:history="1">
        <w:r w:rsidRPr="00056165">
          <w:rPr>
            <w:rStyle w:val="Hyperlink"/>
          </w:rPr>
          <w:t>https://ryanwhite.hrsa.gov/sites/default/files/ryanwhite/about-program/RWHAP-annual-client-level-data-report-2020.pdf</w:t>
        </w:r>
      </w:hyperlink>
      <w:r>
        <w:t xml:space="preserve"> </w:t>
      </w:r>
    </w:p>
  </w:footnote>
  <w:footnote w:id="4">
    <w:p w14:paraId="58CC1808" w14:textId="77777777" w:rsidR="000E076D" w:rsidRDefault="000E076D" w:rsidP="00B060D0">
      <w:pPr>
        <w:pStyle w:val="FootnoteText"/>
      </w:pPr>
      <w:r w:rsidRPr="00865D80">
        <w:rPr>
          <w:rStyle w:val="FootnoteReference"/>
        </w:rPr>
        <w:footnoteRef/>
      </w:r>
      <w:r w:rsidRPr="00865D80">
        <w:t xml:space="preserve"> </w:t>
      </w:r>
      <w:r w:rsidRPr="002478AC">
        <w:rPr>
          <w:rFonts w:asciiTheme="minorHAnsi" w:eastAsia="Cambria" w:hAnsiTheme="minorHAnsi" w:cs="Cambria"/>
          <w:sz w:val="18"/>
          <w:szCs w:val="18"/>
        </w:rPr>
        <w:t>The rules and requirements that govern the administration of HHS grants are set forth in the regulations found in the Uniform Administrative Requirements, Cost Principles and Audit Requirements for HHS Awards, 45 CFR part 75.</w:t>
      </w:r>
    </w:p>
  </w:footnote>
  <w:footnote w:id="5">
    <w:p w14:paraId="5FF1C076" w14:textId="77777777" w:rsidR="000E076D" w:rsidRDefault="000E076D" w:rsidP="006256BD">
      <w:pPr>
        <w:pStyle w:val="FootnoteText"/>
        <w:jc w:val="left"/>
      </w:pPr>
      <w:r>
        <w:rPr>
          <w:rStyle w:val="FootnoteReference"/>
        </w:rPr>
        <w:footnoteRef/>
      </w:r>
      <w:r>
        <w:t xml:space="preserve"> </w:t>
      </w:r>
      <w:r w:rsidRPr="001D6950">
        <w:t xml:space="preserve">Contract. (n.d.). </w:t>
      </w:r>
      <w:r w:rsidRPr="001D6950">
        <w:rPr>
          <w:rStyle w:val="Emphasis"/>
        </w:rPr>
        <w:t>The American Heritage® Dictionary of the English Language</w:t>
      </w:r>
      <w:r w:rsidRPr="001D6950">
        <w:t xml:space="preserve">, Fourth Edition. Accessed November 28, 2018, at Dictionary.com: </w:t>
      </w:r>
      <w:hyperlink r:id="rId3">
        <w:r w:rsidRPr="001D6950">
          <w:rPr>
            <w:rStyle w:val="Hyperlinks"/>
          </w:rPr>
          <w:t>https://dictionary.reference.com/browse/contract</w:t>
        </w:r>
        <w:r w:rsidRPr="001D6950">
          <w:t>.</w:t>
        </w:r>
      </w:hyperlink>
    </w:p>
  </w:footnote>
  <w:footnote w:id="6">
    <w:p w14:paraId="58714675" w14:textId="77777777" w:rsidR="000E076D" w:rsidRDefault="000E076D" w:rsidP="006256BD">
      <w:pPr>
        <w:pStyle w:val="FootnoteText"/>
      </w:pPr>
      <w:r>
        <w:rPr>
          <w:rStyle w:val="FootnoteReference"/>
        </w:rPr>
        <w:footnoteRef/>
      </w:r>
      <w:r w:rsidRPr="004903A2">
        <w:t xml:space="preserve">Centers for Disease Control and Prevention. HIV Surveillance Report, 2019; vol.32. http://www.cdc.gov/hiv/library/reports/hiv-surveillance.html. Published May 2021. Accessed </w:t>
      </w:r>
      <w:r>
        <w:t>November 16, 2021</w:t>
      </w:r>
      <w:r w:rsidRPr="004903A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7A26F" w14:textId="150B6DCF" w:rsidR="000E076D" w:rsidRDefault="000E076D" w:rsidP="00790D5D">
    <w:pPr>
      <w:rPr>
        <w:sz w:val="20"/>
      </w:rPr>
    </w:pPr>
    <w:r>
      <w:rPr>
        <w:noProof/>
      </w:rPr>
      <mc:AlternateContent>
        <mc:Choice Requires="wpg">
          <w:drawing>
            <wp:anchor distT="0" distB="0" distL="114300" distR="114300" simplePos="0" relativeHeight="251656192" behindDoc="1" locked="0" layoutInCell="1" allowOverlap="1" wp14:anchorId="698042C5" wp14:editId="71DF598A">
              <wp:simplePos x="0" y="0"/>
              <wp:positionH relativeFrom="page">
                <wp:posOffset>0</wp:posOffset>
              </wp:positionH>
              <wp:positionV relativeFrom="page">
                <wp:posOffset>0</wp:posOffset>
              </wp:positionV>
              <wp:extent cx="7772400" cy="408305"/>
              <wp:effectExtent l="0" t="0" r="0" b="0"/>
              <wp:wrapNone/>
              <wp:docPr id="65314067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08305"/>
                        <a:chOff x="0" y="0"/>
                        <a:chExt cx="12240" cy="643"/>
                      </a:xfrm>
                    </wpg:grpSpPr>
                    <wps:wsp>
                      <wps:cNvPr id="653140677" name="Rectangle 6"/>
                      <wps:cNvSpPr>
                        <a:spLocks noChangeArrowheads="1"/>
                      </wps:cNvSpPr>
                      <wps:spPr bwMode="auto">
                        <a:xfrm>
                          <a:off x="0" y="0"/>
                          <a:ext cx="12240" cy="518"/>
                        </a:xfrm>
                        <a:prstGeom prst="rect">
                          <a:avLst/>
                        </a:prstGeom>
                        <a:solidFill>
                          <a:schemeClr val="accent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3140678" name="Rectangle 5"/>
                      <wps:cNvSpPr>
                        <a:spLocks noChangeArrowheads="1"/>
                      </wps:cNvSpPr>
                      <wps:spPr bwMode="auto">
                        <a:xfrm>
                          <a:off x="403" y="372"/>
                          <a:ext cx="1639" cy="270"/>
                        </a:xfrm>
                        <a:prstGeom prst="rect">
                          <a:avLst/>
                        </a:prstGeom>
                        <a:solidFill>
                          <a:schemeClr val="bg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990039" id="Group 4" o:spid="_x0000_s1026" style="position:absolute;margin-left:0;margin-top:0;width:612pt;height:32.15pt;z-index:-251658240;mso-position-horizontal-relative:page;mso-position-vertical-relative:page" coordsize="12240,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">
              <v:rect id="Rectangle 6" o:spid="_x0000_s1027" style="position:absolute;width:12240;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" fillcolor="#337aa6 [3205]" stroked="f"/>
              <v:rect id="Rectangle 5" o:spid="_x0000_s1028" style="position:absolute;left:403;top:372;width:1639;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" fillcolor="#d1d3d4 [3214]" stroked="f"/>
              <w10:wrap anchorx="page" anchory="page"/>
            </v:group>
          </w:pict>
        </mc:Fallback>
      </mc:AlternateContent>
    </w:r>
    <w:r>
      <w:rPr>
        <w:noProof/>
      </w:rPr>
      <mc:AlternateContent>
        <mc:Choice Requires="wps">
          <w:drawing>
            <wp:anchor distT="0" distB="0" distL="114300" distR="114300" simplePos="0" relativeHeight="251658240" behindDoc="1" locked="0" layoutInCell="1" allowOverlap="1" wp14:anchorId="788E7D5E" wp14:editId="2C5080F5">
              <wp:simplePos x="0" y="0"/>
              <wp:positionH relativeFrom="page">
                <wp:posOffset>5523865</wp:posOffset>
              </wp:positionH>
              <wp:positionV relativeFrom="page">
                <wp:posOffset>447675</wp:posOffset>
              </wp:positionV>
              <wp:extent cx="1804670" cy="279400"/>
              <wp:effectExtent l="0" t="0" r="0" b="0"/>
              <wp:wrapNone/>
              <wp:docPr id="6531406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467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8203B" w14:textId="4F06C3A6" w:rsidR="000E076D" w:rsidRPr="00352F67" w:rsidRDefault="000E076D" w:rsidP="00352F67">
                          <w:pPr>
                            <w:pStyle w:val="Header"/>
                          </w:pPr>
                          <w:r w:rsidRPr="00352F67">
                            <w:t>RWHAP Services Report (RSR) Instruction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8E7D5E" id="_x0000_t202" coordsize="21600,21600" o:spt="202" path="m,l,21600r21600,l21600,xe">
              <v:stroke joinstyle="miter"/>
              <v:path gradientshapeok="t" o:connecttype="rect"/>
            </v:shapetype>
            <v:shape id="Text Box 3" o:spid="_x0000_s1234" type="#_x0000_t202" style="position:absolute;left:0;text-align:left;margin-left:434.95pt;margin-top:35.25pt;width:142.1pt;height:2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" filled="f" stroked="f">
              <v:textbox inset="0,0,0,0">
                <w:txbxContent>
                  <w:p w14:paraId="4AE8203B" w14:textId="4F06C3A6" w:rsidR="000E076D" w:rsidRPr="00352F67" w:rsidRDefault="000E076D" w:rsidP="00352F67">
                    <w:pPr>
                      <w:pStyle w:val="Header"/>
                    </w:pPr>
                    <w:r w:rsidRPr="00352F67">
                      <w:t>RWHAP Services Report (RSR) Instruction Manu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C1FC4" w14:textId="2F28A329" w:rsidR="000E076D" w:rsidRPr="00864BE9" w:rsidRDefault="000E076D" w:rsidP="00864BE9">
    <w:pPr>
      <w:rPr>
        <w:sz w:val="20"/>
      </w:rPr>
    </w:pPr>
    <w:r>
      <w:rPr>
        <w:noProof/>
      </w:rPr>
      <mc:AlternateContent>
        <mc:Choice Requires="wps">
          <w:drawing>
            <wp:anchor distT="0" distB="0" distL="114300" distR="114300" simplePos="0" relativeHeight="251665408" behindDoc="1" locked="0" layoutInCell="1" allowOverlap="1" wp14:anchorId="2CB25664" wp14:editId="23101350">
              <wp:simplePos x="0" y="0"/>
              <wp:positionH relativeFrom="page">
                <wp:posOffset>7628890</wp:posOffset>
              </wp:positionH>
              <wp:positionV relativeFrom="page">
                <wp:posOffset>447675</wp:posOffset>
              </wp:positionV>
              <wp:extent cx="1804670" cy="279400"/>
              <wp:effectExtent l="0" t="0" r="5080" b="6350"/>
              <wp:wrapNone/>
              <wp:docPr id="53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467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1C676" w14:textId="77777777" w:rsidR="000E076D" w:rsidRPr="00352F67" w:rsidRDefault="000E076D" w:rsidP="00864BE9">
                          <w:pPr>
                            <w:pStyle w:val="Header"/>
                          </w:pPr>
                          <w:r w:rsidRPr="00352F67">
                            <w:t>RWHAP Services Report (RSR) Instruction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B25664" id="_x0000_t202" coordsize="21600,21600" o:spt="202" path="m,l,21600r21600,l21600,xe">
              <v:stroke joinstyle="miter"/>
              <v:path gradientshapeok="t" o:connecttype="rect"/>
            </v:shapetype>
            <v:shape id="_x0000_s1260" type="#_x0000_t202" style="position:absolute;left:0;text-align:left;margin-left:600.7pt;margin-top:35.25pt;width:142.1pt;height:22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" filled="f" stroked="f">
              <v:textbox inset="0,0,0,0">
                <w:txbxContent>
                  <w:p w14:paraId="42F1C676" w14:textId="77777777" w:rsidR="000E076D" w:rsidRPr="00352F67" w:rsidRDefault="000E076D" w:rsidP="00864BE9">
                    <w:pPr>
                      <w:pStyle w:val="Header"/>
                    </w:pPr>
                    <w:r w:rsidRPr="00352F67">
                      <w:t>RWHAP Services Report (RSR) Instruction Manual</w:t>
                    </w:r>
                  </w:p>
                </w:txbxContent>
              </v:textbox>
              <w10:wrap anchorx="page" anchory="page"/>
            </v:shape>
          </w:pict>
        </mc:Fallback>
      </mc:AlternateContent>
    </w:r>
    <w:r>
      <w:rPr>
        <w:noProof/>
      </w:rPr>
      <mc:AlternateContent>
        <mc:Choice Requires="wpg">
          <w:drawing>
            <wp:anchor distT="0" distB="0" distL="114300" distR="114300" simplePos="0" relativeHeight="251664384" behindDoc="1" locked="0" layoutInCell="1" allowOverlap="1" wp14:anchorId="48493A37" wp14:editId="2193D7BC">
              <wp:simplePos x="0" y="0"/>
              <wp:positionH relativeFrom="page">
                <wp:posOffset>0</wp:posOffset>
              </wp:positionH>
              <wp:positionV relativeFrom="page">
                <wp:posOffset>0</wp:posOffset>
              </wp:positionV>
              <wp:extent cx="10077450" cy="407670"/>
              <wp:effectExtent l="0" t="0" r="0" b="0"/>
              <wp:wrapNone/>
              <wp:docPr id="50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0" cy="407670"/>
                        <a:chOff x="0" y="0"/>
                        <a:chExt cx="15870" cy="642"/>
                      </a:xfrm>
                    </wpg:grpSpPr>
                    <wps:wsp>
                      <wps:cNvPr id="501" name="Rectangle 6"/>
                      <wps:cNvSpPr>
                        <a:spLocks noChangeArrowheads="1"/>
                      </wps:cNvSpPr>
                      <wps:spPr bwMode="auto">
                        <a:xfrm>
                          <a:off x="0" y="0"/>
                          <a:ext cx="15870" cy="518"/>
                        </a:xfrm>
                        <a:prstGeom prst="rect">
                          <a:avLst/>
                        </a:prstGeom>
                        <a:solidFill>
                          <a:schemeClr val="accent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9" name="Rectangle 5"/>
                      <wps:cNvSpPr>
                        <a:spLocks noChangeArrowheads="1"/>
                      </wps:cNvSpPr>
                      <wps:spPr bwMode="auto">
                        <a:xfrm>
                          <a:off x="403" y="372"/>
                          <a:ext cx="1639" cy="270"/>
                        </a:xfrm>
                        <a:prstGeom prst="rect">
                          <a:avLst/>
                        </a:prstGeom>
                        <a:solidFill>
                          <a:schemeClr val="bg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A585A1" id="Group 4" o:spid="_x0000_s1026" style="position:absolute;margin-left:0;margin-top:0;width:793.5pt;height:32.1pt;z-index:-251654144;mso-position-horizontal-relative:page;mso-position-vertical-relative:page" coordsize="15870,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">
              <v:rect id="Rectangle 6" o:spid="_x0000_s1027" style="position:absolute;width:15870;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" fillcolor="#337aa6 [3205]" stroked="f"/>
              <v:rect id="Rectangle 5" o:spid="_x0000_s1028" style="position:absolute;left:403;top:372;width:1639;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" fillcolor="#d1d3d4 [3214]" stroked="f"/>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1644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EEB6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C49A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12CC4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ED87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7C0E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DED9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5ADA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C4818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6424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D5C15"/>
    <w:multiLevelType w:val="hybridMultilevel"/>
    <w:tmpl w:val="C28052B4"/>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11" w15:restartNumberingAfterBreak="0">
    <w:nsid w:val="0537409C"/>
    <w:multiLevelType w:val="hybridMultilevel"/>
    <w:tmpl w:val="9E5CD8EA"/>
    <w:lvl w:ilvl="0" w:tplc="FFFFFFFF">
      <w:start w:val="1"/>
      <w:numFmt w:val="bullet"/>
      <w:pStyle w:val="ListBullets"/>
      <w:lvlText w:val=""/>
      <w:lvlJc w:val="left"/>
      <w:pPr>
        <w:ind w:left="720" w:hanging="360"/>
      </w:pPr>
      <w:rPr>
        <w:rFonts w:ascii="Wingdings" w:hAnsi="Wingdings" w:hint="default"/>
        <w:color w:val="008682"/>
        <w:position w:val="-2"/>
        <w:sz w:val="24"/>
        <w:szCs w:val="24"/>
      </w:rPr>
    </w:lvl>
    <w:lvl w:ilvl="1" w:tplc="8D44F61C">
      <w:start w:val="1"/>
      <w:numFmt w:val="bullet"/>
      <w:lvlText w:val="•"/>
      <w:lvlJc w:val="left"/>
      <w:pPr>
        <w:ind w:left="524" w:hanging="93"/>
      </w:pPr>
      <w:rPr>
        <w:rFonts w:hint="default"/>
      </w:rPr>
    </w:lvl>
    <w:lvl w:ilvl="2" w:tplc="11100AE6">
      <w:start w:val="1"/>
      <w:numFmt w:val="bullet"/>
      <w:lvlText w:val="•"/>
      <w:lvlJc w:val="left"/>
      <w:pPr>
        <w:ind w:left="818" w:hanging="93"/>
      </w:pPr>
      <w:rPr>
        <w:rFonts w:hint="default"/>
      </w:rPr>
    </w:lvl>
    <w:lvl w:ilvl="3" w:tplc="8D185290">
      <w:start w:val="1"/>
      <w:numFmt w:val="bullet"/>
      <w:lvlText w:val="•"/>
      <w:lvlJc w:val="left"/>
      <w:pPr>
        <w:ind w:left="1111" w:hanging="93"/>
      </w:pPr>
      <w:rPr>
        <w:rFonts w:hint="default"/>
      </w:rPr>
    </w:lvl>
    <w:lvl w:ilvl="4" w:tplc="D408AD06">
      <w:start w:val="1"/>
      <w:numFmt w:val="bullet"/>
      <w:lvlText w:val="•"/>
      <w:lvlJc w:val="left"/>
      <w:pPr>
        <w:ind w:left="1405" w:hanging="93"/>
      </w:pPr>
      <w:rPr>
        <w:rFonts w:hint="default"/>
      </w:rPr>
    </w:lvl>
    <w:lvl w:ilvl="5" w:tplc="568C9E74">
      <w:start w:val="1"/>
      <w:numFmt w:val="bullet"/>
      <w:lvlText w:val="•"/>
      <w:lvlJc w:val="left"/>
      <w:pPr>
        <w:ind w:left="1699" w:hanging="93"/>
      </w:pPr>
      <w:rPr>
        <w:rFonts w:hint="default"/>
      </w:rPr>
    </w:lvl>
    <w:lvl w:ilvl="6" w:tplc="73703142">
      <w:start w:val="1"/>
      <w:numFmt w:val="bullet"/>
      <w:lvlText w:val="•"/>
      <w:lvlJc w:val="left"/>
      <w:pPr>
        <w:ind w:left="1992" w:hanging="93"/>
      </w:pPr>
      <w:rPr>
        <w:rFonts w:hint="default"/>
      </w:rPr>
    </w:lvl>
    <w:lvl w:ilvl="7" w:tplc="2D3CC5E6">
      <w:start w:val="1"/>
      <w:numFmt w:val="bullet"/>
      <w:lvlText w:val="•"/>
      <w:lvlJc w:val="left"/>
      <w:pPr>
        <w:ind w:left="2286" w:hanging="93"/>
      </w:pPr>
      <w:rPr>
        <w:rFonts w:hint="default"/>
      </w:rPr>
    </w:lvl>
    <w:lvl w:ilvl="8" w:tplc="8CB80474">
      <w:start w:val="1"/>
      <w:numFmt w:val="bullet"/>
      <w:lvlText w:val="•"/>
      <w:lvlJc w:val="left"/>
      <w:pPr>
        <w:ind w:left="2580" w:hanging="93"/>
      </w:pPr>
      <w:rPr>
        <w:rFonts w:hint="default"/>
      </w:rPr>
    </w:lvl>
  </w:abstractNum>
  <w:abstractNum w:abstractNumId="12" w15:restartNumberingAfterBreak="0">
    <w:nsid w:val="0B9E6658"/>
    <w:multiLevelType w:val="hybridMultilevel"/>
    <w:tmpl w:val="ADC629DE"/>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13" w15:restartNumberingAfterBreak="0">
    <w:nsid w:val="0D913483"/>
    <w:multiLevelType w:val="hybridMultilevel"/>
    <w:tmpl w:val="7DF20C16"/>
    <w:lvl w:ilvl="0" w:tplc="F7D07132">
      <w:start w:val="1"/>
      <w:numFmt w:val="decimal"/>
      <w:lvlText w:val="%1)"/>
      <w:lvlJc w:val="left"/>
      <w:pPr>
        <w:ind w:left="1133" w:hanging="356"/>
      </w:pPr>
      <w:rPr>
        <w:rFonts w:ascii="Cambria" w:eastAsia="Cambria" w:hAnsi="Cambria" w:hint="default"/>
        <w:spacing w:val="-1"/>
        <w:w w:val="99"/>
        <w:sz w:val="22"/>
        <w:szCs w:val="22"/>
      </w:rPr>
    </w:lvl>
    <w:lvl w:ilvl="1" w:tplc="E6701D30">
      <w:start w:val="1"/>
      <w:numFmt w:val="bullet"/>
      <w:lvlText w:val="•"/>
      <w:lvlJc w:val="left"/>
      <w:pPr>
        <w:ind w:left="2488" w:hanging="356"/>
      </w:pPr>
      <w:rPr>
        <w:rFonts w:hint="default"/>
      </w:rPr>
    </w:lvl>
    <w:lvl w:ilvl="2" w:tplc="1CF2B2E8">
      <w:start w:val="1"/>
      <w:numFmt w:val="bullet"/>
      <w:lvlText w:val="•"/>
      <w:lvlJc w:val="left"/>
      <w:pPr>
        <w:ind w:left="3842" w:hanging="356"/>
      </w:pPr>
      <w:rPr>
        <w:rFonts w:hint="default"/>
      </w:rPr>
    </w:lvl>
    <w:lvl w:ilvl="3" w:tplc="DF1A6D26">
      <w:start w:val="1"/>
      <w:numFmt w:val="bullet"/>
      <w:lvlText w:val="•"/>
      <w:lvlJc w:val="left"/>
      <w:pPr>
        <w:ind w:left="5197" w:hanging="356"/>
      </w:pPr>
      <w:rPr>
        <w:rFonts w:hint="default"/>
      </w:rPr>
    </w:lvl>
    <w:lvl w:ilvl="4" w:tplc="CEAE6BFA">
      <w:start w:val="1"/>
      <w:numFmt w:val="bullet"/>
      <w:lvlText w:val="•"/>
      <w:lvlJc w:val="left"/>
      <w:pPr>
        <w:ind w:left="6552" w:hanging="356"/>
      </w:pPr>
      <w:rPr>
        <w:rFonts w:hint="default"/>
      </w:rPr>
    </w:lvl>
    <w:lvl w:ilvl="5" w:tplc="E0ACDA56">
      <w:start w:val="1"/>
      <w:numFmt w:val="bullet"/>
      <w:lvlText w:val="•"/>
      <w:lvlJc w:val="left"/>
      <w:pPr>
        <w:ind w:left="7906" w:hanging="356"/>
      </w:pPr>
      <w:rPr>
        <w:rFonts w:hint="default"/>
      </w:rPr>
    </w:lvl>
    <w:lvl w:ilvl="6" w:tplc="B99069E0">
      <w:start w:val="1"/>
      <w:numFmt w:val="bullet"/>
      <w:lvlText w:val="•"/>
      <w:lvlJc w:val="left"/>
      <w:pPr>
        <w:ind w:left="9261" w:hanging="356"/>
      </w:pPr>
      <w:rPr>
        <w:rFonts w:hint="default"/>
      </w:rPr>
    </w:lvl>
    <w:lvl w:ilvl="7" w:tplc="2FB465F6">
      <w:start w:val="1"/>
      <w:numFmt w:val="bullet"/>
      <w:lvlText w:val="•"/>
      <w:lvlJc w:val="left"/>
      <w:pPr>
        <w:ind w:left="10616" w:hanging="356"/>
      </w:pPr>
      <w:rPr>
        <w:rFonts w:hint="default"/>
      </w:rPr>
    </w:lvl>
    <w:lvl w:ilvl="8" w:tplc="FE048C6C">
      <w:start w:val="1"/>
      <w:numFmt w:val="bullet"/>
      <w:lvlText w:val="•"/>
      <w:lvlJc w:val="left"/>
      <w:pPr>
        <w:ind w:left="11970" w:hanging="356"/>
      </w:pPr>
      <w:rPr>
        <w:rFonts w:hint="default"/>
      </w:rPr>
    </w:lvl>
  </w:abstractNum>
  <w:abstractNum w:abstractNumId="14" w15:restartNumberingAfterBreak="0">
    <w:nsid w:val="0E004DF9"/>
    <w:multiLevelType w:val="hybridMultilevel"/>
    <w:tmpl w:val="2F28A172"/>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15" w15:restartNumberingAfterBreak="0">
    <w:nsid w:val="1184258E"/>
    <w:multiLevelType w:val="hybridMultilevel"/>
    <w:tmpl w:val="D34A5A60"/>
    <w:lvl w:ilvl="0" w:tplc="78C21354">
      <w:numFmt w:val="bullet"/>
      <w:lvlText w:val="-"/>
      <w:lvlJc w:val="left"/>
      <w:pPr>
        <w:ind w:left="1125" w:hanging="360"/>
      </w:pPr>
      <w:rPr>
        <w:rFonts w:ascii="Calibri" w:eastAsia="Calibri" w:hAnsi="Calibri" w:cs="Calibri"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6" w15:restartNumberingAfterBreak="0">
    <w:nsid w:val="133B6F76"/>
    <w:multiLevelType w:val="hybridMultilevel"/>
    <w:tmpl w:val="0714F562"/>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17" w15:restartNumberingAfterBreak="0">
    <w:nsid w:val="13E26848"/>
    <w:multiLevelType w:val="hybridMultilevel"/>
    <w:tmpl w:val="FC98F11C"/>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18" w15:restartNumberingAfterBreak="0">
    <w:nsid w:val="18604BA0"/>
    <w:multiLevelType w:val="hybridMultilevel"/>
    <w:tmpl w:val="6804E5D4"/>
    <w:lvl w:ilvl="0" w:tplc="D6A64AB4">
      <w:start w:val="1"/>
      <w:numFmt w:val="decimal"/>
      <w:pStyle w:val="Listnumbersnospaceafter"/>
      <w:lvlText w:val="%1."/>
      <w:lvlJc w:val="left"/>
      <w:pPr>
        <w:ind w:left="720" w:hanging="360"/>
      </w:pPr>
      <w:rPr>
        <w:rFonts w:hint="default"/>
        <w:b/>
        <w:i w:val="0"/>
        <w:color w:val="B72533" w:themeColor="accen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1F635C31"/>
    <w:multiLevelType w:val="hybridMultilevel"/>
    <w:tmpl w:val="63CCF726"/>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20" w15:restartNumberingAfterBreak="0">
    <w:nsid w:val="1FC57D72"/>
    <w:multiLevelType w:val="hybridMultilevel"/>
    <w:tmpl w:val="70200750"/>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21" w15:restartNumberingAfterBreak="0">
    <w:nsid w:val="22C64428"/>
    <w:multiLevelType w:val="hybridMultilevel"/>
    <w:tmpl w:val="83BE91FA"/>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22" w15:restartNumberingAfterBreak="0">
    <w:nsid w:val="240B7DD9"/>
    <w:multiLevelType w:val="hybridMultilevel"/>
    <w:tmpl w:val="6352D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2B35E9"/>
    <w:multiLevelType w:val="hybridMultilevel"/>
    <w:tmpl w:val="A06CB988"/>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24" w15:restartNumberingAfterBreak="0">
    <w:nsid w:val="249B11B7"/>
    <w:multiLevelType w:val="hybridMultilevel"/>
    <w:tmpl w:val="A6E4EF50"/>
    <w:lvl w:ilvl="0" w:tplc="A3B8426C">
      <w:start w:val="1"/>
      <w:numFmt w:val="bullet"/>
      <w:lvlText w:val="•"/>
      <w:lvlJc w:val="left"/>
      <w:pPr>
        <w:ind w:left="1137" w:hanging="360"/>
      </w:pPr>
      <w:rPr>
        <w:rFonts w:ascii="Arial" w:hAnsi="Arial" w:hint="default"/>
      </w:rPr>
    </w:lvl>
    <w:lvl w:ilvl="1" w:tplc="04090003" w:tentative="1">
      <w:start w:val="1"/>
      <w:numFmt w:val="bullet"/>
      <w:lvlText w:val="o"/>
      <w:lvlJc w:val="left"/>
      <w:pPr>
        <w:ind w:left="1857" w:hanging="360"/>
      </w:pPr>
      <w:rPr>
        <w:rFonts w:ascii="Courier New" w:hAnsi="Courier New" w:cs="Courier New"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Courier New"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Courier New" w:hint="default"/>
      </w:rPr>
    </w:lvl>
    <w:lvl w:ilvl="8" w:tplc="04090005" w:tentative="1">
      <w:start w:val="1"/>
      <w:numFmt w:val="bullet"/>
      <w:lvlText w:val=""/>
      <w:lvlJc w:val="left"/>
      <w:pPr>
        <w:ind w:left="6897" w:hanging="360"/>
      </w:pPr>
      <w:rPr>
        <w:rFonts w:ascii="Wingdings" w:hAnsi="Wingdings" w:hint="default"/>
      </w:rPr>
    </w:lvl>
  </w:abstractNum>
  <w:abstractNum w:abstractNumId="25" w15:restartNumberingAfterBreak="0">
    <w:nsid w:val="2CB27125"/>
    <w:multiLevelType w:val="hybridMultilevel"/>
    <w:tmpl w:val="D5BE99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CDA580A"/>
    <w:multiLevelType w:val="hybridMultilevel"/>
    <w:tmpl w:val="9A02C44E"/>
    <w:lvl w:ilvl="0" w:tplc="0409000F">
      <w:start w:val="1"/>
      <w:numFmt w:val="decimal"/>
      <w:lvlText w:val="%1."/>
      <w:lvlJc w:val="left"/>
      <w:pPr>
        <w:ind w:left="950" w:hanging="360"/>
      </w:pPr>
      <w:rPr>
        <w:rFonts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27" w15:restartNumberingAfterBreak="0">
    <w:nsid w:val="2E4D6C58"/>
    <w:multiLevelType w:val="hybridMultilevel"/>
    <w:tmpl w:val="644E8D1E"/>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28" w15:restartNumberingAfterBreak="0">
    <w:nsid w:val="2F30789A"/>
    <w:multiLevelType w:val="hybridMultilevel"/>
    <w:tmpl w:val="198C71EE"/>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29" w15:restartNumberingAfterBreak="0">
    <w:nsid w:val="30322CF5"/>
    <w:multiLevelType w:val="multilevel"/>
    <w:tmpl w:val="E7CAD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1F77EA8"/>
    <w:multiLevelType w:val="hybridMultilevel"/>
    <w:tmpl w:val="DA92A1C0"/>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31" w15:restartNumberingAfterBreak="0">
    <w:nsid w:val="357E5769"/>
    <w:multiLevelType w:val="hybridMultilevel"/>
    <w:tmpl w:val="13667D0E"/>
    <w:lvl w:ilvl="0" w:tplc="9670BC0E">
      <w:start w:val="1"/>
      <w:numFmt w:val="lowerLetter"/>
      <w:pStyle w:val="List-Letters"/>
      <w:lvlText w:val="%1."/>
      <w:lvlJc w:val="left"/>
      <w:pPr>
        <w:ind w:left="1440" w:hanging="360"/>
      </w:pPr>
      <w:rPr>
        <w:rFonts w:ascii="Calibri" w:hAnsi="Calibri" w:hint="default"/>
        <w:b/>
        <w:i w:val="0"/>
        <w:color w:val="791214" w:themeColor="text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3663279B"/>
    <w:multiLevelType w:val="hybridMultilevel"/>
    <w:tmpl w:val="6F9AD348"/>
    <w:lvl w:ilvl="0" w:tplc="0CB82C4E">
      <w:start w:val="1"/>
      <w:numFmt w:val="decimal"/>
      <w:pStyle w:val="ListNumbers-nospacebetween"/>
      <w:lvlText w:val="%1."/>
      <w:lvlJc w:val="right"/>
      <w:pPr>
        <w:ind w:left="1080" w:hanging="360"/>
      </w:pPr>
      <w:rPr>
        <w:rFonts w:hint="default"/>
        <w:b/>
        <w:i w:val="0"/>
        <w:color w:val="791214"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8583C52"/>
    <w:multiLevelType w:val="hybridMultilevel"/>
    <w:tmpl w:val="EA7418BA"/>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34" w15:restartNumberingAfterBreak="0">
    <w:nsid w:val="39826CAF"/>
    <w:multiLevelType w:val="hybridMultilevel"/>
    <w:tmpl w:val="A73056A6"/>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35" w15:restartNumberingAfterBreak="0">
    <w:nsid w:val="426C7815"/>
    <w:multiLevelType w:val="hybridMultilevel"/>
    <w:tmpl w:val="21702FA2"/>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36" w15:restartNumberingAfterBreak="0">
    <w:nsid w:val="498954FA"/>
    <w:multiLevelType w:val="hybridMultilevel"/>
    <w:tmpl w:val="5F0A9504"/>
    <w:lvl w:ilvl="0" w:tplc="65ACD598">
      <w:start w:val="1"/>
      <w:numFmt w:val="bullet"/>
      <w:lvlText w:val="•"/>
      <w:lvlJc w:val="left"/>
      <w:pPr>
        <w:tabs>
          <w:tab w:val="num" w:pos="720"/>
        </w:tabs>
        <w:ind w:left="720" w:hanging="360"/>
      </w:pPr>
      <w:rPr>
        <w:rFonts w:ascii="Arial" w:hAnsi="Arial" w:hint="default"/>
      </w:rPr>
    </w:lvl>
    <w:lvl w:ilvl="1" w:tplc="A69644CC" w:tentative="1">
      <w:start w:val="1"/>
      <w:numFmt w:val="bullet"/>
      <w:lvlText w:val="•"/>
      <w:lvlJc w:val="left"/>
      <w:pPr>
        <w:tabs>
          <w:tab w:val="num" w:pos="1440"/>
        </w:tabs>
        <w:ind w:left="1440" w:hanging="360"/>
      </w:pPr>
      <w:rPr>
        <w:rFonts w:ascii="Arial" w:hAnsi="Arial" w:hint="default"/>
      </w:rPr>
    </w:lvl>
    <w:lvl w:ilvl="2" w:tplc="C53AF8C4" w:tentative="1">
      <w:start w:val="1"/>
      <w:numFmt w:val="bullet"/>
      <w:lvlText w:val="•"/>
      <w:lvlJc w:val="left"/>
      <w:pPr>
        <w:tabs>
          <w:tab w:val="num" w:pos="2160"/>
        </w:tabs>
        <w:ind w:left="2160" w:hanging="360"/>
      </w:pPr>
      <w:rPr>
        <w:rFonts w:ascii="Arial" w:hAnsi="Arial" w:hint="default"/>
      </w:rPr>
    </w:lvl>
    <w:lvl w:ilvl="3" w:tplc="2F2AE592" w:tentative="1">
      <w:start w:val="1"/>
      <w:numFmt w:val="bullet"/>
      <w:lvlText w:val="•"/>
      <w:lvlJc w:val="left"/>
      <w:pPr>
        <w:tabs>
          <w:tab w:val="num" w:pos="2880"/>
        </w:tabs>
        <w:ind w:left="2880" w:hanging="360"/>
      </w:pPr>
      <w:rPr>
        <w:rFonts w:ascii="Arial" w:hAnsi="Arial" w:hint="default"/>
      </w:rPr>
    </w:lvl>
    <w:lvl w:ilvl="4" w:tplc="A1A6D6C2" w:tentative="1">
      <w:start w:val="1"/>
      <w:numFmt w:val="bullet"/>
      <w:lvlText w:val="•"/>
      <w:lvlJc w:val="left"/>
      <w:pPr>
        <w:tabs>
          <w:tab w:val="num" w:pos="3600"/>
        </w:tabs>
        <w:ind w:left="3600" w:hanging="360"/>
      </w:pPr>
      <w:rPr>
        <w:rFonts w:ascii="Arial" w:hAnsi="Arial" w:hint="default"/>
      </w:rPr>
    </w:lvl>
    <w:lvl w:ilvl="5" w:tplc="52E8F1A6" w:tentative="1">
      <w:start w:val="1"/>
      <w:numFmt w:val="bullet"/>
      <w:lvlText w:val="•"/>
      <w:lvlJc w:val="left"/>
      <w:pPr>
        <w:tabs>
          <w:tab w:val="num" w:pos="4320"/>
        </w:tabs>
        <w:ind w:left="4320" w:hanging="360"/>
      </w:pPr>
      <w:rPr>
        <w:rFonts w:ascii="Arial" w:hAnsi="Arial" w:hint="default"/>
      </w:rPr>
    </w:lvl>
    <w:lvl w:ilvl="6" w:tplc="2958591C" w:tentative="1">
      <w:start w:val="1"/>
      <w:numFmt w:val="bullet"/>
      <w:lvlText w:val="•"/>
      <w:lvlJc w:val="left"/>
      <w:pPr>
        <w:tabs>
          <w:tab w:val="num" w:pos="5040"/>
        </w:tabs>
        <w:ind w:left="5040" w:hanging="360"/>
      </w:pPr>
      <w:rPr>
        <w:rFonts w:ascii="Arial" w:hAnsi="Arial" w:hint="default"/>
      </w:rPr>
    </w:lvl>
    <w:lvl w:ilvl="7" w:tplc="E07814B0" w:tentative="1">
      <w:start w:val="1"/>
      <w:numFmt w:val="bullet"/>
      <w:lvlText w:val="•"/>
      <w:lvlJc w:val="left"/>
      <w:pPr>
        <w:tabs>
          <w:tab w:val="num" w:pos="5760"/>
        </w:tabs>
        <w:ind w:left="5760" w:hanging="360"/>
      </w:pPr>
      <w:rPr>
        <w:rFonts w:ascii="Arial" w:hAnsi="Arial" w:hint="default"/>
      </w:rPr>
    </w:lvl>
    <w:lvl w:ilvl="8" w:tplc="E80253C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49BE3198"/>
    <w:multiLevelType w:val="hybridMultilevel"/>
    <w:tmpl w:val="9148E048"/>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38" w15:restartNumberingAfterBreak="0">
    <w:nsid w:val="4CAE6331"/>
    <w:multiLevelType w:val="hybridMultilevel"/>
    <w:tmpl w:val="93745B6C"/>
    <w:lvl w:ilvl="0" w:tplc="CC3A6272">
      <w:start w:val="1"/>
      <w:numFmt w:val="decimal"/>
      <w:pStyle w:val="QAnswerListnumbers"/>
      <w:lvlText w:val="%1."/>
      <w:lvlJc w:val="right"/>
      <w:pPr>
        <w:ind w:left="1080" w:hanging="360"/>
      </w:pPr>
      <w:rPr>
        <w:rFonts w:hint="default"/>
        <w:b/>
        <w:i w:val="0"/>
        <w:color w:val="791214"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4E47ADB"/>
    <w:multiLevelType w:val="hybridMultilevel"/>
    <w:tmpl w:val="06FAE2FC"/>
    <w:lvl w:ilvl="0" w:tplc="60562C04">
      <w:start w:val="1"/>
      <w:numFmt w:val="decimal"/>
      <w:pStyle w:val="ListNumbers"/>
      <w:lvlText w:val="%1."/>
      <w:lvlJc w:val="left"/>
      <w:pPr>
        <w:ind w:left="1440" w:hanging="360"/>
      </w:pPr>
      <w:rPr>
        <w:b/>
        <w:bCs/>
        <w:color w:val="791214" w:themeColor="text2"/>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8D536EE"/>
    <w:multiLevelType w:val="hybridMultilevel"/>
    <w:tmpl w:val="9C389DD4"/>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41" w15:restartNumberingAfterBreak="0">
    <w:nsid w:val="593059CD"/>
    <w:multiLevelType w:val="hybridMultilevel"/>
    <w:tmpl w:val="35CE736A"/>
    <w:lvl w:ilvl="0" w:tplc="081C6518">
      <w:start w:val="1"/>
      <w:numFmt w:val="lowerLetter"/>
      <w:pStyle w:val="ListNumbered-level2"/>
      <w:lvlText w:val="%1."/>
      <w:lvlJc w:val="left"/>
      <w:pPr>
        <w:ind w:left="1440" w:hanging="360"/>
      </w:pPr>
      <w:rPr>
        <w:rFonts w:hint="default"/>
        <w:b/>
        <w:i w:val="0"/>
        <w:color w:val="B72533" w:themeColor="accen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A216F4D"/>
    <w:multiLevelType w:val="hybridMultilevel"/>
    <w:tmpl w:val="D876CB02"/>
    <w:lvl w:ilvl="0" w:tplc="E6701D30">
      <w:start w:val="1"/>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D704B85"/>
    <w:multiLevelType w:val="hybridMultilevel"/>
    <w:tmpl w:val="815E7CD4"/>
    <w:lvl w:ilvl="0" w:tplc="13C250AE">
      <w:start w:val="1"/>
      <w:numFmt w:val="bullet"/>
      <w:pStyle w:val="Checklist-New"/>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110485"/>
    <w:multiLevelType w:val="hybridMultilevel"/>
    <w:tmpl w:val="B4B62624"/>
    <w:lvl w:ilvl="0" w:tplc="58423BA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15:restartNumberingAfterBreak="0">
    <w:nsid w:val="65F66BCF"/>
    <w:multiLevelType w:val="hybridMultilevel"/>
    <w:tmpl w:val="60B44062"/>
    <w:lvl w:ilvl="0" w:tplc="4C7A7DC8">
      <w:start w:val="1"/>
      <w:numFmt w:val="decimal"/>
      <w:pStyle w:val="Style1"/>
      <w:lvlText w:val="%1."/>
      <w:lvlJc w:val="left"/>
      <w:pPr>
        <w:ind w:left="1800" w:hanging="360"/>
      </w:pPr>
      <w:rPr>
        <w:rFonts w:hint="default"/>
        <w:b/>
        <w:i w:val="0"/>
        <w:color w:val="B72533" w:themeColor="accen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C8333FC"/>
    <w:multiLevelType w:val="hybridMultilevel"/>
    <w:tmpl w:val="8DAEDBEC"/>
    <w:lvl w:ilvl="0" w:tplc="04090001">
      <w:start w:val="1"/>
      <w:numFmt w:val="bullet"/>
      <w:lvlText w:val=""/>
      <w:lvlJc w:val="left"/>
      <w:pPr>
        <w:ind w:left="950" w:hanging="360"/>
      </w:pPr>
      <w:rPr>
        <w:rFonts w:ascii="Symbol" w:hAnsi="Symbol" w:hint="default"/>
        <w:sz w:val="24"/>
        <w:szCs w:val="24"/>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47" w15:restartNumberingAfterBreak="0">
    <w:nsid w:val="6CF415A7"/>
    <w:multiLevelType w:val="multilevel"/>
    <w:tmpl w:val="BA4A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8CD309E"/>
    <w:multiLevelType w:val="multilevel"/>
    <w:tmpl w:val="982AE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A6E1C3A"/>
    <w:multiLevelType w:val="multilevel"/>
    <w:tmpl w:val="1A162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D68533A"/>
    <w:multiLevelType w:val="hybridMultilevel"/>
    <w:tmpl w:val="3A16C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25047826">
    <w:abstractNumId w:val="11"/>
  </w:num>
  <w:num w:numId="2" w16cid:durableId="875193407">
    <w:abstractNumId w:val="13"/>
  </w:num>
  <w:num w:numId="3" w16cid:durableId="61417085">
    <w:abstractNumId w:val="41"/>
  </w:num>
  <w:num w:numId="4" w16cid:durableId="2081950233">
    <w:abstractNumId w:val="43"/>
  </w:num>
  <w:num w:numId="5" w16cid:durableId="1938058735">
    <w:abstractNumId w:val="28"/>
  </w:num>
  <w:num w:numId="6" w16cid:durableId="1869373978">
    <w:abstractNumId w:val="17"/>
  </w:num>
  <w:num w:numId="7" w16cid:durableId="1568999668">
    <w:abstractNumId w:val="20"/>
  </w:num>
  <w:num w:numId="8" w16cid:durableId="1438140286">
    <w:abstractNumId w:val="33"/>
  </w:num>
  <w:num w:numId="9" w16cid:durableId="1191138964">
    <w:abstractNumId w:val="12"/>
  </w:num>
  <w:num w:numId="10" w16cid:durableId="1630473191">
    <w:abstractNumId w:val="21"/>
  </w:num>
  <w:num w:numId="11" w16cid:durableId="508369814">
    <w:abstractNumId w:val="35"/>
  </w:num>
  <w:num w:numId="12" w16cid:durableId="1209217719">
    <w:abstractNumId w:val="46"/>
  </w:num>
  <w:num w:numId="13" w16cid:durableId="1020279365">
    <w:abstractNumId w:val="23"/>
  </w:num>
  <w:num w:numId="14" w16cid:durableId="99298249">
    <w:abstractNumId w:val="37"/>
  </w:num>
  <w:num w:numId="15" w16cid:durableId="1029717474">
    <w:abstractNumId w:val="40"/>
  </w:num>
  <w:num w:numId="16" w16cid:durableId="39549810">
    <w:abstractNumId w:val="22"/>
  </w:num>
  <w:num w:numId="17" w16cid:durableId="776868787">
    <w:abstractNumId w:val="32"/>
  </w:num>
  <w:num w:numId="18" w16cid:durableId="1452046742">
    <w:abstractNumId w:val="34"/>
  </w:num>
  <w:num w:numId="19" w16cid:durableId="1246374964">
    <w:abstractNumId w:val="26"/>
  </w:num>
  <w:num w:numId="20" w16cid:durableId="1166360857">
    <w:abstractNumId w:val="14"/>
  </w:num>
  <w:num w:numId="21" w16cid:durableId="1060984502">
    <w:abstractNumId w:val="42"/>
  </w:num>
  <w:num w:numId="22" w16cid:durableId="1678268843">
    <w:abstractNumId w:val="10"/>
  </w:num>
  <w:num w:numId="23" w16cid:durableId="1592157525">
    <w:abstractNumId w:val="30"/>
  </w:num>
  <w:num w:numId="24" w16cid:durableId="1245871788">
    <w:abstractNumId w:val="27"/>
  </w:num>
  <w:num w:numId="25" w16cid:durableId="755633943">
    <w:abstractNumId w:val="19"/>
  </w:num>
  <w:num w:numId="26" w16cid:durableId="2000190189">
    <w:abstractNumId w:val="16"/>
  </w:num>
  <w:num w:numId="27" w16cid:durableId="745423060">
    <w:abstractNumId w:val="45"/>
  </w:num>
  <w:num w:numId="28" w16cid:durableId="997726504">
    <w:abstractNumId w:val="18"/>
  </w:num>
  <w:num w:numId="29" w16cid:durableId="1319385318">
    <w:abstractNumId w:val="32"/>
    <w:lvlOverride w:ilvl="0">
      <w:startOverride w:val="1"/>
    </w:lvlOverride>
  </w:num>
  <w:num w:numId="30" w16cid:durableId="571936499">
    <w:abstractNumId w:val="38"/>
  </w:num>
  <w:num w:numId="31" w16cid:durableId="331876637">
    <w:abstractNumId w:val="31"/>
  </w:num>
  <w:num w:numId="32" w16cid:durableId="616108281">
    <w:abstractNumId w:val="32"/>
    <w:lvlOverride w:ilvl="0">
      <w:startOverride w:val="1"/>
    </w:lvlOverride>
  </w:num>
  <w:num w:numId="33" w16cid:durableId="939020714">
    <w:abstractNumId w:val="32"/>
    <w:lvlOverride w:ilvl="0">
      <w:startOverride w:val="1"/>
    </w:lvlOverride>
  </w:num>
  <w:num w:numId="34" w16cid:durableId="620843309">
    <w:abstractNumId w:val="32"/>
    <w:lvlOverride w:ilvl="0">
      <w:startOverride w:val="1"/>
    </w:lvlOverride>
  </w:num>
  <w:num w:numId="35" w16cid:durableId="14813048">
    <w:abstractNumId w:val="9"/>
  </w:num>
  <w:num w:numId="36" w16cid:durableId="172112735">
    <w:abstractNumId w:val="7"/>
  </w:num>
  <w:num w:numId="37" w16cid:durableId="1958683750">
    <w:abstractNumId w:val="6"/>
  </w:num>
  <w:num w:numId="38" w16cid:durableId="2143644812">
    <w:abstractNumId w:val="5"/>
  </w:num>
  <w:num w:numId="39" w16cid:durableId="879362059">
    <w:abstractNumId w:val="4"/>
  </w:num>
  <w:num w:numId="40" w16cid:durableId="1006132750">
    <w:abstractNumId w:val="8"/>
  </w:num>
  <w:num w:numId="41" w16cid:durableId="818883063">
    <w:abstractNumId w:val="3"/>
  </w:num>
  <w:num w:numId="42" w16cid:durableId="2077894282">
    <w:abstractNumId w:val="2"/>
  </w:num>
  <w:num w:numId="43" w16cid:durableId="940795771">
    <w:abstractNumId w:val="1"/>
  </w:num>
  <w:num w:numId="44" w16cid:durableId="125321462">
    <w:abstractNumId w:val="0"/>
  </w:num>
  <w:num w:numId="45" w16cid:durableId="1015233009">
    <w:abstractNumId w:val="32"/>
    <w:lvlOverride w:ilvl="0">
      <w:startOverride w:val="1"/>
    </w:lvlOverride>
  </w:num>
  <w:num w:numId="46" w16cid:durableId="945112800">
    <w:abstractNumId w:val="32"/>
    <w:lvlOverride w:ilvl="0">
      <w:startOverride w:val="1"/>
    </w:lvlOverride>
  </w:num>
  <w:num w:numId="47" w16cid:durableId="934364207">
    <w:abstractNumId w:val="32"/>
    <w:lvlOverride w:ilvl="0">
      <w:startOverride w:val="1"/>
    </w:lvlOverride>
  </w:num>
  <w:num w:numId="48" w16cid:durableId="1947275950">
    <w:abstractNumId w:val="32"/>
    <w:lvlOverride w:ilvl="0">
      <w:startOverride w:val="1"/>
    </w:lvlOverride>
  </w:num>
  <w:num w:numId="49" w16cid:durableId="2095659979">
    <w:abstractNumId w:val="32"/>
    <w:lvlOverride w:ilvl="0">
      <w:startOverride w:val="1"/>
    </w:lvlOverride>
  </w:num>
  <w:num w:numId="50" w16cid:durableId="617952647">
    <w:abstractNumId w:val="24"/>
  </w:num>
  <w:num w:numId="51" w16cid:durableId="295307084">
    <w:abstractNumId w:val="50"/>
  </w:num>
  <w:num w:numId="52" w16cid:durableId="1871607968">
    <w:abstractNumId w:val="15"/>
  </w:num>
  <w:num w:numId="53" w16cid:durableId="1325161738">
    <w:abstractNumId w:val="36"/>
  </w:num>
  <w:num w:numId="54" w16cid:durableId="1790078301">
    <w:abstractNumId w:val="44"/>
  </w:num>
  <w:num w:numId="55" w16cid:durableId="68961542">
    <w:abstractNumId w:val="29"/>
  </w:num>
  <w:num w:numId="56" w16cid:durableId="1923561710">
    <w:abstractNumId w:val="48"/>
  </w:num>
  <w:num w:numId="57" w16cid:durableId="1122117395">
    <w:abstractNumId w:val="49"/>
  </w:num>
  <w:num w:numId="58" w16cid:durableId="1184516173">
    <w:abstractNumId w:val="47"/>
  </w:num>
  <w:num w:numId="59" w16cid:durableId="737479500">
    <w:abstractNumId w:val="25"/>
  </w:num>
  <w:num w:numId="60" w16cid:durableId="1635671579">
    <w:abstractNumId w:val="39"/>
  </w:num>
  <w:num w:numId="61" w16cid:durableId="1447964315">
    <w:abstractNumId w:val="39"/>
    <w:lvlOverride w:ilvl="0">
      <w:startOverride w:val="1"/>
    </w:lvlOverride>
  </w:num>
  <w:num w:numId="62" w16cid:durableId="1708874200">
    <w:abstractNumId w:val="39"/>
  </w:num>
  <w:num w:numId="63" w16cid:durableId="1890148293">
    <w:abstractNumId w:val="39"/>
    <w:lvlOverride w:ilvl="0">
      <w:startOverride w:val="1"/>
    </w:lvlOverride>
  </w:num>
  <w:num w:numId="64" w16cid:durableId="1694917366">
    <w:abstractNumId w:val="39"/>
    <w:lvlOverride w:ilvl="0">
      <w:startOverride w:val="1"/>
    </w:lvlOverride>
  </w:num>
  <w:num w:numId="65" w16cid:durableId="1876576603">
    <w:abstractNumId w:val="11"/>
  </w:num>
  <w:num w:numId="66" w16cid:durableId="369842467">
    <w:abstractNumId w:val="11"/>
  </w:num>
  <w:num w:numId="67" w16cid:durableId="623468658">
    <w:abstractNumId w:val="41"/>
    <w:lvlOverride w:ilvl="0">
      <w:startOverride w:val="1"/>
    </w:lvlOverride>
  </w:num>
  <w:num w:numId="68" w16cid:durableId="1447693177">
    <w:abstractNumId w:val="41"/>
    <w:lvlOverride w:ilvl="0">
      <w:startOverride w:val="1"/>
    </w:lvlOverride>
  </w:num>
  <w:num w:numId="69" w16cid:durableId="433601281">
    <w:abstractNumId w:val="11"/>
  </w:num>
  <w:num w:numId="70" w16cid:durableId="578443458">
    <w:abstractNumId w:val="39"/>
    <w:lvlOverride w:ilvl="0">
      <w:startOverride w:val="1"/>
    </w:lvlOverride>
  </w:num>
  <w:num w:numId="71" w16cid:durableId="1103383483">
    <w:abstractNumId w:val="39"/>
    <w:lvlOverride w:ilvl="0">
      <w:startOverride w:val="1"/>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DI2MjA0MLEwtLBU0lEKTi0uzszPAykwNKgFAEo/3V8tAAAA"/>
  </w:docVars>
  <w:rsids>
    <w:rsidRoot w:val="005234C0"/>
    <w:rsid w:val="0000033F"/>
    <w:rsid w:val="0000071D"/>
    <w:rsid w:val="00000FB7"/>
    <w:rsid w:val="00001314"/>
    <w:rsid w:val="0000193C"/>
    <w:rsid w:val="00001A30"/>
    <w:rsid w:val="00001ADA"/>
    <w:rsid w:val="00001CF0"/>
    <w:rsid w:val="0000229B"/>
    <w:rsid w:val="000022CD"/>
    <w:rsid w:val="0000241C"/>
    <w:rsid w:val="00002880"/>
    <w:rsid w:val="000030DD"/>
    <w:rsid w:val="0000331B"/>
    <w:rsid w:val="00004380"/>
    <w:rsid w:val="00004DC3"/>
    <w:rsid w:val="00004E1C"/>
    <w:rsid w:val="000050D3"/>
    <w:rsid w:val="00005199"/>
    <w:rsid w:val="00005446"/>
    <w:rsid w:val="00005C02"/>
    <w:rsid w:val="00005F1A"/>
    <w:rsid w:val="00006046"/>
    <w:rsid w:val="0000610B"/>
    <w:rsid w:val="00006C79"/>
    <w:rsid w:val="00007342"/>
    <w:rsid w:val="0000758A"/>
    <w:rsid w:val="000100EC"/>
    <w:rsid w:val="0001030B"/>
    <w:rsid w:val="000104AE"/>
    <w:rsid w:val="00010585"/>
    <w:rsid w:val="00010B70"/>
    <w:rsid w:val="00010C80"/>
    <w:rsid w:val="00010D0F"/>
    <w:rsid w:val="00010E67"/>
    <w:rsid w:val="000110BD"/>
    <w:rsid w:val="00011100"/>
    <w:rsid w:val="0001184A"/>
    <w:rsid w:val="000118D6"/>
    <w:rsid w:val="0001198F"/>
    <w:rsid w:val="000119FE"/>
    <w:rsid w:val="00011E00"/>
    <w:rsid w:val="0001269F"/>
    <w:rsid w:val="00012A96"/>
    <w:rsid w:val="00012DCB"/>
    <w:rsid w:val="000134DA"/>
    <w:rsid w:val="00013FBB"/>
    <w:rsid w:val="00014305"/>
    <w:rsid w:val="00014683"/>
    <w:rsid w:val="00014917"/>
    <w:rsid w:val="00014D61"/>
    <w:rsid w:val="00014EE3"/>
    <w:rsid w:val="0001501B"/>
    <w:rsid w:val="0001513F"/>
    <w:rsid w:val="00015B6D"/>
    <w:rsid w:val="0001615A"/>
    <w:rsid w:val="000161FE"/>
    <w:rsid w:val="000167F1"/>
    <w:rsid w:val="00016E6B"/>
    <w:rsid w:val="00016E8C"/>
    <w:rsid w:val="00017F8D"/>
    <w:rsid w:val="0001CB76"/>
    <w:rsid w:val="00020B65"/>
    <w:rsid w:val="00020C78"/>
    <w:rsid w:val="00020D08"/>
    <w:rsid w:val="00021078"/>
    <w:rsid w:val="0002118F"/>
    <w:rsid w:val="00021313"/>
    <w:rsid w:val="00021C9A"/>
    <w:rsid w:val="00022A86"/>
    <w:rsid w:val="00022CAC"/>
    <w:rsid w:val="000230F4"/>
    <w:rsid w:val="000237B6"/>
    <w:rsid w:val="00023965"/>
    <w:rsid w:val="00023A55"/>
    <w:rsid w:val="00023BEC"/>
    <w:rsid w:val="000242C7"/>
    <w:rsid w:val="00024665"/>
    <w:rsid w:val="0002483E"/>
    <w:rsid w:val="0002547D"/>
    <w:rsid w:val="00025868"/>
    <w:rsid w:val="00025D5D"/>
    <w:rsid w:val="000266E7"/>
    <w:rsid w:val="00026710"/>
    <w:rsid w:val="0002694A"/>
    <w:rsid w:val="00026A13"/>
    <w:rsid w:val="00026C4A"/>
    <w:rsid w:val="000271F5"/>
    <w:rsid w:val="000271F8"/>
    <w:rsid w:val="00027D06"/>
    <w:rsid w:val="00027DE7"/>
    <w:rsid w:val="00030112"/>
    <w:rsid w:val="00030133"/>
    <w:rsid w:val="00030585"/>
    <w:rsid w:val="00031134"/>
    <w:rsid w:val="00031354"/>
    <w:rsid w:val="00031F04"/>
    <w:rsid w:val="00032AC0"/>
    <w:rsid w:val="00032D54"/>
    <w:rsid w:val="000330E9"/>
    <w:rsid w:val="0003381C"/>
    <w:rsid w:val="0003390B"/>
    <w:rsid w:val="000343D1"/>
    <w:rsid w:val="000354D0"/>
    <w:rsid w:val="00035B30"/>
    <w:rsid w:val="00035CAD"/>
    <w:rsid w:val="00037294"/>
    <w:rsid w:val="00037A21"/>
    <w:rsid w:val="00040381"/>
    <w:rsid w:val="0004049F"/>
    <w:rsid w:val="00040669"/>
    <w:rsid w:val="0004069D"/>
    <w:rsid w:val="00040724"/>
    <w:rsid w:val="00040F9B"/>
    <w:rsid w:val="00041083"/>
    <w:rsid w:val="00041118"/>
    <w:rsid w:val="00041316"/>
    <w:rsid w:val="000415EF"/>
    <w:rsid w:val="0004164B"/>
    <w:rsid w:val="000418A1"/>
    <w:rsid w:val="00041D44"/>
    <w:rsid w:val="00042160"/>
    <w:rsid w:val="00042188"/>
    <w:rsid w:val="00043DC3"/>
    <w:rsid w:val="00043F53"/>
    <w:rsid w:val="0004415B"/>
    <w:rsid w:val="00044247"/>
    <w:rsid w:val="00044939"/>
    <w:rsid w:val="00044C73"/>
    <w:rsid w:val="0004538A"/>
    <w:rsid w:val="000455A0"/>
    <w:rsid w:val="000455A5"/>
    <w:rsid w:val="0004562E"/>
    <w:rsid w:val="00045DD5"/>
    <w:rsid w:val="00045EE8"/>
    <w:rsid w:val="00046DB3"/>
    <w:rsid w:val="00047532"/>
    <w:rsid w:val="000477A5"/>
    <w:rsid w:val="000479D3"/>
    <w:rsid w:val="000479FD"/>
    <w:rsid w:val="00047ABD"/>
    <w:rsid w:val="00047C33"/>
    <w:rsid w:val="00047FFD"/>
    <w:rsid w:val="0005034E"/>
    <w:rsid w:val="00050414"/>
    <w:rsid w:val="000504D2"/>
    <w:rsid w:val="000507A8"/>
    <w:rsid w:val="00051291"/>
    <w:rsid w:val="00051361"/>
    <w:rsid w:val="000517A7"/>
    <w:rsid w:val="000519A8"/>
    <w:rsid w:val="00051BF3"/>
    <w:rsid w:val="00051DCE"/>
    <w:rsid w:val="000521AD"/>
    <w:rsid w:val="00052275"/>
    <w:rsid w:val="000529E2"/>
    <w:rsid w:val="00052E67"/>
    <w:rsid w:val="00053237"/>
    <w:rsid w:val="0005332A"/>
    <w:rsid w:val="00053AB7"/>
    <w:rsid w:val="000542E9"/>
    <w:rsid w:val="000543CD"/>
    <w:rsid w:val="00054544"/>
    <w:rsid w:val="000551B3"/>
    <w:rsid w:val="000556D9"/>
    <w:rsid w:val="00055AB9"/>
    <w:rsid w:val="00055BA1"/>
    <w:rsid w:val="0005669F"/>
    <w:rsid w:val="000567F7"/>
    <w:rsid w:val="00056834"/>
    <w:rsid w:val="00056913"/>
    <w:rsid w:val="00056AA5"/>
    <w:rsid w:val="00056C2E"/>
    <w:rsid w:val="00056FF9"/>
    <w:rsid w:val="00057E2B"/>
    <w:rsid w:val="00057F7A"/>
    <w:rsid w:val="0006004B"/>
    <w:rsid w:val="00060FAE"/>
    <w:rsid w:val="00061020"/>
    <w:rsid w:val="0006109D"/>
    <w:rsid w:val="00061B8C"/>
    <w:rsid w:val="0006285F"/>
    <w:rsid w:val="000628FA"/>
    <w:rsid w:val="00062A13"/>
    <w:rsid w:val="00062A23"/>
    <w:rsid w:val="0006301E"/>
    <w:rsid w:val="00063FA6"/>
    <w:rsid w:val="00064279"/>
    <w:rsid w:val="00064760"/>
    <w:rsid w:val="000649C7"/>
    <w:rsid w:val="00064A5F"/>
    <w:rsid w:val="00064BA4"/>
    <w:rsid w:val="00064E18"/>
    <w:rsid w:val="00064F56"/>
    <w:rsid w:val="00065091"/>
    <w:rsid w:val="00065343"/>
    <w:rsid w:val="000656CF"/>
    <w:rsid w:val="00065748"/>
    <w:rsid w:val="00065B05"/>
    <w:rsid w:val="00065B3C"/>
    <w:rsid w:val="00065D85"/>
    <w:rsid w:val="0006625D"/>
    <w:rsid w:val="000667B8"/>
    <w:rsid w:val="000667D6"/>
    <w:rsid w:val="00066B8F"/>
    <w:rsid w:val="00066E3A"/>
    <w:rsid w:val="00066FD4"/>
    <w:rsid w:val="000677BE"/>
    <w:rsid w:val="00067A45"/>
    <w:rsid w:val="00070605"/>
    <w:rsid w:val="00070686"/>
    <w:rsid w:val="00070C0A"/>
    <w:rsid w:val="00070C36"/>
    <w:rsid w:val="00070EA6"/>
    <w:rsid w:val="000712DA"/>
    <w:rsid w:val="00071427"/>
    <w:rsid w:val="0007217F"/>
    <w:rsid w:val="000722E7"/>
    <w:rsid w:val="0007237D"/>
    <w:rsid w:val="00072869"/>
    <w:rsid w:val="00072A12"/>
    <w:rsid w:val="00072CE8"/>
    <w:rsid w:val="00072D02"/>
    <w:rsid w:val="0007309E"/>
    <w:rsid w:val="000732D8"/>
    <w:rsid w:val="00073464"/>
    <w:rsid w:val="0007376B"/>
    <w:rsid w:val="00073DCB"/>
    <w:rsid w:val="00073EE8"/>
    <w:rsid w:val="000743FF"/>
    <w:rsid w:val="0007441F"/>
    <w:rsid w:val="0007445F"/>
    <w:rsid w:val="000746A1"/>
    <w:rsid w:val="000749F2"/>
    <w:rsid w:val="00074CD2"/>
    <w:rsid w:val="00074F11"/>
    <w:rsid w:val="000757EA"/>
    <w:rsid w:val="00075D5D"/>
    <w:rsid w:val="00075F3D"/>
    <w:rsid w:val="00076040"/>
    <w:rsid w:val="0007648C"/>
    <w:rsid w:val="00076AC9"/>
    <w:rsid w:val="00076B7E"/>
    <w:rsid w:val="00076B8E"/>
    <w:rsid w:val="000776BC"/>
    <w:rsid w:val="0008043B"/>
    <w:rsid w:val="000804FA"/>
    <w:rsid w:val="0008056F"/>
    <w:rsid w:val="000806A4"/>
    <w:rsid w:val="00080CA8"/>
    <w:rsid w:val="00080F00"/>
    <w:rsid w:val="00080FB8"/>
    <w:rsid w:val="00081D40"/>
    <w:rsid w:val="00081FDC"/>
    <w:rsid w:val="00082582"/>
    <w:rsid w:val="00082866"/>
    <w:rsid w:val="00082A74"/>
    <w:rsid w:val="00082EAC"/>
    <w:rsid w:val="00083DC5"/>
    <w:rsid w:val="00083E27"/>
    <w:rsid w:val="00084207"/>
    <w:rsid w:val="00084440"/>
    <w:rsid w:val="00084923"/>
    <w:rsid w:val="00084B89"/>
    <w:rsid w:val="00084DCA"/>
    <w:rsid w:val="000850E5"/>
    <w:rsid w:val="00085249"/>
    <w:rsid w:val="0008536B"/>
    <w:rsid w:val="00085A31"/>
    <w:rsid w:val="00085C1C"/>
    <w:rsid w:val="00086719"/>
    <w:rsid w:val="000868EE"/>
    <w:rsid w:val="00086A0A"/>
    <w:rsid w:val="00086FAA"/>
    <w:rsid w:val="00087184"/>
    <w:rsid w:val="000872DE"/>
    <w:rsid w:val="00087DDD"/>
    <w:rsid w:val="000901D1"/>
    <w:rsid w:val="0009031A"/>
    <w:rsid w:val="00090B01"/>
    <w:rsid w:val="00090D05"/>
    <w:rsid w:val="00091896"/>
    <w:rsid w:val="0009195F"/>
    <w:rsid w:val="00091B8D"/>
    <w:rsid w:val="000933A5"/>
    <w:rsid w:val="00093739"/>
    <w:rsid w:val="00093AC9"/>
    <w:rsid w:val="00093AD2"/>
    <w:rsid w:val="00093F47"/>
    <w:rsid w:val="00094446"/>
    <w:rsid w:val="0009450A"/>
    <w:rsid w:val="00094A23"/>
    <w:rsid w:val="00094C52"/>
    <w:rsid w:val="000953F1"/>
    <w:rsid w:val="000958B7"/>
    <w:rsid w:val="000958C2"/>
    <w:rsid w:val="00095C25"/>
    <w:rsid w:val="00095DC1"/>
    <w:rsid w:val="00095E79"/>
    <w:rsid w:val="00096883"/>
    <w:rsid w:val="00096E11"/>
    <w:rsid w:val="00097948"/>
    <w:rsid w:val="00097C21"/>
    <w:rsid w:val="000A0BA1"/>
    <w:rsid w:val="000A1219"/>
    <w:rsid w:val="000A13AF"/>
    <w:rsid w:val="000A1726"/>
    <w:rsid w:val="000A1CE2"/>
    <w:rsid w:val="000A1D10"/>
    <w:rsid w:val="000A1D3C"/>
    <w:rsid w:val="000A2207"/>
    <w:rsid w:val="000A23D4"/>
    <w:rsid w:val="000A25C0"/>
    <w:rsid w:val="000A2604"/>
    <w:rsid w:val="000A2784"/>
    <w:rsid w:val="000A2C71"/>
    <w:rsid w:val="000A2DF0"/>
    <w:rsid w:val="000A3696"/>
    <w:rsid w:val="000A3920"/>
    <w:rsid w:val="000A3B52"/>
    <w:rsid w:val="000A3DFB"/>
    <w:rsid w:val="000A3E6D"/>
    <w:rsid w:val="000A40EE"/>
    <w:rsid w:val="000A4289"/>
    <w:rsid w:val="000A4450"/>
    <w:rsid w:val="000A44AA"/>
    <w:rsid w:val="000A44B2"/>
    <w:rsid w:val="000A4836"/>
    <w:rsid w:val="000A4B1A"/>
    <w:rsid w:val="000A4D50"/>
    <w:rsid w:val="000A5CC8"/>
    <w:rsid w:val="000A6089"/>
    <w:rsid w:val="000A67AC"/>
    <w:rsid w:val="000A6C20"/>
    <w:rsid w:val="000A7002"/>
    <w:rsid w:val="000A72C7"/>
    <w:rsid w:val="000A75DE"/>
    <w:rsid w:val="000A7862"/>
    <w:rsid w:val="000A78E9"/>
    <w:rsid w:val="000A7E40"/>
    <w:rsid w:val="000B0222"/>
    <w:rsid w:val="000B0252"/>
    <w:rsid w:val="000B0C5C"/>
    <w:rsid w:val="000B15EE"/>
    <w:rsid w:val="000B17DA"/>
    <w:rsid w:val="000B1EF4"/>
    <w:rsid w:val="000B2575"/>
    <w:rsid w:val="000B26DC"/>
    <w:rsid w:val="000B2B95"/>
    <w:rsid w:val="000B2DB1"/>
    <w:rsid w:val="000B345E"/>
    <w:rsid w:val="000B363B"/>
    <w:rsid w:val="000B39D8"/>
    <w:rsid w:val="000B39EF"/>
    <w:rsid w:val="000B3B1D"/>
    <w:rsid w:val="000B4026"/>
    <w:rsid w:val="000B413D"/>
    <w:rsid w:val="000B4683"/>
    <w:rsid w:val="000B4BD3"/>
    <w:rsid w:val="000B5097"/>
    <w:rsid w:val="000B518D"/>
    <w:rsid w:val="000B542A"/>
    <w:rsid w:val="000B5AD0"/>
    <w:rsid w:val="000B5C22"/>
    <w:rsid w:val="000B62BA"/>
    <w:rsid w:val="000B6843"/>
    <w:rsid w:val="000B7112"/>
    <w:rsid w:val="000B7277"/>
    <w:rsid w:val="000B74C1"/>
    <w:rsid w:val="000B76DB"/>
    <w:rsid w:val="000B7C8C"/>
    <w:rsid w:val="000B7E65"/>
    <w:rsid w:val="000C04F4"/>
    <w:rsid w:val="000C06DF"/>
    <w:rsid w:val="000C0C0A"/>
    <w:rsid w:val="000C1371"/>
    <w:rsid w:val="000C1B16"/>
    <w:rsid w:val="000C1DAA"/>
    <w:rsid w:val="000C1E25"/>
    <w:rsid w:val="000C1FC0"/>
    <w:rsid w:val="000C22C0"/>
    <w:rsid w:val="000C2558"/>
    <w:rsid w:val="000C26DB"/>
    <w:rsid w:val="000C3C9F"/>
    <w:rsid w:val="000C4DC4"/>
    <w:rsid w:val="000C56DA"/>
    <w:rsid w:val="000C5897"/>
    <w:rsid w:val="000C58FF"/>
    <w:rsid w:val="000C5C68"/>
    <w:rsid w:val="000C5DEF"/>
    <w:rsid w:val="000C600F"/>
    <w:rsid w:val="000C6154"/>
    <w:rsid w:val="000C6972"/>
    <w:rsid w:val="000C6978"/>
    <w:rsid w:val="000C6B12"/>
    <w:rsid w:val="000C6FA7"/>
    <w:rsid w:val="000C7289"/>
    <w:rsid w:val="000C78F4"/>
    <w:rsid w:val="000C7C06"/>
    <w:rsid w:val="000C7EF2"/>
    <w:rsid w:val="000D01E6"/>
    <w:rsid w:val="000D0261"/>
    <w:rsid w:val="000D0486"/>
    <w:rsid w:val="000D0B08"/>
    <w:rsid w:val="000D0DFE"/>
    <w:rsid w:val="000D1227"/>
    <w:rsid w:val="000D1702"/>
    <w:rsid w:val="000D17C8"/>
    <w:rsid w:val="000D1B11"/>
    <w:rsid w:val="000D1B44"/>
    <w:rsid w:val="000D1B6F"/>
    <w:rsid w:val="000D1CE8"/>
    <w:rsid w:val="000D2299"/>
    <w:rsid w:val="000D2C1A"/>
    <w:rsid w:val="000D3296"/>
    <w:rsid w:val="000D34AF"/>
    <w:rsid w:val="000D357E"/>
    <w:rsid w:val="000D3A40"/>
    <w:rsid w:val="000D3D85"/>
    <w:rsid w:val="000D4226"/>
    <w:rsid w:val="000D42D5"/>
    <w:rsid w:val="000D4620"/>
    <w:rsid w:val="000D471F"/>
    <w:rsid w:val="000D475C"/>
    <w:rsid w:val="000D47EE"/>
    <w:rsid w:val="000D4984"/>
    <w:rsid w:val="000D4A60"/>
    <w:rsid w:val="000D4E0F"/>
    <w:rsid w:val="000D53FC"/>
    <w:rsid w:val="000D5421"/>
    <w:rsid w:val="000D548C"/>
    <w:rsid w:val="000D55BD"/>
    <w:rsid w:val="000D5699"/>
    <w:rsid w:val="000D58B2"/>
    <w:rsid w:val="000D5B85"/>
    <w:rsid w:val="000D5E10"/>
    <w:rsid w:val="000D63FA"/>
    <w:rsid w:val="000D6E47"/>
    <w:rsid w:val="000D793A"/>
    <w:rsid w:val="000E0437"/>
    <w:rsid w:val="000E072A"/>
    <w:rsid w:val="000E076D"/>
    <w:rsid w:val="000E0D35"/>
    <w:rsid w:val="000E0F98"/>
    <w:rsid w:val="000E10D0"/>
    <w:rsid w:val="000E171F"/>
    <w:rsid w:val="000E175E"/>
    <w:rsid w:val="000E2127"/>
    <w:rsid w:val="000E2152"/>
    <w:rsid w:val="000E239F"/>
    <w:rsid w:val="000E2626"/>
    <w:rsid w:val="000E2D3E"/>
    <w:rsid w:val="000E2FBD"/>
    <w:rsid w:val="000E2FC9"/>
    <w:rsid w:val="000E319F"/>
    <w:rsid w:val="000E3467"/>
    <w:rsid w:val="000E3814"/>
    <w:rsid w:val="000E3B54"/>
    <w:rsid w:val="000E3E7A"/>
    <w:rsid w:val="000E4003"/>
    <w:rsid w:val="000E481F"/>
    <w:rsid w:val="000E4B31"/>
    <w:rsid w:val="000E53FD"/>
    <w:rsid w:val="000E60BC"/>
    <w:rsid w:val="000E60DD"/>
    <w:rsid w:val="000E63BD"/>
    <w:rsid w:val="000E6531"/>
    <w:rsid w:val="000E6614"/>
    <w:rsid w:val="000E73A5"/>
    <w:rsid w:val="000E760C"/>
    <w:rsid w:val="000E7726"/>
    <w:rsid w:val="000E7FD5"/>
    <w:rsid w:val="000F00FF"/>
    <w:rsid w:val="000F014C"/>
    <w:rsid w:val="000F05C6"/>
    <w:rsid w:val="000F05FF"/>
    <w:rsid w:val="000F0679"/>
    <w:rsid w:val="000F14B3"/>
    <w:rsid w:val="000F156C"/>
    <w:rsid w:val="000F1FAB"/>
    <w:rsid w:val="000F2336"/>
    <w:rsid w:val="000F2415"/>
    <w:rsid w:val="000F2691"/>
    <w:rsid w:val="000F2710"/>
    <w:rsid w:val="000F4637"/>
    <w:rsid w:val="000F46FB"/>
    <w:rsid w:val="000F4CB9"/>
    <w:rsid w:val="000F50CD"/>
    <w:rsid w:val="000F51C8"/>
    <w:rsid w:val="000F5BE0"/>
    <w:rsid w:val="000F5C53"/>
    <w:rsid w:val="000F5E08"/>
    <w:rsid w:val="000F5E23"/>
    <w:rsid w:val="000F6083"/>
    <w:rsid w:val="000F60C0"/>
    <w:rsid w:val="000F6519"/>
    <w:rsid w:val="000F6707"/>
    <w:rsid w:val="000F690E"/>
    <w:rsid w:val="000F6C86"/>
    <w:rsid w:val="000F74FC"/>
    <w:rsid w:val="000F754E"/>
    <w:rsid w:val="000F79A0"/>
    <w:rsid w:val="000F7CBF"/>
    <w:rsid w:val="00100074"/>
    <w:rsid w:val="00100601"/>
    <w:rsid w:val="0010071E"/>
    <w:rsid w:val="00100D7F"/>
    <w:rsid w:val="001024DE"/>
    <w:rsid w:val="0010258E"/>
    <w:rsid w:val="00102C51"/>
    <w:rsid w:val="00102F92"/>
    <w:rsid w:val="001034B6"/>
    <w:rsid w:val="001035CB"/>
    <w:rsid w:val="0010375A"/>
    <w:rsid w:val="00103A8E"/>
    <w:rsid w:val="00103B2D"/>
    <w:rsid w:val="00104B07"/>
    <w:rsid w:val="00104B53"/>
    <w:rsid w:val="00104BFA"/>
    <w:rsid w:val="00104C11"/>
    <w:rsid w:val="00105138"/>
    <w:rsid w:val="001054FD"/>
    <w:rsid w:val="001056AB"/>
    <w:rsid w:val="00105E47"/>
    <w:rsid w:val="00106055"/>
    <w:rsid w:val="00106753"/>
    <w:rsid w:val="00106B23"/>
    <w:rsid w:val="00106BD6"/>
    <w:rsid w:val="001078A7"/>
    <w:rsid w:val="00107A38"/>
    <w:rsid w:val="00107D67"/>
    <w:rsid w:val="001109CD"/>
    <w:rsid w:val="00111097"/>
    <w:rsid w:val="00111186"/>
    <w:rsid w:val="001113E0"/>
    <w:rsid w:val="00111AF4"/>
    <w:rsid w:val="001121B8"/>
    <w:rsid w:val="001126BA"/>
    <w:rsid w:val="00113326"/>
    <w:rsid w:val="00113361"/>
    <w:rsid w:val="001136FE"/>
    <w:rsid w:val="00113774"/>
    <w:rsid w:val="001138D1"/>
    <w:rsid w:val="00113972"/>
    <w:rsid w:val="0011426C"/>
    <w:rsid w:val="00114983"/>
    <w:rsid w:val="0011498C"/>
    <w:rsid w:val="00114C5B"/>
    <w:rsid w:val="00115026"/>
    <w:rsid w:val="00115097"/>
    <w:rsid w:val="001151CD"/>
    <w:rsid w:val="0011538E"/>
    <w:rsid w:val="00115A16"/>
    <w:rsid w:val="00116930"/>
    <w:rsid w:val="00116C26"/>
    <w:rsid w:val="00116EBC"/>
    <w:rsid w:val="001173E0"/>
    <w:rsid w:val="00117440"/>
    <w:rsid w:val="00117464"/>
    <w:rsid w:val="00117507"/>
    <w:rsid w:val="00117A25"/>
    <w:rsid w:val="001203DB"/>
    <w:rsid w:val="001208ED"/>
    <w:rsid w:val="00120F66"/>
    <w:rsid w:val="00121823"/>
    <w:rsid w:val="00121831"/>
    <w:rsid w:val="00121B4A"/>
    <w:rsid w:val="00121B9E"/>
    <w:rsid w:val="00121C4C"/>
    <w:rsid w:val="00121C95"/>
    <w:rsid w:val="00121F46"/>
    <w:rsid w:val="0012247F"/>
    <w:rsid w:val="00122ABA"/>
    <w:rsid w:val="00122CF3"/>
    <w:rsid w:val="00122E2C"/>
    <w:rsid w:val="0012353B"/>
    <w:rsid w:val="001235B6"/>
    <w:rsid w:val="00123701"/>
    <w:rsid w:val="00123A81"/>
    <w:rsid w:val="00123D7C"/>
    <w:rsid w:val="00123F0B"/>
    <w:rsid w:val="00124E5F"/>
    <w:rsid w:val="001251B1"/>
    <w:rsid w:val="001253DE"/>
    <w:rsid w:val="0012544A"/>
    <w:rsid w:val="0012554F"/>
    <w:rsid w:val="00125849"/>
    <w:rsid w:val="00125937"/>
    <w:rsid w:val="00125D93"/>
    <w:rsid w:val="00125DFF"/>
    <w:rsid w:val="001260F6"/>
    <w:rsid w:val="0012622A"/>
    <w:rsid w:val="001264AF"/>
    <w:rsid w:val="001264FD"/>
    <w:rsid w:val="00126ABA"/>
    <w:rsid w:val="001271C5"/>
    <w:rsid w:val="00127846"/>
    <w:rsid w:val="00127F60"/>
    <w:rsid w:val="00127F6B"/>
    <w:rsid w:val="00130347"/>
    <w:rsid w:val="00130DDF"/>
    <w:rsid w:val="00130EC7"/>
    <w:rsid w:val="001315F4"/>
    <w:rsid w:val="00131BC6"/>
    <w:rsid w:val="001326FD"/>
    <w:rsid w:val="001329AC"/>
    <w:rsid w:val="00132CAC"/>
    <w:rsid w:val="00132CFD"/>
    <w:rsid w:val="00133797"/>
    <w:rsid w:val="00133D83"/>
    <w:rsid w:val="001341A4"/>
    <w:rsid w:val="001342D9"/>
    <w:rsid w:val="0013489B"/>
    <w:rsid w:val="001352FA"/>
    <w:rsid w:val="0013551D"/>
    <w:rsid w:val="00135C1E"/>
    <w:rsid w:val="00135F7E"/>
    <w:rsid w:val="001362E0"/>
    <w:rsid w:val="00136B9D"/>
    <w:rsid w:val="00137282"/>
    <w:rsid w:val="00137376"/>
    <w:rsid w:val="001375B0"/>
    <w:rsid w:val="00137D61"/>
    <w:rsid w:val="001403C1"/>
    <w:rsid w:val="0014126E"/>
    <w:rsid w:val="00141570"/>
    <w:rsid w:val="0014171D"/>
    <w:rsid w:val="00141B14"/>
    <w:rsid w:val="00141C43"/>
    <w:rsid w:val="0014265F"/>
    <w:rsid w:val="00142F6D"/>
    <w:rsid w:val="0014307F"/>
    <w:rsid w:val="0014357E"/>
    <w:rsid w:val="00143678"/>
    <w:rsid w:val="00143A3B"/>
    <w:rsid w:val="001441B6"/>
    <w:rsid w:val="00144357"/>
    <w:rsid w:val="00144A4D"/>
    <w:rsid w:val="00144A7D"/>
    <w:rsid w:val="0014524F"/>
    <w:rsid w:val="0014528F"/>
    <w:rsid w:val="00145458"/>
    <w:rsid w:val="00145AC0"/>
    <w:rsid w:val="00146466"/>
    <w:rsid w:val="0014665B"/>
    <w:rsid w:val="00147573"/>
    <w:rsid w:val="001475B3"/>
    <w:rsid w:val="00147CBD"/>
    <w:rsid w:val="00147E8B"/>
    <w:rsid w:val="00147EA4"/>
    <w:rsid w:val="0015011A"/>
    <w:rsid w:val="00150163"/>
    <w:rsid w:val="001508B3"/>
    <w:rsid w:val="00150E0F"/>
    <w:rsid w:val="0015106E"/>
    <w:rsid w:val="00151121"/>
    <w:rsid w:val="001516B8"/>
    <w:rsid w:val="00151BDC"/>
    <w:rsid w:val="001523E8"/>
    <w:rsid w:val="00152795"/>
    <w:rsid w:val="0015286F"/>
    <w:rsid w:val="00153320"/>
    <w:rsid w:val="0015418D"/>
    <w:rsid w:val="00154ADA"/>
    <w:rsid w:val="00154D8C"/>
    <w:rsid w:val="001557DD"/>
    <w:rsid w:val="00155DC5"/>
    <w:rsid w:val="00156C6E"/>
    <w:rsid w:val="0015717F"/>
    <w:rsid w:val="00157617"/>
    <w:rsid w:val="001578CE"/>
    <w:rsid w:val="00157C46"/>
    <w:rsid w:val="00157D0C"/>
    <w:rsid w:val="00157D60"/>
    <w:rsid w:val="00160459"/>
    <w:rsid w:val="0016083C"/>
    <w:rsid w:val="00160D1C"/>
    <w:rsid w:val="0016186A"/>
    <w:rsid w:val="00161F4B"/>
    <w:rsid w:val="001622AC"/>
    <w:rsid w:val="001623AC"/>
    <w:rsid w:val="0016258B"/>
    <w:rsid w:val="0016268C"/>
    <w:rsid w:val="00162754"/>
    <w:rsid w:val="001627B7"/>
    <w:rsid w:val="00162E9B"/>
    <w:rsid w:val="00162FFE"/>
    <w:rsid w:val="00163BF8"/>
    <w:rsid w:val="00164349"/>
    <w:rsid w:val="00164856"/>
    <w:rsid w:val="00164B8C"/>
    <w:rsid w:val="00164BF2"/>
    <w:rsid w:val="00164FC2"/>
    <w:rsid w:val="00165C17"/>
    <w:rsid w:val="00166061"/>
    <w:rsid w:val="0016662F"/>
    <w:rsid w:val="0016735C"/>
    <w:rsid w:val="00167C44"/>
    <w:rsid w:val="00167D2C"/>
    <w:rsid w:val="00170186"/>
    <w:rsid w:val="001703DE"/>
    <w:rsid w:val="00170ABE"/>
    <w:rsid w:val="00170CEF"/>
    <w:rsid w:val="001710A2"/>
    <w:rsid w:val="001710CF"/>
    <w:rsid w:val="00171A76"/>
    <w:rsid w:val="00171BBB"/>
    <w:rsid w:val="00171C73"/>
    <w:rsid w:val="00171F40"/>
    <w:rsid w:val="00171F49"/>
    <w:rsid w:val="00172183"/>
    <w:rsid w:val="0017261E"/>
    <w:rsid w:val="00172748"/>
    <w:rsid w:val="00172E0F"/>
    <w:rsid w:val="0017308B"/>
    <w:rsid w:val="001731A7"/>
    <w:rsid w:val="001734EB"/>
    <w:rsid w:val="00173824"/>
    <w:rsid w:val="0017406D"/>
    <w:rsid w:val="00174279"/>
    <w:rsid w:val="00174568"/>
    <w:rsid w:val="00174757"/>
    <w:rsid w:val="001747B0"/>
    <w:rsid w:val="00174CC5"/>
    <w:rsid w:val="0017572F"/>
    <w:rsid w:val="00175ECA"/>
    <w:rsid w:val="00175F35"/>
    <w:rsid w:val="001767E4"/>
    <w:rsid w:val="00176D64"/>
    <w:rsid w:val="00177080"/>
    <w:rsid w:val="0018030A"/>
    <w:rsid w:val="00180BFD"/>
    <w:rsid w:val="00181104"/>
    <w:rsid w:val="001812B6"/>
    <w:rsid w:val="001813DC"/>
    <w:rsid w:val="0018178D"/>
    <w:rsid w:val="00181CFD"/>
    <w:rsid w:val="0018227C"/>
    <w:rsid w:val="0018262E"/>
    <w:rsid w:val="001826C3"/>
    <w:rsid w:val="001827CC"/>
    <w:rsid w:val="00182B80"/>
    <w:rsid w:val="00182B8D"/>
    <w:rsid w:val="00182EC4"/>
    <w:rsid w:val="00183117"/>
    <w:rsid w:val="001831A3"/>
    <w:rsid w:val="00183854"/>
    <w:rsid w:val="00183B6E"/>
    <w:rsid w:val="00183CAB"/>
    <w:rsid w:val="0018404F"/>
    <w:rsid w:val="00184B81"/>
    <w:rsid w:val="0018512E"/>
    <w:rsid w:val="00185358"/>
    <w:rsid w:val="00185DE6"/>
    <w:rsid w:val="00185E51"/>
    <w:rsid w:val="00185E5E"/>
    <w:rsid w:val="001861C7"/>
    <w:rsid w:val="001863AA"/>
    <w:rsid w:val="00186A03"/>
    <w:rsid w:val="00186E66"/>
    <w:rsid w:val="0018727D"/>
    <w:rsid w:val="00187A3F"/>
    <w:rsid w:val="00187C0F"/>
    <w:rsid w:val="00190878"/>
    <w:rsid w:val="00190963"/>
    <w:rsid w:val="00190984"/>
    <w:rsid w:val="00190A62"/>
    <w:rsid w:val="00190AC4"/>
    <w:rsid w:val="0019169D"/>
    <w:rsid w:val="00191C00"/>
    <w:rsid w:val="00191CC7"/>
    <w:rsid w:val="00191D2E"/>
    <w:rsid w:val="00191D2F"/>
    <w:rsid w:val="0019204B"/>
    <w:rsid w:val="00192B39"/>
    <w:rsid w:val="00192E8C"/>
    <w:rsid w:val="00193118"/>
    <w:rsid w:val="0019367C"/>
    <w:rsid w:val="00193B98"/>
    <w:rsid w:val="00193FC2"/>
    <w:rsid w:val="0019403A"/>
    <w:rsid w:val="00194212"/>
    <w:rsid w:val="001946EF"/>
    <w:rsid w:val="00194A80"/>
    <w:rsid w:val="00194E3B"/>
    <w:rsid w:val="0019572B"/>
    <w:rsid w:val="00195C03"/>
    <w:rsid w:val="00195C2E"/>
    <w:rsid w:val="00195E15"/>
    <w:rsid w:val="00195F00"/>
    <w:rsid w:val="001961E7"/>
    <w:rsid w:val="001967E7"/>
    <w:rsid w:val="00196824"/>
    <w:rsid w:val="00196CD1"/>
    <w:rsid w:val="00196D58"/>
    <w:rsid w:val="0019702D"/>
    <w:rsid w:val="00197296"/>
    <w:rsid w:val="00197340"/>
    <w:rsid w:val="001975D7"/>
    <w:rsid w:val="001A01BB"/>
    <w:rsid w:val="001A0294"/>
    <w:rsid w:val="001A0372"/>
    <w:rsid w:val="001A0435"/>
    <w:rsid w:val="001A0940"/>
    <w:rsid w:val="001A11B8"/>
    <w:rsid w:val="001A1207"/>
    <w:rsid w:val="001A1EEF"/>
    <w:rsid w:val="001A28B8"/>
    <w:rsid w:val="001A311A"/>
    <w:rsid w:val="001A3602"/>
    <w:rsid w:val="001A3999"/>
    <w:rsid w:val="001A3B81"/>
    <w:rsid w:val="001A4423"/>
    <w:rsid w:val="001A488A"/>
    <w:rsid w:val="001A4BAA"/>
    <w:rsid w:val="001A4DE6"/>
    <w:rsid w:val="001A5068"/>
    <w:rsid w:val="001A509E"/>
    <w:rsid w:val="001A5482"/>
    <w:rsid w:val="001A54FB"/>
    <w:rsid w:val="001A5DFD"/>
    <w:rsid w:val="001A6352"/>
    <w:rsid w:val="001A638D"/>
    <w:rsid w:val="001A658E"/>
    <w:rsid w:val="001A672C"/>
    <w:rsid w:val="001A6AA8"/>
    <w:rsid w:val="001A6EC7"/>
    <w:rsid w:val="001A6F48"/>
    <w:rsid w:val="001A7A38"/>
    <w:rsid w:val="001A7DD3"/>
    <w:rsid w:val="001A7FF2"/>
    <w:rsid w:val="001B01DE"/>
    <w:rsid w:val="001B0232"/>
    <w:rsid w:val="001B0351"/>
    <w:rsid w:val="001B0514"/>
    <w:rsid w:val="001B0E6C"/>
    <w:rsid w:val="001B119B"/>
    <w:rsid w:val="001B14BE"/>
    <w:rsid w:val="001B167C"/>
    <w:rsid w:val="001B1AB7"/>
    <w:rsid w:val="001B230B"/>
    <w:rsid w:val="001B28D9"/>
    <w:rsid w:val="001B2A17"/>
    <w:rsid w:val="001B2F79"/>
    <w:rsid w:val="001B3287"/>
    <w:rsid w:val="001B4754"/>
    <w:rsid w:val="001B4DE3"/>
    <w:rsid w:val="001B5375"/>
    <w:rsid w:val="001B55A9"/>
    <w:rsid w:val="001B5645"/>
    <w:rsid w:val="001B5A34"/>
    <w:rsid w:val="001B5A36"/>
    <w:rsid w:val="001B6006"/>
    <w:rsid w:val="001B657D"/>
    <w:rsid w:val="001B65E1"/>
    <w:rsid w:val="001B6F5A"/>
    <w:rsid w:val="001B74F9"/>
    <w:rsid w:val="001B7C4A"/>
    <w:rsid w:val="001B7FCF"/>
    <w:rsid w:val="001B7FF1"/>
    <w:rsid w:val="001C0766"/>
    <w:rsid w:val="001C0883"/>
    <w:rsid w:val="001C0B30"/>
    <w:rsid w:val="001C0BA1"/>
    <w:rsid w:val="001C0F6C"/>
    <w:rsid w:val="001C15C3"/>
    <w:rsid w:val="001C19C6"/>
    <w:rsid w:val="001C19E3"/>
    <w:rsid w:val="001C1D38"/>
    <w:rsid w:val="001C1F27"/>
    <w:rsid w:val="001C2529"/>
    <w:rsid w:val="001C284B"/>
    <w:rsid w:val="001C2F7E"/>
    <w:rsid w:val="001C3010"/>
    <w:rsid w:val="001C331F"/>
    <w:rsid w:val="001C340D"/>
    <w:rsid w:val="001C3502"/>
    <w:rsid w:val="001C38C9"/>
    <w:rsid w:val="001C3CA9"/>
    <w:rsid w:val="001C3FEB"/>
    <w:rsid w:val="001C5256"/>
    <w:rsid w:val="001C6190"/>
    <w:rsid w:val="001C63F5"/>
    <w:rsid w:val="001C6460"/>
    <w:rsid w:val="001C65A6"/>
    <w:rsid w:val="001C6719"/>
    <w:rsid w:val="001C6842"/>
    <w:rsid w:val="001C784D"/>
    <w:rsid w:val="001C7CCD"/>
    <w:rsid w:val="001D0441"/>
    <w:rsid w:val="001D1166"/>
    <w:rsid w:val="001D1874"/>
    <w:rsid w:val="001D18E7"/>
    <w:rsid w:val="001D1EC4"/>
    <w:rsid w:val="001D2097"/>
    <w:rsid w:val="001D23BD"/>
    <w:rsid w:val="001D2BAD"/>
    <w:rsid w:val="001D2FCD"/>
    <w:rsid w:val="001D3290"/>
    <w:rsid w:val="001D3757"/>
    <w:rsid w:val="001D3818"/>
    <w:rsid w:val="001D39CE"/>
    <w:rsid w:val="001D3B9D"/>
    <w:rsid w:val="001D3FCE"/>
    <w:rsid w:val="001D400E"/>
    <w:rsid w:val="001D4C8F"/>
    <w:rsid w:val="001D582B"/>
    <w:rsid w:val="001D5FB8"/>
    <w:rsid w:val="001D62B8"/>
    <w:rsid w:val="001D63D4"/>
    <w:rsid w:val="001D66D4"/>
    <w:rsid w:val="001D6950"/>
    <w:rsid w:val="001D6B2E"/>
    <w:rsid w:val="001D7084"/>
    <w:rsid w:val="001D7342"/>
    <w:rsid w:val="001D7426"/>
    <w:rsid w:val="001D768B"/>
    <w:rsid w:val="001E0174"/>
    <w:rsid w:val="001E0982"/>
    <w:rsid w:val="001E0B5D"/>
    <w:rsid w:val="001E0FB3"/>
    <w:rsid w:val="001E10D7"/>
    <w:rsid w:val="001E112C"/>
    <w:rsid w:val="001E1164"/>
    <w:rsid w:val="001E1198"/>
    <w:rsid w:val="001E13DE"/>
    <w:rsid w:val="001E14D8"/>
    <w:rsid w:val="001E151B"/>
    <w:rsid w:val="001E1617"/>
    <w:rsid w:val="001E2D44"/>
    <w:rsid w:val="001E31F3"/>
    <w:rsid w:val="001E3BAF"/>
    <w:rsid w:val="001E3D97"/>
    <w:rsid w:val="001E3F62"/>
    <w:rsid w:val="001E41D9"/>
    <w:rsid w:val="001E4618"/>
    <w:rsid w:val="001E4A83"/>
    <w:rsid w:val="001E4CDC"/>
    <w:rsid w:val="001E52C9"/>
    <w:rsid w:val="001E5350"/>
    <w:rsid w:val="001E55CE"/>
    <w:rsid w:val="001E573A"/>
    <w:rsid w:val="001E6A4A"/>
    <w:rsid w:val="001E71F5"/>
    <w:rsid w:val="001E72A7"/>
    <w:rsid w:val="001E7A79"/>
    <w:rsid w:val="001F035A"/>
    <w:rsid w:val="001F11C7"/>
    <w:rsid w:val="001F1676"/>
    <w:rsid w:val="001F170A"/>
    <w:rsid w:val="001F172F"/>
    <w:rsid w:val="001F17BA"/>
    <w:rsid w:val="001F1CBD"/>
    <w:rsid w:val="001F2378"/>
    <w:rsid w:val="001F239C"/>
    <w:rsid w:val="001F25C1"/>
    <w:rsid w:val="001F27C6"/>
    <w:rsid w:val="001F2A25"/>
    <w:rsid w:val="001F2B1D"/>
    <w:rsid w:val="001F2B5B"/>
    <w:rsid w:val="001F2E0F"/>
    <w:rsid w:val="001F3AAF"/>
    <w:rsid w:val="001F41E5"/>
    <w:rsid w:val="001F4330"/>
    <w:rsid w:val="001F4544"/>
    <w:rsid w:val="001F4671"/>
    <w:rsid w:val="001F4745"/>
    <w:rsid w:val="001F4ED6"/>
    <w:rsid w:val="001F4FAE"/>
    <w:rsid w:val="001F534C"/>
    <w:rsid w:val="001F5515"/>
    <w:rsid w:val="001F58C6"/>
    <w:rsid w:val="001F65A3"/>
    <w:rsid w:val="001F68B8"/>
    <w:rsid w:val="001F6A3F"/>
    <w:rsid w:val="001F6D4A"/>
    <w:rsid w:val="001F6E7A"/>
    <w:rsid w:val="001F7D95"/>
    <w:rsid w:val="00200B20"/>
    <w:rsid w:val="00201820"/>
    <w:rsid w:val="002018F7"/>
    <w:rsid w:val="00201935"/>
    <w:rsid w:val="00201BFC"/>
    <w:rsid w:val="00201DED"/>
    <w:rsid w:val="00201E12"/>
    <w:rsid w:val="002026B2"/>
    <w:rsid w:val="00202F00"/>
    <w:rsid w:val="00203179"/>
    <w:rsid w:val="00203449"/>
    <w:rsid w:val="00203825"/>
    <w:rsid w:val="002038F9"/>
    <w:rsid w:val="00203D99"/>
    <w:rsid w:val="00203DA8"/>
    <w:rsid w:val="00204244"/>
    <w:rsid w:val="0020431F"/>
    <w:rsid w:val="00204438"/>
    <w:rsid w:val="002044B1"/>
    <w:rsid w:val="0020462A"/>
    <w:rsid w:val="0020496D"/>
    <w:rsid w:val="00204A41"/>
    <w:rsid w:val="00204FA1"/>
    <w:rsid w:val="00205420"/>
    <w:rsid w:val="002056A5"/>
    <w:rsid w:val="00205A27"/>
    <w:rsid w:val="00206027"/>
    <w:rsid w:val="00206105"/>
    <w:rsid w:val="002066E3"/>
    <w:rsid w:val="002066F2"/>
    <w:rsid w:val="00206C4F"/>
    <w:rsid w:val="00207364"/>
    <w:rsid w:val="00207810"/>
    <w:rsid w:val="00207A7D"/>
    <w:rsid w:val="002102E9"/>
    <w:rsid w:val="0021094C"/>
    <w:rsid w:val="002109C5"/>
    <w:rsid w:val="002110FD"/>
    <w:rsid w:val="00211DAB"/>
    <w:rsid w:val="00211DF9"/>
    <w:rsid w:val="00211EC7"/>
    <w:rsid w:val="002122E6"/>
    <w:rsid w:val="002126BD"/>
    <w:rsid w:val="00212B72"/>
    <w:rsid w:val="00212BBE"/>
    <w:rsid w:val="00212CFF"/>
    <w:rsid w:val="00212F65"/>
    <w:rsid w:val="00213112"/>
    <w:rsid w:val="002136D9"/>
    <w:rsid w:val="002139E4"/>
    <w:rsid w:val="002146AC"/>
    <w:rsid w:val="002147D2"/>
    <w:rsid w:val="00214A8B"/>
    <w:rsid w:val="00214BF5"/>
    <w:rsid w:val="00214F88"/>
    <w:rsid w:val="00214FA0"/>
    <w:rsid w:val="0021512D"/>
    <w:rsid w:val="00215212"/>
    <w:rsid w:val="00215B58"/>
    <w:rsid w:val="00215B5A"/>
    <w:rsid w:val="00215C8D"/>
    <w:rsid w:val="0021631F"/>
    <w:rsid w:val="002163AD"/>
    <w:rsid w:val="00216569"/>
    <w:rsid w:val="002165D3"/>
    <w:rsid w:val="002167C1"/>
    <w:rsid w:val="00216925"/>
    <w:rsid w:val="00216EF2"/>
    <w:rsid w:val="002170A4"/>
    <w:rsid w:val="002172A1"/>
    <w:rsid w:val="002177B8"/>
    <w:rsid w:val="002178D4"/>
    <w:rsid w:val="00217BB1"/>
    <w:rsid w:val="00217DB6"/>
    <w:rsid w:val="00220037"/>
    <w:rsid w:val="0022008F"/>
    <w:rsid w:val="00220273"/>
    <w:rsid w:val="00220E35"/>
    <w:rsid w:val="00221166"/>
    <w:rsid w:val="002214FB"/>
    <w:rsid w:val="002225D0"/>
    <w:rsid w:val="00222967"/>
    <w:rsid w:val="00223125"/>
    <w:rsid w:val="002232A4"/>
    <w:rsid w:val="00223911"/>
    <w:rsid w:val="00223B5E"/>
    <w:rsid w:val="00223BE3"/>
    <w:rsid w:val="00223EB5"/>
    <w:rsid w:val="00223F0D"/>
    <w:rsid w:val="00224007"/>
    <w:rsid w:val="0022465B"/>
    <w:rsid w:val="00224DFF"/>
    <w:rsid w:val="00225951"/>
    <w:rsid w:val="00225C48"/>
    <w:rsid w:val="00225C69"/>
    <w:rsid w:val="00225E2D"/>
    <w:rsid w:val="002261EE"/>
    <w:rsid w:val="0022623D"/>
    <w:rsid w:val="00226279"/>
    <w:rsid w:val="002263FC"/>
    <w:rsid w:val="00226999"/>
    <w:rsid w:val="00226E14"/>
    <w:rsid w:val="0022739C"/>
    <w:rsid w:val="002274B8"/>
    <w:rsid w:val="00227593"/>
    <w:rsid w:val="00230212"/>
    <w:rsid w:val="0023105F"/>
    <w:rsid w:val="0023118D"/>
    <w:rsid w:val="00231453"/>
    <w:rsid w:val="0023155E"/>
    <w:rsid w:val="00231E75"/>
    <w:rsid w:val="00231F2E"/>
    <w:rsid w:val="00232008"/>
    <w:rsid w:val="002325ED"/>
    <w:rsid w:val="00233615"/>
    <w:rsid w:val="00233839"/>
    <w:rsid w:val="00233CFC"/>
    <w:rsid w:val="00233D9B"/>
    <w:rsid w:val="00233EBE"/>
    <w:rsid w:val="00234098"/>
    <w:rsid w:val="002342A3"/>
    <w:rsid w:val="00234311"/>
    <w:rsid w:val="002348CF"/>
    <w:rsid w:val="0023507A"/>
    <w:rsid w:val="0023543F"/>
    <w:rsid w:val="00235A16"/>
    <w:rsid w:val="00235DDC"/>
    <w:rsid w:val="00236259"/>
    <w:rsid w:val="002363A6"/>
    <w:rsid w:val="002368F7"/>
    <w:rsid w:val="00237486"/>
    <w:rsid w:val="00237AD7"/>
    <w:rsid w:val="00237CCD"/>
    <w:rsid w:val="00237EB6"/>
    <w:rsid w:val="002401E7"/>
    <w:rsid w:val="0024049B"/>
    <w:rsid w:val="0024049E"/>
    <w:rsid w:val="0024055E"/>
    <w:rsid w:val="00240607"/>
    <w:rsid w:val="0024068F"/>
    <w:rsid w:val="00240F0C"/>
    <w:rsid w:val="002410CA"/>
    <w:rsid w:val="002411D8"/>
    <w:rsid w:val="00241300"/>
    <w:rsid w:val="002416EC"/>
    <w:rsid w:val="0024170B"/>
    <w:rsid w:val="00241A3D"/>
    <w:rsid w:val="00242443"/>
    <w:rsid w:val="0024296C"/>
    <w:rsid w:val="00242A5F"/>
    <w:rsid w:val="00242BE7"/>
    <w:rsid w:val="00242CD1"/>
    <w:rsid w:val="00242DD1"/>
    <w:rsid w:val="002433BC"/>
    <w:rsid w:val="00243813"/>
    <w:rsid w:val="00243867"/>
    <w:rsid w:val="00243BE8"/>
    <w:rsid w:val="00243FB9"/>
    <w:rsid w:val="0024429E"/>
    <w:rsid w:val="00244487"/>
    <w:rsid w:val="0024519C"/>
    <w:rsid w:val="002459D9"/>
    <w:rsid w:val="00245CFD"/>
    <w:rsid w:val="00245D81"/>
    <w:rsid w:val="002460F9"/>
    <w:rsid w:val="002462CA"/>
    <w:rsid w:val="00246C7D"/>
    <w:rsid w:val="00246F9B"/>
    <w:rsid w:val="00247014"/>
    <w:rsid w:val="00247AFE"/>
    <w:rsid w:val="00247DE5"/>
    <w:rsid w:val="0025000E"/>
    <w:rsid w:val="00250156"/>
    <w:rsid w:val="00250650"/>
    <w:rsid w:val="00250694"/>
    <w:rsid w:val="002507C1"/>
    <w:rsid w:val="00250EA9"/>
    <w:rsid w:val="0025146B"/>
    <w:rsid w:val="00251834"/>
    <w:rsid w:val="00251893"/>
    <w:rsid w:val="00251948"/>
    <w:rsid w:val="00251CF7"/>
    <w:rsid w:val="00251EA8"/>
    <w:rsid w:val="00252673"/>
    <w:rsid w:val="002529FE"/>
    <w:rsid w:val="00252A53"/>
    <w:rsid w:val="00252CF2"/>
    <w:rsid w:val="002531CC"/>
    <w:rsid w:val="0025345F"/>
    <w:rsid w:val="00253891"/>
    <w:rsid w:val="00253981"/>
    <w:rsid w:val="00253C1C"/>
    <w:rsid w:val="00253F70"/>
    <w:rsid w:val="002540B2"/>
    <w:rsid w:val="00254318"/>
    <w:rsid w:val="00254355"/>
    <w:rsid w:val="00254FEC"/>
    <w:rsid w:val="00255756"/>
    <w:rsid w:val="00255CE6"/>
    <w:rsid w:val="00255DF7"/>
    <w:rsid w:val="00255E27"/>
    <w:rsid w:val="0025602F"/>
    <w:rsid w:val="0025641A"/>
    <w:rsid w:val="0025661D"/>
    <w:rsid w:val="002566A0"/>
    <w:rsid w:val="00256704"/>
    <w:rsid w:val="00256A06"/>
    <w:rsid w:val="0025713D"/>
    <w:rsid w:val="00257494"/>
    <w:rsid w:val="00257FFA"/>
    <w:rsid w:val="00260638"/>
    <w:rsid w:val="002608EC"/>
    <w:rsid w:val="00260B4D"/>
    <w:rsid w:val="00260CA0"/>
    <w:rsid w:val="002610DE"/>
    <w:rsid w:val="00261351"/>
    <w:rsid w:val="00261482"/>
    <w:rsid w:val="002614D2"/>
    <w:rsid w:val="0026152C"/>
    <w:rsid w:val="0026195A"/>
    <w:rsid w:val="00261D53"/>
    <w:rsid w:val="00261F9C"/>
    <w:rsid w:val="0026248C"/>
    <w:rsid w:val="00263126"/>
    <w:rsid w:val="00263917"/>
    <w:rsid w:val="00263D13"/>
    <w:rsid w:val="00264661"/>
    <w:rsid w:val="0026466F"/>
    <w:rsid w:val="00264866"/>
    <w:rsid w:val="0026532C"/>
    <w:rsid w:val="00265B4C"/>
    <w:rsid w:val="00265CA3"/>
    <w:rsid w:val="00265FD2"/>
    <w:rsid w:val="00266672"/>
    <w:rsid w:val="00266A65"/>
    <w:rsid w:val="00266AA5"/>
    <w:rsid w:val="0026716E"/>
    <w:rsid w:val="0026758C"/>
    <w:rsid w:val="0026768C"/>
    <w:rsid w:val="002676FD"/>
    <w:rsid w:val="002678B0"/>
    <w:rsid w:val="00267A99"/>
    <w:rsid w:val="00267EFE"/>
    <w:rsid w:val="002716FB"/>
    <w:rsid w:val="00271F39"/>
    <w:rsid w:val="0027223E"/>
    <w:rsid w:val="002729DF"/>
    <w:rsid w:val="00272BC7"/>
    <w:rsid w:val="00273319"/>
    <w:rsid w:val="00273356"/>
    <w:rsid w:val="0027444A"/>
    <w:rsid w:val="00274946"/>
    <w:rsid w:val="00274B67"/>
    <w:rsid w:val="00275284"/>
    <w:rsid w:val="002753C7"/>
    <w:rsid w:val="002756CA"/>
    <w:rsid w:val="00275829"/>
    <w:rsid w:val="002762AA"/>
    <w:rsid w:val="0027667E"/>
    <w:rsid w:val="00276E16"/>
    <w:rsid w:val="00277347"/>
    <w:rsid w:val="00277381"/>
    <w:rsid w:val="00277563"/>
    <w:rsid w:val="002775F2"/>
    <w:rsid w:val="00277B3F"/>
    <w:rsid w:val="002800D1"/>
    <w:rsid w:val="00280C56"/>
    <w:rsid w:val="002811BE"/>
    <w:rsid w:val="00281952"/>
    <w:rsid w:val="002819FC"/>
    <w:rsid w:val="00281C47"/>
    <w:rsid w:val="002823FB"/>
    <w:rsid w:val="00282B38"/>
    <w:rsid w:val="00283764"/>
    <w:rsid w:val="00283A7D"/>
    <w:rsid w:val="00283B62"/>
    <w:rsid w:val="00283DDC"/>
    <w:rsid w:val="002840C3"/>
    <w:rsid w:val="00284907"/>
    <w:rsid w:val="0028527F"/>
    <w:rsid w:val="002862FB"/>
    <w:rsid w:val="00286D83"/>
    <w:rsid w:val="00286E12"/>
    <w:rsid w:val="00287113"/>
    <w:rsid w:val="0028741B"/>
    <w:rsid w:val="00287508"/>
    <w:rsid w:val="00287724"/>
    <w:rsid w:val="00290726"/>
    <w:rsid w:val="00290DA0"/>
    <w:rsid w:val="00291831"/>
    <w:rsid w:val="00291C89"/>
    <w:rsid w:val="00291FE9"/>
    <w:rsid w:val="002921D4"/>
    <w:rsid w:val="00292EAB"/>
    <w:rsid w:val="00293149"/>
    <w:rsid w:val="0029330C"/>
    <w:rsid w:val="00293EB2"/>
    <w:rsid w:val="00294191"/>
    <w:rsid w:val="002943A4"/>
    <w:rsid w:val="002943E8"/>
    <w:rsid w:val="002949BB"/>
    <w:rsid w:val="00294B37"/>
    <w:rsid w:val="00295155"/>
    <w:rsid w:val="002952C1"/>
    <w:rsid w:val="002956C2"/>
    <w:rsid w:val="00295A32"/>
    <w:rsid w:val="0029606B"/>
    <w:rsid w:val="00296193"/>
    <w:rsid w:val="00296275"/>
    <w:rsid w:val="002962DE"/>
    <w:rsid w:val="0029652A"/>
    <w:rsid w:val="0029652C"/>
    <w:rsid w:val="0029658D"/>
    <w:rsid w:val="002966B3"/>
    <w:rsid w:val="002977AA"/>
    <w:rsid w:val="002977E5"/>
    <w:rsid w:val="00297A50"/>
    <w:rsid w:val="00297BC2"/>
    <w:rsid w:val="00297E5E"/>
    <w:rsid w:val="002A0078"/>
    <w:rsid w:val="002A1A4B"/>
    <w:rsid w:val="002A1B80"/>
    <w:rsid w:val="002A1E63"/>
    <w:rsid w:val="002A21D1"/>
    <w:rsid w:val="002A28DD"/>
    <w:rsid w:val="002A2CE8"/>
    <w:rsid w:val="002A31B4"/>
    <w:rsid w:val="002A3221"/>
    <w:rsid w:val="002A329D"/>
    <w:rsid w:val="002A3D65"/>
    <w:rsid w:val="002A5A38"/>
    <w:rsid w:val="002A5B8D"/>
    <w:rsid w:val="002A60EE"/>
    <w:rsid w:val="002A6970"/>
    <w:rsid w:val="002A6F96"/>
    <w:rsid w:val="002A7366"/>
    <w:rsid w:val="002A7726"/>
    <w:rsid w:val="002A7F63"/>
    <w:rsid w:val="002A7FE0"/>
    <w:rsid w:val="002B0559"/>
    <w:rsid w:val="002B0F54"/>
    <w:rsid w:val="002B1146"/>
    <w:rsid w:val="002B1ACA"/>
    <w:rsid w:val="002B206B"/>
    <w:rsid w:val="002B2160"/>
    <w:rsid w:val="002B299B"/>
    <w:rsid w:val="002B2CE9"/>
    <w:rsid w:val="002B33CA"/>
    <w:rsid w:val="002B3877"/>
    <w:rsid w:val="002B3A60"/>
    <w:rsid w:val="002B417B"/>
    <w:rsid w:val="002B45DA"/>
    <w:rsid w:val="002B45F6"/>
    <w:rsid w:val="002B53E6"/>
    <w:rsid w:val="002B542E"/>
    <w:rsid w:val="002B5BE4"/>
    <w:rsid w:val="002B637F"/>
    <w:rsid w:val="002B6794"/>
    <w:rsid w:val="002B67D6"/>
    <w:rsid w:val="002B6872"/>
    <w:rsid w:val="002B6C2E"/>
    <w:rsid w:val="002B6D6F"/>
    <w:rsid w:val="002B7065"/>
    <w:rsid w:val="002B70D5"/>
    <w:rsid w:val="002B7595"/>
    <w:rsid w:val="002B75B4"/>
    <w:rsid w:val="002B75E3"/>
    <w:rsid w:val="002C036F"/>
    <w:rsid w:val="002C0982"/>
    <w:rsid w:val="002C1231"/>
    <w:rsid w:val="002C170E"/>
    <w:rsid w:val="002C21DA"/>
    <w:rsid w:val="002C2690"/>
    <w:rsid w:val="002C2776"/>
    <w:rsid w:val="002C277C"/>
    <w:rsid w:val="002C3BC4"/>
    <w:rsid w:val="002C40DD"/>
    <w:rsid w:val="002C41D4"/>
    <w:rsid w:val="002C449B"/>
    <w:rsid w:val="002C49F7"/>
    <w:rsid w:val="002C4A8B"/>
    <w:rsid w:val="002C4E32"/>
    <w:rsid w:val="002C55A1"/>
    <w:rsid w:val="002C582A"/>
    <w:rsid w:val="002C5B14"/>
    <w:rsid w:val="002C5C82"/>
    <w:rsid w:val="002C61F1"/>
    <w:rsid w:val="002C6740"/>
    <w:rsid w:val="002C6E1A"/>
    <w:rsid w:val="002C71E9"/>
    <w:rsid w:val="002C774B"/>
    <w:rsid w:val="002C79D3"/>
    <w:rsid w:val="002C7F34"/>
    <w:rsid w:val="002C7F98"/>
    <w:rsid w:val="002D00B0"/>
    <w:rsid w:val="002D0719"/>
    <w:rsid w:val="002D0F30"/>
    <w:rsid w:val="002D110E"/>
    <w:rsid w:val="002D1514"/>
    <w:rsid w:val="002D19A7"/>
    <w:rsid w:val="002D1A88"/>
    <w:rsid w:val="002D1FA0"/>
    <w:rsid w:val="002D2775"/>
    <w:rsid w:val="002D30FF"/>
    <w:rsid w:val="002D34BA"/>
    <w:rsid w:val="002D364B"/>
    <w:rsid w:val="002D38FC"/>
    <w:rsid w:val="002D394C"/>
    <w:rsid w:val="002D3C29"/>
    <w:rsid w:val="002D3CDE"/>
    <w:rsid w:val="002D42BF"/>
    <w:rsid w:val="002D45C5"/>
    <w:rsid w:val="002D45EA"/>
    <w:rsid w:val="002D4EFF"/>
    <w:rsid w:val="002D5861"/>
    <w:rsid w:val="002D5B95"/>
    <w:rsid w:val="002D5CE6"/>
    <w:rsid w:val="002D5D54"/>
    <w:rsid w:val="002D5E3F"/>
    <w:rsid w:val="002D66EC"/>
    <w:rsid w:val="002D6745"/>
    <w:rsid w:val="002D680C"/>
    <w:rsid w:val="002D6EE2"/>
    <w:rsid w:val="002D7AF0"/>
    <w:rsid w:val="002E046A"/>
    <w:rsid w:val="002E0485"/>
    <w:rsid w:val="002E0725"/>
    <w:rsid w:val="002E0859"/>
    <w:rsid w:val="002E127E"/>
    <w:rsid w:val="002E183A"/>
    <w:rsid w:val="002E18CC"/>
    <w:rsid w:val="002E26DB"/>
    <w:rsid w:val="002E29D2"/>
    <w:rsid w:val="002E2C3D"/>
    <w:rsid w:val="002E3EDD"/>
    <w:rsid w:val="002E3FB8"/>
    <w:rsid w:val="002E41EB"/>
    <w:rsid w:val="002E4359"/>
    <w:rsid w:val="002E45EA"/>
    <w:rsid w:val="002E4784"/>
    <w:rsid w:val="002E4868"/>
    <w:rsid w:val="002E49A5"/>
    <w:rsid w:val="002E5A99"/>
    <w:rsid w:val="002E5E82"/>
    <w:rsid w:val="002E60E8"/>
    <w:rsid w:val="002E694A"/>
    <w:rsid w:val="002E69A8"/>
    <w:rsid w:val="002E6C62"/>
    <w:rsid w:val="002E7B95"/>
    <w:rsid w:val="002E7C9A"/>
    <w:rsid w:val="002E7E88"/>
    <w:rsid w:val="002F050D"/>
    <w:rsid w:val="002F0E2C"/>
    <w:rsid w:val="002F0EA8"/>
    <w:rsid w:val="002F1182"/>
    <w:rsid w:val="002F121A"/>
    <w:rsid w:val="002F1738"/>
    <w:rsid w:val="002F17AE"/>
    <w:rsid w:val="002F1915"/>
    <w:rsid w:val="002F1BFA"/>
    <w:rsid w:val="002F1C7B"/>
    <w:rsid w:val="002F1E1A"/>
    <w:rsid w:val="002F212B"/>
    <w:rsid w:val="002F22F1"/>
    <w:rsid w:val="002F265C"/>
    <w:rsid w:val="002F2A0E"/>
    <w:rsid w:val="002F2D9F"/>
    <w:rsid w:val="002F2F62"/>
    <w:rsid w:val="002F2F80"/>
    <w:rsid w:val="002F3181"/>
    <w:rsid w:val="002F35E3"/>
    <w:rsid w:val="002F370E"/>
    <w:rsid w:val="002F3971"/>
    <w:rsid w:val="002F3F53"/>
    <w:rsid w:val="002F43E4"/>
    <w:rsid w:val="002F473A"/>
    <w:rsid w:val="002F47E6"/>
    <w:rsid w:val="002F4ADB"/>
    <w:rsid w:val="002F4FC8"/>
    <w:rsid w:val="002F52F1"/>
    <w:rsid w:val="002F5D92"/>
    <w:rsid w:val="002F5EFB"/>
    <w:rsid w:val="002F6501"/>
    <w:rsid w:val="002F6C04"/>
    <w:rsid w:val="002F6C24"/>
    <w:rsid w:val="002F6D00"/>
    <w:rsid w:val="002F6DC7"/>
    <w:rsid w:val="002F708B"/>
    <w:rsid w:val="002F735E"/>
    <w:rsid w:val="002F7883"/>
    <w:rsid w:val="002F7F33"/>
    <w:rsid w:val="002F7F55"/>
    <w:rsid w:val="0030029B"/>
    <w:rsid w:val="00300345"/>
    <w:rsid w:val="0030034E"/>
    <w:rsid w:val="003003F0"/>
    <w:rsid w:val="003004FD"/>
    <w:rsid w:val="00300746"/>
    <w:rsid w:val="0030091B"/>
    <w:rsid w:val="003009B7"/>
    <w:rsid w:val="00300A29"/>
    <w:rsid w:val="00300B61"/>
    <w:rsid w:val="00300E96"/>
    <w:rsid w:val="00300EA1"/>
    <w:rsid w:val="003012BC"/>
    <w:rsid w:val="00301408"/>
    <w:rsid w:val="003015F9"/>
    <w:rsid w:val="0030192D"/>
    <w:rsid w:val="00301C4B"/>
    <w:rsid w:val="00301F81"/>
    <w:rsid w:val="003025E1"/>
    <w:rsid w:val="00302E2D"/>
    <w:rsid w:val="0030356F"/>
    <w:rsid w:val="003039D2"/>
    <w:rsid w:val="00303B0F"/>
    <w:rsid w:val="0030429F"/>
    <w:rsid w:val="0030470B"/>
    <w:rsid w:val="00304A8F"/>
    <w:rsid w:val="0030501D"/>
    <w:rsid w:val="0030529D"/>
    <w:rsid w:val="0030578F"/>
    <w:rsid w:val="0030586D"/>
    <w:rsid w:val="003059CC"/>
    <w:rsid w:val="00305E36"/>
    <w:rsid w:val="003069FF"/>
    <w:rsid w:val="00306CCF"/>
    <w:rsid w:val="00306CF7"/>
    <w:rsid w:val="003070E3"/>
    <w:rsid w:val="00307285"/>
    <w:rsid w:val="0030749A"/>
    <w:rsid w:val="00307A30"/>
    <w:rsid w:val="003106FF"/>
    <w:rsid w:val="00310D58"/>
    <w:rsid w:val="00311261"/>
    <w:rsid w:val="00311737"/>
    <w:rsid w:val="00311C96"/>
    <w:rsid w:val="0031237B"/>
    <w:rsid w:val="00312432"/>
    <w:rsid w:val="003130B7"/>
    <w:rsid w:val="00313304"/>
    <w:rsid w:val="003139F9"/>
    <w:rsid w:val="00314683"/>
    <w:rsid w:val="0031477B"/>
    <w:rsid w:val="003148DC"/>
    <w:rsid w:val="00314BC0"/>
    <w:rsid w:val="003153C3"/>
    <w:rsid w:val="00315FFE"/>
    <w:rsid w:val="003162D3"/>
    <w:rsid w:val="00316303"/>
    <w:rsid w:val="003166B5"/>
    <w:rsid w:val="00316BB7"/>
    <w:rsid w:val="00317008"/>
    <w:rsid w:val="003171A0"/>
    <w:rsid w:val="00317214"/>
    <w:rsid w:val="00317852"/>
    <w:rsid w:val="003178A7"/>
    <w:rsid w:val="00317A69"/>
    <w:rsid w:val="00317C1C"/>
    <w:rsid w:val="00317F66"/>
    <w:rsid w:val="00320058"/>
    <w:rsid w:val="00320338"/>
    <w:rsid w:val="003203EF"/>
    <w:rsid w:val="00320789"/>
    <w:rsid w:val="00320D7D"/>
    <w:rsid w:val="0032113A"/>
    <w:rsid w:val="00321245"/>
    <w:rsid w:val="00321439"/>
    <w:rsid w:val="00321469"/>
    <w:rsid w:val="00321EF7"/>
    <w:rsid w:val="0032207C"/>
    <w:rsid w:val="00322183"/>
    <w:rsid w:val="003227CB"/>
    <w:rsid w:val="00322E73"/>
    <w:rsid w:val="003239A2"/>
    <w:rsid w:val="00323B6C"/>
    <w:rsid w:val="00323F8D"/>
    <w:rsid w:val="00323F92"/>
    <w:rsid w:val="00324146"/>
    <w:rsid w:val="00324161"/>
    <w:rsid w:val="0032539E"/>
    <w:rsid w:val="00325551"/>
    <w:rsid w:val="0032607A"/>
    <w:rsid w:val="00326229"/>
    <w:rsid w:val="003265CB"/>
    <w:rsid w:val="003267C2"/>
    <w:rsid w:val="0032696E"/>
    <w:rsid w:val="00326E45"/>
    <w:rsid w:val="00327098"/>
    <w:rsid w:val="00327568"/>
    <w:rsid w:val="00330204"/>
    <w:rsid w:val="003305F5"/>
    <w:rsid w:val="0033074C"/>
    <w:rsid w:val="00330790"/>
    <w:rsid w:val="00330875"/>
    <w:rsid w:val="00330B13"/>
    <w:rsid w:val="00330EF9"/>
    <w:rsid w:val="00331118"/>
    <w:rsid w:val="003313EC"/>
    <w:rsid w:val="0033160C"/>
    <w:rsid w:val="00331755"/>
    <w:rsid w:val="0033181F"/>
    <w:rsid w:val="00331E63"/>
    <w:rsid w:val="00331EC6"/>
    <w:rsid w:val="00331F51"/>
    <w:rsid w:val="003320C5"/>
    <w:rsid w:val="0033296E"/>
    <w:rsid w:val="0033297B"/>
    <w:rsid w:val="00332D89"/>
    <w:rsid w:val="003336FD"/>
    <w:rsid w:val="00334A0D"/>
    <w:rsid w:val="00334A91"/>
    <w:rsid w:val="00334B3B"/>
    <w:rsid w:val="00334E38"/>
    <w:rsid w:val="00334F74"/>
    <w:rsid w:val="0033505B"/>
    <w:rsid w:val="00335168"/>
    <w:rsid w:val="00335207"/>
    <w:rsid w:val="0033549D"/>
    <w:rsid w:val="0033557D"/>
    <w:rsid w:val="00335736"/>
    <w:rsid w:val="00335D1C"/>
    <w:rsid w:val="00335FF4"/>
    <w:rsid w:val="00336197"/>
    <w:rsid w:val="00336463"/>
    <w:rsid w:val="003369E2"/>
    <w:rsid w:val="00336EA1"/>
    <w:rsid w:val="00337040"/>
    <w:rsid w:val="00337494"/>
    <w:rsid w:val="00337527"/>
    <w:rsid w:val="00337A23"/>
    <w:rsid w:val="00337BB1"/>
    <w:rsid w:val="00337C3A"/>
    <w:rsid w:val="00337F53"/>
    <w:rsid w:val="003400A3"/>
    <w:rsid w:val="0034085F"/>
    <w:rsid w:val="003409B4"/>
    <w:rsid w:val="0034137E"/>
    <w:rsid w:val="00341676"/>
    <w:rsid w:val="003416B2"/>
    <w:rsid w:val="003419E0"/>
    <w:rsid w:val="00341C42"/>
    <w:rsid w:val="003421CB"/>
    <w:rsid w:val="0034258C"/>
    <w:rsid w:val="003425D0"/>
    <w:rsid w:val="00342650"/>
    <w:rsid w:val="00342697"/>
    <w:rsid w:val="00342790"/>
    <w:rsid w:val="00342AE2"/>
    <w:rsid w:val="003438B6"/>
    <w:rsid w:val="0034453B"/>
    <w:rsid w:val="00344576"/>
    <w:rsid w:val="003445F1"/>
    <w:rsid w:val="00344B74"/>
    <w:rsid w:val="00344E70"/>
    <w:rsid w:val="0034559B"/>
    <w:rsid w:val="00345653"/>
    <w:rsid w:val="00345846"/>
    <w:rsid w:val="0034589B"/>
    <w:rsid w:val="0034590A"/>
    <w:rsid w:val="00345976"/>
    <w:rsid w:val="00345CAB"/>
    <w:rsid w:val="0034605F"/>
    <w:rsid w:val="00346090"/>
    <w:rsid w:val="00346232"/>
    <w:rsid w:val="00346267"/>
    <w:rsid w:val="00346517"/>
    <w:rsid w:val="00346676"/>
    <w:rsid w:val="00346779"/>
    <w:rsid w:val="00346FE4"/>
    <w:rsid w:val="003470A3"/>
    <w:rsid w:val="003474EB"/>
    <w:rsid w:val="00347BFE"/>
    <w:rsid w:val="00347DAC"/>
    <w:rsid w:val="00350D33"/>
    <w:rsid w:val="00350DC4"/>
    <w:rsid w:val="00350E41"/>
    <w:rsid w:val="00350E95"/>
    <w:rsid w:val="003510FA"/>
    <w:rsid w:val="003516F1"/>
    <w:rsid w:val="0035170E"/>
    <w:rsid w:val="00351840"/>
    <w:rsid w:val="003518DF"/>
    <w:rsid w:val="003518F3"/>
    <w:rsid w:val="00351D06"/>
    <w:rsid w:val="00352136"/>
    <w:rsid w:val="003522B9"/>
    <w:rsid w:val="00352C54"/>
    <w:rsid w:val="00352F67"/>
    <w:rsid w:val="003531CE"/>
    <w:rsid w:val="00353384"/>
    <w:rsid w:val="00353636"/>
    <w:rsid w:val="00353768"/>
    <w:rsid w:val="00353818"/>
    <w:rsid w:val="00353E16"/>
    <w:rsid w:val="00353ED2"/>
    <w:rsid w:val="00353F93"/>
    <w:rsid w:val="0035424A"/>
    <w:rsid w:val="00354328"/>
    <w:rsid w:val="003543A1"/>
    <w:rsid w:val="0035443C"/>
    <w:rsid w:val="00354524"/>
    <w:rsid w:val="0035455F"/>
    <w:rsid w:val="00354610"/>
    <w:rsid w:val="0035473B"/>
    <w:rsid w:val="00354A85"/>
    <w:rsid w:val="0035506C"/>
    <w:rsid w:val="003552D6"/>
    <w:rsid w:val="0035588A"/>
    <w:rsid w:val="00355C87"/>
    <w:rsid w:val="00356456"/>
    <w:rsid w:val="003567FB"/>
    <w:rsid w:val="003568C2"/>
    <w:rsid w:val="00356A22"/>
    <w:rsid w:val="00356C35"/>
    <w:rsid w:val="00356D3E"/>
    <w:rsid w:val="0035741B"/>
    <w:rsid w:val="00357500"/>
    <w:rsid w:val="00357735"/>
    <w:rsid w:val="00357C1A"/>
    <w:rsid w:val="00357D79"/>
    <w:rsid w:val="00357E38"/>
    <w:rsid w:val="00357F92"/>
    <w:rsid w:val="00360191"/>
    <w:rsid w:val="003605F8"/>
    <w:rsid w:val="00360A21"/>
    <w:rsid w:val="00360C19"/>
    <w:rsid w:val="00360FAA"/>
    <w:rsid w:val="00361508"/>
    <w:rsid w:val="00361A96"/>
    <w:rsid w:val="00361AF2"/>
    <w:rsid w:val="00361B51"/>
    <w:rsid w:val="00361EEB"/>
    <w:rsid w:val="00361F10"/>
    <w:rsid w:val="00362060"/>
    <w:rsid w:val="00362ACF"/>
    <w:rsid w:val="00362B9F"/>
    <w:rsid w:val="0036316A"/>
    <w:rsid w:val="003632F2"/>
    <w:rsid w:val="003632F4"/>
    <w:rsid w:val="0036336D"/>
    <w:rsid w:val="00363F0F"/>
    <w:rsid w:val="00364047"/>
    <w:rsid w:val="003640E8"/>
    <w:rsid w:val="00364A0F"/>
    <w:rsid w:val="00364D52"/>
    <w:rsid w:val="00364DBE"/>
    <w:rsid w:val="00364FDD"/>
    <w:rsid w:val="00365B5C"/>
    <w:rsid w:val="00365D7E"/>
    <w:rsid w:val="00365DBA"/>
    <w:rsid w:val="003663E5"/>
    <w:rsid w:val="00366975"/>
    <w:rsid w:val="00366A26"/>
    <w:rsid w:val="00366CC2"/>
    <w:rsid w:val="00366CEE"/>
    <w:rsid w:val="00366F0A"/>
    <w:rsid w:val="0036702B"/>
    <w:rsid w:val="00367381"/>
    <w:rsid w:val="00367637"/>
    <w:rsid w:val="00370159"/>
    <w:rsid w:val="003708E5"/>
    <w:rsid w:val="003713C1"/>
    <w:rsid w:val="00371507"/>
    <w:rsid w:val="00371A8F"/>
    <w:rsid w:val="00371D30"/>
    <w:rsid w:val="00371E63"/>
    <w:rsid w:val="00372C4C"/>
    <w:rsid w:val="0037301B"/>
    <w:rsid w:val="00373303"/>
    <w:rsid w:val="0037369C"/>
    <w:rsid w:val="003745C6"/>
    <w:rsid w:val="00374711"/>
    <w:rsid w:val="003755FB"/>
    <w:rsid w:val="00375932"/>
    <w:rsid w:val="00375A12"/>
    <w:rsid w:val="00375AB9"/>
    <w:rsid w:val="0037623A"/>
    <w:rsid w:val="003771BC"/>
    <w:rsid w:val="003777AB"/>
    <w:rsid w:val="00377882"/>
    <w:rsid w:val="003779C6"/>
    <w:rsid w:val="00377D65"/>
    <w:rsid w:val="003801F0"/>
    <w:rsid w:val="003807A6"/>
    <w:rsid w:val="003807B4"/>
    <w:rsid w:val="003809D3"/>
    <w:rsid w:val="003809F8"/>
    <w:rsid w:val="00380A19"/>
    <w:rsid w:val="003812C7"/>
    <w:rsid w:val="00381702"/>
    <w:rsid w:val="00381887"/>
    <w:rsid w:val="00381E0D"/>
    <w:rsid w:val="00382235"/>
    <w:rsid w:val="00382AA4"/>
    <w:rsid w:val="003833DF"/>
    <w:rsid w:val="00383CF5"/>
    <w:rsid w:val="00383F86"/>
    <w:rsid w:val="00384347"/>
    <w:rsid w:val="003847FC"/>
    <w:rsid w:val="003849A4"/>
    <w:rsid w:val="00384C98"/>
    <w:rsid w:val="0038508E"/>
    <w:rsid w:val="003852D3"/>
    <w:rsid w:val="00385A73"/>
    <w:rsid w:val="00385D07"/>
    <w:rsid w:val="00385D4B"/>
    <w:rsid w:val="00385DDC"/>
    <w:rsid w:val="003866EF"/>
    <w:rsid w:val="00386747"/>
    <w:rsid w:val="003867DD"/>
    <w:rsid w:val="003867EC"/>
    <w:rsid w:val="00386943"/>
    <w:rsid w:val="00387009"/>
    <w:rsid w:val="00387669"/>
    <w:rsid w:val="0038783D"/>
    <w:rsid w:val="00387EB5"/>
    <w:rsid w:val="00390438"/>
    <w:rsid w:val="003904D6"/>
    <w:rsid w:val="0039056F"/>
    <w:rsid w:val="00390B22"/>
    <w:rsid w:val="003910E1"/>
    <w:rsid w:val="00391A7A"/>
    <w:rsid w:val="00391A8A"/>
    <w:rsid w:val="00392713"/>
    <w:rsid w:val="00392909"/>
    <w:rsid w:val="00392C19"/>
    <w:rsid w:val="00392CD0"/>
    <w:rsid w:val="003933C4"/>
    <w:rsid w:val="00393670"/>
    <w:rsid w:val="00393692"/>
    <w:rsid w:val="00393ACC"/>
    <w:rsid w:val="00393D7C"/>
    <w:rsid w:val="003946B1"/>
    <w:rsid w:val="00394A58"/>
    <w:rsid w:val="003954CD"/>
    <w:rsid w:val="00395766"/>
    <w:rsid w:val="00395F35"/>
    <w:rsid w:val="003961B0"/>
    <w:rsid w:val="0039622C"/>
    <w:rsid w:val="0039665D"/>
    <w:rsid w:val="0039677D"/>
    <w:rsid w:val="0039688E"/>
    <w:rsid w:val="003968E5"/>
    <w:rsid w:val="00396CC6"/>
    <w:rsid w:val="00397295"/>
    <w:rsid w:val="003976FA"/>
    <w:rsid w:val="00397704"/>
    <w:rsid w:val="0039776A"/>
    <w:rsid w:val="003978F6"/>
    <w:rsid w:val="0039797F"/>
    <w:rsid w:val="003A011A"/>
    <w:rsid w:val="003A046E"/>
    <w:rsid w:val="003A047D"/>
    <w:rsid w:val="003A0661"/>
    <w:rsid w:val="003A12D9"/>
    <w:rsid w:val="003A1D98"/>
    <w:rsid w:val="003A1E6A"/>
    <w:rsid w:val="003A2332"/>
    <w:rsid w:val="003A274C"/>
    <w:rsid w:val="003A29C8"/>
    <w:rsid w:val="003A2D2B"/>
    <w:rsid w:val="003A3043"/>
    <w:rsid w:val="003A3544"/>
    <w:rsid w:val="003A38DE"/>
    <w:rsid w:val="003A3A34"/>
    <w:rsid w:val="003A3B1E"/>
    <w:rsid w:val="003A3F77"/>
    <w:rsid w:val="003A41E2"/>
    <w:rsid w:val="003A451B"/>
    <w:rsid w:val="003A4577"/>
    <w:rsid w:val="003A47EE"/>
    <w:rsid w:val="003A48A6"/>
    <w:rsid w:val="003A48CC"/>
    <w:rsid w:val="003A4C5C"/>
    <w:rsid w:val="003A4CE2"/>
    <w:rsid w:val="003A52ED"/>
    <w:rsid w:val="003A57CE"/>
    <w:rsid w:val="003A5B9E"/>
    <w:rsid w:val="003A5C47"/>
    <w:rsid w:val="003A61B4"/>
    <w:rsid w:val="003A6260"/>
    <w:rsid w:val="003A6309"/>
    <w:rsid w:val="003A660E"/>
    <w:rsid w:val="003A68BD"/>
    <w:rsid w:val="003A691A"/>
    <w:rsid w:val="003A6B6E"/>
    <w:rsid w:val="003A6D6F"/>
    <w:rsid w:val="003A70E5"/>
    <w:rsid w:val="003A7614"/>
    <w:rsid w:val="003A7D67"/>
    <w:rsid w:val="003A7F41"/>
    <w:rsid w:val="003B03C4"/>
    <w:rsid w:val="003B05BF"/>
    <w:rsid w:val="003B2262"/>
    <w:rsid w:val="003B2634"/>
    <w:rsid w:val="003B2832"/>
    <w:rsid w:val="003B2A21"/>
    <w:rsid w:val="003B2CE3"/>
    <w:rsid w:val="003B2DC7"/>
    <w:rsid w:val="003B2E3C"/>
    <w:rsid w:val="003B3477"/>
    <w:rsid w:val="003B3792"/>
    <w:rsid w:val="003B3830"/>
    <w:rsid w:val="003B4040"/>
    <w:rsid w:val="003B4081"/>
    <w:rsid w:val="003B44C3"/>
    <w:rsid w:val="003B4663"/>
    <w:rsid w:val="003B474B"/>
    <w:rsid w:val="003B4A1E"/>
    <w:rsid w:val="003B5003"/>
    <w:rsid w:val="003B518E"/>
    <w:rsid w:val="003B51E0"/>
    <w:rsid w:val="003B5CB7"/>
    <w:rsid w:val="003B5FB7"/>
    <w:rsid w:val="003B633B"/>
    <w:rsid w:val="003B6513"/>
    <w:rsid w:val="003B6627"/>
    <w:rsid w:val="003B664F"/>
    <w:rsid w:val="003B68BC"/>
    <w:rsid w:val="003B6991"/>
    <w:rsid w:val="003B6C1E"/>
    <w:rsid w:val="003B7681"/>
    <w:rsid w:val="003B7DD4"/>
    <w:rsid w:val="003C0452"/>
    <w:rsid w:val="003C0B66"/>
    <w:rsid w:val="003C0CDB"/>
    <w:rsid w:val="003C1B5C"/>
    <w:rsid w:val="003C2052"/>
    <w:rsid w:val="003C22E3"/>
    <w:rsid w:val="003C2C28"/>
    <w:rsid w:val="003C2E6B"/>
    <w:rsid w:val="003C3081"/>
    <w:rsid w:val="003C33A3"/>
    <w:rsid w:val="003C3405"/>
    <w:rsid w:val="003C3539"/>
    <w:rsid w:val="003C3E88"/>
    <w:rsid w:val="003C3F3E"/>
    <w:rsid w:val="003C4290"/>
    <w:rsid w:val="003C4785"/>
    <w:rsid w:val="003C52D4"/>
    <w:rsid w:val="003C55C3"/>
    <w:rsid w:val="003C5F42"/>
    <w:rsid w:val="003C60DD"/>
    <w:rsid w:val="003C65F5"/>
    <w:rsid w:val="003C67A2"/>
    <w:rsid w:val="003C6CCC"/>
    <w:rsid w:val="003C73E8"/>
    <w:rsid w:val="003C78CC"/>
    <w:rsid w:val="003C7CDA"/>
    <w:rsid w:val="003D00A3"/>
    <w:rsid w:val="003D014D"/>
    <w:rsid w:val="003D0252"/>
    <w:rsid w:val="003D0667"/>
    <w:rsid w:val="003D0F4F"/>
    <w:rsid w:val="003D11E8"/>
    <w:rsid w:val="003D1355"/>
    <w:rsid w:val="003D1534"/>
    <w:rsid w:val="003D156C"/>
    <w:rsid w:val="003D1949"/>
    <w:rsid w:val="003D1E59"/>
    <w:rsid w:val="003D2609"/>
    <w:rsid w:val="003D2BA1"/>
    <w:rsid w:val="003D4069"/>
    <w:rsid w:val="003D4162"/>
    <w:rsid w:val="003D42F6"/>
    <w:rsid w:val="003D4463"/>
    <w:rsid w:val="003D4582"/>
    <w:rsid w:val="003D47BE"/>
    <w:rsid w:val="003D4D71"/>
    <w:rsid w:val="003D5141"/>
    <w:rsid w:val="003D5500"/>
    <w:rsid w:val="003D6083"/>
    <w:rsid w:val="003D6273"/>
    <w:rsid w:val="003D6281"/>
    <w:rsid w:val="003D67FE"/>
    <w:rsid w:val="003D6A3E"/>
    <w:rsid w:val="003D6E2B"/>
    <w:rsid w:val="003D6FC2"/>
    <w:rsid w:val="003D727F"/>
    <w:rsid w:val="003D7282"/>
    <w:rsid w:val="003D739E"/>
    <w:rsid w:val="003D752C"/>
    <w:rsid w:val="003D79B5"/>
    <w:rsid w:val="003D7C28"/>
    <w:rsid w:val="003E13C1"/>
    <w:rsid w:val="003E158D"/>
    <w:rsid w:val="003E195C"/>
    <w:rsid w:val="003E1D42"/>
    <w:rsid w:val="003E1D59"/>
    <w:rsid w:val="003E2BAF"/>
    <w:rsid w:val="003E33E8"/>
    <w:rsid w:val="003E3861"/>
    <w:rsid w:val="003E403A"/>
    <w:rsid w:val="003E4414"/>
    <w:rsid w:val="003E4CCA"/>
    <w:rsid w:val="003E4DA9"/>
    <w:rsid w:val="003E4E2D"/>
    <w:rsid w:val="003E5389"/>
    <w:rsid w:val="003E53CE"/>
    <w:rsid w:val="003E5B47"/>
    <w:rsid w:val="003E6030"/>
    <w:rsid w:val="003E62B6"/>
    <w:rsid w:val="003E6309"/>
    <w:rsid w:val="003E6441"/>
    <w:rsid w:val="003E644D"/>
    <w:rsid w:val="003E70F1"/>
    <w:rsid w:val="003E741C"/>
    <w:rsid w:val="003E7DF8"/>
    <w:rsid w:val="003F0499"/>
    <w:rsid w:val="003F06F1"/>
    <w:rsid w:val="003F104B"/>
    <w:rsid w:val="003F14BE"/>
    <w:rsid w:val="003F22CB"/>
    <w:rsid w:val="003F2B18"/>
    <w:rsid w:val="003F2B35"/>
    <w:rsid w:val="003F2DBB"/>
    <w:rsid w:val="003F2FE4"/>
    <w:rsid w:val="003F3015"/>
    <w:rsid w:val="003F30A1"/>
    <w:rsid w:val="003F36BD"/>
    <w:rsid w:val="003F379C"/>
    <w:rsid w:val="003F3D11"/>
    <w:rsid w:val="003F3EB4"/>
    <w:rsid w:val="003F476A"/>
    <w:rsid w:val="003F4CCE"/>
    <w:rsid w:val="003F4FB2"/>
    <w:rsid w:val="003F521F"/>
    <w:rsid w:val="003F5921"/>
    <w:rsid w:val="003F5A16"/>
    <w:rsid w:val="003F5DE4"/>
    <w:rsid w:val="003F5E84"/>
    <w:rsid w:val="003F60C0"/>
    <w:rsid w:val="003F6298"/>
    <w:rsid w:val="003F62B5"/>
    <w:rsid w:val="003F63F4"/>
    <w:rsid w:val="003F69B3"/>
    <w:rsid w:val="003F6EC5"/>
    <w:rsid w:val="003F7363"/>
    <w:rsid w:val="003F78EB"/>
    <w:rsid w:val="00401587"/>
    <w:rsid w:val="00401B89"/>
    <w:rsid w:val="00401C8F"/>
    <w:rsid w:val="00402766"/>
    <w:rsid w:val="00402DDD"/>
    <w:rsid w:val="0040387E"/>
    <w:rsid w:val="00403B75"/>
    <w:rsid w:val="00403BEF"/>
    <w:rsid w:val="004049B1"/>
    <w:rsid w:val="00404DC2"/>
    <w:rsid w:val="00405146"/>
    <w:rsid w:val="004055BE"/>
    <w:rsid w:val="00405742"/>
    <w:rsid w:val="00405F0E"/>
    <w:rsid w:val="004068EA"/>
    <w:rsid w:val="00407026"/>
    <w:rsid w:val="0040732F"/>
    <w:rsid w:val="004077F3"/>
    <w:rsid w:val="004078D1"/>
    <w:rsid w:val="004079E5"/>
    <w:rsid w:val="00407F98"/>
    <w:rsid w:val="004105A1"/>
    <w:rsid w:val="004108EC"/>
    <w:rsid w:val="00410C47"/>
    <w:rsid w:val="004114D0"/>
    <w:rsid w:val="0041152A"/>
    <w:rsid w:val="00411A74"/>
    <w:rsid w:val="00411CD2"/>
    <w:rsid w:val="00411FF9"/>
    <w:rsid w:val="0041211D"/>
    <w:rsid w:val="00413094"/>
    <w:rsid w:val="00414348"/>
    <w:rsid w:val="004143D2"/>
    <w:rsid w:val="0041466E"/>
    <w:rsid w:val="00415BE0"/>
    <w:rsid w:val="00415F8A"/>
    <w:rsid w:val="00416054"/>
    <w:rsid w:val="004164F3"/>
    <w:rsid w:val="004165FF"/>
    <w:rsid w:val="00416B93"/>
    <w:rsid w:val="00416C1C"/>
    <w:rsid w:val="00417526"/>
    <w:rsid w:val="004175EB"/>
    <w:rsid w:val="00417B2E"/>
    <w:rsid w:val="00417C08"/>
    <w:rsid w:val="00417D64"/>
    <w:rsid w:val="00420517"/>
    <w:rsid w:val="00420811"/>
    <w:rsid w:val="00420B7C"/>
    <w:rsid w:val="00420BAA"/>
    <w:rsid w:val="00420CD6"/>
    <w:rsid w:val="004215A4"/>
    <w:rsid w:val="004216FD"/>
    <w:rsid w:val="00421E34"/>
    <w:rsid w:val="00421FC9"/>
    <w:rsid w:val="00422820"/>
    <w:rsid w:val="00422C25"/>
    <w:rsid w:val="00422F8F"/>
    <w:rsid w:val="00422FB5"/>
    <w:rsid w:val="00422FCD"/>
    <w:rsid w:val="0042352E"/>
    <w:rsid w:val="00423581"/>
    <w:rsid w:val="004246C9"/>
    <w:rsid w:val="004247F3"/>
    <w:rsid w:val="00424945"/>
    <w:rsid w:val="00424E42"/>
    <w:rsid w:val="004252ED"/>
    <w:rsid w:val="004254CB"/>
    <w:rsid w:val="004256E3"/>
    <w:rsid w:val="00425988"/>
    <w:rsid w:val="00426ABD"/>
    <w:rsid w:val="00426EE8"/>
    <w:rsid w:val="00427191"/>
    <w:rsid w:val="0042764B"/>
    <w:rsid w:val="00427BB0"/>
    <w:rsid w:val="00427D8A"/>
    <w:rsid w:val="00430131"/>
    <w:rsid w:val="00430C9E"/>
    <w:rsid w:val="00430D07"/>
    <w:rsid w:val="004310E3"/>
    <w:rsid w:val="00431743"/>
    <w:rsid w:val="0043176E"/>
    <w:rsid w:val="004317C4"/>
    <w:rsid w:val="004318B5"/>
    <w:rsid w:val="00431BD8"/>
    <w:rsid w:val="00431BF8"/>
    <w:rsid w:val="00432692"/>
    <w:rsid w:val="00432874"/>
    <w:rsid w:val="004328C6"/>
    <w:rsid w:val="00432F19"/>
    <w:rsid w:val="004332A3"/>
    <w:rsid w:val="004335A3"/>
    <w:rsid w:val="004348DB"/>
    <w:rsid w:val="004349B6"/>
    <w:rsid w:val="00434BFA"/>
    <w:rsid w:val="00435B06"/>
    <w:rsid w:val="00436A8F"/>
    <w:rsid w:val="00436D24"/>
    <w:rsid w:val="00436FE7"/>
    <w:rsid w:val="00437B80"/>
    <w:rsid w:val="00437E71"/>
    <w:rsid w:val="004400FE"/>
    <w:rsid w:val="00440134"/>
    <w:rsid w:val="0044015B"/>
    <w:rsid w:val="00440240"/>
    <w:rsid w:val="004405B9"/>
    <w:rsid w:val="00440868"/>
    <w:rsid w:val="004408C2"/>
    <w:rsid w:val="00440B7A"/>
    <w:rsid w:val="00440D91"/>
    <w:rsid w:val="0044159E"/>
    <w:rsid w:val="004416D1"/>
    <w:rsid w:val="00441730"/>
    <w:rsid w:val="0044175F"/>
    <w:rsid w:val="004417A7"/>
    <w:rsid w:val="00442274"/>
    <w:rsid w:val="0044287C"/>
    <w:rsid w:val="00442950"/>
    <w:rsid w:val="00442992"/>
    <w:rsid w:val="00442B52"/>
    <w:rsid w:val="00442C1B"/>
    <w:rsid w:val="00442D20"/>
    <w:rsid w:val="00442FD9"/>
    <w:rsid w:val="004433CF"/>
    <w:rsid w:val="00443450"/>
    <w:rsid w:val="004435E1"/>
    <w:rsid w:val="004438D8"/>
    <w:rsid w:val="00443BE0"/>
    <w:rsid w:val="00443CF6"/>
    <w:rsid w:val="00444A62"/>
    <w:rsid w:val="00444AF8"/>
    <w:rsid w:val="004451B8"/>
    <w:rsid w:val="004457B3"/>
    <w:rsid w:val="00445899"/>
    <w:rsid w:val="00445D4E"/>
    <w:rsid w:val="00445E48"/>
    <w:rsid w:val="004462F4"/>
    <w:rsid w:val="004465C7"/>
    <w:rsid w:val="00446908"/>
    <w:rsid w:val="00446C00"/>
    <w:rsid w:val="00447FBA"/>
    <w:rsid w:val="00450617"/>
    <w:rsid w:val="00450A44"/>
    <w:rsid w:val="004512A1"/>
    <w:rsid w:val="00451F50"/>
    <w:rsid w:val="00451F94"/>
    <w:rsid w:val="0045201B"/>
    <w:rsid w:val="00452827"/>
    <w:rsid w:val="00452BD2"/>
    <w:rsid w:val="00452BE4"/>
    <w:rsid w:val="00453E0F"/>
    <w:rsid w:val="004540F7"/>
    <w:rsid w:val="00454D10"/>
    <w:rsid w:val="00454DE6"/>
    <w:rsid w:val="0045526A"/>
    <w:rsid w:val="00455C40"/>
    <w:rsid w:val="00455DE3"/>
    <w:rsid w:val="0045648F"/>
    <w:rsid w:val="00456DB4"/>
    <w:rsid w:val="004579D7"/>
    <w:rsid w:val="00457F37"/>
    <w:rsid w:val="004600D6"/>
    <w:rsid w:val="004603A9"/>
    <w:rsid w:val="00461526"/>
    <w:rsid w:val="00461A7F"/>
    <w:rsid w:val="00461E8D"/>
    <w:rsid w:val="00462218"/>
    <w:rsid w:val="00462597"/>
    <w:rsid w:val="004627FC"/>
    <w:rsid w:val="00462FA5"/>
    <w:rsid w:val="00463209"/>
    <w:rsid w:val="00463436"/>
    <w:rsid w:val="00463564"/>
    <w:rsid w:val="00463A2D"/>
    <w:rsid w:val="00463B3F"/>
    <w:rsid w:val="00463B92"/>
    <w:rsid w:val="00463EE4"/>
    <w:rsid w:val="00464DB1"/>
    <w:rsid w:val="0046515F"/>
    <w:rsid w:val="004660F0"/>
    <w:rsid w:val="0046626C"/>
    <w:rsid w:val="004663F8"/>
    <w:rsid w:val="004664A6"/>
    <w:rsid w:val="00466C42"/>
    <w:rsid w:val="00467D22"/>
    <w:rsid w:val="0047014F"/>
    <w:rsid w:val="00470289"/>
    <w:rsid w:val="0047048B"/>
    <w:rsid w:val="004705EE"/>
    <w:rsid w:val="004706B2"/>
    <w:rsid w:val="0047081E"/>
    <w:rsid w:val="00470F75"/>
    <w:rsid w:val="00471BB9"/>
    <w:rsid w:val="004727AC"/>
    <w:rsid w:val="004731E6"/>
    <w:rsid w:val="00473410"/>
    <w:rsid w:val="00473724"/>
    <w:rsid w:val="00473F17"/>
    <w:rsid w:val="0047438D"/>
    <w:rsid w:val="0047472E"/>
    <w:rsid w:val="00474ADD"/>
    <w:rsid w:val="00474EA3"/>
    <w:rsid w:val="0047566F"/>
    <w:rsid w:val="004763E4"/>
    <w:rsid w:val="0047671D"/>
    <w:rsid w:val="004769B1"/>
    <w:rsid w:val="00476F87"/>
    <w:rsid w:val="004770E7"/>
    <w:rsid w:val="00477A93"/>
    <w:rsid w:val="00477B69"/>
    <w:rsid w:val="00481056"/>
    <w:rsid w:val="00481328"/>
    <w:rsid w:val="0048137D"/>
    <w:rsid w:val="00481A54"/>
    <w:rsid w:val="00481E46"/>
    <w:rsid w:val="00481F29"/>
    <w:rsid w:val="00481F59"/>
    <w:rsid w:val="00481FA5"/>
    <w:rsid w:val="004828AB"/>
    <w:rsid w:val="00482A76"/>
    <w:rsid w:val="00482DF3"/>
    <w:rsid w:val="004830B8"/>
    <w:rsid w:val="00483131"/>
    <w:rsid w:val="00483203"/>
    <w:rsid w:val="00483850"/>
    <w:rsid w:val="00483992"/>
    <w:rsid w:val="00483D7D"/>
    <w:rsid w:val="00483DC6"/>
    <w:rsid w:val="00483E4C"/>
    <w:rsid w:val="00484149"/>
    <w:rsid w:val="004843C7"/>
    <w:rsid w:val="00484C5D"/>
    <w:rsid w:val="00485428"/>
    <w:rsid w:val="00485D13"/>
    <w:rsid w:val="004860A5"/>
    <w:rsid w:val="00486602"/>
    <w:rsid w:val="00486702"/>
    <w:rsid w:val="00486A11"/>
    <w:rsid w:val="00487433"/>
    <w:rsid w:val="00487B20"/>
    <w:rsid w:val="00487D10"/>
    <w:rsid w:val="00487F04"/>
    <w:rsid w:val="004903A2"/>
    <w:rsid w:val="00490488"/>
    <w:rsid w:val="00490572"/>
    <w:rsid w:val="00490613"/>
    <w:rsid w:val="0049067F"/>
    <w:rsid w:val="004908F3"/>
    <w:rsid w:val="004910C2"/>
    <w:rsid w:val="00491471"/>
    <w:rsid w:val="004919C5"/>
    <w:rsid w:val="00492007"/>
    <w:rsid w:val="00492364"/>
    <w:rsid w:val="00492698"/>
    <w:rsid w:val="00492B62"/>
    <w:rsid w:val="0049313B"/>
    <w:rsid w:val="00493A65"/>
    <w:rsid w:val="00493D82"/>
    <w:rsid w:val="00493FB1"/>
    <w:rsid w:val="0049435C"/>
    <w:rsid w:val="00494602"/>
    <w:rsid w:val="004946F1"/>
    <w:rsid w:val="004949FF"/>
    <w:rsid w:val="0049503F"/>
    <w:rsid w:val="0049530E"/>
    <w:rsid w:val="004954BA"/>
    <w:rsid w:val="0049582F"/>
    <w:rsid w:val="00495DB5"/>
    <w:rsid w:val="004972E7"/>
    <w:rsid w:val="00497455"/>
    <w:rsid w:val="00497520"/>
    <w:rsid w:val="00497981"/>
    <w:rsid w:val="00497BB3"/>
    <w:rsid w:val="0049FC0E"/>
    <w:rsid w:val="004A01CB"/>
    <w:rsid w:val="004A03F2"/>
    <w:rsid w:val="004A0B6A"/>
    <w:rsid w:val="004A0E69"/>
    <w:rsid w:val="004A119A"/>
    <w:rsid w:val="004A13AD"/>
    <w:rsid w:val="004A1831"/>
    <w:rsid w:val="004A1AEE"/>
    <w:rsid w:val="004A1D09"/>
    <w:rsid w:val="004A229A"/>
    <w:rsid w:val="004A2324"/>
    <w:rsid w:val="004A26B0"/>
    <w:rsid w:val="004A27EB"/>
    <w:rsid w:val="004A2A0F"/>
    <w:rsid w:val="004A3275"/>
    <w:rsid w:val="004A32BF"/>
    <w:rsid w:val="004A3315"/>
    <w:rsid w:val="004A3343"/>
    <w:rsid w:val="004A3551"/>
    <w:rsid w:val="004A3636"/>
    <w:rsid w:val="004A3FA8"/>
    <w:rsid w:val="004A42B7"/>
    <w:rsid w:val="004A5169"/>
    <w:rsid w:val="004A54B7"/>
    <w:rsid w:val="004A5765"/>
    <w:rsid w:val="004A5CD6"/>
    <w:rsid w:val="004A5E6B"/>
    <w:rsid w:val="004A6667"/>
    <w:rsid w:val="004A6801"/>
    <w:rsid w:val="004A6F5B"/>
    <w:rsid w:val="004A765D"/>
    <w:rsid w:val="004A7923"/>
    <w:rsid w:val="004B01C1"/>
    <w:rsid w:val="004B103D"/>
    <w:rsid w:val="004B10F1"/>
    <w:rsid w:val="004B1705"/>
    <w:rsid w:val="004B1D0E"/>
    <w:rsid w:val="004B1EDB"/>
    <w:rsid w:val="004B2040"/>
    <w:rsid w:val="004B282B"/>
    <w:rsid w:val="004B2CAB"/>
    <w:rsid w:val="004B34FC"/>
    <w:rsid w:val="004B396C"/>
    <w:rsid w:val="004B3A1F"/>
    <w:rsid w:val="004B3BA3"/>
    <w:rsid w:val="004B4148"/>
    <w:rsid w:val="004B41F0"/>
    <w:rsid w:val="004B42EB"/>
    <w:rsid w:val="004B4E22"/>
    <w:rsid w:val="004B4E51"/>
    <w:rsid w:val="004B50CF"/>
    <w:rsid w:val="004B6C8B"/>
    <w:rsid w:val="004B6D70"/>
    <w:rsid w:val="004C06D6"/>
    <w:rsid w:val="004C1341"/>
    <w:rsid w:val="004C157C"/>
    <w:rsid w:val="004C1948"/>
    <w:rsid w:val="004C1E68"/>
    <w:rsid w:val="004C1F1C"/>
    <w:rsid w:val="004C26C1"/>
    <w:rsid w:val="004C29F7"/>
    <w:rsid w:val="004C2B58"/>
    <w:rsid w:val="004C2D76"/>
    <w:rsid w:val="004C333D"/>
    <w:rsid w:val="004C359C"/>
    <w:rsid w:val="004C35A5"/>
    <w:rsid w:val="004C39EB"/>
    <w:rsid w:val="004C3CB9"/>
    <w:rsid w:val="004C41F9"/>
    <w:rsid w:val="004C4C7C"/>
    <w:rsid w:val="004C4E55"/>
    <w:rsid w:val="004C5337"/>
    <w:rsid w:val="004C537F"/>
    <w:rsid w:val="004C5980"/>
    <w:rsid w:val="004C5DDD"/>
    <w:rsid w:val="004C5ECD"/>
    <w:rsid w:val="004C601E"/>
    <w:rsid w:val="004C60E5"/>
    <w:rsid w:val="004C6322"/>
    <w:rsid w:val="004C649D"/>
    <w:rsid w:val="004C67CD"/>
    <w:rsid w:val="004C6981"/>
    <w:rsid w:val="004D00AA"/>
    <w:rsid w:val="004D0985"/>
    <w:rsid w:val="004D0EA9"/>
    <w:rsid w:val="004D1345"/>
    <w:rsid w:val="004D1809"/>
    <w:rsid w:val="004D1E04"/>
    <w:rsid w:val="004D1EBA"/>
    <w:rsid w:val="004D202A"/>
    <w:rsid w:val="004D223F"/>
    <w:rsid w:val="004D2254"/>
    <w:rsid w:val="004D23C5"/>
    <w:rsid w:val="004D252E"/>
    <w:rsid w:val="004D2BF5"/>
    <w:rsid w:val="004D306D"/>
    <w:rsid w:val="004D3095"/>
    <w:rsid w:val="004D36E7"/>
    <w:rsid w:val="004D3D7F"/>
    <w:rsid w:val="004D4661"/>
    <w:rsid w:val="004D46DE"/>
    <w:rsid w:val="004D50E4"/>
    <w:rsid w:val="004D50FA"/>
    <w:rsid w:val="004D5564"/>
    <w:rsid w:val="004D56FB"/>
    <w:rsid w:val="004D57BF"/>
    <w:rsid w:val="004D58CE"/>
    <w:rsid w:val="004D5E93"/>
    <w:rsid w:val="004D650B"/>
    <w:rsid w:val="004D67A5"/>
    <w:rsid w:val="004D6BA8"/>
    <w:rsid w:val="004D7716"/>
    <w:rsid w:val="004D7A37"/>
    <w:rsid w:val="004D7B11"/>
    <w:rsid w:val="004E05A1"/>
    <w:rsid w:val="004E09DB"/>
    <w:rsid w:val="004E1B2D"/>
    <w:rsid w:val="004E1B97"/>
    <w:rsid w:val="004E1E8C"/>
    <w:rsid w:val="004E25D9"/>
    <w:rsid w:val="004E35AF"/>
    <w:rsid w:val="004E3B81"/>
    <w:rsid w:val="004E3DF9"/>
    <w:rsid w:val="004E3E2B"/>
    <w:rsid w:val="004E3FA7"/>
    <w:rsid w:val="004E4073"/>
    <w:rsid w:val="004E416A"/>
    <w:rsid w:val="004E4A6B"/>
    <w:rsid w:val="004E4DD1"/>
    <w:rsid w:val="004E4EEC"/>
    <w:rsid w:val="004E50CF"/>
    <w:rsid w:val="004E5A7C"/>
    <w:rsid w:val="004E5B79"/>
    <w:rsid w:val="004E637C"/>
    <w:rsid w:val="004E6438"/>
    <w:rsid w:val="004E67E6"/>
    <w:rsid w:val="004E699E"/>
    <w:rsid w:val="004E6F4B"/>
    <w:rsid w:val="004E7551"/>
    <w:rsid w:val="004E7757"/>
    <w:rsid w:val="004E7802"/>
    <w:rsid w:val="004E78B7"/>
    <w:rsid w:val="004F033F"/>
    <w:rsid w:val="004F04A3"/>
    <w:rsid w:val="004F0D22"/>
    <w:rsid w:val="004F1129"/>
    <w:rsid w:val="004F15DE"/>
    <w:rsid w:val="004F1B1C"/>
    <w:rsid w:val="004F267E"/>
    <w:rsid w:val="004F2696"/>
    <w:rsid w:val="004F2CC1"/>
    <w:rsid w:val="004F2DD6"/>
    <w:rsid w:val="004F304A"/>
    <w:rsid w:val="004F4052"/>
    <w:rsid w:val="004F490A"/>
    <w:rsid w:val="004F49E1"/>
    <w:rsid w:val="004F53F0"/>
    <w:rsid w:val="004F5726"/>
    <w:rsid w:val="004F5935"/>
    <w:rsid w:val="004F5D45"/>
    <w:rsid w:val="004F633E"/>
    <w:rsid w:val="004F7296"/>
    <w:rsid w:val="004F7690"/>
    <w:rsid w:val="004F7B1E"/>
    <w:rsid w:val="0050094B"/>
    <w:rsid w:val="0050094E"/>
    <w:rsid w:val="00500B35"/>
    <w:rsid w:val="00500D5D"/>
    <w:rsid w:val="00500EB8"/>
    <w:rsid w:val="00500FE6"/>
    <w:rsid w:val="00501569"/>
    <w:rsid w:val="00501F15"/>
    <w:rsid w:val="00502610"/>
    <w:rsid w:val="0050293E"/>
    <w:rsid w:val="005029F1"/>
    <w:rsid w:val="00502D0B"/>
    <w:rsid w:val="00502E17"/>
    <w:rsid w:val="0050334F"/>
    <w:rsid w:val="0050365B"/>
    <w:rsid w:val="00503682"/>
    <w:rsid w:val="00503746"/>
    <w:rsid w:val="00503751"/>
    <w:rsid w:val="005039AA"/>
    <w:rsid w:val="00503E15"/>
    <w:rsid w:val="00503F92"/>
    <w:rsid w:val="0050400D"/>
    <w:rsid w:val="00504060"/>
    <w:rsid w:val="00504338"/>
    <w:rsid w:val="0050533A"/>
    <w:rsid w:val="005054E4"/>
    <w:rsid w:val="005058CE"/>
    <w:rsid w:val="00505E92"/>
    <w:rsid w:val="0050618D"/>
    <w:rsid w:val="00506520"/>
    <w:rsid w:val="00506CFF"/>
    <w:rsid w:val="00506F82"/>
    <w:rsid w:val="005070DA"/>
    <w:rsid w:val="00507B0F"/>
    <w:rsid w:val="00507C0F"/>
    <w:rsid w:val="00507CAF"/>
    <w:rsid w:val="0051001A"/>
    <w:rsid w:val="00511299"/>
    <w:rsid w:val="0051190F"/>
    <w:rsid w:val="00512495"/>
    <w:rsid w:val="00512574"/>
    <w:rsid w:val="0051274E"/>
    <w:rsid w:val="005128E3"/>
    <w:rsid w:val="00512907"/>
    <w:rsid w:val="005135D5"/>
    <w:rsid w:val="00513AEE"/>
    <w:rsid w:val="00513FBE"/>
    <w:rsid w:val="005141F3"/>
    <w:rsid w:val="00514277"/>
    <w:rsid w:val="005149F1"/>
    <w:rsid w:val="00515056"/>
    <w:rsid w:val="00515D3C"/>
    <w:rsid w:val="005163D6"/>
    <w:rsid w:val="00516AF1"/>
    <w:rsid w:val="00516F75"/>
    <w:rsid w:val="00517086"/>
    <w:rsid w:val="005171FF"/>
    <w:rsid w:val="00517228"/>
    <w:rsid w:val="0051767D"/>
    <w:rsid w:val="005176E5"/>
    <w:rsid w:val="00521098"/>
    <w:rsid w:val="00521300"/>
    <w:rsid w:val="00521E66"/>
    <w:rsid w:val="005225A0"/>
    <w:rsid w:val="00522815"/>
    <w:rsid w:val="00522D8E"/>
    <w:rsid w:val="0052307E"/>
    <w:rsid w:val="005234C0"/>
    <w:rsid w:val="005239E1"/>
    <w:rsid w:val="005240BA"/>
    <w:rsid w:val="005243C1"/>
    <w:rsid w:val="005244AA"/>
    <w:rsid w:val="00525331"/>
    <w:rsid w:val="005253FC"/>
    <w:rsid w:val="0052584F"/>
    <w:rsid w:val="0052587F"/>
    <w:rsid w:val="00525E8A"/>
    <w:rsid w:val="005260AF"/>
    <w:rsid w:val="00526325"/>
    <w:rsid w:val="0052683E"/>
    <w:rsid w:val="005269E9"/>
    <w:rsid w:val="00526FE7"/>
    <w:rsid w:val="005278F5"/>
    <w:rsid w:val="00527EFE"/>
    <w:rsid w:val="005303DD"/>
    <w:rsid w:val="00530511"/>
    <w:rsid w:val="00530611"/>
    <w:rsid w:val="00530E90"/>
    <w:rsid w:val="00530E98"/>
    <w:rsid w:val="00531131"/>
    <w:rsid w:val="00531810"/>
    <w:rsid w:val="00531CA0"/>
    <w:rsid w:val="00531F26"/>
    <w:rsid w:val="00532603"/>
    <w:rsid w:val="00532BC9"/>
    <w:rsid w:val="0053309D"/>
    <w:rsid w:val="00533298"/>
    <w:rsid w:val="0053358D"/>
    <w:rsid w:val="0053398D"/>
    <w:rsid w:val="005339E1"/>
    <w:rsid w:val="00533DEC"/>
    <w:rsid w:val="00533DEF"/>
    <w:rsid w:val="00534256"/>
    <w:rsid w:val="005343C6"/>
    <w:rsid w:val="005347BB"/>
    <w:rsid w:val="005349BF"/>
    <w:rsid w:val="00534EDA"/>
    <w:rsid w:val="00534FDF"/>
    <w:rsid w:val="00535551"/>
    <w:rsid w:val="00535BEE"/>
    <w:rsid w:val="005367F9"/>
    <w:rsid w:val="005368BA"/>
    <w:rsid w:val="00536C0E"/>
    <w:rsid w:val="00537104"/>
    <w:rsid w:val="005375A6"/>
    <w:rsid w:val="00537FD1"/>
    <w:rsid w:val="00540131"/>
    <w:rsid w:val="0054027D"/>
    <w:rsid w:val="00540755"/>
    <w:rsid w:val="00540BAB"/>
    <w:rsid w:val="00541001"/>
    <w:rsid w:val="005413FE"/>
    <w:rsid w:val="00541782"/>
    <w:rsid w:val="005418D4"/>
    <w:rsid w:val="005419F4"/>
    <w:rsid w:val="00541A17"/>
    <w:rsid w:val="00541D3E"/>
    <w:rsid w:val="00542342"/>
    <w:rsid w:val="00542409"/>
    <w:rsid w:val="00542964"/>
    <w:rsid w:val="00542BC9"/>
    <w:rsid w:val="00542FA5"/>
    <w:rsid w:val="005431E9"/>
    <w:rsid w:val="005434D8"/>
    <w:rsid w:val="00543877"/>
    <w:rsid w:val="005438F6"/>
    <w:rsid w:val="005439EC"/>
    <w:rsid w:val="00543DCB"/>
    <w:rsid w:val="00543E80"/>
    <w:rsid w:val="00544798"/>
    <w:rsid w:val="005447A8"/>
    <w:rsid w:val="00544938"/>
    <w:rsid w:val="00544D65"/>
    <w:rsid w:val="0054519C"/>
    <w:rsid w:val="00545700"/>
    <w:rsid w:val="00545F70"/>
    <w:rsid w:val="00546059"/>
    <w:rsid w:val="00546914"/>
    <w:rsid w:val="00546D1F"/>
    <w:rsid w:val="0054771F"/>
    <w:rsid w:val="005478F8"/>
    <w:rsid w:val="00547946"/>
    <w:rsid w:val="00547FD0"/>
    <w:rsid w:val="00547FEE"/>
    <w:rsid w:val="0055074E"/>
    <w:rsid w:val="00550C8C"/>
    <w:rsid w:val="0055113F"/>
    <w:rsid w:val="00551584"/>
    <w:rsid w:val="0055167A"/>
    <w:rsid w:val="0055173C"/>
    <w:rsid w:val="005517C1"/>
    <w:rsid w:val="005517F8"/>
    <w:rsid w:val="00551C46"/>
    <w:rsid w:val="00551D33"/>
    <w:rsid w:val="00552094"/>
    <w:rsid w:val="0055234C"/>
    <w:rsid w:val="0055270A"/>
    <w:rsid w:val="00552711"/>
    <w:rsid w:val="005528FD"/>
    <w:rsid w:val="00552B3B"/>
    <w:rsid w:val="00553091"/>
    <w:rsid w:val="00553129"/>
    <w:rsid w:val="00553173"/>
    <w:rsid w:val="0055359F"/>
    <w:rsid w:val="005537AA"/>
    <w:rsid w:val="005537FC"/>
    <w:rsid w:val="00553D72"/>
    <w:rsid w:val="00554096"/>
    <w:rsid w:val="00554374"/>
    <w:rsid w:val="0055486B"/>
    <w:rsid w:val="00554924"/>
    <w:rsid w:val="00554FAF"/>
    <w:rsid w:val="00555117"/>
    <w:rsid w:val="00555D3E"/>
    <w:rsid w:val="00555E6D"/>
    <w:rsid w:val="00556711"/>
    <w:rsid w:val="005568AD"/>
    <w:rsid w:val="00557435"/>
    <w:rsid w:val="005577BD"/>
    <w:rsid w:val="005579D6"/>
    <w:rsid w:val="00557C7E"/>
    <w:rsid w:val="00560522"/>
    <w:rsid w:val="005609ED"/>
    <w:rsid w:val="00560F3C"/>
    <w:rsid w:val="00560F3E"/>
    <w:rsid w:val="00561178"/>
    <w:rsid w:val="005615C6"/>
    <w:rsid w:val="00561D11"/>
    <w:rsid w:val="0056200E"/>
    <w:rsid w:val="005623EE"/>
    <w:rsid w:val="00562EFD"/>
    <w:rsid w:val="00563C0B"/>
    <w:rsid w:val="00564222"/>
    <w:rsid w:val="00564B3E"/>
    <w:rsid w:val="005650EC"/>
    <w:rsid w:val="00565854"/>
    <w:rsid w:val="00565868"/>
    <w:rsid w:val="005658A8"/>
    <w:rsid w:val="00565DE5"/>
    <w:rsid w:val="00566326"/>
    <w:rsid w:val="00566E21"/>
    <w:rsid w:val="00567975"/>
    <w:rsid w:val="00567B98"/>
    <w:rsid w:val="00567C1A"/>
    <w:rsid w:val="00567C1B"/>
    <w:rsid w:val="00567C6C"/>
    <w:rsid w:val="0057018B"/>
    <w:rsid w:val="005708FA"/>
    <w:rsid w:val="00570BB8"/>
    <w:rsid w:val="00570C25"/>
    <w:rsid w:val="0057126D"/>
    <w:rsid w:val="00571B4C"/>
    <w:rsid w:val="00571B66"/>
    <w:rsid w:val="00572432"/>
    <w:rsid w:val="0057249C"/>
    <w:rsid w:val="0057278E"/>
    <w:rsid w:val="00572DC1"/>
    <w:rsid w:val="00573036"/>
    <w:rsid w:val="00573DE3"/>
    <w:rsid w:val="00573F20"/>
    <w:rsid w:val="00573F44"/>
    <w:rsid w:val="0057479C"/>
    <w:rsid w:val="005750AD"/>
    <w:rsid w:val="005757B2"/>
    <w:rsid w:val="00575F6B"/>
    <w:rsid w:val="005762BA"/>
    <w:rsid w:val="00576C0A"/>
    <w:rsid w:val="0057785F"/>
    <w:rsid w:val="005779AE"/>
    <w:rsid w:val="00577A7C"/>
    <w:rsid w:val="00577E47"/>
    <w:rsid w:val="0058036D"/>
    <w:rsid w:val="00580BAD"/>
    <w:rsid w:val="00581466"/>
    <w:rsid w:val="005814C2"/>
    <w:rsid w:val="00581E72"/>
    <w:rsid w:val="005822A7"/>
    <w:rsid w:val="0058250E"/>
    <w:rsid w:val="0058288D"/>
    <w:rsid w:val="00582B04"/>
    <w:rsid w:val="00582BD8"/>
    <w:rsid w:val="00582D3C"/>
    <w:rsid w:val="00583248"/>
    <w:rsid w:val="00583B80"/>
    <w:rsid w:val="00583DED"/>
    <w:rsid w:val="00583FD5"/>
    <w:rsid w:val="0058402A"/>
    <w:rsid w:val="0058410B"/>
    <w:rsid w:val="00584D3A"/>
    <w:rsid w:val="00584F99"/>
    <w:rsid w:val="005850B1"/>
    <w:rsid w:val="005851B2"/>
    <w:rsid w:val="005858CF"/>
    <w:rsid w:val="00585C30"/>
    <w:rsid w:val="0058606A"/>
    <w:rsid w:val="00586A2D"/>
    <w:rsid w:val="00586B44"/>
    <w:rsid w:val="0058746D"/>
    <w:rsid w:val="00587515"/>
    <w:rsid w:val="00587625"/>
    <w:rsid w:val="0059000E"/>
    <w:rsid w:val="00590897"/>
    <w:rsid w:val="005913E9"/>
    <w:rsid w:val="00591D37"/>
    <w:rsid w:val="00591F52"/>
    <w:rsid w:val="00592D89"/>
    <w:rsid w:val="005942BB"/>
    <w:rsid w:val="0059519A"/>
    <w:rsid w:val="00595925"/>
    <w:rsid w:val="00595C65"/>
    <w:rsid w:val="00595E04"/>
    <w:rsid w:val="00595EDA"/>
    <w:rsid w:val="005960B7"/>
    <w:rsid w:val="00596513"/>
    <w:rsid w:val="005969FA"/>
    <w:rsid w:val="00596D41"/>
    <w:rsid w:val="005970AA"/>
    <w:rsid w:val="005976E2"/>
    <w:rsid w:val="0059779F"/>
    <w:rsid w:val="00597D5D"/>
    <w:rsid w:val="00597E8D"/>
    <w:rsid w:val="00597EC0"/>
    <w:rsid w:val="005A031B"/>
    <w:rsid w:val="005A045C"/>
    <w:rsid w:val="005A0499"/>
    <w:rsid w:val="005A0800"/>
    <w:rsid w:val="005A0DAD"/>
    <w:rsid w:val="005A0E16"/>
    <w:rsid w:val="005A13E4"/>
    <w:rsid w:val="005A157B"/>
    <w:rsid w:val="005A17DA"/>
    <w:rsid w:val="005A260D"/>
    <w:rsid w:val="005A2691"/>
    <w:rsid w:val="005A274E"/>
    <w:rsid w:val="005A2AEB"/>
    <w:rsid w:val="005A2FCB"/>
    <w:rsid w:val="005A30D8"/>
    <w:rsid w:val="005A3655"/>
    <w:rsid w:val="005A3886"/>
    <w:rsid w:val="005A3F59"/>
    <w:rsid w:val="005A456C"/>
    <w:rsid w:val="005A472B"/>
    <w:rsid w:val="005A4BC4"/>
    <w:rsid w:val="005A4D5F"/>
    <w:rsid w:val="005A54E1"/>
    <w:rsid w:val="005A5533"/>
    <w:rsid w:val="005A5C77"/>
    <w:rsid w:val="005A5D85"/>
    <w:rsid w:val="005A70AA"/>
    <w:rsid w:val="005A7207"/>
    <w:rsid w:val="005A7B93"/>
    <w:rsid w:val="005B074E"/>
    <w:rsid w:val="005B0804"/>
    <w:rsid w:val="005B0AF5"/>
    <w:rsid w:val="005B0BF5"/>
    <w:rsid w:val="005B0C1E"/>
    <w:rsid w:val="005B10A8"/>
    <w:rsid w:val="005B14C4"/>
    <w:rsid w:val="005B1653"/>
    <w:rsid w:val="005B1882"/>
    <w:rsid w:val="005B1997"/>
    <w:rsid w:val="005B2532"/>
    <w:rsid w:val="005B2607"/>
    <w:rsid w:val="005B2879"/>
    <w:rsid w:val="005B326B"/>
    <w:rsid w:val="005B37AF"/>
    <w:rsid w:val="005B3A94"/>
    <w:rsid w:val="005B3B6F"/>
    <w:rsid w:val="005B4292"/>
    <w:rsid w:val="005B4341"/>
    <w:rsid w:val="005B4431"/>
    <w:rsid w:val="005B47D7"/>
    <w:rsid w:val="005B4AC6"/>
    <w:rsid w:val="005B4FF9"/>
    <w:rsid w:val="005B535B"/>
    <w:rsid w:val="005B53EB"/>
    <w:rsid w:val="005B61B1"/>
    <w:rsid w:val="005B6942"/>
    <w:rsid w:val="005B6D43"/>
    <w:rsid w:val="005B73CB"/>
    <w:rsid w:val="005B756A"/>
    <w:rsid w:val="005B79F6"/>
    <w:rsid w:val="005B7BD6"/>
    <w:rsid w:val="005B7CCD"/>
    <w:rsid w:val="005C05FA"/>
    <w:rsid w:val="005C0671"/>
    <w:rsid w:val="005C1376"/>
    <w:rsid w:val="005C1455"/>
    <w:rsid w:val="005C14D3"/>
    <w:rsid w:val="005C1C9F"/>
    <w:rsid w:val="005C1DBE"/>
    <w:rsid w:val="005C208E"/>
    <w:rsid w:val="005C283C"/>
    <w:rsid w:val="005C299D"/>
    <w:rsid w:val="005C2D56"/>
    <w:rsid w:val="005C2F73"/>
    <w:rsid w:val="005C31DE"/>
    <w:rsid w:val="005C3203"/>
    <w:rsid w:val="005C358A"/>
    <w:rsid w:val="005C35EE"/>
    <w:rsid w:val="005C3ACC"/>
    <w:rsid w:val="005C3FE3"/>
    <w:rsid w:val="005C4146"/>
    <w:rsid w:val="005C414F"/>
    <w:rsid w:val="005C460D"/>
    <w:rsid w:val="005C48FD"/>
    <w:rsid w:val="005C4D0B"/>
    <w:rsid w:val="005C4D24"/>
    <w:rsid w:val="005C4D95"/>
    <w:rsid w:val="005C4FAF"/>
    <w:rsid w:val="005C5F89"/>
    <w:rsid w:val="005C61C7"/>
    <w:rsid w:val="005C6C3B"/>
    <w:rsid w:val="005C6C3E"/>
    <w:rsid w:val="005C6DCF"/>
    <w:rsid w:val="005C72EA"/>
    <w:rsid w:val="005C736B"/>
    <w:rsid w:val="005C7727"/>
    <w:rsid w:val="005C77D4"/>
    <w:rsid w:val="005C7DD0"/>
    <w:rsid w:val="005D0128"/>
    <w:rsid w:val="005D0183"/>
    <w:rsid w:val="005D0FB3"/>
    <w:rsid w:val="005D1739"/>
    <w:rsid w:val="005D1797"/>
    <w:rsid w:val="005D2270"/>
    <w:rsid w:val="005D2736"/>
    <w:rsid w:val="005D3230"/>
    <w:rsid w:val="005D330F"/>
    <w:rsid w:val="005D3554"/>
    <w:rsid w:val="005D3586"/>
    <w:rsid w:val="005D4FCE"/>
    <w:rsid w:val="005D522B"/>
    <w:rsid w:val="005D52CC"/>
    <w:rsid w:val="005D5439"/>
    <w:rsid w:val="005D5453"/>
    <w:rsid w:val="005D566E"/>
    <w:rsid w:val="005D5E52"/>
    <w:rsid w:val="005D6139"/>
    <w:rsid w:val="005D68FC"/>
    <w:rsid w:val="005D69E7"/>
    <w:rsid w:val="005D6A0B"/>
    <w:rsid w:val="005D6B9B"/>
    <w:rsid w:val="005D6BF9"/>
    <w:rsid w:val="005D6DF2"/>
    <w:rsid w:val="005D7288"/>
    <w:rsid w:val="005D73DA"/>
    <w:rsid w:val="005D7482"/>
    <w:rsid w:val="005D7B4D"/>
    <w:rsid w:val="005D7C19"/>
    <w:rsid w:val="005D8019"/>
    <w:rsid w:val="005E049B"/>
    <w:rsid w:val="005E06A3"/>
    <w:rsid w:val="005E09C1"/>
    <w:rsid w:val="005E0F9C"/>
    <w:rsid w:val="005E101C"/>
    <w:rsid w:val="005E12B9"/>
    <w:rsid w:val="005E1687"/>
    <w:rsid w:val="005E16CF"/>
    <w:rsid w:val="005E1C6F"/>
    <w:rsid w:val="005E1EEF"/>
    <w:rsid w:val="005E2140"/>
    <w:rsid w:val="005E2B69"/>
    <w:rsid w:val="005E3ADD"/>
    <w:rsid w:val="005E3C99"/>
    <w:rsid w:val="005E3D43"/>
    <w:rsid w:val="005E3D6E"/>
    <w:rsid w:val="005E438C"/>
    <w:rsid w:val="005E43F5"/>
    <w:rsid w:val="005E44CC"/>
    <w:rsid w:val="005E4960"/>
    <w:rsid w:val="005E4A45"/>
    <w:rsid w:val="005E4EB5"/>
    <w:rsid w:val="005E5165"/>
    <w:rsid w:val="005E5267"/>
    <w:rsid w:val="005E53F1"/>
    <w:rsid w:val="005E57D5"/>
    <w:rsid w:val="005E5A13"/>
    <w:rsid w:val="005E5D11"/>
    <w:rsid w:val="005E62D0"/>
    <w:rsid w:val="005E69E3"/>
    <w:rsid w:val="005E6D97"/>
    <w:rsid w:val="005E6DBE"/>
    <w:rsid w:val="005E71E4"/>
    <w:rsid w:val="005F002E"/>
    <w:rsid w:val="005F0441"/>
    <w:rsid w:val="005F0670"/>
    <w:rsid w:val="005F0693"/>
    <w:rsid w:val="005F091C"/>
    <w:rsid w:val="005F0A82"/>
    <w:rsid w:val="005F0BF0"/>
    <w:rsid w:val="005F0DA0"/>
    <w:rsid w:val="005F26B6"/>
    <w:rsid w:val="005F2941"/>
    <w:rsid w:val="005F2D30"/>
    <w:rsid w:val="005F2DB8"/>
    <w:rsid w:val="005F39E7"/>
    <w:rsid w:val="005F3EDC"/>
    <w:rsid w:val="005F4058"/>
    <w:rsid w:val="005F40FC"/>
    <w:rsid w:val="005F4382"/>
    <w:rsid w:val="005F45C8"/>
    <w:rsid w:val="005F4BD3"/>
    <w:rsid w:val="005F4FDE"/>
    <w:rsid w:val="005F509B"/>
    <w:rsid w:val="005F50F0"/>
    <w:rsid w:val="005F5126"/>
    <w:rsid w:val="005F515C"/>
    <w:rsid w:val="005F5C32"/>
    <w:rsid w:val="005F5ED8"/>
    <w:rsid w:val="005F7009"/>
    <w:rsid w:val="005F705E"/>
    <w:rsid w:val="005F7146"/>
    <w:rsid w:val="005F777E"/>
    <w:rsid w:val="005F79C0"/>
    <w:rsid w:val="005F7E1E"/>
    <w:rsid w:val="005F7FB8"/>
    <w:rsid w:val="006003C0"/>
    <w:rsid w:val="006003CE"/>
    <w:rsid w:val="00600EB7"/>
    <w:rsid w:val="0060107D"/>
    <w:rsid w:val="006012BD"/>
    <w:rsid w:val="0060153B"/>
    <w:rsid w:val="00601D88"/>
    <w:rsid w:val="00602224"/>
    <w:rsid w:val="0060239F"/>
    <w:rsid w:val="00602872"/>
    <w:rsid w:val="00602FB1"/>
    <w:rsid w:val="0060373C"/>
    <w:rsid w:val="00603AC9"/>
    <w:rsid w:val="00603E52"/>
    <w:rsid w:val="00604014"/>
    <w:rsid w:val="00604461"/>
    <w:rsid w:val="00604516"/>
    <w:rsid w:val="00604666"/>
    <w:rsid w:val="00604C17"/>
    <w:rsid w:val="00604E1C"/>
    <w:rsid w:val="00604E2F"/>
    <w:rsid w:val="00605189"/>
    <w:rsid w:val="00605590"/>
    <w:rsid w:val="00605D27"/>
    <w:rsid w:val="00606358"/>
    <w:rsid w:val="00606421"/>
    <w:rsid w:val="00606C1C"/>
    <w:rsid w:val="006076E6"/>
    <w:rsid w:val="0060782E"/>
    <w:rsid w:val="006103DB"/>
    <w:rsid w:val="006104DE"/>
    <w:rsid w:val="00610564"/>
    <w:rsid w:val="00610ED9"/>
    <w:rsid w:val="00611B8C"/>
    <w:rsid w:val="00612042"/>
    <w:rsid w:val="00612104"/>
    <w:rsid w:val="0061257E"/>
    <w:rsid w:val="0061269F"/>
    <w:rsid w:val="0061292C"/>
    <w:rsid w:val="00612A35"/>
    <w:rsid w:val="0061300A"/>
    <w:rsid w:val="00613366"/>
    <w:rsid w:val="00613400"/>
    <w:rsid w:val="0061344A"/>
    <w:rsid w:val="00613530"/>
    <w:rsid w:val="00613A76"/>
    <w:rsid w:val="006140E2"/>
    <w:rsid w:val="006143DE"/>
    <w:rsid w:val="00614769"/>
    <w:rsid w:val="00614C9E"/>
    <w:rsid w:val="0061517E"/>
    <w:rsid w:val="006151AB"/>
    <w:rsid w:val="0061559F"/>
    <w:rsid w:val="00615AFB"/>
    <w:rsid w:val="00615CCA"/>
    <w:rsid w:val="0061657D"/>
    <w:rsid w:val="006167A1"/>
    <w:rsid w:val="0061692A"/>
    <w:rsid w:val="00616A70"/>
    <w:rsid w:val="00616D7A"/>
    <w:rsid w:val="00616FA1"/>
    <w:rsid w:val="00617303"/>
    <w:rsid w:val="006175B4"/>
    <w:rsid w:val="00617F8B"/>
    <w:rsid w:val="006204B7"/>
    <w:rsid w:val="006205C3"/>
    <w:rsid w:val="00620696"/>
    <w:rsid w:val="00620E58"/>
    <w:rsid w:val="0062134A"/>
    <w:rsid w:val="006214E7"/>
    <w:rsid w:val="00621895"/>
    <w:rsid w:val="00621A28"/>
    <w:rsid w:val="00621BCD"/>
    <w:rsid w:val="00621CC6"/>
    <w:rsid w:val="00621ECB"/>
    <w:rsid w:val="006222A0"/>
    <w:rsid w:val="006224F3"/>
    <w:rsid w:val="00622851"/>
    <w:rsid w:val="00622940"/>
    <w:rsid w:val="00622E77"/>
    <w:rsid w:val="00622F25"/>
    <w:rsid w:val="00623660"/>
    <w:rsid w:val="00623746"/>
    <w:rsid w:val="00623775"/>
    <w:rsid w:val="00624830"/>
    <w:rsid w:val="00624EC6"/>
    <w:rsid w:val="00624F2E"/>
    <w:rsid w:val="00625282"/>
    <w:rsid w:val="006253CD"/>
    <w:rsid w:val="006256BD"/>
    <w:rsid w:val="00625AFD"/>
    <w:rsid w:val="006264B0"/>
    <w:rsid w:val="006266D0"/>
    <w:rsid w:val="00626872"/>
    <w:rsid w:val="00626A42"/>
    <w:rsid w:val="0062725F"/>
    <w:rsid w:val="0062766E"/>
    <w:rsid w:val="00630664"/>
    <w:rsid w:val="0063069B"/>
    <w:rsid w:val="0063075C"/>
    <w:rsid w:val="0063094B"/>
    <w:rsid w:val="00630D7D"/>
    <w:rsid w:val="00630E0F"/>
    <w:rsid w:val="00631053"/>
    <w:rsid w:val="0063116D"/>
    <w:rsid w:val="00631371"/>
    <w:rsid w:val="00631391"/>
    <w:rsid w:val="00631805"/>
    <w:rsid w:val="00632AE5"/>
    <w:rsid w:val="00632BB2"/>
    <w:rsid w:val="00632D56"/>
    <w:rsid w:val="00633448"/>
    <w:rsid w:val="0063354C"/>
    <w:rsid w:val="00633BFD"/>
    <w:rsid w:val="0063450A"/>
    <w:rsid w:val="00634E4D"/>
    <w:rsid w:val="00635068"/>
    <w:rsid w:val="006351D5"/>
    <w:rsid w:val="006355DD"/>
    <w:rsid w:val="0063586F"/>
    <w:rsid w:val="00635C36"/>
    <w:rsid w:val="00635EA3"/>
    <w:rsid w:val="006360DC"/>
    <w:rsid w:val="0063654C"/>
    <w:rsid w:val="00636BEF"/>
    <w:rsid w:val="0063736C"/>
    <w:rsid w:val="00637A28"/>
    <w:rsid w:val="00637D7A"/>
    <w:rsid w:val="0064026A"/>
    <w:rsid w:val="0064098D"/>
    <w:rsid w:val="00640E2A"/>
    <w:rsid w:val="006410AD"/>
    <w:rsid w:val="006414C6"/>
    <w:rsid w:val="006417C1"/>
    <w:rsid w:val="00641A36"/>
    <w:rsid w:val="00641CCA"/>
    <w:rsid w:val="006423EA"/>
    <w:rsid w:val="0064290B"/>
    <w:rsid w:val="00642E9D"/>
    <w:rsid w:val="00643026"/>
    <w:rsid w:val="0064349B"/>
    <w:rsid w:val="006439A1"/>
    <w:rsid w:val="00644B90"/>
    <w:rsid w:val="00644E30"/>
    <w:rsid w:val="00645206"/>
    <w:rsid w:val="00646142"/>
    <w:rsid w:val="00646341"/>
    <w:rsid w:val="00646D35"/>
    <w:rsid w:val="0064781F"/>
    <w:rsid w:val="00650037"/>
    <w:rsid w:val="0065003C"/>
    <w:rsid w:val="0065068F"/>
    <w:rsid w:val="00650AD4"/>
    <w:rsid w:val="00650FD8"/>
    <w:rsid w:val="00651540"/>
    <w:rsid w:val="006515B9"/>
    <w:rsid w:val="0065252D"/>
    <w:rsid w:val="0065282F"/>
    <w:rsid w:val="00653231"/>
    <w:rsid w:val="006532D9"/>
    <w:rsid w:val="0065379B"/>
    <w:rsid w:val="00653AD1"/>
    <w:rsid w:val="006540BE"/>
    <w:rsid w:val="00654979"/>
    <w:rsid w:val="00654BAB"/>
    <w:rsid w:val="00654BBE"/>
    <w:rsid w:val="00655777"/>
    <w:rsid w:val="00656372"/>
    <w:rsid w:val="00656581"/>
    <w:rsid w:val="006568D0"/>
    <w:rsid w:val="00656A58"/>
    <w:rsid w:val="00656CF8"/>
    <w:rsid w:val="00656F19"/>
    <w:rsid w:val="00657028"/>
    <w:rsid w:val="006573A7"/>
    <w:rsid w:val="006576F3"/>
    <w:rsid w:val="006577C1"/>
    <w:rsid w:val="00657852"/>
    <w:rsid w:val="00657CA4"/>
    <w:rsid w:val="00657DF1"/>
    <w:rsid w:val="00657EB1"/>
    <w:rsid w:val="00660632"/>
    <w:rsid w:val="0066075A"/>
    <w:rsid w:val="006608F0"/>
    <w:rsid w:val="006609FB"/>
    <w:rsid w:val="00660E2B"/>
    <w:rsid w:val="00661116"/>
    <w:rsid w:val="006611C7"/>
    <w:rsid w:val="006613E7"/>
    <w:rsid w:val="00661542"/>
    <w:rsid w:val="006618EF"/>
    <w:rsid w:val="00661C15"/>
    <w:rsid w:val="00661DEC"/>
    <w:rsid w:val="006627C6"/>
    <w:rsid w:val="00662AA8"/>
    <w:rsid w:val="00663077"/>
    <w:rsid w:val="006635B6"/>
    <w:rsid w:val="00663962"/>
    <w:rsid w:val="0066417A"/>
    <w:rsid w:val="00664451"/>
    <w:rsid w:val="006644A7"/>
    <w:rsid w:val="0066486A"/>
    <w:rsid w:val="00665019"/>
    <w:rsid w:val="0066548B"/>
    <w:rsid w:val="00665C6D"/>
    <w:rsid w:val="00665EE6"/>
    <w:rsid w:val="00666643"/>
    <w:rsid w:val="00666725"/>
    <w:rsid w:val="00666CAA"/>
    <w:rsid w:val="00667009"/>
    <w:rsid w:val="0066705D"/>
    <w:rsid w:val="006674F6"/>
    <w:rsid w:val="00667527"/>
    <w:rsid w:val="006677A8"/>
    <w:rsid w:val="00667AFC"/>
    <w:rsid w:val="00670384"/>
    <w:rsid w:val="00670A42"/>
    <w:rsid w:val="00670E1C"/>
    <w:rsid w:val="00670E3F"/>
    <w:rsid w:val="00671327"/>
    <w:rsid w:val="006717E8"/>
    <w:rsid w:val="00672B8A"/>
    <w:rsid w:val="00672BD7"/>
    <w:rsid w:val="00672E1D"/>
    <w:rsid w:val="00673234"/>
    <w:rsid w:val="00673AFC"/>
    <w:rsid w:val="00673EE1"/>
    <w:rsid w:val="00674E87"/>
    <w:rsid w:val="00675856"/>
    <w:rsid w:val="00675880"/>
    <w:rsid w:val="00675BB2"/>
    <w:rsid w:val="00675C6D"/>
    <w:rsid w:val="00675E32"/>
    <w:rsid w:val="00675EAF"/>
    <w:rsid w:val="00676508"/>
    <w:rsid w:val="00676543"/>
    <w:rsid w:val="006765B3"/>
    <w:rsid w:val="00676D14"/>
    <w:rsid w:val="00676D4A"/>
    <w:rsid w:val="00676FEF"/>
    <w:rsid w:val="006770FA"/>
    <w:rsid w:val="0068057C"/>
    <w:rsid w:val="0068063B"/>
    <w:rsid w:val="00680713"/>
    <w:rsid w:val="00680927"/>
    <w:rsid w:val="00680BCD"/>
    <w:rsid w:val="00680D84"/>
    <w:rsid w:val="00680F85"/>
    <w:rsid w:val="006812FD"/>
    <w:rsid w:val="00683C71"/>
    <w:rsid w:val="00684201"/>
    <w:rsid w:val="006847E1"/>
    <w:rsid w:val="00684C6C"/>
    <w:rsid w:val="00684D7B"/>
    <w:rsid w:val="00684FF0"/>
    <w:rsid w:val="0068508E"/>
    <w:rsid w:val="0068531E"/>
    <w:rsid w:val="0068588E"/>
    <w:rsid w:val="006858A8"/>
    <w:rsid w:val="0068591F"/>
    <w:rsid w:val="00685A69"/>
    <w:rsid w:val="00685AF0"/>
    <w:rsid w:val="00686D90"/>
    <w:rsid w:val="00686F6A"/>
    <w:rsid w:val="00687069"/>
    <w:rsid w:val="006870A8"/>
    <w:rsid w:val="006871DA"/>
    <w:rsid w:val="0068724F"/>
    <w:rsid w:val="00687F28"/>
    <w:rsid w:val="00690048"/>
    <w:rsid w:val="00690248"/>
    <w:rsid w:val="00690B37"/>
    <w:rsid w:val="00690C57"/>
    <w:rsid w:val="00690C96"/>
    <w:rsid w:val="00690DB4"/>
    <w:rsid w:val="00691039"/>
    <w:rsid w:val="006913F2"/>
    <w:rsid w:val="006917AD"/>
    <w:rsid w:val="0069188B"/>
    <w:rsid w:val="0069190B"/>
    <w:rsid w:val="00691B27"/>
    <w:rsid w:val="00691D36"/>
    <w:rsid w:val="00692006"/>
    <w:rsid w:val="00692087"/>
    <w:rsid w:val="006920F8"/>
    <w:rsid w:val="006927AE"/>
    <w:rsid w:val="00693B42"/>
    <w:rsid w:val="00693D92"/>
    <w:rsid w:val="006940B0"/>
    <w:rsid w:val="006943D2"/>
    <w:rsid w:val="006944AC"/>
    <w:rsid w:val="00694D01"/>
    <w:rsid w:val="00695149"/>
    <w:rsid w:val="006953CA"/>
    <w:rsid w:val="00695445"/>
    <w:rsid w:val="006955D8"/>
    <w:rsid w:val="006958FA"/>
    <w:rsid w:val="0069596C"/>
    <w:rsid w:val="00695F0A"/>
    <w:rsid w:val="00696310"/>
    <w:rsid w:val="00696A1B"/>
    <w:rsid w:val="00696E3A"/>
    <w:rsid w:val="006971C9"/>
    <w:rsid w:val="00697C05"/>
    <w:rsid w:val="006A0293"/>
    <w:rsid w:val="006A0445"/>
    <w:rsid w:val="006A09D9"/>
    <w:rsid w:val="006A1204"/>
    <w:rsid w:val="006A1265"/>
    <w:rsid w:val="006A18ED"/>
    <w:rsid w:val="006A1A06"/>
    <w:rsid w:val="006A1CB1"/>
    <w:rsid w:val="006A1DF4"/>
    <w:rsid w:val="006A2889"/>
    <w:rsid w:val="006A2D8F"/>
    <w:rsid w:val="006A2E29"/>
    <w:rsid w:val="006A2E45"/>
    <w:rsid w:val="006A2F4F"/>
    <w:rsid w:val="006A2F97"/>
    <w:rsid w:val="006A36AF"/>
    <w:rsid w:val="006A3CF9"/>
    <w:rsid w:val="006A3D03"/>
    <w:rsid w:val="006A4112"/>
    <w:rsid w:val="006A452B"/>
    <w:rsid w:val="006A4540"/>
    <w:rsid w:val="006A46C0"/>
    <w:rsid w:val="006A4719"/>
    <w:rsid w:val="006A4BD7"/>
    <w:rsid w:val="006A4C3F"/>
    <w:rsid w:val="006A4C80"/>
    <w:rsid w:val="006A4D2C"/>
    <w:rsid w:val="006A5269"/>
    <w:rsid w:val="006A595E"/>
    <w:rsid w:val="006A5EEF"/>
    <w:rsid w:val="006A6893"/>
    <w:rsid w:val="006A73C1"/>
    <w:rsid w:val="006A7434"/>
    <w:rsid w:val="006A751B"/>
    <w:rsid w:val="006A79E8"/>
    <w:rsid w:val="006A7C9E"/>
    <w:rsid w:val="006A7F4B"/>
    <w:rsid w:val="006B01B5"/>
    <w:rsid w:val="006B090E"/>
    <w:rsid w:val="006B0CA7"/>
    <w:rsid w:val="006B0D86"/>
    <w:rsid w:val="006B136D"/>
    <w:rsid w:val="006B1896"/>
    <w:rsid w:val="006B1974"/>
    <w:rsid w:val="006B1A61"/>
    <w:rsid w:val="006B1AD6"/>
    <w:rsid w:val="006B1DCD"/>
    <w:rsid w:val="006B24AD"/>
    <w:rsid w:val="006B255F"/>
    <w:rsid w:val="006B2AC3"/>
    <w:rsid w:val="006B2B8F"/>
    <w:rsid w:val="006B2C36"/>
    <w:rsid w:val="006B2D1C"/>
    <w:rsid w:val="006B2E2E"/>
    <w:rsid w:val="006B323F"/>
    <w:rsid w:val="006B3243"/>
    <w:rsid w:val="006B38C2"/>
    <w:rsid w:val="006B4322"/>
    <w:rsid w:val="006B56CB"/>
    <w:rsid w:val="006B5BCD"/>
    <w:rsid w:val="006B5F27"/>
    <w:rsid w:val="006B6201"/>
    <w:rsid w:val="006B65AF"/>
    <w:rsid w:val="006B65BD"/>
    <w:rsid w:val="006B6F1E"/>
    <w:rsid w:val="006B77D6"/>
    <w:rsid w:val="006B77E9"/>
    <w:rsid w:val="006C0090"/>
    <w:rsid w:val="006C0214"/>
    <w:rsid w:val="006C0AA3"/>
    <w:rsid w:val="006C1185"/>
    <w:rsid w:val="006C11A5"/>
    <w:rsid w:val="006C145B"/>
    <w:rsid w:val="006C16F7"/>
    <w:rsid w:val="006C1AAD"/>
    <w:rsid w:val="006C2609"/>
    <w:rsid w:val="006C2C7F"/>
    <w:rsid w:val="006C2E19"/>
    <w:rsid w:val="006C3190"/>
    <w:rsid w:val="006C32DA"/>
    <w:rsid w:val="006C348C"/>
    <w:rsid w:val="006C3B84"/>
    <w:rsid w:val="006C427E"/>
    <w:rsid w:val="006C499E"/>
    <w:rsid w:val="006C4C28"/>
    <w:rsid w:val="006C4F6D"/>
    <w:rsid w:val="006C5035"/>
    <w:rsid w:val="006C5132"/>
    <w:rsid w:val="006C5188"/>
    <w:rsid w:val="006C54CA"/>
    <w:rsid w:val="006C5877"/>
    <w:rsid w:val="006C5DC0"/>
    <w:rsid w:val="006C5E09"/>
    <w:rsid w:val="006C5E89"/>
    <w:rsid w:val="006C6060"/>
    <w:rsid w:val="006C6516"/>
    <w:rsid w:val="006C6CD3"/>
    <w:rsid w:val="006C6DE7"/>
    <w:rsid w:val="006C7748"/>
    <w:rsid w:val="006C7D93"/>
    <w:rsid w:val="006D0866"/>
    <w:rsid w:val="006D0BCB"/>
    <w:rsid w:val="006D104B"/>
    <w:rsid w:val="006D1153"/>
    <w:rsid w:val="006D1311"/>
    <w:rsid w:val="006D1557"/>
    <w:rsid w:val="006D155E"/>
    <w:rsid w:val="006D1747"/>
    <w:rsid w:val="006D1B07"/>
    <w:rsid w:val="006D1EB2"/>
    <w:rsid w:val="006D1FA8"/>
    <w:rsid w:val="006D297C"/>
    <w:rsid w:val="006D2FC6"/>
    <w:rsid w:val="006D30EF"/>
    <w:rsid w:val="006D31D3"/>
    <w:rsid w:val="006D32AE"/>
    <w:rsid w:val="006D3AEA"/>
    <w:rsid w:val="006D3C7E"/>
    <w:rsid w:val="006D3F1F"/>
    <w:rsid w:val="006D3FE0"/>
    <w:rsid w:val="006D4B69"/>
    <w:rsid w:val="006D52DE"/>
    <w:rsid w:val="006D5958"/>
    <w:rsid w:val="006D5B5C"/>
    <w:rsid w:val="006D5D69"/>
    <w:rsid w:val="006D6B2E"/>
    <w:rsid w:val="006D7F82"/>
    <w:rsid w:val="006E0258"/>
    <w:rsid w:val="006E067B"/>
    <w:rsid w:val="006E0851"/>
    <w:rsid w:val="006E08E5"/>
    <w:rsid w:val="006E08E9"/>
    <w:rsid w:val="006E0E84"/>
    <w:rsid w:val="006E14B2"/>
    <w:rsid w:val="006E16D9"/>
    <w:rsid w:val="006E1DA1"/>
    <w:rsid w:val="006E1EB0"/>
    <w:rsid w:val="006E205B"/>
    <w:rsid w:val="006E2897"/>
    <w:rsid w:val="006E2ADD"/>
    <w:rsid w:val="006E2E3D"/>
    <w:rsid w:val="006E3084"/>
    <w:rsid w:val="006E3F3B"/>
    <w:rsid w:val="006E4440"/>
    <w:rsid w:val="006E44BB"/>
    <w:rsid w:val="006E4A49"/>
    <w:rsid w:val="006E4E68"/>
    <w:rsid w:val="006E521F"/>
    <w:rsid w:val="006E524F"/>
    <w:rsid w:val="006E600B"/>
    <w:rsid w:val="006E6492"/>
    <w:rsid w:val="006E6579"/>
    <w:rsid w:val="006E65D5"/>
    <w:rsid w:val="006E6634"/>
    <w:rsid w:val="006E6D41"/>
    <w:rsid w:val="006E7120"/>
    <w:rsid w:val="006E77F5"/>
    <w:rsid w:val="006E7973"/>
    <w:rsid w:val="006F001F"/>
    <w:rsid w:val="006F0145"/>
    <w:rsid w:val="006F045A"/>
    <w:rsid w:val="006F09F7"/>
    <w:rsid w:val="006F0D7D"/>
    <w:rsid w:val="006F0DB5"/>
    <w:rsid w:val="006F13EE"/>
    <w:rsid w:val="006F17E9"/>
    <w:rsid w:val="006F19EB"/>
    <w:rsid w:val="006F2D22"/>
    <w:rsid w:val="006F351D"/>
    <w:rsid w:val="006F3908"/>
    <w:rsid w:val="006F3C10"/>
    <w:rsid w:val="006F40B9"/>
    <w:rsid w:val="006F40FB"/>
    <w:rsid w:val="006F41E6"/>
    <w:rsid w:val="006F422F"/>
    <w:rsid w:val="006F42E5"/>
    <w:rsid w:val="006F4394"/>
    <w:rsid w:val="006F470D"/>
    <w:rsid w:val="006F4B89"/>
    <w:rsid w:val="006F4E94"/>
    <w:rsid w:val="006F5126"/>
    <w:rsid w:val="006F52C3"/>
    <w:rsid w:val="006F65E4"/>
    <w:rsid w:val="006F6AEA"/>
    <w:rsid w:val="006F6B9D"/>
    <w:rsid w:val="006F725F"/>
    <w:rsid w:val="006F74DA"/>
    <w:rsid w:val="006F755E"/>
    <w:rsid w:val="006F7CC7"/>
    <w:rsid w:val="00700161"/>
    <w:rsid w:val="007002BD"/>
    <w:rsid w:val="00700B72"/>
    <w:rsid w:val="00700CF2"/>
    <w:rsid w:val="00700E54"/>
    <w:rsid w:val="00700F06"/>
    <w:rsid w:val="00701813"/>
    <w:rsid w:val="00701836"/>
    <w:rsid w:val="00701921"/>
    <w:rsid w:val="0070203B"/>
    <w:rsid w:val="007020EE"/>
    <w:rsid w:val="00702414"/>
    <w:rsid w:val="007034A5"/>
    <w:rsid w:val="007038FD"/>
    <w:rsid w:val="0070397C"/>
    <w:rsid w:val="0070409F"/>
    <w:rsid w:val="007047FA"/>
    <w:rsid w:val="00704988"/>
    <w:rsid w:val="00704CA7"/>
    <w:rsid w:val="00704EAF"/>
    <w:rsid w:val="007050A0"/>
    <w:rsid w:val="007058B2"/>
    <w:rsid w:val="00705928"/>
    <w:rsid w:val="00705CC1"/>
    <w:rsid w:val="00705E45"/>
    <w:rsid w:val="007063AE"/>
    <w:rsid w:val="00706A17"/>
    <w:rsid w:val="00706B73"/>
    <w:rsid w:val="00707215"/>
    <w:rsid w:val="007072D8"/>
    <w:rsid w:val="0070730B"/>
    <w:rsid w:val="00707DF2"/>
    <w:rsid w:val="0071029B"/>
    <w:rsid w:val="00710795"/>
    <w:rsid w:val="0071087E"/>
    <w:rsid w:val="007111AB"/>
    <w:rsid w:val="0071146F"/>
    <w:rsid w:val="00711627"/>
    <w:rsid w:val="007117AC"/>
    <w:rsid w:val="0071185B"/>
    <w:rsid w:val="00711C7A"/>
    <w:rsid w:val="00711DE6"/>
    <w:rsid w:val="00711E90"/>
    <w:rsid w:val="0071244F"/>
    <w:rsid w:val="00712783"/>
    <w:rsid w:val="00712C6E"/>
    <w:rsid w:val="00712D45"/>
    <w:rsid w:val="00712FBF"/>
    <w:rsid w:val="007130F4"/>
    <w:rsid w:val="007132A4"/>
    <w:rsid w:val="007132E8"/>
    <w:rsid w:val="00713FB5"/>
    <w:rsid w:val="007140C6"/>
    <w:rsid w:val="00714212"/>
    <w:rsid w:val="00714215"/>
    <w:rsid w:val="00714D36"/>
    <w:rsid w:val="007150D5"/>
    <w:rsid w:val="007154A8"/>
    <w:rsid w:val="007154CE"/>
    <w:rsid w:val="007158D5"/>
    <w:rsid w:val="00715ACA"/>
    <w:rsid w:val="00715C27"/>
    <w:rsid w:val="00715D05"/>
    <w:rsid w:val="0071642A"/>
    <w:rsid w:val="00716518"/>
    <w:rsid w:val="00716825"/>
    <w:rsid w:val="00716E62"/>
    <w:rsid w:val="00716EE2"/>
    <w:rsid w:val="0071734F"/>
    <w:rsid w:val="0071766C"/>
    <w:rsid w:val="00717986"/>
    <w:rsid w:val="0072020F"/>
    <w:rsid w:val="00720314"/>
    <w:rsid w:val="00720388"/>
    <w:rsid w:val="00720AB4"/>
    <w:rsid w:val="00720FC8"/>
    <w:rsid w:val="007211B4"/>
    <w:rsid w:val="007215B6"/>
    <w:rsid w:val="0072247C"/>
    <w:rsid w:val="00722856"/>
    <w:rsid w:val="00723CC2"/>
    <w:rsid w:val="00724288"/>
    <w:rsid w:val="00724296"/>
    <w:rsid w:val="007242D9"/>
    <w:rsid w:val="00724F8F"/>
    <w:rsid w:val="007251BD"/>
    <w:rsid w:val="007252D2"/>
    <w:rsid w:val="007254FE"/>
    <w:rsid w:val="0072592F"/>
    <w:rsid w:val="0072598D"/>
    <w:rsid w:val="0072680D"/>
    <w:rsid w:val="00727023"/>
    <w:rsid w:val="0072735E"/>
    <w:rsid w:val="007273A9"/>
    <w:rsid w:val="00727438"/>
    <w:rsid w:val="00727C60"/>
    <w:rsid w:val="00727FB4"/>
    <w:rsid w:val="007311F4"/>
    <w:rsid w:val="00731CBC"/>
    <w:rsid w:val="00731D67"/>
    <w:rsid w:val="00732128"/>
    <w:rsid w:val="007322B8"/>
    <w:rsid w:val="00732720"/>
    <w:rsid w:val="00732FB6"/>
    <w:rsid w:val="007334C7"/>
    <w:rsid w:val="007335DD"/>
    <w:rsid w:val="007336D2"/>
    <w:rsid w:val="00734AEA"/>
    <w:rsid w:val="00734C38"/>
    <w:rsid w:val="00735722"/>
    <w:rsid w:val="00735AFD"/>
    <w:rsid w:val="00735B4F"/>
    <w:rsid w:val="00736393"/>
    <w:rsid w:val="00737008"/>
    <w:rsid w:val="00737059"/>
    <w:rsid w:val="00737BBC"/>
    <w:rsid w:val="00737C08"/>
    <w:rsid w:val="00740535"/>
    <w:rsid w:val="007405AC"/>
    <w:rsid w:val="00740F8F"/>
    <w:rsid w:val="00741339"/>
    <w:rsid w:val="007416B5"/>
    <w:rsid w:val="00741712"/>
    <w:rsid w:val="0074178D"/>
    <w:rsid w:val="00741AAB"/>
    <w:rsid w:val="0074218D"/>
    <w:rsid w:val="00742578"/>
    <w:rsid w:val="00742867"/>
    <w:rsid w:val="00742F8F"/>
    <w:rsid w:val="007447CB"/>
    <w:rsid w:val="007448B8"/>
    <w:rsid w:val="00744F90"/>
    <w:rsid w:val="007451B9"/>
    <w:rsid w:val="00745361"/>
    <w:rsid w:val="00746332"/>
    <w:rsid w:val="00746560"/>
    <w:rsid w:val="007469C0"/>
    <w:rsid w:val="00746A12"/>
    <w:rsid w:val="00746F43"/>
    <w:rsid w:val="00747500"/>
    <w:rsid w:val="007476AE"/>
    <w:rsid w:val="00747AB9"/>
    <w:rsid w:val="00747CCF"/>
    <w:rsid w:val="00750660"/>
    <w:rsid w:val="00750AE4"/>
    <w:rsid w:val="00750EC6"/>
    <w:rsid w:val="00751535"/>
    <w:rsid w:val="00751B23"/>
    <w:rsid w:val="00751CC2"/>
    <w:rsid w:val="00752206"/>
    <w:rsid w:val="00753167"/>
    <w:rsid w:val="00753179"/>
    <w:rsid w:val="007532E1"/>
    <w:rsid w:val="00753607"/>
    <w:rsid w:val="0075364B"/>
    <w:rsid w:val="00753728"/>
    <w:rsid w:val="00753D2C"/>
    <w:rsid w:val="00754014"/>
    <w:rsid w:val="00754171"/>
    <w:rsid w:val="007543BB"/>
    <w:rsid w:val="00755EB7"/>
    <w:rsid w:val="00755FF2"/>
    <w:rsid w:val="00756C2D"/>
    <w:rsid w:val="007574C7"/>
    <w:rsid w:val="00760010"/>
    <w:rsid w:val="0076007D"/>
    <w:rsid w:val="00760614"/>
    <w:rsid w:val="00761AFC"/>
    <w:rsid w:val="007622DB"/>
    <w:rsid w:val="00762569"/>
    <w:rsid w:val="00762649"/>
    <w:rsid w:val="00762887"/>
    <w:rsid w:val="00762BFA"/>
    <w:rsid w:val="00762D0E"/>
    <w:rsid w:val="00762D11"/>
    <w:rsid w:val="00762E89"/>
    <w:rsid w:val="007631A6"/>
    <w:rsid w:val="00763E59"/>
    <w:rsid w:val="00763F43"/>
    <w:rsid w:val="007640A8"/>
    <w:rsid w:val="00764183"/>
    <w:rsid w:val="007648D5"/>
    <w:rsid w:val="00764912"/>
    <w:rsid w:val="00764E5A"/>
    <w:rsid w:val="00765111"/>
    <w:rsid w:val="00765431"/>
    <w:rsid w:val="007656E9"/>
    <w:rsid w:val="007657C8"/>
    <w:rsid w:val="00765D66"/>
    <w:rsid w:val="00765E59"/>
    <w:rsid w:val="00765F2C"/>
    <w:rsid w:val="0076601E"/>
    <w:rsid w:val="007660C8"/>
    <w:rsid w:val="00766444"/>
    <w:rsid w:val="0076694C"/>
    <w:rsid w:val="00766C3E"/>
    <w:rsid w:val="00767178"/>
    <w:rsid w:val="00767418"/>
    <w:rsid w:val="00767774"/>
    <w:rsid w:val="00770B55"/>
    <w:rsid w:val="00770EAA"/>
    <w:rsid w:val="0077134F"/>
    <w:rsid w:val="007714A6"/>
    <w:rsid w:val="007717F9"/>
    <w:rsid w:val="00771B99"/>
    <w:rsid w:val="00771EB1"/>
    <w:rsid w:val="00772074"/>
    <w:rsid w:val="00772414"/>
    <w:rsid w:val="00772B1F"/>
    <w:rsid w:val="00772E6B"/>
    <w:rsid w:val="00773665"/>
    <w:rsid w:val="007739DD"/>
    <w:rsid w:val="00773AEE"/>
    <w:rsid w:val="00773BD8"/>
    <w:rsid w:val="00774145"/>
    <w:rsid w:val="0077452E"/>
    <w:rsid w:val="00774578"/>
    <w:rsid w:val="0077482F"/>
    <w:rsid w:val="00774C60"/>
    <w:rsid w:val="00774D8F"/>
    <w:rsid w:val="00774DE8"/>
    <w:rsid w:val="00774F30"/>
    <w:rsid w:val="00774FD8"/>
    <w:rsid w:val="007758EB"/>
    <w:rsid w:val="0077595F"/>
    <w:rsid w:val="00775BFB"/>
    <w:rsid w:val="00775F43"/>
    <w:rsid w:val="0077654F"/>
    <w:rsid w:val="007765CF"/>
    <w:rsid w:val="0077661A"/>
    <w:rsid w:val="00776B0B"/>
    <w:rsid w:val="007771F3"/>
    <w:rsid w:val="0077769D"/>
    <w:rsid w:val="00777813"/>
    <w:rsid w:val="00777940"/>
    <w:rsid w:val="0078022D"/>
    <w:rsid w:val="00780A1F"/>
    <w:rsid w:val="00780C5D"/>
    <w:rsid w:val="00780E34"/>
    <w:rsid w:val="00781358"/>
    <w:rsid w:val="00782170"/>
    <w:rsid w:val="007821FC"/>
    <w:rsid w:val="00782236"/>
    <w:rsid w:val="00782876"/>
    <w:rsid w:val="00782E00"/>
    <w:rsid w:val="007838F3"/>
    <w:rsid w:val="00783F62"/>
    <w:rsid w:val="00784715"/>
    <w:rsid w:val="0078487C"/>
    <w:rsid w:val="00785659"/>
    <w:rsid w:val="007856E6"/>
    <w:rsid w:val="0078630C"/>
    <w:rsid w:val="007867DD"/>
    <w:rsid w:val="00786B6A"/>
    <w:rsid w:val="00786CA1"/>
    <w:rsid w:val="00786ECE"/>
    <w:rsid w:val="0078715C"/>
    <w:rsid w:val="007875AD"/>
    <w:rsid w:val="007877D5"/>
    <w:rsid w:val="00787856"/>
    <w:rsid w:val="007878EF"/>
    <w:rsid w:val="00790209"/>
    <w:rsid w:val="0079073F"/>
    <w:rsid w:val="007909F7"/>
    <w:rsid w:val="00790AB6"/>
    <w:rsid w:val="00790C39"/>
    <w:rsid w:val="00790D5D"/>
    <w:rsid w:val="00790EDC"/>
    <w:rsid w:val="00790EF5"/>
    <w:rsid w:val="00790FBC"/>
    <w:rsid w:val="00791185"/>
    <w:rsid w:val="007912B7"/>
    <w:rsid w:val="007917E1"/>
    <w:rsid w:val="00791AE5"/>
    <w:rsid w:val="00791B78"/>
    <w:rsid w:val="00791D1F"/>
    <w:rsid w:val="00791D82"/>
    <w:rsid w:val="00791EC5"/>
    <w:rsid w:val="00792128"/>
    <w:rsid w:val="007923A1"/>
    <w:rsid w:val="0079274D"/>
    <w:rsid w:val="00792888"/>
    <w:rsid w:val="00792D7D"/>
    <w:rsid w:val="0079352B"/>
    <w:rsid w:val="00793637"/>
    <w:rsid w:val="0079372C"/>
    <w:rsid w:val="00793868"/>
    <w:rsid w:val="00793E87"/>
    <w:rsid w:val="00793F79"/>
    <w:rsid w:val="0079472E"/>
    <w:rsid w:val="00794EDE"/>
    <w:rsid w:val="00794F05"/>
    <w:rsid w:val="00795C61"/>
    <w:rsid w:val="00795E40"/>
    <w:rsid w:val="007960BA"/>
    <w:rsid w:val="0079664A"/>
    <w:rsid w:val="00796B53"/>
    <w:rsid w:val="00796FB1"/>
    <w:rsid w:val="00797498"/>
    <w:rsid w:val="007974E2"/>
    <w:rsid w:val="007978FF"/>
    <w:rsid w:val="007A00F0"/>
    <w:rsid w:val="007A02DB"/>
    <w:rsid w:val="007A0412"/>
    <w:rsid w:val="007A0590"/>
    <w:rsid w:val="007A0BDE"/>
    <w:rsid w:val="007A140C"/>
    <w:rsid w:val="007A1488"/>
    <w:rsid w:val="007A1563"/>
    <w:rsid w:val="007A1748"/>
    <w:rsid w:val="007A1803"/>
    <w:rsid w:val="007A1BE4"/>
    <w:rsid w:val="007A2050"/>
    <w:rsid w:val="007A2158"/>
    <w:rsid w:val="007A21C5"/>
    <w:rsid w:val="007A26FF"/>
    <w:rsid w:val="007A2836"/>
    <w:rsid w:val="007A28CD"/>
    <w:rsid w:val="007A2A06"/>
    <w:rsid w:val="007A2A2F"/>
    <w:rsid w:val="007A3A4C"/>
    <w:rsid w:val="007A3BE1"/>
    <w:rsid w:val="007A445D"/>
    <w:rsid w:val="007A49BC"/>
    <w:rsid w:val="007A4BB6"/>
    <w:rsid w:val="007A4E7E"/>
    <w:rsid w:val="007A5047"/>
    <w:rsid w:val="007A5631"/>
    <w:rsid w:val="007A640F"/>
    <w:rsid w:val="007A690C"/>
    <w:rsid w:val="007A6E41"/>
    <w:rsid w:val="007A723E"/>
    <w:rsid w:val="007A7BEC"/>
    <w:rsid w:val="007A7E9B"/>
    <w:rsid w:val="007B0691"/>
    <w:rsid w:val="007B0947"/>
    <w:rsid w:val="007B0B9F"/>
    <w:rsid w:val="007B0D73"/>
    <w:rsid w:val="007B0DE0"/>
    <w:rsid w:val="007B169E"/>
    <w:rsid w:val="007B1A1D"/>
    <w:rsid w:val="007B1B15"/>
    <w:rsid w:val="007B2223"/>
    <w:rsid w:val="007B283E"/>
    <w:rsid w:val="007B30B2"/>
    <w:rsid w:val="007B31F5"/>
    <w:rsid w:val="007B32C3"/>
    <w:rsid w:val="007B37EA"/>
    <w:rsid w:val="007B38AB"/>
    <w:rsid w:val="007B3ACF"/>
    <w:rsid w:val="007B3B3B"/>
    <w:rsid w:val="007B3DC2"/>
    <w:rsid w:val="007B3FD4"/>
    <w:rsid w:val="007B4049"/>
    <w:rsid w:val="007B4992"/>
    <w:rsid w:val="007B516E"/>
    <w:rsid w:val="007B58F9"/>
    <w:rsid w:val="007B5DF5"/>
    <w:rsid w:val="007B6B12"/>
    <w:rsid w:val="007B7662"/>
    <w:rsid w:val="007B787C"/>
    <w:rsid w:val="007B7D88"/>
    <w:rsid w:val="007C00E5"/>
    <w:rsid w:val="007C03F8"/>
    <w:rsid w:val="007C0E15"/>
    <w:rsid w:val="007C0EB6"/>
    <w:rsid w:val="007C1147"/>
    <w:rsid w:val="007C13A9"/>
    <w:rsid w:val="007C1687"/>
    <w:rsid w:val="007C178D"/>
    <w:rsid w:val="007C19F4"/>
    <w:rsid w:val="007C253E"/>
    <w:rsid w:val="007C25A7"/>
    <w:rsid w:val="007C26AC"/>
    <w:rsid w:val="007C2706"/>
    <w:rsid w:val="007C2869"/>
    <w:rsid w:val="007C291A"/>
    <w:rsid w:val="007C2FFB"/>
    <w:rsid w:val="007C31E9"/>
    <w:rsid w:val="007C32BD"/>
    <w:rsid w:val="007C33AA"/>
    <w:rsid w:val="007C39F6"/>
    <w:rsid w:val="007C3B9E"/>
    <w:rsid w:val="007C3FDA"/>
    <w:rsid w:val="007C44E3"/>
    <w:rsid w:val="007C465F"/>
    <w:rsid w:val="007C4E59"/>
    <w:rsid w:val="007C58E6"/>
    <w:rsid w:val="007C5DF4"/>
    <w:rsid w:val="007C674D"/>
    <w:rsid w:val="007C776E"/>
    <w:rsid w:val="007C7C9F"/>
    <w:rsid w:val="007D016D"/>
    <w:rsid w:val="007D021A"/>
    <w:rsid w:val="007D0540"/>
    <w:rsid w:val="007D1568"/>
    <w:rsid w:val="007D1C5C"/>
    <w:rsid w:val="007D1FC1"/>
    <w:rsid w:val="007D2303"/>
    <w:rsid w:val="007D2852"/>
    <w:rsid w:val="007D2B19"/>
    <w:rsid w:val="007D2E94"/>
    <w:rsid w:val="007D3946"/>
    <w:rsid w:val="007D447C"/>
    <w:rsid w:val="007D4AE4"/>
    <w:rsid w:val="007D521C"/>
    <w:rsid w:val="007D56DC"/>
    <w:rsid w:val="007D5F01"/>
    <w:rsid w:val="007D626C"/>
    <w:rsid w:val="007D6400"/>
    <w:rsid w:val="007D6F00"/>
    <w:rsid w:val="007D7117"/>
    <w:rsid w:val="007D7403"/>
    <w:rsid w:val="007D75A3"/>
    <w:rsid w:val="007D774F"/>
    <w:rsid w:val="007D7A34"/>
    <w:rsid w:val="007D7DE1"/>
    <w:rsid w:val="007D7DF2"/>
    <w:rsid w:val="007E0289"/>
    <w:rsid w:val="007E0460"/>
    <w:rsid w:val="007E05B1"/>
    <w:rsid w:val="007E062A"/>
    <w:rsid w:val="007E098B"/>
    <w:rsid w:val="007E0D5A"/>
    <w:rsid w:val="007E0DD9"/>
    <w:rsid w:val="007E13E2"/>
    <w:rsid w:val="007E1511"/>
    <w:rsid w:val="007E177D"/>
    <w:rsid w:val="007E23C0"/>
    <w:rsid w:val="007E24A3"/>
    <w:rsid w:val="007E27CE"/>
    <w:rsid w:val="007E2CE9"/>
    <w:rsid w:val="007E3461"/>
    <w:rsid w:val="007E3749"/>
    <w:rsid w:val="007E38D8"/>
    <w:rsid w:val="007E3DDA"/>
    <w:rsid w:val="007E4B78"/>
    <w:rsid w:val="007E4BB2"/>
    <w:rsid w:val="007E5F39"/>
    <w:rsid w:val="007E6155"/>
    <w:rsid w:val="007E6189"/>
    <w:rsid w:val="007E61DD"/>
    <w:rsid w:val="007E6A9A"/>
    <w:rsid w:val="007E6D1A"/>
    <w:rsid w:val="007E7B21"/>
    <w:rsid w:val="007E7CE5"/>
    <w:rsid w:val="007E7D4F"/>
    <w:rsid w:val="007E7E39"/>
    <w:rsid w:val="007F013F"/>
    <w:rsid w:val="007F0188"/>
    <w:rsid w:val="007F0492"/>
    <w:rsid w:val="007F099D"/>
    <w:rsid w:val="007F09AA"/>
    <w:rsid w:val="007F1042"/>
    <w:rsid w:val="007F10D4"/>
    <w:rsid w:val="007F12CF"/>
    <w:rsid w:val="007F1979"/>
    <w:rsid w:val="007F1D19"/>
    <w:rsid w:val="007F1D51"/>
    <w:rsid w:val="007F1E8C"/>
    <w:rsid w:val="007F2346"/>
    <w:rsid w:val="007F2A3C"/>
    <w:rsid w:val="007F310C"/>
    <w:rsid w:val="007F331B"/>
    <w:rsid w:val="007F33EB"/>
    <w:rsid w:val="007F3F21"/>
    <w:rsid w:val="007F4A72"/>
    <w:rsid w:val="007F4BDC"/>
    <w:rsid w:val="007F4F26"/>
    <w:rsid w:val="007F51D1"/>
    <w:rsid w:val="007F5275"/>
    <w:rsid w:val="007F5B14"/>
    <w:rsid w:val="007F5E9E"/>
    <w:rsid w:val="007F61BC"/>
    <w:rsid w:val="007F63D5"/>
    <w:rsid w:val="007F641F"/>
    <w:rsid w:val="007F66A0"/>
    <w:rsid w:val="007F674D"/>
    <w:rsid w:val="007F70A3"/>
    <w:rsid w:val="007F710D"/>
    <w:rsid w:val="007F712B"/>
    <w:rsid w:val="007F74DD"/>
    <w:rsid w:val="007F7576"/>
    <w:rsid w:val="007F7622"/>
    <w:rsid w:val="007F77E1"/>
    <w:rsid w:val="007F7A23"/>
    <w:rsid w:val="008002D4"/>
    <w:rsid w:val="00800402"/>
    <w:rsid w:val="008006BB"/>
    <w:rsid w:val="00800890"/>
    <w:rsid w:val="00800952"/>
    <w:rsid w:val="00800B1F"/>
    <w:rsid w:val="0080114B"/>
    <w:rsid w:val="00801307"/>
    <w:rsid w:val="008014ED"/>
    <w:rsid w:val="008014F7"/>
    <w:rsid w:val="00801573"/>
    <w:rsid w:val="00801CA4"/>
    <w:rsid w:val="00801FAF"/>
    <w:rsid w:val="00801FD0"/>
    <w:rsid w:val="00802424"/>
    <w:rsid w:val="008026DE"/>
    <w:rsid w:val="0080295B"/>
    <w:rsid w:val="00802C23"/>
    <w:rsid w:val="00802D62"/>
    <w:rsid w:val="00802E3E"/>
    <w:rsid w:val="00803046"/>
    <w:rsid w:val="00803387"/>
    <w:rsid w:val="008035EF"/>
    <w:rsid w:val="00803811"/>
    <w:rsid w:val="00803AB9"/>
    <w:rsid w:val="00804031"/>
    <w:rsid w:val="00804E81"/>
    <w:rsid w:val="00805319"/>
    <w:rsid w:val="00805425"/>
    <w:rsid w:val="00805D3A"/>
    <w:rsid w:val="00805E02"/>
    <w:rsid w:val="00806535"/>
    <w:rsid w:val="0080656F"/>
    <w:rsid w:val="0080680D"/>
    <w:rsid w:val="00806962"/>
    <w:rsid w:val="00806C07"/>
    <w:rsid w:val="00807272"/>
    <w:rsid w:val="00807747"/>
    <w:rsid w:val="00807BF9"/>
    <w:rsid w:val="00807CA3"/>
    <w:rsid w:val="00810220"/>
    <w:rsid w:val="008102AE"/>
    <w:rsid w:val="0081092A"/>
    <w:rsid w:val="00810AA6"/>
    <w:rsid w:val="00810D09"/>
    <w:rsid w:val="00810DBE"/>
    <w:rsid w:val="008114E0"/>
    <w:rsid w:val="00811C24"/>
    <w:rsid w:val="00812584"/>
    <w:rsid w:val="00812D5F"/>
    <w:rsid w:val="00812D9A"/>
    <w:rsid w:val="00813BEE"/>
    <w:rsid w:val="00813E4E"/>
    <w:rsid w:val="00813F2E"/>
    <w:rsid w:val="008147D7"/>
    <w:rsid w:val="00814FB2"/>
    <w:rsid w:val="00815470"/>
    <w:rsid w:val="008154C0"/>
    <w:rsid w:val="008157D1"/>
    <w:rsid w:val="00815A40"/>
    <w:rsid w:val="00815D50"/>
    <w:rsid w:val="00815F4B"/>
    <w:rsid w:val="00816014"/>
    <w:rsid w:val="00816042"/>
    <w:rsid w:val="00816177"/>
    <w:rsid w:val="0081617B"/>
    <w:rsid w:val="00816563"/>
    <w:rsid w:val="008167D3"/>
    <w:rsid w:val="00817046"/>
    <w:rsid w:val="008170C4"/>
    <w:rsid w:val="0081726A"/>
    <w:rsid w:val="008176AF"/>
    <w:rsid w:val="008203F3"/>
    <w:rsid w:val="00820521"/>
    <w:rsid w:val="008206B0"/>
    <w:rsid w:val="008206CD"/>
    <w:rsid w:val="00820755"/>
    <w:rsid w:val="00821248"/>
    <w:rsid w:val="008215C1"/>
    <w:rsid w:val="00821A6E"/>
    <w:rsid w:val="00821E7A"/>
    <w:rsid w:val="0082209F"/>
    <w:rsid w:val="008220A9"/>
    <w:rsid w:val="00822573"/>
    <w:rsid w:val="008227C4"/>
    <w:rsid w:val="00822DAF"/>
    <w:rsid w:val="0082343B"/>
    <w:rsid w:val="00823565"/>
    <w:rsid w:val="00824277"/>
    <w:rsid w:val="00824356"/>
    <w:rsid w:val="008245A3"/>
    <w:rsid w:val="00824DAD"/>
    <w:rsid w:val="00824E3E"/>
    <w:rsid w:val="00824F6A"/>
    <w:rsid w:val="008251B4"/>
    <w:rsid w:val="00825416"/>
    <w:rsid w:val="00825988"/>
    <w:rsid w:val="00825AD0"/>
    <w:rsid w:val="00825B11"/>
    <w:rsid w:val="00825EBE"/>
    <w:rsid w:val="00826239"/>
    <w:rsid w:val="00826664"/>
    <w:rsid w:val="00826713"/>
    <w:rsid w:val="00826728"/>
    <w:rsid w:val="0082691B"/>
    <w:rsid w:val="00826BD6"/>
    <w:rsid w:val="0082718E"/>
    <w:rsid w:val="0082728F"/>
    <w:rsid w:val="0082778A"/>
    <w:rsid w:val="00827EEB"/>
    <w:rsid w:val="008303C2"/>
    <w:rsid w:val="008305DF"/>
    <w:rsid w:val="00831107"/>
    <w:rsid w:val="0083157D"/>
    <w:rsid w:val="008317DA"/>
    <w:rsid w:val="00831CDA"/>
    <w:rsid w:val="0083211B"/>
    <w:rsid w:val="0083220E"/>
    <w:rsid w:val="00832469"/>
    <w:rsid w:val="00832499"/>
    <w:rsid w:val="00832695"/>
    <w:rsid w:val="00833108"/>
    <w:rsid w:val="008332C5"/>
    <w:rsid w:val="008333F9"/>
    <w:rsid w:val="00833694"/>
    <w:rsid w:val="00834737"/>
    <w:rsid w:val="008349D2"/>
    <w:rsid w:val="00834FAE"/>
    <w:rsid w:val="0083541D"/>
    <w:rsid w:val="00835625"/>
    <w:rsid w:val="008358DD"/>
    <w:rsid w:val="00836215"/>
    <w:rsid w:val="00836E78"/>
    <w:rsid w:val="00837533"/>
    <w:rsid w:val="008375B0"/>
    <w:rsid w:val="008379E6"/>
    <w:rsid w:val="00837B24"/>
    <w:rsid w:val="008404E5"/>
    <w:rsid w:val="00840B14"/>
    <w:rsid w:val="00841142"/>
    <w:rsid w:val="00841A15"/>
    <w:rsid w:val="0084231A"/>
    <w:rsid w:val="0084250D"/>
    <w:rsid w:val="008428ED"/>
    <w:rsid w:val="0084296D"/>
    <w:rsid w:val="008429F3"/>
    <w:rsid w:val="00842ABB"/>
    <w:rsid w:val="00843310"/>
    <w:rsid w:val="0084355A"/>
    <w:rsid w:val="00843B96"/>
    <w:rsid w:val="00844424"/>
    <w:rsid w:val="0084443A"/>
    <w:rsid w:val="008446B3"/>
    <w:rsid w:val="00844E62"/>
    <w:rsid w:val="008452E1"/>
    <w:rsid w:val="008453E5"/>
    <w:rsid w:val="0084541C"/>
    <w:rsid w:val="0084563C"/>
    <w:rsid w:val="008456FB"/>
    <w:rsid w:val="00845DFA"/>
    <w:rsid w:val="00845FFD"/>
    <w:rsid w:val="00846C25"/>
    <w:rsid w:val="00846FDC"/>
    <w:rsid w:val="008473C2"/>
    <w:rsid w:val="008474A5"/>
    <w:rsid w:val="00847636"/>
    <w:rsid w:val="008479BE"/>
    <w:rsid w:val="00847C6F"/>
    <w:rsid w:val="00847EA0"/>
    <w:rsid w:val="00850A38"/>
    <w:rsid w:val="0085115C"/>
    <w:rsid w:val="00851367"/>
    <w:rsid w:val="00851450"/>
    <w:rsid w:val="00851CE2"/>
    <w:rsid w:val="00851E4A"/>
    <w:rsid w:val="00851F94"/>
    <w:rsid w:val="00852025"/>
    <w:rsid w:val="008526D6"/>
    <w:rsid w:val="008527D1"/>
    <w:rsid w:val="0085303D"/>
    <w:rsid w:val="00853F81"/>
    <w:rsid w:val="00855E54"/>
    <w:rsid w:val="00856E20"/>
    <w:rsid w:val="00856F53"/>
    <w:rsid w:val="00857790"/>
    <w:rsid w:val="00857ED5"/>
    <w:rsid w:val="00860006"/>
    <w:rsid w:val="0086024A"/>
    <w:rsid w:val="00860402"/>
    <w:rsid w:val="0086068C"/>
    <w:rsid w:val="00860FF7"/>
    <w:rsid w:val="008613CD"/>
    <w:rsid w:val="008615E5"/>
    <w:rsid w:val="008619DB"/>
    <w:rsid w:val="00861B8C"/>
    <w:rsid w:val="00861C2C"/>
    <w:rsid w:val="00861E16"/>
    <w:rsid w:val="00862052"/>
    <w:rsid w:val="00862262"/>
    <w:rsid w:val="008630F4"/>
    <w:rsid w:val="008636A0"/>
    <w:rsid w:val="0086384F"/>
    <w:rsid w:val="00863ED0"/>
    <w:rsid w:val="00864B1B"/>
    <w:rsid w:val="00864BE9"/>
    <w:rsid w:val="00864C08"/>
    <w:rsid w:val="00865D80"/>
    <w:rsid w:val="008660C9"/>
    <w:rsid w:val="0086638D"/>
    <w:rsid w:val="008664D5"/>
    <w:rsid w:val="008665BC"/>
    <w:rsid w:val="00866C3F"/>
    <w:rsid w:val="008672C8"/>
    <w:rsid w:val="0086746A"/>
    <w:rsid w:val="0086783C"/>
    <w:rsid w:val="00867BC4"/>
    <w:rsid w:val="00867D5D"/>
    <w:rsid w:val="00870031"/>
    <w:rsid w:val="00870870"/>
    <w:rsid w:val="00870D0B"/>
    <w:rsid w:val="00870D10"/>
    <w:rsid w:val="008713B9"/>
    <w:rsid w:val="008715C2"/>
    <w:rsid w:val="00871F77"/>
    <w:rsid w:val="00871F7C"/>
    <w:rsid w:val="0087296E"/>
    <w:rsid w:val="00872D86"/>
    <w:rsid w:val="00872E02"/>
    <w:rsid w:val="00873072"/>
    <w:rsid w:val="008730B3"/>
    <w:rsid w:val="008731F1"/>
    <w:rsid w:val="00873586"/>
    <w:rsid w:val="0087360D"/>
    <w:rsid w:val="008736E8"/>
    <w:rsid w:val="00873A63"/>
    <w:rsid w:val="00873DA4"/>
    <w:rsid w:val="00874146"/>
    <w:rsid w:val="008741A8"/>
    <w:rsid w:val="008748A6"/>
    <w:rsid w:val="00874F78"/>
    <w:rsid w:val="00874F92"/>
    <w:rsid w:val="00876BBC"/>
    <w:rsid w:val="0087759A"/>
    <w:rsid w:val="00877B97"/>
    <w:rsid w:val="00877BFB"/>
    <w:rsid w:val="00877EED"/>
    <w:rsid w:val="00877F24"/>
    <w:rsid w:val="00877FD3"/>
    <w:rsid w:val="0088028E"/>
    <w:rsid w:val="008802C4"/>
    <w:rsid w:val="008808BF"/>
    <w:rsid w:val="008809CE"/>
    <w:rsid w:val="00880A84"/>
    <w:rsid w:val="00880D0A"/>
    <w:rsid w:val="00881087"/>
    <w:rsid w:val="00881257"/>
    <w:rsid w:val="00881285"/>
    <w:rsid w:val="008814C9"/>
    <w:rsid w:val="00881D68"/>
    <w:rsid w:val="00882322"/>
    <w:rsid w:val="00882519"/>
    <w:rsid w:val="0088276B"/>
    <w:rsid w:val="00882C5E"/>
    <w:rsid w:val="0088341F"/>
    <w:rsid w:val="00883AE7"/>
    <w:rsid w:val="00883CFC"/>
    <w:rsid w:val="00883DB7"/>
    <w:rsid w:val="0088425F"/>
    <w:rsid w:val="00884329"/>
    <w:rsid w:val="00884484"/>
    <w:rsid w:val="00884610"/>
    <w:rsid w:val="008847C7"/>
    <w:rsid w:val="00884AA0"/>
    <w:rsid w:val="00884BB2"/>
    <w:rsid w:val="00884D46"/>
    <w:rsid w:val="00884ECB"/>
    <w:rsid w:val="008850CD"/>
    <w:rsid w:val="0088515C"/>
    <w:rsid w:val="008852CE"/>
    <w:rsid w:val="008859C2"/>
    <w:rsid w:val="00885DC2"/>
    <w:rsid w:val="00885FB4"/>
    <w:rsid w:val="008861FB"/>
    <w:rsid w:val="00887024"/>
    <w:rsid w:val="00890071"/>
    <w:rsid w:val="008905FB"/>
    <w:rsid w:val="00890C4D"/>
    <w:rsid w:val="008911EA"/>
    <w:rsid w:val="008912D1"/>
    <w:rsid w:val="00891B68"/>
    <w:rsid w:val="00891B8B"/>
    <w:rsid w:val="00892679"/>
    <w:rsid w:val="00892687"/>
    <w:rsid w:val="008935F6"/>
    <w:rsid w:val="0089366F"/>
    <w:rsid w:val="00893BD1"/>
    <w:rsid w:val="00894107"/>
    <w:rsid w:val="00894354"/>
    <w:rsid w:val="00894F80"/>
    <w:rsid w:val="00895D94"/>
    <w:rsid w:val="0089643C"/>
    <w:rsid w:val="008964F7"/>
    <w:rsid w:val="00896BEC"/>
    <w:rsid w:val="00896EE2"/>
    <w:rsid w:val="00897029"/>
    <w:rsid w:val="0089736D"/>
    <w:rsid w:val="0089738C"/>
    <w:rsid w:val="008976AF"/>
    <w:rsid w:val="00897F5F"/>
    <w:rsid w:val="008A00A6"/>
    <w:rsid w:val="008A021D"/>
    <w:rsid w:val="008A09BC"/>
    <w:rsid w:val="008A0DF1"/>
    <w:rsid w:val="008A0ED8"/>
    <w:rsid w:val="008A1007"/>
    <w:rsid w:val="008A1898"/>
    <w:rsid w:val="008A191D"/>
    <w:rsid w:val="008A234E"/>
    <w:rsid w:val="008A2775"/>
    <w:rsid w:val="008A292A"/>
    <w:rsid w:val="008A2A05"/>
    <w:rsid w:val="008A2B43"/>
    <w:rsid w:val="008A318C"/>
    <w:rsid w:val="008A3463"/>
    <w:rsid w:val="008A355A"/>
    <w:rsid w:val="008A35B8"/>
    <w:rsid w:val="008A35DA"/>
    <w:rsid w:val="008A3620"/>
    <w:rsid w:val="008A42E5"/>
    <w:rsid w:val="008A4427"/>
    <w:rsid w:val="008A4459"/>
    <w:rsid w:val="008A4528"/>
    <w:rsid w:val="008A4751"/>
    <w:rsid w:val="008A53C4"/>
    <w:rsid w:val="008A543B"/>
    <w:rsid w:val="008A635E"/>
    <w:rsid w:val="008A64E4"/>
    <w:rsid w:val="008A6830"/>
    <w:rsid w:val="008A68B3"/>
    <w:rsid w:val="008A6909"/>
    <w:rsid w:val="008A72DF"/>
    <w:rsid w:val="008A76A0"/>
    <w:rsid w:val="008A7760"/>
    <w:rsid w:val="008A7847"/>
    <w:rsid w:val="008A7881"/>
    <w:rsid w:val="008A7B1B"/>
    <w:rsid w:val="008A7B36"/>
    <w:rsid w:val="008B03A6"/>
    <w:rsid w:val="008B04BA"/>
    <w:rsid w:val="008B08D6"/>
    <w:rsid w:val="008B09AA"/>
    <w:rsid w:val="008B0A69"/>
    <w:rsid w:val="008B1355"/>
    <w:rsid w:val="008B15F3"/>
    <w:rsid w:val="008B187D"/>
    <w:rsid w:val="008B1A18"/>
    <w:rsid w:val="008B29BB"/>
    <w:rsid w:val="008B2D9B"/>
    <w:rsid w:val="008B3728"/>
    <w:rsid w:val="008B3F9D"/>
    <w:rsid w:val="008B5201"/>
    <w:rsid w:val="008B52A4"/>
    <w:rsid w:val="008B545A"/>
    <w:rsid w:val="008B5542"/>
    <w:rsid w:val="008B5AA5"/>
    <w:rsid w:val="008B5CD9"/>
    <w:rsid w:val="008B62B0"/>
    <w:rsid w:val="008B6427"/>
    <w:rsid w:val="008B6A79"/>
    <w:rsid w:val="008B6AE6"/>
    <w:rsid w:val="008B736A"/>
    <w:rsid w:val="008B7D82"/>
    <w:rsid w:val="008C08C1"/>
    <w:rsid w:val="008C09F6"/>
    <w:rsid w:val="008C0DE1"/>
    <w:rsid w:val="008C11D2"/>
    <w:rsid w:val="008C1325"/>
    <w:rsid w:val="008C2219"/>
    <w:rsid w:val="008C2B2B"/>
    <w:rsid w:val="008C2C18"/>
    <w:rsid w:val="008C2CBA"/>
    <w:rsid w:val="008C2CE9"/>
    <w:rsid w:val="008C2D5B"/>
    <w:rsid w:val="008C2E88"/>
    <w:rsid w:val="008C3098"/>
    <w:rsid w:val="008C3113"/>
    <w:rsid w:val="008C33A9"/>
    <w:rsid w:val="008C349C"/>
    <w:rsid w:val="008C3593"/>
    <w:rsid w:val="008C35F7"/>
    <w:rsid w:val="008C3C2A"/>
    <w:rsid w:val="008C3C2E"/>
    <w:rsid w:val="008C463C"/>
    <w:rsid w:val="008C49B6"/>
    <w:rsid w:val="008C4D27"/>
    <w:rsid w:val="008C5383"/>
    <w:rsid w:val="008C5CF1"/>
    <w:rsid w:val="008C5DD9"/>
    <w:rsid w:val="008C5EB7"/>
    <w:rsid w:val="008C7206"/>
    <w:rsid w:val="008C722B"/>
    <w:rsid w:val="008C72E3"/>
    <w:rsid w:val="008C7862"/>
    <w:rsid w:val="008D03CF"/>
    <w:rsid w:val="008D04F6"/>
    <w:rsid w:val="008D06E2"/>
    <w:rsid w:val="008D09D8"/>
    <w:rsid w:val="008D0AF1"/>
    <w:rsid w:val="008D0BD9"/>
    <w:rsid w:val="008D193E"/>
    <w:rsid w:val="008D21C1"/>
    <w:rsid w:val="008D2332"/>
    <w:rsid w:val="008D3272"/>
    <w:rsid w:val="008D3582"/>
    <w:rsid w:val="008D35F2"/>
    <w:rsid w:val="008D37EF"/>
    <w:rsid w:val="008D3B33"/>
    <w:rsid w:val="008D3EF7"/>
    <w:rsid w:val="008D3F53"/>
    <w:rsid w:val="008D5190"/>
    <w:rsid w:val="008D5276"/>
    <w:rsid w:val="008D5E5D"/>
    <w:rsid w:val="008D5E62"/>
    <w:rsid w:val="008D6A1F"/>
    <w:rsid w:val="008D6B40"/>
    <w:rsid w:val="008D6BF3"/>
    <w:rsid w:val="008D6D87"/>
    <w:rsid w:val="008D6D96"/>
    <w:rsid w:val="008D6FCB"/>
    <w:rsid w:val="008D7B76"/>
    <w:rsid w:val="008D7D04"/>
    <w:rsid w:val="008D7EFE"/>
    <w:rsid w:val="008E03CB"/>
    <w:rsid w:val="008E0607"/>
    <w:rsid w:val="008E0B67"/>
    <w:rsid w:val="008E0CF0"/>
    <w:rsid w:val="008E11E6"/>
    <w:rsid w:val="008E1222"/>
    <w:rsid w:val="008E12B0"/>
    <w:rsid w:val="008E138F"/>
    <w:rsid w:val="008E1438"/>
    <w:rsid w:val="008E1543"/>
    <w:rsid w:val="008E1CB4"/>
    <w:rsid w:val="008E2755"/>
    <w:rsid w:val="008E2760"/>
    <w:rsid w:val="008E2B31"/>
    <w:rsid w:val="008E2F28"/>
    <w:rsid w:val="008E3524"/>
    <w:rsid w:val="008E4450"/>
    <w:rsid w:val="008E4A96"/>
    <w:rsid w:val="008E4F25"/>
    <w:rsid w:val="008E5735"/>
    <w:rsid w:val="008E57F9"/>
    <w:rsid w:val="008E59CF"/>
    <w:rsid w:val="008E5B0B"/>
    <w:rsid w:val="008E6768"/>
    <w:rsid w:val="008E68E5"/>
    <w:rsid w:val="008E6E80"/>
    <w:rsid w:val="008E7F02"/>
    <w:rsid w:val="008E7F54"/>
    <w:rsid w:val="008F049F"/>
    <w:rsid w:val="008F0651"/>
    <w:rsid w:val="008F06D6"/>
    <w:rsid w:val="008F1860"/>
    <w:rsid w:val="008F1BDB"/>
    <w:rsid w:val="008F20F9"/>
    <w:rsid w:val="008F2144"/>
    <w:rsid w:val="008F25A6"/>
    <w:rsid w:val="008F2950"/>
    <w:rsid w:val="008F303A"/>
    <w:rsid w:val="008F330D"/>
    <w:rsid w:val="008F340F"/>
    <w:rsid w:val="008F39AE"/>
    <w:rsid w:val="008F3B75"/>
    <w:rsid w:val="008F3E49"/>
    <w:rsid w:val="008F43D9"/>
    <w:rsid w:val="008F4A16"/>
    <w:rsid w:val="008F4BAE"/>
    <w:rsid w:val="008F4BAF"/>
    <w:rsid w:val="008F5113"/>
    <w:rsid w:val="008F5245"/>
    <w:rsid w:val="008F5CCE"/>
    <w:rsid w:val="008F5F7B"/>
    <w:rsid w:val="008F61EC"/>
    <w:rsid w:val="008F6497"/>
    <w:rsid w:val="008F6E73"/>
    <w:rsid w:val="008F7899"/>
    <w:rsid w:val="008F789B"/>
    <w:rsid w:val="00900087"/>
    <w:rsid w:val="00900A41"/>
    <w:rsid w:val="00900B00"/>
    <w:rsid w:val="009013D9"/>
    <w:rsid w:val="009015E3"/>
    <w:rsid w:val="00901734"/>
    <w:rsid w:val="00902042"/>
    <w:rsid w:val="009024B9"/>
    <w:rsid w:val="009024D5"/>
    <w:rsid w:val="0090268D"/>
    <w:rsid w:val="00902900"/>
    <w:rsid w:val="00902EDD"/>
    <w:rsid w:val="00902EEF"/>
    <w:rsid w:val="00903623"/>
    <w:rsid w:val="00903CBF"/>
    <w:rsid w:val="00903DB5"/>
    <w:rsid w:val="00903F2C"/>
    <w:rsid w:val="00904018"/>
    <w:rsid w:val="00904CD6"/>
    <w:rsid w:val="0090510C"/>
    <w:rsid w:val="0090535A"/>
    <w:rsid w:val="00905AB7"/>
    <w:rsid w:val="00905EFD"/>
    <w:rsid w:val="00906531"/>
    <w:rsid w:val="00906AA3"/>
    <w:rsid w:val="00906B11"/>
    <w:rsid w:val="00906E8B"/>
    <w:rsid w:val="009076D5"/>
    <w:rsid w:val="009078DC"/>
    <w:rsid w:val="00907C7A"/>
    <w:rsid w:val="00907E00"/>
    <w:rsid w:val="00907F2D"/>
    <w:rsid w:val="00910139"/>
    <w:rsid w:val="0091095B"/>
    <w:rsid w:val="00910BF3"/>
    <w:rsid w:val="00910C4E"/>
    <w:rsid w:val="00910DDE"/>
    <w:rsid w:val="00911251"/>
    <w:rsid w:val="00911470"/>
    <w:rsid w:val="00911707"/>
    <w:rsid w:val="009118BB"/>
    <w:rsid w:val="00911917"/>
    <w:rsid w:val="00911BCA"/>
    <w:rsid w:val="00912094"/>
    <w:rsid w:val="009125D0"/>
    <w:rsid w:val="00912693"/>
    <w:rsid w:val="00912CE5"/>
    <w:rsid w:val="00912D0E"/>
    <w:rsid w:val="00912E0B"/>
    <w:rsid w:val="00912F58"/>
    <w:rsid w:val="00913244"/>
    <w:rsid w:val="00913977"/>
    <w:rsid w:val="00913C77"/>
    <w:rsid w:val="00913D72"/>
    <w:rsid w:val="00913E09"/>
    <w:rsid w:val="00914032"/>
    <w:rsid w:val="009141C0"/>
    <w:rsid w:val="009143F5"/>
    <w:rsid w:val="009144B3"/>
    <w:rsid w:val="009148A8"/>
    <w:rsid w:val="009149A6"/>
    <w:rsid w:val="00914E45"/>
    <w:rsid w:val="00915245"/>
    <w:rsid w:val="00915278"/>
    <w:rsid w:val="0091570F"/>
    <w:rsid w:val="00915A72"/>
    <w:rsid w:val="00915D52"/>
    <w:rsid w:val="00915D86"/>
    <w:rsid w:val="00915E13"/>
    <w:rsid w:val="009161AA"/>
    <w:rsid w:val="009161FA"/>
    <w:rsid w:val="00916A0F"/>
    <w:rsid w:val="00916B52"/>
    <w:rsid w:val="00917B5D"/>
    <w:rsid w:val="00917B6E"/>
    <w:rsid w:val="00917E13"/>
    <w:rsid w:val="009203E0"/>
    <w:rsid w:val="009204D6"/>
    <w:rsid w:val="00920799"/>
    <w:rsid w:val="0092159A"/>
    <w:rsid w:val="00921639"/>
    <w:rsid w:val="00921787"/>
    <w:rsid w:val="009219B7"/>
    <w:rsid w:val="00921D63"/>
    <w:rsid w:val="00921EE9"/>
    <w:rsid w:val="00922027"/>
    <w:rsid w:val="00922082"/>
    <w:rsid w:val="009221DB"/>
    <w:rsid w:val="0092230C"/>
    <w:rsid w:val="009225F8"/>
    <w:rsid w:val="0092283F"/>
    <w:rsid w:val="00922CE6"/>
    <w:rsid w:val="009234C2"/>
    <w:rsid w:val="00923B98"/>
    <w:rsid w:val="00923D2B"/>
    <w:rsid w:val="009242FB"/>
    <w:rsid w:val="0092468A"/>
    <w:rsid w:val="00924B79"/>
    <w:rsid w:val="00924C64"/>
    <w:rsid w:val="0092536A"/>
    <w:rsid w:val="00925530"/>
    <w:rsid w:val="00925714"/>
    <w:rsid w:val="00925D2A"/>
    <w:rsid w:val="00925EBE"/>
    <w:rsid w:val="009268B4"/>
    <w:rsid w:val="0092696B"/>
    <w:rsid w:val="00926A21"/>
    <w:rsid w:val="00926A96"/>
    <w:rsid w:val="00926BAE"/>
    <w:rsid w:val="00927604"/>
    <w:rsid w:val="00927631"/>
    <w:rsid w:val="00927A4B"/>
    <w:rsid w:val="00927AF7"/>
    <w:rsid w:val="00927BB5"/>
    <w:rsid w:val="00927C1F"/>
    <w:rsid w:val="00927FDD"/>
    <w:rsid w:val="00927FE6"/>
    <w:rsid w:val="00930760"/>
    <w:rsid w:val="00930AFB"/>
    <w:rsid w:val="009310AA"/>
    <w:rsid w:val="00931351"/>
    <w:rsid w:val="00931C5F"/>
    <w:rsid w:val="00932AF4"/>
    <w:rsid w:val="0093372C"/>
    <w:rsid w:val="00933897"/>
    <w:rsid w:val="00933C8D"/>
    <w:rsid w:val="0093420C"/>
    <w:rsid w:val="009343E0"/>
    <w:rsid w:val="00934774"/>
    <w:rsid w:val="00934781"/>
    <w:rsid w:val="009347F6"/>
    <w:rsid w:val="009349C9"/>
    <w:rsid w:val="00934C0E"/>
    <w:rsid w:val="00934D6A"/>
    <w:rsid w:val="009351E4"/>
    <w:rsid w:val="00935AB0"/>
    <w:rsid w:val="00935D18"/>
    <w:rsid w:val="009362F3"/>
    <w:rsid w:val="009368BE"/>
    <w:rsid w:val="00936E25"/>
    <w:rsid w:val="00937561"/>
    <w:rsid w:val="00937D82"/>
    <w:rsid w:val="009401BA"/>
    <w:rsid w:val="0094067E"/>
    <w:rsid w:val="009412B7"/>
    <w:rsid w:val="00941350"/>
    <w:rsid w:val="00941CA8"/>
    <w:rsid w:val="009420B2"/>
    <w:rsid w:val="009423A5"/>
    <w:rsid w:val="009423B0"/>
    <w:rsid w:val="009423C1"/>
    <w:rsid w:val="009425C2"/>
    <w:rsid w:val="00942AA2"/>
    <w:rsid w:val="00942EAF"/>
    <w:rsid w:val="00942F85"/>
    <w:rsid w:val="009434D4"/>
    <w:rsid w:val="00943930"/>
    <w:rsid w:val="00943E16"/>
    <w:rsid w:val="00944157"/>
    <w:rsid w:val="00944596"/>
    <w:rsid w:val="00944A6E"/>
    <w:rsid w:val="00945446"/>
    <w:rsid w:val="00945558"/>
    <w:rsid w:val="00945694"/>
    <w:rsid w:val="00946091"/>
    <w:rsid w:val="00946893"/>
    <w:rsid w:val="00946B1B"/>
    <w:rsid w:val="00946B8C"/>
    <w:rsid w:val="009470A1"/>
    <w:rsid w:val="00947973"/>
    <w:rsid w:val="00947AE1"/>
    <w:rsid w:val="00950174"/>
    <w:rsid w:val="009503B1"/>
    <w:rsid w:val="00950588"/>
    <w:rsid w:val="00950957"/>
    <w:rsid w:val="00950C84"/>
    <w:rsid w:val="00950E8F"/>
    <w:rsid w:val="0095145D"/>
    <w:rsid w:val="00951734"/>
    <w:rsid w:val="00951876"/>
    <w:rsid w:val="00951B57"/>
    <w:rsid w:val="00951D71"/>
    <w:rsid w:val="009520FD"/>
    <w:rsid w:val="00952460"/>
    <w:rsid w:val="0095322F"/>
    <w:rsid w:val="00953363"/>
    <w:rsid w:val="009538CB"/>
    <w:rsid w:val="00953B1F"/>
    <w:rsid w:val="00953C41"/>
    <w:rsid w:val="00953D39"/>
    <w:rsid w:val="00953F36"/>
    <w:rsid w:val="00954527"/>
    <w:rsid w:val="00954927"/>
    <w:rsid w:val="0095531D"/>
    <w:rsid w:val="009555E3"/>
    <w:rsid w:val="00955777"/>
    <w:rsid w:val="0095580A"/>
    <w:rsid w:val="00955872"/>
    <w:rsid w:val="00955BC7"/>
    <w:rsid w:val="00955D07"/>
    <w:rsid w:val="00955EDB"/>
    <w:rsid w:val="00956707"/>
    <w:rsid w:val="009568BA"/>
    <w:rsid w:val="00956E3B"/>
    <w:rsid w:val="00957293"/>
    <w:rsid w:val="00957559"/>
    <w:rsid w:val="00957901"/>
    <w:rsid w:val="00957FC0"/>
    <w:rsid w:val="00960811"/>
    <w:rsid w:val="00960A79"/>
    <w:rsid w:val="00961343"/>
    <w:rsid w:val="00961853"/>
    <w:rsid w:val="00961AB7"/>
    <w:rsid w:val="00961B71"/>
    <w:rsid w:val="009620B6"/>
    <w:rsid w:val="00962254"/>
    <w:rsid w:val="00962FD7"/>
    <w:rsid w:val="009634E9"/>
    <w:rsid w:val="00963780"/>
    <w:rsid w:val="00963A37"/>
    <w:rsid w:val="00963BB5"/>
    <w:rsid w:val="00963DF9"/>
    <w:rsid w:val="0096405A"/>
    <w:rsid w:val="009640B7"/>
    <w:rsid w:val="0096427C"/>
    <w:rsid w:val="009643BE"/>
    <w:rsid w:val="009644EE"/>
    <w:rsid w:val="009648E6"/>
    <w:rsid w:val="0096501A"/>
    <w:rsid w:val="00965196"/>
    <w:rsid w:val="00965268"/>
    <w:rsid w:val="00965297"/>
    <w:rsid w:val="00965574"/>
    <w:rsid w:val="0096571B"/>
    <w:rsid w:val="00965AE4"/>
    <w:rsid w:val="00965E59"/>
    <w:rsid w:val="00965F55"/>
    <w:rsid w:val="00965F86"/>
    <w:rsid w:val="0096641C"/>
    <w:rsid w:val="009664EB"/>
    <w:rsid w:val="00966C39"/>
    <w:rsid w:val="00966F77"/>
    <w:rsid w:val="009671BD"/>
    <w:rsid w:val="0096754B"/>
    <w:rsid w:val="009676C1"/>
    <w:rsid w:val="00967E96"/>
    <w:rsid w:val="0097022A"/>
    <w:rsid w:val="0097072D"/>
    <w:rsid w:val="00970C9E"/>
    <w:rsid w:val="00971099"/>
    <w:rsid w:val="00971306"/>
    <w:rsid w:val="009713A0"/>
    <w:rsid w:val="0097198E"/>
    <w:rsid w:val="00971BBF"/>
    <w:rsid w:val="00972424"/>
    <w:rsid w:val="009724CE"/>
    <w:rsid w:val="009725EC"/>
    <w:rsid w:val="00972700"/>
    <w:rsid w:val="00973038"/>
    <w:rsid w:val="0097312F"/>
    <w:rsid w:val="00973355"/>
    <w:rsid w:val="0097338B"/>
    <w:rsid w:val="00973836"/>
    <w:rsid w:val="00973D39"/>
    <w:rsid w:val="00973F8E"/>
    <w:rsid w:val="00974145"/>
    <w:rsid w:val="00974727"/>
    <w:rsid w:val="00974768"/>
    <w:rsid w:val="00974A0D"/>
    <w:rsid w:val="00974AF0"/>
    <w:rsid w:val="0097566F"/>
    <w:rsid w:val="0097574D"/>
    <w:rsid w:val="00975F05"/>
    <w:rsid w:val="0097626C"/>
    <w:rsid w:val="00976362"/>
    <w:rsid w:val="0097650E"/>
    <w:rsid w:val="00976B26"/>
    <w:rsid w:val="00976B3F"/>
    <w:rsid w:val="0097749C"/>
    <w:rsid w:val="00977727"/>
    <w:rsid w:val="00977A95"/>
    <w:rsid w:val="00977A98"/>
    <w:rsid w:val="00977C03"/>
    <w:rsid w:val="009803CD"/>
    <w:rsid w:val="009807B7"/>
    <w:rsid w:val="009809FD"/>
    <w:rsid w:val="00981061"/>
    <w:rsid w:val="00981360"/>
    <w:rsid w:val="009813FA"/>
    <w:rsid w:val="009818F2"/>
    <w:rsid w:val="0098194A"/>
    <w:rsid w:val="00981A4B"/>
    <w:rsid w:val="00981ECB"/>
    <w:rsid w:val="00981FA5"/>
    <w:rsid w:val="009820C4"/>
    <w:rsid w:val="00982444"/>
    <w:rsid w:val="009826A6"/>
    <w:rsid w:val="00982D04"/>
    <w:rsid w:val="00982F9C"/>
    <w:rsid w:val="00983338"/>
    <w:rsid w:val="009839B4"/>
    <w:rsid w:val="00983E19"/>
    <w:rsid w:val="00983FE3"/>
    <w:rsid w:val="00984177"/>
    <w:rsid w:val="00984397"/>
    <w:rsid w:val="0098446C"/>
    <w:rsid w:val="00984A72"/>
    <w:rsid w:val="00985273"/>
    <w:rsid w:val="0098529A"/>
    <w:rsid w:val="009852F6"/>
    <w:rsid w:val="009869F4"/>
    <w:rsid w:val="009870A5"/>
    <w:rsid w:val="00987399"/>
    <w:rsid w:val="009873CE"/>
    <w:rsid w:val="00987545"/>
    <w:rsid w:val="00987F7A"/>
    <w:rsid w:val="00990279"/>
    <w:rsid w:val="009903AA"/>
    <w:rsid w:val="009908F9"/>
    <w:rsid w:val="00990C30"/>
    <w:rsid w:val="00990D29"/>
    <w:rsid w:val="00990F20"/>
    <w:rsid w:val="009918B2"/>
    <w:rsid w:val="00991D73"/>
    <w:rsid w:val="0099299B"/>
    <w:rsid w:val="00992C59"/>
    <w:rsid w:val="0099320B"/>
    <w:rsid w:val="00994061"/>
    <w:rsid w:val="00994182"/>
    <w:rsid w:val="00994710"/>
    <w:rsid w:val="009948CF"/>
    <w:rsid w:val="00994950"/>
    <w:rsid w:val="00994A1C"/>
    <w:rsid w:val="00994BF3"/>
    <w:rsid w:val="00994D9A"/>
    <w:rsid w:val="00994DE4"/>
    <w:rsid w:val="00994EDD"/>
    <w:rsid w:val="00994F9D"/>
    <w:rsid w:val="0099541C"/>
    <w:rsid w:val="009956E6"/>
    <w:rsid w:val="009959D9"/>
    <w:rsid w:val="00995F59"/>
    <w:rsid w:val="00997096"/>
    <w:rsid w:val="009972E7"/>
    <w:rsid w:val="00997692"/>
    <w:rsid w:val="00997934"/>
    <w:rsid w:val="00997C88"/>
    <w:rsid w:val="00997CBC"/>
    <w:rsid w:val="00997CE9"/>
    <w:rsid w:val="009A0252"/>
    <w:rsid w:val="009A03E0"/>
    <w:rsid w:val="009A03E2"/>
    <w:rsid w:val="009A0BB6"/>
    <w:rsid w:val="009A0F3D"/>
    <w:rsid w:val="009A110E"/>
    <w:rsid w:val="009A16FF"/>
    <w:rsid w:val="009A1954"/>
    <w:rsid w:val="009A2161"/>
    <w:rsid w:val="009A273B"/>
    <w:rsid w:val="009A2920"/>
    <w:rsid w:val="009A2A85"/>
    <w:rsid w:val="009A30DD"/>
    <w:rsid w:val="009A3605"/>
    <w:rsid w:val="009A3C75"/>
    <w:rsid w:val="009A5183"/>
    <w:rsid w:val="009A51A7"/>
    <w:rsid w:val="009A53E6"/>
    <w:rsid w:val="009A54C5"/>
    <w:rsid w:val="009A58C9"/>
    <w:rsid w:val="009A59B5"/>
    <w:rsid w:val="009A5B9C"/>
    <w:rsid w:val="009A5F28"/>
    <w:rsid w:val="009A617C"/>
    <w:rsid w:val="009A6341"/>
    <w:rsid w:val="009A778D"/>
    <w:rsid w:val="009A7CDE"/>
    <w:rsid w:val="009A7DCB"/>
    <w:rsid w:val="009B1046"/>
    <w:rsid w:val="009B1257"/>
    <w:rsid w:val="009B14FD"/>
    <w:rsid w:val="009B1684"/>
    <w:rsid w:val="009B1908"/>
    <w:rsid w:val="009B1FFC"/>
    <w:rsid w:val="009B281B"/>
    <w:rsid w:val="009B2E7F"/>
    <w:rsid w:val="009B2F46"/>
    <w:rsid w:val="009B34BA"/>
    <w:rsid w:val="009B34DF"/>
    <w:rsid w:val="009B3571"/>
    <w:rsid w:val="009B3ABE"/>
    <w:rsid w:val="009B3B97"/>
    <w:rsid w:val="009B4034"/>
    <w:rsid w:val="009B4213"/>
    <w:rsid w:val="009B4709"/>
    <w:rsid w:val="009B4A5D"/>
    <w:rsid w:val="009B4CEE"/>
    <w:rsid w:val="009B4D5B"/>
    <w:rsid w:val="009B4DAA"/>
    <w:rsid w:val="009B4FC2"/>
    <w:rsid w:val="009B57D3"/>
    <w:rsid w:val="009B59CC"/>
    <w:rsid w:val="009B5D12"/>
    <w:rsid w:val="009B5D43"/>
    <w:rsid w:val="009B6015"/>
    <w:rsid w:val="009B6194"/>
    <w:rsid w:val="009B6668"/>
    <w:rsid w:val="009B68C6"/>
    <w:rsid w:val="009B69BC"/>
    <w:rsid w:val="009C067E"/>
    <w:rsid w:val="009C0698"/>
    <w:rsid w:val="009C07FD"/>
    <w:rsid w:val="009C1189"/>
    <w:rsid w:val="009C1283"/>
    <w:rsid w:val="009C199F"/>
    <w:rsid w:val="009C1ADC"/>
    <w:rsid w:val="009C1BC4"/>
    <w:rsid w:val="009C1E9B"/>
    <w:rsid w:val="009C2284"/>
    <w:rsid w:val="009C29C1"/>
    <w:rsid w:val="009C3121"/>
    <w:rsid w:val="009C398C"/>
    <w:rsid w:val="009C3BDA"/>
    <w:rsid w:val="009C47FE"/>
    <w:rsid w:val="009C4955"/>
    <w:rsid w:val="009C4A14"/>
    <w:rsid w:val="009C4DFD"/>
    <w:rsid w:val="009C5123"/>
    <w:rsid w:val="009C55E3"/>
    <w:rsid w:val="009C66FD"/>
    <w:rsid w:val="009C7593"/>
    <w:rsid w:val="009C7630"/>
    <w:rsid w:val="009C792F"/>
    <w:rsid w:val="009C7ABD"/>
    <w:rsid w:val="009C7DD5"/>
    <w:rsid w:val="009D05D9"/>
    <w:rsid w:val="009D062B"/>
    <w:rsid w:val="009D062E"/>
    <w:rsid w:val="009D0B15"/>
    <w:rsid w:val="009D0DA2"/>
    <w:rsid w:val="009D0EBF"/>
    <w:rsid w:val="009D12FB"/>
    <w:rsid w:val="009D1585"/>
    <w:rsid w:val="009D2BA1"/>
    <w:rsid w:val="009D2E27"/>
    <w:rsid w:val="009D2EBC"/>
    <w:rsid w:val="009D2F5E"/>
    <w:rsid w:val="009D33A2"/>
    <w:rsid w:val="009D35AA"/>
    <w:rsid w:val="009D3EEE"/>
    <w:rsid w:val="009D4DD5"/>
    <w:rsid w:val="009D51F7"/>
    <w:rsid w:val="009D5892"/>
    <w:rsid w:val="009D5AC5"/>
    <w:rsid w:val="009D60B4"/>
    <w:rsid w:val="009D6756"/>
    <w:rsid w:val="009D6983"/>
    <w:rsid w:val="009D69D6"/>
    <w:rsid w:val="009D6CA5"/>
    <w:rsid w:val="009D6ECE"/>
    <w:rsid w:val="009D797B"/>
    <w:rsid w:val="009D7986"/>
    <w:rsid w:val="009E08E0"/>
    <w:rsid w:val="009E0B6D"/>
    <w:rsid w:val="009E18FA"/>
    <w:rsid w:val="009E1FCE"/>
    <w:rsid w:val="009E21E4"/>
    <w:rsid w:val="009E22B8"/>
    <w:rsid w:val="009E2744"/>
    <w:rsid w:val="009E290B"/>
    <w:rsid w:val="009E2C66"/>
    <w:rsid w:val="009E3059"/>
    <w:rsid w:val="009E328C"/>
    <w:rsid w:val="009E35DA"/>
    <w:rsid w:val="009E3B6B"/>
    <w:rsid w:val="009E411F"/>
    <w:rsid w:val="009E43DB"/>
    <w:rsid w:val="009E43FD"/>
    <w:rsid w:val="009E4948"/>
    <w:rsid w:val="009E4B2F"/>
    <w:rsid w:val="009E4B5D"/>
    <w:rsid w:val="009E4B9D"/>
    <w:rsid w:val="009E506F"/>
    <w:rsid w:val="009E5C1C"/>
    <w:rsid w:val="009E5DE4"/>
    <w:rsid w:val="009E5E1E"/>
    <w:rsid w:val="009E66B0"/>
    <w:rsid w:val="009E6AB0"/>
    <w:rsid w:val="009E7492"/>
    <w:rsid w:val="009E7C4E"/>
    <w:rsid w:val="009F1D36"/>
    <w:rsid w:val="009F1FA8"/>
    <w:rsid w:val="009F22FF"/>
    <w:rsid w:val="009F2B21"/>
    <w:rsid w:val="009F361D"/>
    <w:rsid w:val="009F362E"/>
    <w:rsid w:val="009F39CA"/>
    <w:rsid w:val="009F3C8C"/>
    <w:rsid w:val="009F3E76"/>
    <w:rsid w:val="009F443B"/>
    <w:rsid w:val="009F44E7"/>
    <w:rsid w:val="009F4600"/>
    <w:rsid w:val="009F4680"/>
    <w:rsid w:val="009F47E8"/>
    <w:rsid w:val="009F5135"/>
    <w:rsid w:val="009F55D8"/>
    <w:rsid w:val="009F5750"/>
    <w:rsid w:val="009F5D8D"/>
    <w:rsid w:val="009F6043"/>
    <w:rsid w:val="009F6265"/>
    <w:rsid w:val="009F66C1"/>
    <w:rsid w:val="009F66C6"/>
    <w:rsid w:val="009F6BA6"/>
    <w:rsid w:val="009F7145"/>
    <w:rsid w:val="009F73CC"/>
    <w:rsid w:val="009F7648"/>
    <w:rsid w:val="009F7B77"/>
    <w:rsid w:val="009F7F3F"/>
    <w:rsid w:val="00A00104"/>
    <w:rsid w:val="00A004BB"/>
    <w:rsid w:val="00A009DB"/>
    <w:rsid w:val="00A01068"/>
    <w:rsid w:val="00A0133F"/>
    <w:rsid w:val="00A0171B"/>
    <w:rsid w:val="00A0192F"/>
    <w:rsid w:val="00A01B5C"/>
    <w:rsid w:val="00A01FC0"/>
    <w:rsid w:val="00A01FD8"/>
    <w:rsid w:val="00A0256F"/>
    <w:rsid w:val="00A0257B"/>
    <w:rsid w:val="00A0267C"/>
    <w:rsid w:val="00A02955"/>
    <w:rsid w:val="00A02F5F"/>
    <w:rsid w:val="00A02F89"/>
    <w:rsid w:val="00A0317F"/>
    <w:rsid w:val="00A03958"/>
    <w:rsid w:val="00A0489A"/>
    <w:rsid w:val="00A04D16"/>
    <w:rsid w:val="00A055FA"/>
    <w:rsid w:val="00A05706"/>
    <w:rsid w:val="00A05C64"/>
    <w:rsid w:val="00A0631F"/>
    <w:rsid w:val="00A06658"/>
    <w:rsid w:val="00A066C0"/>
    <w:rsid w:val="00A0691A"/>
    <w:rsid w:val="00A06AD8"/>
    <w:rsid w:val="00A070F8"/>
    <w:rsid w:val="00A078B7"/>
    <w:rsid w:val="00A07B5F"/>
    <w:rsid w:val="00A07F35"/>
    <w:rsid w:val="00A10162"/>
    <w:rsid w:val="00A102AC"/>
    <w:rsid w:val="00A10311"/>
    <w:rsid w:val="00A103B6"/>
    <w:rsid w:val="00A10478"/>
    <w:rsid w:val="00A1068E"/>
    <w:rsid w:val="00A106A1"/>
    <w:rsid w:val="00A10897"/>
    <w:rsid w:val="00A10CE8"/>
    <w:rsid w:val="00A10DD9"/>
    <w:rsid w:val="00A10EB0"/>
    <w:rsid w:val="00A10ED6"/>
    <w:rsid w:val="00A113EC"/>
    <w:rsid w:val="00A11773"/>
    <w:rsid w:val="00A11B08"/>
    <w:rsid w:val="00A11FE5"/>
    <w:rsid w:val="00A12406"/>
    <w:rsid w:val="00A126A6"/>
    <w:rsid w:val="00A1270F"/>
    <w:rsid w:val="00A1272F"/>
    <w:rsid w:val="00A12810"/>
    <w:rsid w:val="00A12E1E"/>
    <w:rsid w:val="00A132A9"/>
    <w:rsid w:val="00A133EA"/>
    <w:rsid w:val="00A13740"/>
    <w:rsid w:val="00A1447F"/>
    <w:rsid w:val="00A14621"/>
    <w:rsid w:val="00A14671"/>
    <w:rsid w:val="00A149A8"/>
    <w:rsid w:val="00A149BB"/>
    <w:rsid w:val="00A149F9"/>
    <w:rsid w:val="00A14B15"/>
    <w:rsid w:val="00A14E62"/>
    <w:rsid w:val="00A14E9F"/>
    <w:rsid w:val="00A15470"/>
    <w:rsid w:val="00A15E0C"/>
    <w:rsid w:val="00A15F03"/>
    <w:rsid w:val="00A1675C"/>
    <w:rsid w:val="00A169B2"/>
    <w:rsid w:val="00A16E48"/>
    <w:rsid w:val="00A17059"/>
    <w:rsid w:val="00A1750E"/>
    <w:rsid w:val="00A17786"/>
    <w:rsid w:val="00A17E66"/>
    <w:rsid w:val="00A203C3"/>
    <w:rsid w:val="00A204C1"/>
    <w:rsid w:val="00A204CF"/>
    <w:rsid w:val="00A20719"/>
    <w:rsid w:val="00A20AE0"/>
    <w:rsid w:val="00A212D5"/>
    <w:rsid w:val="00A21753"/>
    <w:rsid w:val="00A21B13"/>
    <w:rsid w:val="00A21FC9"/>
    <w:rsid w:val="00A2257F"/>
    <w:rsid w:val="00A226A9"/>
    <w:rsid w:val="00A22A0C"/>
    <w:rsid w:val="00A231CA"/>
    <w:rsid w:val="00A23678"/>
    <w:rsid w:val="00A23B65"/>
    <w:rsid w:val="00A23CB5"/>
    <w:rsid w:val="00A23E96"/>
    <w:rsid w:val="00A244D0"/>
    <w:rsid w:val="00A24CE7"/>
    <w:rsid w:val="00A25207"/>
    <w:rsid w:val="00A2592D"/>
    <w:rsid w:val="00A259FA"/>
    <w:rsid w:val="00A25D63"/>
    <w:rsid w:val="00A25FAE"/>
    <w:rsid w:val="00A2631F"/>
    <w:rsid w:val="00A2634C"/>
    <w:rsid w:val="00A263DD"/>
    <w:rsid w:val="00A265BE"/>
    <w:rsid w:val="00A268F6"/>
    <w:rsid w:val="00A26AF0"/>
    <w:rsid w:val="00A26B4D"/>
    <w:rsid w:val="00A26E57"/>
    <w:rsid w:val="00A27111"/>
    <w:rsid w:val="00A277C0"/>
    <w:rsid w:val="00A27881"/>
    <w:rsid w:val="00A2794D"/>
    <w:rsid w:val="00A27961"/>
    <w:rsid w:val="00A27C57"/>
    <w:rsid w:val="00A30068"/>
    <w:rsid w:val="00A30132"/>
    <w:rsid w:val="00A30136"/>
    <w:rsid w:val="00A30477"/>
    <w:rsid w:val="00A30576"/>
    <w:rsid w:val="00A309AE"/>
    <w:rsid w:val="00A30B8E"/>
    <w:rsid w:val="00A30E37"/>
    <w:rsid w:val="00A311A3"/>
    <w:rsid w:val="00A31224"/>
    <w:rsid w:val="00A319D7"/>
    <w:rsid w:val="00A31AD1"/>
    <w:rsid w:val="00A31D95"/>
    <w:rsid w:val="00A32358"/>
    <w:rsid w:val="00A326DB"/>
    <w:rsid w:val="00A328D1"/>
    <w:rsid w:val="00A32A29"/>
    <w:rsid w:val="00A32C2B"/>
    <w:rsid w:val="00A32E79"/>
    <w:rsid w:val="00A3314C"/>
    <w:rsid w:val="00A332B1"/>
    <w:rsid w:val="00A336F1"/>
    <w:rsid w:val="00A33C16"/>
    <w:rsid w:val="00A33C53"/>
    <w:rsid w:val="00A33C65"/>
    <w:rsid w:val="00A33EE1"/>
    <w:rsid w:val="00A34472"/>
    <w:rsid w:val="00A3503A"/>
    <w:rsid w:val="00A35194"/>
    <w:rsid w:val="00A35568"/>
    <w:rsid w:val="00A35E3F"/>
    <w:rsid w:val="00A3620C"/>
    <w:rsid w:val="00A3695C"/>
    <w:rsid w:val="00A373D4"/>
    <w:rsid w:val="00A37493"/>
    <w:rsid w:val="00A376AA"/>
    <w:rsid w:val="00A37AB3"/>
    <w:rsid w:val="00A37B07"/>
    <w:rsid w:val="00A37C0C"/>
    <w:rsid w:val="00A400C4"/>
    <w:rsid w:val="00A40DB4"/>
    <w:rsid w:val="00A40F46"/>
    <w:rsid w:val="00A4151E"/>
    <w:rsid w:val="00A41766"/>
    <w:rsid w:val="00A419D1"/>
    <w:rsid w:val="00A419E1"/>
    <w:rsid w:val="00A42C50"/>
    <w:rsid w:val="00A42D24"/>
    <w:rsid w:val="00A43509"/>
    <w:rsid w:val="00A436E3"/>
    <w:rsid w:val="00A43E07"/>
    <w:rsid w:val="00A43E7E"/>
    <w:rsid w:val="00A43F25"/>
    <w:rsid w:val="00A44239"/>
    <w:rsid w:val="00A4425F"/>
    <w:rsid w:val="00A44546"/>
    <w:rsid w:val="00A4483B"/>
    <w:rsid w:val="00A4496C"/>
    <w:rsid w:val="00A44D1B"/>
    <w:rsid w:val="00A44DC0"/>
    <w:rsid w:val="00A45017"/>
    <w:rsid w:val="00A45640"/>
    <w:rsid w:val="00A456A9"/>
    <w:rsid w:val="00A4596F"/>
    <w:rsid w:val="00A461F7"/>
    <w:rsid w:val="00A46655"/>
    <w:rsid w:val="00A4681F"/>
    <w:rsid w:val="00A46A8A"/>
    <w:rsid w:val="00A46AD3"/>
    <w:rsid w:val="00A46EDE"/>
    <w:rsid w:val="00A47367"/>
    <w:rsid w:val="00A475AF"/>
    <w:rsid w:val="00A500F3"/>
    <w:rsid w:val="00A503A3"/>
    <w:rsid w:val="00A503A5"/>
    <w:rsid w:val="00A503DC"/>
    <w:rsid w:val="00A50971"/>
    <w:rsid w:val="00A509F8"/>
    <w:rsid w:val="00A50F06"/>
    <w:rsid w:val="00A510FE"/>
    <w:rsid w:val="00A5122F"/>
    <w:rsid w:val="00A515C1"/>
    <w:rsid w:val="00A52408"/>
    <w:rsid w:val="00A52A4D"/>
    <w:rsid w:val="00A52A71"/>
    <w:rsid w:val="00A52FA0"/>
    <w:rsid w:val="00A53398"/>
    <w:rsid w:val="00A5345B"/>
    <w:rsid w:val="00A53A87"/>
    <w:rsid w:val="00A53ACE"/>
    <w:rsid w:val="00A53AF6"/>
    <w:rsid w:val="00A540D5"/>
    <w:rsid w:val="00A54221"/>
    <w:rsid w:val="00A544B7"/>
    <w:rsid w:val="00A54C35"/>
    <w:rsid w:val="00A54CA7"/>
    <w:rsid w:val="00A54D10"/>
    <w:rsid w:val="00A55292"/>
    <w:rsid w:val="00A552C9"/>
    <w:rsid w:val="00A55C2F"/>
    <w:rsid w:val="00A55C30"/>
    <w:rsid w:val="00A55F52"/>
    <w:rsid w:val="00A5628F"/>
    <w:rsid w:val="00A56D19"/>
    <w:rsid w:val="00A56E26"/>
    <w:rsid w:val="00A56E52"/>
    <w:rsid w:val="00A57004"/>
    <w:rsid w:val="00A57205"/>
    <w:rsid w:val="00A57881"/>
    <w:rsid w:val="00A578B9"/>
    <w:rsid w:val="00A57E48"/>
    <w:rsid w:val="00A60500"/>
    <w:rsid w:val="00A6097D"/>
    <w:rsid w:val="00A60A5B"/>
    <w:rsid w:val="00A61022"/>
    <w:rsid w:val="00A611DC"/>
    <w:rsid w:val="00A613BB"/>
    <w:rsid w:val="00A614F9"/>
    <w:rsid w:val="00A61679"/>
    <w:rsid w:val="00A617D7"/>
    <w:rsid w:val="00A61803"/>
    <w:rsid w:val="00A61B3E"/>
    <w:rsid w:val="00A62058"/>
    <w:rsid w:val="00A629A1"/>
    <w:rsid w:val="00A62E53"/>
    <w:rsid w:val="00A6386A"/>
    <w:rsid w:val="00A63B14"/>
    <w:rsid w:val="00A63FC1"/>
    <w:rsid w:val="00A6446F"/>
    <w:rsid w:val="00A64590"/>
    <w:rsid w:val="00A6473A"/>
    <w:rsid w:val="00A654FC"/>
    <w:rsid w:val="00A655D4"/>
    <w:rsid w:val="00A65984"/>
    <w:rsid w:val="00A65AF8"/>
    <w:rsid w:val="00A65EBB"/>
    <w:rsid w:val="00A65F03"/>
    <w:rsid w:val="00A660C7"/>
    <w:rsid w:val="00A66824"/>
    <w:rsid w:val="00A66BCD"/>
    <w:rsid w:val="00A6712E"/>
    <w:rsid w:val="00A671C4"/>
    <w:rsid w:val="00A679D0"/>
    <w:rsid w:val="00A67DC8"/>
    <w:rsid w:val="00A7002E"/>
    <w:rsid w:val="00A70351"/>
    <w:rsid w:val="00A707C5"/>
    <w:rsid w:val="00A70AAB"/>
    <w:rsid w:val="00A70C0F"/>
    <w:rsid w:val="00A714E8"/>
    <w:rsid w:val="00A715C2"/>
    <w:rsid w:val="00A71709"/>
    <w:rsid w:val="00A7188D"/>
    <w:rsid w:val="00A7195D"/>
    <w:rsid w:val="00A71A2D"/>
    <w:rsid w:val="00A71DA8"/>
    <w:rsid w:val="00A72760"/>
    <w:rsid w:val="00A729B2"/>
    <w:rsid w:val="00A72A56"/>
    <w:rsid w:val="00A72B3A"/>
    <w:rsid w:val="00A72D6B"/>
    <w:rsid w:val="00A72F16"/>
    <w:rsid w:val="00A72F39"/>
    <w:rsid w:val="00A73446"/>
    <w:rsid w:val="00A73597"/>
    <w:rsid w:val="00A73671"/>
    <w:rsid w:val="00A73949"/>
    <w:rsid w:val="00A73A44"/>
    <w:rsid w:val="00A73C11"/>
    <w:rsid w:val="00A73FE1"/>
    <w:rsid w:val="00A7423F"/>
    <w:rsid w:val="00A75436"/>
    <w:rsid w:val="00A760F7"/>
    <w:rsid w:val="00A76257"/>
    <w:rsid w:val="00A764CE"/>
    <w:rsid w:val="00A774E2"/>
    <w:rsid w:val="00A77685"/>
    <w:rsid w:val="00A77F14"/>
    <w:rsid w:val="00A80060"/>
    <w:rsid w:val="00A801A2"/>
    <w:rsid w:val="00A80382"/>
    <w:rsid w:val="00A80655"/>
    <w:rsid w:val="00A806F5"/>
    <w:rsid w:val="00A807B7"/>
    <w:rsid w:val="00A80A93"/>
    <w:rsid w:val="00A813F1"/>
    <w:rsid w:val="00A81472"/>
    <w:rsid w:val="00A814D1"/>
    <w:rsid w:val="00A820B8"/>
    <w:rsid w:val="00A82195"/>
    <w:rsid w:val="00A829F5"/>
    <w:rsid w:val="00A82B41"/>
    <w:rsid w:val="00A8456B"/>
    <w:rsid w:val="00A8480E"/>
    <w:rsid w:val="00A848A4"/>
    <w:rsid w:val="00A84B73"/>
    <w:rsid w:val="00A84E70"/>
    <w:rsid w:val="00A85137"/>
    <w:rsid w:val="00A853C7"/>
    <w:rsid w:val="00A85C88"/>
    <w:rsid w:val="00A85E40"/>
    <w:rsid w:val="00A863CC"/>
    <w:rsid w:val="00A865CA"/>
    <w:rsid w:val="00A86937"/>
    <w:rsid w:val="00A86A5D"/>
    <w:rsid w:val="00A8728C"/>
    <w:rsid w:val="00A87683"/>
    <w:rsid w:val="00A87ABF"/>
    <w:rsid w:val="00A87C40"/>
    <w:rsid w:val="00A87F53"/>
    <w:rsid w:val="00A905F2"/>
    <w:rsid w:val="00A90935"/>
    <w:rsid w:val="00A90B39"/>
    <w:rsid w:val="00A91132"/>
    <w:rsid w:val="00A91189"/>
    <w:rsid w:val="00A914A0"/>
    <w:rsid w:val="00A91500"/>
    <w:rsid w:val="00A915F1"/>
    <w:rsid w:val="00A91D82"/>
    <w:rsid w:val="00A91E25"/>
    <w:rsid w:val="00A91F54"/>
    <w:rsid w:val="00A91FB8"/>
    <w:rsid w:val="00A92055"/>
    <w:rsid w:val="00A920B0"/>
    <w:rsid w:val="00A92295"/>
    <w:rsid w:val="00A927EA"/>
    <w:rsid w:val="00A9299E"/>
    <w:rsid w:val="00A92F4B"/>
    <w:rsid w:val="00A93731"/>
    <w:rsid w:val="00A937CC"/>
    <w:rsid w:val="00A93CEA"/>
    <w:rsid w:val="00A94254"/>
    <w:rsid w:val="00A945FB"/>
    <w:rsid w:val="00A94AFD"/>
    <w:rsid w:val="00A94CF2"/>
    <w:rsid w:val="00A950BF"/>
    <w:rsid w:val="00A95197"/>
    <w:rsid w:val="00A954E5"/>
    <w:rsid w:val="00A95A14"/>
    <w:rsid w:val="00A9611A"/>
    <w:rsid w:val="00A961C3"/>
    <w:rsid w:val="00A9625A"/>
    <w:rsid w:val="00A963E2"/>
    <w:rsid w:val="00A96A01"/>
    <w:rsid w:val="00A96CF0"/>
    <w:rsid w:val="00A96D81"/>
    <w:rsid w:val="00A97403"/>
    <w:rsid w:val="00A974A3"/>
    <w:rsid w:val="00A9793C"/>
    <w:rsid w:val="00A97B73"/>
    <w:rsid w:val="00A97C08"/>
    <w:rsid w:val="00A97F78"/>
    <w:rsid w:val="00A97FA3"/>
    <w:rsid w:val="00AA0445"/>
    <w:rsid w:val="00AA0787"/>
    <w:rsid w:val="00AA0D3F"/>
    <w:rsid w:val="00AA1117"/>
    <w:rsid w:val="00AA13B0"/>
    <w:rsid w:val="00AA176A"/>
    <w:rsid w:val="00AA1D01"/>
    <w:rsid w:val="00AA243F"/>
    <w:rsid w:val="00AA2DEF"/>
    <w:rsid w:val="00AA32DB"/>
    <w:rsid w:val="00AA3536"/>
    <w:rsid w:val="00AA3E93"/>
    <w:rsid w:val="00AA3FCD"/>
    <w:rsid w:val="00AA4424"/>
    <w:rsid w:val="00AA486D"/>
    <w:rsid w:val="00AA48DC"/>
    <w:rsid w:val="00AA4A68"/>
    <w:rsid w:val="00AA4D68"/>
    <w:rsid w:val="00AA4F70"/>
    <w:rsid w:val="00AA5752"/>
    <w:rsid w:val="00AA588B"/>
    <w:rsid w:val="00AA59E0"/>
    <w:rsid w:val="00AA61E6"/>
    <w:rsid w:val="00AA65B9"/>
    <w:rsid w:val="00AA67A5"/>
    <w:rsid w:val="00AA687F"/>
    <w:rsid w:val="00AA68C9"/>
    <w:rsid w:val="00AA6A56"/>
    <w:rsid w:val="00AA70F9"/>
    <w:rsid w:val="00AA7282"/>
    <w:rsid w:val="00AA77F5"/>
    <w:rsid w:val="00AA77F8"/>
    <w:rsid w:val="00AA7E41"/>
    <w:rsid w:val="00AB022F"/>
    <w:rsid w:val="00AB04BC"/>
    <w:rsid w:val="00AB0613"/>
    <w:rsid w:val="00AB0662"/>
    <w:rsid w:val="00AB0825"/>
    <w:rsid w:val="00AB0BD5"/>
    <w:rsid w:val="00AB10B3"/>
    <w:rsid w:val="00AB11F9"/>
    <w:rsid w:val="00AB1725"/>
    <w:rsid w:val="00AB1A3A"/>
    <w:rsid w:val="00AB1C5A"/>
    <w:rsid w:val="00AB24C1"/>
    <w:rsid w:val="00AB24CF"/>
    <w:rsid w:val="00AB29AB"/>
    <w:rsid w:val="00AB32CF"/>
    <w:rsid w:val="00AB33BB"/>
    <w:rsid w:val="00AB3689"/>
    <w:rsid w:val="00AB37EA"/>
    <w:rsid w:val="00AB3915"/>
    <w:rsid w:val="00AB3FCD"/>
    <w:rsid w:val="00AB401B"/>
    <w:rsid w:val="00AB40CD"/>
    <w:rsid w:val="00AB421F"/>
    <w:rsid w:val="00AB4B91"/>
    <w:rsid w:val="00AB4C8E"/>
    <w:rsid w:val="00AB555B"/>
    <w:rsid w:val="00AB585E"/>
    <w:rsid w:val="00AB606C"/>
    <w:rsid w:val="00AB61DD"/>
    <w:rsid w:val="00AB649B"/>
    <w:rsid w:val="00AB68A2"/>
    <w:rsid w:val="00AB6992"/>
    <w:rsid w:val="00AB6C4C"/>
    <w:rsid w:val="00AB6D33"/>
    <w:rsid w:val="00AB6DB5"/>
    <w:rsid w:val="00AC0E9E"/>
    <w:rsid w:val="00AC1320"/>
    <w:rsid w:val="00AC1E80"/>
    <w:rsid w:val="00AC239F"/>
    <w:rsid w:val="00AC2617"/>
    <w:rsid w:val="00AC2967"/>
    <w:rsid w:val="00AC29FB"/>
    <w:rsid w:val="00AC2C80"/>
    <w:rsid w:val="00AC3450"/>
    <w:rsid w:val="00AC3641"/>
    <w:rsid w:val="00AC3835"/>
    <w:rsid w:val="00AC4185"/>
    <w:rsid w:val="00AC42EA"/>
    <w:rsid w:val="00AC537C"/>
    <w:rsid w:val="00AC58C0"/>
    <w:rsid w:val="00AC5996"/>
    <w:rsid w:val="00AC5C2F"/>
    <w:rsid w:val="00AC5E5C"/>
    <w:rsid w:val="00AC6173"/>
    <w:rsid w:val="00AC62CE"/>
    <w:rsid w:val="00AC6500"/>
    <w:rsid w:val="00AC6900"/>
    <w:rsid w:val="00AC69A9"/>
    <w:rsid w:val="00AC7447"/>
    <w:rsid w:val="00AC7B31"/>
    <w:rsid w:val="00AD0269"/>
    <w:rsid w:val="00AD0929"/>
    <w:rsid w:val="00AD09DE"/>
    <w:rsid w:val="00AD1144"/>
    <w:rsid w:val="00AD23BE"/>
    <w:rsid w:val="00AD23E5"/>
    <w:rsid w:val="00AD2FE2"/>
    <w:rsid w:val="00AD34C6"/>
    <w:rsid w:val="00AD3E26"/>
    <w:rsid w:val="00AD40A3"/>
    <w:rsid w:val="00AD494B"/>
    <w:rsid w:val="00AD50C0"/>
    <w:rsid w:val="00AD51A6"/>
    <w:rsid w:val="00AD52C0"/>
    <w:rsid w:val="00AD52DF"/>
    <w:rsid w:val="00AD5501"/>
    <w:rsid w:val="00AD599F"/>
    <w:rsid w:val="00AD5A2F"/>
    <w:rsid w:val="00AD5C3D"/>
    <w:rsid w:val="00AD60DA"/>
    <w:rsid w:val="00AD63E0"/>
    <w:rsid w:val="00AD6599"/>
    <w:rsid w:val="00AD6842"/>
    <w:rsid w:val="00AD6B88"/>
    <w:rsid w:val="00AD7008"/>
    <w:rsid w:val="00AD7441"/>
    <w:rsid w:val="00AD78D2"/>
    <w:rsid w:val="00AD7CCC"/>
    <w:rsid w:val="00AE0545"/>
    <w:rsid w:val="00AE0AA2"/>
    <w:rsid w:val="00AE0AB8"/>
    <w:rsid w:val="00AE0B8F"/>
    <w:rsid w:val="00AE0BEC"/>
    <w:rsid w:val="00AE0E63"/>
    <w:rsid w:val="00AE0F98"/>
    <w:rsid w:val="00AE1060"/>
    <w:rsid w:val="00AE13C3"/>
    <w:rsid w:val="00AE15FA"/>
    <w:rsid w:val="00AE1D96"/>
    <w:rsid w:val="00AE1E1D"/>
    <w:rsid w:val="00AE2B72"/>
    <w:rsid w:val="00AE2BED"/>
    <w:rsid w:val="00AE2C50"/>
    <w:rsid w:val="00AE2E96"/>
    <w:rsid w:val="00AE3363"/>
    <w:rsid w:val="00AE33B8"/>
    <w:rsid w:val="00AE3E00"/>
    <w:rsid w:val="00AE4ED9"/>
    <w:rsid w:val="00AE4FBC"/>
    <w:rsid w:val="00AE5101"/>
    <w:rsid w:val="00AE5161"/>
    <w:rsid w:val="00AE54B9"/>
    <w:rsid w:val="00AE5826"/>
    <w:rsid w:val="00AE5BB0"/>
    <w:rsid w:val="00AE5C90"/>
    <w:rsid w:val="00AE6188"/>
    <w:rsid w:val="00AE63F9"/>
    <w:rsid w:val="00AE64A4"/>
    <w:rsid w:val="00AE669C"/>
    <w:rsid w:val="00AE75CF"/>
    <w:rsid w:val="00AE786F"/>
    <w:rsid w:val="00AE7BAE"/>
    <w:rsid w:val="00AF00D4"/>
    <w:rsid w:val="00AF0328"/>
    <w:rsid w:val="00AF05D7"/>
    <w:rsid w:val="00AF063F"/>
    <w:rsid w:val="00AF07AF"/>
    <w:rsid w:val="00AF08E3"/>
    <w:rsid w:val="00AF0A59"/>
    <w:rsid w:val="00AF0F35"/>
    <w:rsid w:val="00AF0F64"/>
    <w:rsid w:val="00AF1C8B"/>
    <w:rsid w:val="00AF20C1"/>
    <w:rsid w:val="00AF2DC7"/>
    <w:rsid w:val="00AF3595"/>
    <w:rsid w:val="00AF37B0"/>
    <w:rsid w:val="00AF3BAB"/>
    <w:rsid w:val="00AF3BE6"/>
    <w:rsid w:val="00AF3E6D"/>
    <w:rsid w:val="00AF4059"/>
    <w:rsid w:val="00AF40FC"/>
    <w:rsid w:val="00AF41A1"/>
    <w:rsid w:val="00AF4A4B"/>
    <w:rsid w:val="00AF4D91"/>
    <w:rsid w:val="00AF55BC"/>
    <w:rsid w:val="00AF5690"/>
    <w:rsid w:val="00AF69BF"/>
    <w:rsid w:val="00AF6B90"/>
    <w:rsid w:val="00AF7011"/>
    <w:rsid w:val="00AF742F"/>
    <w:rsid w:val="00B002B9"/>
    <w:rsid w:val="00B00585"/>
    <w:rsid w:val="00B00956"/>
    <w:rsid w:val="00B00C56"/>
    <w:rsid w:val="00B01D46"/>
    <w:rsid w:val="00B01FCB"/>
    <w:rsid w:val="00B020FD"/>
    <w:rsid w:val="00B02134"/>
    <w:rsid w:val="00B0274F"/>
    <w:rsid w:val="00B02CBC"/>
    <w:rsid w:val="00B02DB9"/>
    <w:rsid w:val="00B02E4A"/>
    <w:rsid w:val="00B03325"/>
    <w:rsid w:val="00B0354C"/>
    <w:rsid w:val="00B03C64"/>
    <w:rsid w:val="00B03F05"/>
    <w:rsid w:val="00B0484E"/>
    <w:rsid w:val="00B04A8D"/>
    <w:rsid w:val="00B04C3D"/>
    <w:rsid w:val="00B05880"/>
    <w:rsid w:val="00B05D1E"/>
    <w:rsid w:val="00B05E4B"/>
    <w:rsid w:val="00B05EDA"/>
    <w:rsid w:val="00B05FD7"/>
    <w:rsid w:val="00B060D0"/>
    <w:rsid w:val="00B06B7C"/>
    <w:rsid w:val="00B07C50"/>
    <w:rsid w:val="00B07CA3"/>
    <w:rsid w:val="00B07F00"/>
    <w:rsid w:val="00B102E7"/>
    <w:rsid w:val="00B10CAA"/>
    <w:rsid w:val="00B112A8"/>
    <w:rsid w:val="00B11C0A"/>
    <w:rsid w:val="00B122FD"/>
    <w:rsid w:val="00B1233C"/>
    <w:rsid w:val="00B12ACD"/>
    <w:rsid w:val="00B12B53"/>
    <w:rsid w:val="00B131C6"/>
    <w:rsid w:val="00B132F7"/>
    <w:rsid w:val="00B13562"/>
    <w:rsid w:val="00B136D0"/>
    <w:rsid w:val="00B1391A"/>
    <w:rsid w:val="00B1450D"/>
    <w:rsid w:val="00B14955"/>
    <w:rsid w:val="00B14A1A"/>
    <w:rsid w:val="00B15086"/>
    <w:rsid w:val="00B15594"/>
    <w:rsid w:val="00B156BD"/>
    <w:rsid w:val="00B1571C"/>
    <w:rsid w:val="00B159C5"/>
    <w:rsid w:val="00B15ACC"/>
    <w:rsid w:val="00B15CA5"/>
    <w:rsid w:val="00B16B6E"/>
    <w:rsid w:val="00B16F7F"/>
    <w:rsid w:val="00B172FF"/>
    <w:rsid w:val="00B17637"/>
    <w:rsid w:val="00B17771"/>
    <w:rsid w:val="00B178A2"/>
    <w:rsid w:val="00B209A6"/>
    <w:rsid w:val="00B21832"/>
    <w:rsid w:val="00B21E84"/>
    <w:rsid w:val="00B21F09"/>
    <w:rsid w:val="00B220AF"/>
    <w:rsid w:val="00B221D2"/>
    <w:rsid w:val="00B22297"/>
    <w:rsid w:val="00B2261C"/>
    <w:rsid w:val="00B22795"/>
    <w:rsid w:val="00B22C17"/>
    <w:rsid w:val="00B2308A"/>
    <w:rsid w:val="00B2343E"/>
    <w:rsid w:val="00B23855"/>
    <w:rsid w:val="00B23BFB"/>
    <w:rsid w:val="00B24389"/>
    <w:rsid w:val="00B2461B"/>
    <w:rsid w:val="00B24786"/>
    <w:rsid w:val="00B24D1A"/>
    <w:rsid w:val="00B24D9D"/>
    <w:rsid w:val="00B25205"/>
    <w:rsid w:val="00B2558C"/>
    <w:rsid w:val="00B25984"/>
    <w:rsid w:val="00B25E82"/>
    <w:rsid w:val="00B26755"/>
    <w:rsid w:val="00B26A06"/>
    <w:rsid w:val="00B26DB1"/>
    <w:rsid w:val="00B26DCB"/>
    <w:rsid w:val="00B27279"/>
    <w:rsid w:val="00B27504"/>
    <w:rsid w:val="00B275DB"/>
    <w:rsid w:val="00B27758"/>
    <w:rsid w:val="00B27BD7"/>
    <w:rsid w:val="00B3030F"/>
    <w:rsid w:val="00B303C5"/>
    <w:rsid w:val="00B30686"/>
    <w:rsid w:val="00B311BA"/>
    <w:rsid w:val="00B312F5"/>
    <w:rsid w:val="00B31797"/>
    <w:rsid w:val="00B31958"/>
    <w:rsid w:val="00B32118"/>
    <w:rsid w:val="00B3237B"/>
    <w:rsid w:val="00B3348A"/>
    <w:rsid w:val="00B33527"/>
    <w:rsid w:val="00B3366D"/>
    <w:rsid w:val="00B33E5D"/>
    <w:rsid w:val="00B34004"/>
    <w:rsid w:val="00B34398"/>
    <w:rsid w:val="00B345D4"/>
    <w:rsid w:val="00B34995"/>
    <w:rsid w:val="00B34A4F"/>
    <w:rsid w:val="00B34AE2"/>
    <w:rsid w:val="00B35060"/>
    <w:rsid w:val="00B35354"/>
    <w:rsid w:val="00B35507"/>
    <w:rsid w:val="00B35662"/>
    <w:rsid w:val="00B35BDC"/>
    <w:rsid w:val="00B35E24"/>
    <w:rsid w:val="00B35EBB"/>
    <w:rsid w:val="00B36582"/>
    <w:rsid w:val="00B36A1B"/>
    <w:rsid w:val="00B36ADE"/>
    <w:rsid w:val="00B36AE0"/>
    <w:rsid w:val="00B36B1F"/>
    <w:rsid w:val="00B36E51"/>
    <w:rsid w:val="00B37525"/>
    <w:rsid w:val="00B37546"/>
    <w:rsid w:val="00B37E30"/>
    <w:rsid w:val="00B4034F"/>
    <w:rsid w:val="00B4035C"/>
    <w:rsid w:val="00B40456"/>
    <w:rsid w:val="00B412A3"/>
    <w:rsid w:val="00B41763"/>
    <w:rsid w:val="00B417FE"/>
    <w:rsid w:val="00B41F0D"/>
    <w:rsid w:val="00B41F30"/>
    <w:rsid w:val="00B424BE"/>
    <w:rsid w:val="00B4263C"/>
    <w:rsid w:val="00B433C1"/>
    <w:rsid w:val="00B435CE"/>
    <w:rsid w:val="00B43BBD"/>
    <w:rsid w:val="00B43C1F"/>
    <w:rsid w:val="00B44282"/>
    <w:rsid w:val="00B444EE"/>
    <w:rsid w:val="00B4465C"/>
    <w:rsid w:val="00B44D73"/>
    <w:rsid w:val="00B44F4B"/>
    <w:rsid w:val="00B451CD"/>
    <w:rsid w:val="00B459C8"/>
    <w:rsid w:val="00B45B47"/>
    <w:rsid w:val="00B45E0D"/>
    <w:rsid w:val="00B46317"/>
    <w:rsid w:val="00B46503"/>
    <w:rsid w:val="00B46E86"/>
    <w:rsid w:val="00B4711D"/>
    <w:rsid w:val="00B471FD"/>
    <w:rsid w:val="00B47681"/>
    <w:rsid w:val="00B500AA"/>
    <w:rsid w:val="00B504F2"/>
    <w:rsid w:val="00B508AC"/>
    <w:rsid w:val="00B50C41"/>
    <w:rsid w:val="00B50EE4"/>
    <w:rsid w:val="00B51593"/>
    <w:rsid w:val="00B51EA6"/>
    <w:rsid w:val="00B52437"/>
    <w:rsid w:val="00B52959"/>
    <w:rsid w:val="00B52CAD"/>
    <w:rsid w:val="00B5316A"/>
    <w:rsid w:val="00B53236"/>
    <w:rsid w:val="00B53335"/>
    <w:rsid w:val="00B534A9"/>
    <w:rsid w:val="00B539D5"/>
    <w:rsid w:val="00B53F88"/>
    <w:rsid w:val="00B53FA5"/>
    <w:rsid w:val="00B5455E"/>
    <w:rsid w:val="00B54AFB"/>
    <w:rsid w:val="00B54B70"/>
    <w:rsid w:val="00B54E26"/>
    <w:rsid w:val="00B550D8"/>
    <w:rsid w:val="00B5516A"/>
    <w:rsid w:val="00B5532F"/>
    <w:rsid w:val="00B555C5"/>
    <w:rsid w:val="00B55676"/>
    <w:rsid w:val="00B558DD"/>
    <w:rsid w:val="00B57664"/>
    <w:rsid w:val="00B5796A"/>
    <w:rsid w:val="00B60615"/>
    <w:rsid w:val="00B612B3"/>
    <w:rsid w:val="00B61644"/>
    <w:rsid w:val="00B61B81"/>
    <w:rsid w:val="00B61DFB"/>
    <w:rsid w:val="00B61FC5"/>
    <w:rsid w:val="00B621B0"/>
    <w:rsid w:val="00B6285D"/>
    <w:rsid w:val="00B62E17"/>
    <w:rsid w:val="00B630C5"/>
    <w:rsid w:val="00B634C3"/>
    <w:rsid w:val="00B6477C"/>
    <w:rsid w:val="00B64DC7"/>
    <w:rsid w:val="00B651DD"/>
    <w:rsid w:val="00B65D1B"/>
    <w:rsid w:val="00B660A3"/>
    <w:rsid w:val="00B66154"/>
    <w:rsid w:val="00B661B7"/>
    <w:rsid w:val="00B66600"/>
    <w:rsid w:val="00B66727"/>
    <w:rsid w:val="00B667AF"/>
    <w:rsid w:val="00B66D48"/>
    <w:rsid w:val="00B66E29"/>
    <w:rsid w:val="00B673CF"/>
    <w:rsid w:val="00B676B6"/>
    <w:rsid w:val="00B67813"/>
    <w:rsid w:val="00B67B50"/>
    <w:rsid w:val="00B67F51"/>
    <w:rsid w:val="00B7003B"/>
    <w:rsid w:val="00B7031E"/>
    <w:rsid w:val="00B706B8"/>
    <w:rsid w:val="00B7084C"/>
    <w:rsid w:val="00B70B97"/>
    <w:rsid w:val="00B70EE8"/>
    <w:rsid w:val="00B71A88"/>
    <w:rsid w:val="00B71E8D"/>
    <w:rsid w:val="00B71E9D"/>
    <w:rsid w:val="00B72157"/>
    <w:rsid w:val="00B72692"/>
    <w:rsid w:val="00B728BD"/>
    <w:rsid w:val="00B72B16"/>
    <w:rsid w:val="00B72DBA"/>
    <w:rsid w:val="00B72FE3"/>
    <w:rsid w:val="00B730A0"/>
    <w:rsid w:val="00B73341"/>
    <w:rsid w:val="00B74648"/>
    <w:rsid w:val="00B7577A"/>
    <w:rsid w:val="00B757AB"/>
    <w:rsid w:val="00B7602A"/>
    <w:rsid w:val="00B7661F"/>
    <w:rsid w:val="00B767FF"/>
    <w:rsid w:val="00B76C89"/>
    <w:rsid w:val="00B776AA"/>
    <w:rsid w:val="00B8016E"/>
    <w:rsid w:val="00B80982"/>
    <w:rsid w:val="00B80A77"/>
    <w:rsid w:val="00B81404"/>
    <w:rsid w:val="00B81FFB"/>
    <w:rsid w:val="00B82101"/>
    <w:rsid w:val="00B82740"/>
    <w:rsid w:val="00B828D5"/>
    <w:rsid w:val="00B828EC"/>
    <w:rsid w:val="00B82EC1"/>
    <w:rsid w:val="00B83260"/>
    <w:rsid w:val="00B8341F"/>
    <w:rsid w:val="00B835A1"/>
    <w:rsid w:val="00B837B3"/>
    <w:rsid w:val="00B837F9"/>
    <w:rsid w:val="00B83EC5"/>
    <w:rsid w:val="00B8462F"/>
    <w:rsid w:val="00B847EA"/>
    <w:rsid w:val="00B84908"/>
    <w:rsid w:val="00B849DF"/>
    <w:rsid w:val="00B84F79"/>
    <w:rsid w:val="00B8526C"/>
    <w:rsid w:val="00B8566A"/>
    <w:rsid w:val="00B85AF0"/>
    <w:rsid w:val="00B85E46"/>
    <w:rsid w:val="00B86054"/>
    <w:rsid w:val="00B86719"/>
    <w:rsid w:val="00B86D5E"/>
    <w:rsid w:val="00B872ED"/>
    <w:rsid w:val="00B873A9"/>
    <w:rsid w:val="00B8767E"/>
    <w:rsid w:val="00B8774D"/>
    <w:rsid w:val="00B8788C"/>
    <w:rsid w:val="00B878B7"/>
    <w:rsid w:val="00B90050"/>
    <w:rsid w:val="00B9034E"/>
    <w:rsid w:val="00B90AC6"/>
    <w:rsid w:val="00B90BF6"/>
    <w:rsid w:val="00B90D25"/>
    <w:rsid w:val="00B90F8E"/>
    <w:rsid w:val="00B9108A"/>
    <w:rsid w:val="00B910BE"/>
    <w:rsid w:val="00B9113D"/>
    <w:rsid w:val="00B91198"/>
    <w:rsid w:val="00B9125F"/>
    <w:rsid w:val="00B91BD9"/>
    <w:rsid w:val="00B9206B"/>
    <w:rsid w:val="00B925B4"/>
    <w:rsid w:val="00B92601"/>
    <w:rsid w:val="00B928D1"/>
    <w:rsid w:val="00B92D7F"/>
    <w:rsid w:val="00B931F1"/>
    <w:rsid w:val="00B93831"/>
    <w:rsid w:val="00B939AF"/>
    <w:rsid w:val="00B93B13"/>
    <w:rsid w:val="00B93FA7"/>
    <w:rsid w:val="00B94235"/>
    <w:rsid w:val="00B946DD"/>
    <w:rsid w:val="00B95116"/>
    <w:rsid w:val="00B9528C"/>
    <w:rsid w:val="00B95E5F"/>
    <w:rsid w:val="00B960D9"/>
    <w:rsid w:val="00B962C2"/>
    <w:rsid w:val="00B96364"/>
    <w:rsid w:val="00B96A6F"/>
    <w:rsid w:val="00B97131"/>
    <w:rsid w:val="00B9766B"/>
    <w:rsid w:val="00B97846"/>
    <w:rsid w:val="00B97B22"/>
    <w:rsid w:val="00B97D58"/>
    <w:rsid w:val="00B97FA2"/>
    <w:rsid w:val="00BA02A9"/>
    <w:rsid w:val="00BA0431"/>
    <w:rsid w:val="00BA0716"/>
    <w:rsid w:val="00BA0FEF"/>
    <w:rsid w:val="00BA1FCD"/>
    <w:rsid w:val="00BA20B7"/>
    <w:rsid w:val="00BA2154"/>
    <w:rsid w:val="00BA2175"/>
    <w:rsid w:val="00BA2199"/>
    <w:rsid w:val="00BA2229"/>
    <w:rsid w:val="00BA23C8"/>
    <w:rsid w:val="00BA2AC8"/>
    <w:rsid w:val="00BA2B78"/>
    <w:rsid w:val="00BA2E8C"/>
    <w:rsid w:val="00BA316A"/>
    <w:rsid w:val="00BA3327"/>
    <w:rsid w:val="00BA3435"/>
    <w:rsid w:val="00BA35DA"/>
    <w:rsid w:val="00BA362A"/>
    <w:rsid w:val="00BA383F"/>
    <w:rsid w:val="00BA3A48"/>
    <w:rsid w:val="00BA3BA5"/>
    <w:rsid w:val="00BA53F2"/>
    <w:rsid w:val="00BA550A"/>
    <w:rsid w:val="00BA59F7"/>
    <w:rsid w:val="00BA5BCF"/>
    <w:rsid w:val="00BA5DD3"/>
    <w:rsid w:val="00BA5FFF"/>
    <w:rsid w:val="00BA638E"/>
    <w:rsid w:val="00BA66D8"/>
    <w:rsid w:val="00BA6829"/>
    <w:rsid w:val="00BA6C9C"/>
    <w:rsid w:val="00BA6E81"/>
    <w:rsid w:val="00BA6F70"/>
    <w:rsid w:val="00BA706E"/>
    <w:rsid w:val="00BA70E5"/>
    <w:rsid w:val="00BA7400"/>
    <w:rsid w:val="00BA744E"/>
    <w:rsid w:val="00BA7948"/>
    <w:rsid w:val="00BA7ED6"/>
    <w:rsid w:val="00BB01D0"/>
    <w:rsid w:val="00BB03D3"/>
    <w:rsid w:val="00BB0D9E"/>
    <w:rsid w:val="00BB0DF5"/>
    <w:rsid w:val="00BB1075"/>
    <w:rsid w:val="00BB116E"/>
    <w:rsid w:val="00BB1309"/>
    <w:rsid w:val="00BB1637"/>
    <w:rsid w:val="00BB19D6"/>
    <w:rsid w:val="00BB1A8B"/>
    <w:rsid w:val="00BB1B98"/>
    <w:rsid w:val="00BB1D5A"/>
    <w:rsid w:val="00BB1FC3"/>
    <w:rsid w:val="00BB214D"/>
    <w:rsid w:val="00BB238A"/>
    <w:rsid w:val="00BB26D5"/>
    <w:rsid w:val="00BB298C"/>
    <w:rsid w:val="00BB2B64"/>
    <w:rsid w:val="00BB2F65"/>
    <w:rsid w:val="00BB324A"/>
    <w:rsid w:val="00BB37F4"/>
    <w:rsid w:val="00BB3C0F"/>
    <w:rsid w:val="00BB40FA"/>
    <w:rsid w:val="00BB426E"/>
    <w:rsid w:val="00BB42C4"/>
    <w:rsid w:val="00BB43A1"/>
    <w:rsid w:val="00BB4441"/>
    <w:rsid w:val="00BB4AA6"/>
    <w:rsid w:val="00BB4DB7"/>
    <w:rsid w:val="00BB515F"/>
    <w:rsid w:val="00BB54CE"/>
    <w:rsid w:val="00BB561C"/>
    <w:rsid w:val="00BB5689"/>
    <w:rsid w:val="00BB598C"/>
    <w:rsid w:val="00BB59DD"/>
    <w:rsid w:val="00BB676D"/>
    <w:rsid w:val="00BB6920"/>
    <w:rsid w:val="00BB698B"/>
    <w:rsid w:val="00BB7240"/>
    <w:rsid w:val="00BB7BAE"/>
    <w:rsid w:val="00BB7D7C"/>
    <w:rsid w:val="00BC01C7"/>
    <w:rsid w:val="00BC01D9"/>
    <w:rsid w:val="00BC075E"/>
    <w:rsid w:val="00BC0ACC"/>
    <w:rsid w:val="00BC0B08"/>
    <w:rsid w:val="00BC0CEA"/>
    <w:rsid w:val="00BC0E1B"/>
    <w:rsid w:val="00BC0ECA"/>
    <w:rsid w:val="00BC145F"/>
    <w:rsid w:val="00BC1E74"/>
    <w:rsid w:val="00BC25D7"/>
    <w:rsid w:val="00BC2613"/>
    <w:rsid w:val="00BC31B5"/>
    <w:rsid w:val="00BC38F7"/>
    <w:rsid w:val="00BC3FEC"/>
    <w:rsid w:val="00BC4458"/>
    <w:rsid w:val="00BC4560"/>
    <w:rsid w:val="00BC5A1E"/>
    <w:rsid w:val="00BC5A9A"/>
    <w:rsid w:val="00BC5D10"/>
    <w:rsid w:val="00BC64F4"/>
    <w:rsid w:val="00BC66E9"/>
    <w:rsid w:val="00BC6914"/>
    <w:rsid w:val="00BC692B"/>
    <w:rsid w:val="00BC6B72"/>
    <w:rsid w:val="00BC709E"/>
    <w:rsid w:val="00BC779F"/>
    <w:rsid w:val="00BD0322"/>
    <w:rsid w:val="00BD0CD3"/>
    <w:rsid w:val="00BD0D21"/>
    <w:rsid w:val="00BD1A4F"/>
    <w:rsid w:val="00BD1F24"/>
    <w:rsid w:val="00BD2177"/>
    <w:rsid w:val="00BD25A5"/>
    <w:rsid w:val="00BD272A"/>
    <w:rsid w:val="00BD3408"/>
    <w:rsid w:val="00BD3584"/>
    <w:rsid w:val="00BD3841"/>
    <w:rsid w:val="00BD3C44"/>
    <w:rsid w:val="00BD462B"/>
    <w:rsid w:val="00BD4D36"/>
    <w:rsid w:val="00BD56A5"/>
    <w:rsid w:val="00BD59F2"/>
    <w:rsid w:val="00BD5E4C"/>
    <w:rsid w:val="00BD654A"/>
    <w:rsid w:val="00BD68D8"/>
    <w:rsid w:val="00BD6974"/>
    <w:rsid w:val="00BD7237"/>
    <w:rsid w:val="00BD7299"/>
    <w:rsid w:val="00BD735E"/>
    <w:rsid w:val="00BD7C0A"/>
    <w:rsid w:val="00BD7E08"/>
    <w:rsid w:val="00BE0003"/>
    <w:rsid w:val="00BE0CA1"/>
    <w:rsid w:val="00BE0E86"/>
    <w:rsid w:val="00BE0F64"/>
    <w:rsid w:val="00BE114C"/>
    <w:rsid w:val="00BE116B"/>
    <w:rsid w:val="00BE1B5F"/>
    <w:rsid w:val="00BE22F3"/>
    <w:rsid w:val="00BE2419"/>
    <w:rsid w:val="00BE24D3"/>
    <w:rsid w:val="00BE31C4"/>
    <w:rsid w:val="00BE3944"/>
    <w:rsid w:val="00BE3BAD"/>
    <w:rsid w:val="00BE4307"/>
    <w:rsid w:val="00BE4468"/>
    <w:rsid w:val="00BE476F"/>
    <w:rsid w:val="00BE494B"/>
    <w:rsid w:val="00BE4A4F"/>
    <w:rsid w:val="00BE4B3A"/>
    <w:rsid w:val="00BE57A2"/>
    <w:rsid w:val="00BE5BA4"/>
    <w:rsid w:val="00BE607E"/>
    <w:rsid w:val="00BE6678"/>
    <w:rsid w:val="00BE68A1"/>
    <w:rsid w:val="00BE6A48"/>
    <w:rsid w:val="00BE6C53"/>
    <w:rsid w:val="00BE73EA"/>
    <w:rsid w:val="00BE7712"/>
    <w:rsid w:val="00BE7F50"/>
    <w:rsid w:val="00BF050D"/>
    <w:rsid w:val="00BF0C2D"/>
    <w:rsid w:val="00BF0FF0"/>
    <w:rsid w:val="00BF1697"/>
    <w:rsid w:val="00BF16C8"/>
    <w:rsid w:val="00BF1974"/>
    <w:rsid w:val="00BF1ACF"/>
    <w:rsid w:val="00BF1B82"/>
    <w:rsid w:val="00BF2136"/>
    <w:rsid w:val="00BF28A1"/>
    <w:rsid w:val="00BF31F3"/>
    <w:rsid w:val="00BF3513"/>
    <w:rsid w:val="00BF3604"/>
    <w:rsid w:val="00BF360E"/>
    <w:rsid w:val="00BF3708"/>
    <w:rsid w:val="00BF3B92"/>
    <w:rsid w:val="00BF3EB8"/>
    <w:rsid w:val="00BF3F6B"/>
    <w:rsid w:val="00BF3FB4"/>
    <w:rsid w:val="00BF47A4"/>
    <w:rsid w:val="00BF4A6C"/>
    <w:rsid w:val="00BF4C4A"/>
    <w:rsid w:val="00BF4D0E"/>
    <w:rsid w:val="00BF58CB"/>
    <w:rsid w:val="00BF5C88"/>
    <w:rsid w:val="00BF62FE"/>
    <w:rsid w:val="00BF67D8"/>
    <w:rsid w:val="00BF6C97"/>
    <w:rsid w:val="00BF75D8"/>
    <w:rsid w:val="00BF767B"/>
    <w:rsid w:val="00BF76E1"/>
    <w:rsid w:val="00BF78AF"/>
    <w:rsid w:val="00C00054"/>
    <w:rsid w:val="00C000AD"/>
    <w:rsid w:val="00C00810"/>
    <w:rsid w:val="00C00AD5"/>
    <w:rsid w:val="00C00C2B"/>
    <w:rsid w:val="00C00E2E"/>
    <w:rsid w:val="00C012A1"/>
    <w:rsid w:val="00C01AD0"/>
    <w:rsid w:val="00C01F12"/>
    <w:rsid w:val="00C025A5"/>
    <w:rsid w:val="00C028A8"/>
    <w:rsid w:val="00C02ADB"/>
    <w:rsid w:val="00C035B5"/>
    <w:rsid w:val="00C03B85"/>
    <w:rsid w:val="00C03DA7"/>
    <w:rsid w:val="00C03E1E"/>
    <w:rsid w:val="00C03FA0"/>
    <w:rsid w:val="00C04230"/>
    <w:rsid w:val="00C043AB"/>
    <w:rsid w:val="00C04550"/>
    <w:rsid w:val="00C04FAF"/>
    <w:rsid w:val="00C0515E"/>
    <w:rsid w:val="00C0559D"/>
    <w:rsid w:val="00C064C2"/>
    <w:rsid w:val="00C06B20"/>
    <w:rsid w:val="00C06E12"/>
    <w:rsid w:val="00C06E47"/>
    <w:rsid w:val="00C0782C"/>
    <w:rsid w:val="00C078C5"/>
    <w:rsid w:val="00C07AF3"/>
    <w:rsid w:val="00C1005C"/>
    <w:rsid w:val="00C10216"/>
    <w:rsid w:val="00C102EA"/>
    <w:rsid w:val="00C1062C"/>
    <w:rsid w:val="00C1099E"/>
    <w:rsid w:val="00C10A8D"/>
    <w:rsid w:val="00C10B5D"/>
    <w:rsid w:val="00C11783"/>
    <w:rsid w:val="00C11784"/>
    <w:rsid w:val="00C11928"/>
    <w:rsid w:val="00C11B61"/>
    <w:rsid w:val="00C12011"/>
    <w:rsid w:val="00C122BE"/>
    <w:rsid w:val="00C124C5"/>
    <w:rsid w:val="00C12AAF"/>
    <w:rsid w:val="00C12BDC"/>
    <w:rsid w:val="00C12E60"/>
    <w:rsid w:val="00C12F56"/>
    <w:rsid w:val="00C13428"/>
    <w:rsid w:val="00C13798"/>
    <w:rsid w:val="00C142C2"/>
    <w:rsid w:val="00C145AC"/>
    <w:rsid w:val="00C14A97"/>
    <w:rsid w:val="00C14C0B"/>
    <w:rsid w:val="00C14EEE"/>
    <w:rsid w:val="00C150E8"/>
    <w:rsid w:val="00C157E2"/>
    <w:rsid w:val="00C1596D"/>
    <w:rsid w:val="00C15BD3"/>
    <w:rsid w:val="00C15D18"/>
    <w:rsid w:val="00C15EC2"/>
    <w:rsid w:val="00C16183"/>
    <w:rsid w:val="00C1678B"/>
    <w:rsid w:val="00C1690A"/>
    <w:rsid w:val="00C16A09"/>
    <w:rsid w:val="00C16B2D"/>
    <w:rsid w:val="00C16B2F"/>
    <w:rsid w:val="00C170AA"/>
    <w:rsid w:val="00C174FE"/>
    <w:rsid w:val="00C17552"/>
    <w:rsid w:val="00C17D3D"/>
    <w:rsid w:val="00C202E2"/>
    <w:rsid w:val="00C20758"/>
    <w:rsid w:val="00C208C3"/>
    <w:rsid w:val="00C210E2"/>
    <w:rsid w:val="00C217A6"/>
    <w:rsid w:val="00C21C86"/>
    <w:rsid w:val="00C220FB"/>
    <w:rsid w:val="00C225D2"/>
    <w:rsid w:val="00C2275F"/>
    <w:rsid w:val="00C22793"/>
    <w:rsid w:val="00C227F8"/>
    <w:rsid w:val="00C22A1E"/>
    <w:rsid w:val="00C22CA5"/>
    <w:rsid w:val="00C235BC"/>
    <w:rsid w:val="00C23F8B"/>
    <w:rsid w:val="00C241FC"/>
    <w:rsid w:val="00C24325"/>
    <w:rsid w:val="00C24922"/>
    <w:rsid w:val="00C24D6C"/>
    <w:rsid w:val="00C2521C"/>
    <w:rsid w:val="00C25D95"/>
    <w:rsid w:val="00C260AE"/>
    <w:rsid w:val="00C2775C"/>
    <w:rsid w:val="00C27770"/>
    <w:rsid w:val="00C27AA3"/>
    <w:rsid w:val="00C27C00"/>
    <w:rsid w:val="00C30985"/>
    <w:rsid w:val="00C30A1B"/>
    <w:rsid w:val="00C30C51"/>
    <w:rsid w:val="00C30DD0"/>
    <w:rsid w:val="00C30FAA"/>
    <w:rsid w:val="00C31005"/>
    <w:rsid w:val="00C312A5"/>
    <w:rsid w:val="00C319D2"/>
    <w:rsid w:val="00C319D3"/>
    <w:rsid w:val="00C31BB8"/>
    <w:rsid w:val="00C3214A"/>
    <w:rsid w:val="00C321DE"/>
    <w:rsid w:val="00C32592"/>
    <w:rsid w:val="00C326AA"/>
    <w:rsid w:val="00C3289B"/>
    <w:rsid w:val="00C32995"/>
    <w:rsid w:val="00C32FFA"/>
    <w:rsid w:val="00C33679"/>
    <w:rsid w:val="00C33816"/>
    <w:rsid w:val="00C338DA"/>
    <w:rsid w:val="00C342FC"/>
    <w:rsid w:val="00C34F0D"/>
    <w:rsid w:val="00C35413"/>
    <w:rsid w:val="00C35DFB"/>
    <w:rsid w:val="00C3632E"/>
    <w:rsid w:val="00C365C3"/>
    <w:rsid w:val="00C36993"/>
    <w:rsid w:val="00C37507"/>
    <w:rsid w:val="00C37719"/>
    <w:rsid w:val="00C37727"/>
    <w:rsid w:val="00C37DEF"/>
    <w:rsid w:val="00C40785"/>
    <w:rsid w:val="00C409E9"/>
    <w:rsid w:val="00C413C0"/>
    <w:rsid w:val="00C41598"/>
    <w:rsid w:val="00C4187B"/>
    <w:rsid w:val="00C420D1"/>
    <w:rsid w:val="00C42313"/>
    <w:rsid w:val="00C425AC"/>
    <w:rsid w:val="00C4297C"/>
    <w:rsid w:val="00C42F7C"/>
    <w:rsid w:val="00C43143"/>
    <w:rsid w:val="00C43157"/>
    <w:rsid w:val="00C4343C"/>
    <w:rsid w:val="00C437C1"/>
    <w:rsid w:val="00C43E83"/>
    <w:rsid w:val="00C44616"/>
    <w:rsid w:val="00C44D4A"/>
    <w:rsid w:val="00C44D59"/>
    <w:rsid w:val="00C44E1B"/>
    <w:rsid w:val="00C44F94"/>
    <w:rsid w:val="00C45335"/>
    <w:rsid w:val="00C45A58"/>
    <w:rsid w:val="00C45B99"/>
    <w:rsid w:val="00C45E0C"/>
    <w:rsid w:val="00C45E5E"/>
    <w:rsid w:val="00C46085"/>
    <w:rsid w:val="00C4609A"/>
    <w:rsid w:val="00C460B1"/>
    <w:rsid w:val="00C46116"/>
    <w:rsid w:val="00C46610"/>
    <w:rsid w:val="00C4667E"/>
    <w:rsid w:val="00C46BF2"/>
    <w:rsid w:val="00C47286"/>
    <w:rsid w:val="00C47506"/>
    <w:rsid w:val="00C47A58"/>
    <w:rsid w:val="00C47FC5"/>
    <w:rsid w:val="00C47FC9"/>
    <w:rsid w:val="00C5021B"/>
    <w:rsid w:val="00C508C2"/>
    <w:rsid w:val="00C5099C"/>
    <w:rsid w:val="00C50D77"/>
    <w:rsid w:val="00C50DF4"/>
    <w:rsid w:val="00C513C9"/>
    <w:rsid w:val="00C51AA3"/>
    <w:rsid w:val="00C51AEB"/>
    <w:rsid w:val="00C5224E"/>
    <w:rsid w:val="00C52290"/>
    <w:rsid w:val="00C522CB"/>
    <w:rsid w:val="00C5272E"/>
    <w:rsid w:val="00C5289E"/>
    <w:rsid w:val="00C5322C"/>
    <w:rsid w:val="00C53420"/>
    <w:rsid w:val="00C53866"/>
    <w:rsid w:val="00C539A9"/>
    <w:rsid w:val="00C53E50"/>
    <w:rsid w:val="00C5400F"/>
    <w:rsid w:val="00C5445F"/>
    <w:rsid w:val="00C544FC"/>
    <w:rsid w:val="00C546C7"/>
    <w:rsid w:val="00C54D8D"/>
    <w:rsid w:val="00C55031"/>
    <w:rsid w:val="00C558B7"/>
    <w:rsid w:val="00C55A48"/>
    <w:rsid w:val="00C55A9F"/>
    <w:rsid w:val="00C56086"/>
    <w:rsid w:val="00C564BB"/>
    <w:rsid w:val="00C564F6"/>
    <w:rsid w:val="00C567F7"/>
    <w:rsid w:val="00C56ACD"/>
    <w:rsid w:val="00C56F5A"/>
    <w:rsid w:val="00C579D4"/>
    <w:rsid w:val="00C60130"/>
    <w:rsid w:val="00C61702"/>
    <w:rsid w:val="00C61CBE"/>
    <w:rsid w:val="00C62182"/>
    <w:rsid w:val="00C6269D"/>
    <w:rsid w:val="00C639FD"/>
    <w:rsid w:val="00C63CAA"/>
    <w:rsid w:val="00C63D23"/>
    <w:rsid w:val="00C63E00"/>
    <w:rsid w:val="00C6405E"/>
    <w:rsid w:val="00C6419C"/>
    <w:rsid w:val="00C64CEB"/>
    <w:rsid w:val="00C6564D"/>
    <w:rsid w:val="00C65C78"/>
    <w:rsid w:val="00C65CB6"/>
    <w:rsid w:val="00C66142"/>
    <w:rsid w:val="00C6660D"/>
    <w:rsid w:val="00C6663F"/>
    <w:rsid w:val="00C6690F"/>
    <w:rsid w:val="00C66940"/>
    <w:rsid w:val="00C66D6E"/>
    <w:rsid w:val="00C66F99"/>
    <w:rsid w:val="00C674D2"/>
    <w:rsid w:val="00C6754C"/>
    <w:rsid w:val="00C67802"/>
    <w:rsid w:val="00C67C06"/>
    <w:rsid w:val="00C67C5D"/>
    <w:rsid w:val="00C70146"/>
    <w:rsid w:val="00C70307"/>
    <w:rsid w:val="00C70666"/>
    <w:rsid w:val="00C70A00"/>
    <w:rsid w:val="00C70D96"/>
    <w:rsid w:val="00C71812"/>
    <w:rsid w:val="00C718C5"/>
    <w:rsid w:val="00C7227E"/>
    <w:rsid w:val="00C72742"/>
    <w:rsid w:val="00C72C8E"/>
    <w:rsid w:val="00C72D71"/>
    <w:rsid w:val="00C7319F"/>
    <w:rsid w:val="00C73749"/>
    <w:rsid w:val="00C73755"/>
    <w:rsid w:val="00C7376B"/>
    <w:rsid w:val="00C73885"/>
    <w:rsid w:val="00C74210"/>
    <w:rsid w:val="00C74689"/>
    <w:rsid w:val="00C75105"/>
    <w:rsid w:val="00C7574F"/>
    <w:rsid w:val="00C75E8F"/>
    <w:rsid w:val="00C761A1"/>
    <w:rsid w:val="00C761D2"/>
    <w:rsid w:val="00C76950"/>
    <w:rsid w:val="00C76A70"/>
    <w:rsid w:val="00C76F77"/>
    <w:rsid w:val="00C77105"/>
    <w:rsid w:val="00C7722D"/>
    <w:rsid w:val="00C7769F"/>
    <w:rsid w:val="00C77804"/>
    <w:rsid w:val="00C77B71"/>
    <w:rsid w:val="00C77DDB"/>
    <w:rsid w:val="00C807BC"/>
    <w:rsid w:val="00C8080C"/>
    <w:rsid w:val="00C80948"/>
    <w:rsid w:val="00C80B12"/>
    <w:rsid w:val="00C810DF"/>
    <w:rsid w:val="00C819AB"/>
    <w:rsid w:val="00C822DC"/>
    <w:rsid w:val="00C82745"/>
    <w:rsid w:val="00C82E70"/>
    <w:rsid w:val="00C8447A"/>
    <w:rsid w:val="00C844DB"/>
    <w:rsid w:val="00C84657"/>
    <w:rsid w:val="00C85353"/>
    <w:rsid w:val="00C85542"/>
    <w:rsid w:val="00C85771"/>
    <w:rsid w:val="00C85878"/>
    <w:rsid w:val="00C858B0"/>
    <w:rsid w:val="00C85E22"/>
    <w:rsid w:val="00C85EDB"/>
    <w:rsid w:val="00C861FB"/>
    <w:rsid w:val="00C86288"/>
    <w:rsid w:val="00C8666A"/>
    <w:rsid w:val="00C86AB5"/>
    <w:rsid w:val="00C87033"/>
    <w:rsid w:val="00C87D4C"/>
    <w:rsid w:val="00C87E62"/>
    <w:rsid w:val="00C901A8"/>
    <w:rsid w:val="00C90340"/>
    <w:rsid w:val="00C903EF"/>
    <w:rsid w:val="00C90530"/>
    <w:rsid w:val="00C909DB"/>
    <w:rsid w:val="00C90EF3"/>
    <w:rsid w:val="00C91339"/>
    <w:rsid w:val="00C913AD"/>
    <w:rsid w:val="00C9232B"/>
    <w:rsid w:val="00C9254F"/>
    <w:rsid w:val="00C9266C"/>
    <w:rsid w:val="00C92928"/>
    <w:rsid w:val="00C934D8"/>
    <w:rsid w:val="00C93647"/>
    <w:rsid w:val="00C936AC"/>
    <w:rsid w:val="00C93AA9"/>
    <w:rsid w:val="00C93F85"/>
    <w:rsid w:val="00C94BFF"/>
    <w:rsid w:val="00C95565"/>
    <w:rsid w:val="00C9559D"/>
    <w:rsid w:val="00C95702"/>
    <w:rsid w:val="00C959FD"/>
    <w:rsid w:val="00C95B14"/>
    <w:rsid w:val="00C96124"/>
    <w:rsid w:val="00C96B90"/>
    <w:rsid w:val="00C96E1F"/>
    <w:rsid w:val="00C9738E"/>
    <w:rsid w:val="00C97B87"/>
    <w:rsid w:val="00C97C89"/>
    <w:rsid w:val="00CA04EA"/>
    <w:rsid w:val="00CA051E"/>
    <w:rsid w:val="00CA063C"/>
    <w:rsid w:val="00CA0DF1"/>
    <w:rsid w:val="00CA0E3B"/>
    <w:rsid w:val="00CA1122"/>
    <w:rsid w:val="00CA1BA1"/>
    <w:rsid w:val="00CA1C25"/>
    <w:rsid w:val="00CA1CB7"/>
    <w:rsid w:val="00CA1CEA"/>
    <w:rsid w:val="00CA1EAD"/>
    <w:rsid w:val="00CA20A6"/>
    <w:rsid w:val="00CA24EF"/>
    <w:rsid w:val="00CA25AC"/>
    <w:rsid w:val="00CA28D4"/>
    <w:rsid w:val="00CA29DB"/>
    <w:rsid w:val="00CA3403"/>
    <w:rsid w:val="00CA3A41"/>
    <w:rsid w:val="00CA3A57"/>
    <w:rsid w:val="00CA4D50"/>
    <w:rsid w:val="00CA4D5A"/>
    <w:rsid w:val="00CA4F90"/>
    <w:rsid w:val="00CA524A"/>
    <w:rsid w:val="00CA56C5"/>
    <w:rsid w:val="00CA56F6"/>
    <w:rsid w:val="00CA5B26"/>
    <w:rsid w:val="00CA6312"/>
    <w:rsid w:val="00CA6ABB"/>
    <w:rsid w:val="00CA6E78"/>
    <w:rsid w:val="00CA7B30"/>
    <w:rsid w:val="00CA7D24"/>
    <w:rsid w:val="00CA7DE1"/>
    <w:rsid w:val="00CB0334"/>
    <w:rsid w:val="00CB051A"/>
    <w:rsid w:val="00CB06AC"/>
    <w:rsid w:val="00CB07BB"/>
    <w:rsid w:val="00CB1166"/>
    <w:rsid w:val="00CB11FB"/>
    <w:rsid w:val="00CB127D"/>
    <w:rsid w:val="00CB13A4"/>
    <w:rsid w:val="00CB14FE"/>
    <w:rsid w:val="00CB17EC"/>
    <w:rsid w:val="00CB1B3D"/>
    <w:rsid w:val="00CB1C90"/>
    <w:rsid w:val="00CB2060"/>
    <w:rsid w:val="00CB28B7"/>
    <w:rsid w:val="00CB28C0"/>
    <w:rsid w:val="00CB389F"/>
    <w:rsid w:val="00CB38A8"/>
    <w:rsid w:val="00CB3E02"/>
    <w:rsid w:val="00CB4589"/>
    <w:rsid w:val="00CB4AE0"/>
    <w:rsid w:val="00CB4BDE"/>
    <w:rsid w:val="00CB4F85"/>
    <w:rsid w:val="00CB50EF"/>
    <w:rsid w:val="00CB53AD"/>
    <w:rsid w:val="00CB53E9"/>
    <w:rsid w:val="00CB555C"/>
    <w:rsid w:val="00CB5954"/>
    <w:rsid w:val="00CB604C"/>
    <w:rsid w:val="00CB631C"/>
    <w:rsid w:val="00CB6401"/>
    <w:rsid w:val="00CB6426"/>
    <w:rsid w:val="00CB6728"/>
    <w:rsid w:val="00CB675E"/>
    <w:rsid w:val="00CB6C0D"/>
    <w:rsid w:val="00CB6DF0"/>
    <w:rsid w:val="00CB705D"/>
    <w:rsid w:val="00CB7125"/>
    <w:rsid w:val="00CB793D"/>
    <w:rsid w:val="00CB7D52"/>
    <w:rsid w:val="00CC01EF"/>
    <w:rsid w:val="00CC026A"/>
    <w:rsid w:val="00CC05BB"/>
    <w:rsid w:val="00CC05EB"/>
    <w:rsid w:val="00CC0664"/>
    <w:rsid w:val="00CC0721"/>
    <w:rsid w:val="00CC0723"/>
    <w:rsid w:val="00CC0D3C"/>
    <w:rsid w:val="00CC0D65"/>
    <w:rsid w:val="00CC0E10"/>
    <w:rsid w:val="00CC0EBF"/>
    <w:rsid w:val="00CC0F00"/>
    <w:rsid w:val="00CC10C5"/>
    <w:rsid w:val="00CC1F3F"/>
    <w:rsid w:val="00CC2091"/>
    <w:rsid w:val="00CC20C8"/>
    <w:rsid w:val="00CC21F5"/>
    <w:rsid w:val="00CC32F5"/>
    <w:rsid w:val="00CC34D3"/>
    <w:rsid w:val="00CC3510"/>
    <w:rsid w:val="00CC3842"/>
    <w:rsid w:val="00CC3B6B"/>
    <w:rsid w:val="00CC3BCA"/>
    <w:rsid w:val="00CC46BD"/>
    <w:rsid w:val="00CC4D01"/>
    <w:rsid w:val="00CC4F57"/>
    <w:rsid w:val="00CC5590"/>
    <w:rsid w:val="00CC595A"/>
    <w:rsid w:val="00CC5C50"/>
    <w:rsid w:val="00CC5FC1"/>
    <w:rsid w:val="00CC6033"/>
    <w:rsid w:val="00CC61A1"/>
    <w:rsid w:val="00CC6B62"/>
    <w:rsid w:val="00CC6C6B"/>
    <w:rsid w:val="00CC6D1A"/>
    <w:rsid w:val="00CC735E"/>
    <w:rsid w:val="00CC73BF"/>
    <w:rsid w:val="00CC7421"/>
    <w:rsid w:val="00CC7895"/>
    <w:rsid w:val="00CC7AA1"/>
    <w:rsid w:val="00CC7BF0"/>
    <w:rsid w:val="00CC7C49"/>
    <w:rsid w:val="00CC7E30"/>
    <w:rsid w:val="00CD023C"/>
    <w:rsid w:val="00CD050C"/>
    <w:rsid w:val="00CD0608"/>
    <w:rsid w:val="00CD1031"/>
    <w:rsid w:val="00CD136A"/>
    <w:rsid w:val="00CD13DA"/>
    <w:rsid w:val="00CD1545"/>
    <w:rsid w:val="00CD1CF2"/>
    <w:rsid w:val="00CD2063"/>
    <w:rsid w:val="00CD2251"/>
    <w:rsid w:val="00CD281C"/>
    <w:rsid w:val="00CD2993"/>
    <w:rsid w:val="00CD2D92"/>
    <w:rsid w:val="00CD32C5"/>
    <w:rsid w:val="00CD3503"/>
    <w:rsid w:val="00CD3B63"/>
    <w:rsid w:val="00CD402C"/>
    <w:rsid w:val="00CD429A"/>
    <w:rsid w:val="00CD4348"/>
    <w:rsid w:val="00CD5828"/>
    <w:rsid w:val="00CD5866"/>
    <w:rsid w:val="00CD58B5"/>
    <w:rsid w:val="00CD62B7"/>
    <w:rsid w:val="00CD634B"/>
    <w:rsid w:val="00CD68DC"/>
    <w:rsid w:val="00CD6FFC"/>
    <w:rsid w:val="00CD782D"/>
    <w:rsid w:val="00CE038F"/>
    <w:rsid w:val="00CE0CFC"/>
    <w:rsid w:val="00CE109F"/>
    <w:rsid w:val="00CE152C"/>
    <w:rsid w:val="00CE1881"/>
    <w:rsid w:val="00CE1C16"/>
    <w:rsid w:val="00CE219E"/>
    <w:rsid w:val="00CE251D"/>
    <w:rsid w:val="00CE2D48"/>
    <w:rsid w:val="00CE2E43"/>
    <w:rsid w:val="00CE353A"/>
    <w:rsid w:val="00CE3608"/>
    <w:rsid w:val="00CE3C60"/>
    <w:rsid w:val="00CE3CF1"/>
    <w:rsid w:val="00CE3E66"/>
    <w:rsid w:val="00CE3E8D"/>
    <w:rsid w:val="00CE40C4"/>
    <w:rsid w:val="00CE43B3"/>
    <w:rsid w:val="00CE440F"/>
    <w:rsid w:val="00CE44AF"/>
    <w:rsid w:val="00CE48EF"/>
    <w:rsid w:val="00CE4951"/>
    <w:rsid w:val="00CE537F"/>
    <w:rsid w:val="00CE54EB"/>
    <w:rsid w:val="00CE582F"/>
    <w:rsid w:val="00CE5C6D"/>
    <w:rsid w:val="00CE6108"/>
    <w:rsid w:val="00CE6482"/>
    <w:rsid w:val="00CE667F"/>
    <w:rsid w:val="00CE6965"/>
    <w:rsid w:val="00CE6997"/>
    <w:rsid w:val="00CE72A1"/>
    <w:rsid w:val="00CE758A"/>
    <w:rsid w:val="00CE7677"/>
    <w:rsid w:val="00CE773E"/>
    <w:rsid w:val="00CE777C"/>
    <w:rsid w:val="00CE78C5"/>
    <w:rsid w:val="00CE7D16"/>
    <w:rsid w:val="00CF07FC"/>
    <w:rsid w:val="00CF086B"/>
    <w:rsid w:val="00CF08E0"/>
    <w:rsid w:val="00CF0D42"/>
    <w:rsid w:val="00CF0D47"/>
    <w:rsid w:val="00CF186C"/>
    <w:rsid w:val="00CF22FA"/>
    <w:rsid w:val="00CF2A83"/>
    <w:rsid w:val="00CF2ACD"/>
    <w:rsid w:val="00CF2DA3"/>
    <w:rsid w:val="00CF3740"/>
    <w:rsid w:val="00CF37B8"/>
    <w:rsid w:val="00CF3AEA"/>
    <w:rsid w:val="00CF3C5D"/>
    <w:rsid w:val="00CF3DFB"/>
    <w:rsid w:val="00CF3E06"/>
    <w:rsid w:val="00CF45BD"/>
    <w:rsid w:val="00CF4685"/>
    <w:rsid w:val="00CF4CD6"/>
    <w:rsid w:val="00CF54F9"/>
    <w:rsid w:val="00CF5F2F"/>
    <w:rsid w:val="00CF6181"/>
    <w:rsid w:val="00CF62C1"/>
    <w:rsid w:val="00CF6667"/>
    <w:rsid w:val="00CF684E"/>
    <w:rsid w:val="00CF68C3"/>
    <w:rsid w:val="00CF6CEF"/>
    <w:rsid w:val="00CF7345"/>
    <w:rsid w:val="00CF76E9"/>
    <w:rsid w:val="00CF7DA5"/>
    <w:rsid w:val="00CF7DEE"/>
    <w:rsid w:val="00D008A4"/>
    <w:rsid w:val="00D00C78"/>
    <w:rsid w:val="00D00D52"/>
    <w:rsid w:val="00D01158"/>
    <w:rsid w:val="00D0124A"/>
    <w:rsid w:val="00D01577"/>
    <w:rsid w:val="00D01621"/>
    <w:rsid w:val="00D019FA"/>
    <w:rsid w:val="00D01A91"/>
    <w:rsid w:val="00D01F52"/>
    <w:rsid w:val="00D0244D"/>
    <w:rsid w:val="00D02C67"/>
    <w:rsid w:val="00D02D3C"/>
    <w:rsid w:val="00D03093"/>
    <w:rsid w:val="00D0314F"/>
    <w:rsid w:val="00D033A4"/>
    <w:rsid w:val="00D03702"/>
    <w:rsid w:val="00D0396C"/>
    <w:rsid w:val="00D03CFD"/>
    <w:rsid w:val="00D0425B"/>
    <w:rsid w:val="00D047E3"/>
    <w:rsid w:val="00D053F5"/>
    <w:rsid w:val="00D06623"/>
    <w:rsid w:val="00D06E75"/>
    <w:rsid w:val="00D0706E"/>
    <w:rsid w:val="00D073AD"/>
    <w:rsid w:val="00D07577"/>
    <w:rsid w:val="00D07C02"/>
    <w:rsid w:val="00D07CF6"/>
    <w:rsid w:val="00D10231"/>
    <w:rsid w:val="00D1048B"/>
    <w:rsid w:val="00D10B32"/>
    <w:rsid w:val="00D10BF8"/>
    <w:rsid w:val="00D10D0F"/>
    <w:rsid w:val="00D10D6A"/>
    <w:rsid w:val="00D10F2D"/>
    <w:rsid w:val="00D10FF2"/>
    <w:rsid w:val="00D11782"/>
    <w:rsid w:val="00D118F3"/>
    <w:rsid w:val="00D1194B"/>
    <w:rsid w:val="00D11A08"/>
    <w:rsid w:val="00D11AF2"/>
    <w:rsid w:val="00D11B8F"/>
    <w:rsid w:val="00D11EE9"/>
    <w:rsid w:val="00D11F08"/>
    <w:rsid w:val="00D120B5"/>
    <w:rsid w:val="00D131D6"/>
    <w:rsid w:val="00D13D02"/>
    <w:rsid w:val="00D13EE4"/>
    <w:rsid w:val="00D1428D"/>
    <w:rsid w:val="00D142BA"/>
    <w:rsid w:val="00D1447E"/>
    <w:rsid w:val="00D14593"/>
    <w:rsid w:val="00D14B74"/>
    <w:rsid w:val="00D15232"/>
    <w:rsid w:val="00D152C9"/>
    <w:rsid w:val="00D15D6B"/>
    <w:rsid w:val="00D15E28"/>
    <w:rsid w:val="00D164CF"/>
    <w:rsid w:val="00D1672A"/>
    <w:rsid w:val="00D16A31"/>
    <w:rsid w:val="00D171C7"/>
    <w:rsid w:val="00D171CE"/>
    <w:rsid w:val="00D174E1"/>
    <w:rsid w:val="00D17E13"/>
    <w:rsid w:val="00D2014C"/>
    <w:rsid w:val="00D204AE"/>
    <w:rsid w:val="00D20DE8"/>
    <w:rsid w:val="00D2147B"/>
    <w:rsid w:val="00D214E1"/>
    <w:rsid w:val="00D226AC"/>
    <w:rsid w:val="00D22919"/>
    <w:rsid w:val="00D2295F"/>
    <w:rsid w:val="00D22D64"/>
    <w:rsid w:val="00D231F6"/>
    <w:rsid w:val="00D23DBE"/>
    <w:rsid w:val="00D23DE8"/>
    <w:rsid w:val="00D244D9"/>
    <w:rsid w:val="00D25488"/>
    <w:rsid w:val="00D25E94"/>
    <w:rsid w:val="00D26FA6"/>
    <w:rsid w:val="00D2705A"/>
    <w:rsid w:val="00D27B7C"/>
    <w:rsid w:val="00D27F7E"/>
    <w:rsid w:val="00D302C0"/>
    <w:rsid w:val="00D30B6D"/>
    <w:rsid w:val="00D31958"/>
    <w:rsid w:val="00D31A1A"/>
    <w:rsid w:val="00D31C21"/>
    <w:rsid w:val="00D31D30"/>
    <w:rsid w:val="00D32136"/>
    <w:rsid w:val="00D327BF"/>
    <w:rsid w:val="00D32CF9"/>
    <w:rsid w:val="00D33A5A"/>
    <w:rsid w:val="00D33F8B"/>
    <w:rsid w:val="00D34A3E"/>
    <w:rsid w:val="00D351B3"/>
    <w:rsid w:val="00D3593C"/>
    <w:rsid w:val="00D35A74"/>
    <w:rsid w:val="00D361EB"/>
    <w:rsid w:val="00D365A4"/>
    <w:rsid w:val="00D36673"/>
    <w:rsid w:val="00D36A43"/>
    <w:rsid w:val="00D37C27"/>
    <w:rsid w:val="00D40190"/>
    <w:rsid w:val="00D403A1"/>
    <w:rsid w:val="00D4053D"/>
    <w:rsid w:val="00D40C3F"/>
    <w:rsid w:val="00D41429"/>
    <w:rsid w:val="00D41738"/>
    <w:rsid w:val="00D41994"/>
    <w:rsid w:val="00D42202"/>
    <w:rsid w:val="00D42702"/>
    <w:rsid w:val="00D4274F"/>
    <w:rsid w:val="00D42F07"/>
    <w:rsid w:val="00D4359C"/>
    <w:rsid w:val="00D43723"/>
    <w:rsid w:val="00D442B0"/>
    <w:rsid w:val="00D443C6"/>
    <w:rsid w:val="00D4452F"/>
    <w:rsid w:val="00D44CDE"/>
    <w:rsid w:val="00D44D29"/>
    <w:rsid w:val="00D4559E"/>
    <w:rsid w:val="00D456E1"/>
    <w:rsid w:val="00D4577B"/>
    <w:rsid w:val="00D46854"/>
    <w:rsid w:val="00D46A82"/>
    <w:rsid w:val="00D47074"/>
    <w:rsid w:val="00D470E0"/>
    <w:rsid w:val="00D472BB"/>
    <w:rsid w:val="00D47352"/>
    <w:rsid w:val="00D4784A"/>
    <w:rsid w:val="00D4786F"/>
    <w:rsid w:val="00D4787C"/>
    <w:rsid w:val="00D47BF7"/>
    <w:rsid w:val="00D47C0A"/>
    <w:rsid w:val="00D47E07"/>
    <w:rsid w:val="00D47ED5"/>
    <w:rsid w:val="00D50206"/>
    <w:rsid w:val="00D5074D"/>
    <w:rsid w:val="00D509AF"/>
    <w:rsid w:val="00D509F4"/>
    <w:rsid w:val="00D50C21"/>
    <w:rsid w:val="00D50EFF"/>
    <w:rsid w:val="00D5111F"/>
    <w:rsid w:val="00D51337"/>
    <w:rsid w:val="00D5154B"/>
    <w:rsid w:val="00D51A0F"/>
    <w:rsid w:val="00D51E8E"/>
    <w:rsid w:val="00D51F45"/>
    <w:rsid w:val="00D522E0"/>
    <w:rsid w:val="00D52EFC"/>
    <w:rsid w:val="00D52FE1"/>
    <w:rsid w:val="00D5304A"/>
    <w:rsid w:val="00D536DA"/>
    <w:rsid w:val="00D538D6"/>
    <w:rsid w:val="00D53A3F"/>
    <w:rsid w:val="00D53C1D"/>
    <w:rsid w:val="00D53D7A"/>
    <w:rsid w:val="00D53DBD"/>
    <w:rsid w:val="00D53E3F"/>
    <w:rsid w:val="00D54239"/>
    <w:rsid w:val="00D54543"/>
    <w:rsid w:val="00D5483E"/>
    <w:rsid w:val="00D54AC3"/>
    <w:rsid w:val="00D551BF"/>
    <w:rsid w:val="00D55929"/>
    <w:rsid w:val="00D55C47"/>
    <w:rsid w:val="00D55CE3"/>
    <w:rsid w:val="00D56123"/>
    <w:rsid w:val="00D5644A"/>
    <w:rsid w:val="00D56AE8"/>
    <w:rsid w:val="00D57347"/>
    <w:rsid w:val="00D577AB"/>
    <w:rsid w:val="00D57C4F"/>
    <w:rsid w:val="00D57E64"/>
    <w:rsid w:val="00D57FB5"/>
    <w:rsid w:val="00D57FD6"/>
    <w:rsid w:val="00D60209"/>
    <w:rsid w:val="00D60332"/>
    <w:rsid w:val="00D605BE"/>
    <w:rsid w:val="00D60627"/>
    <w:rsid w:val="00D6062E"/>
    <w:rsid w:val="00D60773"/>
    <w:rsid w:val="00D60881"/>
    <w:rsid w:val="00D61069"/>
    <w:rsid w:val="00D61291"/>
    <w:rsid w:val="00D61A01"/>
    <w:rsid w:val="00D61F27"/>
    <w:rsid w:val="00D620AD"/>
    <w:rsid w:val="00D626BF"/>
    <w:rsid w:val="00D62DA2"/>
    <w:rsid w:val="00D633E3"/>
    <w:rsid w:val="00D63AEA"/>
    <w:rsid w:val="00D63F8C"/>
    <w:rsid w:val="00D640DA"/>
    <w:rsid w:val="00D6415D"/>
    <w:rsid w:val="00D64708"/>
    <w:rsid w:val="00D64891"/>
    <w:rsid w:val="00D6490B"/>
    <w:rsid w:val="00D6559F"/>
    <w:rsid w:val="00D6576A"/>
    <w:rsid w:val="00D65BEB"/>
    <w:rsid w:val="00D65E7D"/>
    <w:rsid w:val="00D66028"/>
    <w:rsid w:val="00D66306"/>
    <w:rsid w:val="00D665CF"/>
    <w:rsid w:val="00D667D0"/>
    <w:rsid w:val="00D66D89"/>
    <w:rsid w:val="00D67013"/>
    <w:rsid w:val="00D67520"/>
    <w:rsid w:val="00D67D14"/>
    <w:rsid w:val="00D67D28"/>
    <w:rsid w:val="00D67DDB"/>
    <w:rsid w:val="00D700F1"/>
    <w:rsid w:val="00D7036C"/>
    <w:rsid w:val="00D70E43"/>
    <w:rsid w:val="00D713DE"/>
    <w:rsid w:val="00D71527"/>
    <w:rsid w:val="00D715B0"/>
    <w:rsid w:val="00D71641"/>
    <w:rsid w:val="00D717CF"/>
    <w:rsid w:val="00D71A69"/>
    <w:rsid w:val="00D71BC0"/>
    <w:rsid w:val="00D71D2D"/>
    <w:rsid w:val="00D72213"/>
    <w:rsid w:val="00D72867"/>
    <w:rsid w:val="00D72A7D"/>
    <w:rsid w:val="00D72AA3"/>
    <w:rsid w:val="00D72AAA"/>
    <w:rsid w:val="00D72BDA"/>
    <w:rsid w:val="00D72C86"/>
    <w:rsid w:val="00D72E99"/>
    <w:rsid w:val="00D7307E"/>
    <w:rsid w:val="00D73FCB"/>
    <w:rsid w:val="00D7445A"/>
    <w:rsid w:val="00D744EA"/>
    <w:rsid w:val="00D74F5D"/>
    <w:rsid w:val="00D75186"/>
    <w:rsid w:val="00D75286"/>
    <w:rsid w:val="00D7583F"/>
    <w:rsid w:val="00D75B6F"/>
    <w:rsid w:val="00D75EF8"/>
    <w:rsid w:val="00D76191"/>
    <w:rsid w:val="00D76495"/>
    <w:rsid w:val="00D771A7"/>
    <w:rsid w:val="00D776A5"/>
    <w:rsid w:val="00D776B1"/>
    <w:rsid w:val="00D80333"/>
    <w:rsid w:val="00D80432"/>
    <w:rsid w:val="00D804CA"/>
    <w:rsid w:val="00D805C3"/>
    <w:rsid w:val="00D80665"/>
    <w:rsid w:val="00D80E75"/>
    <w:rsid w:val="00D80EF2"/>
    <w:rsid w:val="00D81202"/>
    <w:rsid w:val="00D81BDE"/>
    <w:rsid w:val="00D81E93"/>
    <w:rsid w:val="00D8205F"/>
    <w:rsid w:val="00D825D6"/>
    <w:rsid w:val="00D82B76"/>
    <w:rsid w:val="00D82E82"/>
    <w:rsid w:val="00D83269"/>
    <w:rsid w:val="00D83382"/>
    <w:rsid w:val="00D83383"/>
    <w:rsid w:val="00D834B8"/>
    <w:rsid w:val="00D8354D"/>
    <w:rsid w:val="00D836EB"/>
    <w:rsid w:val="00D8389C"/>
    <w:rsid w:val="00D83D84"/>
    <w:rsid w:val="00D83FD1"/>
    <w:rsid w:val="00D8400E"/>
    <w:rsid w:val="00D84638"/>
    <w:rsid w:val="00D84B36"/>
    <w:rsid w:val="00D85019"/>
    <w:rsid w:val="00D85228"/>
    <w:rsid w:val="00D855D7"/>
    <w:rsid w:val="00D85A53"/>
    <w:rsid w:val="00D85DD9"/>
    <w:rsid w:val="00D85FC2"/>
    <w:rsid w:val="00D86278"/>
    <w:rsid w:val="00D8654E"/>
    <w:rsid w:val="00D86671"/>
    <w:rsid w:val="00D86AA6"/>
    <w:rsid w:val="00D86E31"/>
    <w:rsid w:val="00D86E8C"/>
    <w:rsid w:val="00D86FC2"/>
    <w:rsid w:val="00D87100"/>
    <w:rsid w:val="00D8715F"/>
    <w:rsid w:val="00D87899"/>
    <w:rsid w:val="00D8799B"/>
    <w:rsid w:val="00D87CD7"/>
    <w:rsid w:val="00D87D6A"/>
    <w:rsid w:val="00D90195"/>
    <w:rsid w:val="00D903F1"/>
    <w:rsid w:val="00D903F9"/>
    <w:rsid w:val="00D90917"/>
    <w:rsid w:val="00D91784"/>
    <w:rsid w:val="00D9192F"/>
    <w:rsid w:val="00D91976"/>
    <w:rsid w:val="00D919CD"/>
    <w:rsid w:val="00D91B4D"/>
    <w:rsid w:val="00D91CAB"/>
    <w:rsid w:val="00D91EB4"/>
    <w:rsid w:val="00D920B4"/>
    <w:rsid w:val="00D9261F"/>
    <w:rsid w:val="00D926DC"/>
    <w:rsid w:val="00D92959"/>
    <w:rsid w:val="00D92A31"/>
    <w:rsid w:val="00D92B54"/>
    <w:rsid w:val="00D931B0"/>
    <w:rsid w:val="00D93F66"/>
    <w:rsid w:val="00D94578"/>
    <w:rsid w:val="00D948E3"/>
    <w:rsid w:val="00D951BE"/>
    <w:rsid w:val="00D95541"/>
    <w:rsid w:val="00D95B89"/>
    <w:rsid w:val="00D95DE8"/>
    <w:rsid w:val="00D96468"/>
    <w:rsid w:val="00D967C0"/>
    <w:rsid w:val="00D967F1"/>
    <w:rsid w:val="00D967F5"/>
    <w:rsid w:val="00D96D69"/>
    <w:rsid w:val="00D96EF8"/>
    <w:rsid w:val="00D96F9B"/>
    <w:rsid w:val="00D97386"/>
    <w:rsid w:val="00D976B5"/>
    <w:rsid w:val="00D97944"/>
    <w:rsid w:val="00DA089F"/>
    <w:rsid w:val="00DA0A87"/>
    <w:rsid w:val="00DA0B0F"/>
    <w:rsid w:val="00DA0D78"/>
    <w:rsid w:val="00DA0E37"/>
    <w:rsid w:val="00DA0EFA"/>
    <w:rsid w:val="00DA19EC"/>
    <w:rsid w:val="00DA1A67"/>
    <w:rsid w:val="00DA1B86"/>
    <w:rsid w:val="00DA2250"/>
    <w:rsid w:val="00DA279B"/>
    <w:rsid w:val="00DA2B85"/>
    <w:rsid w:val="00DA2BD7"/>
    <w:rsid w:val="00DA2DAB"/>
    <w:rsid w:val="00DA30D0"/>
    <w:rsid w:val="00DA366A"/>
    <w:rsid w:val="00DA3A91"/>
    <w:rsid w:val="00DA3B17"/>
    <w:rsid w:val="00DA3EFC"/>
    <w:rsid w:val="00DA4080"/>
    <w:rsid w:val="00DA4CA0"/>
    <w:rsid w:val="00DA4CB8"/>
    <w:rsid w:val="00DA4F0A"/>
    <w:rsid w:val="00DA4FDF"/>
    <w:rsid w:val="00DA524E"/>
    <w:rsid w:val="00DA5390"/>
    <w:rsid w:val="00DA6117"/>
    <w:rsid w:val="00DA6622"/>
    <w:rsid w:val="00DA6795"/>
    <w:rsid w:val="00DA6B0C"/>
    <w:rsid w:val="00DA70F0"/>
    <w:rsid w:val="00DA719E"/>
    <w:rsid w:val="00DA7CD6"/>
    <w:rsid w:val="00DB01B6"/>
    <w:rsid w:val="00DB06CE"/>
    <w:rsid w:val="00DB0787"/>
    <w:rsid w:val="00DB07C2"/>
    <w:rsid w:val="00DB0813"/>
    <w:rsid w:val="00DB0BDB"/>
    <w:rsid w:val="00DB0EBF"/>
    <w:rsid w:val="00DB18B2"/>
    <w:rsid w:val="00DB1ED7"/>
    <w:rsid w:val="00DB2265"/>
    <w:rsid w:val="00DB260A"/>
    <w:rsid w:val="00DB29DE"/>
    <w:rsid w:val="00DB33B0"/>
    <w:rsid w:val="00DB3A11"/>
    <w:rsid w:val="00DB3D0C"/>
    <w:rsid w:val="00DB3D53"/>
    <w:rsid w:val="00DB40BF"/>
    <w:rsid w:val="00DB41E7"/>
    <w:rsid w:val="00DB45C7"/>
    <w:rsid w:val="00DB4667"/>
    <w:rsid w:val="00DB4B9C"/>
    <w:rsid w:val="00DB4D9F"/>
    <w:rsid w:val="00DB52CF"/>
    <w:rsid w:val="00DB5747"/>
    <w:rsid w:val="00DB5B2F"/>
    <w:rsid w:val="00DB5DA4"/>
    <w:rsid w:val="00DB5E79"/>
    <w:rsid w:val="00DB5F35"/>
    <w:rsid w:val="00DB61C7"/>
    <w:rsid w:val="00DB640A"/>
    <w:rsid w:val="00DB6B46"/>
    <w:rsid w:val="00DB6B97"/>
    <w:rsid w:val="00DB6C72"/>
    <w:rsid w:val="00DB7516"/>
    <w:rsid w:val="00DB7953"/>
    <w:rsid w:val="00DB7B73"/>
    <w:rsid w:val="00DB7BBB"/>
    <w:rsid w:val="00DC007C"/>
    <w:rsid w:val="00DC0192"/>
    <w:rsid w:val="00DC0282"/>
    <w:rsid w:val="00DC04FF"/>
    <w:rsid w:val="00DC07B8"/>
    <w:rsid w:val="00DC0DA6"/>
    <w:rsid w:val="00DC1184"/>
    <w:rsid w:val="00DC132C"/>
    <w:rsid w:val="00DC1B36"/>
    <w:rsid w:val="00DC1C5A"/>
    <w:rsid w:val="00DC2088"/>
    <w:rsid w:val="00DC20AC"/>
    <w:rsid w:val="00DC2682"/>
    <w:rsid w:val="00DC287F"/>
    <w:rsid w:val="00DC2B62"/>
    <w:rsid w:val="00DC2F20"/>
    <w:rsid w:val="00DC2F75"/>
    <w:rsid w:val="00DC37E7"/>
    <w:rsid w:val="00DC3801"/>
    <w:rsid w:val="00DC4A17"/>
    <w:rsid w:val="00DC4C34"/>
    <w:rsid w:val="00DC5438"/>
    <w:rsid w:val="00DC5B83"/>
    <w:rsid w:val="00DC5CF8"/>
    <w:rsid w:val="00DC6172"/>
    <w:rsid w:val="00DC62D1"/>
    <w:rsid w:val="00DC62DF"/>
    <w:rsid w:val="00DC6323"/>
    <w:rsid w:val="00DC63FB"/>
    <w:rsid w:val="00DC6937"/>
    <w:rsid w:val="00DC698F"/>
    <w:rsid w:val="00DC6A86"/>
    <w:rsid w:val="00DC6FAA"/>
    <w:rsid w:val="00DC7080"/>
    <w:rsid w:val="00DC728C"/>
    <w:rsid w:val="00DC75A5"/>
    <w:rsid w:val="00DC7C70"/>
    <w:rsid w:val="00DC7CF2"/>
    <w:rsid w:val="00DD0307"/>
    <w:rsid w:val="00DD0397"/>
    <w:rsid w:val="00DD080C"/>
    <w:rsid w:val="00DD094A"/>
    <w:rsid w:val="00DD0A33"/>
    <w:rsid w:val="00DD0A5B"/>
    <w:rsid w:val="00DD0C52"/>
    <w:rsid w:val="00DD1406"/>
    <w:rsid w:val="00DD1600"/>
    <w:rsid w:val="00DD200E"/>
    <w:rsid w:val="00DD26F7"/>
    <w:rsid w:val="00DD2790"/>
    <w:rsid w:val="00DD2A39"/>
    <w:rsid w:val="00DD2CA7"/>
    <w:rsid w:val="00DD2FA5"/>
    <w:rsid w:val="00DD36D6"/>
    <w:rsid w:val="00DD37FF"/>
    <w:rsid w:val="00DD3A7D"/>
    <w:rsid w:val="00DD3D92"/>
    <w:rsid w:val="00DD50E1"/>
    <w:rsid w:val="00DD52D9"/>
    <w:rsid w:val="00DD5349"/>
    <w:rsid w:val="00DD5562"/>
    <w:rsid w:val="00DD56C9"/>
    <w:rsid w:val="00DD5C2B"/>
    <w:rsid w:val="00DD5C73"/>
    <w:rsid w:val="00DD5CF5"/>
    <w:rsid w:val="00DD63FD"/>
    <w:rsid w:val="00DD6614"/>
    <w:rsid w:val="00DD68DA"/>
    <w:rsid w:val="00DD6B92"/>
    <w:rsid w:val="00DD7034"/>
    <w:rsid w:val="00DD7182"/>
    <w:rsid w:val="00DD7386"/>
    <w:rsid w:val="00DD7626"/>
    <w:rsid w:val="00DD7AEA"/>
    <w:rsid w:val="00DD7E4A"/>
    <w:rsid w:val="00DD7FB2"/>
    <w:rsid w:val="00DE08C1"/>
    <w:rsid w:val="00DE097D"/>
    <w:rsid w:val="00DE0AAF"/>
    <w:rsid w:val="00DE0ACD"/>
    <w:rsid w:val="00DE1272"/>
    <w:rsid w:val="00DE1854"/>
    <w:rsid w:val="00DE21A6"/>
    <w:rsid w:val="00DE235C"/>
    <w:rsid w:val="00DE25F9"/>
    <w:rsid w:val="00DE2697"/>
    <w:rsid w:val="00DE29C9"/>
    <w:rsid w:val="00DE33A4"/>
    <w:rsid w:val="00DE396F"/>
    <w:rsid w:val="00DE40B4"/>
    <w:rsid w:val="00DE4A1C"/>
    <w:rsid w:val="00DE4DD0"/>
    <w:rsid w:val="00DE4E9F"/>
    <w:rsid w:val="00DE5250"/>
    <w:rsid w:val="00DE5340"/>
    <w:rsid w:val="00DE595A"/>
    <w:rsid w:val="00DE5E79"/>
    <w:rsid w:val="00DE61E3"/>
    <w:rsid w:val="00DE6DDE"/>
    <w:rsid w:val="00DE70F2"/>
    <w:rsid w:val="00DE7247"/>
    <w:rsid w:val="00DE78AB"/>
    <w:rsid w:val="00DE7C35"/>
    <w:rsid w:val="00DE7C57"/>
    <w:rsid w:val="00DE7DBA"/>
    <w:rsid w:val="00DF0218"/>
    <w:rsid w:val="00DF0908"/>
    <w:rsid w:val="00DF0AF2"/>
    <w:rsid w:val="00DF0FCD"/>
    <w:rsid w:val="00DF1557"/>
    <w:rsid w:val="00DF1875"/>
    <w:rsid w:val="00DF19BD"/>
    <w:rsid w:val="00DF1A45"/>
    <w:rsid w:val="00DF1E01"/>
    <w:rsid w:val="00DF21DB"/>
    <w:rsid w:val="00DF21F6"/>
    <w:rsid w:val="00DF3225"/>
    <w:rsid w:val="00DF345F"/>
    <w:rsid w:val="00DF37AA"/>
    <w:rsid w:val="00DF3E4D"/>
    <w:rsid w:val="00DF3F89"/>
    <w:rsid w:val="00DF434E"/>
    <w:rsid w:val="00DF49A7"/>
    <w:rsid w:val="00DF528B"/>
    <w:rsid w:val="00DF5304"/>
    <w:rsid w:val="00DF568A"/>
    <w:rsid w:val="00DF576A"/>
    <w:rsid w:val="00DF58EA"/>
    <w:rsid w:val="00DF5CC6"/>
    <w:rsid w:val="00DF5CE0"/>
    <w:rsid w:val="00DF6597"/>
    <w:rsid w:val="00DF69C5"/>
    <w:rsid w:val="00DF7263"/>
    <w:rsid w:val="00DF7442"/>
    <w:rsid w:val="00DF7630"/>
    <w:rsid w:val="00DF76C1"/>
    <w:rsid w:val="00DF778A"/>
    <w:rsid w:val="00DF7EBB"/>
    <w:rsid w:val="00DF7EF7"/>
    <w:rsid w:val="00E0014E"/>
    <w:rsid w:val="00E0037A"/>
    <w:rsid w:val="00E003F3"/>
    <w:rsid w:val="00E0095B"/>
    <w:rsid w:val="00E00CDC"/>
    <w:rsid w:val="00E00D1C"/>
    <w:rsid w:val="00E01CD6"/>
    <w:rsid w:val="00E01FB7"/>
    <w:rsid w:val="00E0200A"/>
    <w:rsid w:val="00E02194"/>
    <w:rsid w:val="00E02DCC"/>
    <w:rsid w:val="00E0320E"/>
    <w:rsid w:val="00E0358C"/>
    <w:rsid w:val="00E037FA"/>
    <w:rsid w:val="00E0381A"/>
    <w:rsid w:val="00E03A4F"/>
    <w:rsid w:val="00E03F2D"/>
    <w:rsid w:val="00E03F59"/>
    <w:rsid w:val="00E041A8"/>
    <w:rsid w:val="00E047DC"/>
    <w:rsid w:val="00E04BE2"/>
    <w:rsid w:val="00E05452"/>
    <w:rsid w:val="00E05560"/>
    <w:rsid w:val="00E058AE"/>
    <w:rsid w:val="00E05E8B"/>
    <w:rsid w:val="00E06073"/>
    <w:rsid w:val="00E0626A"/>
    <w:rsid w:val="00E064D0"/>
    <w:rsid w:val="00E06680"/>
    <w:rsid w:val="00E069E8"/>
    <w:rsid w:val="00E06BF8"/>
    <w:rsid w:val="00E07379"/>
    <w:rsid w:val="00E077BE"/>
    <w:rsid w:val="00E07F0E"/>
    <w:rsid w:val="00E07FB4"/>
    <w:rsid w:val="00E1021E"/>
    <w:rsid w:val="00E10271"/>
    <w:rsid w:val="00E106EF"/>
    <w:rsid w:val="00E10A79"/>
    <w:rsid w:val="00E1138D"/>
    <w:rsid w:val="00E11730"/>
    <w:rsid w:val="00E118DF"/>
    <w:rsid w:val="00E11B1F"/>
    <w:rsid w:val="00E11BEF"/>
    <w:rsid w:val="00E11FEE"/>
    <w:rsid w:val="00E12260"/>
    <w:rsid w:val="00E12569"/>
    <w:rsid w:val="00E125B8"/>
    <w:rsid w:val="00E12771"/>
    <w:rsid w:val="00E1291B"/>
    <w:rsid w:val="00E12AD1"/>
    <w:rsid w:val="00E12D7E"/>
    <w:rsid w:val="00E12E08"/>
    <w:rsid w:val="00E13361"/>
    <w:rsid w:val="00E1337D"/>
    <w:rsid w:val="00E133BF"/>
    <w:rsid w:val="00E13E17"/>
    <w:rsid w:val="00E13EAD"/>
    <w:rsid w:val="00E13EE0"/>
    <w:rsid w:val="00E1442B"/>
    <w:rsid w:val="00E145B3"/>
    <w:rsid w:val="00E1461D"/>
    <w:rsid w:val="00E14B11"/>
    <w:rsid w:val="00E14B83"/>
    <w:rsid w:val="00E14BD9"/>
    <w:rsid w:val="00E150D6"/>
    <w:rsid w:val="00E150EC"/>
    <w:rsid w:val="00E15C67"/>
    <w:rsid w:val="00E15FFA"/>
    <w:rsid w:val="00E1621D"/>
    <w:rsid w:val="00E1652F"/>
    <w:rsid w:val="00E166FA"/>
    <w:rsid w:val="00E1676E"/>
    <w:rsid w:val="00E16973"/>
    <w:rsid w:val="00E16C92"/>
    <w:rsid w:val="00E17202"/>
    <w:rsid w:val="00E173BB"/>
    <w:rsid w:val="00E178E9"/>
    <w:rsid w:val="00E178EA"/>
    <w:rsid w:val="00E20001"/>
    <w:rsid w:val="00E20124"/>
    <w:rsid w:val="00E2099F"/>
    <w:rsid w:val="00E20AD9"/>
    <w:rsid w:val="00E20C13"/>
    <w:rsid w:val="00E21844"/>
    <w:rsid w:val="00E21EEC"/>
    <w:rsid w:val="00E2204F"/>
    <w:rsid w:val="00E22707"/>
    <w:rsid w:val="00E22B71"/>
    <w:rsid w:val="00E22B7B"/>
    <w:rsid w:val="00E22CA7"/>
    <w:rsid w:val="00E2311A"/>
    <w:rsid w:val="00E23219"/>
    <w:rsid w:val="00E23867"/>
    <w:rsid w:val="00E239CA"/>
    <w:rsid w:val="00E23C51"/>
    <w:rsid w:val="00E23DAF"/>
    <w:rsid w:val="00E2404D"/>
    <w:rsid w:val="00E240E9"/>
    <w:rsid w:val="00E2506D"/>
    <w:rsid w:val="00E250A8"/>
    <w:rsid w:val="00E25A87"/>
    <w:rsid w:val="00E260F6"/>
    <w:rsid w:val="00E262C8"/>
    <w:rsid w:val="00E26619"/>
    <w:rsid w:val="00E2662B"/>
    <w:rsid w:val="00E26A53"/>
    <w:rsid w:val="00E26F30"/>
    <w:rsid w:val="00E27288"/>
    <w:rsid w:val="00E2740A"/>
    <w:rsid w:val="00E27B40"/>
    <w:rsid w:val="00E3011B"/>
    <w:rsid w:val="00E30167"/>
    <w:rsid w:val="00E305EE"/>
    <w:rsid w:val="00E30FD6"/>
    <w:rsid w:val="00E30FE2"/>
    <w:rsid w:val="00E31073"/>
    <w:rsid w:val="00E3120C"/>
    <w:rsid w:val="00E3124F"/>
    <w:rsid w:val="00E31E0D"/>
    <w:rsid w:val="00E31F53"/>
    <w:rsid w:val="00E32395"/>
    <w:rsid w:val="00E32529"/>
    <w:rsid w:val="00E32859"/>
    <w:rsid w:val="00E32986"/>
    <w:rsid w:val="00E32D9E"/>
    <w:rsid w:val="00E32F22"/>
    <w:rsid w:val="00E332BF"/>
    <w:rsid w:val="00E336D4"/>
    <w:rsid w:val="00E3379F"/>
    <w:rsid w:val="00E33970"/>
    <w:rsid w:val="00E33A75"/>
    <w:rsid w:val="00E33C7F"/>
    <w:rsid w:val="00E33F62"/>
    <w:rsid w:val="00E34256"/>
    <w:rsid w:val="00E342EA"/>
    <w:rsid w:val="00E34C05"/>
    <w:rsid w:val="00E34E0E"/>
    <w:rsid w:val="00E35F30"/>
    <w:rsid w:val="00E362C8"/>
    <w:rsid w:val="00E36365"/>
    <w:rsid w:val="00E364C6"/>
    <w:rsid w:val="00E36D9B"/>
    <w:rsid w:val="00E37DC6"/>
    <w:rsid w:val="00E37EC2"/>
    <w:rsid w:val="00E37FF9"/>
    <w:rsid w:val="00E4018C"/>
    <w:rsid w:val="00E40711"/>
    <w:rsid w:val="00E40740"/>
    <w:rsid w:val="00E40CC2"/>
    <w:rsid w:val="00E40D26"/>
    <w:rsid w:val="00E40F78"/>
    <w:rsid w:val="00E4104F"/>
    <w:rsid w:val="00E4180B"/>
    <w:rsid w:val="00E41AED"/>
    <w:rsid w:val="00E41AF7"/>
    <w:rsid w:val="00E423C3"/>
    <w:rsid w:val="00E42483"/>
    <w:rsid w:val="00E42533"/>
    <w:rsid w:val="00E42627"/>
    <w:rsid w:val="00E42832"/>
    <w:rsid w:val="00E42F9B"/>
    <w:rsid w:val="00E42FEB"/>
    <w:rsid w:val="00E436DD"/>
    <w:rsid w:val="00E43AD5"/>
    <w:rsid w:val="00E43C4F"/>
    <w:rsid w:val="00E44899"/>
    <w:rsid w:val="00E44918"/>
    <w:rsid w:val="00E45A7E"/>
    <w:rsid w:val="00E45E62"/>
    <w:rsid w:val="00E463E9"/>
    <w:rsid w:val="00E46545"/>
    <w:rsid w:val="00E46BF8"/>
    <w:rsid w:val="00E46EDB"/>
    <w:rsid w:val="00E4757E"/>
    <w:rsid w:val="00E477C8"/>
    <w:rsid w:val="00E47A9E"/>
    <w:rsid w:val="00E50168"/>
    <w:rsid w:val="00E50206"/>
    <w:rsid w:val="00E503FF"/>
    <w:rsid w:val="00E504D7"/>
    <w:rsid w:val="00E5078B"/>
    <w:rsid w:val="00E5078D"/>
    <w:rsid w:val="00E5090B"/>
    <w:rsid w:val="00E50E46"/>
    <w:rsid w:val="00E50FF2"/>
    <w:rsid w:val="00E512D6"/>
    <w:rsid w:val="00E5158C"/>
    <w:rsid w:val="00E51BFB"/>
    <w:rsid w:val="00E5211C"/>
    <w:rsid w:val="00E522FD"/>
    <w:rsid w:val="00E526A5"/>
    <w:rsid w:val="00E52CC6"/>
    <w:rsid w:val="00E52FEC"/>
    <w:rsid w:val="00E532DD"/>
    <w:rsid w:val="00E53396"/>
    <w:rsid w:val="00E536F4"/>
    <w:rsid w:val="00E53A8C"/>
    <w:rsid w:val="00E53B8C"/>
    <w:rsid w:val="00E53E79"/>
    <w:rsid w:val="00E5466E"/>
    <w:rsid w:val="00E549AB"/>
    <w:rsid w:val="00E54A03"/>
    <w:rsid w:val="00E54CC0"/>
    <w:rsid w:val="00E55B7A"/>
    <w:rsid w:val="00E55B95"/>
    <w:rsid w:val="00E55C17"/>
    <w:rsid w:val="00E55D75"/>
    <w:rsid w:val="00E600BC"/>
    <w:rsid w:val="00E60313"/>
    <w:rsid w:val="00E60389"/>
    <w:rsid w:val="00E60619"/>
    <w:rsid w:val="00E606FA"/>
    <w:rsid w:val="00E60EB4"/>
    <w:rsid w:val="00E610BB"/>
    <w:rsid w:val="00E61226"/>
    <w:rsid w:val="00E6142E"/>
    <w:rsid w:val="00E61542"/>
    <w:rsid w:val="00E615A5"/>
    <w:rsid w:val="00E617C0"/>
    <w:rsid w:val="00E61C83"/>
    <w:rsid w:val="00E622BB"/>
    <w:rsid w:val="00E6260D"/>
    <w:rsid w:val="00E63119"/>
    <w:rsid w:val="00E631AC"/>
    <w:rsid w:val="00E63D69"/>
    <w:rsid w:val="00E65FC2"/>
    <w:rsid w:val="00E66007"/>
    <w:rsid w:val="00E661B2"/>
    <w:rsid w:val="00E66462"/>
    <w:rsid w:val="00E6664C"/>
    <w:rsid w:val="00E6679A"/>
    <w:rsid w:val="00E66815"/>
    <w:rsid w:val="00E66EF0"/>
    <w:rsid w:val="00E66F2F"/>
    <w:rsid w:val="00E670A9"/>
    <w:rsid w:val="00E67C6D"/>
    <w:rsid w:val="00E67CE6"/>
    <w:rsid w:val="00E70377"/>
    <w:rsid w:val="00E70408"/>
    <w:rsid w:val="00E709F6"/>
    <w:rsid w:val="00E70ACD"/>
    <w:rsid w:val="00E70DA7"/>
    <w:rsid w:val="00E70FA3"/>
    <w:rsid w:val="00E71478"/>
    <w:rsid w:val="00E72276"/>
    <w:rsid w:val="00E72704"/>
    <w:rsid w:val="00E7294D"/>
    <w:rsid w:val="00E72C36"/>
    <w:rsid w:val="00E733F0"/>
    <w:rsid w:val="00E73503"/>
    <w:rsid w:val="00E735FE"/>
    <w:rsid w:val="00E73CDD"/>
    <w:rsid w:val="00E748E9"/>
    <w:rsid w:val="00E74EAA"/>
    <w:rsid w:val="00E75040"/>
    <w:rsid w:val="00E7515C"/>
    <w:rsid w:val="00E7552B"/>
    <w:rsid w:val="00E75B83"/>
    <w:rsid w:val="00E75C8F"/>
    <w:rsid w:val="00E7630D"/>
    <w:rsid w:val="00E767A8"/>
    <w:rsid w:val="00E7686D"/>
    <w:rsid w:val="00E769A6"/>
    <w:rsid w:val="00E769B8"/>
    <w:rsid w:val="00E7703E"/>
    <w:rsid w:val="00E77050"/>
    <w:rsid w:val="00E77213"/>
    <w:rsid w:val="00E77533"/>
    <w:rsid w:val="00E775ED"/>
    <w:rsid w:val="00E77786"/>
    <w:rsid w:val="00E7780D"/>
    <w:rsid w:val="00E77974"/>
    <w:rsid w:val="00E77A49"/>
    <w:rsid w:val="00E77BCA"/>
    <w:rsid w:val="00E77C29"/>
    <w:rsid w:val="00E77EB6"/>
    <w:rsid w:val="00E815BC"/>
    <w:rsid w:val="00E81A1D"/>
    <w:rsid w:val="00E82295"/>
    <w:rsid w:val="00E82621"/>
    <w:rsid w:val="00E8266A"/>
    <w:rsid w:val="00E8308B"/>
    <w:rsid w:val="00E83099"/>
    <w:rsid w:val="00E83345"/>
    <w:rsid w:val="00E83D2C"/>
    <w:rsid w:val="00E841CD"/>
    <w:rsid w:val="00E844E6"/>
    <w:rsid w:val="00E84875"/>
    <w:rsid w:val="00E84B31"/>
    <w:rsid w:val="00E84EF1"/>
    <w:rsid w:val="00E85D45"/>
    <w:rsid w:val="00E85D71"/>
    <w:rsid w:val="00E861E8"/>
    <w:rsid w:val="00E863FE"/>
    <w:rsid w:val="00E86B2D"/>
    <w:rsid w:val="00E86B7C"/>
    <w:rsid w:val="00E86F01"/>
    <w:rsid w:val="00E86F13"/>
    <w:rsid w:val="00E870F9"/>
    <w:rsid w:val="00E87B2B"/>
    <w:rsid w:val="00E87D53"/>
    <w:rsid w:val="00E903BD"/>
    <w:rsid w:val="00E90435"/>
    <w:rsid w:val="00E90667"/>
    <w:rsid w:val="00E909CD"/>
    <w:rsid w:val="00E90A5A"/>
    <w:rsid w:val="00E91812"/>
    <w:rsid w:val="00E91816"/>
    <w:rsid w:val="00E91879"/>
    <w:rsid w:val="00E91A2B"/>
    <w:rsid w:val="00E91A3C"/>
    <w:rsid w:val="00E91C29"/>
    <w:rsid w:val="00E91E70"/>
    <w:rsid w:val="00E925BC"/>
    <w:rsid w:val="00E925C2"/>
    <w:rsid w:val="00E926D5"/>
    <w:rsid w:val="00E929AA"/>
    <w:rsid w:val="00E92B13"/>
    <w:rsid w:val="00E92E99"/>
    <w:rsid w:val="00E93024"/>
    <w:rsid w:val="00E931A6"/>
    <w:rsid w:val="00E938D9"/>
    <w:rsid w:val="00E93C17"/>
    <w:rsid w:val="00E93E6D"/>
    <w:rsid w:val="00E947B9"/>
    <w:rsid w:val="00E9495C"/>
    <w:rsid w:val="00E94D49"/>
    <w:rsid w:val="00E94DCA"/>
    <w:rsid w:val="00E94ED2"/>
    <w:rsid w:val="00E9547B"/>
    <w:rsid w:val="00E954F3"/>
    <w:rsid w:val="00E959CC"/>
    <w:rsid w:val="00E95AAA"/>
    <w:rsid w:val="00E95ABB"/>
    <w:rsid w:val="00E961AE"/>
    <w:rsid w:val="00E964BD"/>
    <w:rsid w:val="00E966AE"/>
    <w:rsid w:val="00E96A59"/>
    <w:rsid w:val="00E96C82"/>
    <w:rsid w:val="00E970E1"/>
    <w:rsid w:val="00E97343"/>
    <w:rsid w:val="00E974BA"/>
    <w:rsid w:val="00EA1483"/>
    <w:rsid w:val="00EA16A6"/>
    <w:rsid w:val="00EA1DC0"/>
    <w:rsid w:val="00EA24DD"/>
    <w:rsid w:val="00EA2D68"/>
    <w:rsid w:val="00EA2F21"/>
    <w:rsid w:val="00EA3A3A"/>
    <w:rsid w:val="00EA3BE4"/>
    <w:rsid w:val="00EA3D50"/>
    <w:rsid w:val="00EA42EC"/>
    <w:rsid w:val="00EA471E"/>
    <w:rsid w:val="00EA482D"/>
    <w:rsid w:val="00EA4D1C"/>
    <w:rsid w:val="00EA526E"/>
    <w:rsid w:val="00EA530B"/>
    <w:rsid w:val="00EA5551"/>
    <w:rsid w:val="00EA5567"/>
    <w:rsid w:val="00EA55B4"/>
    <w:rsid w:val="00EA590E"/>
    <w:rsid w:val="00EA5923"/>
    <w:rsid w:val="00EA5B6B"/>
    <w:rsid w:val="00EA5FC4"/>
    <w:rsid w:val="00EA7001"/>
    <w:rsid w:val="00EA75B2"/>
    <w:rsid w:val="00EA7A88"/>
    <w:rsid w:val="00EA7C58"/>
    <w:rsid w:val="00EA7EDA"/>
    <w:rsid w:val="00EB04D2"/>
    <w:rsid w:val="00EB0830"/>
    <w:rsid w:val="00EB0DA8"/>
    <w:rsid w:val="00EB0F8D"/>
    <w:rsid w:val="00EB1AC1"/>
    <w:rsid w:val="00EB1BDD"/>
    <w:rsid w:val="00EB1DBD"/>
    <w:rsid w:val="00EB252E"/>
    <w:rsid w:val="00EB2B66"/>
    <w:rsid w:val="00EB3458"/>
    <w:rsid w:val="00EB3872"/>
    <w:rsid w:val="00EB4A1F"/>
    <w:rsid w:val="00EB4BDF"/>
    <w:rsid w:val="00EB4C66"/>
    <w:rsid w:val="00EB5995"/>
    <w:rsid w:val="00EB59B9"/>
    <w:rsid w:val="00EB5A87"/>
    <w:rsid w:val="00EB5FBF"/>
    <w:rsid w:val="00EB62F1"/>
    <w:rsid w:val="00EB6707"/>
    <w:rsid w:val="00EB6767"/>
    <w:rsid w:val="00EB683D"/>
    <w:rsid w:val="00EB6B8A"/>
    <w:rsid w:val="00EB7592"/>
    <w:rsid w:val="00EB78A7"/>
    <w:rsid w:val="00EB7BE8"/>
    <w:rsid w:val="00EB7E97"/>
    <w:rsid w:val="00EC02E5"/>
    <w:rsid w:val="00EC08A4"/>
    <w:rsid w:val="00EC0E05"/>
    <w:rsid w:val="00EC0EAD"/>
    <w:rsid w:val="00EC1625"/>
    <w:rsid w:val="00EC1B5F"/>
    <w:rsid w:val="00EC20C0"/>
    <w:rsid w:val="00EC255D"/>
    <w:rsid w:val="00EC26C1"/>
    <w:rsid w:val="00EC2753"/>
    <w:rsid w:val="00EC29EA"/>
    <w:rsid w:val="00EC32EA"/>
    <w:rsid w:val="00EC378F"/>
    <w:rsid w:val="00EC3F2D"/>
    <w:rsid w:val="00EC46AE"/>
    <w:rsid w:val="00EC46C5"/>
    <w:rsid w:val="00EC479C"/>
    <w:rsid w:val="00EC54D0"/>
    <w:rsid w:val="00EC5555"/>
    <w:rsid w:val="00EC56E9"/>
    <w:rsid w:val="00EC60EB"/>
    <w:rsid w:val="00EC6194"/>
    <w:rsid w:val="00EC6A9E"/>
    <w:rsid w:val="00EC6F19"/>
    <w:rsid w:val="00EC73E9"/>
    <w:rsid w:val="00EC7768"/>
    <w:rsid w:val="00EC7BE2"/>
    <w:rsid w:val="00EC7CB6"/>
    <w:rsid w:val="00EC7D2E"/>
    <w:rsid w:val="00ED00E9"/>
    <w:rsid w:val="00ED0385"/>
    <w:rsid w:val="00ED03E9"/>
    <w:rsid w:val="00ED076F"/>
    <w:rsid w:val="00ED0AF1"/>
    <w:rsid w:val="00ED11D0"/>
    <w:rsid w:val="00ED177D"/>
    <w:rsid w:val="00ED209E"/>
    <w:rsid w:val="00ED24B3"/>
    <w:rsid w:val="00ED2539"/>
    <w:rsid w:val="00ED25D4"/>
    <w:rsid w:val="00ED2724"/>
    <w:rsid w:val="00ED2BA3"/>
    <w:rsid w:val="00ED2CBF"/>
    <w:rsid w:val="00ED30FC"/>
    <w:rsid w:val="00ED3FD7"/>
    <w:rsid w:val="00ED4574"/>
    <w:rsid w:val="00ED45DE"/>
    <w:rsid w:val="00ED48A3"/>
    <w:rsid w:val="00ED4BE4"/>
    <w:rsid w:val="00ED5065"/>
    <w:rsid w:val="00ED5760"/>
    <w:rsid w:val="00ED58CC"/>
    <w:rsid w:val="00ED5D46"/>
    <w:rsid w:val="00ED63F2"/>
    <w:rsid w:val="00ED6529"/>
    <w:rsid w:val="00ED655F"/>
    <w:rsid w:val="00ED6567"/>
    <w:rsid w:val="00ED6FAB"/>
    <w:rsid w:val="00ED6FFF"/>
    <w:rsid w:val="00ED743E"/>
    <w:rsid w:val="00ED76FA"/>
    <w:rsid w:val="00EE01F7"/>
    <w:rsid w:val="00EE03CA"/>
    <w:rsid w:val="00EE055F"/>
    <w:rsid w:val="00EE097F"/>
    <w:rsid w:val="00EE0AF5"/>
    <w:rsid w:val="00EE0CFD"/>
    <w:rsid w:val="00EE0EAE"/>
    <w:rsid w:val="00EE0F99"/>
    <w:rsid w:val="00EE17BB"/>
    <w:rsid w:val="00EE17F5"/>
    <w:rsid w:val="00EE1EA3"/>
    <w:rsid w:val="00EE224E"/>
    <w:rsid w:val="00EE23B5"/>
    <w:rsid w:val="00EE2576"/>
    <w:rsid w:val="00EE29D3"/>
    <w:rsid w:val="00EE307B"/>
    <w:rsid w:val="00EE33CA"/>
    <w:rsid w:val="00EE359D"/>
    <w:rsid w:val="00EE3F83"/>
    <w:rsid w:val="00EE421E"/>
    <w:rsid w:val="00EE4394"/>
    <w:rsid w:val="00EE4489"/>
    <w:rsid w:val="00EE5045"/>
    <w:rsid w:val="00EE54C7"/>
    <w:rsid w:val="00EE595F"/>
    <w:rsid w:val="00EE600C"/>
    <w:rsid w:val="00EE62AB"/>
    <w:rsid w:val="00EE6353"/>
    <w:rsid w:val="00EE6FD7"/>
    <w:rsid w:val="00EE72CB"/>
    <w:rsid w:val="00EE74F9"/>
    <w:rsid w:val="00EE7650"/>
    <w:rsid w:val="00EE794D"/>
    <w:rsid w:val="00EE7BF6"/>
    <w:rsid w:val="00EE7E6E"/>
    <w:rsid w:val="00EE7F14"/>
    <w:rsid w:val="00EF0C77"/>
    <w:rsid w:val="00EF15DF"/>
    <w:rsid w:val="00EF1AE3"/>
    <w:rsid w:val="00EF1F3A"/>
    <w:rsid w:val="00EF1FD2"/>
    <w:rsid w:val="00EF275B"/>
    <w:rsid w:val="00EF29B2"/>
    <w:rsid w:val="00EF29DA"/>
    <w:rsid w:val="00EF2D04"/>
    <w:rsid w:val="00EF2FB1"/>
    <w:rsid w:val="00EF3182"/>
    <w:rsid w:val="00EF33A6"/>
    <w:rsid w:val="00EF35C8"/>
    <w:rsid w:val="00EF3D77"/>
    <w:rsid w:val="00EF3DBD"/>
    <w:rsid w:val="00EF4323"/>
    <w:rsid w:val="00EF463F"/>
    <w:rsid w:val="00EF46D4"/>
    <w:rsid w:val="00EF4FDA"/>
    <w:rsid w:val="00EF5212"/>
    <w:rsid w:val="00EF5782"/>
    <w:rsid w:val="00EF5AE7"/>
    <w:rsid w:val="00EF5B97"/>
    <w:rsid w:val="00EF5BB1"/>
    <w:rsid w:val="00EF5CD4"/>
    <w:rsid w:val="00EF5D72"/>
    <w:rsid w:val="00EF7693"/>
    <w:rsid w:val="00EF7CCC"/>
    <w:rsid w:val="00F0014C"/>
    <w:rsid w:val="00F00350"/>
    <w:rsid w:val="00F003B1"/>
    <w:rsid w:val="00F01642"/>
    <w:rsid w:val="00F0199F"/>
    <w:rsid w:val="00F02042"/>
    <w:rsid w:val="00F025C3"/>
    <w:rsid w:val="00F02607"/>
    <w:rsid w:val="00F0282A"/>
    <w:rsid w:val="00F02A4F"/>
    <w:rsid w:val="00F02E4D"/>
    <w:rsid w:val="00F0322D"/>
    <w:rsid w:val="00F036FC"/>
    <w:rsid w:val="00F0384B"/>
    <w:rsid w:val="00F03A2D"/>
    <w:rsid w:val="00F03FD6"/>
    <w:rsid w:val="00F0444B"/>
    <w:rsid w:val="00F04B4D"/>
    <w:rsid w:val="00F04C5F"/>
    <w:rsid w:val="00F05459"/>
    <w:rsid w:val="00F05501"/>
    <w:rsid w:val="00F060CC"/>
    <w:rsid w:val="00F062AC"/>
    <w:rsid w:val="00F062D5"/>
    <w:rsid w:val="00F064C2"/>
    <w:rsid w:val="00F06EDE"/>
    <w:rsid w:val="00F072E5"/>
    <w:rsid w:val="00F0790D"/>
    <w:rsid w:val="00F079DD"/>
    <w:rsid w:val="00F10728"/>
    <w:rsid w:val="00F109A3"/>
    <w:rsid w:val="00F10A13"/>
    <w:rsid w:val="00F10B3E"/>
    <w:rsid w:val="00F11476"/>
    <w:rsid w:val="00F117E3"/>
    <w:rsid w:val="00F11A1A"/>
    <w:rsid w:val="00F12619"/>
    <w:rsid w:val="00F12A1F"/>
    <w:rsid w:val="00F13097"/>
    <w:rsid w:val="00F1344B"/>
    <w:rsid w:val="00F13A01"/>
    <w:rsid w:val="00F13AA3"/>
    <w:rsid w:val="00F13CCA"/>
    <w:rsid w:val="00F14413"/>
    <w:rsid w:val="00F14A00"/>
    <w:rsid w:val="00F14C09"/>
    <w:rsid w:val="00F14EE3"/>
    <w:rsid w:val="00F152E8"/>
    <w:rsid w:val="00F1535C"/>
    <w:rsid w:val="00F1543D"/>
    <w:rsid w:val="00F15527"/>
    <w:rsid w:val="00F1611C"/>
    <w:rsid w:val="00F16617"/>
    <w:rsid w:val="00F16691"/>
    <w:rsid w:val="00F168B2"/>
    <w:rsid w:val="00F16AFA"/>
    <w:rsid w:val="00F16BA8"/>
    <w:rsid w:val="00F16C51"/>
    <w:rsid w:val="00F16F26"/>
    <w:rsid w:val="00F17722"/>
    <w:rsid w:val="00F17EDA"/>
    <w:rsid w:val="00F20207"/>
    <w:rsid w:val="00F20668"/>
    <w:rsid w:val="00F20712"/>
    <w:rsid w:val="00F209B7"/>
    <w:rsid w:val="00F2172B"/>
    <w:rsid w:val="00F21907"/>
    <w:rsid w:val="00F2205E"/>
    <w:rsid w:val="00F22219"/>
    <w:rsid w:val="00F2239B"/>
    <w:rsid w:val="00F22447"/>
    <w:rsid w:val="00F2265B"/>
    <w:rsid w:val="00F22D8D"/>
    <w:rsid w:val="00F22E8E"/>
    <w:rsid w:val="00F2320C"/>
    <w:rsid w:val="00F23387"/>
    <w:rsid w:val="00F23BB7"/>
    <w:rsid w:val="00F24554"/>
    <w:rsid w:val="00F24574"/>
    <w:rsid w:val="00F246AB"/>
    <w:rsid w:val="00F246F1"/>
    <w:rsid w:val="00F24BC1"/>
    <w:rsid w:val="00F24C9C"/>
    <w:rsid w:val="00F25418"/>
    <w:rsid w:val="00F25B28"/>
    <w:rsid w:val="00F25B53"/>
    <w:rsid w:val="00F25CD8"/>
    <w:rsid w:val="00F26341"/>
    <w:rsid w:val="00F26963"/>
    <w:rsid w:val="00F26CB2"/>
    <w:rsid w:val="00F26E44"/>
    <w:rsid w:val="00F272B0"/>
    <w:rsid w:val="00F2781D"/>
    <w:rsid w:val="00F2783B"/>
    <w:rsid w:val="00F27B5E"/>
    <w:rsid w:val="00F27B85"/>
    <w:rsid w:val="00F27C18"/>
    <w:rsid w:val="00F30291"/>
    <w:rsid w:val="00F302D2"/>
    <w:rsid w:val="00F308EB"/>
    <w:rsid w:val="00F31426"/>
    <w:rsid w:val="00F31627"/>
    <w:rsid w:val="00F31795"/>
    <w:rsid w:val="00F31DF7"/>
    <w:rsid w:val="00F31E10"/>
    <w:rsid w:val="00F320DC"/>
    <w:rsid w:val="00F3234D"/>
    <w:rsid w:val="00F32A99"/>
    <w:rsid w:val="00F33097"/>
    <w:rsid w:val="00F337BF"/>
    <w:rsid w:val="00F3397C"/>
    <w:rsid w:val="00F33C1D"/>
    <w:rsid w:val="00F3406C"/>
    <w:rsid w:val="00F34093"/>
    <w:rsid w:val="00F34125"/>
    <w:rsid w:val="00F344F3"/>
    <w:rsid w:val="00F34562"/>
    <w:rsid w:val="00F34965"/>
    <w:rsid w:val="00F350BE"/>
    <w:rsid w:val="00F35315"/>
    <w:rsid w:val="00F35777"/>
    <w:rsid w:val="00F358C0"/>
    <w:rsid w:val="00F35C6B"/>
    <w:rsid w:val="00F35E98"/>
    <w:rsid w:val="00F36157"/>
    <w:rsid w:val="00F36536"/>
    <w:rsid w:val="00F367B4"/>
    <w:rsid w:val="00F36D5A"/>
    <w:rsid w:val="00F36F87"/>
    <w:rsid w:val="00F371DA"/>
    <w:rsid w:val="00F374AF"/>
    <w:rsid w:val="00F37DF7"/>
    <w:rsid w:val="00F406A7"/>
    <w:rsid w:val="00F40DAD"/>
    <w:rsid w:val="00F410DD"/>
    <w:rsid w:val="00F411FD"/>
    <w:rsid w:val="00F413B8"/>
    <w:rsid w:val="00F417F9"/>
    <w:rsid w:val="00F41E4D"/>
    <w:rsid w:val="00F41E76"/>
    <w:rsid w:val="00F42B68"/>
    <w:rsid w:val="00F43537"/>
    <w:rsid w:val="00F43DE1"/>
    <w:rsid w:val="00F4476C"/>
    <w:rsid w:val="00F448FA"/>
    <w:rsid w:val="00F44CBF"/>
    <w:rsid w:val="00F44D22"/>
    <w:rsid w:val="00F4505F"/>
    <w:rsid w:val="00F451AE"/>
    <w:rsid w:val="00F454D4"/>
    <w:rsid w:val="00F45C81"/>
    <w:rsid w:val="00F46A88"/>
    <w:rsid w:val="00F46BA8"/>
    <w:rsid w:val="00F4738F"/>
    <w:rsid w:val="00F47557"/>
    <w:rsid w:val="00F47806"/>
    <w:rsid w:val="00F47A28"/>
    <w:rsid w:val="00F47B19"/>
    <w:rsid w:val="00F47D44"/>
    <w:rsid w:val="00F47D9B"/>
    <w:rsid w:val="00F50723"/>
    <w:rsid w:val="00F508D8"/>
    <w:rsid w:val="00F508F9"/>
    <w:rsid w:val="00F510A9"/>
    <w:rsid w:val="00F5192B"/>
    <w:rsid w:val="00F51972"/>
    <w:rsid w:val="00F519FA"/>
    <w:rsid w:val="00F51B5D"/>
    <w:rsid w:val="00F51CC1"/>
    <w:rsid w:val="00F52134"/>
    <w:rsid w:val="00F52C67"/>
    <w:rsid w:val="00F52EC3"/>
    <w:rsid w:val="00F53489"/>
    <w:rsid w:val="00F534EC"/>
    <w:rsid w:val="00F53C86"/>
    <w:rsid w:val="00F53CC4"/>
    <w:rsid w:val="00F53EAF"/>
    <w:rsid w:val="00F545A4"/>
    <w:rsid w:val="00F54BBD"/>
    <w:rsid w:val="00F5502A"/>
    <w:rsid w:val="00F55081"/>
    <w:rsid w:val="00F5546A"/>
    <w:rsid w:val="00F5552C"/>
    <w:rsid w:val="00F562AE"/>
    <w:rsid w:val="00F563EE"/>
    <w:rsid w:val="00F567F5"/>
    <w:rsid w:val="00F5683D"/>
    <w:rsid w:val="00F568B8"/>
    <w:rsid w:val="00F56A66"/>
    <w:rsid w:val="00F5729E"/>
    <w:rsid w:val="00F573F6"/>
    <w:rsid w:val="00F575F6"/>
    <w:rsid w:val="00F5761A"/>
    <w:rsid w:val="00F57883"/>
    <w:rsid w:val="00F57A7C"/>
    <w:rsid w:val="00F57B95"/>
    <w:rsid w:val="00F6021B"/>
    <w:rsid w:val="00F6042A"/>
    <w:rsid w:val="00F606D3"/>
    <w:rsid w:val="00F606FC"/>
    <w:rsid w:val="00F60C7C"/>
    <w:rsid w:val="00F60D27"/>
    <w:rsid w:val="00F61188"/>
    <w:rsid w:val="00F6143B"/>
    <w:rsid w:val="00F614B2"/>
    <w:rsid w:val="00F614BA"/>
    <w:rsid w:val="00F616F2"/>
    <w:rsid w:val="00F6178F"/>
    <w:rsid w:val="00F61E10"/>
    <w:rsid w:val="00F629D7"/>
    <w:rsid w:val="00F62EF6"/>
    <w:rsid w:val="00F6315B"/>
    <w:rsid w:val="00F6331A"/>
    <w:rsid w:val="00F63444"/>
    <w:rsid w:val="00F6344A"/>
    <w:rsid w:val="00F635F9"/>
    <w:rsid w:val="00F63EEC"/>
    <w:rsid w:val="00F63EFA"/>
    <w:rsid w:val="00F6408E"/>
    <w:rsid w:val="00F64255"/>
    <w:rsid w:val="00F64706"/>
    <w:rsid w:val="00F6514B"/>
    <w:rsid w:val="00F65162"/>
    <w:rsid w:val="00F65302"/>
    <w:rsid w:val="00F65639"/>
    <w:rsid w:val="00F65929"/>
    <w:rsid w:val="00F659DD"/>
    <w:rsid w:val="00F65BAD"/>
    <w:rsid w:val="00F65BC3"/>
    <w:rsid w:val="00F6611A"/>
    <w:rsid w:val="00F67B02"/>
    <w:rsid w:val="00F67FD5"/>
    <w:rsid w:val="00F70131"/>
    <w:rsid w:val="00F70E61"/>
    <w:rsid w:val="00F71288"/>
    <w:rsid w:val="00F7153A"/>
    <w:rsid w:val="00F71C8C"/>
    <w:rsid w:val="00F725FE"/>
    <w:rsid w:val="00F72B6F"/>
    <w:rsid w:val="00F72C93"/>
    <w:rsid w:val="00F72D16"/>
    <w:rsid w:val="00F73352"/>
    <w:rsid w:val="00F739FF"/>
    <w:rsid w:val="00F73D75"/>
    <w:rsid w:val="00F73EFC"/>
    <w:rsid w:val="00F74BC7"/>
    <w:rsid w:val="00F74DC1"/>
    <w:rsid w:val="00F75F57"/>
    <w:rsid w:val="00F7666B"/>
    <w:rsid w:val="00F76886"/>
    <w:rsid w:val="00F7715C"/>
    <w:rsid w:val="00F7773E"/>
    <w:rsid w:val="00F77E89"/>
    <w:rsid w:val="00F77F9A"/>
    <w:rsid w:val="00F8086C"/>
    <w:rsid w:val="00F81226"/>
    <w:rsid w:val="00F8136C"/>
    <w:rsid w:val="00F815A1"/>
    <w:rsid w:val="00F81F61"/>
    <w:rsid w:val="00F81F89"/>
    <w:rsid w:val="00F82E25"/>
    <w:rsid w:val="00F83647"/>
    <w:rsid w:val="00F83804"/>
    <w:rsid w:val="00F83B15"/>
    <w:rsid w:val="00F83B52"/>
    <w:rsid w:val="00F83E70"/>
    <w:rsid w:val="00F83F9B"/>
    <w:rsid w:val="00F84370"/>
    <w:rsid w:val="00F847A4"/>
    <w:rsid w:val="00F8548B"/>
    <w:rsid w:val="00F8574F"/>
    <w:rsid w:val="00F858AA"/>
    <w:rsid w:val="00F8686B"/>
    <w:rsid w:val="00F871F2"/>
    <w:rsid w:val="00F872E7"/>
    <w:rsid w:val="00F87510"/>
    <w:rsid w:val="00F877F8"/>
    <w:rsid w:val="00F879DB"/>
    <w:rsid w:val="00F87DDB"/>
    <w:rsid w:val="00F90220"/>
    <w:rsid w:val="00F90416"/>
    <w:rsid w:val="00F909AB"/>
    <w:rsid w:val="00F90BDD"/>
    <w:rsid w:val="00F90CD2"/>
    <w:rsid w:val="00F90F7E"/>
    <w:rsid w:val="00F91AB9"/>
    <w:rsid w:val="00F91F8C"/>
    <w:rsid w:val="00F92360"/>
    <w:rsid w:val="00F92AFB"/>
    <w:rsid w:val="00F92BDE"/>
    <w:rsid w:val="00F92EE3"/>
    <w:rsid w:val="00F92EFC"/>
    <w:rsid w:val="00F92F74"/>
    <w:rsid w:val="00F931CF"/>
    <w:rsid w:val="00F934D5"/>
    <w:rsid w:val="00F9363F"/>
    <w:rsid w:val="00F93A37"/>
    <w:rsid w:val="00F93B9B"/>
    <w:rsid w:val="00F9408E"/>
    <w:rsid w:val="00F94A0A"/>
    <w:rsid w:val="00F94E04"/>
    <w:rsid w:val="00F94E11"/>
    <w:rsid w:val="00F94EAB"/>
    <w:rsid w:val="00F9506E"/>
    <w:rsid w:val="00F951D3"/>
    <w:rsid w:val="00F95C40"/>
    <w:rsid w:val="00F96249"/>
    <w:rsid w:val="00F963B6"/>
    <w:rsid w:val="00F964D8"/>
    <w:rsid w:val="00F96775"/>
    <w:rsid w:val="00F96B97"/>
    <w:rsid w:val="00F96DE8"/>
    <w:rsid w:val="00F96DEC"/>
    <w:rsid w:val="00F96E8C"/>
    <w:rsid w:val="00F973BD"/>
    <w:rsid w:val="00F979D5"/>
    <w:rsid w:val="00F979E6"/>
    <w:rsid w:val="00FA0344"/>
    <w:rsid w:val="00FA0B9A"/>
    <w:rsid w:val="00FA0F83"/>
    <w:rsid w:val="00FA1394"/>
    <w:rsid w:val="00FA159C"/>
    <w:rsid w:val="00FA19C9"/>
    <w:rsid w:val="00FA1C89"/>
    <w:rsid w:val="00FA1F9C"/>
    <w:rsid w:val="00FA2324"/>
    <w:rsid w:val="00FA2583"/>
    <w:rsid w:val="00FA2635"/>
    <w:rsid w:val="00FA2696"/>
    <w:rsid w:val="00FA3026"/>
    <w:rsid w:val="00FA3332"/>
    <w:rsid w:val="00FA3D2A"/>
    <w:rsid w:val="00FA49B5"/>
    <w:rsid w:val="00FA49E1"/>
    <w:rsid w:val="00FA4A5B"/>
    <w:rsid w:val="00FA4B4F"/>
    <w:rsid w:val="00FA50CE"/>
    <w:rsid w:val="00FA5111"/>
    <w:rsid w:val="00FA53C2"/>
    <w:rsid w:val="00FA5799"/>
    <w:rsid w:val="00FA5800"/>
    <w:rsid w:val="00FA5D09"/>
    <w:rsid w:val="00FA632E"/>
    <w:rsid w:val="00FA6A73"/>
    <w:rsid w:val="00FA6E96"/>
    <w:rsid w:val="00FA6FFC"/>
    <w:rsid w:val="00FA70BD"/>
    <w:rsid w:val="00FA70C3"/>
    <w:rsid w:val="00FA74C8"/>
    <w:rsid w:val="00FA7651"/>
    <w:rsid w:val="00FA7882"/>
    <w:rsid w:val="00FA7A37"/>
    <w:rsid w:val="00FB000F"/>
    <w:rsid w:val="00FB0373"/>
    <w:rsid w:val="00FB06D4"/>
    <w:rsid w:val="00FB09DC"/>
    <w:rsid w:val="00FB0C04"/>
    <w:rsid w:val="00FB0CBE"/>
    <w:rsid w:val="00FB1A60"/>
    <w:rsid w:val="00FB1B91"/>
    <w:rsid w:val="00FB1EF0"/>
    <w:rsid w:val="00FB1EFB"/>
    <w:rsid w:val="00FB2038"/>
    <w:rsid w:val="00FB21F3"/>
    <w:rsid w:val="00FB249C"/>
    <w:rsid w:val="00FB260F"/>
    <w:rsid w:val="00FB26D3"/>
    <w:rsid w:val="00FB27D9"/>
    <w:rsid w:val="00FB2B02"/>
    <w:rsid w:val="00FB2EF1"/>
    <w:rsid w:val="00FB2F29"/>
    <w:rsid w:val="00FB321E"/>
    <w:rsid w:val="00FB37C0"/>
    <w:rsid w:val="00FB3FDB"/>
    <w:rsid w:val="00FB413A"/>
    <w:rsid w:val="00FB42E5"/>
    <w:rsid w:val="00FB4C0F"/>
    <w:rsid w:val="00FB4FEF"/>
    <w:rsid w:val="00FB50D4"/>
    <w:rsid w:val="00FB5197"/>
    <w:rsid w:val="00FB58AC"/>
    <w:rsid w:val="00FB610C"/>
    <w:rsid w:val="00FB660E"/>
    <w:rsid w:val="00FB668D"/>
    <w:rsid w:val="00FB69B0"/>
    <w:rsid w:val="00FB740C"/>
    <w:rsid w:val="00FB77BB"/>
    <w:rsid w:val="00FC01EA"/>
    <w:rsid w:val="00FC04B6"/>
    <w:rsid w:val="00FC0759"/>
    <w:rsid w:val="00FC0CBA"/>
    <w:rsid w:val="00FC0CC3"/>
    <w:rsid w:val="00FC111C"/>
    <w:rsid w:val="00FC1481"/>
    <w:rsid w:val="00FC1995"/>
    <w:rsid w:val="00FC1E90"/>
    <w:rsid w:val="00FC20A9"/>
    <w:rsid w:val="00FC2228"/>
    <w:rsid w:val="00FC27A8"/>
    <w:rsid w:val="00FC28BB"/>
    <w:rsid w:val="00FC363D"/>
    <w:rsid w:val="00FC370E"/>
    <w:rsid w:val="00FC3738"/>
    <w:rsid w:val="00FC3A22"/>
    <w:rsid w:val="00FC3EDC"/>
    <w:rsid w:val="00FC4309"/>
    <w:rsid w:val="00FC49A2"/>
    <w:rsid w:val="00FC519A"/>
    <w:rsid w:val="00FC5279"/>
    <w:rsid w:val="00FC5511"/>
    <w:rsid w:val="00FC57B2"/>
    <w:rsid w:val="00FC66DE"/>
    <w:rsid w:val="00FC680F"/>
    <w:rsid w:val="00FC68E0"/>
    <w:rsid w:val="00FC6963"/>
    <w:rsid w:val="00FC6C05"/>
    <w:rsid w:val="00FC755E"/>
    <w:rsid w:val="00FC7615"/>
    <w:rsid w:val="00FC7A5F"/>
    <w:rsid w:val="00FC7DAA"/>
    <w:rsid w:val="00FC7F23"/>
    <w:rsid w:val="00FC7F7F"/>
    <w:rsid w:val="00FD02D0"/>
    <w:rsid w:val="00FD02FE"/>
    <w:rsid w:val="00FD051D"/>
    <w:rsid w:val="00FD0BEF"/>
    <w:rsid w:val="00FD0FEF"/>
    <w:rsid w:val="00FD150F"/>
    <w:rsid w:val="00FD1926"/>
    <w:rsid w:val="00FD1B0B"/>
    <w:rsid w:val="00FD1E43"/>
    <w:rsid w:val="00FD25FF"/>
    <w:rsid w:val="00FD263A"/>
    <w:rsid w:val="00FD282E"/>
    <w:rsid w:val="00FD28E6"/>
    <w:rsid w:val="00FD2A1B"/>
    <w:rsid w:val="00FD3AC7"/>
    <w:rsid w:val="00FD3B20"/>
    <w:rsid w:val="00FD3C26"/>
    <w:rsid w:val="00FD3F6C"/>
    <w:rsid w:val="00FD4860"/>
    <w:rsid w:val="00FD4C02"/>
    <w:rsid w:val="00FD4E34"/>
    <w:rsid w:val="00FD4FE1"/>
    <w:rsid w:val="00FD5040"/>
    <w:rsid w:val="00FD52B5"/>
    <w:rsid w:val="00FD53F7"/>
    <w:rsid w:val="00FD5D11"/>
    <w:rsid w:val="00FD5F19"/>
    <w:rsid w:val="00FD6270"/>
    <w:rsid w:val="00FD650F"/>
    <w:rsid w:val="00FD6C38"/>
    <w:rsid w:val="00FD6E25"/>
    <w:rsid w:val="00FD6E9F"/>
    <w:rsid w:val="00FD7746"/>
    <w:rsid w:val="00FD7DCD"/>
    <w:rsid w:val="00FE0438"/>
    <w:rsid w:val="00FE087C"/>
    <w:rsid w:val="00FE09E1"/>
    <w:rsid w:val="00FE18EF"/>
    <w:rsid w:val="00FE217F"/>
    <w:rsid w:val="00FE25CE"/>
    <w:rsid w:val="00FE2816"/>
    <w:rsid w:val="00FE321B"/>
    <w:rsid w:val="00FE38A3"/>
    <w:rsid w:val="00FE3903"/>
    <w:rsid w:val="00FE4150"/>
    <w:rsid w:val="00FE43B8"/>
    <w:rsid w:val="00FE4468"/>
    <w:rsid w:val="00FE4806"/>
    <w:rsid w:val="00FE4A2D"/>
    <w:rsid w:val="00FE4ED1"/>
    <w:rsid w:val="00FE5317"/>
    <w:rsid w:val="00FE53D9"/>
    <w:rsid w:val="00FE55E5"/>
    <w:rsid w:val="00FE587B"/>
    <w:rsid w:val="00FE5D23"/>
    <w:rsid w:val="00FE6095"/>
    <w:rsid w:val="00FE6250"/>
    <w:rsid w:val="00FE6AAA"/>
    <w:rsid w:val="00FE6E01"/>
    <w:rsid w:val="00FE6E5F"/>
    <w:rsid w:val="00FE6E67"/>
    <w:rsid w:val="00FE7107"/>
    <w:rsid w:val="00FE7151"/>
    <w:rsid w:val="00FE73A7"/>
    <w:rsid w:val="00FE7A27"/>
    <w:rsid w:val="00FE7B00"/>
    <w:rsid w:val="00FE7B7B"/>
    <w:rsid w:val="00FF0595"/>
    <w:rsid w:val="00FF0A11"/>
    <w:rsid w:val="00FF0AC7"/>
    <w:rsid w:val="00FF0B76"/>
    <w:rsid w:val="00FF0D35"/>
    <w:rsid w:val="00FF16E2"/>
    <w:rsid w:val="00FF1A1E"/>
    <w:rsid w:val="00FF1F46"/>
    <w:rsid w:val="00FF1F63"/>
    <w:rsid w:val="00FF220F"/>
    <w:rsid w:val="00FF2274"/>
    <w:rsid w:val="00FF279D"/>
    <w:rsid w:val="00FF2B68"/>
    <w:rsid w:val="00FF318D"/>
    <w:rsid w:val="00FF32AE"/>
    <w:rsid w:val="00FF3634"/>
    <w:rsid w:val="00FF3A15"/>
    <w:rsid w:val="00FF3BE8"/>
    <w:rsid w:val="00FF3F98"/>
    <w:rsid w:val="00FF4304"/>
    <w:rsid w:val="00FF4CE6"/>
    <w:rsid w:val="00FF513A"/>
    <w:rsid w:val="00FF5361"/>
    <w:rsid w:val="00FF53D3"/>
    <w:rsid w:val="00FF55B0"/>
    <w:rsid w:val="00FF572E"/>
    <w:rsid w:val="00FF5EDF"/>
    <w:rsid w:val="00FF6067"/>
    <w:rsid w:val="00FF6AB5"/>
    <w:rsid w:val="00FF6AC5"/>
    <w:rsid w:val="00FF6CAE"/>
    <w:rsid w:val="00FF6F6C"/>
    <w:rsid w:val="00FF7077"/>
    <w:rsid w:val="01812543"/>
    <w:rsid w:val="01904D49"/>
    <w:rsid w:val="01CAE15A"/>
    <w:rsid w:val="01E9700F"/>
    <w:rsid w:val="02170329"/>
    <w:rsid w:val="02AB5340"/>
    <w:rsid w:val="02AFE1CB"/>
    <w:rsid w:val="02CC17D4"/>
    <w:rsid w:val="03198BF6"/>
    <w:rsid w:val="034A6643"/>
    <w:rsid w:val="034FC545"/>
    <w:rsid w:val="039B3EC4"/>
    <w:rsid w:val="03C4990A"/>
    <w:rsid w:val="03EFCB3E"/>
    <w:rsid w:val="040B7602"/>
    <w:rsid w:val="04655165"/>
    <w:rsid w:val="047B8A49"/>
    <w:rsid w:val="054434A5"/>
    <w:rsid w:val="0654F823"/>
    <w:rsid w:val="065C1A50"/>
    <w:rsid w:val="0677FBD1"/>
    <w:rsid w:val="06BC1E3E"/>
    <w:rsid w:val="06D3E4DA"/>
    <w:rsid w:val="06E0BEEA"/>
    <w:rsid w:val="073010FD"/>
    <w:rsid w:val="07FA0523"/>
    <w:rsid w:val="0829019C"/>
    <w:rsid w:val="083B8525"/>
    <w:rsid w:val="086017DD"/>
    <w:rsid w:val="08F4D96A"/>
    <w:rsid w:val="08FC0687"/>
    <w:rsid w:val="091FF21F"/>
    <w:rsid w:val="0A73BDE5"/>
    <w:rsid w:val="0B65484A"/>
    <w:rsid w:val="0BD835CC"/>
    <w:rsid w:val="0BDD7A18"/>
    <w:rsid w:val="0C03C6C8"/>
    <w:rsid w:val="0C93F5B3"/>
    <w:rsid w:val="0CB795F7"/>
    <w:rsid w:val="0CE2775C"/>
    <w:rsid w:val="0D204A02"/>
    <w:rsid w:val="0D35BA47"/>
    <w:rsid w:val="0D93D684"/>
    <w:rsid w:val="0DC0F52D"/>
    <w:rsid w:val="0DCF1712"/>
    <w:rsid w:val="0E0881D4"/>
    <w:rsid w:val="0E13DB30"/>
    <w:rsid w:val="0E3473F3"/>
    <w:rsid w:val="0E93E10A"/>
    <w:rsid w:val="0EB92E3C"/>
    <w:rsid w:val="0F8A68C4"/>
    <w:rsid w:val="0FABADDC"/>
    <w:rsid w:val="1023B4B9"/>
    <w:rsid w:val="10A8210F"/>
    <w:rsid w:val="1144402E"/>
    <w:rsid w:val="118213E0"/>
    <w:rsid w:val="11A289BB"/>
    <w:rsid w:val="11B32B7A"/>
    <w:rsid w:val="11D6EE80"/>
    <w:rsid w:val="1276E6EF"/>
    <w:rsid w:val="12799EA9"/>
    <w:rsid w:val="12BB8630"/>
    <w:rsid w:val="131AA460"/>
    <w:rsid w:val="13374EC1"/>
    <w:rsid w:val="13AFCEF7"/>
    <w:rsid w:val="13C059CF"/>
    <w:rsid w:val="13EEF21E"/>
    <w:rsid w:val="1419479F"/>
    <w:rsid w:val="14249389"/>
    <w:rsid w:val="1457698F"/>
    <w:rsid w:val="1464FD24"/>
    <w:rsid w:val="147B1667"/>
    <w:rsid w:val="149F07F4"/>
    <w:rsid w:val="1509FC73"/>
    <w:rsid w:val="1546B730"/>
    <w:rsid w:val="159FB9DC"/>
    <w:rsid w:val="1654D43C"/>
    <w:rsid w:val="1681B3F3"/>
    <w:rsid w:val="1735C8C1"/>
    <w:rsid w:val="185F1AB5"/>
    <w:rsid w:val="189D2B1D"/>
    <w:rsid w:val="19066C84"/>
    <w:rsid w:val="191E6227"/>
    <w:rsid w:val="19C3E65A"/>
    <w:rsid w:val="19D1DBC8"/>
    <w:rsid w:val="1A9657C8"/>
    <w:rsid w:val="1AE58167"/>
    <w:rsid w:val="1AF735E6"/>
    <w:rsid w:val="1B0CDF21"/>
    <w:rsid w:val="1B97C369"/>
    <w:rsid w:val="1BBC02FD"/>
    <w:rsid w:val="1C04A65D"/>
    <w:rsid w:val="1C05A4E6"/>
    <w:rsid w:val="1C1FF3E2"/>
    <w:rsid w:val="1C538337"/>
    <w:rsid w:val="1C83C5E7"/>
    <w:rsid w:val="1D7960BD"/>
    <w:rsid w:val="1D7F6930"/>
    <w:rsid w:val="1DF21011"/>
    <w:rsid w:val="1E3BDCDC"/>
    <w:rsid w:val="1E6DA97A"/>
    <w:rsid w:val="1E9B6A5D"/>
    <w:rsid w:val="1EA3AE20"/>
    <w:rsid w:val="1ECA62C8"/>
    <w:rsid w:val="1F1E9E9D"/>
    <w:rsid w:val="1FB761A3"/>
    <w:rsid w:val="1FB87CC6"/>
    <w:rsid w:val="1FFD3E3F"/>
    <w:rsid w:val="20140536"/>
    <w:rsid w:val="204B212B"/>
    <w:rsid w:val="20915C7B"/>
    <w:rsid w:val="20A48E39"/>
    <w:rsid w:val="20C9509F"/>
    <w:rsid w:val="2160CDE2"/>
    <w:rsid w:val="222C58BE"/>
    <w:rsid w:val="22416AD3"/>
    <w:rsid w:val="22495859"/>
    <w:rsid w:val="226E36AC"/>
    <w:rsid w:val="227655DB"/>
    <w:rsid w:val="227F6B1E"/>
    <w:rsid w:val="234ADFBA"/>
    <w:rsid w:val="235B67CC"/>
    <w:rsid w:val="243D36A4"/>
    <w:rsid w:val="24EE7949"/>
    <w:rsid w:val="24F17D6F"/>
    <w:rsid w:val="25114F44"/>
    <w:rsid w:val="256B8D71"/>
    <w:rsid w:val="25C6EC29"/>
    <w:rsid w:val="25D7DB71"/>
    <w:rsid w:val="2628C0F4"/>
    <w:rsid w:val="2628F993"/>
    <w:rsid w:val="263E2FD7"/>
    <w:rsid w:val="26A272C4"/>
    <w:rsid w:val="26A6CA45"/>
    <w:rsid w:val="26C2D317"/>
    <w:rsid w:val="277C41D8"/>
    <w:rsid w:val="277ED6DF"/>
    <w:rsid w:val="27A03A0A"/>
    <w:rsid w:val="27BA7C8C"/>
    <w:rsid w:val="280E6C50"/>
    <w:rsid w:val="28418CCC"/>
    <w:rsid w:val="288DEDC8"/>
    <w:rsid w:val="28CCFE5F"/>
    <w:rsid w:val="28D0C520"/>
    <w:rsid w:val="28E052A6"/>
    <w:rsid w:val="2912B954"/>
    <w:rsid w:val="29FF17B1"/>
    <w:rsid w:val="2A412412"/>
    <w:rsid w:val="2B17C150"/>
    <w:rsid w:val="2BE947F5"/>
    <w:rsid w:val="2C05A0FD"/>
    <w:rsid w:val="2CE63D91"/>
    <w:rsid w:val="2CE92796"/>
    <w:rsid w:val="2D0E6A63"/>
    <w:rsid w:val="2D18F97E"/>
    <w:rsid w:val="2D986A99"/>
    <w:rsid w:val="2DFBF61E"/>
    <w:rsid w:val="2E48B25A"/>
    <w:rsid w:val="2E709D39"/>
    <w:rsid w:val="2E789AC3"/>
    <w:rsid w:val="2E7CBF4C"/>
    <w:rsid w:val="2EB2AA76"/>
    <w:rsid w:val="2F280F0F"/>
    <w:rsid w:val="2F2C0B90"/>
    <w:rsid w:val="2FF66FCC"/>
    <w:rsid w:val="316D9C68"/>
    <w:rsid w:val="31710D88"/>
    <w:rsid w:val="3173D62E"/>
    <w:rsid w:val="319F8526"/>
    <w:rsid w:val="319FA0E6"/>
    <w:rsid w:val="31A41607"/>
    <w:rsid w:val="31DC4D08"/>
    <w:rsid w:val="31FFF299"/>
    <w:rsid w:val="3201A187"/>
    <w:rsid w:val="32020DB4"/>
    <w:rsid w:val="327642CD"/>
    <w:rsid w:val="32A7EAF8"/>
    <w:rsid w:val="3339EAD9"/>
    <w:rsid w:val="33624FB1"/>
    <w:rsid w:val="3383C4C3"/>
    <w:rsid w:val="33E3050B"/>
    <w:rsid w:val="344113DE"/>
    <w:rsid w:val="346F9656"/>
    <w:rsid w:val="34BE4CD2"/>
    <w:rsid w:val="34CDEDD1"/>
    <w:rsid w:val="34DD3E29"/>
    <w:rsid w:val="34F8A740"/>
    <w:rsid w:val="356A1DDA"/>
    <w:rsid w:val="3678A265"/>
    <w:rsid w:val="368508BD"/>
    <w:rsid w:val="368FE038"/>
    <w:rsid w:val="36992E65"/>
    <w:rsid w:val="36E97294"/>
    <w:rsid w:val="36F8CC05"/>
    <w:rsid w:val="37104CC1"/>
    <w:rsid w:val="37DB7DC0"/>
    <w:rsid w:val="3800DDAC"/>
    <w:rsid w:val="39C351B5"/>
    <w:rsid w:val="3AB4A205"/>
    <w:rsid w:val="3AB5ACF2"/>
    <w:rsid w:val="3B08376D"/>
    <w:rsid w:val="3B657FF0"/>
    <w:rsid w:val="3B930ECE"/>
    <w:rsid w:val="3BA583B3"/>
    <w:rsid w:val="3C025CD8"/>
    <w:rsid w:val="3C569660"/>
    <w:rsid w:val="3C5EAC87"/>
    <w:rsid w:val="3C984FD7"/>
    <w:rsid w:val="3CF0CD8E"/>
    <w:rsid w:val="3D10FC58"/>
    <w:rsid w:val="3D2C9D3F"/>
    <w:rsid w:val="3D4DDB5F"/>
    <w:rsid w:val="3D82D45E"/>
    <w:rsid w:val="3D98E2AD"/>
    <w:rsid w:val="3D98FA00"/>
    <w:rsid w:val="3DAC56AC"/>
    <w:rsid w:val="3DB1406A"/>
    <w:rsid w:val="3DE67F47"/>
    <w:rsid w:val="3E05749A"/>
    <w:rsid w:val="3E225BC4"/>
    <w:rsid w:val="3E2C295B"/>
    <w:rsid w:val="3E76C722"/>
    <w:rsid w:val="3E7B89FA"/>
    <w:rsid w:val="3F01AA7D"/>
    <w:rsid w:val="3F58DE3E"/>
    <w:rsid w:val="3FCEA5A1"/>
    <w:rsid w:val="40497F7E"/>
    <w:rsid w:val="409A764B"/>
    <w:rsid w:val="40F70BC8"/>
    <w:rsid w:val="411AC4EA"/>
    <w:rsid w:val="41209680"/>
    <w:rsid w:val="4120EB0D"/>
    <w:rsid w:val="413D9BE8"/>
    <w:rsid w:val="414B550B"/>
    <w:rsid w:val="415B7DCF"/>
    <w:rsid w:val="41832135"/>
    <w:rsid w:val="4187D914"/>
    <w:rsid w:val="419CEFF8"/>
    <w:rsid w:val="41C75135"/>
    <w:rsid w:val="424B69A9"/>
    <w:rsid w:val="424D999E"/>
    <w:rsid w:val="429D0847"/>
    <w:rsid w:val="43D208A1"/>
    <w:rsid w:val="43FAA4C8"/>
    <w:rsid w:val="441EB8EC"/>
    <w:rsid w:val="44463D75"/>
    <w:rsid w:val="4493235B"/>
    <w:rsid w:val="4496A4DB"/>
    <w:rsid w:val="44B57C2B"/>
    <w:rsid w:val="44FAB083"/>
    <w:rsid w:val="45017EF3"/>
    <w:rsid w:val="4558E7B6"/>
    <w:rsid w:val="455EB04F"/>
    <w:rsid w:val="459ECD75"/>
    <w:rsid w:val="45DD94E1"/>
    <w:rsid w:val="45E3E86A"/>
    <w:rsid w:val="4675ECC0"/>
    <w:rsid w:val="46CEDE3F"/>
    <w:rsid w:val="46F6B613"/>
    <w:rsid w:val="472A0642"/>
    <w:rsid w:val="47EE09B5"/>
    <w:rsid w:val="48D275C9"/>
    <w:rsid w:val="48DE8C09"/>
    <w:rsid w:val="492E12F8"/>
    <w:rsid w:val="49F38CAC"/>
    <w:rsid w:val="4A00E626"/>
    <w:rsid w:val="4A18B815"/>
    <w:rsid w:val="4A65CF21"/>
    <w:rsid w:val="4A72FC5F"/>
    <w:rsid w:val="4A959CF4"/>
    <w:rsid w:val="4A9BBC13"/>
    <w:rsid w:val="4AC20BD7"/>
    <w:rsid w:val="4B4F2C3A"/>
    <w:rsid w:val="4B7592E0"/>
    <w:rsid w:val="4B816AD3"/>
    <w:rsid w:val="4BAEA791"/>
    <w:rsid w:val="4BD8CD82"/>
    <w:rsid w:val="4C14D855"/>
    <w:rsid w:val="4C4BA542"/>
    <w:rsid w:val="4CDD8E14"/>
    <w:rsid w:val="4CEB9B47"/>
    <w:rsid w:val="4CF6F111"/>
    <w:rsid w:val="4D14F499"/>
    <w:rsid w:val="4D752FB9"/>
    <w:rsid w:val="4E22C0AE"/>
    <w:rsid w:val="4E291815"/>
    <w:rsid w:val="4EC32567"/>
    <w:rsid w:val="4EEA850A"/>
    <w:rsid w:val="4EFD49BC"/>
    <w:rsid w:val="4F0A16F2"/>
    <w:rsid w:val="4F40B84A"/>
    <w:rsid w:val="4F445CB1"/>
    <w:rsid w:val="4F76ABBE"/>
    <w:rsid w:val="4FA5DEA6"/>
    <w:rsid w:val="4FE9029F"/>
    <w:rsid w:val="5085DC8C"/>
    <w:rsid w:val="508F0169"/>
    <w:rsid w:val="509DEF75"/>
    <w:rsid w:val="50DCF3F2"/>
    <w:rsid w:val="510F4FCD"/>
    <w:rsid w:val="516183F2"/>
    <w:rsid w:val="51635A42"/>
    <w:rsid w:val="51E90D9C"/>
    <w:rsid w:val="5228607C"/>
    <w:rsid w:val="522AD1CA"/>
    <w:rsid w:val="529990D8"/>
    <w:rsid w:val="52B61117"/>
    <w:rsid w:val="52BA2810"/>
    <w:rsid w:val="52CB0D12"/>
    <w:rsid w:val="530E2334"/>
    <w:rsid w:val="532C43BF"/>
    <w:rsid w:val="534F6E71"/>
    <w:rsid w:val="536FC969"/>
    <w:rsid w:val="5398B322"/>
    <w:rsid w:val="539AF99E"/>
    <w:rsid w:val="53FAF5BB"/>
    <w:rsid w:val="5411C038"/>
    <w:rsid w:val="542474E4"/>
    <w:rsid w:val="5477C974"/>
    <w:rsid w:val="54EE065C"/>
    <w:rsid w:val="55567662"/>
    <w:rsid w:val="558D83FC"/>
    <w:rsid w:val="55AD4FD9"/>
    <w:rsid w:val="560326CF"/>
    <w:rsid w:val="56A5A667"/>
    <w:rsid w:val="56F125B4"/>
    <w:rsid w:val="56F128EF"/>
    <w:rsid w:val="56F205C6"/>
    <w:rsid w:val="57062546"/>
    <w:rsid w:val="570C5696"/>
    <w:rsid w:val="57433D00"/>
    <w:rsid w:val="5771FDED"/>
    <w:rsid w:val="5776ECBF"/>
    <w:rsid w:val="57CF71BF"/>
    <w:rsid w:val="583A1F98"/>
    <w:rsid w:val="58723DCE"/>
    <w:rsid w:val="58B1A814"/>
    <w:rsid w:val="59374AC7"/>
    <w:rsid w:val="59B4610D"/>
    <w:rsid w:val="59D9DA8B"/>
    <w:rsid w:val="59F7AB56"/>
    <w:rsid w:val="5A33B171"/>
    <w:rsid w:val="5A3C75A9"/>
    <w:rsid w:val="5ABCD74E"/>
    <w:rsid w:val="5AE9901E"/>
    <w:rsid w:val="5B81A9EE"/>
    <w:rsid w:val="5B947A40"/>
    <w:rsid w:val="5B9EDB27"/>
    <w:rsid w:val="5C0E995F"/>
    <w:rsid w:val="5C2D3C45"/>
    <w:rsid w:val="5C34FDAF"/>
    <w:rsid w:val="5C5F48D4"/>
    <w:rsid w:val="5CCE76DD"/>
    <w:rsid w:val="5CD1E8A9"/>
    <w:rsid w:val="5D361C24"/>
    <w:rsid w:val="5D89ABC3"/>
    <w:rsid w:val="5D9A7622"/>
    <w:rsid w:val="5E0C7664"/>
    <w:rsid w:val="5E5174F0"/>
    <w:rsid w:val="5E6204E1"/>
    <w:rsid w:val="5F52A604"/>
    <w:rsid w:val="5F6A49F3"/>
    <w:rsid w:val="600D6D2C"/>
    <w:rsid w:val="601EB759"/>
    <w:rsid w:val="602649FD"/>
    <w:rsid w:val="60A13F4F"/>
    <w:rsid w:val="60D8D807"/>
    <w:rsid w:val="6112C63D"/>
    <w:rsid w:val="61CE9450"/>
    <w:rsid w:val="62214D73"/>
    <w:rsid w:val="6276200E"/>
    <w:rsid w:val="627A9675"/>
    <w:rsid w:val="62D345B9"/>
    <w:rsid w:val="63317CEE"/>
    <w:rsid w:val="63B9C06C"/>
    <w:rsid w:val="63C737E5"/>
    <w:rsid w:val="64016910"/>
    <w:rsid w:val="646E2060"/>
    <w:rsid w:val="64C538CF"/>
    <w:rsid w:val="64CB667F"/>
    <w:rsid w:val="64E44E06"/>
    <w:rsid w:val="6594188B"/>
    <w:rsid w:val="660DD556"/>
    <w:rsid w:val="6643D5CC"/>
    <w:rsid w:val="664F626E"/>
    <w:rsid w:val="66B2F3E9"/>
    <w:rsid w:val="66EBD188"/>
    <w:rsid w:val="67338388"/>
    <w:rsid w:val="673BE5A8"/>
    <w:rsid w:val="67539C2A"/>
    <w:rsid w:val="67E4885A"/>
    <w:rsid w:val="68023710"/>
    <w:rsid w:val="688BB633"/>
    <w:rsid w:val="68B33153"/>
    <w:rsid w:val="68BDBAE6"/>
    <w:rsid w:val="68EC5577"/>
    <w:rsid w:val="68FCB68A"/>
    <w:rsid w:val="690A5CFE"/>
    <w:rsid w:val="6924C9F6"/>
    <w:rsid w:val="698D973E"/>
    <w:rsid w:val="69A9BCA9"/>
    <w:rsid w:val="69E03824"/>
    <w:rsid w:val="69F82E15"/>
    <w:rsid w:val="6A070CC6"/>
    <w:rsid w:val="6A262C5B"/>
    <w:rsid w:val="6A4658AE"/>
    <w:rsid w:val="6B44AE5B"/>
    <w:rsid w:val="6BE0AC07"/>
    <w:rsid w:val="6BEF12FE"/>
    <w:rsid w:val="6C18B5AF"/>
    <w:rsid w:val="6CC27270"/>
    <w:rsid w:val="6CE6A608"/>
    <w:rsid w:val="6DD74A4B"/>
    <w:rsid w:val="6ED84B9C"/>
    <w:rsid w:val="6FEF7297"/>
    <w:rsid w:val="70B6B8A8"/>
    <w:rsid w:val="70FB24C6"/>
    <w:rsid w:val="711AE6CB"/>
    <w:rsid w:val="719328E2"/>
    <w:rsid w:val="71A95C66"/>
    <w:rsid w:val="71F311F4"/>
    <w:rsid w:val="71F748C7"/>
    <w:rsid w:val="720A5D13"/>
    <w:rsid w:val="72136E48"/>
    <w:rsid w:val="72D6DBFF"/>
    <w:rsid w:val="72E2047D"/>
    <w:rsid w:val="72EC2D2A"/>
    <w:rsid w:val="730F418F"/>
    <w:rsid w:val="7398C480"/>
    <w:rsid w:val="73FB5FD3"/>
    <w:rsid w:val="74459DF5"/>
    <w:rsid w:val="7481B4FD"/>
    <w:rsid w:val="749DC56E"/>
    <w:rsid w:val="74A26F91"/>
    <w:rsid w:val="74C45867"/>
    <w:rsid w:val="74F73B08"/>
    <w:rsid w:val="7520E610"/>
    <w:rsid w:val="755E1DC5"/>
    <w:rsid w:val="756C7CDD"/>
    <w:rsid w:val="75FE549B"/>
    <w:rsid w:val="7607268E"/>
    <w:rsid w:val="762EDFA3"/>
    <w:rsid w:val="766B1159"/>
    <w:rsid w:val="76793EE1"/>
    <w:rsid w:val="76AEBAA8"/>
    <w:rsid w:val="76E87477"/>
    <w:rsid w:val="76ED25DF"/>
    <w:rsid w:val="77116F68"/>
    <w:rsid w:val="77183875"/>
    <w:rsid w:val="7784AB8A"/>
    <w:rsid w:val="779FB3C9"/>
    <w:rsid w:val="77ACCFA2"/>
    <w:rsid w:val="782990F3"/>
    <w:rsid w:val="782FF8AC"/>
    <w:rsid w:val="783836A4"/>
    <w:rsid w:val="786B7BD3"/>
    <w:rsid w:val="78A36202"/>
    <w:rsid w:val="78D5E860"/>
    <w:rsid w:val="796AB147"/>
    <w:rsid w:val="7986D779"/>
    <w:rsid w:val="79A5F543"/>
    <w:rsid w:val="7A141A25"/>
    <w:rsid w:val="7AD3CCFF"/>
    <w:rsid w:val="7B1914A1"/>
    <w:rsid w:val="7B4ED5C3"/>
    <w:rsid w:val="7BAB11C6"/>
    <w:rsid w:val="7C0ABF14"/>
    <w:rsid w:val="7C6D4D63"/>
    <w:rsid w:val="7CAB9EAB"/>
    <w:rsid w:val="7CDFF6E0"/>
    <w:rsid w:val="7DCB9006"/>
    <w:rsid w:val="7DE5E955"/>
    <w:rsid w:val="7E418065"/>
    <w:rsid w:val="7F3B1D33"/>
    <w:rsid w:val="7F758BFD"/>
    <w:rsid w:val="7FB8F677"/>
    <w:rsid w:val="7FF30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B7E75"/>
  <w15:docId w15:val="{033D345C-9E55-4DEA-8BA9-1D797181A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A54D10"/>
    <w:pPr>
      <w:spacing w:after="240"/>
      <w:ind w:right="2880"/>
      <w:jc w:val="both"/>
    </w:pPr>
    <w:rPr>
      <w:rFonts w:ascii="Calibri" w:eastAsia="Calibri" w:hAnsi="Calibri" w:cs="Calibri"/>
    </w:rPr>
  </w:style>
  <w:style w:type="paragraph" w:styleId="Heading1">
    <w:name w:val="heading 1"/>
    <w:basedOn w:val="Normal"/>
    <w:link w:val="Heading1Char"/>
    <w:uiPriority w:val="9"/>
    <w:qFormat/>
    <w:rsid w:val="000F5E08"/>
    <w:pPr>
      <w:pageBreakBefore/>
      <w:suppressAutoHyphens/>
      <w:spacing w:after="360" w:line="671" w:lineRule="exact"/>
      <w:jc w:val="left"/>
      <w:outlineLvl w:val="0"/>
    </w:pPr>
    <w:rPr>
      <w:rFonts w:ascii="Calibri Light" w:eastAsia="Calibri Light" w:hAnsi="Calibri Light" w:cs="Calibri Light"/>
      <w:color w:val="B72533" w:themeColor="accent1"/>
      <w:sz w:val="56"/>
      <w:szCs w:val="56"/>
    </w:rPr>
  </w:style>
  <w:style w:type="paragraph" w:styleId="Heading2">
    <w:name w:val="heading 2"/>
    <w:basedOn w:val="Normal"/>
    <w:link w:val="Heading2Char"/>
    <w:uiPriority w:val="9"/>
    <w:unhideWhenUsed/>
    <w:qFormat/>
    <w:rsid w:val="000F5E08"/>
    <w:pPr>
      <w:keepNext/>
      <w:keepLines/>
      <w:spacing w:after="120"/>
      <w:jc w:val="left"/>
      <w:outlineLvl w:val="1"/>
    </w:pPr>
    <w:rPr>
      <w:b/>
      <w:bCs/>
      <w:color w:val="337AA6" w:themeColor="accent2"/>
      <w:sz w:val="40"/>
      <w:szCs w:val="40"/>
    </w:rPr>
  </w:style>
  <w:style w:type="paragraph" w:styleId="Heading3">
    <w:name w:val="heading 3"/>
    <w:basedOn w:val="Normal"/>
    <w:link w:val="Heading3Char"/>
    <w:uiPriority w:val="9"/>
    <w:unhideWhenUsed/>
    <w:qFormat/>
    <w:rsid w:val="000F5E08"/>
    <w:pPr>
      <w:jc w:val="left"/>
      <w:outlineLvl w:val="2"/>
    </w:pPr>
    <w:rPr>
      <w:b/>
      <w:bCs/>
      <w:color w:val="791214" w:themeColor="text2"/>
      <w:sz w:val="28"/>
      <w:szCs w:val="24"/>
    </w:rPr>
  </w:style>
  <w:style w:type="paragraph" w:styleId="Heading4">
    <w:name w:val="heading 4"/>
    <w:basedOn w:val="Normal"/>
    <w:link w:val="Heading4Char"/>
    <w:uiPriority w:val="9"/>
    <w:unhideWhenUsed/>
    <w:qFormat/>
    <w:rsid w:val="000F5E08"/>
    <w:pPr>
      <w:keepNext/>
      <w:jc w:val="left"/>
      <w:outlineLvl w:val="3"/>
    </w:pPr>
    <w:rPr>
      <w:b/>
      <w:bCs/>
      <w:sz w:val="24"/>
    </w:rPr>
  </w:style>
  <w:style w:type="paragraph" w:styleId="Heading5">
    <w:name w:val="heading 5"/>
    <w:basedOn w:val="Normal"/>
    <w:link w:val="Heading5Char"/>
    <w:uiPriority w:val="9"/>
    <w:unhideWhenUsed/>
    <w:qFormat/>
    <w:rsid w:val="000F5E08"/>
    <w:pPr>
      <w:autoSpaceDE/>
      <w:autoSpaceDN/>
      <w:spacing w:before="120" w:after="120"/>
      <w:jc w:val="left"/>
      <w:outlineLvl w:val="4"/>
    </w:pPr>
    <w:rPr>
      <w:rFonts w:cstheme="minorBidi"/>
      <w:b/>
      <w:bCs/>
      <w:color w:val="337AA6" w:themeColor="accent2"/>
      <w:szCs w:val="28"/>
    </w:rPr>
  </w:style>
  <w:style w:type="paragraph" w:styleId="Heading6">
    <w:name w:val="heading 6"/>
    <w:basedOn w:val="Normal"/>
    <w:link w:val="Heading6Char"/>
    <w:uiPriority w:val="9"/>
    <w:unhideWhenUsed/>
    <w:rsid w:val="006A0293"/>
    <w:pPr>
      <w:autoSpaceDE/>
      <w:autoSpaceDN/>
      <w:ind w:left="410"/>
      <w:outlineLvl w:val="5"/>
    </w:pPr>
    <w:rPr>
      <w:rFonts w:ascii="Cambria" w:eastAsia="Cambria" w:hAnsi="Cambria" w:cstheme="minorBidi"/>
      <w:b/>
      <w:bCs/>
      <w:i/>
      <w:sz w:val="24"/>
      <w:szCs w:val="24"/>
    </w:rPr>
  </w:style>
  <w:style w:type="paragraph" w:styleId="Heading7">
    <w:name w:val="heading 7"/>
    <w:basedOn w:val="Normal"/>
    <w:next w:val="Normal"/>
    <w:link w:val="Heading7Char"/>
    <w:uiPriority w:val="1"/>
    <w:unhideWhenUsed/>
    <w:rsid w:val="006A0293"/>
    <w:pPr>
      <w:keepNext/>
      <w:keepLines/>
      <w:spacing w:before="40"/>
      <w:outlineLvl w:val="6"/>
    </w:pPr>
    <w:rPr>
      <w:rFonts w:asciiTheme="majorHAnsi" w:eastAsiaTheme="majorEastAsia" w:hAnsiTheme="majorHAnsi" w:cstheme="majorBidi"/>
      <w:i/>
      <w:iCs/>
      <w:color w:val="5A121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uiPriority w:val="39"/>
    <w:rsid w:val="00AE64A4"/>
    <w:pPr>
      <w:spacing w:before="124"/>
    </w:pPr>
    <w:rPr>
      <w:rFonts w:ascii="Calibri" w:eastAsia="Calibri" w:hAnsi="Calibri" w:cs="Calibri"/>
      <w:b/>
      <w:bCs/>
      <w:color w:val="337AA6" w:themeColor="accent2"/>
      <w:sz w:val="28"/>
      <w:szCs w:val="28"/>
    </w:rPr>
  </w:style>
  <w:style w:type="paragraph" w:styleId="TOC2">
    <w:name w:val="toc 2"/>
    <w:uiPriority w:val="39"/>
    <w:rsid w:val="00685AF0"/>
    <w:pPr>
      <w:spacing w:before="40"/>
      <w:ind w:left="360"/>
    </w:pPr>
    <w:rPr>
      <w:rFonts w:ascii="Calibri" w:eastAsia="Calibri" w:hAnsi="Calibri" w:cs="Calibri"/>
    </w:rPr>
  </w:style>
  <w:style w:type="paragraph" w:customStyle="1" w:styleId="AppendixTable">
    <w:name w:val="Appendix Table"/>
    <w:basedOn w:val="TableParagraph"/>
    <w:uiPriority w:val="1"/>
    <w:rsid w:val="00C75E8F"/>
    <w:pPr>
      <w:spacing w:after="0" w:line="175" w:lineRule="exact"/>
      <w:ind w:left="43"/>
    </w:pPr>
    <w:rPr>
      <w:rFonts w:ascii="Arial Narrow"/>
      <w:spacing w:val="-1"/>
      <w:sz w:val="18"/>
    </w:rPr>
  </w:style>
  <w:style w:type="paragraph" w:styleId="Title">
    <w:name w:val="Title"/>
    <w:basedOn w:val="Normal"/>
    <w:uiPriority w:val="10"/>
    <w:rsid w:val="00C6690F"/>
    <w:pPr>
      <w:spacing w:before="2000" w:line="670" w:lineRule="exact"/>
    </w:pPr>
    <w:rPr>
      <w:b/>
      <w:bCs/>
      <w:color w:val="337AA6" w:themeColor="accent2"/>
      <w:sz w:val="56"/>
      <w:szCs w:val="56"/>
    </w:rPr>
  </w:style>
  <w:style w:type="paragraph" w:styleId="ListParagraph">
    <w:name w:val="List Paragraph"/>
    <w:basedOn w:val="Normal"/>
    <w:uiPriority w:val="34"/>
    <w:pPr>
      <w:spacing w:before="101"/>
      <w:ind w:left="1710" w:hanging="270"/>
    </w:pPr>
  </w:style>
  <w:style w:type="paragraph" w:customStyle="1" w:styleId="TableParagraph">
    <w:name w:val="Table Paragraph"/>
    <w:basedOn w:val="Normal"/>
    <w:uiPriority w:val="1"/>
    <w:qFormat/>
    <w:rsid w:val="002862FB"/>
    <w:pPr>
      <w:ind w:right="0"/>
    </w:pPr>
  </w:style>
  <w:style w:type="paragraph" w:customStyle="1" w:styleId="Iconsusedinmanual">
    <w:name w:val="Icons used in manual"/>
    <w:basedOn w:val="Normal"/>
    <w:uiPriority w:val="3"/>
    <w:rsid w:val="00685AF0"/>
    <w:pPr>
      <w:keepLines/>
      <w:spacing w:after="840" w:line="250" w:lineRule="auto"/>
      <w:ind w:left="1440"/>
    </w:pPr>
    <w:rPr>
      <w:noProof/>
      <w:color w:val="231F20"/>
    </w:rPr>
  </w:style>
  <w:style w:type="character" w:customStyle="1" w:styleId="Newtext">
    <w:name w:val="New text"/>
    <w:basedOn w:val="DefaultParagraphFont"/>
    <w:uiPriority w:val="1"/>
    <w:qFormat/>
    <w:rsid w:val="00C77DDB"/>
    <w:rPr>
      <w:bdr w:val="none" w:sz="0" w:space="0" w:color="auto"/>
      <w:shd w:val="clear" w:color="auto" w:fill="E3E4E5" w:themeFill="background2" w:themeFillTint="99"/>
    </w:rPr>
  </w:style>
  <w:style w:type="paragraph" w:customStyle="1" w:styleId="ListBullets">
    <w:name w:val="List Bullets"/>
    <w:basedOn w:val="ListParagraph"/>
    <w:uiPriority w:val="1"/>
    <w:qFormat/>
    <w:rsid w:val="000F014C"/>
    <w:pPr>
      <w:numPr>
        <w:numId w:val="1"/>
      </w:numPr>
      <w:tabs>
        <w:tab w:val="left" w:pos="1710"/>
      </w:tabs>
      <w:spacing w:before="240"/>
      <w:contextualSpacing/>
      <w:jc w:val="left"/>
    </w:pPr>
    <w:rPr>
      <w:color w:val="231F20"/>
    </w:rPr>
  </w:style>
  <w:style w:type="character" w:customStyle="1" w:styleId="Step">
    <w:name w:val="Step #"/>
    <w:basedOn w:val="DefaultParagraphFont"/>
    <w:uiPriority w:val="1"/>
    <w:rsid w:val="00C32995"/>
    <w:rPr>
      <w:b/>
      <w:caps/>
      <w:smallCaps w:val="0"/>
      <w:color w:val="B72533" w:themeColor="accent1"/>
      <w:spacing w:val="13"/>
    </w:rPr>
  </w:style>
  <w:style w:type="character" w:customStyle="1" w:styleId="Hyperlinks">
    <w:name w:val="Hyperlinks"/>
    <w:basedOn w:val="DefaultParagraphFont"/>
    <w:uiPriority w:val="1"/>
    <w:qFormat/>
    <w:rsid w:val="00AE64A4"/>
    <w:rPr>
      <w:color w:val="337AA6" w:themeColor="accent2"/>
      <w:u w:val="single" w:color="2C445A"/>
    </w:rPr>
  </w:style>
  <w:style w:type="paragraph" w:customStyle="1" w:styleId="figuretitles">
    <w:name w:val="figure titles"/>
    <w:qFormat/>
    <w:rsid w:val="007047FA"/>
    <w:pPr>
      <w:keepNext/>
      <w:keepLines/>
      <w:spacing w:before="163" w:after="240"/>
    </w:pPr>
    <w:rPr>
      <w:rFonts w:ascii="Calibri" w:eastAsia="Calibri" w:hAnsi="Calibri" w:cs="Calibri"/>
      <w:b/>
      <w:bCs/>
      <w:noProof/>
      <w:color w:val="337AA6" w:themeColor="accent2"/>
      <w:sz w:val="24"/>
      <w:szCs w:val="24"/>
    </w:rPr>
  </w:style>
  <w:style w:type="paragraph" w:customStyle="1" w:styleId="Images">
    <w:name w:val="Images"/>
    <w:basedOn w:val="Normal"/>
    <w:qFormat/>
    <w:rsid w:val="00354328"/>
    <w:pPr>
      <w:spacing w:before="120" w:after="360"/>
      <w:jc w:val="center"/>
    </w:pPr>
    <w:rPr>
      <w:noProof/>
    </w:rPr>
  </w:style>
  <w:style w:type="character" w:styleId="Emphasis">
    <w:name w:val="Emphasis"/>
    <w:basedOn w:val="DefaultParagraphFont"/>
    <w:uiPriority w:val="20"/>
    <w:qFormat/>
    <w:rsid w:val="000B363B"/>
    <w:rPr>
      <w:i/>
      <w:iCs/>
    </w:rPr>
  </w:style>
  <w:style w:type="paragraph" w:customStyle="1" w:styleId="ListNumbers0">
    <w:name w:val="List Numbers"/>
    <w:basedOn w:val="ListParagraph"/>
    <w:rsid w:val="00CD050C"/>
    <w:pPr>
      <w:spacing w:before="120" w:line="250" w:lineRule="auto"/>
      <w:ind w:left="720" w:hanging="360"/>
    </w:pPr>
    <w:rPr>
      <w:color w:val="231F20"/>
    </w:rPr>
  </w:style>
  <w:style w:type="character" w:styleId="Strong">
    <w:name w:val="Strong"/>
    <w:uiPriority w:val="22"/>
    <w:qFormat/>
    <w:rsid w:val="00DD3A7D"/>
    <w:rPr>
      <w:b/>
      <w:color w:val="2C4456" w:themeColor="accent3"/>
      <w:spacing w:val="-1"/>
    </w:rPr>
  </w:style>
  <w:style w:type="paragraph" w:customStyle="1" w:styleId="NoteCallout-lessindent">
    <w:name w:val="NoteCallout - less indent"/>
    <w:basedOn w:val="Normal"/>
    <w:uiPriority w:val="2"/>
    <w:rsid w:val="00567B98"/>
    <w:pPr>
      <w:spacing w:before="1" w:after="0" w:line="269" w:lineRule="auto"/>
      <w:ind w:left="270" w:right="274"/>
    </w:pPr>
    <w:rPr>
      <w:color w:val="231F20"/>
    </w:rPr>
  </w:style>
  <w:style w:type="paragraph" w:customStyle="1" w:styleId="NoteCallOut">
    <w:name w:val="NoteCallOut"/>
    <w:basedOn w:val="Normal"/>
    <w:qFormat/>
    <w:rsid w:val="00FA7882"/>
    <w:pPr>
      <w:widowControl/>
      <w:autoSpaceDE/>
      <w:autoSpaceDN/>
      <w:spacing w:after="0" w:line="269" w:lineRule="auto"/>
      <w:ind w:left="806" w:right="86"/>
      <w:jc w:val="left"/>
    </w:pPr>
    <w:rPr>
      <w:rFonts w:cs="Times New Roman"/>
      <w:noProof/>
    </w:rPr>
  </w:style>
  <w:style w:type="paragraph" w:customStyle="1" w:styleId="Substep">
    <w:name w:val="Substep"/>
    <w:basedOn w:val="Normal"/>
    <w:uiPriority w:val="2"/>
    <w:rsid w:val="00685AF0"/>
    <w:pPr>
      <w:keepLines/>
      <w:spacing w:before="360" w:line="250" w:lineRule="auto"/>
      <w:ind w:left="720"/>
    </w:pPr>
    <w:rPr>
      <w:color w:val="231F20"/>
    </w:rPr>
  </w:style>
  <w:style w:type="paragraph" w:customStyle="1" w:styleId="Stepsubheadline">
    <w:name w:val="Step subheadline"/>
    <w:basedOn w:val="Normal"/>
    <w:uiPriority w:val="2"/>
    <w:rsid w:val="00354328"/>
    <w:rPr>
      <w:b/>
      <w:color w:val="445F20"/>
      <w:sz w:val="24"/>
    </w:rPr>
  </w:style>
  <w:style w:type="paragraph" w:customStyle="1" w:styleId="ListNumbered-level2">
    <w:name w:val="List Numbered - level 2"/>
    <w:basedOn w:val="ListNumbers0"/>
    <w:qFormat/>
    <w:rsid w:val="00366975"/>
    <w:pPr>
      <w:numPr>
        <w:numId w:val="3"/>
      </w:numPr>
      <w:contextualSpacing/>
    </w:pPr>
  </w:style>
  <w:style w:type="paragraph" w:customStyle="1" w:styleId="QAnswerListnumbers">
    <w:name w:val="QAnswer_List_numbers"/>
    <w:basedOn w:val="QAnswer"/>
    <w:uiPriority w:val="1"/>
    <w:rsid w:val="00242BE7"/>
    <w:pPr>
      <w:numPr>
        <w:numId w:val="30"/>
      </w:numPr>
    </w:pPr>
  </w:style>
  <w:style w:type="paragraph" w:customStyle="1" w:styleId="QAnswer">
    <w:name w:val="QAnswer"/>
    <w:basedOn w:val="Normal"/>
    <w:qFormat/>
    <w:rsid w:val="006A7434"/>
    <w:pPr>
      <w:keepLines/>
      <w:spacing w:line="250" w:lineRule="auto"/>
    </w:pPr>
    <w:rPr>
      <w:noProof/>
      <w:color w:val="231F20"/>
    </w:rPr>
  </w:style>
  <w:style w:type="paragraph" w:customStyle="1" w:styleId="Question">
    <w:name w:val="Question"/>
    <w:basedOn w:val="QAnswer"/>
    <w:qFormat/>
    <w:rsid w:val="006A7434"/>
    <w:pPr>
      <w:spacing w:after="0"/>
    </w:pPr>
    <w:rPr>
      <w:b/>
      <w:color w:val="2C4456" w:themeColor="accent3"/>
    </w:rPr>
  </w:style>
  <w:style w:type="paragraph" w:styleId="Header">
    <w:name w:val="header"/>
    <w:basedOn w:val="Normal"/>
    <w:link w:val="HeaderChar"/>
    <w:uiPriority w:val="99"/>
    <w:unhideWhenUsed/>
    <w:rsid w:val="00C6690F"/>
    <w:pPr>
      <w:ind w:right="18"/>
      <w:jc w:val="right"/>
    </w:pPr>
    <w:rPr>
      <w:i/>
      <w:color w:val="337AA6" w:themeColor="accent2"/>
      <w:sz w:val="18"/>
    </w:rPr>
  </w:style>
  <w:style w:type="character" w:customStyle="1" w:styleId="HeaderChar">
    <w:name w:val="Header Char"/>
    <w:basedOn w:val="DefaultParagraphFont"/>
    <w:link w:val="Header"/>
    <w:uiPriority w:val="99"/>
    <w:rsid w:val="00C6690F"/>
    <w:rPr>
      <w:rFonts w:ascii="Calibri" w:eastAsia="Calibri" w:hAnsi="Calibri" w:cs="Calibri"/>
      <w:i/>
      <w:color w:val="337AA6" w:themeColor="accent2"/>
      <w:sz w:val="18"/>
    </w:rPr>
  </w:style>
  <w:style w:type="paragraph" w:styleId="Footer">
    <w:name w:val="footer"/>
    <w:basedOn w:val="Normal"/>
    <w:link w:val="FooterChar"/>
    <w:uiPriority w:val="99"/>
    <w:unhideWhenUsed/>
    <w:rsid w:val="00622851"/>
    <w:pPr>
      <w:tabs>
        <w:tab w:val="center" w:pos="4680"/>
        <w:tab w:val="right" w:pos="9360"/>
      </w:tabs>
    </w:pPr>
  </w:style>
  <w:style w:type="character" w:customStyle="1" w:styleId="FooterChar">
    <w:name w:val="Footer Char"/>
    <w:basedOn w:val="DefaultParagraphFont"/>
    <w:link w:val="Footer"/>
    <w:uiPriority w:val="99"/>
    <w:rsid w:val="00622851"/>
    <w:rPr>
      <w:rFonts w:ascii="Calibri" w:eastAsia="Calibri" w:hAnsi="Calibri" w:cs="Calibri"/>
    </w:rPr>
  </w:style>
  <w:style w:type="paragraph" w:customStyle="1" w:styleId="ListNumbers-Indent">
    <w:name w:val="List Numbers - Indent"/>
    <w:basedOn w:val="ListNumbers0"/>
    <w:uiPriority w:val="2"/>
    <w:rsid w:val="00354328"/>
    <w:pPr>
      <w:ind w:left="1080"/>
    </w:pPr>
  </w:style>
  <w:style w:type="paragraph" w:customStyle="1" w:styleId="releasedate">
    <w:name w:val="release date"/>
    <w:basedOn w:val="Normal"/>
    <w:uiPriority w:val="2"/>
    <w:rsid w:val="00F413B8"/>
    <w:pPr>
      <w:spacing w:before="25" w:after="0"/>
    </w:pPr>
    <w:rPr>
      <w:color w:val="B72533" w:themeColor="accent1"/>
      <w:sz w:val="32"/>
    </w:rPr>
  </w:style>
  <w:style w:type="paragraph" w:styleId="TOCHeading">
    <w:name w:val="TOC Heading"/>
    <w:basedOn w:val="Heading1"/>
    <w:next w:val="Normal"/>
    <w:link w:val="TOCHeadingChar"/>
    <w:uiPriority w:val="39"/>
    <w:unhideWhenUsed/>
    <w:rsid w:val="00354328"/>
  </w:style>
  <w:style w:type="paragraph" w:styleId="TOC3">
    <w:name w:val="toc 3"/>
    <w:next w:val="Normal"/>
    <w:autoRedefine/>
    <w:uiPriority w:val="39"/>
    <w:unhideWhenUsed/>
    <w:rsid w:val="00CB07BB"/>
    <w:pPr>
      <w:spacing w:after="100"/>
      <w:ind w:left="440"/>
    </w:pPr>
    <w:rPr>
      <w:rFonts w:ascii="Calibri" w:eastAsia="Calibri" w:hAnsi="Calibri" w:cs="Calibri"/>
    </w:rPr>
  </w:style>
  <w:style w:type="paragraph" w:styleId="TOC4">
    <w:name w:val="toc 4"/>
    <w:basedOn w:val="Normal"/>
    <w:next w:val="Normal"/>
    <w:autoRedefine/>
    <w:uiPriority w:val="39"/>
    <w:unhideWhenUsed/>
    <w:rsid w:val="002C7F34"/>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2C7F34"/>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2C7F34"/>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2C7F34"/>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2C7F34"/>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2C7F34"/>
    <w:pPr>
      <w:widowControl/>
      <w:autoSpaceDE/>
      <w:autoSpaceDN/>
      <w:spacing w:after="100" w:line="259" w:lineRule="auto"/>
      <w:ind w:left="1760"/>
    </w:pPr>
    <w:rPr>
      <w:rFonts w:asciiTheme="minorHAnsi" w:eastAsiaTheme="minorEastAsia" w:hAnsiTheme="minorHAnsi" w:cstheme="minorBidi"/>
    </w:rPr>
  </w:style>
  <w:style w:type="character" w:styleId="Hyperlink">
    <w:name w:val="Hyperlink"/>
    <w:basedOn w:val="DefaultParagraphFont"/>
    <w:uiPriority w:val="99"/>
    <w:unhideWhenUsed/>
    <w:rsid w:val="00AE64A4"/>
    <w:rPr>
      <w:color w:val="337AA6" w:themeColor="accent2"/>
      <w:u w:val="single"/>
    </w:rPr>
  </w:style>
  <w:style w:type="character" w:customStyle="1" w:styleId="UnresolvedMention1">
    <w:name w:val="Unresolved Mention1"/>
    <w:basedOn w:val="DefaultParagraphFont"/>
    <w:uiPriority w:val="99"/>
    <w:unhideWhenUsed/>
    <w:rsid w:val="002C7F34"/>
    <w:rPr>
      <w:color w:val="605E5C"/>
      <w:shd w:val="clear" w:color="auto" w:fill="E1DFDD"/>
    </w:rPr>
  </w:style>
  <w:style w:type="paragraph" w:customStyle="1" w:styleId="Coveraddress">
    <w:name w:val="Cover address"/>
    <w:uiPriority w:val="3"/>
    <w:rsid w:val="00FC49A2"/>
    <w:pPr>
      <w:spacing w:line="250" w:lineRule="auto"/>
      <w:ind w:right="5040"/>
    </w:pPr>
    <w:rPr>
      <w:rFonts w:ascii="Calibri" w:eastAsia="Calibri" w:hAnsi="Calibri" w:cs="Calibri"/>
      <w:b/>
      <w:bCs/>
      <w:color w:val="2C4456" w:themeColor="accent3"/>
    </w:rPr>
  </w:style>
  <w:style w:type="character" w:styleId="CommentReference">
    <w:name w:val="annotation reference"/>
    <w:basedOn w:val="DefaultParagraphFont"/>
    <w:uiPriority w:val="99"/>
    <w:semiHidden/>
    <w:unhideWhenUsed/>
    <w:rsid w:val="00F12A1F"/>
    <w:rPr>
      <w:sz w:val="16"/>
      <w:szCs w:val="16"/>
    </w:rPr>
  </w:style>
  <w:style w:type="paragraph" w:styleId="CommentText">
    <w:name w:val="annotation text"/>
    <w:basedOn w:val="Normal"/>
    <w:link w:val="CommentTextChar"/>
    <w:uiPriority w:val="99"/>
    <w:unhideWhenUsed/>
    <w:rsid w:val="00F12A1F"/>
    <w:rPr>
      <w:sz w:val="20"/>
      <w:szCs w:val="20"/>
    </w:rPr>
  </w:style>
  <w:style w:type="character" w:customStyle="1" w:styleId="CommentTextChar">
    <w:name w:val="Comment Text Char"/>
    <w:basedOn w:val="DefaultParagraphFont"/>
    <w:link w:val="CommentText"/>
    <w:uiPriority w:val="99"/>
    <w:rsid w:val="00F12A1F"/>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12A1F"/>
    <w:rPr>
      <w:b/>
      <w:bCs/>
    </w:rPr>
  </w:style>
  <w:style w:type="character" w:customStyle="1" w:styleId="CommentSubjectChar">
    <w:name w:val="Comment Subject Char"/>
    <w:basedOn w:val="CommentTextChar"/>
    <w:link w:val="CommentSubject"/>
    <w:uiPriority w:val="99"/>
    <w:semiHidden/>
    <w:rsid w:val="00F12A1F"/>
    <w:rPr>
      <w:rFonts w:ascii="Calibri" w:eastAsia="Calibri" w:hAnsi="Calibri" w:cs="Calibri"/>
      <w:b/>
      <w:bCs/>
      <w:sz w:val="20"/>
      <w:szCs w:val="20"/>
    </w:rPr>
  </w:style>
  <w:style w:type="paragraph" w:customStyle="1" w:styleId="Tip">
    <w:name w:val="Tip"/>
    <w:basedOn w:val="Normal"/>
    <w:uiPriority w:val="4"/>
    <w:rsid w:val="00E77533"/>
    <w:pPr>
      <w:widowControl/>
      <w:autoSpaceDE/>
      <w:autoSpaceDN/>
      <w:spacing w:before="1" w:after="200" w:line="268" w:lineRule="auto"/>
      <w:ind w:left="237"/>
    </w:pPr>
    <w:rPr>
      <w:rFonts w:cs="Times New Roman"/>
    </w:rPr>
  </w:style>
  <w:style w:type="paragraph" w:customStyle="1" w:styleId="paragraph">
    <w:name w:val="paragraph"/>
    <w:basedOn w:val="Normal"/>
    <w:uiPriority w:val="2"/>
    <w:rsid w:val="0050652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uiPriority w:val="2"/>
    <w:rsid w:val="00506520"/>
  </w:style>
  <w:style w:type="character" w:customStyle="1" w:styleId="eop">
    <w:name w:val="eop"/>
    <w:basedOn w:val="DefaultParagraphFont"/>
    <w:uiPriority w:val="5"/>
    <w:rsid w:val="00506520"/>
  </w:style>
  <w:style w:type="character" w:customStyle="1" w:styleId="findhit">
    <w:name w:val="findhit"/>
    <w:basedOn w:val="DefaultParagraphFont"/>
    <w:uiPriority w:val="3"/>
    <w:rsid w:val="00506520"/>
  </w:style>
  <w:style w:type="paragraph" w:styleId="Revision">
    <w:name w:val="Revision"/>
    <w:hidden/>
    <w:uiPriority w:val="99"/>
    <w:semiHidden/>
    <w:rsid w:val="002840C3"/>
    <w:pPr>
      <w:widowControl/>
      <w:autoSpaceDE/>
      <w:autoSpaceDN/>
    </w:pPr>
    <w:rPr>
      <w:rFonts w:ascii="Calibri" w:eastAsia="Calibri" w:hAnsi="Calibri" w:cs="Calibri"/>
    </w:rPr>
  </w:style>
  <w:style w:type="character" w:styleId="FollowedHyperlink">
    <w:name w:val="FollowedHyperlink"/>
    <w:basedOn w:val="DefaultParagraphFont"/>
    <w:uiPriority w:val="99"/>
    <w:semiHidden/>
    <w:unhideWhenUsed/>
    <w:rsid w:val="0047081E"/>
    <w:rPr>
      <w:color w:val="2C4456" w:themeColor="followedHyperlink"/>
      <w:u w:val="single"/>
    </w:rPr>
  </w:style>
  <w:style w:type="character" w:customStyle="1" w:styleId="Mention1">
    <w:name w:val="Mention1"/>
    <w:basedOn w:val="DefaultParagraphFont"/>
    <w:uiPriority w:val="99"/>
    <w:unhideWhenUsed/>
    <w:rsid w:val="00BB6920"/>
    <w:rPr>
      <w:color w:val="2B579A"/>
      <w:shd w:val="clear" w:color="auto" w:fill="E1DFDD"/>
    </w:rPr>
  </w:style>
  <w:style w:type="paragraph" w:customStyle="1" w:styleId="Default">
    <w:name w:val="Default"/>
    <w:rsid w:val="004A3FA8"/>
    <w:pPr>
      <w:widowControl/>
      <w:adjustRightInd w:val="0"/>
    </w:pPr>
    <w:rPr>
      <w:rFonts w:ascii="Verdana" w:hAnsi="Verdana" w:cs="Verdana"/>
      <w:color w:val="000000"/>
      <w:sz w:val="24"/>
      <w:szCs w:val="24"/>
    </w:rPr>
  </w:style>
  <w:style w:type="character" w:customStyle="1" w:styleId="HyperlinksNew">
    <w:name w:val="Hyperlinks + New"/>
    <w:basedOn w:val="Hyperlinks"/>
    <w:uiPriority w:val="1"/>
    <w:rsid w:val="000330E9"/>
    <w:rPr>
      <w:color w:val="2C445A"/>
      <w:u w:val="single" w:color="2C445A"/>
      <w:bdr w:val="none" w:sz="0" w:space="0" w:color="auto"/>
      <w:shd w:val="clear" w:color="auto" w:fill="E3E4E5" w:themeFill="background2" w:themeFillTint="99"/>
    </w:rPr>
  </w:style>
  <w:style w:type="paragraph" w:customStyle="1" w:styleId="Bodytextmorespaceafter">
    <w:name w:val="Body text_more space after"/>
    <w:basedOn w:val="Normal"/>
    <w:uiPriority w:val="1"/>
    <w:rsid w:val="00685AF0"/>
    <w:pPr>
      <w:keepLines/>
      <w:spacing w:after="720" w:line="250" w:lineRule="auto"/>
    </w:pPr>
    <w:rPr>
      <w:color w:val="231F20"/>
    </w:rPr>
  </w:style>
  <w:style w:type="character" w:customStyle="1" w:styleId="Newtextemphasis">
    <w:name w:val="New text + emphasis"/>
    <w:basedOn w:val="Newtext"/>
    <w:uiPriority w:val="1"/>
    <w:rsid w:val="000330E9"/>
    <w:rPr>
      <w:i/>
      <w:iCs/>
      <w:bdr w:val="none" w:sz="0" w:space="0" w:color="auto"/>
      <w:shd w:val="clear" w:color="auto" w:fill="E3E4E5" w:themeFill="background2" w:themeFillTint="99"/>
    </w:rPr>
  </w:style>
  <w:style w:type="paragraph" w:customStyle="1" w:styleId="ListNumbers-Bulletsecondlevel">
    <w:name w:val="List Numbers - Bullet second level"/>
    <w:basedOn w:val="ListBullets"/>
    <w:uiPriority w:val="2"/>
    <w:rsid w:val="000330E9"/>
    <w:pPr>
      <w:ind w:left="1080"/>
      <w:contextualSpacing w:val="0"/>
    </w:pPr>
  </w:style>
  <w:style w:type="character" w:customStyle="1" w:styleId="Newtext-strong">
    <w:name w:val="New text - strong"/>
    <w:basedOn w:val="Newtext"/>
    <w:uiPriority w:val="1"/>
    <w:rsid w:val="000330E9"/>
    <w:rPr>
      <w:b/>
      <w:bCs/>
      <w:bdr w:val="none" w:sz="0" w:space="0" w:color="auto"/>
      <w:shd w:val="clear" w:color="auto" w:fill="E3E4E5" w:themeFill="background2" w:themeFillTint="99"/>
    </w:rPr>
  </w:style>
  <w:style w:type="character" w:customStyle="1" w:styleId="Heading1Char">
    <w:name w:val="Heading 1 Char"/>
    <w:basedOn w:val="DefaultParagraphFont"/>
    <w:link w:val="Heading1"/>
    <w:uiPriority w:val="9"/>
    <w:rsid w:val="000F5E08"/>
    <w:rPr>
      <w:rFonts w:ascii="Calibri Light" w:eastAsia="Calibri Light" w:hAnsi="Calibri Light" w:cs="Calibri Light"/>
      <w:color w:val="B72533" w:themeColor="accent1"/>
      <w:sz w:val="56"/>
      <w:szCs w:val="56"/>
    </w:rPr>
  </w:style>
  <w:style w:type="paragraph" w:customStyle="1" w:styleId="RWFooter">
    <w:name w:val="RW Footer"/>
    <w:basedOn w:val="Normal"/>
    <w:uiPriority w:val="2"/>
    <w:rsid w:val="00494602"/>
    <w:pPr>
      <w:spacing w:line="203" w:lineRule="exact"/>
      <w:ind w:right="0"/>
      <w:jc w:val="right"/>
    </w:pPr>
    <w:rPr>
      <w:i/>
      <w:color w:val="337AA6" w:themeColor="accent2"/>
      <w:sz w:val="18"/>
    </w:rPr>
  </w:style>
  <w:style w:type="paragraph" w:customStyle="1" w:styleId="RWpagenumber">
    <w:name w:val="RW page number"/>
    <w:basedOn w:val="Normal"/>
    <w:uiPriority w:val="2"/>
    <w:rsid w:val="000330E9"/>
    <w:pPr>
      <w:spacing w:line="183" w:lineRule="exact"/>
      <w:ind w:left="60"/>
      <w:jc w:val="right"/>
    </w:pPr>
    <w:rPr>
      <w:b/>
      <w:color w:val="337AA6" w:themeColor="accent2"/>
      <w:sz w:val="16"/>
      <w:szCs w:val="16"/>
    </w:rPr>
  </w:style>
  <w:style w:type="paragraph" w:styleId="BalloonText">
    <w:name w:val="Balloon Text"/>
    <w:basedOn w:val="Normal"/>
    <w:link w:val="BalloonTextChar"/>
    <w:uiPriority w:val="99"/>
    <w:semiHidden/>
    <w:unhideWhenUsed/>
    <w:rsid w:val="007522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206"/>
    <w:rPr>
      <w:rFonts w:ascii="Segoe UI" w:eastAsia="Calibri" w:hAnsi="Segoe UI" w:cs="Segoe UI"/>
      <w:sz w:val="18"/>
      <w:szCs w:val="18"/>
    </w:rPr>
  </w:style>
  <w:style w:type="character" w:customStyle="1" w:styleId="UnresolvedMention2">
    <w:name w:val="Unresolved Mention2"/>
    <w:basedOn w:val="DefaultParagraphFont"/>
    <w:uiPriority w:val="99"/>
    <w:semiHidden/>
    <w:unhideWhenUsed/>
    <w:rsid w:val="00D87CD7"/>
    <w:rPr>
      <w:color w:val="605E5C"/>
      <w:shd w:val="clear" w:color="auto" w:fill="E1DFDD"/>
    </w:rPr>
  </w:style>
  <w:style w:type="character" w:customStyle="1" w:styleId="Heading7Char">
    <w:name w:val="Heading 7 Char"/>
    <w:basedOn w:val="DefaultParagraphFont"/>
    <w:link w:val="Heading7"/>
    <w:uiPriority w:val="1"/>
    <w:rsid w:val="006A0293"/>
    <w:rPr>
      <w:rFonts w:asciiTheme="majorHAnsi" w:eastAsiaTheme="majorEastAsia" w:hAnsiTheme="majorHAnsi" w:cstheme="majorBidi"/>
      <w:i/>
      <w:iCs/>
      <w:color w:val="5A1219" w:themeColor="accent1" w:themeShade="7F"/>
    </w:rPr>
  </w:style>
  <w:style w:type="character" w:customStyle="1" w:styleId="Heading5Char">
    <w:name w:val="Heading 5 Char"/>
    <w:basedOn w:val="DefaultParagraphFont"/>
    <w:link w:val="Heading5"/>
    <w:uiPriority w:val="9"/>
    <w:rsid w:val="000F5E08"/>
    <w:rPr>
      <w:rFonts w:ascii="Calibri" w:eastAsia="Calibri" w:hAnsi="Calibri"/>
      <w:b/>
      <w:bCs/>
      <w:color w:val="337AA6" w:themeColor="accent2"/>
      <w:szCs w:val="28"/>
    </w:rPr>
  </w:style>
  <w:style w:type="character" w:customStyle="1" w:styleId="Heading6Char">
    <w:name w:val="Heading 6 Char"/>
    <w:basedOn w:val="DefaultParagraphFont"/>
    <w:link w:val="Heading6"/>
    <w:uiPriority w:val="9"/>
    <w:rsid w:val="006A0293"/>
    <w:rPr>
      <w:rFonts w:ascii="Cambria" w:eastAsia="Cambria" w:hAnsi="Cambria"/>
      <w:b/>
      <w:bCs/>
      <w:i/>
      <w:sz w:val="24"/>
      <w:szCs w:val="24"/>
    </w:rPr>
  </w:style>
  <w:style w:type="character" w:customStyle="1" w:styleId="Heading2Char">
    <w:name w:val="Heading 2 Char"/>
    <w:basedOn w:val="DefaultParagraphFont"/>
    <w:link w:val="Heading2"/>
    <w:uiPriority w:val="9"/>
    <w:rsid w:val="000F5E08"/>
    <w:rPr>
      <w:rFonts w:ascii="Calibri" w:eastAsia="Calibri" w:hAnsi="Calibri" w:cs="Calibri"/>
      <w:b/>
      <w:bCs/>
      <w:color w:val="337AA6" w:themeColor="accent2"/>
      <w:sz w:val="40"/>
      <w:szCs w:val="40"/>
    </w:rPr>
  </w:style>
  <w:style w:type="character" w:customStyle="1" w:styleId="Heading3Char">
    <w:name w:val="Heading 3 Char"/>
    <w:basedOn w:val="DefaultParagraphFont"/>
    <w:link w:val="Heading3"/>
    <w:uiPriority w:val="9"/>
    <w:rsid w:val="000F5E08"/>
    <w:rPr>
      <w:rFonts w:ascii="Calibri" w:eastAsia="Calibri" w:hAnsi="Calibri" w:cs="Calibri"/>
      <w:b/>
      <w:bCs/>
      <w:color w:val="791214" w:themeColor="text2"/>
      <w:sz w:val="28"/>
      <w:szCs w:val="24"/>
    </w:rPr>
  </w:style>
  <w:style w:type="character" w:customStyle="1" w:styleId="Heading4Char">
    <w:name w:val="Heading 4 Char"/>
    <w:basedOn w:val="DefaultParagraphFont"/>
    <w:link w:val="Heading4"/>
    <w:uiPriority w:val="9"/>
    <w:rsid w:val="000F5E08"/>
    <w:rPr>
      <w:rFonts w:ascii="Calibri" w:eastAsia="Calibri" w:hAnsi="Calibri" w:cs="Calibri"/>
      <w:b/>
      <w:bCs/>
      <w:sz w:val="24"/>
    </w:rPr>
  </w:style>
  <w:style w:type="paragraph" w:styleId="FootnoteText">
    <w:name w:val="footnote text"/>
    <w:basedOn w:val="Normal"/>
    <w:link w:val="FootnoteTextChar"/>
    <w:uiPriority w:val="99"/>
    <w:semiHidden/>
    <w:unhideWhenUsed/>
    <w:rsid w:val="002956C2"/>
    <w:pPr>
      <w:spacing w:after="0"/>
    </w:pPr>
    <w:rPr>
      <w:sz w:val="20"/>
      <w:szCs w:val="20"/>
    </w:rPr>
  </w:style>
  <w:style w:type="character" w:customStyle="1" w:styleId="FootnoteTextChar">
    <w:name w:val="Footnote Text Char"/>
    <w:basedOn w:val="DefaultParagraphFont"/>
    <w:link w:val="FootnoteText"/>
    <w:uiPriority w:val="99"/>
    <w:semiHidden/>
    <w:rsid w:val="002956C2"/>
    <w:rPr>
      <w:rFonts w:ascii="Calibri" w:eastAsia="Calibri" w:hAnsi="Calibri" w:cs="Calibri"/>
      <w:sz w:val="20"/>
      <w:szCs w:val="20"/>
    </w:rPr>
  </w:style>
  <w:style w:type="character" w:styleId="FootnoteReference">
    <w:name w:val="footnote reference"/>
    <w:basedOn w:val="DefaultParagraphFont"/>
    <w:uiPriority w:val="99"/>
    <w:unhideWhenUsed/>
    <w:rsid w:val="002956C2"/>
    <w:rPr>
      <w:vertAlign w:val="superscript"/>
    </w:rPr>
  </w:style>
  <w:style w:type="paragraph" w:customStyle="1" w:styleId="FootnoteReference1">
    <w:name w:val="Footnote Reference1"/>
    <w:basedOn w:val="Normal"/>
    <w:uiPriority w:val="3"/>
    <w:rsid w:val="002956C2"/>
    <w:pPr>
      <w:spacing w:before="75"/>
      <w:ind w:left="288" w:right="706" w:hanging="144"/>
    </w:pPr>
    <w:rPr>
      <w:rFonts w:asciiTheme="minorHAnsi" w:eastAsia="Cambria" w:hAnsiTheme="minorHAnsi" w:cs="Cambria"/>
      <w:sz w:val="18"/>
      <w:szCs w:val="18"/>
    </w:rPr>
  </w:style>
  <w:style w:type="character" w:customStyle="1" w:styleId="UnresolvedMention3">
    <w:name w:val="Unresolved Mention3"/>
    <w:basedOn w:val="DefaultParagraphFont"/>
    <w:uiPriority w:val="99"/>
    <w:semiHidden/>
    <w:unhideWhenUsed/>
    <w:rsid w:val="0097022A"/>
    <w:rPr>
      <w:color w:val="605E5C"/>
      <w:shd w:val="clear" w:color="auto" w:fill="E1DFDD"/>
    </w:rPr>
  </w:style>
  <w:style w:type="paragraph" w:customStyle="1" w:styleId="systemvariables-name">
    <w:name w:val="system variables - name"/>
    <w:basedOn w:val="Normal"/>
    <w:qFormat/>
    <w:rsid w:val="00CB11FB"/>
    <w:pPr>
      <w:shd w:val="clear" w:color="auto" w:fill="F5CED2" w:themeFill="accent1" w:themeFillTint="33"/>
      <w:jc w:val="right"/>
      <w:outlineLvl w:val="3"/>
    </w:pPr>
    <w:rPr>
      <w:b/>
      <w:sz w:val="24"/>
    </w:rPr>
  </w:style>
  <w:style w:type="character" w:customStyle="1" w:styleId="systemvariables-">
    <w:name w:val="system variables - #"/>
    <w:basedOn w:val="DefaultParagraphFont"/>
    <w:uiPriority w:val="1"/>
    <w:rsid w:val="004706B2"/>
    <w:rPr>
      <w:caps/>
      <w:smallCaps w:val="0"/>
      <w:color w:val="791214" w:themeColor="text2"/>
      <w:sz w:val="28"/>
    </w:rPr>
  </w:style>
  <w:style w:type="paragraph" w:customStyle="1" w:styleId="ListBullets-slightindent">
    <w:name w:val="List Bullets - slight indent"/>
    <w:basedOn w:val="ListBullets"/>
    <w:uiPriority w:val="2"/>
    <w:rsid w:val="00C85E22"/>
    <w:pPr>
      <w:ind w:left="990"/>
    </w:pPr>
  </w:style>
  <w:style w:type="paragraph" w:customStyle="1" w:styleId="QAnswer-Bullets">
    <w:name w:val="QAnswer - Bullets"/>
    <w:basedOn w:val="ListBullets-slightindent"/>
    <w:uiPriority w:val="1"/>
    <w:rsid w:val="004A5169"/>
    <w:pPr>
      <w:tabs>
        <w:tab w:val="clear" w:pos="1710"/>
      </w:tabs>
      <w:ind w:left="1800"/>
    </w:pPr>
  </w:style>
  <w:style w:type="paragraph" w:customStyle="1" w:styleId="Tableheadline">
    <w:name w:val="Table headline"/>
    <w:basedOn w:val="TableParagraph"/>
    <w:rsid w:val="00BB676D"/>
    <w:pPr>
      <w:framePr w:hSpace="187" w:vSpace="144" w:wrap="around" w:vAnchor="text" w:hAnchor="text" w:y="1"/>
      <w:suppressOverlap/>
      <w:jc w:val="center"/>
    </w:pPr>
    <w:rPr>
      <w:b/>
      <w:color w:val="FFFFFF" w:themeColor="background1"/>
    </w:rPr>
  </w:style>
  <w:style w:type="paragraph" w:customStyle="1" w:styleId="Indextext">
    <w:name w:val="Index text"/>
    <w:basedOn w:val="Normal"/>
    <w:uiPriority w:val="99"/>
    <w:rsid w:val="008B2D9B"/>
    <w:pPr>
      <w:spacing w:before="120"/>
      <w:ind w:right="0"/>
    </w:pPr>
    <w:rPr>
      <w:spacing w:val="-1"/>
    </w:rPr>
  </w:style>
  <w:style w:type="paragraph" w:styleId="BodyText">
    <w:name w:val="Body Text"/>
    <w:aliases w:val="Figure1-2 text"/>
    <w:basedOn w:val="Normal"/>
    <w:link w:val="BodyTextChar"/>
    <w:rsid w:val="00C07AF3"/>
    <w:pPr>
      <w:autoSpaceDE/>
      <w:autoSpaceDN/>
      <w:spacing w:after="0"/>
      <w:ind w:left="1253" w:right="0"/>
    </w:pPr>
    <w:rPr>
      <w:rFonts w:asciiTheme="minorHAnsi" w:eastAsia="Cambria" w:hAnsiTheme="minorHAnsi" w:cstheme="minorBidi"/>
      <w:noProof/>
    </w:rPr>
  </w:style>
  <w:style w:type="character" w:customStyle="1" w:styleId="BodyTextChar">
    <w:name w:val="Body Text Char"/>
    <w:aliases w:val="Figure1-2 text Char"/>
    <w:basedOn w:val="DefaultParagraphFont"/>
    <w:link w:val="BodyText"/>
    <w:rsid w:val="00C07AF3"/>
    <w:rPr>
      <w:rFonts w:eastAsia="Cambria"/>
      <w:noProof/>
    </w:rPr>
  </w:style>
  <w:style w:type="paragraph" w:customStyle="1" w:styleId="Figure3-4text">
    <w:name w:val="Figure 3-4 text"/>
    <w:basedOn w:val="BodyText"/>
    <w:uiPriority w:val="4"/>
    <w:rsid w:val="00EF0C77"/>
    <w:pPr>
      <w:ind w:left="0"/>
    </w:pPr>
  </w:style>
  <w:style w:type="paragraph" w:customStyle="1" w:styleId="H5-nobookmarks">
    <w:name w:val="H5 - no bookmarks"/>
    <w:basedOn w:val="Heading5"/>
    <w:uiPriority w:val="3"/>
    <w:rsid w:val="00631391"/>
    <w:pPr>
      <w:outlineLvl w:val="9"/>
    </w:pPr>
  </w:style>
  <w:style w:type="paragraph" w:customStyle="1" w:styleId="ManualTitle">
    <w:name w:val="Manual Title"/>
    <w:basedOn w:val="Normal"/>
    <w:uiPriority w:val="2"/>
    <w:rsid w:val="00F168B2"/>
    <w:pPr>
      <w:spacing w:before="960" w:line="214" w:lineRule="auto"/>
      <w:ind w:left="1080" w:right="5846"/>
    </w:pPr>
    <w:rPr>
      <w:b/>
      <w:color w:val="FFFFFF"/>
      <w:spacing w:val="-4"/>
      <w:sz w:val="72"/>
    </w:rPr>
  </w:style>
  <w:style w:type="paragraph" w:customStyle="1" w:styleId="Table-centered">
    <w:name w:val="Table - centered"/>
    <w:basedOn w:val="TableParagraph"/>
    <w:uiPriority w:val="2"/>
    <w:rsid w:val="00A93CEA"/>
    <w:pPr>
      <w:framePr w:hSpace="720" w:vSpace="144" w:wrap="around" w:vAnchor="text" w:hAnchor="text" w:y="1"/>
      <w:suppressOverlap/>
      <w:jc w:val="center"/>
    </w:pPr>
  </w:style>
  <w:style w:type="paragraph" w:customStyle="1" w:styleId="Listnumbersnospaceafter">
    <w:name w:val="List numbers no space after"/>
    <w:basedOn w:val="ListNumbers0"/>
    <w:uiPriority w:val="2"/>
    <w:rsid w:val="00C52290"/>
    <w:pPr>
      <w:numPr>
        <w:numId w:val="28"/>
      </w:numPr>
      <w:spacing w:before="0" w:after="0"/>
    </w:pPr>
  </w:style>
  <w:style w:type="paragraph" w:customStyle="1" w:styleId="Systemvariablefield">
    <w:name w:val="System variable field"/>
    <w:basedOn w:val="Normal"/>
    <w:qFormat/>
    <w:rsid w:val="00095C25"/>
    <w:pPr>
      <w:spacing w:after="0"/>
    </w:pPr>
    <w:rPr>
      <w:b/>
      <w:color w:val="337AA6" w:themeColor="accent2"/>
    </w:rPr>
  </w:style>
  <w:style w:type="paragraph" w:styleId="NoSpacing">
    <w:name w:val="No Spacing"/>
    <w:uiPriority w:val="1"/>
    <w:rsid w:val="004F7690"/>
    <w:pPr>
      <w:widowControl/>
      <w:autoSpaceDE/>
      <w:autoSpaceDN/>
    </w:pPr>
    <w:rPr>
      <w:rFonts w:eastAsiaTheme="minorEastAsia"/>
    </w:rPr>
  </w:style>
  <w:style w:type="table" w:customStyle="1" w:styleId="TableGrid1">
    <w:name w:val="Table Grid1"/>
    <w:basedOn w:val="TableNormal"/>
    <w:next w:val="TableGrid"/>
    <w:uiPriority w:val="59"/>
    <w:rsid w:val="00DF5CE0"/>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F5C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521AD"/>
    <w:pPr>
      <w:widowControl/>
      <w:autoSpaceDE/>
      <w:autoSpaceDN/>
      <w:spacing w:after="0"/>
      <w:ind w:right="0"/>
    </w:pPr>
    <w:rPr>
      <w:rFonts w:ascii="Times New Roman" w:eastAsiaTheme="minorHAnsi" w:hAnsi="Times New Roman" w:cs="Times New Roman"/>
      <w:sz w:val="24"/>
      <w:szCs w:val="24"/>
    </w:rPr>
  </w:style>
  <w:style w:type="character" w:customStyle="1" w:styleId="UnresolvedMention4">
    <w:name w:val="Unresolved Mention4"/>
    <w:basedOn w:val="DefaultParagraphFont"/>
    <w:uiPriority w:val="99"/>
    <w:semiHidden/>
    <w:unhideWhenUsed/>
    <w:rsid w:val="00F909AB"/>
    <w:rPr>
      <w:color w:val="605E5C"/>
      <w:shd w:val="clear" w:color="auto" w:fill="E1DFDD"/>
    </w:rPr>
  </w:style>
  <w:style w:type="character" w:customStyle="1" w:styleId="UnresolvedMention5">
    <w:name w:val="Unresolved Mention5"/>
    <w:basedOn w:val="DefaultParagraphFont"/>
    <w:uiPriority w:val="99"/>
    <w:unhideWhenUsed/>
    <w:rsid w:val="00AE0F98"/>
    <w:rPr>
      <w:color w:val="605E5C"/>
      <w:shd w:val="clear" w:color="auto" w:fill="E1DFDD"/>
    </w:rPr>
  </w:style>
  <w:style w:type="paragraph" w:customStyle="1" w:styleId="Publicburdenstatement">
    <w:name w:val="Public burden statement"/>
    <w:basedOn w:val="Normal"/>
    <w:uiPriority w:val="2"/>
    <w:rsid w:val="00F413B8"/>
    <w:pPr>
      <w:spacing w:before="1080" w:after="840"/>
    </w:pPr>
  </w:style>
  <w:style w:type="paragraph" w:customStyle="1" w:styleId="Checklist-New">
    <w:name w:val="Checklist - New"/>
    <w:basedOn w:val="ListParagraph"/>
    <w:uiPriority w:val="3"/>
    <w:rsid w:val="006D4B69"/>
    <w:pPr>
      <w:numPr>
        <w:numId w:val="4"/>
      </w:numPr>
      <w:shd w:val="clear" w:color="auto" w:fill="E4E4E5" w:themeFill="accent4" w:themeFillTint="66"/>
      <w:spacing w:after="0"/>
      <w:jc w:val="left"/>
    </w:pPr>
  </w:style>
  <w:style w:type="paragraph" w:customStyle="1" w:styleId="ListNumbers">
    <w:name w:val="List_Numbers"/>
    <w:basedOn w:val="ListNumbers0"/>
    <w:qFormat/>
    <w:rsid w:val="00E91A2B"/>
    <w:pPr>
      <w:numPr>
        <w:numId w:val="60"/>
      </w:numPr>
      <w:ind w:left="720"/>
    </w:pPr>
  </w:style>
  <w:style w:type="paragraph" w:customStyle="1" w:styleId="Style1">
    <w:name w:val="Style1"/>
    <w:basedOn w:val="Listnumbersnospaceafter"/>
    <w:uiPriority w:val="2"/>
    <w:rsid w:val="00F448FA"/>
    <w:pPr>
      <w:numPr>
        <w:numId w:val="27"/>
      </w:numPr>
    </w:pPr>
  </w:style>
  <w:style w:type="character" w:customStyle="1" w:styleId="Strong-black">
    <w:name w:val="Strong - black"/>
    <w:basedOn w:val="DefaultParagraphFont"/>
    <w:uiPriority w:val="1"/>
    <w:rsid w:val="007F5E9E"/>
    <w:rPr>
      <w:b/>
      <w:color w:val="auto"/>
    </w:rPr>
  </w:style>
  <w:style w:type="paragraph" w:customStyle="1" w:styleId="StyleAppendixTableRight008">
    <w:name w:val="Style Appendix Table + Right:  0.08&quot;"/>
    <w:basedOn w:val="AppendixTable"/>
    <w:uiPriority w:val="2"/>
    <w:rsid w:val="00346517"/>
    <w:rPr>
      <w:rFonts w:eastAsia="Times New Roman" w:cs="Times New Roman"/>
      <w:szCs w:val="20"/>
    </w:rPr>
  </w:style>
  <w:style w:type="character" w:customStyle="1" w:styleId="Mention2">
    <w:name w:val="Mention2"/>
    <w:basedOn w:val="DefaultParagraphFont"/>
    <w:uiPriority w:val="99"/>
    <w:unhideWhenUsed/>
    <w:rsid w:val="00E32F22"/>
    <w:rPr>
      <w:color w:val="2B579A"/>
      <w:shd w:val="clear" w:color="auto" w:fill="E1DFDD"/>
    </w:rPr>
  </w:style>
  <w:style w:type="paragraph" w:customStyle="1" w:styleId="TableData-left">
    <w:name w:val="Table Data - left"/>
    <w:basedOn w:val="Table-centered"/>
    <w:uiPriority w:val="2"/>
    <w:rsid w:val="00317214"/>
    <w:pPr>
      <w:framePr w:wrap="around"/>
      <w:jc w:val="left"/>
    </w:pPr>
  </w:style>
  <w:style w:type="paragraph" w:customStyle="1" w:styleId="Checklist">
    <w:name w:val="Checklist"/>
    <w:basedOn w:val="Checklist-New"/>
    <w:uiPriority w:val="3"/>
    <w:rsid w:val="0035506C"/>
    <w:pPr>
      <w:shd w:val="clear" w:color="auto" w:fill="auto"/>
      <w:spacing w:after="360"/>
      <w:contextualSpacing/>
    </w:pPr>
    <w:rPr>
      <w:bCs/>
    </w:rPr>
  </w:style>
  <w:style w:type="paragraph" w:customStyle="1" w:styleId="ListNumbers-nospacebetween">
    <w:name w:val="List_Numbers - no space between"/>
    <w:basedOn w:val="ListNumbers"/>
    <w:uiPriority w:val="2"/>
    <w:rsid w:val="00666CAA"/>
    <w:pPr>
      <w:numPr>
        <w:numId w:val="49"/>
      </w:numPr>
      <w:contextualSpacing/>
    </w:pPr>
  </w:style>
  <w:style w:type="paragraph" w:customStyle="1" w:styleId="NormalIndent">
    <w:name w:val="Normal_Indent"/>
    <w:basedOn w:val="Normal"/>
    <w:uiPriority w:val="2"/>
    <w:rsid w:val="00222967"/>
    <w:pPr>
      <w:ind w:left="720"/>
    </w:pPr>
  </w:style>
  <w:style w:type="paragraph" w:customStyle="1" w:styleId="NormalMoreSpaceBefore">
    <w:name w:val="Normal_MoreSpaceBefore"/>
    <w:basedOn w:val="Normal"/>
    <w:uiPriority w:val="2"/>
    <w:rsid w:val="00222967"/>
    <w:pPr>
      <w:spacing w:before="240"/>
    </w:pPr>
  </w:style>
  <w:style w:type="paragraph" w:customStyle="1" w:styleId="ListBulletslevel2">
    <w:name w:val="List Bullets_level 2"/>
    <w:basedOn w:val="ListBullets-slightindent"/>
    <w:qFormat/>
    <w:rsid w:val="00222967"/>
    <w:pPr>
      <w:ind w:left="1440"/>
    </w:pPr>
  </w:style>
  <w:style w:type="paragraph" w:customStyle="1" w:styleId="ListBulletsIndentLevel1">
    <w:name w:val="List_Bullets_Indent_Level1"/>
    <w:basedOn w:val="ListBullets"/>
    <w:uiPriority w:val="2"/>
    <w:rsid w:val="00522815"/>
    <w:pPr>
      <w:ind w:left="1440"/>
    </w:pPr>
  </w:style>
  <w:style w:type="paragraph" w:customStyle="1" w:styleId="List-Letters">
    <w:name w:val="List - Letters"/>
    <w:basedOn w:val="ListNumbered-level2"/>
    <w:qFormat/>
    <w:rsid w:val="009C1BC4"/>
    <w:pPr>
      <w:numPr>
        <w:numId w:val="31"/>
      </w:numPr>
      <w:spacing w:before="0" w:after="0"/>
    </w:pPr>
  </w:style>
  <w:style w:type="paragraph" w:customStyle="1" w:styleId="IndexText0">
    <w:name w:val="Index Text"/>
    <w:basedOn w:val="Normal"/>
    <w:uiPriority w:val="99"/>
    <w:rsid w:val="008C722B"/>
    <w:pPr>
      <w:widowControl/>
      <w:suppressAutoHyphens/>
      <w:adjustRightInd w:val="0"/>
      <w:spacing w:before="180" w:after="0" w:line="280" w:lineRule="atLeast"/>
      <w:ind w:left="562" w:right="0" w:hanging="562"/>
      <w:contextualSpacing/>
      <w:textAlignment w:val="center"/>
    </w:pPr>
    <w:rPr>
      <w:rFonts w:eastAsiaTheme="minorHAnsi"/>
      <w:color w:val="000000"/>
    </w:rPr>
  </w:style>
  <w:style w:type="paragraph" w:customStyle="1" w:styleId="IndexSectionHead">
    <w:name w:val="Index Section Head"/>
    <w:basedOn w:val="IndexText0"/>
    <w:next w:val="IndexText0"/>
    <w:uiPriority w:val="99"/>
    <w:rsid w:val="00506CFF"/>
    <w:pPr>
      <w:spacing w:before="270" w:line="260" w:lineRule="atLeast"/>
    </w:pPr>
    <w:rPr>
      <w:b/>
      <w:bCs/>
      <w:color w:val="145667"/>
    </w:rPr>
  </w:style>
  <w:style w:type="character" w:customStyle="1" w:styleId="Kern-10">
    <w:name w:val="Kern -10"/>
    <w:uiPriority w:val="99"/>
    <w:rsid w:val="00506CFF"/>
  </w:style>
  <w:style w:type="character" w:customStyle="1" w:styleId="Steps">
    <w:name w:val="Steps #"/>
    <w:basedOn w:val="DefaultParagraphFont"/>
    <w:uiPriority w:val="1"/>
    <w:qFormat/>
    <w:rsid w:val="008245A3"/>
    <w:rPr>
      <w:rFonts w:asciiTheme="minorHAnsi" w:hAnsiTheme="minorHAnsi"/>
      <w:b/>
      <w:caps/>
      <w:smallCaps w:val="0"/>
      <w:color w:val="791214" w:themeColor="text2"/>
      <w:spacing w:val="20"/>
      <w:sz w:val="22"/>
    </w:rPr>
  </w:style>
  <w:style w:type="paragraph" w:customStyle="1" w:styleId="xmsonormal">
    <w:name w:val="x_msonormal"/>
    <w:basedOn w:val="Normal"/>
    <w:uiPriority w:val="4"/>
    <w:rsid w:val="00E133BF"/>
    <w:pPr>
      <w:widowControl/>
      <w:autoSpaceDE/>
      <w:autoSpaceDN/>
      <w:spacing w:before="100" w:beforeAutospacing="1" w:after="100" w:afterAutospacing="1"/>
      <w:ind w:right="0"/>
    </w:pPr>
    <w:rPr>
      <w:rFonts w:ascii="Times New Roman" w:eastAsia="Times New Roman" w:hAnsi="Times New Roman" w:cs="Times New Roman"/>
      <w:sz w:val="24"/>
      <w:szCs w:val="24"/>
    </w:rPr>
  </w:style>
  <w:style w:type="paragraph" w:customStyle="1" w:styleId="ListBulletslevel3">
    <w:name w:val="List_Bullets_level 3"/>
    <w:basedOn w:val="ListBulletslevel2"/>
    <w:qFormat/>
    <w:rsid w:val="002E7C9A"/>
    <w:pPr>
      <w:tabs>
        <w:tab w:val="clear" w:pos="1710"/>
      </w:tabs>
      <w:spacing w:before="0"/>
      <w:ind w:left="1800"/>
    </w:pPr>
  </w:style>
  <w:style w:type="table" w:styleId="GridTable4-Accent4">
    <w:name w:val="Grid Table 4 Accent 4"/>
    <w:basedOn w:val="TableNormal"/>
    <w:uiPriority w:val="49"/>
    <w:rsid w:val="0077482F"/>
    <w:tblPr>
      <w:tblStyleRowBandSize w:val="1"/>
      <w:tblStyleColBandSize w:val="1"/>
      <w:tblBorders>
        <w:top w:val="single" w:sz="4" w:space="0" w:color="D6D7D9" w:themeColor="accent4" w:themeTint="99"/>
        <w:left w:val="single" w:sz="4" w:space="0" w:color="D6D7D9" w:themeColor="accent4" w:themeTint="99"/>
        <w:bottom w:val="single" w:sz="4" w:space="0" w:color="D6D7D9" w:themeColor="accent4" w:themeTint="99"/>
        <w:right w:val="single" w:sz="4" w:space="0" w:color="D6D7D9" w:themeColor="accent4" w:themeTint="99"/>
        <w:insideH w:val="single" w:sz="4" w:space="0" w:color="D6D7D9" w:themeColor="accent4" w:themeTint="99"/>
        <w:insideV w:val="single" w:sz="4" w:space="0" w:color="D6D7D9" w:themeColor="accent4" w:themeTint="99"/>
      </w:tblBorders>
    </w:tblPr>
    <w:tblStylePr w:type="firstRow">
      <w:rPr>
        <w:b/>
        <w:bCs/>
        <w:color w:val="FFFFFF" w:themeColor="background1"/>
      </w:rPr>
      <w:tblPr/>
      <w:tcPr>
        <w:tcBorders>
          <w:top w:val="single" w:sz="4" w:space="0" w:color="BCBEC0" w:themeColor="accent4"/>
          <w:left w:val="single" w:sz="4" w:space="0" w:color="BCBEC0" w:themeColor="accent4"/>
          <w:bottom w:val="single" w:sz="4" w:space="0" w:color="BCBEC0" w:themeColor="accent4"/>
          <w:right w:val="single" w:sz="4" w:space="0" w:color="BCBEC0" w:themeColor="accent4"/>
          <w:insideH w:val="nil"/>
          <w:insideV w:val="nil"/>
        </w:tcBorders>
        <w:shd w:val="clear" w:color="auto" w:fill="BCBEC0" w:themeFill="accent4"/>
      </w:tcPr>
    </w:tblStylePr>
    <w:tblStylePr w:type="lastRow">
      <w:rPr>
        <w:b/>
        <w:bCs/>
      </w:rPr>
      <w:tblPr/>
      <w:tcPr>
        <w:tcBorders>
          <w:top w:val="double" w:sz="4" w:space="0" w:color="BCBEC0" w:themeColor="accent4"/>
        </w:tcBorders>
      </w:tcPr>
    </w:tblStylePr>
    <w:tblStylePr w:type="firstCol">
      <w:rPr>
        <w:b/>
        <w:bCs/>
      </w:rPr>
    </w:tblStylePr>
    <w:tblStylePr w:type="lastCol">
      <w:rPr>
        <w:b/>
        <w:bCs/>
      </w:rPr>
    </w:tblStylePr>
    <w:tblStylePr w:type="band1Vert">
      <w:tblPr/>
      <w:tcPr>
        <w:shd w:val="clear" w:color="auto" w:fill="F1F1F2" w:themeFill="accent4" w:themeFillTint="33"/>
      </w:tcPr>
    </w:tblStylePr>
    <w:tblStylePr w:type="band1Horz">
      <w:tblPr/>
      <w:tcPr>
        <w:shd w:val="clear" w:color="auto" w:fill="F1F1F2" w:themeFill="accent4" w:themeFillTint="33"/>
      </w:tcPr>
    </w:tblStylePr>
  </w:style>
  <w:style w:type="table" w:styleId="GridTable4-Accent3">
    <w:name w:val="Grid Table 4 Accent 3"/>
    <w:basedOn w:val="TableNormal"/>
    <w:uiPriority w:val="49"/>
    <w:rsid w:val="0077482F"/>
    <w:tblPr>
      <w:tblStyleRowBandSize w:val="1"/>
      <w:tblStyleColBandSize w:val="1"/>
      <w:tblBorders>
        <w:top w:val="single" w:sz="4" w:space="0" w:color="6892B1" w:themeColor="accent3" w:themeTint="99"/>
        <w:left w:val="single" w:sz="4" w:space="0" w:color="6892B1" w:themeColor="accent3" w:themeTint="99"/>
        <w:bottom w:val="single" w:sz="4" w:space="0" w:color="6892B1" w:themeColor="accent3" w:themeTint="99"/>
        <w:right w:val="single" w:sz="4" w:space="0" w:color="6892B1" w:themeColor="accent3" w:themeTint="99"/>
        <w:insideH w:val="single" w:sz="4" w:space="0" w:color="6892B1" w:themeColor="accent3" w:themeTint="99"/>
        <w:insideV w:val="single" w:sz="4" w:space="0" w:color="6892B1" w:themeColor="accent3" w:themeTint="99"/>
      </w:tblBorders>
    </w:tblPr>
    <w:tblStylePr w:type="firstRow">
      <w:rPr>
        <w:b/>
        <w:bCs/>
        <w:color w:val="FFFFFF" w:themeColor="background1"/>
      </w:rPr>
      <w:tblPr/>
      <w:tcPr>
        <w:tcBorders>
          <w:top w:val="single" w:sz="4" w:space="0" w:color="2C4456" w:themeColor="accent3"/>
          <w:left w:val="single" w:sz="4" w:space="0" w:color="2C4456" w:themeColor="accent3"/>
          <w:bottom w:val="single" w:sz="4" w:space="0" w:color="2C4456" w:themeColor="accent3"/>
          <w:right w:val="single" w:sz="4" w:space="0" w:color="2C4456" w:themeColor="accent3"/>
          <w:insideH w:val="nil"/>
          <w:insideV w:val="nil"/>
        </w:tcBorders>
        <w:shd w:val="clear" w:color="auto" w:fill="2C4456" w:themeFill="accent3"/>
      </w:tcPr>
    </w:tblStylePr>
    <w:tblStylePr w:type="lastRow">
      <w:rPr>
        <w:b/>
        <w:bCs/>
      </w:rPr>
      <w:tblPr/>
      <w:tcPr>
        <w:tcBorders>
          <w:top w:val="double" w:sz="4" w:space="0" w:color="2C4456" w:themeColor="accent3"/>
        </w:tcBorders>
      </w:tcPr>
    </w:tblStylePr>
    <w:tblStylePr w:type="firstCol">
      <w:rPr>
        <w:b/>
        <w:bCs/>
      </w:rPr>
    </w:tblStylePr>
    <w:tblStylePr w:type="lastCol">
      <w:rPr>
        <w:b/>
        <w:bCs/>
      </w:rPr>
    </w:tblStylePr>
    <w:tblStylePr w:type="band1Vert">
      <w:tblPr/>
      <w:tcPr>
        <w:shd w:val="clear" w:color="auto" w:fill="CCDAE5" w:themeFill="accent3" w:themeFillTint="33"/>
      </w:tcPr>
    </w:tblStylePr>
    <w:tblStylePr w:type="band1Horz">
      <w:tblPr/>
      <w:tcPr>
        <w:shd w:val="clear" w:color="auto" w:fill="CCDAE5" w:themeFill="accent3" w:themeFillTint="33"/>
      </w:tcPr>
    </w:tblStylePr>
  </w:style>
  <w:style w:type="character" w:styleId="UnresolvedMention">
    <w:name w:val="Unresolved Mention"/>
    <w:basedOn w:val="DefaultParagraphFont"/>
    <w:uiPriority w:val="99"/>
    <w:semiHidden/>
    <w:unhideWhenUsed/>
    <w:rsid w:val="00FF279D"/>
    <w:rPr>
      <w:color w:val="605E5C"/>
      <w:shd w:val="clear" w:color="auto" w:fill="E1DFDD"/>
    </w:rPr>
  </w:style>
  <w:style w:type="paragraph" w:customStyle="1" w:styleId="Heading1-NoTOC">
    <w:name w:val="Heading 1 - No TOC"/>
    <w:basedOn w:val="TOCHeading"/>
    <w:link w:val="Heading1-NoTOCChar"/>
    <w:qFormat/>
    <w:rsid w:val="007C33AA"/>
  </w:style>
  <w:style w:type="character" w:customStyle="1" w:styleId="TOCHeadingChar">
    <w:name w:val="TOC Heading Char"/>
    <w:basedOn w:val="Heading1Char"/>
    <w:link w:val="TOCHeading"/>
    <w:uiPriority w:val="39"/>
    <w:rsid w:val="007C33AA"/>
    <w:rPr>
      <w:rFonts w:ascii="Calibri Light" w:eastAsia="Calibri Light" w:hAnsi="Calibri Light" w:cs="Calibri Light"/>
      <w:color w:val="B72533" w:themeColor="accent1"/>
      <w:sz w:val="56"/>
      <w:szCs w:val="56"/>
    </w:rPr>
  </w:style>
  <w:style w:type="character" w:customStyle="1" w:styleId="Heading1-NoTOCChar">
    <w:name w:val="Heading 1 - No TOC Char"/>
    <w:basedOn w:val="TOCHeadingChar"/>
    <w:link w:val="Heading1-NoTOC"/>
    <w:rsid w:val="007C33AA"/>
    <w:rPr>
      <w:rFonts w:ascii="Calibri Light" w:eastAsia="Calibri Light" w:hAnsi="Calibri Light" w:cs="Calibri Light"/>
      <w:color w:val="B72533" w:themeColor="accent1"/>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4488">
      <w:bodyDiv w:val="1"/>
      <w:marLeft w:val="0"/>
      <w:marRight w:val="0"/>
      <w:marTop w:val="0"/>
      <w:marBottom w:val="0"/>
      <w:divBdr>
        <w:top w:val="none" w:sz="0" w:space="0" w:color="auto"/>
        <w:left w:val="none" w:sz="0" w:space="0" w:color="auto"/>
        <w:bottom w:val="none" w:sz="0" w:space="0" w:color="auto"/>
        <w:right w:val="none" w:sz="0" w:space="0" w:color="auto"/>
      </w:divBdr>
    </w:div>
    <w:div w:id="107435031">
      <w:bodyDiv w:val="1"/>
      <w:marLeft w:val="0"/>
      <w:marRight w:val="0"/>
      <w:marTop w:val="0"/>
      <w:marBottom w:val="0"/>
      <w:divBdr>
        <w:top w:val="none" w:sz="0" w:space="0" w:color="auto"/>
        <w:left w:val="none" w:sz="0" w:space="0" w:color="auto"/>
        <w:bottom w:val="none" w:sz="0" w:space="0" w:color="auto"/>
        <w:right w:val="none" w:sz="0" w:space="0" w:color="auto"/>
      </w:divBdr>
    </w:div>
    <w:div w:id="260457963">
      <w:bodyDiv w:val="1"/>
      <w:marLeft w:val="0"/>
      <w:marRight w:val="0"/>
      <w:marTop w:val="0"/>
      <w:marBottom w:val="0"/>
      <w:divBdr>
        <w:top w:val="none" w:sz="0" w:space="0" w:color="auto"/>
        <w:left w:val="none" w:sz="0" w:space="0" w:color="auto"/>
        <w:bottom w:val="none" w:sz="0" w:space="0" w:color="auto"/>
        <w:right w:val="none" w:sz="0" w:space="0" w:color="auto"/>
      </w:divBdr>
      <w:divsChild>
        <w:div w:id="646132166">
          <w:marLeft w:val="0"/>
          <w:marRight w:val="0"/>
          <w:marTop w:val="0"/>
          <w:marBottom w:val="0"/>
          <w:divBdr>
            <w:top w:val="none" w:sz="0" w:space="0" w:color="auto"/>
            <w:left w:val="none" w:sz="0" w:space="0" w:color="auto"/>
            <w:bottom w:val="none" w:sz="0" w:space="0" w:color="auto"/>
            <w:right w:val="none" w:sz="0" w:space="0" w:color="auto"/>
          </w:divBdr>
        </w:div>
        <w:div w:id="1909731632">
          <w:marLeft w:val="0"/>
          <w:marRight w:val="0"/>
          <w:marTop w:val="0"/>
          <w:marBottom w:val="0"/>
          <w:divBdr>
            <w:top w:val="none" w:sz="0" w:space="0" w:color="auto"/>
            <w:left w:val="none" w:sz="0" w:space="0" w:color="auto"/>
            <w:bottom w:val="none" w:sz="0" w:space="0" w:color="auto"/>
            <w:right w:val="none" w:sz="0" w:space="0" w:color="auto"/>
          </w:divBdr>
        </w:div>
      </w:divsChild>
    </w:div>
    <w:div w:id="436340591">
      <w:bodyDiv w:val="1"/>
      <w:marLeft w:val="0"/>
      <w:marRight w:val="0"/>
      <w:marTop w:val="0"/>
      <w:marBottom w:val="0"/>
      <w:divBdr>
        <w:top w:val="none" w:sz="0" w:space="0" w:color="auto"/>
        <w:left w:val="none" w:sz="0" w:space="0" w:color="auto"/>
        <w:bottom w:val="none" w:sz="0" w:space="0" w:color="auto"/>
        <w:right w:val="none" w:sz="0" w:space="0" w:color="auto"/>
      </w:divBdr>
    </w:div>
    <w:div w:id="629165711">
      <w:bodyDiv w:val="1"/>
      <w:marLeft w:val="0"/>
      <w:marRight w:val="0"/>
      <w:marTop w:val="0"/>
      <w:marBottom w:val="0"/>
      <w:divBdr>
        <w:top w:val="none" w:sz="0" w:space="0" w:color="auto"/>
        <w:left w:val="none" w:sz="0" w:space="0" w:color="auto"/>
        <w:bottom w:val="none" w:sz="0" w:space="0" w:color="auto"/>
        <w:right w:val="none" w:sz="0" w:space="0" w:color="auto"/>
      </w:divBdr>
      <w:divsChild>
        <w:div w:id="1492985843">
          <w:marLeft w:val="274"/>
          <w:marRight w:val="0"/>
          <w:marTop w:val="120"/>
          <w:marBottom w:val="0"/>
          <w:divBdr>
            <w:top w:val="none" w:sz="0" w:space="0" w:color="auto"/>
            <w:left w:val="none" w:sz="0" w:space="0" w:color="auto"/>
            <w:bottom w:val="none" w:sz="0" w:space="0" w:color="auto"/>
            <w:right w:val="none" w:sz="0" w:space="0" w:color="auto"/>
          </w:divBdr>
        </w:div>
      </w:divsChild>
    </w:div>
    <w:div w:id="1299066631">
      <w:bodyDiv w:val="1"/>
      <w:marLeft w:val="0"/>
      <w:marRight w:val="0"/>
      <w:marTop w:val="0"/>
      <w:marBottom w:val="0"/>
      <w:divBdr>
        <w:top w:val="none" w:sz="0" w:space="0" w:color="auto"/>
        <w:left w:val="none" w:sz="0" w:space="0" w:color="auto"/>
        <w:bottom w:val="none" w:sz="0" w:space="0" w:color="auto"/>
        <w:right w:val="none" w:sz="0" w:space="0" w:color="auto"/>
      </w:divBdr>
      <w:divsChild>
        <w:div w:id="721486176">
          <w:marLeft w:val="0"/>
          <w:marRight w:val="0"/>
          <w:marTop w:val="0"/>
          <w:marBottom w:val="0"/>
          <w:divBdr>
            <w:top w:val="none" w:sz="0" w:space="0" w:color="auto"/>
            <w:left w:val="none" w:sz="0" w:space="0" w:color="auto"/>
            <w:bottom w:val="none" w:sz="0" w:space="0" w:color="auto"/>
            <w:right w:val="none" w:sz="0" w:space="0" w:color="auto"/>
          </w:divBdr>
        </w:div>
        <w:div w:id="1093279258">
          <w:marLeft w:val="0"/>
          <w:marRight w:val="0"/>
          <w:marTop w:val="0"/>
          <w:marBottom w:val="0"/>
          <w:divBdr>
            <w:top w:val="none" w:sz="0" w:space="0" w:color="auto"/>
            <w:left w:val="none" w:sz="0" w:space="0" w:color="auto"/>
            <w:bottom w:val="none" w:sz="0" w:space="0" w:color="auto"/>
            <w:right w:val="none" w:sz="0" w:space="0" w:color="auto"/>
          </w:divBdr>
        </w:div>
      </w:divsChild>
    </w:div>
    <w:div w:id="1684089380">
      <w:bodyDiv w:val="1"/>
      <w:marLeft w:val="0"/>
      <w:marRight w:val="0"/>
      <w:marTop w:val="0"/>
      <w:marBottom w:val="0"/>
      <w:divBdr>
        <w:top w:val="none" w:sz="0" w:space="0" w:color="auto"/>
        <w:left w:val="none" w:sz="0" w:space="0" w:color="auto"/>
        <w:bottom w:val="none" w:sz="0" w:space="0" w:color="auto"/>
        <w:right w:val="none" w:sz="0" w:space="0" w:color="auto"/>
      </w:divBdr>
    </w:div>
    <w:div w:id="1841505698">
      <w:bodyDiv w:val="1"/>
      <w:marLeft w:val="0"/>
      <w:marRight w:val="0"/>
      <w:marTop w:val="0"/>
      <w:marBottom w:val="0"/>
      <w:divBdr>
        <w:top w:val="none" w:sz="0" w:space="0" w:color="auto"/>
        <w:left w:val="none" w:sz="0" w:space="0" w:color="auto"/>
        <w:bottom w:val="none" w:sz="0" w:space="0" w:color="auto"/>
        <w:right w:val="none" w:sz="0" w:space="0" w:color="auto"/>
      </w:divBdr>
    </w:div>
    <w:div w:id="1968392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RyanWhiteDataSupport@wrma.com" TargetMode="External"/><Relationship Id="rId117" Type="http://schemas.openxmlformats.org/officeDocument/2006/relationships/hyperlink" Target="mailto:RyanWhiteDataSupport@wrma.com" TargetMode="External"/><Relationship Id="rId21" Type="http://schemas.openxmlformats.org/officeDocument/2006/relationships/image" Target="media/image5.jpeg"/><Relationship Id="rId42" Type="http://schemas.openxmlformats.org/officeDocument/2006/relationships/image" Target="media/image10.png"/><Relationship Id="rId47" Type="http://schemas.openxmlformats.org/officeDocument/2006/relationships/hyperlink" Target="mailto:RyanWhiteDataSupport@wrma.com" TargetMode="External"/><Relationship Id="rId63" Type="http://schemas.openxmlformats.org/officeDocument/2006/relationships/hyperlink" Target="mailto:RyanWhiteDataSupport@wrma.com" TargetMode="External"/><Relationship Id="rId68" Type="http://schemas.openxmlformats.org/officeDocument/2006/relationships/hyperlink" Target="mailto:ryanwhitedatasupport@wrma.com" TargetMode="External"/><Relationship Id="rId84" Type="http://schemas.openxmlformats.org/officeDocument/2006/relationships/image" Target="media/image30.PNG"/><Relationship Id="rId89" Type="http://schemas.openxmlformats.org/officeDocument/2006/relationships/hyperlink" Target="mailto:ryanwhitedatasupport@wrma.com" TargetMode="External"/><Relationship Id="rId112" Type="http://schemas.openxmlformats.org/officeDocument/2006/relationships/hyperlink" Target="https://targethiv.org/library/rsr-merge-rules" TargetMode="External"/><Relationship Id="rId133" Type="http://schemas.openxmlformats.org/officeDocument/2006/relationships/hyperlink" Target="https://targethiv.org/library/encrypted-unique-client-identifier-euci-application-and-user-guide" TargetMode="External"/><Relationship Id="rId138" Type="http://schemas.openxmlformats.org/officeDocument/2006/relationships/hyperlink" Target="https://targethiv.org/library/encrypted-unique-client-identifier-euci-application-and-user-guide" TargetMode="External"/><Relationship Id="rId154" Type="http://schemas.openxmlformats.org/officeDocument/2006/relationships/footer" Target="footer14.xml"/><Relationship Id="rId159" Type="http://schemas.openxmlformats.org/officeDocument/2006/relationships/hyperlink" Target="https://ryanwhite.hrsa.gov/grants/policy-notices" TargetMode="External"/><Relationship Id="rId16" Type="http://schemas.openxmlformats.org/officeDocument/2006/relationships/footer" Target="footer1.xml"/><Relationship Id="rId107" Type="http://schemas.openxmlformats.org/officeDocument/2006/relationships/hyperlink" Target="https://targethiv.org/library/rsr-ready-data-systems-vendor-information" TargetMode="External"/><Relationship Id="rId11" Type="http://schemas.openxmlformats.org/officeDocument/2006/relationships/image" Target="media/image1.png"/><Relationship Id="rId32" Type="http://schemas.openxmlformats.org/officeDocument/2006/relationships/image" Target="media/image7.PNG"/><Relationship Id="rId37" Type="http://schemas.openxmlformats.org/officeDocument/2006/relationships/hyperlink" Target="mailto:RyanWhiteDataSupport@wrma.com" TargetMode="External"/><Relationship Id="rId53" Type="http://schemas.openxmlformats.org/officeDocument/2006/relationships/hyperlink" Target="mailto:RyanWhiteDataSupport@wrma.com" TargetMode="External"/><Relationship Id="rId58" Type="http://schemas.openxmlformats.org/officeDocument/2006/relationships/image" Target="media/image17.PNG"/><Relationship Id="rId74" Type="http://schemas.openxmlformats.org/officeDocument/2006/relationships/hyperlink" Target="https://grants.hrsa.gov/2010/webEPSInternal/EHBHome.aspx" TargetMode="External"/><Relationship Id="rId79" Type="http://schemas.openxmlformats.org/officeDocument/2006/relationships/image" Target="media/image25.PNG"/><Relationship Id="rId102" Type="http://schemas.openxmlformats.org/officeDocument/2006/relationships/image" Target="media/image39.png"/><Relationship Id="rId123" Type="http://schemas.openxmlformats.org/officeDocument/2006/relationships/hyperlink" Target="mailto:RyanWhiteDataSupport@wrma.com" TargetMode="External"/><Relationship Id="rId128" Type="http://schemas.openxmlformats.org/officeDocument/2006/relationships/hyperlink" Target="https://targethiv.org/library/rsr-focus-how-use-rsr-upload-completeness-report" TargetMode="External"/><Relationship Id="rId144" Type="http://schemas.openxmlformats.org/officeDocument/2006/relationships/hyperlink" Target="https://ryanwhite.hrsa.gov/grants/policy-notices" TargetMode="External"/><Relationship Id="rId149" Type="http://schemas.openxmlformats.org/officeDocument/2006/relationships/hyperlink" Target="https://targethiv.org/library/rsr-merge-rules" TargetMode="External"/><Relationship Id="rId5" Type="http://schemas.openxmlformats.org/officeDocument/2006/relationships/numbering" Target="numbering.xml"/><Relationship Id="rId90" Type="http://schemas.openxmlformats.org/officeDocument/2006/relationships/image" Target="media/image32.PNG"/><Relationship Id="rId95" Type="http://schemas.openxmlformats.org/officeDocument/2006/relationships/image" Target="media/image35.png"/><Relationship Id="rId160" Type="http://schemas.openxmlformats.org/officeDocument/2006/relationships/footer" Target="footer15.xml"/><Relationship Id="rId22" Type="http://schemas.openxmlformats.org/officeDocument/2006/relationships/image" Target="media/image6.jpg"/><Relationship Id="rId27" Type="http://schemas.openxmlformats.org/officeDocument/2006/relationships/hyperlink" Target="mailto:RyanWhiteDataSupport@wrma.com" TargetMode="External"/><Relationship Id="rId43" Type="http://schemas.openxmlformats.org/officeDocument/2006/relationships/image" Target="media/image11.png"/><Relationship Id="rId48" Type="http://schemas.openxmlformats.org/officeDocument/2006/relationships/hyperlink" Target="mailto:RyanWhiteDataSupport@wrma.com." TargetMode="External"/><Relationship Id="rId64" Type="http://schemas.openxmlformats.org/officeDocument/2006/relationships/hyperlink" Target="mailto:RyanWhiteDataSupport@wrma.com" TargetMode="External"/><Relationship Id="rId69" Type="http://schemas.openxmlformats.org/officeDocument/2006/relationships/footer" Target="footer9.xml"/><Relationship Id="rId113" Type="http://schemas.openxmlformats.org/officeDocument/2006/relationships/image" Target="media/image41.PNG"/><Relationship Id="rId118" Type="http://schemas.openxmlformats.org/officeDocument/2006/relationships/image" Target="media/image42.PNG"/><Relationship Id="rId134" Type="http://schemas.openxmlformats.org/officeDocument/2006/relationships/hyperlink" Target="https://targethiv.org/library/encrypted-unique-client-identifier-euci-application-and-user-guide" TargetMode="External"/><Relationship Id="rId139" Type="http://schemas.openxmlformats.org/officeDocument/2006/relationships/hyperlink" Target="https://aspe.hhs.gov/poverty-research" TargetMode="External"/><Relationship Id="rId80" Type="http://schemas.openxmlformats.org/officeDocument/2006/relationships/image" Target="media/image26.PNG"/><Relationship Id="rId85" Type="http://schemas.openxmlformats.org/officeDocument/2006/relationships/hyperlink" Target="mailto:RyanWhiteDataSupport@wrma.com" TargetMode="External"/><Relationship Id="rId150" Type="http://schemas.openxmlformats.org/officeDocument/2006/relationships/footer" Target="footer12.xml"/><Relationship Id="rId155" Type="http://schemas.openxmlformats.org/officeDocument/2006/relationships/hyperlink" Target="https://www.cdc.gov/" TargetMode="External"/><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hyperlink" Target="https://targethiv.org/library/rsr-focus-how-use-rsr-upload-completeness-report" TargetMode="External"/><Relationship Id="rId38" Type="http://schemas.openxmlformats.org/officeDocument/2006/relationships/hyperlink" Target="mailto:RyanWhiteDataSupport@wrma.com" TargetMode="External"/><Relationship Id="rId59" Type="http://schemas.openxmlformats.org/officeDocument/2006/relationships/image" Target="media/image18.PNG"/><Relationship Id="rId103" Type="http://schemas.openxmlformats.org/officeDocument/2006/relationships/image" Target="media/image40.PNG"/><Relationship Id="rId108" Type="http://schemas.openxmlformats.org/officeDocument/2006/relationships/hyperlink" Target="https://targethiv.org/library/ryan-white-services-report-rsr-data-dictionary-and-xml-schema-implementation-guide-client" TargetMode="External"/><Relationship Id="rId124" Type="http://schemas.openxmlformats.org/officeDocument/2006/relationships/image" Target="media/image44.PNG"/><Relationship Id="rId129" Type="http://schemas.openxmlformats.org/officeDocument/2006/relationships/hyperlink" Target="https://targethiv.org/library/rsr-upload-completeness-report-training-module" TargetMode="External"/><Relationship Id="rId54" Type="http://schemas.openxmlformats.org/officeDocument/2006/relationships/hyperlink" Target="mailto:RyanWhiteDataSupport@wrma.com" TargetMode="External"/><Relationship Id="rId70" Type="http://schemas.openxmlformats.org/officeDocument/2006/relationships/hyperlink" Target="mailto:RyanWhiteDataSupport@wrma.com" TargetMode="External"/><Relationship Id="rId75" Type="http://schemas.openxmlformats.org/officeDocument/2006/relationships/image" Target="media/image23.png"/><Relationship Id="rId91" Type="http://schemas.openxmlformats.org/officeDocument/2006/relationships/hyperlink" Target="https://ryanwhite.hrsa.gov/grants/policy-notices" TargetMode="External"/><Relationship Id="rId96" Type="http://schemas.openxmlformats.org/officeDocument/2006/relationships/image" Target="media/image36.PNG"/><Relationship Id="rId140" Type="http://schemas.openxmlformats.org/officeDocument/2006/relationships/hyperlink" Target="https://www.cdc.gov/mmwr/preview/mmwrhtml/rr6303a1.htm" TargetMode="External"/><Relationship Id="rId145" Type="http://schemas.openxmlformats.org/officeDocument/2006/relationships/hyperlink" Target="https://ryanwhite.hrsa.gov/grants/policy-notices"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targethiv.org/library/rsr-focus-understanding-eligible-services" TargetMode="External"/><Relationship Id="rId28" Type="http://schemas.openxmlformats.org/officeDocument/2006/relationships/hyperlink" Target="https://ryanwhite.hrsa.gov/grants/policy-notices" TargetMode="External"/><Relationship Id="rId36" Type="http://schemas.openxmlformats.org/officeDocument/2006/relationships/footer" Target="footer6.xml"/><Relationship Id="rId49" Type="http://schemas.openxmlformats.org/officeDocument/2006/relationships/hyperlink" Target="mailto:RyanWhiteDataSupport@wrma.com." TargetMode="External"/><Relationship Id="rId57" Type="http://schemas.openxmlformats.org/officeDocument/2006/relationships/image" Target="media/image16.png"/><Relationship Id="rId106" Type="http://schemas.openxmlformats.org/officeDocument/2006/relationships/hyperlink" Target="https://targethiv.org/library/rsr-ready-data-systems-vendor-information" TargetMode="External"/><Relationship Id="rId114" Type="http://schemas.openxmlformats.org/officeDocument/2006/relationships/hyperlink" Target="https://www.hhs.gov/hipaa/index.html" TargetMode="External"/><Relationship Id="rId119" Type="http://schemas.openxmlformats.org/officeDocument/2006/relationships/hyperlink" Target="mailto:RyanWhiteDataSupport@wrma.com" TargetMode="External"/><Relationship Id="rId127" Type="http://schemas.openxmlformats.org/officeDocument/2006/relationships/hyperlink" Target="https://targethiv.org/library/rsr-check-your-xml-feature" TargetMode="External"/><Relationship Id="rId10" Type="http://schemas.openxmlformats.org/officeDocument/2006/relationships/endnotes" Target="endnotes.xml"/><Relationship Id="rId31" Type="http://schemas.openxmlformats.org/officeDocument/2006/relationships/hyperlink" Target="https://targethiv.org/library/rsr-merge-rules" TargetMode="External"/><Relationship Id="rId44" Type="http://schemas.openxmlformats.org/officeDocument/2006/relationships/image" Target="media/image12.PNG"/><Relationship Id="rId52" Type="http://schemas.openxmlformats.org/officeDocument/2006/relationships/image" Target="media/image14.PNG"/><Relationship Id="rId60" Type="http://schemas.openxmlformats.org/officeDocument/2006/relationships/hyperlink" Target="mailto:RyanWhiteDataSupport@wrma.com" TargetMode="External"/><Relationship Id="rId65" Type="http://schemas.openxmlformats.org/officeDocument/2006/relationships/image" Target="media/image20.PNG"/><Relationship Id="rId73" Type="http://schemas.openxmlformats.org/officeDocument/2006/relationships/image" Target="media/image22.PNG"/><Relationship Id="rId78" Type="http://schemas.openxmlformats.org/officeDocument/2006/relationships/image" Target="media/image24.PNG"/><Relationship Id="rId81" Type="http://schemas.openxmlformats.org/officeDocument/2006/relationships/image" Target="media/image27.PNG"/><Relationship Id="rId86" Type="http://schemas.openxmlformats.org/officeDocument/2006/relationships/hyperlink" Target="mailto:RyanWhiteDataSupport@wrma.com" TargetMode="External"/><Relationship Id="rId94" Type="http://schemas.openxmlformats.org/officeDocument/2006/relationships/image" Target="media/image34.PNG"/><Relationship Id="rId99" Type="http://schemas.openxmlformats.org/officeDocument/2006/relationships/image" Target="media/image38.png"/><Relationship Id="rId101" Type="http://schemas.openxmlformats.org/officeDocument/2006/relationships/hyperlink" Target="mailto:data.ta@caiglobal.org" TargetMode="External"/><Relationship Id="rId122" Type="http://schemas.openxmlformats.org/officeDocument/2006/relationships/hyperlink" Target="mailto:RyanWhiteDataSupport@wrma.com" TargetMode="External"/><Relationship Id="rId130" Type="http://schemas.openxmlformats.org/officeDocument/2006/relationships/image" Target="media/image45.png"/><Relationship Id="rId135" Type="http://schemas.openxmlformats.org/officeDocument/2006/relationships/hyperlink" Target="https://targethiv.org/library/encrypted-unique-client-identifier-euci-application-and-user-guide" TargetMode="External"/><Relationship Id="rId143" Type="http://schemas.openxmlformats.org/officeDocument/2006/relationships/hyperlink" Target="https://ryanwhite.hrsa.gov/grants/policy-notices" TargetMode="External"/><Relationship Id="rId148" Type="http://schemas.openxmlformats.org/officeDocument/2006/relationships/hyperlink" Target="https://clinicalinfo.hiv.gov/en/guidelines/adult-and-adolescent-arv/whats-new-guidelines" TargetMode="External"/><Relationship Id="rId151" Type="http://schemas.openxmlformats.org/officeDocument/2006/relationships/header" Target="header2.xml"/><Relationship Id="rId156" Type="http://schemas.openxmlformats.org/officeDocument/2006/relationships/hyperlink" Target="https://clinicalinfo.hiv.gov/en/guidelin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3.xml"/><Relationship Id="rId39" Type="http://schemas.openxmlformats.org/officeDocument/2006/relationships/footer" Target="footer7.xml"/><Relationship Id="rId109" Type="http://schemas.openxmlformats.org/officeDocument/2006/relationships/hyperlink" Target="https://targethiv.org/library/ryan-white-services-report-rsr-data-dictionary-and-xml-schema-implementation-guide-client" TargetMode="External"/><Relationship Id="rId34" Type="http://schemas.openxmlformats.org/officeDocument/2006/relationships/hyperlink" Target="https://targethiv.org/library/rsr-upload-completeness-report-training-module" TargetMode="External"/><Relationship Id="rId50" Type="http://schemas.openxmlformats.org/officeDocument/2006/relationships/hyperlink" Target="https://targethiv.org/library/gcms-manual" TargetMode="External"/><Relationship Id="rId55" Type="http://schemas.openxmlformats.org/officeDocument/2006/relationships/footer" Target="footer8.xml"/><Relationship Id="rId76" Type="http://schemas.openxmlformats.org/officeDocument/2006/relationships/hyperlink" Target="mailto:RyanWhiteDataSupport@wrma.com" TargetMode="External"/><Relationship Id="rId97" Type="http://schemas.openxmlformats.org/officeDocument/2006/relationships/footer" Target="footer10.xml"/><Relationship Id="rId104" Type="http://schemas.openxmlformats.org/officeDocument/2006/relationships/hyperlink" Target="mailto:data.ta@caiglobal.org" TargetMode="External"/><Relationship Id="rId120" Type="http://schemas.openxmlformats.org/officeDocument/2006/relationships/hyperlink" Target="mailto:RyanWhiteDataSupport@wrma.com" TargetMode="External"/><Relationship Id="rId125" Type="http://schemas.openxmlformats.org/officeDocument/2006/relationships/hyperlink" Target="mailto:RyanWhiteDataSupport@wrma.com" TargetMode="External"/><Relationship Id="rId141" Type="http://schemas.openxmlformats.org/officeDocument/2006/relationships/hyperlink" Target="mailto:RyanWhiteDataSupport@wrma.com" TargetMode="External"/><Relationship Id="rId146" Type="http://schemas.openxmlformats.org/officeDocument/2006/relationships/hyperlink" Target="https://clinicalinfo.hiv.gov/en/guidelines" TargetMode="External"/><Relationship Id="rId7" Type="http://schemas.openxmlformats.org/officeDocument/2006/relationships/settings" Target="settings.xml"/><Relationship Id="rId71" Type="http://schemas.openxmlformats.org/officeDocument/2006/relationships/hyperlink" Target="mailto:RyanWhiteDataSupport@wrma.com" TargetMode="External"/><Relationship Id="rId92" Type="http://schemas.openxmlformats.org/officeDocument/2006/relationships/image" Target="media/image33.PNG"/><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ryanwhite.hrsa.gov/grants/policy-notices" TargetMode="External"/><Relationship Id="rId24" Type="http://schemas.openxmlformats.org/officeDocument/2006/relationships/hyperlink" Target="https://www.hudexchange.info/programs/hopwa/" TargetMode="External"/><Relationship Id="rId40" Type="http://schemas.openxmlformats.org/officeDocument/2006/relationships/hyperlink" Target="https://grants.hrsa.gov/2010/webEPSInternal/EHBHome.aspx" TargetMode="External"/><Relationship Id="rId45" Type="http://schemas.openxmlformats.org/officeDocument/2006/relationships/image" Target="media/image13.PNG"/><Relationship Id="rId66" Type="http://schemas.openxmlformats.org/officeDocument/2006/relationships/hyperlink" Target="mailto:ryanwhitedatasupport@wrma.com" TargetMode="External"/><Relationship Id="rId87" Type="http://schemas.openxmlformats.org/officeDocument/2006/relationships/image" Target="media/image31.PNG"/><Relationship Id="rId110" Type="http://schemas.openxmlformats.org/officeDocument/2006/relationships/hyperlink" Target="mailto:data.ta@caiglobal.org" TargetMode="External"/><Relationship Id="rId115" Type="http://schemas.openxmlformats.org/officeDocument/2006/relationships/hyperlink" Target="https://www.hhs.gov/hipaa/index.html" TargetMode="External"/><Relationship Id="rId131" Type="http://schemas.openxmlformats.org/officeDocument/2006/relationships/hyperlink" Target="https://targethiv.org/library/ryan-white-services-report-rsr-data-dictionary-and-xml-schema-implementation-guide-client" TargetMode="External"/><Relationship Id="rId136" Type="http://schemas.openxmlformats.org/officeDocument/2006/relationships/hyperlink" Target="https://targethiv.org/library/encrypted-unique-client-identifier-euci-application-and-user-guide" TargetMode="External"/><Relationship Id="rId157" Type="http://schemas.openxmlformats.org/officeDocument/2006/relationships/hyperlink" Target="https://sam.gov/content/home" TargetMode="External"/><Relationship Id="rId61" Type="http://schemas.openxmlformats.org/officeDocument/2006/relationships/hyperlink" Target="mailto:RyanWhiteDataSupport@wrma.com" TargetMode="External"/><Relationship Id="rId82" Type="http://schemas.openxmlformats.org/officeDocument/2006/relationships/image" Target="media/image28.PNG"/><Relationship Id="rId152" Type="http://schemas.openxmlformats.org/officeDocument/2006/relationships/footer" Target="footer13.xml"/><Relationship Id="rId19" Type="http://schemas.openxmlformats.org/officeDocument/2006/relationships/hyperlink" Target="https://www.hiv.gov/federal-response/hiv-national-strategic-plan/hiv-plan-2021-2025" TargetMode="External"/><Relationship Id="rId14" Type="http://schemas.openxmlformats.org/officeDocument/2006/relationships/image" Target="media/image4.jpeg"/><Relationship Id="rId30" Type="http://schemas.openxmlformats.org/officeDocument/2006/relationships/hyperlink" Target="https://ryanwhite.hrsa.gov/grants/policy-notices" TargetMode="External"/><Relationship Id="rId35" Type="http://schemas.openxmlformats.org/officeDocument/2006/relationships/image" Target="media/image8.PNG"/><Relationship Id="rId56" Type="http://schemas.openxmlformats.org/officeDocument/2006/relationships/image" Target="media/image15.png"/><Relationship Id="rId77" Type="http://schemas.openxmlformats.org/officeDocument/2006/relationships/hyperlink" Target="mailto:RyanWhiteDataSupport@wrma.com" TargetMode="External"/><Relationship Id="rId100" Type="http://schemas.openxmlformats.org/officeDocument/2006/relationships/hyperlink" Target="mailto:data.ta@caiglobal.org" TargetMode="External"/><Relationship Id="rId105" Type="http://schemas.openxmlformats.org/officeDocument/2006/relationships/hyperlink" Target="mailto:data.ta@caiglobal.org" TargetMode="External"/><Relationship Id="rId126" Type="http://schemas.openxmlformats.org/officeDocument/2006/relationships/footer" Target="footer11.xml"/><Relationship Id="rId147" Type="http://schemas.openxmlformats.org/officeDocument/2006/relationships/hyperlink" Target="https://clinicalinfo.hiv.gov/en/guidelines/adult-and-adolescent-arv/whats-new-guidelines" TargetMode="External"/><Relationship Id="rId8" Type="http://schemas.openxmlformats.org/officeDocument/2006/relationships/webSettings" Target="webSettings.xml"/><Relationship Id="rId51" Type="http://schemas.openxmlformats.org/officeDocument/2006/relationships/hyperlink" Target="https://targethiv.org/library/completing-gcms" TargetMode="External"/><Relationship Id="rId72" Type="http://schemas.openxmlformats.org/officeDocument/2006/relationships/image" Target="media/image21.PNG"/><Relationship Id="rId93" Type="http://schemas.openxmlformats.org/officeDocument/2006/relationships/hyperlink" Target="mailto:RyanWhiteDataSupport@wrma.com" TargetMode="External"/><Relationship Id="rId98" Type="http://schemas.openxmlformats.org/officeDocument/2006/relationships/image" Target="media/image37.PNG"/><Relationship Id="rId121" Type="http://schemas.openxmlformats.org/officeDocument/2006/relationships/image" Target="media/image43.PNG"/><Relationship Id="rId142" Type="http://schemas.openxmlformats.org/officeDocument/2006/relationships/hyperlink" Target="mailto:RyanWhiteDataSupport@wrma.com" TargetMode="External"/><Relationship Id="rId163" Type="http://schemas.microsoft.com/office/2019/05/relationships/documenttasks" Target="documenttasks/documenttasks1.xml"/><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hyperlink" Target="mailto:RyanWhiteDataSupport@wrma.com" TargetMode="External"/><Relationship Id="rId67" Type="http://schemas.openxmlformats.org/officeDocument/2006/relationships/hyperlink" Target="https://hab.hrsa.gov/sites/default/files/hab/program-grants-management/ServiceCategoryPCN_16-02Final.pdf" TargetMode="External"/><Relationship Id="rId116" Type="http://schemas.openxmlformats.org/officeDocument/2006/relationships/hyperlink" Target="mailto:RyanWhiteDataSupport@wrma.com" TargetMode="External"/><Relationship Id="rId137" Type="http://schemas.openxmlformats.org/officeDocument/2006/relationships/hyperlink" Target="https://targethiv.org/library/encrypted-unique-client-identifier-euci-application-and-user-guide" TargetMode="External"/><Relationship Id="rId158" Type="http://schemas.openxmlformats.org/officeDocument/2006/relationships/hyperlink" Target="https://ryanwhite.hrsa.gov/grants/policy-notices" TargetMode="External"/><Relationship Id="rId20" Type="http://schemas.openxmlformats.org/officeDocument/2006/relationships/footer" Target="footer4.xml"/><Relationship Id="rId41" Type="http://schemas.openxmlformats.org/officeDocument/2006/relationships/image" Target="media/image9.png"/><Relationship Id="rId62" Type="http://schemas.openxmlformats.org/officeDocument/2006/relationships/image" Target="media/image19.PNG"/><Relationship Id="rId83" Type="http://schemas.openxmlformats.org/officeDocument/2006/relationships/image" Target="media/image29.PNG"/><Relationship Id="rId88" Type="http://schemas.openxmlformats.org/officeDocument/2006/relationships/hyperlink" Target="mailto:ryanwhitedatasupport@wrma.com" TargetMode="External"/><Relationship Id="rId111" Type="http://schemas.openxmlformats.org/officeDocument/2006/relationships/hyperlink" Target="mailto:data.ta@caiglobal.org" TargetMode="External"/><Relationship Id="rId132" Type="http://schemas.openxmlformats.org/officeDocument/2006/relationships/hyperlink" Target="https://www.hhs.gov/hipaa/index.html" TargetMode="External"/><Relationship Id="rId153" Type="http://schemas.openxmlformats.org/officeDocument/2006/relationships/hyperlink" Target="https://ryanwhite.hrsa.gov/grants/policy-notice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ictionary.reference.com/browse/contract" TargetMode="External"/><Relationship Id="rId2" Type="http://schemas.openxmlformats.org/officeDocument/2006/relationships/hyperlink" Target="https://ryanwhite.hrsa.gov/sites/default/files/ryanwhite/about-program/RWHAP-annual-client-level-data-report-2020.pdf" TargetMode="External"/><Relationship Id="rId1" Type="http://schemas.openxmlformats.org/officeDocument/2006/relationships/hyperlink" Target="https://hab.hrsa.gov/about-ryan-white-hivaids-program/ryan-white-hivaids-program-legislation" TargetMode="External"/></Relationships>
</file>

<file path=word/documenttasks/documenttasks1.xml><?xml version="1.0" encoding="utf-8"?>
<t:Tasks xmlns:t="http://schemas.microsoft.com/office/tasks/2019/documenttasks" xmlns:oel="http://schemas.microsoft.com/office/2019/extlst">
  <t:Task id="{591A81D7-514B-47FC-BE48-C189F4F4358D}">
    <t:Anchor>
      <t:Comment id="687794996"/>
    </t:Anchor>
    <t:History>
      <t:Event id="{61E10FBF-009E-4492-BC67-FA1BB9EE5DA1}" time="2022-08-17T20:19:19.788Z">
        <t:Attribution userId="S::dabsher@wrma.com::dc90afd6-93fb-4034-ac5b-2b2cd11d3790" userProvider="AD" userName="Denise Absher"/>
        <t:Anchor>
          <t:Comment id="687794996"/>
        </t:Anchor>
        <t:Create/>
      </t:Event>
      <t:Event id="{0D86FD17-AB23-4523-9D03-016119B2068F}" time="2022-08-17T20:19:19.788Z">
        <t:Attribution userId="S::dabsher@wrma.com::dc90afd6-93fb-4034-ac5b-2b2cd11d3790" userProvider="AD" userName="Denise Absher"/>
        <t:Anchor>
          <t:Comment id="687794996"/>
        </t:Anchor>
        <t:Assign userId="S::tcrosby@wrma.com::e8410068-9d13-4577-9e91-70d6fd245e82" userProvider="AD" userName="Taylor Crosby"/>
      </t:Event>
      <t:Event id="{17B1776F-002F-45E9-9845-F7AA26568F67}" time="2022-08-17T20:19:19.788Z">
        <t:Attribution userId="S::dabsher@wrma.com::dc90afd6-93fb-4034-ac5b-2b2cd11d3790" userProvider="AD" userName="Denise Absher"/>
        <t:Anchor>
          <t:Comment id="687794996"/>
        </t:Anchor>
        <t:SetTitle title="@Taylor Crosby What do you think about putting this paragraph into a Note Icon box?"/>
      </t:Event>
    </t:History>
  </t:Task>
  <t:Task id="{183E3A44-5A0C-45AB-88A0-AFC051F41047}">
    <t:Anchor>
      <t:Comment id="648426078"/>
    </t:Anchor>
    <t:History>
      <t:Event id="{495CEA0E-A231-48FE-A384-AEBF805D013E}" time="2022-08-17T20:25:02.517Z">
        <t:Attribution userId="S::dabsher@wrma.com::dc90afd6-93fb-4034-ac5b-2b2cd11d3790" userProvider="AD" userName="Denise Absher"/>
        <t:Anchor>
          <t:Comment id="1381902893"/>
        </t:Anchor>
        <t:Create/>
      </t:Event>
      <t:Event id="{F1844FF7-C5B5-4514-94EA-DB342387D917}" time="2022-08-17T20:25:02.517Z">
        <t:Attribution userId="S::dabsher@wrma.com::dc90afd6-93fb-4034-ac5b-2b2cd11d3790" userProvider="AD" userName="Denise Absher"/>
        <t:Anchor>
          <t:Comment id="1381902893"/>
        </t:Anchor>
        <t:Assign userId="S::tcrosby@wrma.com::e8410068-9d13-4577-9e91-70d6fd245e82" userProvider="AD" userName="Taylor Crosby"/>
      </t:Event>
      <t:Event id="{81B954EC-2961-442D-A814-679191D3CAD7}" time="2022-08-17T20:25:02.517Z">
        <t:Attribution userId="S::dabsher@wrma.com::dc90afd6-93fb-4034-ac5b-2b2cd11d3790" userProvider="AD" userName="Denise Absher"/>
        <t:Anchor>
          <t:Comment id="1381902893"/>
        </t:Anchor>
        <t:SetTitle title="@Taylor Crosby The instruction for the exempted subrecipient to click on the envelope icon &quot;Create&quot; to create and open the Provider Report is not in the exemption section."/>
      </t:Event>
    </t:History>
  </t:Task>
  <t:Task id="{2244BF80-F46A-4631-8F4A-D7A44C1E68F3}">
    <t:Anchor>
      <t:Comment id="382069964"/>
    </t:Anchor>
    <t:History>
      <t:Event id="{85F9B667-4C53-49E2-A27F-1588D82CE387}" time="2022-08-18T20:01:41.064Z">
        <t:Attribution userId="S::dabsher@wrma.com::dc90afd6-93fb-4034-ac5b-2b2cd11d3790" userProvider="AD" userName="Denise Absher"/>
        <t:Anchor>
          <t:Comment id="382069964"/>
        </t:Anchor>
        <t:Create/>
      </t:Event>
      <t:Event id="{BD13F3D3-267F-43F8-9F7E-7AC5C0E0E993}" time="2022-08-18T20:01:41.064Z">
        <t:Attribution userId="S::dabsher@wrma.com::dc90afd6-93fb-4034-ac5b-2b2cd11d3790" userProvider="AD" userName="Denise Absher"/>
        <t:Anchor>
          <t:Comment id="382069964"/>
        </t:Anchor>
        <t:Assign userId="S::tcrosby@wrma.com::e8410068-9d13-4577-9e91-70d6fd245e82" userProvider="AD" userName="Taylor Crosby"/>
      </t:Event>
      <t:Event id="{041E06F6-406C-4A56-BD05-E0C5CBC78D77}" time="2022-08-18T20:01:41.064Z">
        <t:Attribution userId="S::dabsher@wrma.com::dc90afd6-93fb-4034-ac5b-2b2cd11d3790" userProvider="AD" userName="Denise Absher"/>
        <t:Anchor>
          <t:Comment id="382069964"/>
        </t:Anchor>
        <t:SetTitle title="Please review. Hopefully this makes the instructions for the recipient a little bit clearer. @Taylor Crosby @Christopher Van der Kaay"/>
      </t:Event>
    </t:History>
  </t:Task>
  <t:Task id="{56686E7E-3A32-46B7-87D7-90C472AD6CED}">
    <t:Anchor>
      <t:Comment id="806299503"/>
    </t:Anchor>
    <t:History>
      <t:Event id="{B3A6E444-03D7-48C1-9FA5-4B215CAA6944}" time="2022-08-26T18:31:09.479Z">
        <t:Attribution userId="S::dabsher@wrma.com::dc90afd6-93fb-4034-ac5b-2b2cd11d3790" userProvider="AD" userName="Denise Absher"/>
        <t:Anchor>
          <t:Comment id="806299503"/>
        </t:Anchor>
        <t:Create/>
      </t:Event>
      <t:Event id="{D6A9EBC9-74D9-4D33-B488-55C0483B25F5}" time="2022-08-26T18:31:09.479Z">
        <t:Attribution userId="S::dabsher@wrma.com::dc90afd6-93fb-4034-ac5b-2b2cd11d3790" userProvider="AD" userName="Denise Absher"/>
        <t:Anchor>
          <t:Comment id="806299503"/>
        </t:Anchor>
        <t:Assign userId="S::tcrosby@wrma.com::e8410068-9d13-4577-9e91-70d6fd245e82" userProvider="AD" userName="Taylor Crosby"/>
      </t:Event>
      <t:Event id="{F668E795-861B-4504-8782-8E06550C69F8}" time="2022-08-26T18:31:09.479Z">
        <t:Attribution userId="S::dabsher@wrma.com::dc90afd6-93fb-4034-ac5b-2b2cd11d3790" userProvider="AD" userName="Denise Absher"/>
        <t:Anchor>
          <t:Comment id="806299503"/>
        </t:Anchor>
        <t:SetTitle title="@Taylor Crosby I agree that this should be in the exemptions section as well. Perhaps this should be in a tip box as well?"/>
      </t:Event>
    </t:History>
  </t:Task>
  <t:Task id="{8C5362AA-47BE-43FF-A9CB-FCEDEBCB9D69}">
    <t:Anchor>
      <t:Comment id="291476995"/>
    </t:Anchor>
    <t:History>
      <t:Event id="{391ED30E-778B-4FBD-A199-09BCFF8BBBBF}" time="2022-08-26T18:20:18.721Z">
        <t:Attribution userId="S::dabsher@wrma.com::dc90afd6-93fb-4034-ac5b-2b2cd11d3790" userProvider="AD" userName="Denise Absher"/>
        <t:Anchor>
          <t:Comment id="291476995"/>
        </t:Anchor>
        <t:Create/>
      </t:Event>
      <t:Event id="{78AC9861-70E2-4783-ACF1-E3E8D2C945CD}" time="2022-08-26T18:20:18.721Z">
        <t:Attribution userId="S::dabsher@wrma.com::dc90afd6-93fb-4034-ac5b-2b2cd11d3790" userProvider="AD" userName="Denise Absher"/>
        <t:Anchor>
          <t:Comment id="291476995"/>
        </t:Anchor>
        <t:Assign userId="S::tcrosby@wrma.com::e8410068-9d13-4577-9e91-70d6fd245e82" userProvider="AD" userName="Taylor Crosby"/>
      </t:Event>
      <t:Event id="{91FC27B6-B4D9-4618-83EB-51DE76C082E1}" time="2022-08-26T18:20:18.721Z">
        <t:Attribution userId="S::dabsher@wrma.com::dc90afd6-93fb-4034-ac5b-2b2cd11d3790" userProvider="AD" userName="Denise Absher"/>
        <t:Anchor>
          <t:Comment id="291476995"/>
        </t:Anchor>
        <t:SetTitle title="@Taylor Crosby Let me know if this is what you had in mind. I kept the original figures but added in a few of Asia's slides."/>
      </t:Event>
    </t:History>
  </t:Task>
</t:Tasks>
</file>

<file path=word/theme/theme1.xml><?xml version="1.0" encoding="utf-8"?>
<a:theme xmlns:a="http://schemas.openxmlformats.org/drawingml/2006/main" name="Office Theme">
  <a:themeElements>
    <a:clrScheme name="RSR 3">
      <a:dk1>
        <a:sysClr val="windowText" lastClr="000000"/>
      </a:dk1>
      <a:lt1>
        <a:sysClr val="window" lastClr="FFFFFF"/>
      </a:lt1>
      <a:dk2>
        <a:srgbClr val="791214"/>
      </a:dk2>
      <a:lt2>
        <a:srgbClr val="D1D3D4"/>
      </a:lt2>
      <a:accent1>
        <a:srgbClr val="B72533"/>
      </a:accent1>
      <a:accent2>
        <a:srgbClr val="337AA6"/>
      </a:accent2>
      <a:accent3>
        <a:srgbClr val="2C4456"/>
      </a:accent3>
      <a:accent4>
        <a:srgbClr val="BCBEC0"/>
      </a:accent4>
      <a:accent5>
        <a:srgbClr val="791214"/>
      </a:accent5>
      <a:accent6>
        <a:srgbClr val="B72533"/>
      </a:accent6>
      <a:hlink>
        <a:srgbClr val="337AA6"/>
      </a:hlink>
      <a:folHlink>
        <a:srgbClr val="2C445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100C7699C73A498CB057F667D9CD99" ma:contentTypeVersion="10" ma:contentTypeDescription="Create a new document." ma:contentTypeScope="" ma:versionID="bc190b9ad7b721fd89b742d12994e2df">
  <xsd:schema xmlns:xsd="http://www.w3.org/2001/XMLSchema" xmlns:xs="http://www.w3.org/2001/XMLSchema" xmlns:p="http://schemas.microsoft.com/office/2006/metadata/properties" xmlns:ns3="589fc4a7-9825-4918-b2d3-6237c872ffbf" xmlns:ns4="0b516ab0-04e4-4c88-99cd-523706b96b1a" targetNamespace="http://schemas.microsoft.com/office/2006/metadata/properties" ma:root="true" ma:fieldsID="2710033d05e8265efc225aca29652c0e" ns3:_="" ns4:_="">
    <xsd:import namespace="589fc4a7-9825-4918-b2d3-6237c872ffbf"/>
    <xsd:import namespace="0b516ab0-04e4-4c88-99cd-523706b96b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9fc4a7-9825-4918-b2d3-6237c872ff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16ab0-04e4-4c88-99cd-523706b96b1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2A0594-1674-470E-8DD6-7CCCF83B3964}">
  <ds:schemaRefs>
    <ds:schemaRef ds:uri="http://schemas.openxmlformats.org/officeDocument/2006/bibliography"/>
  </ds:schemaRefs>
</ds:datastoreItem>
</file>

<file path=customXml/itemProps2.xml><?xml version="1.0" encoding="utf-8"?>
<ds:datastoreItem xmlns:ds="http://schemas.openxmlformats.org/officeDocument/2006/customXml" ds:itemID="{D329BBCE-07F9-4040-8DA8-316005D7CA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9fc4a7-9825-4918-b2d3-6237c872ffbf"/>
    <ds:schemaRef ds:uri="0b516ab0-04e4-4c88-99cd-523706b96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478AE3-DC6C-4CB4-9185-8C01B0D6CA7C}">
  <ds:schemaRefs>
    <ds:schemaRef ds:uri="http://schemas.microsoft.com/sharepoint/v3/contenttype/forms"/>
  </ds:schemaRefs>
</ds:datastoreItem>
</file>

<file path=customXml/itemProps4.xml><?xml version="1.0" encoding="utf-8"?>
<ds:datastoreItem xmlns:ds="http://schemas.openxmlformats.org/officeDocument/2006/customXml" ds:itemID="{8E0A7323-AB4B-42E9-A85D-E1928DE0CF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00</Pages>
  <Words>22788</Words>
  <Characters>129897</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2021 Program Terms Report (PTR)/Allocations Report</vt:lpstr>
    </vt:vector>
  </TitlesOfParts>
  <Company/>
  <LinksUpToDate>false</LinksUpToDate>
  <CharactersWithSpaces>152381</CharactersWithSpaces>
  <SharedDoc>false</SharedDoc>
  <HLinks>
    <vt:vector size="846" baseType="variant">
      <vt:variant>
        <vt:i4>1966083</vt:i4>
      </vt:variant>
      <vt:variant>
        <vt:i4>357</vt:i4>
      </vt:variant>
      <vt:variant>
        <vt:i4>0</vt:i4>
      </vt:variant>
      <vt:variant>
        <vt:i4>5</vt:i4>
      </vt:variant>
      <vt:variant>
        <vt:lpwstr>https://ryanwhite.hrsa.gov/grants/policy-notices</vt:lpwstr>
      </vt:variant>
      <vt:variant>
        <vt:lpwstr/>
      </vt:variant>
      <vt:variant>
        <vt:i4>1966083</vt:i4>
      </vt:variant>
      <vt:variant>
        <vt:i4>354</vt:i4>
      </vt:variant>
      <vt:variant>
        <vt:i4>0</vt:i4>
      </vt:variant>
      <vt:variant>
        <vt:i4>5</vt:i4>
      </vt:variant>
      <vt:variant>
        <vt:lpwstr>https://ryanwhite.hrsa.gov/grants/policy-notices</vt:lpwstr>
      </vt:variant>
      <vt:variant>
        <vt:lpwstr/>
      </vt:variant>
      <vt:variant>
        <vt:i4>5111894</vt:i4>
      </vt:variant>
      <vt:variant>
        <vt:i4>351</vt:i4>
      </vt:variant>
      <vt:variant>
        <vt:i4>0</vt:i4>
      </vt:variant>
      <vt:variant>
        <vt:i4>5</vt:i4>
      </vt:variant>
      <vt:variant>
        <vt:lpwstr>https://sam.gov/content/home</vt:lpwstr>
      </vt:variant>
      <vt:variant>
        <vt:lpwstr/>
      </vt:variant>
      <vt:variant>
        <vt:i4>3670125</vt:i4>
      </vt:variant>
      <vt:variant>
        <vt:i4>348</vt:i4>
      </vt:variant>
      <vt:variant>
        <vt:i4>0</vt:i4>
      </vt:variant>
      <vt:variant>
        <vt:i4>5</vt:i4>
      </vt:variant>
      <vt:variant>
        <vt:lpwstr>https://clinicalinfo.hiv.gov/en/guidelines</vt:lpwstr>
      </vt:variant>
      <vt:variant>
        <vt:lpwstr/>
      </vt:variant>
      <vt:variant>
        <vt:i4>4325457</vt:i4>
      </vt:variant>
      <vt:variant>
        <vt:i4>345</vt:i4>
      </vt:variant>
      <vt:variant>
        <vt:i4>0</vt:i4>
      </vt:variant>
      <vt:variant>
        <vt:i4>5</vt:i4>
      </vt:variant>
      <vt:variant>
        <vt:lpwstr>https://www.cdc.gov/</vt:lpwstr>
      </vt:variant>
      <vt:variant>
        <vt:lpwstr/>
      </vt:variant>
      <vt:variant>
        <vt:i4>2097233</vt:i4>
      </vt:variant>
      <vt:variant>
        <vt:i4>342</vt:i4>
      </vt:variant>
      <vt:variant>
        <vt:i4>0</vt:i4>
      </vt:variant>
      <vt:variant>
        <vt:i4>5</vt:i4>
      </vt:variant>
      <vt:variant>
        <vt:lpwstr/>
      </vt:variant>
      <vt:variant>
        <vt:lpwstr>_bookmark24</vt:lpwstr>
      </vt:variant>
      <vt:variant>
        <vt:i4>6160455</vt:i4>
      </vt:variant>
      <vt:variant>
        <vt:i4>339</vt:i4>
      </vt:variant>
      <vt:variant>
        <vt:i4>0</vt:i4>
      </vt:variant>
      <vt:variant>
        <vt:i4>5</vt:i4>
      </vt:variant>
      <vt:variant>
        <vt:lpwstr>https://targethiv.org/library/rsr-merge-rules</vt:lpwstr>
      </vt:variant>
      <vt:variant>
        <vt:lpwstr/>
      </vt:variant>
      <vt:variant>
        <vt:i4>5374018</vt:i4>
      </vt:variant>
      <vt:variant>
        <vt:i4>336</vt:i4>
      </vt:variant>
      <vt:variant>
        <vt:i4>0</vt:i4>
      </vt:variant>
      <vt:variant>
        <vt:i4>5</vt:i4>
      </vt:variant>
      <vt:variant>
        <vt:lpwstr>https://clinicalinfo.hiv.gov/en/guidelines/adult-and-adolescent-arv/whats-new-guidelines</vt:lpwstr>
      </vt:variant>
      <vt:variant>
        <vt:lpwstr/>
      </vt:variant>
      <vt:variant>
        <vt:i4>5374018</vt:i4>
      </vt:variant>
      <vt:variant>
        <vt:i4>333</vt:i4>
      </vt:variant>
      <vt:variant>
        <vt:i4>0</vt:i4>
      </vt:variant>
      <vt:variant>
        <vt:i4>5</vt:i4>
      </vt:variant>
      <vt:variant>
        <vt:lpwstr>https://clinicalinfo.hiv.gov/en/guidelines/adult-and-adolescent-arv/whats-new-guidelines</vt:lpwstr>
      </vt:variant>
      <vt:variant>
        <vt:lpwstr/>
      </vt:variant>
      <vt:variant>
        <vt:i4>3670125</vt:i4>
      </vt:variant>
      <vt:variant>
        <vt:i4>330</vt:i4>
      </vt:variant>
      <vt:variant>
        <vt:i4>0</vt:i4>
      </vt:variant>
      <vt:variant>
        <vt:i4>5</vt:i4>
      </vt:variant>
      <vt:variant>
        <vt:lpwstr>https://clinicalinfo.hiv.gov/en/guidelines</vt:lpwstr>
      </vt:variant>
      <vt:variant>
        <vt:lpwstr/>
      </vt:variant>
      <vt:variant>
        <vt:i4>2359368</vt:i4>
      </vt:variant>
      <vt:variant>
        <vt:i4>327</vt:i4>
      </vt:variant>
      <vt:variant>
        <vt:i4>0</vt:i4>
      </vt:variant>
      <vt:variant>
        <vt:i4>5</vt:i4>
      </vt:variant>
      <vt:variant>
        <vt:lpwstr>https://hab.hrsa.gov/sites/default/files/hab/program-grants-management/ServiceCategoryPCN_16-02Final.pdf</vt:lpwstr>
      </vt:variant>
      <vt:variant>
        <vt:lpwstr/>
      </vt:variant>
      <vt:variant>
        <vt:i4>1966083</vt:i4>
      </vt:variant>
      <vt:variant>
        <vt:i4>324</vt:i4>
      </vt:variant>
      <vt:variant>
        <vt:i4>0</vt:i4>
      </vt:variant>
      <vt:variant>
        <vt:i4>5</vt:i4>
      </vt:variant>
      <vt:variant>
        <vt:lpwstr>https://ryanwhite.hrsa.gov/grants/policy-notices</vt:lpwstr>
      </vt:variant>
      <vt:variant>
        <vt:lpwstr/>
      </vt:variant>
      <vt:variant>
        <vt:i4>1966083</vt:i4>
      </vt:variant>
      <vt:variant>
        <vt:i4>321</vt:i4>
      </vt:variant>
      <vt:variant>
        <vt:i4>0</vt:i4>
      </vt:variant>
      <vt:variant>
        <vt:i4>5</vt:i4>
      </vt:variant>
      <vt:variant>
        <vt:lpwstr>https://ryanwhite.hrsa.gov/grants/policy-notices</vt:lpwstr>
      </vt:variant>
      <vt:variant>
        <vt:lpwstr/>
      </vt:variant>
      <vt:variant>
        <vt:i4>1966083</vt:i4>
      </vt:variant>
      <vt:variant>
        <vt:i4>318</vt:i4>
      </vt:variant>
      <vt:variant>
        <vt:i4>0</vt:i4>
      </vt:variant>
      <vt:variant>
        <vt:i4>5</vt:i4>
      </vt:variant>
      <vt:variant>
        <vt:lpwstr>https://ryanwhite.hrsa.gov/grants/policy-notices</vt:lpwstr>
      </vt:variant>
      <vt:variant>
        <vt:lpwstr/>
      </vt:variant>
      <vt:variant>
        <vt:i4>2097250</vt:i4>
      </vt:variant>
      <vt:variant>
        <vt:i4>315</vt:i4>
      </vt:variant>
      <vt:variant>
        <vt:i4>0</vt:i4>
      </vt:variant>
      <vt:variant>
        <vt:i4>5</vt:i4>
      </vt:variant>
      <vt:variant>
        <vt:lpwstr>https://www.cdc.gov/mmwr/preview/mmwrhtml/rr6303a1.htm</vt:lpwstr>
      </vt:variant>
      <vt:variant>
        <vt:lpwstr/>
      </vt:variant>
      <vt:variant>
        <vt:i4>2556000</vt:i4>
      </vt:variant>
      <vt:variant>
        <vt:i4>312</vt:i4>
      </vt:variant>
      <vt:variant>
        <vt:i4>0</vt:i4>
      </vt:variant>
      <vt:variant>
        <vt:i4>5</vt:i4>
      </vt:variant>
      <vt:variant>
        <vt:lpwstr>https://www.cdc.gov/mmwr/preview/mmwrhtml/rr5710a1.htm</vt:lpwstr>
      </vt:variant>
      <vt:variant>
        <vt:lpwstr/>
      </vt:variant>
      <vt:variant>
        <vt:i4>2556000</vt:i4>
      </vt:variant>
      <vt:variant>
        <vt:i4>309</vt:i4>
      </vt:variant>
      <vt:variant>
        <vt:i4>0</vt:i4>
      </vt:variant>
      <vt:variant>
        <vt:i4>5</vt:i4>
      </vt:variant>
      <vt:variant>
        <vt:lpwstr>https://www.cdc.gov/mmwr/preview/mmwrhtml/rr5710a1.htm</vt:lpwstr>
      </vt:variant>
      <vt:variant>
        <vt:lpwstr/>
      </vt:variant>
      <vt:variant>
        <vt:i4>196696</vt:i4>
      </vt:variant>
      <vt:variant>
        <vt:i4>306</vt:i4>
      </vt:variant>
      <vt:variant>
        <vt:i4>0</vt:i4>
      </vt:variant>
      <vt:variant>
        <vt:i4>5</vt:i4>
      </vt:variant>
      <vt:variant>
        <vt:lpwstr>https://aspe.hhs.gov/poverty-research</vt:lpwstr>
      </vt:variant>
      <vt:variant>
        <vt:lpwstr/>
      </vt:variant>
      <vt:variant>
        <vt:i4>2097233</vt:i4>
      </vt:variant>
      <vt:variant>
        <vt:i4>303</vt:i4>
      </vt:variant>
      <vt:variant>
        <vt:i4>0</vt:i4>
      </vt:variant>
      <vt:variant>
        <vt:i4>5</vt:i4>
      </vt:variant>
      <vt:variant>
        <vt:lpwstr/>
      </vt:variant>
      <vt:variant>
        <vt:lpwstr>_bookmark24</vt:lpwstr>
      </vt:variant>
      <vt:variant>
        <vt:i4>5505091</vt:i4>
      </vt:variant>
      <vt:variant>
        <vt:i4>300</vt:i4>
      </vt:variant>
      <vt:variant>
        <vt:i4>0</vt:i4>
      </vt:variant>
      <vt:variant>
        <vt:i4>5</vt:i4>
      </vt:variant>
      <vt:variant>
        <vt:lpwstr>https://www.hhs.gov/hipaa/index.html</vt:lpwstr>
      </vt:variant>
      <vt:variant>
        <vt:lpwstr/>
      </vt:variant>
      <vt:variant>
        <vt:i4>8061049</vt:i4>
      </vt:variant>
      <vt:variant>
        <vt:i4>297</vt:i4>
      </vt:variant>
      <vt:variant>
        <vt:i4>0</vt:i4>
      </vt:variant>
      <vt:variant>
        <vt:i4>5</vt:i4>
      </vt:variant>
      <vt:variant>
        <vt:lpwstr>https://targethiv.org/library/ryan-white-services-report-rsr-data-dictionary-and-xml-schema-implementation-guide-client</vt:lpwstr>
      </vt:variant>
      <vt:variant>
        <vt:lpwstr/>
      </vt:variant>
      <vt:variant>
        <vt:i4>3604598</vt:i4>
      </vt:variant>
      <vt:variant>
        <vt:i4>294</vt:i4>
      </vt:variant>
      <vt:variant>
        <vt:i4>0</vt:i4>
      </vt:variant>
      <vt:variant>
        <vt:i4>5</vt:i4>
      </vt:variant>
      <vt:variant>
        <vt:lpwstr>https://targethiv.org/library/rsr-focus-how-use-rsr-upload-completeness-report</vt:lpwstr>
      </vt:variant>
      <vt:variant>
        <vt:lpwstr/>
      </vt:variant>
      <vt:variant>
        <vt:i4>8061049</vt:i4>
      </vt:variant>
      <vt:variant>
        <vt:i4>291</vt:i4>
      </vt:variant>
      <vt:variant>
        <vt:i4>0</vt:i4>
      </vt:variant>
      <vt:variant>
        <vt:i4>5</vt:i4>
      </vt:variant>
      <vt:variant>
        <vt:lpwstr>https://targethiv.org/library/ryan-white-services-report-rsr-data-dictionary-and-xml-schema-implementation-guide-client</vt:lpwstr>
      </vt:variant>
      <vt:variant>
        <vt:lpwstr/>
      </vt:variant>
      <vt:variant>
        <vt:i4>8061049</vt:i4>
      </vt:variant>
      <vt:variant>
        <vt:i4>288</vt:i4>
      </vt:variant>
      <vt:variant>
        <vt:i4>0</vt:i4>
      </vt:variant>
      <vt:variant>
        <vt:i4>5</vt:i4>
      </vt:variant>
      <vt:variant>
        <vt:lpwstr>https://targethiv.org/library/ryan-white-services-report-rsr-data-dictionary-and-xml-schema-implementation-guide-client</vt:lpwstr>
      </vt:variant>
      <vt:variant>
        <vt:lpwstr/>
      </vt:variant>
      <vt:variant>
        <vt:i4>7733311</vt:i4>
      </vt:variant>
      <vt:variant>
        <vt:i4>285</vt:i4>
      </vt:variant>
      <vt:variant>
        <vt:i4>0</vt:i4>
      </vt:variant>
      <vt:variant>
        <vt:i4>5</vt:i4>
      </vt:variant>
      <vt:variant>
        <vt:lpwstr>https://targethiv.org/library/rsr-ready-data-systems-vendor-information</vt:lpwstr>
      </vt:variant>
      <vt:variant>
        <vt:lpwstr/>
      </vt:variant>
      <vt:variant>
        <vt:i4>7733311</vt:i4>
      </vt:variant>
      <vt:variant>
        <vt:i4>282</vt:i4>
      </vt:variant>
      <vt:variant>
        <vt:i4>0</vt:i4>
      </vt:variant>
      <vt:variant>
        <vt:i4>5</vt:i4>
      </vt:variant>
      <vt:variant>
        <vt:lpwstr>https://targethiv.org/library/rsr-ready-data-systems-vendor-information</vt:lpwstr>
      </vt:variant>
      <vt:variant>
        <vt:lpwstr/>
      </vt:variant>
      <vt:variant>
        <vt:i4>2752593</vt:i4>
      </vt:variant>
      <vt:variant>
        <vt:i4>279</vt:i4>
      </vt:variant>
      <vt:variant>
        <vt:i4>0</vt:i4>
      </vt:variant>
      <vt:variant>
        <vt:i4>5</vt:i4>
      </vt:variant>
      <vt:variant>
        <vt:lpwstr/>
      </vt:variant>
      <vt:variant>
        <vt:lpwstr>_bookmark8</vt:lpwstr>
      </vt:variant>
      <vt:variant>
        <vt:i4>983044</vt:i4>
      </vt:variant>
      <vt:variant>
        <vt:i4>276</vt:i4>
      </vt:variant>
      <vt:variant>
        <vt:i4>0</vt:i4>
      </vt:variant>
      <vt:variant>
        <vt:i4>5</vt:i4>
      </vt:variant>
      <vt:variant>
        <vt:lpwstr/>
      </vt:variant>
      <vt:variant>
        <vt:lpwstr>EligibleServices</vt:lpwstr>
      </vt:variant>
      <vt:variant>
        <vt:i4>2031637</vt:i4>
      </vt:variant>
      <vt:variant>
        <vt:i4>273</vt:i4>
      </vt:variant>
      <vt:variant>
        <vt:i4>0</vt:i4>
      </vt:variant>
      <vt:variant>
        <vt:i4>5</vt:i4>
      </vt:variant>
      <vt:variant>
        <vt:lpwstr/>
      </vt:variant>
      <vt:variant>
        <vt:lpwstr>EligibleScope</vt:lpwstr>
      </vt:variant>
      <vt:variant>
        <vt:i4>2097233</vt:i4>
      </vt:variant>
      <vt:variant>
        <vt:i4>270</vt:i4>
      </vt:variant>
      <vt:variant>
        <vt:i4>0</vt:i4>
      </vt:variant>
      <vt:variant>
        <vt:i4>5</vt:i4>
      </vt:variant>
      <vt:variant>
        <vt:lpwstr/>
      </vt:variant>
      <vt:variant>
        <vt:lpwstr>_bookmark22</vt:lpwstr>
      </vt:variant>
      <vt:variant>
        <vt:i4>2097170</vt:i4>
      </vt:variant>
      <vt:variant>
        <vt:i4>267</vt:i4>
      </vt:variant>
      <vt:variant>
        <vt:i4>0</vt:i4>
      </vt:variant>
      <vt:variant>
        <vt:i4>5</vt:i4>
      </vt:variant>
      <vt:variant>
        <vt:lpwstr>mailto:RyanWhiteDataSupport@wrma.com</vt:lpwstr>
      </vt:variant>
      <vt:variant>
        <vt:lpwstr/>
      </vt:variant>
      <vt:variant>
        <vt:i4>4390938</vt:i4>
      </vt:variant>
      <vt:variant>
        <vt:i4>264</vt:i4>
      </vt:variant>
      <vt:variant>
        <vt:i4>0</vt:i4>
      </vt:variant>
      <vt:variant>
        <vt:i4>5</vt:i4>
      </vt:variant>
      <vt:variant>
        <vt:lpwstr>https://hab.hrsa.gov/sites/default/files/hab/Global/CQM-PCN-15-02.pdf</vt:lpwstr>
      </vt:variant>
      <vt:variant>
        <vt:lpwstr/>
      </vt:variant>
      <vt:variant>
        <vt:i4>5505041</vt:i4>
      </vt:variant>
      <vt:variant>
        <vt:i4>261</vt:i4>
      </vt:variant>
      <vt:variant>
        <vt:i4>0</vt:i4>
      </vt:variant>
      <vt:variant>
        <vt:i4>5</vt:i4>
      </vt:variant>
      <vt:variant>
        <vt:lpwstr>https://grants.hrsa.gov/2010/WebEPSExternal/ServiceProvider/Interface/Common/AccessControl/Login.aspx</vt:lpwstr>
      </vt:variant>
      <vt:variant>
        <vt:lpwstr/>
      </vt:variant>
      <vt:variant>
        <vt:i4>5636126</vt:i4>
      </vt:variant>
      <vt:variant>
        <vt:i4>258</vt:i4>
      </vt:variant>
      <vt:variant>
        <vt:i4>0</vt:i4>
      </vt:variant>
      <vt:variant>
        <vt:i4>5</vt:i4>
      </vt:variant>
      <vt:variant>
        <vt:lpwstr>https://grants.hrsa.gov/2010/WebEPSExternal/Interface/common/accesscontrol/login.aspx?TgtURL=grants.hrsa.gov/webexternal&amp;RefURL=</vt:lpwstr>
      </vt:variant>
      <vt:variant>
        <vt:lpwstr/>
      </vt:variant>
      <vt:variant>
        <vt:i4>1638402</vt:i4>
      </vt:variant>
      <vt:variant>
        <vt:i4>255</vt:i4>
      </vt:variant>
      <vt:variant>
        <vt:i4>0</vt:i4>
      </vt:variant>
      <vt:variant>
        <vt:i4>5</vt:i4>
      </vt:variant>
      <vt:variant>
        <vt:lpwstr>https://targethiv.org/library/rsr-provider-roles-and-responsibilities</vt:lpwstr>
      </vt:variant>
      <vt:variant>
        <vt:lpwstr/>
      </vt:variant>
      <vt:variant>
        <vt:i4>2424913</vt:i4>
      </vt:variant>
      <vt:variant>
        <vt:i4>252</vt:i4>
      </vt:variant>
      <vt:variant>
        <vt:i4>0</vt:i4>
      </vt:variant>
      <vt:variant>
        <vt:i4>5</vt:i4>
      </vt:variant>
      <vt:variant>
        <vt:lpwstr/>
      </vt:variant>
      <vt:variant>
        <vt:lpwstr>_bookmark7</vt:lpwstr>
      </vt:variant>
      <vt:variant>
        <vt:i4>2097170</vt:i4>
      </vt:variant>
      <vt:variant>
        <vt:i4>249</vt:i4>
      </vt:variant>
      <vt:variant>
        <vt:i4>0</vt:i4>
      </vt:variant>
      <vt:variant>
        <vt:i4>5</vt:i4>
      </vt:variant>
      <vt:variant>
        <vt:lpwstr>mailto:ryanwhitedatasupport@wrma.com</vt:lpwstr>
      </vt:variant>
      <vt:variant>
        <vt:lpwstr/>
      </vt:variant>
      <vt:variant>
        <vt:i4>2359368</vt:i4>
      </vt:variant>
      <vt:variant>
        <vt:i4>246</vt:i4>
      </vt:variant>
      <vt:variant>
        <vt:i4>0</vt:i4>
      </vt:variant>
      <vt:variant>
        <vt:i4>5</vt:i4>
      </vt:variant>
      <vt:variant>
        <vt:lpwstr>https://hab.hrsa.gov/sites/default/files/hab/program-grants-management/ServiceCategoryPCN_16-02Final.pdf</vt:lpwstr>
      </vt:variant>
      <vt:variant>
        <vt:lpwstr/>
      </vt:variant>
      <vt:variant>
        <vt:i4>4128883</vt:i4>
      </vt:variant>
      <vt:variant>
        <vt:i4>243</vt:i4>
      </vt:variant>
      <vt:variant>
        <vt:i4>0</vt:i4>
      </vt:variant>
      <vt:variant>
        <vt:i4>5</vt:i4>
      </vt:variant>
      <vt:variant>
        <vt:lpwstr/>
      </vt:variant>
      <vt:variant>
        <vt:lpwstr>Table2</vt:lpwstr>
      </vt:variant>
      <vt:variant>
        <vt:i4>3932275</vt:i4>
      </vt:variant>
      <vt:variant>
        <vt:i4>240</vt:i4>
      </vt:variant>
      <vt:variant>
        <vt:i4>0</vt:i4>
      </vt:variant>
      <vt:variant>
        <vt:i4>5</vt:i4>
      </vt:variant>
      <vt:variant>
        <vt:lpwstr/>
      </vt:variant>
      <vt:variant>
        <vt:lpwstr>Table1</vt:lpwstr>
      </vt:variant>
      <vt:variant>
        <vt:i4>2097170</vt:i4>
      </vt:variant>
      <vt:variant>
        <vt:i4>237</vt:i4>
      </vt:variant>
      <vt:variant>
        <vt:i4>0</vt:i4>
      </vt:variant>
      <vt:variant>
        <vt:i4>5</vt:i4>
      </vt:variant>
      <vt:variant>
        <vt:lpwstr>mailto:ryanwhitedatasupport@wrma.com</vt:lpwstr>
      </vt:variant>
      <vt:variant>
        <vt:lpwstr/>
      </vt:variant>
      <vt:variant>
        <vt:i4>6094890</vt:i4>
      </vt:variant>
      <vt:variant>
        <vt:i4>234</vt:i4>
      </vt:variant>
      <vt:variant>
        <vt:i4>0</vt:i4>
      </vt:variant>
      <vt:variant>
        <vt:i4>5</vt:i4>
      </vt:variant>
      <vt:variant>
        <vt:lpwstr>mailto:Data.TA@caiglobal.org</vt:lpwstr>
      </vt:variant>
      <vt:variant>
        <vt:lpwstr/>
      </vt:variant>
      <vt:variant>
        <vt:i4>2097170</vt:i4>
      </vt:variant>
      <vt:variant>
        <vt:i4>231</vt:i4>
      </vt:variant>
      <vt:variant>
        <vt:i4>0</vt:i4>
      </vt:variant>
      <vt:variant>
        <vt:i4>5</vt:i4>
      </vt:variant>
      <vt:variant>
        <vt:lpwstr>mailto:ryanwhitedatasupport@wrma.com</vt:lpwstr>
      </vt:variant>
      <vt:variant>
        <vt:lpwstr/>
      </vt:variant>
      <vt:variant>
        <vt:i4>2818105</vt:i4>
      </vt:variant>
      <vt:variant>
        <vt:i4>228</vt:i4>
      </vt:variant>
      <vt:variant>
        <vt:i4>0</vt:i4>
      </vt:variant>
      <vt:variant>
        <vt:i4>5</vt:i4>
      </vt:variant>
      <vt:variant>
        <vt:lpwstr>https://targethiv.org/library/rsr-recipient-roles-and-responsibilities</vt:lpwstr>
      </vt:variant>
      <vt:variant>
        <vt:lpwstr/>
      </vt:variant>
      <vt:variant>
        <vt:i4>5046288</vt:i4>
      </vt:variant>
      <vt:variant>
        <vt:i4>225</vt:i4>
      </vt:variant>
      <vt:variant>
        <vt:i4>0</vt:i4>
      </vt:variant>
      <vt:variant>
        <vt:i4>5</vt:i4>
      </vt:variant>
      <vt:variant>
        <vt:lpwstr>https://targethiv.org/library/gcms-manual</vt:lpwstr>
      </vt:variant>
      <vt:variant>
        <vt:lpwstr/>
      </vt:variant>
      <vt:variant>
        <vt:i4>7078008</vt:i4>
      </vt:variant>
      <vt:variant>
        <vt:i4>222</vt:i4>
      </vt:variant>
      <vt:variant>
        <vt:i4>0</vt:i4>
      </vt:variant>
      <vt:variant>
        <vt:i4>5</vt:i4>
      </vt:variant>
      <vt:variant>
        <vt:lpwstr>https://grants.hrsa.gov/webexternal</vt:lpwstr>
      </vt:variant>
      <vt:variant>
        <vt:lpwstr/>
      </vt:variant>
      <vt:variant>
        <vt:i4>2359338</vt:i4>
      </vt:variant>
      <vt:variant>
        <vt:i4>219</vt:i4>
      </vt:variant>
      <vt:variant>
        <vt:i4>0</vt:i4>
      </vt:variant>
      <vt:variant>
        <vt:i4>5</vt:i4>
      </vt:variant>
      <vt:variant>
        <vt:lpwstr>https://targethiv.org/library/preparing-2021-rsr-submission-understanding-reporting-changes</vt:lpwstr>
      </vt:variant>
      <vt:variant>
        <vt:lpwstr/>
      </vt:variant>
      <vt:variant>
        <vt:i4>6881398</vt:i4>
      </vt:variant>
      <vt:variant>
        <vt:i4>216</vt:i4>
      </vt:variant>
      <vt:variant>
        <vt:i4>0</vt:i4>
      </vt:variant>
      <vt:variant>
        <vt:i4>5</vt:i4>
      </vt:variant>
      <vt:variant>
        <vt:lpwstr>https://targethiv.org/library/rsr-focus-understanding-eligible-services</vt:lpwstr>
      </vt:variant>
      <vt:variant>
        <vt:lpwstr/>
      </vt:variant>
      <vt:variant>
        <vt:i4>1966083</vt:i4>
      </vt:variant>
      <vt:variant>
        <vt:i4>213</vt:i4>
      </vt:variant>
      <vt:variant>
        <vt:i4>0</vt:i4>
      </vt:variant>
      <vt:variant>
        <vt:i4>5</vt:i4>
      </vt:variant>
      <vt:variant>
        <vt:lpwstr>https://ryanwhite.hrsa.gov/grants/policy-notices</vt:lpwstr>
      </vt:variant>
      <vt:variant>
        <vt:lpwstr/>
      </vt:variant>
      <vt:variant>
        <vt:i4>2162809</vt:i4>
      </vt:variant>
      <vt:variant>
        <vt:i4>210</vt:i4>
      </vt:variant>
      <vt:variant>
        <vt:i4>0</vt:i4>
      </vt:variant>
      <vt:variant>
        <vt:i4>5</vt:i4>
      </vt:variant>
      <vt:variant>
        <vt:lpwstr>https://protect-us.mimecast.com/s/l1zzCYEDRxiLn2DiM0DS3</vt:lpwstr>
      </vt:variant>
      <vt:variant>
        <vt:lpwstr/>
      </vt:variant>
      <vt:variant>
        <vt:i4>6684797</vt:i4>
      </vt:variant>
      <vt:variant>
        <vt:i4>207</vt:i4>
      </vt:variant>
      <vt:variant>
        <vt:i4>0</vt:i4>
      </vt:variant>
      <vt:variant>
        <vt:i4>5</vt:i4>
      </vt:variant>
      <vt:variant>
        <vt:lpwstr>https://protect-us.mimecast.com/s/eeU4CXDBRwFX8o4Hkfh8g</vt:lpwstr>
      </vt:variant>
      <vt:variant>
        <vt:lpwstr/>
      </vt:variant>
      <vt:variant>
        <vt:i4>6160455</vt:i4>
      </vt:variant>
      <vt:variant>
        <vt:i4>204</vt:i4>
      </vt:variant>
      <vt:variant>
        <vt:i4>0</vt:i4>
      </vt:variant>
      <vt:variant>
        <vt:i4>5</vt:i4>
      </vt:variant>
      <vt:variant>
        <vt:lpwstr>https://targethiv.org/library/rsr-merge-rules</vt:lpwstr>
      </vt:variant>
      <vt:variant>
        <vt:lpwstr/>
      </vt:variant>
      <vt:variant>
        <vt:i4>3604598</vt:i4>
      </vt:variant>
      <vt:variant>
        <vt:i4>201</vt:i4>
      </vt:variant>
      <vt:variant>
        <vt:i4>0</vt:i4>
      </vt:variant>
      <vt:variant>
        <vt:i4>5</vt:i4>
      </vt:variant>
      <vt:variant>
        <vt:lpwstr>https://targethiv.org/library/rsr-focus-how-use-rsr-upload-completeness-report</vt:lpwstr>
      </vt:variant>
      <vt:variant>
        <vt:lpwstr/>
      </vt:variant>
      <vt:variant>
        <vt:i4>2818154</vt:i4>
      </vt:variant>
      <vt:variant>
        <vt:i4>198</vt:i4>
      </vt:variant>
      <vt:variant>
        <vt:i4>0</vt:i4>
      </vt:variant>
      <vt:variant>
        <vt:i4>5</vt:i4>
      </vt:variant>
      <vt:variant>
        <vt:lpwstr>https://targethiv.org/library/rsr-data-validation-messages</vt:lpwstr>
      </vt:variant>
      <vt:variant>
        <vt:lpwstr/>
      </vt:variant>
      <vt:variant>
        <vt:i4>2883639</vt:i4>
      </vt:variant>
      <vt:variant>
        <vt:i4>195</vt:i4>
      </vt:variant>
      <vt:variant>
        <vt:i4>0</vt:i4>
      </vt:variant>
      <vt:variant>
        <vt:i4>5</vt:i4>
      </vt:variant>
      <vt:variant>
        <vt:lpwstr>https://targethiv.org/library/how-access-and-use-check-your-xml-feature-rsr</vt:lpwstr>
      </vt:variant>
      <vt:variant>
        <vt:lpwstr/>
      </vt:variant>
      <vt:variant>
        <vt:i4>655369</vt:i4>
      </vt:variant>
      <vt:variant>
        <vt:i4>192</vt:i4>
      </vt:variant>
      <vt:variant>
        <vt:i4>0</vt:i4>
      </vt:variant>
      <vt:variant>
        <vt:i4>5</vt:i4>
      </vt:variant>
      <vt:variant>
        <vt:lpwstr>https://www.hudexchange.info/programs/hopwa/</vt:lpwstr>
      </vt:variant>
      <vt:variant>
        <vt:lpwstr/>
      </vt:variant>
      <vt:variant>
        <vt:i4>3080251</vt:i4>
      </vt:variant>
      <vt:variant>
        <vt:i4>189</vt:i4>
      </vt:variant>
      <vt:variant>
        <vt:i4>0</vt:i4>
      </vt:variant>
      <vt:variant>
        <vt:i4>5</vt:i4>
      </vt:variant>
      <vt:variant>
        <vt:lpwstr>https://www.hiv.gov/federal-response/hiv-national-strategic-plan/hiv-plan-2021-2025</vt:lpwstr>
      </vt:variant>
      <vt:variant>
        <vt:lpwstr/>
      </vt:variant>
      <vt:variant>
        <vt:i4>1769534</vt:i4>
      </vt:variant>
      <vt:variant>
        <vt:i4>182</vt:i4>
      </vt:variant>
      <vt:variant>
        <vt:i4>0</vt:i4>
      </vt:variant>
      <vt:variant>
        <vt:i4>5</vt:i4>
      </vt:variant>
      <vt:variant>
        <vt:lpwstr/>
      </vt:variant>
      <vt:variant>
        <vt:lpwstr>_Toc113440894</vt:lpwstr>
      </vt:variant>
      <vt:variant>
        <vt:i4>1769534</vt:i4>
      </vt:variant>
      <vt:variant>
        <vt:i4>176</vt:i4>
      </vt:variant>
      <vt:variant>
        <vt:i4>0</vt:i4>
      </vt:variant>
      <vt:variant>
        <vt:i4>5</vt:i4>
      </vt:variant>
      <vt:variant>
        <vt:lpwstr/>
      </vt:variant>
      <vt:variant>
        <vt:lpwstr>_Toc113440893</vt:lpwstr>
      </vt:variant>
      <vt:variant>
        <vt:i4>1769534</vt:i4>
      </vt:variant>
      <vt:variant>
        <vt:i4>170</vt:i4>
      </vt:variant>
      <vt:variant>
        <vt:i4>0</vt:i4>
      </vt:variant>
      <vt:variant>
        <vt:i4>5</vt:i4>
      </vt:variant>
      <vt:variant>
        <vt:lpwstr/>
      </vt:variant>
      <vt:variant>
        <vt:lpwstr>_Toc113440892</vt:lpwstr>
      </vt:variant>
      <vt:variant>
        <vt:i4>1769534</vt:i4>
      </vt:variant>
      <vt:variant>
        <vt:i4>164</vt:i4>
      </vt:variant>
      <vt:variant>
        <vt:i4>0</vt:i4>
      </vt:variant>
      <vt:variant>
        <vt:i4>5</vt:i4>
      </vt:variant>
      <vt:variant>
        <vt:lpwstr/>
      </vt:variant>
      <vt:variant>
        <vt:lpwstr>_Toc113440891</vt:lpwstr>
      </vt:variant>
      <vt:variant>
        <vt:i4>1769534</vt:i4>
      </vt:variant>
      <vt:variant>
        <vt:i4>158</vt:i4>
      </vt:variant>
      <vt:variant>
        <vt:i4>0</vt:i4>
      </vt:variant>
      <vt:variant>
        <vt:i4>5</vt:i4>
      </vt:variant>
      <vt:variant>
        <vt:lpwstr/>
      </vt:variant>
      <vt:variant>
        <vt:lpwstr>_Toc113440890</vt:lpwstr>
      </vt:variant>
      <vt:variant>
        <vt:i4>1703998</vt:i4>
      </vt:variant>
      <vt:variant>
        <vt:i4>152</vt:i4>
      </vt:variant>
      <vt:variant>
        <vt:i4>0</vt:i4>
      </vt:variant>
      <vt:variant>
        <vt:i4>5</vt:i4>
      </vt:variant>
      <vt:variant>
        <vt:lpwstr/>
      </vt:variant>
      <vt:variant>
        <vt:lpwstr>_Toc113440889</vt:lpwstr>
      </vt:variant>
      <vt:variant>
        <vt:i4>1703998</vt:i4>
      </vt:variant>
      <vt:variant>
        <vt:i4>146</vt:i4>
      </vt:variant>
      <vt:variant>
        <vt:i4>0</vt:i4>
      </vt:variant>
      <vt:variant>
        <vt:i4>5</vt:i4>
      </vt:variant>
      <vt:variant>
        <vt:lpwstr/>
      </vt:variant>
      <vt:variant>
        <vt:lpwstr>_Toc113440888</vt:lpwstr>
      </vt:variant>
      <vt:variant>
        <vt:i4>1703998</vt:i4>
      </vt:variant>
      <vt:variant>
        <vt:i4>140</vt:i4>
      </vt:variant>
      <vt:variant>
        <vt:i4>0</vt:i4>
      </vt:variant>
      <vt:variant>
        <vt:i4>5</vt:i4>
      </vt:variant>
      <vt:variant>
        <vt:lpwstr/>
      </vt:variant>
      <vt:variant>
        <vt:lpwstr>_Toc113440887</vt:lpwstr>
      </vt:variant>
      <vt:variant>
        <vt:i4>1703998</vt:i4>
      </vt:variant>
      <vt:variant>
        <vt:i4>134</vt:i4>
      </vt:variant>
      <vt:variant>
        <vt:i4>0</vt:i4>
      </vt:variant>
      <vt:variant>
        <vt:i4>5</vt:i4>
      </vt:variant>
      <vt:variant>
        <vt:lpwstr/>
      </vt:variant>
      <vt:variant>
        <vt:lpwstr>_Toc113440886</vt:lpwstr>
      </vt:variant>
      <vt:variant>
        <vt:i4>1703998</vt:i4>
      </vt:variant>
      <vt:variant>
        <vt:i4>128</vt:i4>
      </vt:variant>
      <vt:variant>
        <vt:i4>0</vt:i4>
      </vt:variant>
      <vt:variant>
        <vt:i4>5</vt:i4>
      </vt:variant>
      <vt:variant>
        <vt:lpwstr/>
      </vt:variant>
      <vt:variant>
        <vt:lpwstr>_Toc113440885</vt:lpwstr>
      </vt:variant>
      <vt:variant>
        <vt:i4>1703998</vt:i4>
      </vt:variant>
      <vt:variant>
        <vt:i4>122</vt:i4>
      </vt:variant>
      <vt:variant>
        <vt:i4>0</vt:i4>
      </vt:variant>
      <vt:variant>
        <vt:i4>5</vt:i4>
      </vt:variant>
      <vt:variant>
        <vt:lpwstr/>
      </vt:variant>
      <vt:variant>
        <vt:lpwstr>_Toc113440884</vt:lpwstr>
      </vt:variant>
      <vt:variant>
        <vt:i4>1703998</vt:i4>
      </vt:variant>
      <vt:variant>
        <vt:i4>116</vt:i4>
      </vt:variant>
      <vt:variant>
        <vt:i4>0</vt:i4>
      </vt:variant>
      <vt:variant>
        <vt:i4>5</vt:i4>
      </vt:variant>
      <vt:variant>
        <vt:lpwstr/>
      </vt:variant>
      <vt:variant>
        <vt:lpwstr>_Toc113440883</vt:lpwstr>
      </vt:variant>
      <vt:variant>
        <vt:i4>1703998</vt:i4>
      </vt:variant>
      <vt:variant>
        <vt:i4>110</vt:i4>
      </vt:variant>
      <vt:variant>
        <vt:i4>0</vt:i4>
      </vt:variant>
      <vt:variant>
        <vt:i4>5</vt:i4>
      </vt:variant>
      <vt:variant>
        <vt:lpwstr/>
      </vt:variant>
      <vt:variant>
        <vt:lpwstr>_Toc113440882</vt:lpwstr>
      </vt:variant>
      <vt:variant>
        <vt:i4>1703998</vt:i4>
      </vt:variant>
      <vt:variant>
        <vt:i4>104</vt:i4>
      </vt:variant>
      <vt:variant>
        <vt:i4>0</vt:i4>
      </vt:variant>
      <vt:variant>
        <vt:i4>5</vt:i4>
      </vt:variant>
      <vt:variant>
        <vt:lpwstr/>
      </vt:variant>
      <vt:variant>
        <vt:lpwstr>_Toc113440881</vt:lpwstr>
      </vt:variant>
      <vt:variant>
        <vt:i4>1703998</vt:i4>
      </vt:variant>
      <vt:variant>
        <vt:i4>98</vt:i4>
      </vt:variant>
      <vt:variant>
        <vt:i4>0</vt:i4>
      </vt:variant>
      <vt:variant>
        <vt:i4>5</vt:i4>
      </vt:variant>
      <vt:variant>
        <vt:lpwstr/>
      </vt:variant>
      <vt:variant>
        <vt:lpwstr>_Toc113440880</vt:lpwstr>
      </vt:variant>
      <vt:variant>
        <vt:i4>1376318</vt:i4>
      </vt:variant>
      <vt:variant>
        <vt:i4>92</vt:i4>
      </vt:variant>
      <vt:variant>
        <vt:i4>0</vt:i4>
      </vt:variant>
      <vt:variant>
        <vt:i4>5</vt:i4>
      </vt:variant>
      <vt:variant>
        <vt:lpwstr/>
      </vt:variant>
      <vt:variant>
        <vt:lpwstr>_Toc113440879</vt:lpwstr>
      </vt:variant>
      <vt:variant>
        <vt:i4>1376318</vt:i4>
      </vt:variant>
      <vt:variant>
        <vt:i4>86</vt:i4>
      </vt:variant>
      <vt:variant>
        <vt:i4>0</vt:i4>
      </vt:variant>
      <vt:variant>
        <vt:i4>5</vt:i4>
      </vt:variant>
      <vt:variant>
        <vt:lpwstr/>
      </vt:variant>
      <vt:variant>
        <vt:lpwstr>_Toc113440877</vt:lpwstr>
      </vt:variant>
      <vt:variant>
        <vt:i4>1376318</vt:i4>
      </vt:variant>
      <vt:variant>
        <vt:i4>80</vt:i4>
      </vt:variant>
      <vt:variant>
        <vt:i4>0</vt:i4>
      </vt:variant>
      <vt:variant>
        <vt:i4>5</vt:i4>
      </vt:variant>
      <vt:variant>
        <vt:lpwstr/>
      </vt:variant>
      <vt:variant>
        <vt:lpwstr>_Toc113440876</vt:lpwstr>
      </vt:variant>
      <vt:variant>
        <vt:i4>1376318</vt:i4>
      </vt:variant>
      <vt:variant>
        <vt:i4>74</vt:i4>
      </vt:variant>
      <vt:variant>
        <vt:i4>0</vt:i4>
      </vt:variant>
      <vt:variant>
        <vt:i4>5</vt:i4>
      </vt:variant>
      <vt:variant>
        <vt:lpwstr/>
      </vt:variant>
      <vt:variant>
        <vt:lpwstr>_Toc113440874</vt:lpwstr>
      </vt:variant>
      <vt:variant>
        <vt:i4>1376318</vt:i4>
      </vt:variant>
      <vt:variant>
        <vt:i4>68</vt:i4>
      </vt:variant>
      <vt:variant>
        <vt:i4>0</vt:i4>
      </vt:variant>
      <vt:variant>
        <vt:i4>5</vt:i4>
      </vt:variant>
      <vt:variant>
        <vt:lpwstr/>
      </vt:variant>
      <vt:variant>
        <vt:lpwstr>_Toc113440873</vt:lpwstr>
      </vt:variant>
      <vt:variant>
        <vt:i4>1376318</vt:i4>
      </vt:variant>
      <vt:variant>
        <vt:i4>62</vt:i4>
      </vt:variant>
      <vt:variant>
        <vt:i4>0</vt:i4>
      </vt:variant>
      <vt:variant>
        <vt:i4>5</vt:i4>
      </vt:variant>
      <vt:variant>
        <vt:lpwstr/>
      </vt:variant>
      <vt:variant>
        <vt:lpwstr>_Toc113440872</vt:lpwstr>
      </vt:variant>
      <vt:variant>
        <vt:i4>1376318</vt:i4>
      </vt:variant>
      <vt:variant>
        <vt:i4>56</vt:i4>
      </vt:variant>
      <vt:variant>
        <vt:i4>0</vt:i4>
      </vt:variant>
      <vt:variant>
        <vt:i4>5</vt:i4>
      </vt:variant>
      <vt:variant>
        <vt:lpwstr/>
      </vt:variant>
      <vt:variant>
        <vt:lpwstr>_Toc113440871</vt:lpwstr>
      </vt:variant>
      <vt:variant>
        <vt:i4>1376318</vt:i4>
      </vt:variant>
      <vt:variant>
        <vt:i4>50</vt:i4>
      </vt:variant>
      <vt:variant>
        <vt:i4>0</vt:i4>
      </vt:variant>
      <vt:variant>
        <vt:i4>5</vt:i4>
      </vt:variant>
      <vt:variant>
        <vt:lpwstr/>
      </vt:variant>
      <vt:variant>
        <vt:lpwstr>_Toc113440870</vt:lpwstr>
      </vt:variant>
      <vt:variant>
        <vt:i4>1310782</vt:i4>
      </vt:variant>
      <vt:variant>
        <vt:i4>44</vt:i4>
      </vt:variant>
      <vt:variant>
        <vt:i4>0</vt:i4>
      </vt:variant>
      <vt:variant>
        <vt:i4>5</vt:i4>
      </vt:variant>
      <vt:variant>
        <vt:lpwstr/>
      </vt:variant>
      <vt:variant>
        <vt:lpwstr>_Toc113440869</vt:lpwstr>
      </vt:variant>
      <vt:variant>
        <vt:i4>1310782</vt:i4>
      </vt:variant>
      <vt:variant>
        <vt:i4>38</vt:i4>
      </vt:variant>
      <vt:variant>
        <vt:i4>0</vt:i4>
      </vt:variant>
      <vt:variant>
        <vt:i4>5</vt:i4>
      </vt:variant>
      <vt:variant>
        <vt:lpwstr/>
      </vt:variant>
      <vt:variant>
        <vt:lpwstr>_Toc113440868</vt:lpwstr>
      </vt:variant>
      <vt:variant>
        <vt:i4>1310782</vt:i4>
      </vt:variant>
      <vt:variant>
        <vt:i4>32</vt:i4>
      </vt:variant>
      <vt:variant>
        <vt:i4>0</vt:i4>
      </vt:variant>
      <vt:variant>
        <vt:i4>5</vt:i4>
      </vt:variant>
      <vt:variant>
        <vt:lpwstr/>
      </vt:variant>
      <vt:variant>
        <vt:lpwstr>_Toc113440867</vt:lpwstr>
      </vt:variant>
      <vt:variant>
        <vt:i4>1310782</vt:i4>
      </vt:variant>
      <vt:variant>
        <vt:i4>26</vt:i4>
      </vt:variant>
      <vt:variant>
        <vt:i4>0</vt:i4>
      </vt:variant>
      <vt:variant>
        <vt:i4>5</vt:i4>
      </vt:variant>
      <vt:variant>
        <vt:lpwstr/>
      </vt:variant>
      <vt:variant>
        <vt:lpwstr>_Toc113440866</vt:lpwstr>
      </vt:variant>
      <vt:variant>
        <vt:i4>1310782</vt:i4>
      </vt:variant>
      <vt:variant>
        <vt:i4>20</vt:i4>
      </vt:variant>
      <vt:variant>
        <vt:i4>0</vt:i4>
      </vt:variant>
      <vt:variant>
        <vt:i4>5</vt:i4>
      </vt:variant>
      <vt:variant>
        <vt:lpwstr/>
      </vt:variant>
      <vt:variant>
        <vt:lpwstr>_Toc113440865</vt:lpwstr>
      </vt:variant>
      <vt:variant>
        <vt:i4>1310782</vt:i4>
      </vt:variant>
      <vt:variant>
        <vt:i4>14</vt:i4>
      </vt:variant>
      <vt:variant>
        <vt:i4>0</vt:i4>
      </vt:variant>
      <vt:variant>
        <vt:i4>5</vt:i4>
      </vt:variant>
      <vt:variant>
        <vt:lpwstr/>
      </vt:variant>
      <vt:variant>
        <vt:lpwstr>_Toc113440864</vt:lpwstr>
      </vt:variant>
      <vt:variant>
        <vt:i4>1310782</vt:i4>
      </vt:variant>
      <vt:variant>
        <vt:i4>8</vt:i4>
      </vt:variant>
      <vt:variant>
        <vt:i4>0</vt:i4>
      </vt:variant>
      <vt:variant>
        <vt:i4>5</vt:i4>
      </vt:variant>
      <vt:variant>
        <vt:lpwstr/>
      </vt:variant>
      <vt:variant>
        <vt:lpwstr>_Toc113440863</vt:lpwstr>
      </vt:variant>
      <vt:variant>
        <vt:i4>1310782</vt:i4>
      </vt:variant>
      <vt:variant>
        <vt:i4>2</vt:i4>
      </vt:variant>
      <vt:variant>
        <vt:i4>0</vt:i4>
      </vt:variant>
      <vt:variant>
        <vt:i4>5</vt:i4>
      </vt:variant>
      <vt:variant>
        <vt:lpwstr/>
      </vt:variant>
      <vt:variant>
        <vt:lpwstr>_Toc113440862</vt:lpwstr>
      </vt:variant>
      <vt:variant>
        <vt:i4>4653064</vt:i4>
      </vt:variant>
      <vt:variant>
        <vt:i4>6</vt:i4>
      </vt:variant>
      <vt:variant>
        <vt:i4>0</vt:i4>
      </vt:variant>
      <vt:variant>
        <vt:i4>5</vt:i4>
      </vt:variant>
      <vt:variant>
        <vt:lpwstr>https://dictionary.reference.com/browse/contract</vt:lpwstr>
      </vt:variant>
      <vt:variant>
        <vt:lpwstr/>
      </vt:variant>
      <vt:variant>
        <vt:i4>65626</vt:i4>
      </vt:variant>
      <vt:variant>
        <vt:i4>3</vt:i4>
      </vt:variant>
      <vt:variant>
        <vt:i4>0</vt:i4>
      </vt:variant>
      <vt:variant>
        <vt:i4>5</vt:i4>
      </vt:variant>
      <vt:variant>
        <vt:lpwstr>https://ryanwhite.hrsa.gov/sites/default/files/ryanwhite/about-program/RWHAP-annual-client-level-data-report-2020.pdf</vt:lpwstr>
      </vt:variant>
      <vt:variant>
        <vt:lpwstr/>
      </vt:variant>
      <vt:variant>
        <vt:i4>4521985</vt:i4>
      </vt:variant>
      <vt:variant>
        <vt:i4>0</vt:i4>
      </vt:variant>
      <vt:variant>
        <vt:i4>0</vt:i4>
      </vt:variant>
      <vt:variant>
        <vt:i4>5</vt:i4>
      </vt:variant>
      <vt:variant>
        <vt:lpwstr>https://hab.hrsa.gov/about-ryan-white-hivaids-program/ryan-white-hivaids-program-legislation</vt:lpwstr>
      </vt:variant>
      <vt:variant>
        <vt:lpwstr/>
      </vt:variant>
      <vt:variant>
        <vt:i4>4980842</vt:i4>
      </vt:variant>
      <vt:variant>
        <vt:i4>60</vt:i4>
      </vt:variant>
      <vt:variant>
        <vt:i4>0</vt:i4>
      </vt:variant>
      <vt:variant>
        <vt:i4>5</vt:i4>
      </vt:variant>
      <vt:variant>
        <vt:lpwstr>mailto:rgross@wrma.com</vt:lpwstr>
      </vt:variant>
      <vt:variant>
        <vt:lpwstr/>
      </vt:variant>
      <vt:variant>
        <vt:i4>2424845</vt:i4>
      </vt:variant>
      <vt:variant>
        <vt:i4>57</vt:i4>
      </vt:variant>
      <vt:variant>
        <vt:i4>0</vt:i4>
      </vt:variant>
      <vt:variant>
        <vt:i4>5</vt:i4>
      </vt:variant>
      <vt:variant>
        <vt:lpwstr>mailto:dabsher@wrma.com</vt:lpwstr>
      </vt:variant>
      <vt:variant>
        <vt:lpwstr/>
      </vt:variant>
      <vt:variant>
        <vt:i4>3473421</vt:i4>
      </vt:variant>
      <vt:variant>
        <vt:i4>54</vt:i4>
      </vt:variant>
      <vt:variant>
        <vt:i4>0</vt:i4>
      </vt:variant>
      <vt:variant>
        <vt:i4>5</vt:i4>
      </vt:variant>
      <vt:variant>
        <vt:lpwstr>mailto:cvanderkaay@wrma.com</vt:lpwstr>
      </vt:variant>
      <vt:variant>
        <vt:lpwstr/>
      </vt:variant>
      <vt:variant>
        <vt:i4>3473428</vt:i4>
      </vt:variant>
      <vt:variant>
        <vt:i4>51</vt:i4>
      </vt:variant>
      <vt:variant>
        <vt:i4>0</vt:i4>
      </vt:variant>
      <vt:variant>
        <vt:i4>5</vt:i4>
      </vt:variant>
      <vt:variant>
        <vt:lpwstr>mailto:tcrosby@wrma.com</vt:lpwstr>
      </vt:variant>
      <vt:variant>
        <vt:lpwstr/>
      </vt:variant>
      <vt:variant>
        <vt:i4>2424845</vt:i4>
      </vt:variant>
      <vt:variant>
        <vt:i4>48</vt:i4>
      </vt:variant>
      <vt:variant>
        <vt:i4>0</vt:i4>
      </vt:variant>
      <vt:variant>
        <vt:i4>5</vt:i4>
      </vt:variant>
      <vt:variant>
        <vt:lpwstr>mailto:dabsher@wrma.com</vt:lpwstr>
      </vt:variant>
      <vt:variant>
        <vt:lpwstr/>
      </vt:variant>
      <vt:variant>
        <vt:i4>3145745</vt:i4>
      </vt:variant>
      <vt:variant>
        <vt:i4>45</vt:i4>
      </vt:variant>
      <vt:variant>
        <vt:i4>0</vt:i4>
      </vt:variant>
      <vt:variant>
        <vt:i4>5</vt:i4>
      </vt:variant>
      <vt:variant>
        <vt:lpwstr>mailto:lengelhardt@wrma.com</vt:lpwstr>
      </vt:variant>
      <vt:variant>
        <vt:lpwstr/>
      </vt:variant>
      <vt:variant>
        <vt:i4>4849776</vt:i4>
      </vt:variant>
      <vt:variant>
        <vt:i4>42</vt:i4>
      </vt:variant>
      <vt:variant>
        <vt:i4>0</vt:i4>
      </vt:variant>
      <vt:variant>
        <vt:i4>5</vt:i4>
      </vt:variant>
      <vt:variant>
        <vt:lpwstr>mailto:MMelendez@wrma.com</vt:lpwstr>
      </vt:variant>
      <vt:variant>
        <vt:lpwstr/>
      </vt:variant>
      <vt:variant>
        <vt:i4>2424956</vt:i4>
      </vt:variant>
      <vt:variant>
        <vt:i4>39</vt:i4>
      </vt:variant>
      <vt:variant>
        <vt:i4>0</vt:i4>
      </vt:variant>
      <vt:variant>
        <vt:i4>5</vt:i4>
      </vt:variant>
      <vt:variant>
        <vt:lpwstr>https://targethiv.org/library/how-access-edit-and-update-contracts-gcms-rsr</vt:lpwstr>
      </vt:variant>
      <vt:variant>
        <vt:lpwstr/>
      </vt:variant>
      <vt:variant>
        <vt:i4>2818060</vt:i4>
      </vt:variant>
      <vt:variant>
        <vt:i4>36</vt:i4>
      </vt:variant>
      <vt:variant>
        <vt:i4>0</vt:i4>
      </vt:variant>
      <vt:variant>
        <vt:i4>5</vt:i4>
      </vt:variant>
      <vt:variant>
        <vt:lpwstr>mailto:adowner@wrma.com</vt:lpwstr>
      </vt:variant>
      <vt:variant>
        <vt:lpwstr/>
      </vt:variant>
      <vt:variant>
        <vt:i4>3145745</vt:i4>
      </vt:variant>
      <vt:variant>
        <vt:i4>33</vt:i4>
      </vt:variant>
      <vt:variant>
        <vt:i4>0</vt:i4>
      </vt:variant>
      <vt:variant>
        <vt:i4>5</vt:i4>
      </vt:variant>
      <vt:variant>
        <vt:lpwstr>mailto:lengelhardt@wrma.com</vt:lpwstr>
      </vt:variant>
      <vt:variant>
        <vt:lpwstr/>
      </vt:variant>
      <vt:variant>
        <vt:i4>4980842</vt:i4>
      </vt:variant>
      <vt:variant>
        <vt:i4>30</vt:i4>
      </vt:variant>
      <vt:variant>
        <vt:i4>0</vt:i4>
      </vt:variant>
      <vt:variant>
        <vt:i4>5</vt:i4>
      </vt:variant>
      <vt:variant>
        <vt:lpwstr>mailto:rgross@wrma.com</vt:lpwstr>
      </vt:variant>
      <vt:variant>
        <vt:lpwstr/>
      </vt:variant>
      <vt:variant>
        <vt:i4>2424845</vt:i4>
      </vt:variant>
      <vt:variant>
        <vt:i4>27</vt:i4>
      </vt:variant>
      <vt:variant>
        <vt:i4>0</vt:i4>
      </vt:variant>
      <vt:variant>
        <vt:i4>5</vt:i4>
      </vt:variant>
      <vt:variant>
        <vt:lpwstr>mailto:dabsher@wrma.com</vt:lpwstr>
      </vt:variant>
      <vt:variant>
        <vt:lpwstr/>
      </vt:variant>
      <vt:variant>
        <vt:i4>3473428</vt:i4>
      </vt:variant>
      <vt:variant>
        <vt:i4>24</vt:i4>
      </vt:variant>
      <vt:variant>
        <vt:i4>0</vt:i4>
      </vt:variant>
      <vt:variant>
        <vt:i4>5</vt:i4>
      </vt:variant>
      <vt:variant>
        <vt:lpwstr>mailto:tcrosby@wrma.com</vt:lpwstr>
      </vt:variant>
      <vt:variant>
        <vt:lpwstr/>
      </vt:variant>
      <vt:variant>
        <vt:i4>3473428</vt:i4>
      </vt:variant>
      <vt:variant>
        <vt:i4>21</vt:i4>
      </vt:variant>
      <vt:variant>
        <vt:i4>0</vt:i4>
      </vt:variant>
      <vt:variant>
        <vt:i4>5</vt:i4>
      </vt:variant>
      <vt:variant>
        <vt:lpwstr>mailto:tcrosby@wrma.com</vt:lpwstr>
      </vt:variant>
      <vt:variant>
        <vt:lpwstr/>
      </vt:variant>
      <vt:variant>
        <vt:i4>3473421</vt:i4>
      </vt:variant>
      <vt:variant>
        <vt:i4>18</vt:i4>
      </vt:variant>
      <vt:variant>
        <vt:i4>0</vt:i4>
      </vt:variant>
      <vt:variant>
        <vt:i4>5</vt:i4>
      </vt:variant>
      <vt:variant>
        <vt:lpwstr>mailto:cvanderkaay@wrma.com</vt:lpwstr>
      </vt:variant>
      <vt:variant>
        <vt:lpwstr/>
      </vt:variant>
      <vt:variant>
        <vt:i4>3473428</vt:i4>
      </vt:variant>
      <vt:variant>
        <vt:i4>15</vt:i4>
      </vt:variant>
      <vt:variant>
        <vt:i4>0</vt:i4>
      </vt:variant>
      <vt:variant>
        <vt:i4>5</vt:i4>
      </vt:variant>
      <vt:variant>
        <vt:lpwstr>mailto:tcrosby@wrma.com</vt:lpwstr>
      </vt:variant>
      <vt:variant>
        <vt:lpwstr/>
      </vt:variant>
      <vt:variant>
        <vt:i4>3473428</vt:i4>
      </vt:variant>
      <vt:variant>
        <vt:i4>12</vt:i4>
      </vt:variant>
      <vt:variant>
        <vt:i4>0</vt:i4>
      </vt:variant>
      <vt:variant>
        <vt:i4>5</vt:i4>
      </vt:variant>
      <vt:variant>
        <vt:lpwstr>mailto:tcrosby@wrma.com</vt:lpwstr>
      </vt:variant>
      <vt:variant>
        <vt:lpwstr/>
      </vt:variant>
      <vt:variant>
        <vt:i4>2424845</vt:i4>
      </vt:variant>
      <vt:variant>
        <vt:i4>9</vt:i4>
      </vt:variant>
      <vt:variant>
        <vt:i4>0</vt:i4>
      </vt:variant>
      <vt:variant>
        <vt:i4>5</vt:i4>
      </vt:variant>
      <vt:variant>
        <vt:lpwstr>mailto:dabsher@wrma.com</vt:lpwstr>
      </vt:variant>
      <vt:variant>
        <vt:lpwstr/>
      </vt:variant>
      <vt:variant>
        <vt:i4>3145745</vt:i4>
      </vt:variant>
      <vt:variant>
        <vt:i4>6</vt:i4>
      </vt:variant>
      <vt:variant>
        <vt:i4>0</vt:i4>
      </vt:variant>
      <vt:variant>
        <vt:i4>5</vt:i4>
      </vt:variant>
      <vt:variant>
        <vt:lpwstr>mailto:lengelhardt@wrma.com</vt:lpwstr>
      </vt:variant>
      <vt:variant>
        <vt:lpwstr/>
      </vt:variant>
      <vt:variant>
        <vt:i4>65626</vt:i4>
      </vt:variant>
      <vt:variant>
        <vt:i4>3</vt:i4>
      </vt:variant>
      <vt:variant>
        <vt:i4>0</vt:i4>
      </vt:variant>
      <vt:variant>
        <vt:i4>5</vt:i4>
      </vt:variant>
      <vt:variant>
        <vt:lpwstr>https://ryanwhite.hrsa.gov/sites/default/files/ryanwhite/about-program/RWHAP-annual-client-level-data-report-2020.pdf</vt:lpwstr>
      </vt:variant>
      <vt:variant>
        <vt:lpwstr/>
      </vt:variant>
      <vt:variant>
        <vt:i4>65626</vt:i4>
      </vt:variant>
      <vt:variant>
        <vt:i4>0</vt:i4>
      </vt:variant>
      <vt:variant>
        <vt:i4>0</vt:i4>
      </vt:variant>
      <vt:variant>
        <vt:i4>5</vt:i4>
      </vt:variant>
      <vt:variant>
        <vt:lpwstr>https://ryanwhite.hrsa.gov/sites/default/files/ryanwhite/about-program/RWHAP-annual-client-level-data-report-2020.pdf</vt:lpwstr>
      </vt:variant>
      <vt:variant>
        <vt:lpwstr/>
      </vt:variant>
      <vt:variant>
        <vt:i4>2097170</vt:i4>
      </vt:variant>
      <vt:variant>
        <vt:i4>84</vt:i4>
      </vt:variant>
      <vt:variant>
        <vt:i4>0</vt:i4>
      </vt:variant>
      <vt:variant>
        <vt:i4>5</vt:i4>
      </vt:variant>
      <vt:variant>
        <vt:lpwstr>mailto:Ryanwhitedatasupport@wrma.com</vt:lpwstr>
      </vt:variant>
      <vt:variant>
        <vt:lpwstr/>
      </vt:variant>
      <vt:variant>
        <vt:i4>7340135</vt:i4>
      </vt:variant>
      <vt:variant>
        <vt:i4>81</vt:i4>
      </vt:variant>
      <vt:variant>
        <vt:i4>0</vt:i4>
      </vt:variant>
      <vt:variant>
        <vt:i4>5</vt:i4>
      </vt:variant>
      <vt:variant>
        <vt:lpwstr>https://targethiv.org/data/webinars</vt:lpwstr>
      </vt:variant>
      <vt:variant>
        <vt:lpwstr/>
      </vt:variant>
      <vt:variant>
        <vt:i4>5046288</vt:i4>
      </vt:variant>
      <vt:variant>
        <vt:i4>78</vt:i4>
      </vt:variant>
      <vt:variant>
        <vt:i4>0</vt:i4>
      </vt:variant>
      <vt:variant>
        <vt:i4>5</vt:i4>
      </vt:variant>
      <vt:variant>
        <vt:lpwstr>https://targethiv.org/library/gcms-manual</vt:lpwstr>
      </vt:variant>
      <vt:variant>
        <vt:lpwstr/>
      </vt:variant>
      <vt:variant>
        <vt:i4>4194381</vt:i4>
      </vt:variant>
      <vt:variant>
        <vt:i4>75</vt:i4>
      </vt:variant>
      <vt:variant>
        <vt:i4>0</vt:i4>
      </vt:variant>
      <vt:variant>
        <vt:i4>5</vt:i4>
      </vt:variant>
      <vt:variant>
        <vt:lpwstr>https://targethiv.org/library/rsr-instruction-manual</vt:lpwstr>
      </vt:variant>
      <vt:variant>
        <vt:lpwstr/>
      </vt:variant>
      <vt:variant>
        <vt:i4>1769480</vt:i4>
      </vt:variant>
      <vt:variant>
        <vt:i4>72</vt:i4>
      </vt:variant>
      <vt:variant>
        <vt:i4>0</vt:i4>
      </vt:variant>
      <vt:variant>
        <vt:i4>5</vt:i4>
      </vt:variant>
      <vt:variant>
        <vt:lpwstr>https://targethiv.org/library/encrypted-unique-client-identifier-euci-application-and-user-guide</vt:lpwstr>
      </vt:variant>
      <vt:variant>
        <vt:lpwstr/>
      </vt:variant>
      <vt:variant>
        <vt:i4>1769480</vt:i4>
      </vt:variant>
      <vt:variant>
        <vt:i4>69</vt:i4>
      </vt:variant>
      <vt:variant>
        <vt:i4>0</vt:i4>
      </vt:variant>
      <vt:variant>
        <vt:i4>5</vt:i4>
      </vt:variant>
      <vt:variant>
        <vt:lpwstr>https://targethiv.org/library/encrypted-unique-client-identifier-euci-application-and-user-guide</vt:lpwstr>
      </vt:variant>
      <vt:variant>
        <vt:lpwstr/>
      </vt:variant>
      <vt:variant>
        <vt:i4>1769480</vt:i4>
      </vt:variant>
      <vt:variant>
        <vt:i4>66</vt:i4>
      </vt:variant>
      <vt:variant>
        <vt:i4>0</vt:i4>
      </vt:variant>
      <vt:variant>
        <vt:i4>5</vt:i4>
      </vt:variant>
      <vt:variant>
        <vt:lpwstr>https://targethiv.org/library/encrypted-unique-client-identifier-euci-application-and-user-guide</vt:lpwstr>
      </vt:variant>
      <vt:variant>
        <vt:lpwstr/>
      </vt:variant>
      <vt:variant>
        <vt:i4>6094890</vt:i4>
      </vt:variant>
      <vt:variant>
        <vt:i4>63</vt:i4>
      </vt:variant>
      <vt:variant>
        <vt:i4>0</vt:i4>
      </vt:variant>
      <vt:variant>
        <vt:i4>5</vt:i4>
      </vt:variant>
      <vt:variant>
        <vt:lpwstr>mailto:data.ta@caiglobal.org</vt:lpwstr>
      </vt:variant>
      <vt:variant>
        <vt:lpwstr/>
      </vt:variant>
      <vt:variant>
        <vt:i4>6094890</vt:i4>
      </vt:variant>
      <vt:variant>
        <vt:i4>60</vt:i4>
      </vt:variant>
      <vt:variant>
        <vt:i4>0</vt:i4>
      </vt:variant>
      <vt:variant>
        <vt:i4>5</vt:i4>
      </vt:variant>
      <vt:variant>
        <vt:lpwstr>mailto:data.ta@caiglobal.org</vt:lpwstr>
      </vt:variant>
      <vt:variant>
        <vt:lpwstr/>
      </vt:variant>
      <vt:variant>
        <vt:i4>2097170</vt:i4>
      </vt:variant>
      <vt:variant>
        <vt:i4>57</vt:i4>
      </vt:variant>
      <vt:variant>
        <vt:i4>0</vt:i4>
      </vt:variant>
      <vt:variant>
        <vt:i4>5</vt:i4>
      </vt:variant>
      <vt:variant>
        <vt:lpwstr>mailto:RyanWhiteDataSupport@wrma.com</vt:lpwstr>
      </vt:variant>
      <vt:variant>
        <vt:lpwstr/>
      </vt:variant>
      <vt:variant>
        <vt:i4>5505091</vt:i4>
      </vt:variant>
      <vt:variant>
        <vt:i4>54</vt:i4>
      </vt:variant>
      <vt:variant>
        <vt:i4>0</vt:i4>
      </vt:variant>
      <vt:variant>
        <vt:i4>5</vt:i4>
      </vt:variant>
      <vt:variant>
        <vt:lpwstr>https://www.hhs.gov/hipaa/index.html</vt:lpwstr>
      </vt:variant>
      <vt:variant>
        <vt:lpwstr/>
      </vt:variant>
      <vt:variant>
        <vt:i4>2097170</vt:i4>
      </vt:variant>
      <vt:variant>
        <vt:i4>51</vt:i4>
      </vt:variant>
      <vt:variant>
        <vt:i4>0</vt:i4>
      </vt:variant>
      <vt:variant>
        <vt:i4>5</vt:i4>
      </vt:variant>
      <vt:variant>
        <vt:lpwstr>mailto:RyanWhiteDataSupport@wrma.com</vt:lpwstr>
      </vt:variant>
      <vt:variant>
        <vt:lpwstr/>
      </vt:variant>
      <vt:variant>
        <vt:i4>2097170</vt:i4>
      </vt:variant>
      <vt:variant>
        <vt:i4>48</vt:i4>
      </vt:variant>
      <vt:variant>
        <vt:i4>0</vt:i4>
      </vt:variant>
      <vt:variant>
        <vt:i4>5</vt:i4>
      </vt:variant>
      <vt:variant>
        <vt:lpwstr>mailto:ryanwhitedatasupport@wrma.com</vt:lpwstr>
      </vt:variant>
      <vt:variant>
        <vt:lpwstr/>
      </vt:variant>
      <vt:variant>
        <vt:i4>2097170</vt:i4>
      </vt:variant>
      <vt:variant>
        <vt:i4>45</vt:i4>
      </vt:variant>
      <vt:variant>
        <vt:i4>0</vt:i4>
      </vt:variant>
      <vt:variant>
        <vt:i4>5</vt:i4>
      </vt:variant>
      <vt:variant>
        <vt:lpwstr>mailto:RyanWhiteDataSupport@wrma.com</vt:lpwstr>
      </vt:variant>
      <vt:variant>
        <vt:lpwstr/>
      </vt:variant>
      <vt:variant>
        <vt:i4>2097170</vt:i4>
      </vt:variant>
      <vt:variant>
        <vt:i4>42</vt:i4>
      </vt:variant>
      <vt:variant>
        <vt:i4>0</vt:i4>
      </vt:variant>
      <vt:variant>
        <vt:i4>5</vt:i4>
      </vt:variant>
      <vt:variant>
        <vt:lpwstr>mailto:RyanWhiteDataSupport@wrma.com</vt:lpwstr>
      </vt:variant>
      <vt:variant>
        <vt:lpwstr/>
      </vt:variant>
      <vt:variant>
        <vt:i4>2097170</vt:i4>
      </vt:variant>
      <vt:variant>
        <vt:i4>39</vt:i4>
      </vt:variant>
      <vt:variant>
        <vt:i4>0</vt:i4>
      </vt:variant>
      <vt:variant>
        <vt:i4>5</vt:i4>
      </vt:variant>
      <vt:variant>
        <vt:lpwstr>mailto:RyanWhiteDataSupport@wrma.com</vt:lpwstr>
      </vt:variant>
      <vt:variant>
        <vt:lpwstr/>
      </vt:variant>
      <vt:variant>
        <vt:i4>2097170</vt:i4>
      </vt:variant>
      <vt:variant>
        <vt:i4>36</vt:i4>
      </vt:variant>
      <vt:variant>
        <vt:i4>0</vt:i4>
      </vt:variant>
      <vt:variant>
        <vt:i4>5</vt:i4>
      </vt:variant>
      <vt:variant>
        <vt:lpwstr>mailto:RyanWhiteDataSupport@wrma.com</vt:lpwstr>
      </vt:variant>
      <vt:variant>
        <vt:lpwstr/>
      </vt:variant>
      <vt:variant>
        <vt:i4>2097170</vt:i4>
      </vt:variant>
      <vt:variant>
        <vt:i4>33</vt:i4>
      </vt:variant>
      <vt:variant>
        <vt:i4>0</vt:i4>
      </vt:variant>
      <vt:variant>
        <vt:i4>5</vt:i4>
      </vt:variant>
      <vt:variant>
        <vt:lpwstr>mailto:RyanWhiteDataSupport@wrma.com</vt:lpwstr>
      </vt:variant>
      <vt:variant>
        <vt:lpwstr/>
      </vt:variant>
      <vt:variant>
        <vt:i4>2097170</vt:i4>
      </vt:variant>
      <vt:variant>
        <vt:i4>30</vt:i4>
      </vt:variant>
      <vt:variant>
        <vt:i4>0</vt:i4>
      </vt:variant>
      <vt:variant>
        <vt:i4>5</vt:i4>
      </vt:variant>
      <vt:variant>
        <vt:lpwstr>mailto:ryanwhitedatasupport@wrma.com</vt:lpwstr>
      </vt:variant>
      <vt:variant>
        <vt:lpwstr/>
      </vt:variant>
      <vt:variant>
        <vt:i4>4259861</vt:i4>
      </vt:variant>
      <vt:variant>
        <vt:i4>27</vt:i4>
      </vt:variant>
      <vt:variant>
        <vt:i4>0</vt:i4>
      </vt:variant>
      <vt:variant>
        <vt:i4>5</vt:i4>
      </vt:variant>
      <vt:variant>
        <vt:lpwstr>https://targethiv.org/library/completing-gcms</vt:lpwstr>
      </vt:variant>
      <vt:variant>
        <vt:lpwstr/>
      </vt:variant>
      <vt:variant>
        <vt:i4>5046288</vt:i4>
      </vt:variant>
      <vt:variant>
        <vt:i4>24</vt:i4>
      </vt:variant>
      <vt:variant>
        <vt:i4>0</vt:i4>
      </vt:variant>
      <vt:variant>
        <vt:i4>5</vt:i4>
      </vt:variant>
      <vt:variant>
        <vt:lpwstr>https://targethiv.org/library/gcms-manual</vt:lpwstr>
      </vt:variant>
      <vt:variant>
        <vt:lpwstr/>
      </vt:variant>
      <vt:variant>
        <vt:i4>2097170</vt:i4>
      </vt:variant>
      <vt:variant>
        <vt:i4>21</vt:i4>
      </vt:variant>
      <vt:variant>
        <vt:i4>0</vt:i4>
      </vt:variant>
      <vt:variant>
        <vt:i4>5</vt:i4>
      </vt:variant>
      <vt:variant>
        <vt:lpwstr>mailto:RyanWhiteDataSupport@wrma.com.</vt:lpwstr>
      </vt:variant>
      <vt:variant>
        <vt:lpwstr/>
      </vt:variant>
      <vt:variant>
        <vt:i4>2097170</vt:i4>
      </vt:variant>
      <vt:variant>
        <vt:i4>18</vt:i4>
      </vt:variant>
      <vt:variant>
        <vt:i4>0</vt:i4>
      </vt:variant>
      <vt:variant>
        <vt:i4>5</vt:i4>
      </vt:variant>
      <vt:variant>
        <vt:lpwstr>mailto:Ryanwhitedatasupport@wrma.com</vt:lpwstr>
      </vt:variant>
      <vt:variant>
        <vt:lpwstr/>
      </vt:variant>
      <vt:variant>
        <vt:i4>7340135</vt:i4>
      </vt:variant>
      <vt:variant>
        <vt:i4>15</vt:i4>
      </vt:variant>
      <vt:variant>
        <vt:i4>0</vt:i4>
      </vt:variant>
      <vt:variant>
        <vt:i4>5</vt:i4>
      </vt:variant>
      <vt:variant>
        <vt:lpwstr>https://targethiv.org/data/webinars</vt:lpwstr>
      </vt:variant>
      <vt:variant>
        <vt:lpwstr/>
      </vt:variant>
      <vt:variant>
        <vt:i4>1441807</vt:i4>
      </vt:variant>
      <vt:variant>
        <vt:i4>12</vt:i4>
      </vt:variant>
      <vt:variant>
        <vt:i4>0</vt:i4>
      </vt:variant>
      <vt:variant>
        <vt:i4>5</vt:i4>
      </vt:variant>
      <vt:variant>
        <vt:lpwstr>https://targethiv.org/library/rsr-submission-timeline</vt:lpwstr>
      </vt:variant>
      <vt:variant>
        <vt:lpwstr/>
      </vt:variant>
      <vt:variant>
        <vt:i4>4849688</vt:i4>
      </vt:variant>
      <vt:variant>
        <vt:i4>9</vt:i4>
      </vt:variant>
      <vt:variant>
        <vt:i4>0</vt:i4>
      </vt:variant>
      <vt:variant>
        <vt:i4>5</vt:i4>
      </vt:variant>
      <vt:variant>
        <vt:lpwstr>https://targethiv.org/library/topics/rsr</vt:lpwstr>
      </vt:variant>
      <vt:variant>
        <vt:lpwstr/>
      </vt:variant>
      <vt:variant>
        <vt:i4>1179724</vt:i4>
      </vt:variant>
      <vt:variant>
        <vt:i4>6</vt:i4>
      </vt:variant>
      <vt:variant>
        <vt:i4>0</vt:i4>
      </vt:variant>
      <vt:variant>
        <vt:i4>5</vt:i4>
      </vt:variant>
      <vt:variant>
        <vt:lpwstr>https://hab.hrsa.gov/program-grants-management/policy-notices-and-program-letters</vt:lpwstr>
      </vt:variant>
      <vt:variant>
        <vt:lpwstr/>
      </vt:variant>
      <vt:variant>
        <vt:i4>5046288</vt:i4>
      </vt:variant>
      <vt:variant>
        <vt:i4>3</vt:i4>
      </vt:variant>
      <vt:variant>
        <vt:i4>0</vt:i4>
      </vt:variant>
      <vt:variant>
        <vt:i4>5</vt:i4>
      </vt:variant>
      <vt:variant>
        <vt:lpwstr>https://targethiv.org/library/gcms-manual</vt:lpwstr>
      </vt:variant>
      <vt:variant>
        <vt:lpwstr/>
      </vt:variant>
      <vt:variant>
        <vt:i4>6094922</vt:i4>
      </vt:variant>
      <vt:variant>
        <vt:i4>0</vt:i4>
      </vt:variant>
      <vt:variant>
        <vt:i4>0</vt:i4>
      </vt:variant>
      <vt:variant>
        <vt:i4>5</vt:i4>
      </vt:variant>
      <vt:variant>
        <vt:lpwstr>https://targethiv.org/library/rsr-focus-understanding-eligible-services-2019-da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gram Terms Report (PTR)/Allocations Report</dc:title>
  <dc:subject>Instruction Manual 2020</dc:subject>
  <dc:creator>WRMA</dc:creator>
  <cp:keywords/>
  <cp:lastModifiedBy>Brian McBee</cp:lastModifiedBy>
  <cp:revision>9</cp:revision>
  <dcterms:created xsi:type="dcterms:W3CDTF">2022-12-02T14:56:00Z</dcterms:created>
  <dcterms:modified xsi:type="dcterms:W3CDTF">2022-12-0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2T00:00:00Z</vt:filetime>
  </property>
  <property fmtid="{D5CDD505-2E9C-101B-9397-08002B2CF9AE}" pid="3" name="Creator">
    <vt:lpwstr>Adobe InDesign 15.1 (Windows)</vt:lpwstr>
  </property>
  <property fmtid="{D5CDD505-2E9C-101B-9397-08002B2CF9AE}" pid="4" name="LastSaved">
    <vt:filetime>2021-04-07T00:00:00Z</vt:filetime>
  </property>
  <property fmtid="{D5CDD505-2E9C-101B-9397-08002B2CF9AE}" pid="5" name="ContentTypeId">
    <vt:lpwstr>0x01010027100C7699C73A498CB057F667D9CD99</vt:lpwstr>
  </property>
  <property fmtid="{D5CDD505-2E9C-101B-9397-08002B2CF9AE}" pid="6" name="_dlc_DocIdItemGuid">
    <vt:lpwstr>e6229d87-9065-4517-90ad-1f1bf73e7a70</vt:lpwstr>
  </property>
  <property fmtid="{D5CDD505-2E9C-101B-9397-08002B2CF9AE}" pid="7" name="TaxKeyword">
    <vt:lpwstr/>
  </property>
  <property fmtid="{D5CDD505-2E9C-101B-9397-08002B2CF9AE}" pid="8" name="MediaServiceImageTags">
    <vt:lpwstr/>
  </property>
  <property fmtid="{D5CDD505-2E9C-101B-9397-08002B2CF9AE}" pid="9" name="GrammarlyDocumentId">
    <vt:lpwstr>b6210e61ad50e84f466bca3294a558753427edb0b0b5851e563200afea1ab7b4</vt:lpwstr>
  </property>
</Properties>
</file>